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475C1C" w14:paraId="7F482F28" w14:textId="77777777">
        <w:tc>
          <w:tcPr>
            <w:tcW w:w="4927" w:type="dxa"/>
            <w:tcBorders>
              <w:top w:val="nil"/>
              <w:left w:val="nil"/>
              <w:bottom w:val="nil"/>
              <w:right w:val="nil"/>
              <w:tl2br w:val="nil"/>
              <w:tr2bl w:val="nil"/>
            </w:tcBorders>
          </w:tcPr>
          <w:p w14:paraId="7F482F26" w14:textId="77777777" w:rsidR="00475C1C" w:rsidRDefault="00CB7873">
            <w:pPr>
              <w:pStyle w:val="Titolo"/>
              <w:jc w:val="left"/>
              <w:rPr>
                <w:sz w:val="28"/>
              </w:rPr>
            </w:pPr>
            <w:bookmarkStart w:id="0" w:name="_Toc184813408"/>
            <w:r>
              <w:rPr>
                <w:noProof/>
              </w:rPr>
              <w:drawing>
                <wp:inline distT="0" distB="0" distL="114300" distR="114300" wp14:anchorId="7F482FF0" wp14:editId="7F482FF1">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8"/>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7F482F27" w14:textId="77777777" w:rsidR="00475C1C" w:rsidRDefault="00CB7873">
            <w:pPr>
              <w:pStyle w:val="Titolo"/>
              <w:jc w:val="right"/>
              <w:rPr>
                <w:sz w:val="28"/>
              </w:rPr>
            </w:pPr>
            <w:r>
              <w:rPr>
                <w:noProof/>
              </w:rPr>
              <w:drawing>
                <wp:inline distT="0" distB="0" distL="114300" distR="114300" wp14:anchorId="7F482FF2" wp14:editId="7F482FF3">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9"/>
                          <a:stretch>
                            <a:fillRect/>
                          </a:stretch>
                        </pic:blipFill>
                        <pic:spPr>
                          <a:xfrm>
                            <a:off x="0" y="0"/>
                            <a:ext cx="1277620" cy="319405"/>
                          </a:xfrm>
                          <a:prstGeom prst="rect">
                            <a:avLst/>
                          </a:prstGeom>
                          <a:noFill/>
                          <a:ln w="12700">
                            <a:noFill/>
                          </a:ln>
                        </pic:spPr>
                      </pic:pic>
                    </a:graphicData>
                  </a:graphic>
                </wp:inline>
              </w:drawing>
            </w:r>
          </w:p>
        </w:tc>
      </w:tr>
    </w:tbl>
    <w:p w14:paraId="7F482F29" w14:textId="77777777" w:rsidR="00475C1C" w:rsidRDefault="00CB7873">
      <w:pPr>
        <w:pStyle w:val="Titolo"/>
        <w:rPr>
          <w:b w:val="0"/>
          <w:sz w:val="40"/>
        </w:rPr>
      </w:pPr>
      <w:r>
        <w:rPr>
          <w:sz w:val="28"/>
        </w:rPr>
        <w:br/>
      </w:r>
      <w:r>
        <w:rPr>
          <w:rStyle w:val="TitoloCarattere"/>
        </w:rPr>
        <w:t>Basi di Dati e Conoscenza</w:t>
      </w:r>
    </w:p>
    <w:p w14:paraId="7F482F2A" w14:textId="77777777" w:rsidR="00475C1C" w:rsidRDefault="00CB7873">
      <w:pPr>
        <w:pStyle w:val="Titolo"/>
        <w:rPr>
          <w:rStyle w:val="TitoloCarattere"/>
          <w:lang w:val="it"/>
        </w:rPr>
      </w:pPr>
      <w:r>
        <w:rPr>
          <w:rStyle w:val="TitoloCarattere"/>
        </w:rPr>
        <w:t xml:space="preserve">Progetto A.A. </w:t>
      </w:r>
      <w:r>
        <w:rPr>
          <w:rStyle w:val="TitoloCarattere"/>
          <w:lang w:val="it"/>
        </w:rPr>
        <w:t>2020</w:t>
      </w:r>
      <w:r>
        <w:rPr>
          <w:rStyle w:val="TitoloCarattere"/>
        </w:rPr>
        <w:t>/20</w:t>
      </w:r>
      <w:r>
        <w:rPr>
          <w:rStyle w:val="TitoloCarattere"/>
          <w:lang w:val="it"/>
        </w:rPr>
        <w:t>21</w:t>
      </w:r>
    </w:p>
    <w:p w14:paraId="7F482F2B" w14:textId="77777777" w:rsidR="00475C1C" w:rsidRDefault="00475C1C">
      <w:pPr>
        <w:pStyle w:val="Titolo"/>
        <w:rPr>
          <w:b w:val="0"/>
          <w:sz w:val="40"/>
        </w:rPr>
      </w:pPr>
    </w:p>
    <w:p w14:paraId="7F482F2C" w14:textId="74953EBB" w:rsidR="00475C1C" w:rsidRDefault="00CC52FF">
      <w:pPr>
        <w:pStyle w:val="Titolo"/>
        <w:rPr>
          <w:b w:val="0"/>
          <w:sz w:val="40"/>
        </w:rPr>
      </w:pPr>
      <w:r>
        <w:rPr>
          <w:b w:val="0"/>
          <w:sz w:val="40"/>
        </w:rPr>
        <w:t>SISTEMA INFORMATIVO DI UN</w:t>
      </w:r>
      <w:r w:rsidR="003E4BF4">
        <w:rPr>
          <w:b w:val="0"/>
          <w:sz w:val="40"/>
        </w:rPr>
        <w:t xml:space="preserve"> CIRCUITO DI BIBLIOTECHE</w:t>
      </w:r>
    </w:p>
    <w:p w14:paraId="7F482F2D" w14:textId="77777777" w:rsidR="00475C1C" w:rsidRDefault="00475C1C">
      <w:pPr>
        <w:pStyle w:val="Titolo"/>
        <w:rPr>
          <w:b w:val="0"/>
          <w:sz w:val="40"/>
        </w:rPr>
      </w:pPr>
    </w:p>
    <w:p w14:paraId="7F482F2E" w14:textId="0EFEA7AA" w:rsidR="00475C1C" w:rsidRDefault="00CB7873">
      <w:pPr>
        <w:pStyle w:val="Titolo"/>
        <w:rPr>
          <w:b w:val="0"/>
          <w:sz w:val="40"/>
        </w:rPr>
      </w:pPr>
      <w:r>
        <w:rPr>
          <w:b w:val="0"/>
          <w:sz w:val="40"/>
        </w:rPr>
        <w:t>Matricola</w:t>
      </w:r>
      <w:r w:rsidR="00CC52FF">
        <w:rPr>
          <w:b w:val="0"/>
          <w:sz w:val="40"/>
        </w:rPr>
        <w:t>: 0269082</w:t>
      </w:r>
    </w:p>
    <w:p w14:paraId="7F482F2F" w14:textId="7B389029" w:rsidR="00475C1C" w:rsidRDefault="00CC52FF">
      <w:pPr>
        <w:pStyle w:val="Titolo"/>
        <w:rPr>
          <w:b w:val="0"/>
          <w:sz w:val="40"/>
        </w:rPr>
      </w:pPr>
      <w:r>
        <w:rPr>
          <w:b w:val="0"/>
          <w:sz w:val="40"/>
        </w:rPr>
        <w:t>Matteo Fanfarillo</w:t>
      </w:r>
    </w:p>
    <w:p w14:paraId="7F482F30" w14:textId="77777777" w:rsidR="00475C1C" w:rsidRDefault="00475C1C">
      <w:pPr>
        <w:rPr>
          <w:b/>
          <w:sz w:val="32"/>
        </w:rPr>
      </w:pPr>
      <w:bookmarkStart w:id="1" w:name="_Toc220097559"/>
      <w:bookmarkStart w:id="2" w:name="_Toc1680568092"/>
    </w:p>
    <w:p w14:paraId="7F482F31" w14:textId="77777777" w:rsidR="00475C1C" w:rsidRDefault="00CB7873">
      <w:pPr>
        <w:rPr>
          <w:b/>
          <w:sz w:val="32"/>
        </w:rPr>
      </w:pPr>
      <w:r>
        <w:rPr>
          <w:b/>
          <w:sz w:val="32"/>
        </w:rPr>
        <w:t>Indice</w:t>
      </w:r>
    </w:p>
    <w:p w14:paraId="7F482F32" w14:textId="3396C01B" w:rsidR="00475C1C" w:rsidRDefault="00CB7873">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rsidR="008B6E95">
          <w:t>2</w:t>
        </w:r>
      </w:hyperlink>
    </w:p>
    <w:p w14:paraId="7F482F33" w14:textId="77777777" w:rsidR="00475C1C" w:rsidRDefault="00124A62">
      <w:pPr>
        <w:pStyle w:val="Sommario1"/>
        <w:tabs>
          <w:tab w:val="clear" w:pos="9360"/>
          <w:tab w:val="right" w:leader="dot" w:pos="9746"/>
        </w:tabs>
      </w:pPr>
      <w:hyperlink w:anchor="_Toc1289394997" w:history="1">
        <w:r w:rsidR="00CB7873">
          <w:t>2. Analisi dei Requisiti</w:t>
        </w:r>
        <w:r w:rsidR="00CB7873">
          <w:tab/>
        </w:r>
        <w:r w:rsidR="00CB7873">
          <w:fldChar w:fldCharType="begin"/>
        </w:r>
        <w:r w:rsidR="00CB7873">
          <w:instrText xml:space="preserve"> PAGEREF _Toc1289394997 </w:instrText>
        </w:r>
        <w:r w:rsidR="00CB7873">
          <w:fldChar w:fldCharType="separate"/>
        </w:r>
        <w:r w:rsidR="00CB7873">
          <w:t>4</w:t>
        </w:r>
        <w:r w:rsidR="00CB7873">
          <w:fldChar w:fldCharType="end"/>
        </w:r>
      </w:hyperlink>
    </w:p>
    <w:p w14:paraId="7F482F34" w14:textId="7B309357" w:rsidR="00475C1C" w:rsidRDefault="00124A62">
      <w:pPr>
        <w:pStyle w:val="Sommario1"/>
        <w:tabs>
          <w:tab w:val="clear" w:pos="9360"/>
          <w:tab w:val="right" w:leader="dot" w:pos="9746"/>
        </w:tabs>
      </w:pPr>
      <w:hyperlink w:anchor="_Toc2081466291" w:history="1">
        <w:r w:rsidR="00CB7873">
          <w:t>3. Progettazione concettuale</w:t>
        </w:r>
        <w:r w:rsidR="00CB7873">
          <w:tab/>
        </w:r>
        <w:r w:rsidR="008B6E95">
          <w:t>9</w:t>
        </w:r>
      </w:hyperlink>
    </w:p>
    <w:p w14:paraId="7F482F35" w14:textId="65DD9116" w:rsidR="00475C1C" w:rsidRDefault="00124A62">
      <w:pPr>
        <w:pStyle w:val="Sommario1"/>
        <w:tabs>
          <w:tab w:val="clear" w:pos="9360"/>
          <w:tab w:val="right" w:leader="dot" w:pos="9746"/>
        </w:tabs>
      </w:pPr>
      <w:hyperlink w:anchor="_Toc2147004904" w:history="1">
        <w:r w:rsidR="00CB7873">
          <w:t>4. Progettazione logica</w:t>
        </w:r>
        <w:r w:rsidR="00CB7873">
          <w:tab/>
        </w:r>
        <w:r w:rsidR="008B6E95">
          <w:t>25</w:t>
        </w:r>
      </w:hyperlink>
    </w:p>
    <w:p w14:paraId="7F482F36" w14:textId="73BA3426" w:rsidR="00475C1C" w:rsidRDefault="00124A62">
      <w:pPr>
        <w:pStyle w:val="Sommario1"/>
        <w:tabs>
          <w:tab w:val="clear" w:pos="9360"/>
          <w:tab w:val="right" w:leader="dot" w:pos="9746"/>
        </w:tabs>
      </w:pPr>
      <w:hyperlink w:anchor="_Toc518560220" w:history="1">
        <w:r w:rsidR="00CB7873">
          <w:t>5. Progettazione fisica</w:t>
        </w:r>
        <w:r w:rsidR="00CB7873">
          <w:tab/>
        </w:r>
        <w:r w:rsidR="008B6E95">
          <w:t>50</w:t>
        </w:r>
      </w:hyperlink>
    </w:p>
    <w:p w14:paraId="7F482F37" w14:textId="74202A73" w:rsidR="00475C1C" w:rsidRDefault="00124A62">
      <w:pPr>
        <w:pStyle w:val="Sommario1"/>
        <w:tabs>
          <w:tab w:val="clear" w:pos="9360"/>
          <w:tab w:val="right" w:leader="dot" w:pos="9746"/>
        </w:tabs>
      </w:pPr>
      <w:hyperlink w:anchor="_Toc403811585" w:history="1">
        <w:r w:rsidR="00CB7873">
          <w:t>Appendice: Implementazione</w:t>
        </w:r>
        <w:r w:rsidR="00CB7873">
          <w:tab/>
        </w:r>
        <w:r w:rsidR="008B6E95">
          <w:t>12</w:t>
        </w:r>
        <w:r w:rsidR="00393717">
          <w:t>2</w:t>
        </w:r>
      </w:hyperlink>
    </w:p>
    <w:p w14:paraId="7F482F38" w14:textId="77777777" w:rsidR="00475C1C" w:rsidRDefault="00CB7873">
      <w:pPr>
        <w:pStyle w:val="Sommario1"/>
        <w:tabs>
          <w:tab w:val="clear" w:pos="9360"/>
          <w:tab w:val="right" w:leader="dot" w:pos="9746"/>
        </w:tabs>
      </w:pPr>
      <w:r>
        <w:fldChar w:fldCharType="end"/>
      </w:r>
    </w:p>
    <w:p w14:paraId="7F482F41" w14:textId="77777777" w:rsidR="00475C1C" w:rsidRDefault="00475C1C"/>
    <w:p w14:paraId="7F482F42" w14:textId="77777777" w:rsidR="00475C1C" w:rsidRDefault="00CB7873">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9140"/>
      </w:tblGrid>
      <w:tr w:rsidR="00475C1C" w14:paraId="7F482F52" w14:textId="77777777">
        <w:tc>
          <w:tcPr>
            <w:tcW w:w="421" w:type="dxa"/>
            <w:tcBorders>
              <w:top w:val="nil"/>
              <w:left w:val="nil"/>
              <w:bottom w:val="nil"/>
              <w:right w:val="single" w:sz="4" w:space="0" w:color="auto"/>
              <w:tl2br w:val="nil"/>
              <w:tr2bl w:val="nil"/>
            </w:tcBorders>
          </w:tcPr>
          <w:p w14:paraId="3B15B8DC" w14:textId="77777777" w:rsidR="00B56D4A" w:rsidRDefault="00B56D4A" w:rsidP="004C05FE">
            <w:pPr>
              <w:spacing w:line="298" w:lineRule="auto"/>
              <w:rPr>
                <w:sz w:val="18"/>
                <w:szCs w:val="18"/>
              </w:rPr>
            </w:pPr>
          </w:p>
          <w:p w14:paraId="1F22347F" w14:textId="3CB9B306" w:rsidR="005E44DC" w:rsidRPr="004C05FE" w:rsidRDefault="008E2BA0" w:rsidP="004C05FE">
            <w:pPr>
              <w:spacing w:line="298" w:lineRule="auto"/>
              <w:rPr>
                <w:sz w:val="18"/>
                <w:szCs w:val="18"/>
              </w:rPr>
            </w:pPr>
            <w:r w:rsidRPr="004C05FE">
              <w:rPr>
                <w:sz w:val="18"/>
                <w:szCs w:val="18"/>
              </w:rPr>
              <w:t>1</w:t>
            </w:r>
          </w:p>
          <w:p w14:paraId="1D1E9626" w14:textId="77777777" w:rsidR="005E44DC" w:rsidRPr="004C05FE" w:rsidRDefault="008E2BA0" w:rsidP="004C05FE">
            <w:pPr>
              <w:spacing w:line="298" w:lineRule="auto"/>
              <w:rPr>
                <w:sz w:val="18"/>
                <w:szCs w:val="18"/>
              </w:rPr>
            </w:pPr>
            <w:r w:rsidRPr="004C05FE">
              <w:rPr>
                <w:sz w:val="18"/>
                <w:szCs w:val="18"/>
              </w:rPr>
              <w:t>2</w:t>
            </w:r>
          </w:p>
          <w:p w14:paraId="17D5C0CE" w14:textId="77777777" w:rsidR="005E44DC" w:rsidRPr="004C05FE" w:rsidRDefault="008E2BA0" w:rsidP="004C05FE">
            <w:pPr>
              <w:spacing w:line="298" w:lineRule="auto"/>
              <w:rPr>
                <w:sz w:val="18"/>
                <w:szCs w:val="18"/>
              </w:rPr>
            </w:pPr>
            <w:r w:rsidRPr="004C05FE">
              <w:rPr>
                <w:sz w:val="18"/>
                <w:szCs w:val="18"/>
              </w:rPr>
              <w:t>3</w:t>
            </w:r>
          </w:p>
          <w:p w14:paraId="36E15299" w14:textId="77777777" w:rsidR="005E44DC" w:rsidRPr="004C05FE" w:rsidRDefault="008E2BA0" w:rsidP="004C05FE">
            <w:pPr>
              <w:spacing w:line="298" w:lineRule="auto"/>
              <w:rPr>
                <w:sz w:val="18"/>
                <w:szCs w:val="18"/>
              </w:rPr>
            </w:pPr>
            <w:r w:rsidRPr="004C05FE">
              <w:rPr>
                <w:sz w:val="18"/>
                <w:szCs w:val="18"/>
              </w:rPr>
              <w:t>4</w:t>
            </w:r>
          </w:p>
          <w:p w14:paraId="0D84FA3C" w14:textId="77777777" w:rsidR="005E44DC" w:rsidRPr="004C05FE" w:rsidRDefault="008E2BA0" w:rsidP="004C05FE">
            <w:pPr>
              <w:spacing w:line="298" w:lineRule="auto"/>
              <w:rPr>
                <w:sz w:val="18"/>
                <w:szCs w:val="18"/>
              </w:rPr>
            </w:pPr>
            <w:r w:rsidRPr="004C05FE">
              <w:rPr>
                <w:sz w:val="18"/>
                <w:szCs w:val="18"/>
              </w:rPr>
              <w:t>5</w:t>
            </w:r>
          </w:p>
          <w:p w14:paraId="2C018D1F" w14:textId="77777777" w:rsidR="005E44DC" w:rsidRPr="004C05FE" w:rsidRDefault="008E2BA0" w:rsidP="004C05FE">
            <w:pPr>
              <w:spacing w:line="298" w:lineRule="auto"/>
              <w:rPr>
                <w:sz w:val="18"/>
                <w:szCs w:val="18"/>
              </w:rPr>
            </w:pPr>
            <w:r w:rsidRPr="004C05FE">
              <w:rPr>
                <w:sz w:val="18"/>
                <w:szCs w:val="18"/>
              </w:rPr>
              <w:t>6</w:t>
            </w:r>
          </w:p>
          <w:p w14:paraId="6FBE9D17" w14:textId="77777777" w:rsidR="005E44DC" w:rsidRPr="004C05FE" w:rsidRDefault="008E2BA0" w:rsidP="004C05FE">
            <w:pPr>
              <w:spacing w:line="298" w:lineRule="auto"/>
              <w:rPr>
                <w:sz w:val="18"/>
                <w:szCs w:val="18"/>
              </w:rPr>
            </w:pPr>
            <w:r w:rsidRPr="004C05FE">
              <w:rPr>
                <w:sz w:val="18"/>
                <w:szCs w:val="18"/>
              </w:rPr>
              <w:t>7</w:t>
            </w:r>
          </w:p>
          <w:p w14:paraId="28498A26" w14:textId="77777777" w:rsidR="005E44DC" w:rsidRPr="004C05FE" w:rsidRDefault="008E2BA0" w:rsidP="004C05FE">
            <w:pPr>
              <w:spacing w:line="298" w:lineRule="auto"/>
              <w:rPr>
                <w:sz w:val="18"/>
                <w:szCs w:val="18"/>
              </w:rPr>
            </w:pPr>
            <w:r w:rsidRPr="004C05FE">
              <w:rPr>
                <w:sz w:val="18"/>
                <w:szCs w:val="18"/>
              </w:rPr>
              <w:t>8</w:t>
            </w:r>
          </w:p>
          <w:p w14:paraId="6C7C8047" w14:textId="77777777" w:rsidR="004C05FE" w:rsidRDefault="008E2BA0" w:rsidP="004C05FE">
            <w:pPr>
              <w:spacing w:line="298" w:lineRule="auto"/>
              <w:rPr>
                <w:sz w:val="18"/>
                <w:szCs w:val="18"/>
              </w:rPr>
            </w:pPr>
            <w:r w:rsidRPr="004C05FE">
              <w:rPr>
                <w:sz w:val="18"/>
                <w:szCs w:val="18"/>
              </w:rPr>
              <w:t>9</w:t>
            </w:r>
          </w:p>
          <w:p w14:paraId="3CD1FE99" w14:textId="77777777" w:rsidR="004C05FE" w:rsidRDefault="008E2BA0" w:rsidP="004C05FE">
            <w:pPr>
              <w:spacing w:line="298" w:lineRule="auto"/>
              <w:rPr>
                <w:sz w:val="18"/>
                <w:szCs w:val="18"/>
              </w:rPr>
            </w:pPr>
            <w:r w:rsidRPr="004C05FE">
              <w:rPr>
                <w:sz w:val="18"/>
                <w:szCs w:val="18"/>
              </w:rPr>
              <w:t>1</w:t>
            </w:r>
            <w:r w:rsidR="004C05FE">
              <w:rPr>
                <w:sz w:val="18"/>
                <w:szCs w:val="18"/>
              </w:rPr>
              <w:t>0</w:t>
            </w:r>
          </w:p>
          <w:p w14:paraId="13951066" w14:textId="77777777" w:rsidR="004C05FE" w:rsidRDefault="008E2BA0" w:rsidP="004C05FE">
            <w:pPr>
              <w:spacing w:line="298" w:lineRule="auto"/>
              <w:rPr>
                <w:sz w:val="18"/>
                <w:szCs w:val="18"/>
              </w:rPr>
            </w:pPr>
            <w:r w:rsidRPr="004C05FE">
              <w:rPr>
                <w:sz w:val="18"/>
                <w:szCs w:val="18"/>
              </w:rPr>
              <w:t>11</w:t>
            </w:r>
          </w:p>
          <w:p w14:paraId="6189FB4A" w14:textId="77777777" w:rsidR="004C05FE" w:rsidRDefault="008E2BA0" w:rsidP="004C05FE">
            <w:pPr>
              <w:spacing w:line="298" w:lineRule="auto"/>
              <w:rPr>
                <w:sz w:val="18"/>
                <w:szCs w:val="18"/>
              </w:rPr>
            </w:pPr>
            <w:r w:rsidRPr="004C05FE">
              <w:rPr>
                <w:sz w:val="18"/>
                <w:szCs w:val="18"/>
              </w:rPr>
              <w:t>12</w:t>
            </w:r>
          </w:p>
          <w:p w14:paraId="2B3AF51C" w14:textId="77777777" w:rsidR="004C05FE" w:rsidRDefault="008E2BA0" w:rsidP="004C05FE">
            <w:pPr>
              <w:spacing w:line="298" w:lineRule="auto"/>
              <w:rPr>
                <w:sz w:val="18"/>
                <w:szCs w:val="18"/>
              </w:rPr>
            </w:pPr>
            <w:r w:rsidRPr="004C05FE">
              <w:rPr>
                <w:sz w:val="18"/>
                <w:szCs w:val="18"/>
              </w:rPr>
              <w:t>13</w:t>
            </w:r>
          </w:p>
          <w:p w14:paraId="10181D06" w14:textId="77777777" w:rsidR="004C05FE" w:rsidRDefault="008E2BA0" w:rsidP="004C05FE">
            <w:pPr>
              <w:spacing w:line="298" w:lineRule="auto"/>
              <w:rPr>
                <w:sz w:val="18"/>
                <w:szCs w:val="18"/>
              </w:rPr>
            </w:pPr>
            <w:r w:rsidRPr="004C05FE">
              <w:rPr>
                <w:sz w:val="18"/>
                <w:szCs w:val="18"/>
              </w:rPr>
              <w:t>14</w:t>
            </w:r>
          </w:p>
          <w:p w14:paraId="1684E6B8" w14:textId="77777777" w:rsidR="004C05FE" w:rsidRDefault="008E2BA0" w:rsidP="004C05FE">
            <w:pPr>
              <w:spacing w:line="298" w:lineRule="auto"/>
              <w:rPr>
                <w:sz w:val="18"/>
                <w:szCs w:val="18"/>
              </w:rPr>
            </w:pPr>
            <w:r w:rsidRPr="004C05FE">
              <w:rPr>
                <w:sz w:val="18"/>
                <w:szCs w:val="18"/>
              </w:rPr>
              <w:t>15</w:t>
            </w:r>
          </w:p>
          <w:p w14:paraId="0A8401E8" w14:textId="77777777" w:rsidR="004C05FE" w:rsidRDefault="008E2BA0" w:rsidP="004C05FE">
            <w:pPr>
              <w:spacing w:line="298" w:lineRule="auto"/>
              <w:rPr>
                <w:sz w:val="18"/>
                <w:szCs w:val="18"/>
              </w:rPr>
            </w:pPr>
            <w:r w:rsidRPr="004C05FE">
              <w:rPr>
                <w:sz w:val="18"/>
                <w:szCs w:val="18"/>
              </w:rPr>
              <w:t>16</w:t>
            </w:r>
          </w:p>
          <w:p w14:paraId="6D93FF5B" w14:textId="77777777" w:rsidR="004C05FE" w:rsidRDefault="008E2BA0" w:rsidP="004C05FE">
            <w:pPr>
              <w:spacing w:line="298" w:lineRule="auto"/>
              <w:rPr>
                <w:sz w:val="18"/>
                <w:szCs w:val="18"/>
              </w:rPr>
            </w:pPr>
            <w:r w:rsidRPr="004C05FE">
              <w:rPr>
                <w:sz w:val="18"/>
                <w:szCs w:val="18"/>
              </w:rPr>
              <w:t>17</w:t>
            </w:r>
          </w:p>
          <w:p w14:paraId="6E2EA7F8" w14:textId="77777777" w:rsidR="004C05FE" w:rsidRDefault="008E2BA0" w:rsidP="004C05FE">
            <w:pPr>
              <w:spacing w:line="298" w:lineRule="auto"/>
              <w:rPr>
                <w:sz w:val="18"/>
                <w:szCs w:val="18"/>
              </w:rPr>
            </w:pPr>
            <w:r w:rsidRPr="004C05FE">
              <w:rPr>
                <w:sz w:val="18"/>
                <w:szCs w:val="18"/>
              </w:rPr>
              <w:t>18</w:t>
            </w:r>
          </w:p>
          <w:p w14:paraId="6D21C049" w14:textId="77777777" w:rsidR="004C05FE" w:rsidRDefault="008E2BA0" w:rsidP="004C05FE">
            <w:pPr>
              <w:spacing w:line="298" w:lineRule="auto"/>
              <w:rPr>
                <w:sz w:val="18"/>
                <w:szCs w:val="18"/>
              </w:rPr>
            </w:pPr>
            <w:r w:rsidRPr="004C05FE">
              <w:rPr>
                <w:sz w:val="18"/>
                <w:szCs w:val="18"/>
              </w:rPr>
              <w:t>19</w:t>
            </w:r>
          </w:p>
          <w:p w14:paraId="47A03C1C" w14:textId="77777777" w:rsidR="004C05FE" w:rsidRDefault="008E2BA0" w:rsidP="004C05FE">
            <w:pPr>
              <w:spacing w:line="298" w:lineRule="auto"/>
              <w:rPr>
                <w:sz w:val="18"/>
                <w:szCs w:val="18"/>
              </w:rPr>
            </w:pPr>
            <w:r w:rsidRPr="004C05FE">
              <w:rPr>
                <w:sz w:val="18"/>
                <w:szCs w:val="18"/>
              </w:rPr>
              <w:t>20</w:t>
            </w:r>
          </w:p>
          <w:p w14:paraId="22C5FED3" w14:textId="77777777" w:rsidR="004C05FE" w:rsidRDefault="008E2BA0" w:rsidP="004C05FE">
            <w:pPr>
              <w:spacing w:line="298" w:lineRule="auto"/>
              <w:rPr>
                <w:sz w:val="18"/>
                <w:szCs w:val="18"/>
              </w:rPr>
            </w:pPr>
            <w:r w:rsidRPr="004C05FE">
              <w:rPr>
                <w:sz w:val="18"/>
                <w:szCs w:val="18"/>
              </w:rPr>
              <w:t>21</w:t>
            </w:r>
          </w:p>
          <w:p w14:paraId="589F29B6" w14:textId="77777777" w:rsidR="004C05FE" w:rsidRDefault="008E2BA0" w:rsidP="004C05FE">
            <w:pPr>
              <w:spacing w:line="298" w:lineRule="auto"/>
              <w:rPr>
                <w:sz w:val="18"/>
                <w:szCs w:val="18"/>
              </w:rPr>
            </w:pPr>
            <w:r w:rsidRPr="004C05FE">
              <w:rPr>
                <w:sz w:val="18"/>
                <w:szCs w:val="18"/>
              </w:rPr>
              <w:t>22</w:t>
            </w:r>
          </w:p>
          <w:p w14:paraId="119072F5" w14:textId="77777777" w:rsidR="004C05FE" w:rsidRDefault="008E2BA0" w:rsidP="004C05FE">
            <w:pPr>
              <w:spacing w:line="298" w:lineRule="auto"/>
              <w:rPr>
                <w:sz w:val="18"/>
                <w:szCs w:val="18"/>
              </w:rPr>
            </w:pPr>
            <w:r w:rsidRPr="004C05FE">
              <w:rPr>
                <w:sz w:val="18"/>
                <w:szCs w:val="18"/>
              </w:rPr>
              <w:t>23</w:t>
            </w:r>
          </w:p>
          <w:p w14:paraId="6E1CDDF0" w14:textId="77777777" w:rsidR="004C05FE" w:rsidRDefault="008E2BA0" w:rsidP="004C05FE">
            <w:pPr>
              <w:spacing w:line="298" w:lineRule="auto"/>
              <w:rPr>
                <w:sz w:val="18"/>
                <w:szCs w:val="18"/>
              </w:rPr>
            </w:pPr>
            <w:r w:rsidRPr="004C05FE">
              <w:rPr>
                <w:sz w:val="18"/>
                <w:szCs w:val="18"/>
              </w:rPr>
              <w:t>24</w:t>
            </w:r>
          </w:p>
          <w:p w14:paraId="5F9C7545" w14:textId="77777777" w:rsidR="004C05FE" w:rsidRDefault="008E2BA0" w:rsidP="004C05FE">
            <w:pPr>
              <w:spacing w:line="298" w:lineRule="auto"/>
              <w:rPr>
                <w:sz w:val="18"/>
                <w:szCs w:val="18"/>
              </w:rPr>
            </w:pPr>
            <w:r w:rsidRPr="004C05FE">
              <w:rPr>
                <w:sz w:val="18"/>
                <w:szCs w:val="18"/>
              </w:rPr>
              <w:t>25</w:t>
            </w:r>
          </w:p>
          <w:p w14:paraId="70DB5C70" w14:textId="77777777" w:rsidR="004C05FE" w:rsidRDefault="008E2BA0" w:rsidP="004C05FE">
            <w:pPr>
              <w:spacing w:line="298" w:lineRule="auto"/>
              <w:rPr>
                <w:sz w:val="18"/>
                <w:szCs w:val="18"/>
              </w:rPr>
            </w:pPr>
            <w:r w:rsidRPr="004C05FE">
              <w:rPr>
                <w:sz w:val="18"/>
                <w:szCs w:val="18"/>
              </w:rPr>
              <w:t>26</w:t>
            </w:r>
          </w:p>
          <w:p w14:paraId="58237C9C" w14:textId="77777777" w:rsidR="004C05FE" w:rsidRDefault="008E2BA0" w:rsidP="004C05FE">
            <w:pPr>
              <w:spacing w:line="298" w:lineRule="auto"/>
              <w:rPr>
                <w:sz w:val="18"/>
                <w:szCs w:val="18"/>
              </w:rPr>
            </w:pPr>
            <w:r w:rsidRPr="004C05FE">
              <w:rPr>
                <w:sz w:val="18"/>
                <w:szCs w:val="18"/>
              </w:rPr>
              <w:t>27</w:t>
            </w:r>
          </w:p>
          <w:p w14:paraId="21223CA4" w14:textId="77777777" w:rsidR="004C05FE" w:rsidRDefault="008E2BA0" w:rsidP="004C05FE">
            <w:pPr>
              <w:spacing w:line="298" w:lineRule="auto"/>
              <w:rPr>
                <w:sz w:val="18"/>
                <w:szCs w:val="18"/>
              </w:rPr>
            </w:pPr>
            <w:r w:rsidRPr="004C05FE">
              <w:rPr>
                <w:sz w:val="18"/>
                <w:szCs w:val="18"/>
              </w:rPr>
              <w:t>28</w:t>
            </w:r>
          </w:p>
          <w:p w14:paraId="6AAEC75B" w14:textId="77777777" w:rsidR="004C05FE" w:rsidRDefault="008E2BA0" w:rsidP="004C05FE">
            <w:pPr>
              <w:spacing w:line="298" w:lineRule="auto"/>
              <w:rPr>
                <w:sz w:val="18"/>
                <w:szCs w:val="18"/>
              </w:rPr>
            </w:pPr>
            <w:r w:rsidRPr="004C05FE">
              <w:rPr>
                <w:sz w:val="18"/>
                <w:szCs w:val="18"/>
              </w:rPr>
              <w:t>29</w:t>
            </w:r>
          </w:p>
          <w:p w14:paraId="3F8B11DA" w14:textId="77777777" w:rsidR="004C05FE" w:rsidRDefault="008E2BA0" w:rsidP="004C05FE">
            <w:pPr>
              <w:spacing w:line="298" w:lineRule="auto"/>
              <w:rPr>
                <w:sz w:val="18"/>
                <w:szCs w:val="18"/>
              </w:rPr>
            </w:pPr>
            <w:r w:rsidRPr="004C05FE">
              <w:rPr>
                <w:sz w:val="18"/>
                <w:szCs w:val="18"/>
              </w:rPr>
              <w:t>30</w:t>
            </w:r>
          </w:p>
          <w:p w14:paraId="65AA8EC3" w14:textId="77777777" w:rsidR="004C05FE" w:rsidRDefault="008E2BA0" w:rsidP="004C05FE">
            <w:pPr>
              <w:spacing w:line="298" w:lineRule="auto"/>
              <w:rPr>
                <w:sz w:val="18"/>
                <w:szCs w:val="18"/>
              </w:rPr>
            </w:pPr>
            <w:r w:rsidRPr="004C05FE">
              <w:rPr>
                <w:sz w:val="18"/>
                <w:szCs w:val="18"/>
              </w:rPr>
              <w:lastRenderedPageBreak/>
              <w:t>31</w:t>
            </w:r>
          </w:p>
          <w:p w14:paraId="74259D5E" w14:textId="77777777" w:rsidR="004C05FE" w:rsidRDefault="008E2BA0" w:rsidP="004C05FE">
            <w:pPr>
              <w:spacing w:line="298" w:lineRule="auto"/>
              <w:rPr>
                <w:sz w:val="18"/>
                <w:szCs w:val="18"/>
              </w:rPr>
            </w:pPr>
            <w:r w:rsidRPr="004C05FE">
              <w:rPr>
                <w:sz w:val="18"/>
                <w:szCs w:val="18"/>
              </w:rPr>
              <w:t>32</w:t>
            </w:r>
          </w:p>
          <w:p w14:paraId="66B188D9" w14:textId="77777777" w:rsidR="004C05FE" w:rsidRDefault="008E2BA0" w:rsidP="004C05FE">
            <w:pPr>
              <w:spacing w:line="298" w:lineRule="auto"/>
              <w:rPr>
                <w:sz w:val="18"/>
                <w:szCs w:val="18"/>
              </w:rPr>
            </w:pPr>
            <w:r w:rsidRPr="004C05FE">
              <w:rPr>
                <w:sz w:val="18"/>
                <w:szCs w:val="18"/>
              </w:rPr>
              <w:t>33</w:t>
            </w:r>
          </w:p>
          <w:p w14:paraId="6AAAEE88" w14:textId="77777777" w:rsidR="004C05FE" w:rsidRDefault="008E2BA0" w:rsidP="004C05FE">
            <w:pPr>
              <w:spacing w:line="298" w:lineRule="auto"/>
              <w:rPr>
                <w:sz w:val="18"/>
                <w:szCs w:val="18"/>
              </w:rPr>
            </w:pPr>
            <w:r w:rsidRPr="004C05FE">
              <w:rPr>
                <w:sz w:val="18"/>
                <w:szCs w:val="18"/>
              </w:rPr>
              <w:t>34</w:t>
            </w:r>
          </w:p>
          <w:p w14:paraId="36600844" w14:textId="77777777" w:rsidR="004C05FE" w:rsidRDefault="008E2BA0" w:rsidP="004C05FE">
            <w:pPr>
              <w:spacing w:line="298" w:lineRule="auto"/>
              <w:rPr>
                <w:sz w:val="18"/>
                <w:szCs w:val="18"/>
              </w:rPr>
            </w:pPr>
            <w:r w:rsidRPr="004C05FE">
              <w:rPr>
                <w:sz w:val="18"/>
                <w:szCs w:val="18"/>
              </w:rPr>
              <w:t>35</w:t>
            </w:r>
          </w:p>
          <w:p w14:paraId="2B3DBB94" w14:textId="77777777" w:rsidR="004C05FE" w:rsidRDefault="008E2BA0" w:rsidP="004C05FE">
            <w:pPr>
              <w:spacing w:line="298" w:lineRule="auto"/>
              <w:rPr>
                <w:sz w:val="18"/>
                <w:szCs w:val="18"/>
              </w:rPr>
            </w:pPr>
            <w:r w:rsidRPr="004C05FE">
              <w:rPr>
                <w:sz w:val="18"/>
                <w:szCs w:val="18"/>
              </w:rPr>
              <w:t>36</w:t>
            </w:r>
          </w:p>
          <w:p w14:paraId="7A39C337" w14:textId="77777777" w:rsidR="004C05FE" w:rsidRDefault="008E2BA0" w:rsidP="004C05FE">
            <w:pPr>
              <w:spacing w:line="298" w:lineRule="auto"/>
              <w:rPr>
                <w:sz w:val="18"/>
                <w:szCs w:val="18"/>
              </w:rPr>
            </w:pPr>
            <w:r w:rsidRPr="004C05FE">
              <w:rPr>
                <w:sz w:val="18"/>
                <w:szCs w:val="18"/>
              </w:rPr>
              <w:t>37</w:t>
            </w:r>
          </w:p>
          <w:p w14:paraId="127DA2BF" w14:textId="77777777" w:rsidR="004C05FE" w:rsidRDefault="008E2BA0" w:rsidP="004C05FE">
            <w:pPr>
              <w:spacing w:line="298" w:lineRule="auto"/>
              <w:rPr>
                <w:sz w:val="18"/>
                <w:szCs w:val="18"/>
              </w:rPr>
            </w:pPr>
            <w:r w:rsidRPr="004C05FE">
              <w:rPr>
                <w:sz w:val="18"/>
                <w:szCs w:val="18"/>
              </w:rPr>
              <w:t>38</w:t>
            </w:r>
          </w:p>
          <w:p w14:paraId="37DD9274" w14:textId="2F84BE19" w:rsidR="008E2BA0" w:rsidRPr="004C05FE" w:rsidRDefault="008E2BA0" w:rsidP="004C05FE">
            <w:pPr>
              <w:spacing w:line="298" w:lineRule="auto"/>
              <w:rPr>
                <w:sz w:val="18"/>
                <w:szCs w:val="18"/>
              </w:rPr>
            </w:pPr>
            <w:r w:rsidRPr="004C05FE">
              <w:rPr>
                <w:sz w:val="18"/>
                <w:szCs w:val="18"/>
              </w:rPr>
              <w:t>39</w:t>
            </w:r>
          </w:p>
          <w:p w14:paraId="7F482F4A" w14:textId="6DA6ECF6" w:rsidR="008E2BA0" w:rsidRPr="004C05FE" w:rsidRDefault="008E2BA0" w:rsidP="004C05FE">
            <w:pPr>
              <w:spacing w:line="298" w:lineRule="auto"/>
              <w:rPr>
                <w:sz w:val="18"/>
                <w:szCs w:val="18"/>
              </w:rPr>
            </w:pPr>
          </w:p>
        </w:tc>
        <w:tc>
          <w:tcPr>
            <w:tcW w:w="9140" w:type="dxa"/>
            <w:tcBorders>
              <w:top w:val="single" w:sz="4" w:space="0" w:color="auto"/>
              <w:left w:val="single" w:sz="4" w:space="0" w:color="auto"/>
              <w:bottom w:val="single" w:sz="4" w:space="0" w:color="auto"/>
              <w:right w:val="single" w:sz="4" w:space="0" w:color="auto"/>
              <w:tl2br w:val="nil"/>
              <w:tr2bl w:val="nil"/>
            </w:tcBorders>
          </w:tcPr>
          <w:p w14:paraId="73692ECB" w14:textId="763FA19D" w:rsidR="00475C1C" w:rsidRDefault="00B56D4A" w:rsidP="005E44DC">
            <w:pPr>
              <w:spacing w:after="0"/>
              <w:rPr>
                <w:rFonts w:eastAsia="Times New Roman"/>
                <w:szCs w:val="24"/>
                <w:lang w:eastAsia="it-IT"/>
              </w:rPr>
            </w:pPr>
            <w:r>
              <w:rPr>
                <w:rFonts w:eastAsia="Times New Roman"/>
                <w:color w:val="222222"/>
                <w:szCs w:val="24"/>
                <w:shd w:val="clear" w:color="auto" w:fill="FFFFFF"/>
                <w:lang w:eastAsia="it-IT"/>
              </w:rPr>
              <w:lastRenderedPageBreak/>
              <w:br/>
            </w:r>
            <w:r w:rsidR="006A7FB9" w:rsidRPr="00421774">
              <w:rPr>
                <w:rFonts w:eastAsia="Times New Roman"/>
                <w:color w:val="222222"/>
                <w:szCs w:val="24"/>
                <w:shd w:val="clear" w:color="auto" w:fill="FFFFFF"/>
                <w:lang w:eastAsia="it-IT"/>
              </w:rPr>
              <w:t>Un circuito di biblioteche mette a disposizione un servizio di prenotazione libri. Si vuole realizzare un sistema informativo di gestione per tali biblioteche, ciascuna caratterizzata da indirizzo, numero di telefono, nome del responsabile ed orario di apertura settimanale.</w:t>
            </w:r>
            <w:r w:rsidR="006A7FB9" w:rsidRPr="00421774">
              <w:rPr>
                <w:rFonts w:eastAsia="Times New Roman"/>
                <w:color w:val="222222"/>
                <w:szCs w:val="24"/>
                <w:lang w:eastAsia="it-IT"/>
              </w:rPr>
              <w:br/>
            </w:r>
            <w:r w:rsidR="006A7FB9" w:rsidRPr="00421774">
              <w:rPr>
                <w:rFonts w:eastAsia="Times New Roman"/>
                <w:color w:val="222222"/>
                <w:szCs w:val="24"/>
                <w:lang w:eastAsia="it-IT"/>
              </w:rPr>
              <w:br/>
            </w:r>
            <w:r w:rsidR="006A7FB9" w:rsidRPr="00421774">
              <w:rPr>
                <w:rFonts w:eastAsia="Times New Roman"/>
                <w:color w:val="222222"/>
                <w:szCs w:val="24"/>
                <w:shd w:val="clear" w:color="auto" w:fill="FFFFFF"/>
                <w:lang w:eastAsia="it-IT"/>
              </w:rPr>
              <w:t>Il sistema gestisce libri, le cui copie sono disponibili in un sottoinsieme delle biblioteche, in numero differente. Ciascun libro è associato allo stato “in prestito”</w:t>
            </w:r>
            <w:r w:rsidR="008E2BA0">
              <w:rPr>
                <w:rFonts w:eastAsia="Times New Roman"/>
                <w:color w:val="222222"/>
                <w:szCs w:val="24"/>
                <w:shd w:val="clear" w:color="auto" w:fill="FFFFFF"/>
                <w:lang w:eastAsia="it-IT"/>
              </w:rPr>
              <w:t xml:space="preserve"> </w:t>
            </w:r>
            <w:r w:rsidR="006A7FB9" w:rsidRPr="00421774">
              <w:rPr>
                <w:rFonts w:eastAsia="Times New Roman"/>
                <w:color w:val="222222"/>
                <w:szCs w:val="24"/>
                <w:shd w:val="clear" w:color="auto" w:fill="FFFFFF"/>
                <w:lang w:eastAsia="it-IT"/>
              </w:rPr>
              <w:t>/</w:t>
            </w:r>
            <w:r w:rsidR="008E2BA0">
              <w:rPr>
                <w:rFonts w:eastAsia="Times New Roman"/>
                <w:color w:val="222222"/>
                <w:szCs w:val="24"/>
                <w:shd w:val="clear" w:color="auto" w:fill="FFFFFF"/>
                <w:lang w:eastAsia="it-IT"/>
              </w:rPr>
              <w:t xml:space="preserve"> </w:t>
            </w:r>
            <w:r w:rsidR="006A7FB9" w:rsidRPr="00421774">
              <w:rPr>
                <w:rFonts w:eastAsia="Times New Roman"/>
                <w:color w:val="222222"/>
                <w:szCs w:val="24"/>
                <w:shd w:val="clear" w:color="auto" w:fill="FFFFFF"/>
                <w:lang w:eastAsia="it-IT"/>
              </w:rPr>
              <w:t>“disponibile”.</w:t>
            </w:r>
            <w:r w:rsidR="006A7FB9" w:rsidRPr="00421774">
              <w:rPr>
                <w:rFonts w:eastAsia="Times New Roman"/>
                <w:color w:val="222222"/>
                <w:szCs w:val="24"/>
                <w:lang w:eastAsia="it-IT"/>
              </w:rPr>
              <w:br/>
            </w:r>
            <w:r w:rsidR="006A7FB9" w:rsidRPr="00421774">
              <w:rPr>
                <w:rFonts w:eastAsia="Times New Roman"/>
                <w:color w:val="222222"/>
                <w:szCs w:val="24"/>
                <w:shd w:val="clear" w:color="auto" w:fill="FFFFFF"/>
                <w:lang w:eastAsia="it-IT"/>
              </w:rPr>
              <w:t>Inoltre, il sistema permette agli amministratori di gestire i turni di lavoro, fino ad un massimo di 8 ore, dei bibliotecari che operano nelle biblioteche del circuito. I turni sono realizzati su base mensile. Un report ad hoc consente agli amministratori di sapere se alcune delle biblioteche del circuito sono scoperte. Nel caso in cui un bibliotecario faccia richiesta di malattia, il gestore del sistema deve indicare che quel turno non è stato svolto per tale motivo e identificare un bibliotecario sostituto. Di ciascun bibliotecario è di interesse il codice fiscale, il nome, il cognome, la data di nascita, il luogo di nascita, il titolo di studio.</w:t>
            </w:r>
            <w:r w:rsidR="006A7FB9" w:rsidRPr="00421774">
              <w:rPr>
                <w:rFonts w:eastAsia="Times New Roman"/>
                <w:color w:val="222222"/>
                <w:szCs w:val="24"/>
                <w:lang w:eastAsia="it-IT"/>
              </w:rPr>
              <w:br/>
            </w:r>
            <w:r w:rsidR="006A7FB9" w:rsidRPr="00421774">
              <w:rPr>
                <w:rFonts w:eastAsia="Times New Roman"/>
                <w:color w:val="222222"/>
                <w:szCs w:val="24"/>
                <w:lang w:eastAsia="it-IT"/>
              </w:rPr>
              <w:br/>
            </w:r>
            <w:r w:rsidR="006A7FB9" w:rsidRPr="00421774">
              <w:rPr>
                <w:rFonts w:eastAsia="Times New Roman"/>
                <w:color w:val="222222"/>
                <w:szCs w:val="24"/>
                <w:shd w:val="clear" w:color="auto" w:fill="FFFFFF"/>
                <w:lang w:eastAsia="it-IT"/>
              </w:rPr>
              <w:t>Gli utenti del circuito di biblioteche possono registrarsi fornendo tutte le loro informazioni anagrafiche ed un numero arbitrario di contatti (telefono, cellulare, email), specificando qual è il mezzo di comunicazione preferito con cui vogliono essere contattati.</w:t>
            </w:r>
            <w:r w:rsidR="006A7FB9" w:rsidRPr="00421774">
              <w:rPr>
                <w:rFonts w:eastAsia="Times New Roman"/>
                <w:color w:val="222222"/>
                <w:szCs w:val="24"/>
                <w:lang w:eastAsia="it-IT"/>
              </w:rPr>
              <w:br/>
            </w:r>
            <w:r w:rsidR="006A7FB9" w:rsidRPr="00421774">
              <w:rPr>
                <w:rFonts w:eastAsia="Times New Roman"/>
                <w:color w:val="222222"/>
                <w:szCs w:val="24"/>
                <w:shd w:val="clear" w:color="auto" w:fill="FFFFFF"/>
                <w:lang w:eastAsia="it-IT"/>
              </w:rPr>
              <w:t>All’atto di effettuare un prestito, i bibliotecari possono recuperare la disponibilità delle copie del libro presso la biblioteca in cui essi lavorano. Se il libro è disponibile, il sistema restituisce lo scaffale ed il ripiano in cui può essere prelevato il libro. Se non ne è disponibile alcuna copia, il bibliotecario può verificare in quali altre biblioteche del circuito è presente tale libro ed effettuare una richiesta di trasferimento. In questo caso, il libro viene segnalato come “prestato ad altra biblioteca” e viene tenuto traccia di qual è la biblioteca di partenza e di destinazione. All’atto della consegna della copia, l’utente del servizio può chiedere di trattenere in consultazione i</w:t>
            </w:r>
            <w:r w:rsidR="009C6ED6">
              <w:rPr>
                <w:rFonts w:eastAsia="Times New Roman"/>
                <w:color w:val="222222"/>
                <w:szCs w:val="24"/>
                <w:shd w:val="clear" w:color="auto" w:fill="FFFFFF"/>
                <w:lang w:eastAsia="it-IT"/>
              </w:rPr>
              <w:t>l</w:t>
            </w:r>
            <w:r w:rsidR="006A7FB9" w:rsidRPr="00421774">
              <w:rPr>
                <w:rFonts w:eastAsia="Times New Roman"/>
                <w:color w:val="222222"/>
                <w:szCs w:val="24"/>
                <w:shd w:val="clear" w:color="auto" w:fill="FFFFFF"/>
                <w:lang w:eastAsia="it-IT"/>
              </w:rPr>
              <w:t xml:space="preserve"> libro per </w:t>
            </w:r>
            <w:r w:rsidR="00ED2B29">
              <w:rPr>
                <w:rFonts w:eastAsia="Times New Roman"/>
                <w:color w:val="222222"/>
                <w:szCs w:val="24"/>
                <w:shd w:val="clear" w:color="auto" w:fill="FFFFFF"/>
                <w:lang w:eastAsia="it-IT"/>
              </w:rPr>
              <w:t>1, 2, o 3</w:t>
            </w:r>
            <w:r w:rsidR="006A7FB9" w:rsidRPr="00421774">
              <w:rPr>
                <w:rFonts w:eastAsia="Times New Roman"/>
                <w:color w:val="222222"/>
                <w:szCs w:val="24"/>
                <w:shd w:val="clear" w:color="auto" w:fill="FFFFFF"/>
                <w:lang w:eastAsia="it-IT"/>
              </w:rPr>
              <w:t xml:space="preserve"> mesi.</w:t>
            </w:r>
            <w:r w:rsidR="006A7FB9" w:rsidRPr="00421774">
              <w:rPr>
                <w:rFonts w:eastAsia="Times New Roman"/>
                <w:color w:val="222222"/>
                <w:szCs w:val="24"/>
                <w:lang w:eastAsia="it-IT"/>
              </w:rPr>
              <w:br/>
            </w:r>
            <w:r w:rsidR="006A7FB9" w:rsidRPr="00421774">
              <w:rPr>
                <w:rFonts w:eastAsia="Times New Roman"/>
                <w:color w:val="222222"/>
                <w:szCs w:val="24"/>
                <w:lang w:eastAsia="it-IT"/>
              </w:rPr>
              <w:br/>
            </w:r>
            <w:r w:rsidR="006A7FB9" w:rsidRPr="00421774">
              <w:rPr>
                <w:rFonts w:eastAsia="Times New Roman"/>
                <w:color w:val="222222"/>
                <w:szCs w:val="24"/>
                <w:shd w:val="clear" w:color="auto" w:fill="FFFFFF"/>
                <w:lang w:eastAsia="it-IT"/>
              </w:rPr>
              <w:t>I bibliotecari hanno la possibilità di generare un report indicante quali libri, prestati dalla biblioteca in cui stanno svolgendo il turno, non sono ancora stati restituiti e le informazioni dell’utente che possiede attualmente la copia del libro. I recapiti consentono al bibliotecario di mettersi in contatto per sollecitare la restituzione</w:t>
            </w:r>
            <w:r w:rsidR="008E2BA0">
              <w:rPr>
                <w:rFonts w:eastAsia="Times New Roman"/>
                <w:color w:val="222222"/>
                <w:szCs w:val="24"/>
                <w:shd w:val="clear" w:color="auto" w:fill="FFFFFF"/>
                <w:lang w:eastAsia="it-IT"/>
              </w:rPr>
              <w:t xml:space="preserve">.                  </w:t>
            </w:r>
            <w:r w:rsidR="006A7FB9" w:rsidRPr="00421774">
              <w:rPr>
                <w:rFonts w:eastAsia="Times New Roman"/>
                <w:color w:val="222222"/>
                <w:szCs w:val="24"/>
                <w:lang w:eastAsia="it-IT"/>
              </w:rPr>
              <w:br/>
            </w:r>
            <w:r w:rsidR="006A7FB9" w:rsidRPr="00421774">
              <w:rPr>
                <w:rFonts w:eastAsia="Times New Roman"/>
                <w:color w:val="222222"/>
                <w:szCs w:val="24"/>
                <w:shd w:val="clear" w:color="auto" w:fill="FFFFFF"/>
                <w:lang w:eastAsia="it-IT"/>
              </w:rPr>
              <w:lastRenderedPageBreak/>
              <w:t>Il sistema calcola automaticamente la penale da versare per un prestito riconsegnato in ritardo, ammontante a 0.10 € per ciascun giorno di ritardo (fino ad un massimo di 10 giorni), 0.50€ per ciascun giorno di ritardo superiore al decimo. Questa tariffa viene richiesta al cliente (e registrata nel sistema) alla riconsegna del titolo</w:t>
            </w:r>
            <w:r w:rsidR="008E2BA0">
              <w:rPr>
                <w:rFonts w:eastAsia="Times New Roman"/>
                <w:color w:val="222222"/>
                <w:szCs w:val="24"/>
                <w:shd w:val="clear" w:color="auto" w:fill="FFFFFF"/>
                <w:lang w:eastAsia="it-IT"/>
              </w:rPr>
              <w:t xml:space="preserve">.                 </w:t>
            </w:r>
            <w:r w:rsidR="006A7FB9" w:rsidRPr="00421774">
              <w:rPr>
                <w:rFonts w:eastAsia="Times New Roman"/>
                <w:color w:val="222222"/>
                <w:szCs w:val="24"/>
                <w:lang w:eastAsia="it-IT"/>
              </w:rPr>
              <w:br/>
            </w:r>
            <w:r w:rsidR="006A7FB9" w:rsidRPr="00421774">
              <w:rPr>
                <w:rFonts w:eastAsia="Times New Roman"/>
                <w:color w:val="222222"/>
                <w:szCs w:val="24"/>
                <w:lang w:eastAsia="it-IT"/>
              </w:rPr>
              <w:br/>
            </w:r>
            <w:r w:rsidR="006A7FB9" w:rsidRPr="00421774">
              <w:rPr>
                <w:rFonts w:eastAsia="Times New Roman"/>
                <w:color w:val="222222"/>
                <w:szCs w:val="24"/>
                <w:shd w:val="clear" w:color="auto" w:fill="FFFFFF"/>
                <w:lang w:eastAsia="it-IT"/>
              </w:rPr>
              <w:t>Un libro che non è stato prestato nei passati 10 anni viene dismesso dalla biblioteca. Tale operazione viene effettuata dagli amministratori del circuito. Il record ad esso associato non viene eliminato, ma questo non potrà più essere prestato agli utenti. I prestiti in corso restano validi fino alla riconsegna.</w:t>
            </w:r>
          </w:p>
          <w:p w14:paraId="7F482F51" w14:textId="020776E7" w:rsidR="006A7FB9" w:rsidRPr="006A7FB9" w:rsidRDefault="006A7FB9" w:rsidP="006A7FB9">
            <w:pPr>
              <w:spacing w:after="0" w:line="240" w:lineRule="auto"/>
              <w:rPr>
                <w:rFonts w:eastAsia="Times New Roman"/>
                <w:szCs w:val="24"/>
                <w:lang w:eastAsia="it-IT"/>
              </w:rPr>
            </w:pPr>
          </w:p>
        </w:tc>
      </w:tr>
    </w:tbl>
    <w:p w14:paraId="7F482F53" w14:textId="77777777" w:rsidR="00475C1C" w:rsidRDefault="00CB7873">
      <w:pPr>
        <w:pStyle w:val="Titolo1"/>
      </w:pPr>
      <w:bookmarkStart w:id="5" w:name="_Toc1289394997"/>
      <w:bookmarkStart w:id="6" w:name="_Toc733602887"/>
      <w:r>
        <w:lastRenderedPageBreak/>
        <w:t>Analisi dei Requisiti</w:t>
      </w:r>
      <w:bookmarkEnd w:id="5"/>
      <w:bookmarkEnd w:id="6"/>
    </w:p>
    <w:p w14:paraId="7F482F59" w14:textId="3302C72C" w:rsidR="00475C1C" w:rsidRDefault="00CB7873" w:rsidP="00B56D4A">
      <w:pPr>
        <w:pStyle w:val="Titolo2"/>
      </w:pPr>
      <w:r>
        <w:t>Identificazione dei termini ambigui e correzioni possibi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475C1C" w14:paraId="7F482F5E"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5A" w14:textId="77777777" w:rsidR="00475C1C" w:rsidRDefault="00CB7873">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5B" w14:textId="77777777" w:rsidR="00475C1C" w:rsidRDefault="00CB7873">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5C" w14:textId="77777777" w:rsidR="00475C1C" w:rsidRDefault="00CB7873">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5D" w14:textId="77777777" w:rsidR="00475C1C" w:rsidRDefault="00CB7873">
            <w:pPr>
              <w:spacing w:line="240" w:lineRule="auto"/>
              <w:jc w:val="center"/>
              <w:rPr>
                <w:b/>
                <w:color w:val="181818"/>
              </w:rPr>
            </w:pPr>
            <w:r>
              <w:rPr>
                <w:b/>
                <w:color w:val="181818"/>
              </w:rPr>
              <w:t>Motivo correzione</w:t>
            </w:r>
          </w:p>
        </w:tc>
      </w:tr>
      <w:tr w:rsidR="004305FB" w14:paraId="60EE369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7E8A398" w14:textId="6485EC13" w:rsidR="004305FB" w:rsidRDefault="004305FB">
            <w:pPr>
              <w:spacing w:line="240" w:lineRule="auto"/>
            </w:pPr>
            <w:r>
              <w:t>6</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72D8BE81" w14:textId="115E3E9B" w:rsidR="004305FB" w:rsidRDefault="004305FB">
            <w:pPr>
              <w:spacing w:line="240" w:lineRule="auto"/>
            </w:pPr>
            <w:r>
              <w:t>Libr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011553A" w14:textId="277E0753" w:rsidR="004305FB" w:rsidRDefault="004305FB">
            <w:pPr>
              <w:spacing w:line="240" w:lineRule="auto"/>
            </w:pPr>
            <w:r>
              <w:t>Copia</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33FF3703" w14:textId="3B3C0E9B" w:rsidR="004305FB" w:rsidRDefault="004305FB">
            <w:pPr>
              <w:spacing w:line="240" w:lineRule="auto"/>
            </w:pPr>
            <w:r>
              <w:t xml:space="preserve">Si ha un’omonimia col termine </w:t>
            </w:r>
            <w:r w:rsidR="005341A5">
              <w:t>“</w:t>
            </w:r>
            <w:r>
              <w:t>libro</w:t>
            </w:r>
            <w:r w:rsidR="005341A5">
              <w:t>”</w:t>
            </w:r>
            <w:r>
              <w:t>: in riga 5 è inteso come “pubblicazione”, mentre in altri punti del testo (come in riga 6) è inteso come “copia”, “oggetto materiale”.</w:t>
            </w:r>
          </w:p>
        </w:tc>
      </w:tr>
      <w:tr w:rsidR="00C92CCD" w14:paraId="53E57175"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51FEFE50" w14:textId="0AB54F79" w:rsidR="00C92CCD" w:rsidRDefault="00C92CCD">
            <w:pPr>
              <w:spacing w:line="240" w:lineRule="auto"/>
            </w:pPr>
            <w:r>
              <w:t>1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E6F1602" w14:textId="54851262" w:rsidR="00C92CCD" w:rsidRDefault="00C92CCD">
            <w:pPr>
              <w:spacing w:line="240" w:lineRule="auto"/>
            </w:pPr>
            <w:r>
              <w:t>Gestore del sistema</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6AC277D" w14:textId="1C8DA130" w:rsidR="00C92CCD" w:rsidRDefault="00C92CCD">
            <w:pPr>
              <w:spacing w:line="240" w:lineRule="auto"/>
            </w:pPr>
            <w:r>
              <w:t>Amministratore</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573BB4E" w14:textId="4C6FBC3A" w:rsidR="00C92CCD" w:rsidRDefault="00C92CCD">
            <w:pPr>
              <w:spacing w:line="240" w:lineRule="auto"/>
            </w:pPr>
            <w:r>
              <w:t>Anche “gestore del sistema” e “amministratore” sono sinonimi, per cui è bene utilizzare un unico termine.</w:t>
            </w:r>
          </w:p>
        </w:tc>
      </w:tr>
      <w:tr w:rsidR="004305FB" w14:paraId="7B9CA145"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A9E121C" w14:textId="562C24AC" w:rsidR="004305FB" w:rsidRDefault="004305FB">
            <w:pPr>
              <w:spacing w:line="240" w:lineRule="auto"/>
            </w:pPr>
            <w:r>
              <w:t>15-16</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D299BC8" w14:textId="3070AFB6" w:rsidR="004305FB" w:rsidRDefault="004305FB">
            <w:pPr>
              <w:spacing w:line="240" w:lineRule="auto"/>
            </w:pPr>
            <w:r>
              <w:t>Informazioni anagrafich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04A18CE" w14:textId="60E1504D" w:rsidR="004305FB" w:rsidRDefault="004305FB" w:rsidP="004C05FE">
            <w:pPr>
              <w:spacing w:line="240" w:lineRule="auto"/>
            </w:pPr>
            <w:r>
              <w:t>Codice</w:t>
            </w:r>
            <w:r w:rsidR="005341A5">
              <w:t xml:space="preserve"> fiscale,</w:t>
            </w:r>
            <w:r w:rsidRPr="005341A5">
              <w:rPr>
                <w:color w:val="FFFFFF" w:themeColor="background1"/>
              </w:rPr>
              <w:t xml:space="preserve"> </w:t>
            </w:r>
            <w:r>
              <w:t>nome, cognome, data di nascita</w:t>
            </w:r>
            <w:r w:rsidR="005341A5">
              <w:t xml:space="preserve"> e</w:t>
            </w:r>
            <w:r>
              <w:t xml:space="preserve"> indirizzo</w:t>
            </w:r>
            <w:r w:rsidR="005341A5">
              <w:t xml:space="preserve"> </w:t>
            </w:r>
            <w:r>
              <w:t>di</w:t>
            </w:r>
            <w:r w:rsidR="005341A5">
              <w:t xml:space="preserve">  </w:t>
            </w:r>
            <w:r>
              <w:t xml:space="preserve"> residenza</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5A665D0" w14:textId="672B6087" w:rsidR="004305FB" w:rsidRDefault="005341A5">
            <w:pPr>
              <w:spacing w:line="240" w:lineRule="auto"/>
            </w:pPr>
            <w:r>
              <w:t>“Informazioni anagrafiche” è un’espressione troppo generica che potrebbe dare luogo ad ambiguità, per cui è bene sostituirla con un elenco completo delle informazioni che dovranno caratterizzare gli utenti.</w:t>
            </w:r>
          </w:p>
        </w:tc>
      </w:tr>
      <w:tr w:rsidR="004305FB" w14:paraId="287E4E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3C0C2BE" w14:textId="094F6ECA" w:rsidR="004305FB" w:rsidRDefault="005341A5">
            <w:pPr>
              <w:spacing w:line="240" w:lineRule="auto"/>
            </w:pPr>
            <w:r>
              <w:t>16</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4FBDCBF" w14:textId="660069F0" w:rsidR="004305FB" w:rsidRDefault="005341A5">
            <w:pPr>
              <w:spacing w:line="240" w:lineRule="auto"/>
            </w:pPr>
            <w:r>
              <w:t>Contatt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D50708A" w14:textId="2E86731A" w:rsidR="004305FB" w:rsidRDefault="005341A5">
            <w:pPr>
              <w:spacing w:line="240" w:lineRule="auto"/>
            </w:pPr>
            <w:r>
              <w:t>Recapit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1FA4036" w14:textId="5B7978E0" w:rsidR="004305FB" w:rsidRDefault="005341A5">
            <w:pPr>
              <w:spacing w:line="240" w:lineRule="auto"/>
            </w:pPr>
            <w:r>
              <w:t>“Contatto” e “recapito” sono sinonimi, per cui è bene utilizzare un unico termine.</w:t>
            </w:r>
          </w:p>
        </w:tc>
      </w:tr>
      <w:tr w:rsidR="004305FB" w14:paraId="771E030B"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62BE55" w14:textId="65F3905A" w:rsidR="004305FB" w:rsidRDefault="005341A5">
            <w:pPr>
              <w:spacing w:line="240" w:lineRule="auto"/>
            </w:pPr>
            <w:r>
              <w:t>19</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1B2C8DE2" w14:textId="7FF5BD07" w:rsidR="004305FB" w:rsidRDefault="005341A5">
            <w:pPr>
              <w:spacing w:line="240" w:lineRule="auto"/>
            </w:pPr>
            <w:r>
              <w:t>Libr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174BEA20" w14:textId="6BA0ACB5" w:rsidR="004305FB" w:rsidRDefault="005341A5">
            <w:pPr>
              <w:spacing w:line="240" w:lineRule="auto"/>
            </w:pPr>
            <w:r>
              <w:t>Copia</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6618AFD" w14:textId="4B4FA5C6" w:rsidR="004305FB" w:rsidRDefault="005341A5">
            <w:pPr>
              <w:spacing w:line="240" w:lineRule="auto"/>
            </w:pPr>
            <w:r>
              <w:t>Qui “libro” è inteso come “copia”.</w:t>
            </w:r>
          </w:p>
        </w:tc>
      </w:tr>
      <w:tr w:rsidR="005341A5" w14:paraId="7A0CABB3"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74B5A4EB" w14:textId="1D254148" w:rsidR="005341A5" w:rsidRDefault="005341A5" w:rsidP="005341A5">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7784C50D" w14:textId="41402D78" w:rsidR="005341A5" w:rsidRDefault="005341A5" w:rsidP="005341A5">
            <w:pPr>
              <w:spacing w:line="240" w:lineRule="auto"/>
            </w:pPr>
            <w:r>
              <w:t>Libr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B888353" w14:textId="18C514EB" w:rsidR="005341A5" w:rsidRDefault="005341A5" w:rsidP="005341A5">
            <w:pPr>
              <w:spacing w:line="240" w:lineRule="auto"/>
            </w:pPr>
            <w:r>
              <w:t>Copia</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F22EDE0" w14:textId="29BA1CAC" w:rsidR="005341A5" w:rsidRDefault="005341A5" w:rsidP="005341A5">
            <w:pPr>
              <w:spacing w:line="240" w:lineRule="auto"/>
            </w:pPr>
            <w:r>
              <w:t>Qui “libro” è inteso come “copia”.</w:t>
            </w:r>
          </w:p>
        </w:tc>
      </w:tr>
      <w:tr w:rsidR="005341A5" w14:paraId="297D6B3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544D813E" w14:textId="471C3350" w:rsidR="005341A5" w:rsidRDefault="005341A5" w:rsidP="005341A5">
            <w:pPr>
              <w:spacing w:line="240" w:lineRule="auto"/>
            </w:pPr>
            <w:r>
              <w:t>2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C63FBBE" w14:textId="12CE42FB" w:rsidR="005341A5" w:rsidRDefault="005341A5" w:rsidP="005341A5">
            <w:pPr>
              <w:spacing w:line="240" w:lineRule="auto"/>
            </w:pPr>
            <w:r>
              <w:t>Present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2BD8828" w14:textId="05715426" w:rsidR="005341A5" w:rsidRDefault="005341A5" w:rsidP="005341A5">
            <w:pPr>
              <w:spacing w:line="240" w:lineRule="auto"/>
            </w:pPr>
            <w:r>
              <w:t>Disponibile</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1C1D4219" w14:textId="66151AC5" w:rsidR="005341A5" w:rsidRDefault="005341A5" w:rsidP="005341A5">
            <w:pPr>
              <w:spacing w:line="240" w:lineRule="auto"/>
            </w:pPr>
            <w:r>
              <w:t>“Presente” e “disponibile sono sinonimi, per cui è bene utilizzare un unico termine.</w:t>
            </w:r>
          </w:p>
        </w:tc>
      </w:tr>
      <w:tr w:rsidR="005341A5" w14:paraId="071D63C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20C71AB" w14:textId="697199FF" w:rsidR="005341A5" w:rsidRDefault="005341A5" w:rsidP="005341A5">
            <w:pPr>
              <w:spacing w:line="240" w:lineRule="auto"/>
            </w:pPr>
            <w:r>
              <w:t>2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2716851" w14:textId="30ABB315" w:rsidR="005341A5" w:rsidRDefault="005341A5" w:rsidP="005341A5">
            <w:pPr>
              <w:spacing w:line="240" w:lineRule="auto"/>
            </w:pPr>
            <w:r>
              <w:t>Libr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3BBB1F0" w14:textId="2E6B2EB2" w:rsidR="005341A5" w:rsidRDefault="005341A5" w:rsidP="005341A5">
            <w:pPr>
              <w:spacing w:line="240" w:lineRule="auto"/>
            </w:pPr>
            <w:r>
              <w:t>Copia</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12A60BBF" w14:textId="02EE8A92" w:rsidR="005341A5" w:rsidRDefault="005341A5" w:rsidP="005341A5">
            <w:pPr>
              <w:spacing w:line="240" w:lineRule="auto"/>
            </w:pPr>
            <w:r>
              <w:t>Qui “libro” è inteso come “copia”.</w:t>
            </w:r>
          </w:p>
        </w:tc>
      </w:tr>
      <w:tr w:rsidR="005341A5" w14:paraId="46D801B1"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5A7EB43A" w14:textId="277046FD" w:rsidR="005341A5" w:rsidRDefault="005341A5" w:rsidP="005341A5">
            <w:pPr>
              <w:spacing w:line="240" w:lineRule="auto"/>
            </w:pPr>
            <w:r>
              <w:t>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9D50DC8" w14:textId="4BC977E3" w:rsidR="005341A5" w:rsidRDefault="005341A5" w:rsidP="005341A5">
            <w:pPr>
              <w:spacing w:line="240" w:lineRule="auto"/>
            </w:pPr>
            <w:r>
              <w:t>Prestato ad altra biblioteca</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D7E7D0A" w14:textId="637F0626" w:rsidR="005341A5" w:rsidRDefault="005341A5" w:rsidP="005341A5">
            <w:pPr>
              <w:spacing w:line="240" w:lineRule="auto"/>
            </w:pPr>
            <w:r>
              <w:t>Trasferit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88F91C5" w14:textId="2A9C7DBE" w:rsidR="005341A5" w:rsidRDefault="005341A5" w:rsidP="005341A5">
            <w:pPr>
              <w:spacing w:line="240" w:lineRule="auto"/>
            </w:pPr>
            <w:r>
              <w:t>Il prestito a un’altra biblioteca e il trasferimento sono lo stesso concetto; si preferisc</w:t>
            </w:r>
            <w:r w:rsidR="00DC4978">
              <w:t>ono i termini “trasferimento” e “trasferito” per evitare di confondere il prestito di una copia di un libro tra biblioteche col prestito di una copia di un libro a un utente.</w:t>
            </w:r>
          </w:p>
        </w:tc>
      </w:tr>
      <w:tr w:rsidR="005341A5" w14:paraId="4518AF0B"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F888ECB" w14:textId="5A840A77" w:rsidR="005341A5" w:rsidRDefault="00DC4978" w:rsidP="005341A5">
            <w:pPr>
              <w:spacing w:line="240" w:lineRule="auto"/>
            </w:pPr>
            <w:r>
              <w:t>24</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4DAD930" w14:textId="2D76817B" w:rsidR="005341A5" w:rsidRDefault="00DC4978" w:rsidP="005341A5">
            <w:pPr>
              <w:spacing w:line="240" w:lineRule="auto"/>
            </w:pPr>
            <w:r>
              <w:t>Consegna</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1ACADF4E" w14:textId="4CED2677" w:rsidR="005341A5" w:rsidRDefault="00DC4978" w:rsidP="005341A5">
            <w:pPr>
              <w:spacing w:line="240" w:lineRule="auto"/>
            </w:pPr>
            <w:r>
              <w:t>Prestit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3E57725" w14:textId="321598B6" w:rsidR="005341A5" w:rsidRDefault="00DC4978" w:rsidP="005341A5">
            <w:pPr>
              <w:spacing w:line="240" w:lineRule="auto"/>
            </w:pPr>
            <w:r>
              <w:t>“Consegna” e “prestito” sono sinonimi, per cui è bene utilizzare un unico termine.</w:t>
            </w:r>
          </w:p>
        </w:tc>
      </w:tr>
      <w:tr w:rsidR="005341A5" w14:paraId="65F6A679"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2F81448" w14:textId="18D32BF5" w:rsidR="005341A5" w:rsidRDefault="00DC4978" w:rsidP="005341A5">
            <w:pPr>
              <w:spacing w:line="240" w:lineRule="auto"/>
            </w:pPr>
            <w:r>
              <w:t>2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22EDA48" w14:textId="43207D92" w:rsidR="005341A5" w:rsidRDefault="00DC4978" w:rsidP="005341A5">
            <w:pPr>
              <w:spacing w:line="240" w:lineRule="auto"/>
            </w:pPr>
            <w:r>
              <w:t>Consultazion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A78EAF9" w14:textId="5450805D" w:rsidR="005341A5" w:rsidRDefault="00DC4978" w:rsidP="005341A5">
            <w:pPr>
              <w:spacing w:line="240" w:lineRule="auto"/>
            </w:pPr>
            <w:r>
              <w:t>Prestit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3BDB4519" w14:textId="009332AC" w:rsidR="005341A5" w:rsidRDefault="00DC4978" w:rsidP="005341A5">
            <w:pPr>
              <w:spacing w:line="240" w:lineRule="auto"/>
            </w:pPr>
            <w:r>
              <w:t>La consultazione di una copia da parte di un’utente avviene nell’ambito di un prestito: si può assumere che i termini “consultazione” e “prestito” si riferiscano al medesimo concetto e siano quindi sinonimi.</w:t>
            </w:r>
          </w:p>
        </w:tc>
      </w:tr>
      <w:tr w:rsidR="00DC4978" w14:paraId="693A7BDE"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C8570D4" w14:textId="1BC6243B" w:rsidR="00DC4978" w:rsidRDefault="00DC4978" w:rsidP="00DC4978">
            <w:pPr>
              <w:spacing w:line="240" w:lineRule="auto"/>
            </w:pPr>
            <w:r>
              <w:t>2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6465406" w14:textId="278F9093" w:rsidR="00DC4978" w:rsidRDefault="00DC4978" w:rsidP="00DC4978">
            <w:pPr>
              <w:spacing w:line="240" w:lineRule="auto"/>
            </w:pPr>
            <w:r>
              <w:t>Libr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312504F" w14:textId="3DD4A8FB" w:rsidR="00DC4978" w:rsidRDefault="00DC4978" w:rsidP="00DC4978">
            <w:pPr>
              <w:spacing w:line="240" w:lineRule="auto"/>
            </w:pPr>
            <w:r>
              <w:t>Copia</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09FB047" w14:textId="060627CC" w:rsidR="00DC4978" w:rsidRDefault="00DC4978" w:rsidP="00DC4978">
            <w:pPr>
              <w:spacing w:line="240" w:lineRule="auto"/>
            </w:pPr>
            <w:r>
              <w:t>Qui “libro” è inteso come “copia”.</w:t>
            </w:r>
          </w:p>
        </w:tc>
      </w:tr>
      <w:tr w:rsidR="00DC4978" w14:paraId="3B490FBE"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15777A9" w14:textId="0AC2D6B7" w:rsidR="00DC4978" w:rsidRDefault="00DC4978" w:rsidP="00DC4978">
            <w:pPr>
              <w:spacing w:line="240" w:lineRule="auto"/>
            </w:pPr>
            <w:r>
              <w:t>27</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13963297" w14:textId="296CE5A8" w:rsidR="00DC4978" w:rsidRDefault="00DC4978" w:rsidP="00DC4978">
            <w:pPr>
              <w:spacing w:line="240" w:lineRule="auto"/>
            </w:pPr>
            <w:r>
              <w:t>Libr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41F7412" w14:textId="3D5A10F5" w:rsidR="00DC4978" w:rsidRDefault="00DC4978" w:rsidP="00DC4978">
            <w:pPr>
              <w:spacing w:line="240" w:lineRule="auto"/>
            </w:pPr>
            <w:r>
              <w:t>Copie</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5B491C5" w14:textId="7BE22E66" w:rsidR="00DC4978" w:rsidRDefault="00DC4978" w:rsidP="00DC4978">
            <w:pPr>
              <w:spacing w:line="240" w:lineRule="auto"/>
            </w:pPr>
            <w:r>
              <w:t>Qui “libri” è inteso come “copie”.</w:t>
            </w:r>
          </w:p>
        </w:tc>
      </w:tr>
      <w:tr w:rsidR="00DC4978" w14:paraId="5B8510DC"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B851DB2" w14:textId="388326F3" w:rsidR="00DC4978" w:rsidRDefault="00DC4978" w:rsidP="00DC4978">
            <w:pPr>
              <w:spacing w:line="240" w:lineRule="auto"/>
            </w:pPr>
            <w:r>
              <w:t>3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7CD0F7D3" w14:textId="011D318F" w:rsidR="00DC4978" w:rsidRDefault="00DC4978" w:rsidP="00DC4978">
            <w:pPr>
              <w:spacing w:line="240" w:lineRule="auto"/>
            </w:pPr>
            <w:r>
              <w:t>Prestit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77C04266" w14:textId="6C6486AA" w:rsidR="00DC4978" w:rsidRDefault="00DC4978" w:rsidP="00DC4978">
            <w:pPr>
              <w:spacing w:line="240" w:lineRule="auto"/>
            </w:pPr>
            <w:r>
              <w:t>Copia in prestit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5C040DC" w14:textId="6BCE3EEF" w:rsidR="00DC4978" w:rsidRDefault="00E556F9" w:rsidP="00DC4978">
            <w:pPr>
              <w:spacing w:line="240" w:lineRule="auto"/>
            </w:pPr>
            <w:r>
              <w:t xml:space="preserve">Questa sostituzione </w:t>
            </w:r>
            <w:r w:rsidR="00B23CAA">
              <w:t xml:space="preserve">serve principalmente a rendere </w:t>
            </w:r>
            <w:r w:rsidR="00B23CAA">
              <w:lastRenderedPageBreak/>
              <w:t>ancora più chiara la specifica.</w:t>
            </w:r>
          </w:p>
        </w:tc>
      </w:tr>
      <w:tr w:rsidR="00DC4978" w14:paraId="7036ABB7"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556D3E2D" w14:textId="636DD158" w:rsidR="00DC4978" w:rsidRDefault="00B23CAA" w:rsidP="00DC4978">
            <w:pPr>
              <w:spacing w:line="240" w:lineRule="auto"/>
            </w:pPr>
            <w:r>
              <w:lastRenderedPageBreak/>
              <w:t>3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AF73351" w14:textId="098BE7FC" w:rsidR="00DC4978" w:rsidRDefault="00B23CAA" w:rsidP="00DC4978">
            <w:pPr>
              <w:spacing w:line="240" w:lineRule="auto"/>
            </w:pPr>
            <w:r>
              <w:t>Riconsegnat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87884A3" w14:textId="0BE3A32F" w:rsidR="00DC4978" w:rsidRDefault="00B23CAA" w:rsidP="00DC4978">
            <w:pPr>
              <w:spacing w:line="240" w:lineRule="auto"/>
            </w:pPr>
            <w:r>
              <w:t>Restituit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28555BB" w14:textId="4EF52819" w:rsidR="00DC4978" w:rsidRDefault="00B23CAA" w:rsidP="00DC4978">
            <w:pPr>
              <w:spacing w:line="240" w:lineRule="auto"/>
            </w:pPr>
            <w:r>
              <w:t>La riconsegna di una copia e la sua restituzione sono lo stesso concetto, per cui i termini “riconsegnato” e “restituito” possono essere considerati sinonimi.</w:t>
            </w:r>
          </w:p>
        </w:tc>
      </w:tr>
      <w:tr w:rsidR="00DC4978" w14:paraId="2A9B89CE"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634B344" w14:textId="3B41D59D" w:rsidR="00DC4978" w:rsidRDefault="00B23CAA" w:rsidP="00DC4978">
            <w:pPr>
              <w:spacing w:line="240" w:lineRule="auto"/>
            </w:pPr>
            <w:r>
              <w:t>3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7ECE0540" w14:textId="4A1F7D4B" w:rsidR="00DC4978" w:rsidRDefault="00B23CAA" w:rsidP="00DC4978">
            <w:pPr>
              <w:spacing w:line="240" w:lineRule="auto"/>
            </w:pPr>
            <w:r>
              <w:t>Tariffa</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AC6861" w14:textId="4D41595D" w:rsidR="00DC4978" w:rsidRDefault="00B23CAA" w:rsidP="00DC4978">
            <w:pPr>
              <w:spacing w:line="240" w:lineRule="auto"/>
            </w:pPr>
            <w:r>
              <w:t>Penale</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312D1C18" w14:textId="37146758" w:rsidR="00DC4978" w:rsidRDefault="00B23CAA" w:rsidP="00DC4978">
            <w:pPr>
              <w:spacing w:line="240" w:lineRule="auto"/>
            </w:pPr>
            <w:r>
              <w:t>“Tariffa” e “penale” indicano lo stesso concetto, per cui possono essere considerati sinonimi.</w:t>
            </w:r>
          </w:p>
        </w:tc>
      </w:tr>
      <w:tr w:rsidR="00DC4978" w14:paraId="06E25C7C"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7B7E7A8E" w14:textId="753B6695" w:rsidR="00DC4978" w:rsidRDefault="00B23CAA" w:rsidP="00DC4978">
            <w:pPr>
              <w:spacing w:line="240" w:lineRule="auto"/>
            </w:pPr>
            <w:r>
              <w:t>34</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E309033" w14:textId="2D09EC19" w:rsidR="00DC4978" w:rsidRDefault="00B23CAA" w:rsidP="00DC4978">
            <w:pPr>
              <w:spacing w:line="240" w:lineRule="auto"/>
            </w:pPr>
            <w:r>
              <w:t>Client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818BCAE" w14:textId="72FBEEFD" w:rsidR="00DC4978" w:rsidRDefault="00B23CAA" w:rsidP="00DC4978">
            <w:pPr>
              <w:spacing w:line="240" w:lineRule="auto"/>
            </w:pPr>
            <w:r>
              <w:t>Utente</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180B5C58" w14:textId="33A3D53C" w:rsidR="00DC4978" w:rsidRDefault="00B23CAA" w:rsidP="00DC4978">
            <w:pPr>
              <w:spacing w:line="240" w:lineRule="auto"/>
            </w:pPr>
            <w:r>
              <w:t>“Cliente” e “utente” indicano lo stesso concetto, per cui possono essere considerati sinonimi.</w:t>
            </w:r>
          </w:p>
        </w:tc>
      </w:tr>
      <w:tr w:rsidR="00DC4978" w14:paraId="1DCA357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8BF2874" w14:textId="168C08CF" w:rsidR="00DC4978" w:rsidRDefault="00B23CAA" w:rsidP="00DC4978">
            <w:pPr>
              <w:spacing w:line="240" w:lineRule="auto"/>
            </w:pPr>
            <w:r>
              <w:t>34</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787FABA0" w14:textId="4885CF72" w:rsidR="00DC4978" w:rsidRDefault="00B23CAA" w:rsidP="00DC4978">
            <w:pPr>
              <w:spacing w:line="240" w:lineRule="auto"/>
            </w:pPr>
            <w:r>
              <w:t>Riconsegna</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4E80FE3" w14:textId="7E73CC53" w:rsidR="00DC4978" w:rsidRDefault="00B23CAA" w:rsidP="00DC4978">
            <w:pPr>
              <w:spacing w:line="240" w:lineRule="auto"/>
            </w:pPr>
            <w:r>
              <w:t>Restituzione</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5B64D8E" w14:textId="015DAEBB" w:rsidR="00DC4978" w:rsidRDefault="00B23CAA" w:rsidP="00DC4978">
            <w:pPr>
              <w:spacing w:line="240" w:lineRule="auto"/>
            </w:pPr>
            <w:r>
              <w:t>“Riconsegna” e “restituzione” sono sinonimi.</w:t>
            </w:r>
          </w:p>
        </w:tc>
      </w:tr>
      <w:tr w:rsidR="00DC4978" w14:paraId="75576AE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0C18AF9" w14:textId="1D8DA23A" w:rsidR="00DC4978" w:rsidRDefault="00B23CAA" w:rsidP="00DC4978">
            <w:pPr>
              <w:spacing w:line="240" w:lineRule="auto"/>
            </w:pPr>
            <w:r>
              <w:t>34</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1BFD1F1E" w14:textId="7B84064D" w:rsidR="00DC4978" w:rsidRDefault="00B23CAA" w:rsidP="00DC4978">
            <w:pPr>
              <w:spacing w:line="240" w:lineRule="auto"/>
            </w:pPr>
            <w:r>
              <w:t>Titolo</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89F7F44" w14:textId="7B0CC8CC" w:rsidR="00DC4978" w:rsidRDefault="00B23CAA" w:rsidP="00DC4978">
            <w:pPr>
              <w:spacing w:line="240" w:lineRule="auto"/>
            </w:pPr>
            <w:r>
              <w:t>Copia</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9E22FF9" w14:textId="5BA4AAAC" w:rsidR="00DC4978" w:rsidRDefault="00B23CAA" w:rsidP="00DC4978">
            <w:pPr>
              <w:spacing w:line="240" w:lineRule="auto"/>
            </w:pPr>
            <w:r>
              <w:t>“Titolo” e “copia” indicano lo stesso concetto, per cui possono essere considerati sinonimi.</w:t>
            </w:r>
          </w:p>
        </w:tc>
      </w:tr>
      <w:tr w:rsidR="00DC4978" w14:paraId="5F053FF7"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7E04608C" w14:textId="1FAF5E28" w:rsidR="00DC4978" w:rsidRDefault="00B23CAA" w:rsidP="00DC4978">
            <w:pPr>
              <w:spacing w:line="240" w:lineRule="auto"/>
            </w:pPr>
            <w:r>
              <w:t>39</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8F8E961" w14:textId="27BBC1E1" w:rsidR="00DC4978" w:rsidRDefault="00B23CAA" w:rsidP="00DC4978">
            <w:pPr>
              <w:spacing w:line="240" w:lineRule="auto"/>
            </w:pPr>
            <w:r>
              <w:t>Riconsegna</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01DE4DC" w14:textId="3B482CEF" w:rsidR="00DC4978" w:rsidRDefault="00B23CAA" w:rsidP="00DC4978">
            <w:pPr>
              <w:spacing w:line="240" w:lineRule="auto"/>
            </w:pPr>
            <w:r>
              <w:t>Restituzione</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5E1B5B9" w14:textId="446F4EFB" w:rsidR="00DC4978" w:rsidRDefault="00B23CAA" w:rsidP="00DC4978">
            <w:pPr>
              <w:spacing w:line="240" w:lineRule="auto"/>
            </w:pPr>
            <w:r>
              <w:t>“Riconsegna” e “restituzione” sono sinonimi.</w:t>
            </w:r>
          </w:p>
        </w:tc>
      </w:tr>
    </w:tbl>
    <w:p w14:paraId="7F482F64" w14:textId="77777777" w:rsidR="00475C1C" w:rsidRDefault="00CB7873">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475C1C" w14:paraId="7F482F69"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F482F68" w14:textId="3CD7D141" w:rsidR="004E1B38" w:rsidRPr="003963AF" w:rsidRDefault="00BF31DF" w:rsidP="005E44DC">
            <w:pPr>
              <w:rPr>
                <w:rFonts w:eastAsia="Times New Roman"/>
                <w:color w:val="222222"/>
                <w:szCs w:val="24"/>
                <w:shd w:val="clear" w:color="auto" w:fill="FFFFFF"/>
                <w:lang w:eastAsia="it-IT"/>
              </w:rPr>
            </w:pPr>
            <w:r w:rsidRPr="00421774">
              <w:rPr>
                <w:rFonts w:eastAsia="Times New Roman"/>
                <w:color w:val="222222"/>
                <w:szCs w:val="24"/>
                <w:shd w:val="clear" w:color="auto" w:fill="FFFFFF"/>
                <w:lang w:eastAsia="it-IT"/>
              </w:rPr>
              <w:t xml:space="preserve">Si vuole realizzare un sistema informativo di gestione per </w:t>
            </w:r>
            <w:r w:rsidR="00B17A33">
              <w:rPr>
                <w:rFonts w:eastAsia="Times New Roman"/>
                <w:color w:val="222222"/>
                <w:szCs w:val="24"/>
                <w:shd w:val="clear" w:color="auto" w:fill="FFFFFF"/>
                <w:lang w:eastAsia="it-IT"/>
              </w:rPr>
              <w:t xml:space="preserve">un circuito di </w:t>
            </w:r>
            <w:r w:rsidRPr="00421774">
              <w:rPr>
                <w:rFonts w:eastAsia="Times New Roman"/>
                <w:color w:val="222222"/>
                <w:szCs w:val="24"/>
                <w:shd w:val="clear" w:color="auto" w:fill="FFFFFF"/>
                <w:lang w:eastAsia="it-IT"/>
              </w:rPr>
              <w:t xml:space="preserve">biblioteche, ciascuna </w:t>
            </w:r>
            <w:r w:rsidR="00B17A33">
              <w:rPr>
                <w:rFonts w:eastAsia="Times New Roman"/>
                <w:color w:val="222222"/>
                <w:szCs w:val="24"/>
                <w:shd w:val="clear" w:color="auto" w:fill="FFFFFF"/>
                <w:lang w:eastAsia="it-IT"/>
              </w:rPr>
              <w:t xml:space="preserve">delle quali è </w:t>
            </w:r>
            <w:r w:rsidRPr="00421774">
              <w:rPr>
                <w:rFonts w:eastAsia="Times New Roman"/>
                <w:color w:val="222222"/>
                <w:szCs w:val="24"/>
                <w:shd w:val="clear" w:color="auto" w:fill="FFFFFF"/>
                <w:lang w:eastAsia="it-IT"/>
              </w:rPr>
              <w:t>caratterizzata da indirizzo, numero di telefono</w:t>
            </w:r>
            <w:r w:rsidR="007C57FA">
              <w:rPr>
                <w:rFonts w:eastAsia="Times New Roman"/>
                <w:color w:val="222222"/>
                <w:szCs w:val="24"/>
                <w:shd w:val="clear" w:color="auto" w:fill="FFFFFF"/>
                <w:lang w:eastAsia="it-IT"/>
              </w:rPr>
              <w:t>,</w:t>
            </w:r>
            <w:r w:rsidRPr="00421774">
              <w:rPr>
                <w:rFonts w:eastAsia="Times New Roman"/>
                <w:color w:val="222222"/>
                <w:szCs w:val="24"/>
                <w:shd w:val="clear" w:color="auto" w:fill="FFFFFF"/>
                <w:lang w:eastAsia="it-IT"/>
              </w:rPr>
              <w:t xml:space="preserve"> nome </w:t>
            </w:r>
            <w:r w:rsidR="000E0EFD">
              <w:rPr>
                <w:rFonts w:eastAsia="Times New Roman"/>
                <w:color w:val="222222"/>
                <w:szCs w:val="24"/>
                <w:shd w:val="clear" w:color="auto" w:fill="FFFFFF"/>
                <w:lang w:eastAsia="it-IT"/>
              </w:rPr>
              <w:t>del responsabile</w:t>
            </w:r>
            <w:r w:rsidR="007C57FA">
              <w:rPr>
                <w:rFonts w:eastAsia="Times New Roman"/>
                <w:color w:val="222222"/>
                <w:szCs w:val="24"/>
                <w:shd w:val="clear" w:color="auto" w:fill="FFFFFF"/>
                <w:lang w:eastAsia="it-IT"/>
              </w:rPr>
              <w:t xml:space="preserve"> e</w:t>
            </w:r>
            <w:r w:rsidR="00386FCE">
              <w:rPr>
                <w:rFonts w:eastAsia="Times New Roman"/>
                <w:color w:val="222222"/>
                <w:szCs w:val="24"/>
                <w:shd w:val="clear" w:color="auto" w:fill="FFFFFF"/>
                <w:lang w:eastAsia="it-IT"/>
              </w:rPr>
              <w:t xml:space="preserve"> </w:t>
            </w:r>
            <w:r w:rsidR="007C57FA" w:rsidRPr="00421774">
              <w:rPr>
                <w:rFonts w:eastAsia="Times New Roman"/>
                <w:color w:val="222222"/>
                <w:szCs w:val="24"/>
                <w:shd w:val="clear" w:color="auto" w:fill="FFFFFF"/>
                <w:lang w:eastAsia="it-IT"/>
              </w:rPr>
              <w:t>orario di apertura settimanale</w:t>
            </w:r>
            <w:r w:rsidR="003963AF">
              <w:rPr>
                <w:rFonts w:eastAsia="Times New Roman"/>
                <w:color w:val="222222"/>
                <w:szCs w:val="24"/>
                <w:shd w:val="clear" w:color="auto" w:fill="FFFFFF"/>
                <w:lang w:eastAsia="it-IT"/>
              </w:rPr>
              <w:t xml:space="preserve">. </w:t>
            </w:r>
            <w:r w:rsidRPr="00421774">
              <w:rPr>
                <w:rFonts w:eastAsia="Times New Roman"/>
                <w:color w:val="222222"/>
                <w:szCs w:val="24"/>
                <w:lang w:eastAsia="it-IT"/>
              </w:rPr>
              <w:br/>
            </w:r>
            <w:r w:rsidRPr="00421774">
              <w:rPr>
                <w:rFonts w:eastAsia="Times New Roman"/>
                <w:color w:val="222222"/>
                <w:szCs w:val="24"/>
                <w:lang w:eastAsia="it-IT"/>
              </w:rPr>
              <w:br/>
            </w:r>
            <w:r w:rsidRPr="00421774">
              <w:rPr>
                <w:rFonts w:eastAsia="Times New Roman"/>
                <w:color w:val="222222"/>
                <w:szCs w:val="24"/>
                <w:shd w:val="clear" w:color="auto" w:fill="FFFFFF"/>
                <w:lang w:eastAsia="it-IT"/>
              </w:rPr>
              <w:t>Il sistema gestisce libri, le cui copie sono disponibili in un sottoinsieme delle biblioteche</w:t>
            </w:r>
            <w:r w:rsidR="006B6055">
              <w:rPr>
                <w:rFonts w:eastAsia="Times New Roman"/>
                <w:color w:val="222222"/>
                <w:szCs w:val="24"/>
                <w:shd w:val="clear" w:color="auto" w:fill="FFFFFF"/>
                <w:lang w:eastAsia="it-IT"/>
              </w:rPr>
              <w:t xml:space="preserve"> </w:t>
            </w:r>
            <w:r w:rsidRPr="00421774">
              <w:rPr>
                <w:rFonts w:eastAsia="Times New Roman"/>
                <w:color w:val="222222"/>
                <w:szCs w:val="24"/>
                <w:shd w:val="clear" w:color="auto" w:fill="FFFFFF"/>
                <w:lang w:eastAsia="it-IT"/>
              </w:rPr>
              <w:t>in numero differente. Ciascun</w:t>
            </w:r>
            <w:r w:rsidR="00B17A33">
              <w:rPr>
                <w:rFonts w:eastAsia="Times New Roman"/>
                <w:color w:val="222222"/>
                <w:szCs w:val="24"/>
                <w:shd w:val="clear" w:color="auto" w:fill="FFFFFF"/>
                <w:lang w:eastAsia="it-IT"/>
              </w:rPr>
              <w:t>a copia</w:t>
            </w:r>
            <w:r w:rsidRPr="00421774">
              <w:rPr>
                <w:rFonts w:eastAsia="Times New Roman"/>
                <w:color w:val="222222"/>
                <w:szCs w:val="24"/>
                <w:shd w:val="clear" w:color="auto" w:fill="FFFFFF"/>
                <w:lang w:eastAsia="it-IT"/>
              </w:rPr>
              <w:t xml:space="preserve"> è associat</w:t>
            </w:r>
            <w:r w:rsidR="00B17A33">
              <w:rPr>
                <w:rFonts w:eastAsia="Times New Roman"/>
                <w:color w:val="222222"/>
                <w:szCs w:val="24"/>
                <w:shd w:val="clear" w:color="auto" w:fill="FFFFFF"/>
                <w:lang w:eastAsia="it-IT"/>
              </w:rPr>
              <w:t>a</w:t>
            </w:r>
            <w:r w:rsidRPr="00421774">
              <w:rPr>
                <w:rFonts w:eastAsia="Times New Roman"/>
                <w:color w:val="222222"/>
                <w:szCs w:val="24"/>
                <w:shd w:val="clear" w:color="auto" w:fill="FFFFFF"/>
                <w:lang w:eastAsia="it-IT"/>
              </w:rPr>
              <w:t xml:space="preserve"> allo stato “in prestito”</w:t>
            </w:r>
            <w:r>
              <w:rPr>
                <w:rFonts w:eastAsia="Times New Roman"/>
                <w:color w:val="222222"/>
                <w:szCs w:val="24"/>
                <w:shd w:val="clear" w:color="auto" w:fill="FFFFFF"/>
                <w:lang w:eastAsia="it-IT"/>
              </w:rPr>
              <w:t xml:space="preserve"> </w:t>
            </w:r>
            <w:r w:rsidRPr="00421774">
              <w:rPr>
                <w:rFonts w:eastAsia="Times New Roman"/>
                <w:color w:val="222222"/>
                <w:szCs w:val="24"/>
                <w:shd w:val="clear" w:color="auto" w:fill="FFFFFF"/>
                <w:lang w:eastAsia="it-IT"/>
              </w:rPr>
              <w:t>/</w:t>
            </w:r>
            <w:r>
              <w:rPr>
                <w:rFonts w:eastAsia="Times New Roman"/>
                <w:color w:val="222222"/>
                <w:szCs w:val="24"/>
                <w:shd w:val="clear" w:color="auto" w:fill="FFFFFF"/>
                <w:lang w:eastAsia="it-IT"/>
              </w:rPr>
              <w:t xml:space="preserve"> </w:t>
            </w:r>
            <w:r w:rsidRPr="00421774">
              <w:rPr>
                <w:rFonts w:eastAsia="Times New Roman"/>
                <w:color w:val="222222"/>
                <w:szCs w:val="24"/>
                <w:shd w:val="clear" w:color="auto" w:fill="FFFFFF"/>
                <w:lang w:eastAsia="it-IT"/>
              </w:rPr>
              <w:t>“disponibile”.</w:t>
            </w:r>
            <w:r w:rsidR="00322F2F">
              <w:rPr>
                <w:rFonts w:eastAsia="Times New Roman"/>
                <w:color w:val="222222"/>
                <w:szCs w:val="24"/>
                <w:shd w:val="clear" w:color="auto" w:fill="FFFFFF"/>
                <w:lang w:eastAsia="it-IT"/>
              </w:rPr>
              <w:br/>
            </w:r>
            <w:r w:rsidRPr="00421774">
              <w:rPr>
                <w:rFonts w:eastAsia="Times New Roman"/>
                <w:color w:val="222222"/>
                <w:szCs w:val="24"/>
                <w:shd w:val="clear" w:color="auto" w:fill="FFFFFF"/>
                <w:lang w:eastAsia="it-IT"/>
              </w:rPr>
              <w:t>Inoltre, il sistema permette agli amministratori di gestire i turni di lavoro, fino a un massimo di 8 ore, dei bibliotecari che operano nelle bibliotech</w:t>
            </w:r>
            <w:r w:rsidR="00B17A33">
              <w:rPr>
                <w:rFonts w:eastAsia="Times New Roman"/>
                <w:color w:val="222222"/>
                <w:szCs w:val="24"/>
                <w:shd w:val="clear" w:color="auto" w:fill="FFFFFF"/>
                <w:lang w:eastAsia="it-IT"/>
              </w:rPr>
              <w:t>e</w:t>
            </w:r>
            <w:r w:rsidRPr="00421774">
              <w:rPr>
                <w:rFonts w:eastAsia="Times New Roman"/>
                <w:color w:val="222222"/>
                <w:szCs w:val="24"/>
                <w:shd w:val="clear" w:color="auto" w:fill="FFFFFF"/>
                <w:lang w:eastAsia="it-IT"/>
              </w:rPr>
              <w:t>. I turni sono realizzati su base mensile. Un report ad hoc consente agli amministratori di sapere se alcune biblioteche</w:t>
            </w:r>
            <w:r w:rsidR="00B17A33">
              <w:rPr>
                <w:rFonts w:eastAsia="Times New Roman"/>
                <w:color w:val="222222"/>
                <w:szCs w:val="24"/>
                <w:shd w:val="clear" w:color="auto" w:fill="FFFFFF"/>
                <w:lang w:eastAsia="it-IT"/>
              </w:rPr>
              <w:t xml:space="preserve"> </w:t>
            </w:r>
            <w:r w:rsidRPr="00421774">
              <w:rPr>
                <w:rFonts w:eastAsia="Times New Roman"/>
                <w:color w:val="222222"/>
                <w:szCs w:val="24"/>
                <w:shd w:val="clear" w:color="auto" w:fill="FFFFFF"/>
                <w:lang w:eastAsia="it-IT"/>
              </w:rPr>
              <w:t xml:space="preserve">sono scoperte. Nel caso in cui un bibliotecario faccia richiesta di malattia, </w:t>
            </w:r>
            <w:r w:rsidR="00C92CCD">
              <w:rPr>
                <w:rFonts w:eastAsia="Times New Roman"/>
                <w:color w:val="222222"/>
                <w:szCs w:val="24"/>
                <w:shd w:val="clear" w:color="auto" w:fill="FFFFFF"/>
                <w:lang w:eastAsia="it-IT"/>
              </w:rPr>
              <w:t>l’amministratore</w:t>
            </w:r>
            <w:r w:rsidRPr="00421774">
              <w:rPr>
                <w:rFonts w:eastAsia="Times New Roman"/>
                <w:color w:val="222222"/>
                <w:szCs w:val="24"/>
                <w:shd w:val="clear" w:color="auto" w:fill="FFFFFF"/>
                <w:lang w:eastAsia="it-IT"/>
              </w:rPr>
              <w:t xml:space="preserve"> deve indicare </w:t>
            </w:r>
            <w:r w:rsidR="00B17A33">
              <w:rPr>
                <w:rFonts w:eastAsia="Times New Roman"/>
                <w:color w:val="222222"/>
                <w:szCs w:val="24"/>
                <w:shd w:val="clear" w:color="auto" w:fill="FFFFFF"/>
                <w:lang w:eastAsia="it-IT"/>
              </w:rPr>
              <w:t>il</w:t>
            </w:r>
            <w:r w:rsidRPr="00421774">
              <w:rPr>
                <w:rFonts w:eastAsia="Times New Roman"/>
                <w:color w:val="222222"/>
                <w:szCs w:val="24"/>
                <w:shd w:val="clear" w:color="auto" w:fill="FFFFFF"/>
                <w:lang w:eastAsia="it-IT"/>
              </w:rPr>
              <w:t xml:space="preserve"> turno </w:t>
            </w:r>
            <w:r w:rsidR="00B17A33">
              <w:rPr>
                <w:rFonts w:eastAsia="Times New Roman"/>
                <w:color w:val="222222"/>
                <w:szCs w:val="24"/>
                <w:shd w:val="clear" w:color="auto" w:fill="FFFFFF"/>
                <w:lang w:eastAsia="it-IT"/>
              </w:rPr>
              <w:t xml:space="preserve">che </w:t>
            </w:r>
            <w:r w:rsidRPr="00421774">
              <w:rPr>
                <w:rFonts w:eastAsia="Times New Roman"/>
                <w:color w:val="222222"/>
                <w:szCs w:val="24"/>
                <w:shd w:val="clear" w:color="auto" w:fill="FFFFFF"/>
                <w:lang w:eastAsia="it-IT"/>
              </w:rPr>
              <w:t xml:space="preserve">non è stato svolto </w:t>
            </w:r>
            <w:r w:rsidR="00B17A33">
              <w:rPr>
                <w:rFonts w:eastAsia="Times New Roman"/>
                <w:color w:val="222222"/>
                <w:szCs w:val="24"/>
                <w:shd w:val="clear" w:color="auto" w:fill="FFFFFF"/>
                <w:lang w:eastAsia="it-IT"/>
              </w:rPr>
              <w:t>e il</w:t>
            </w:r>
            <w:r w:rsidRPr="00421774">
              <w:rPr>
                <w:rFonts w:eastAsia="Times New Roman"/>
                <w:color w:val="222222"/>
                <w:szCs w:val="24"/>
                <w:shd w:val="clear" w:color="auto" w:fill="FFFFFF"/>
                <w:lang w:eastAsia="it-IT"/>
              </w:rPr>
              <w:t xml:space="preserve"> </w:t>
            </w:r>
            <w:r w:rsidR="00B17A33">
              <w:rPr>
                <w:rFonts w:eastAsia="Times New Roman"/>
                <w:color w:val="222222"/>
                <w:szCs w:val="24"/>
                <w:shd w:val="clear" w:color="auto" w:fill="FFFFFF"/>
                <w:lang w:eastAsia="it-IT"/>
              </w:rPr>
              <w:t>motivo,</w:t>
            </w:r>
            <w:r w:rsidRPr="00421774">
              <w:rPr>
                <w:rFonts w:eastAsia="Times New Roman"/>
                <w:color w:val="222222"/>
                <w:szCs w:val="24"/>
                <w:shd w:val="clear" w:color="auto" w:fill="FFFFFF"/>
                <w:lang w:eastAsia="it-IT"/>
              </w:rPr>
              <w:t xml:space="preserve"> e</w:t>
            </w:r>
            <w:r w:rsidR="00B17A33">
              <w:rPr>
                <w:rFonts w:eastAsia="Times New Roman"/>
                <w:color w:val="222222"/>
                <w:szCs w:val="24"/>
                <w:shd w:val="clear" w:color="auto" w:fill="FFFFFF"/>
                <w:lang w:eastAsia="it-IT"/>
              </w:rPr>
              <w:t xml:space="preserve"> deve</w:t>
            </w:r>
            <w:r w:rsidRPr="00421774">
              <w:rPr>
                <w:rFonts w:eastAsia="Times New Roman"/>
                <w:color w:val="222222"/>
                <w:szCs w:val="24"/>
                <w:shd w:val="clear" w:color="auto" w:fill="FFFFFF"/>
                <w:lang w:eastAsia="it-IT"/>
              </w:rPr>
              <w:t xml:space="preserve"> identificare un bibliotecario sostituto. Di ciascun bibliotecario </w:t>
            </w:r>
            <w:r w:rsidR="006B6055">
              <w:rPr>
                <w:rFonts w:eastAsia="Times New Roman"/>
                <w:color w:val="222222"/>
                <w:szCs w:val="24"/>
                <w:shd w:val="clear" w:color="auto" w:fill="FFFFFF"/>
                <w:lang w:eastAsia="it-IT"/>
              </w:rPr>
              <w:t>sono</w:t>
            </w:r>
            <w:r w:rsidRPr="00421774">
              <w:rPr>
                <w:rFonts w:eastAsia="Times New Roman"/>
                <w:color w:val="222222"/>
                <w:szCs w:val="24"/>
                <w:shd w:val="clear" w:color="auto" w:fill="FFFFFF"/>
                <w:lang w:eastAsia="it-IT"/>
              </w:rPr>
              <w:t xml:space="preserve"> di interesse il codice fiscale, il nome, il cognome, la data di nascita, il luogo di nascita</w:t>
            </w:r>
            <w:r w:rsidR="00B17A33">
              <w:rPr>
                <w:rFonts w:eastAsia="Times New Roman"/>
                <w:color w:val="222222"/>
                <w:szCs w:val="24"/>
                <w:shd w:val="clear" w:color="auto" w:fill="FFFFFF"/>
                <w:lang w:eastAsia="it-IT"/>
              </w:rPr>
              <w:t xml:space="preserve"> e</w:t>
            </w:r>
            <w:r w:rsidRPr="00421774">
              <w:rPr>
                <w:rFonts w:eastAsia="Times New Roman"/>
                <w:color w:val="222222"/>
                <w:szCs w:val="24"/>
                <w:shd w:val="clear" w:color="auto" w:fill="FFFFFF"/>
                <w:lang w:eastAsia="it-IT"/>
              </w:rPr>
              <w:t xml:space="preserve"> il titolo di studio.</w:t>
            </w:r>
            <w:r w:rsidR="004E1B38">
              <w:rPr>
                <w:rFonts w:eastAsia="Times New Roman"/>
                <w:color w:val="222222"/>
                <w:szCs w:val="24"/>
                <w:lang w:eastAsia="it-IT"/>
              </w:rPr>
              <w:br/>
            </w:r>
            <w:r w:rsidR="004E1B38">
              <w:rPr>
                <w:rFonts w:eastAsia="Times New Roman"/>
                <w:color w:val="222222"/>
                <w:szCs w:val="24"/>
                <w:lang w:eastAsia="it-IT"/>
              </w:rPr>
              <w:br/>
            </w:r>
            <w:r w:rsidRPr="00421774">
              <w:rPr>
                <w:rFonts w:eastAsia="Times New Roman"/>
                <w:color w:val="222222"/>
                <w:szCs w:val="24"/>
                <w:shd w:val="clear" w:color="auto" w:fill="FFFFFF"/>
                <w:lang w:eastAsia="it-IT"/>
              </w:rPr>
              <w:t xml:space="preserve">Gli utenti del circuito di biblioteche possono registrarsi fornendo </w:t>
            </w:r>
            <w:r w:rsidR="00B17A33">
              <w:rPr>
                <w:rFonts w:eastAsia="Times New Roman"/>
                <w:color w:val="222222"/>
                <w:szCs w:val="24"/>
                <w:shd w:val="clear" w:color="auto" w:fill="FFFFFF"/>
                <w:lang w:eastAsia="it-IT"/>
              </w:rPr>
              <w:t>codice fiscale, nome, cognome,</w:t>
            </w:r>
            <w:r w:rsidR="003612F9">
              <w:rPr>
                <w:rFonts w:eastAsia="Times New Roman"/>
                <w:color w:val="222222"/>
                <w:szCs w:val="24"/>
                <w:shd w:val="clear" w:color="auto" w:fill="FFFFFF"/>
                <w:lang w:eastAsia="it-IT"/>
              </w:rPr>
              <w:t xml:space="preserve"> </w:t>
            </w:r>
            <w:r w:rsidR="00B17A33">
              <w:rPr>
                <w:rFonts w:eastAsia="Times New Roman"/>
                <w:color w:val="222222"/>
                <w:szCs w:val="24"/>
                <w:shd w:val="clear" w:color="auto" w:fill="FFFFFF"/>
                <w:lang w:eastAsia="it-IT"/>
              </w:rPr>
              <w:t xml:space="preserve">data di nascita, indirizzo di residenza </w:t>
            </w:r>
            <w:r w:rsidRPr="00421774">
              <w:rPr>
                <w:rFonts w:eastAsia="Times New Roman"/>
                <w:color w:val="222222"/>
                <w:szCs w:val="24"/>
                <w:shd w:val="clear" w:color="auto" w:fill="FFFFFF"/>
                <w:lang w:eastAsia="it-IT"/>
              </w:rPr>
              <w:t xml:space="preserve">e un numero arbitrario di </w:t>
            </w:r>
            <w:r w:rsidR="00B17A33">
              <w:rPr>
                <w:rFonts w:eastAsia="Times New Roman"/>
                <w:color w:val="222222"/>
                <w:szCs w:val="24"/>
                <w:shd w:val="clear" w:color="auto" w:fill="FFFFFF"/>
                <w:lang w:eastAsia="it-IT"/>
              </w:rPr>
              <w:t>recapiti</w:t>
            </w:r>
            <w:r w:rsidRPr="00421774">
              <w:rPr>
                <w:rFonts w:eastAsia="Times New Roman"/>
                <w:color w:val="222222"/>
                <w:szCs w:val="24"/>
                <w:shd w:val="clear" w:color="auto" w:fill="FFFFFF"/>
                <w:lang w:eastAsia="it-IT"/>
              </w:rPr>
              <w:t xml:space="preserve"> (telefono, cellulare, email), specificando qual è il mezzo di comunicazione preferito con cui vogliono essere contattati.</w:t>
            </w:r>
            <w:r w:rsidR="00EF4592">
              <w:rPr>
                <w:rFonts w:eastAsia="Times New Roman"/>
                <w:color w:val="222222"/>
                <w:szCs w:val="24"/>
                <w:shd w:val="clear" w:color="auto" w:fill="FFFFFF"/>
                <w:lang w:eastAsia="it-IT"/>
              </w:rPr>
              <w:br/>
            </w:r>
            <w:r w:rsidRPr="00421774">
              <w:rPr>
                <w:rFonts w:eastAsia="Times New Roman"/>
                <w:color w:val="222222"/>
                <w:szCs w:val="24"/>
                <w:shd w:val="clear" w:color="auto" w:fill="FFFFFF"/>
                <w:lang w:eastAsia="it-IT"/>
              </w:rPr>
              <w:t xml:space="preserve">All’atto di effettuare un prestito, i bibliotecari possono recuperare la disponibilità delle copie del libro presso la biblioteca in cui essi lavorano. Se </w:t>
            </w:r>
            <w:r w:rsidR="00B17A33">
              <w:rPr>
                <w:rFonts w:eastAsia="Times New Roman"/>
                <w:color w:val="222222"/>
                <w:szCs w:val="24"/>
                <w:shd w:val="clear" w:color="auto" w:fill="FFFFFF"/>
                <w:lang w:eastAsia="it-IT"/>
              </w:rPr>
              <w:t>almeno una copia</w:t>
            </w:r>
            <w:r w:rsidRPr="00421774">
              <w:rPr>
                <w:rFonts w:eastAsia="Times New Roman"/>
                <w:color w:val="222222"/>
                <w:szCs w:val="24"/>
                <w:shd w:val="clear" w:color="auto" w:fill="FFFFFF"/>
                <w:lang w:eastAsia="it-IT"/>
              </w:rPr>
              <w:t xml:space="preserve"> è disponibile, il sistema restituisce lo scaffale </w:t>
            </w:r>
            <w:r w:rsidR="006B6055">
              <w:rPr>
                <w:rFonts w:eastAsia="Times New Roman"/>
                <w:color w:val="222222"/>
                <w:szCs w:val="24"/>
                <w:shd w:val="clear" w:color="auto" w:fill="FFFFFF"/>
                <w:lang w:eastAsia="it-IT"/>
              </w:rPr>
              <w:t>e</w:t>
            </w:r>
            <w:r w:rsidRPr="00421774">
              <w:rPr>
                <w:rFonts w:eastAsia="Times New Roman"/>
                <w:color w:val="222222"/>
                <w:szCs w:val="24"/>
                <w:shd w:val="clear" w:color="auto" w:fill="FFFFFF"/>
                <w:lang w:eastAsia="it-IT"/>
              </w:rPr>
              <w:t xml:space="preserve"> il ripiano in cui </w:t>
            </w:r>
            <w:r w:rsidR="00CB7873">
              <w:rPr>
                <w:rFonts w:eastAsia="Times New Roman"/>
                <w:color w:val="222222"/>
                <w:szCs w:val="24"/>
                <w:shd w:val="clear" w:color="auto" w:fill="FFFFFF"/>
                <w:lang w:eastAsia="it-IT"/>
              </w:rPr>
              <w:t>tale copia</w:t>
            </w:r>
            <w:r w:rsidR="00B17A33">
              <w:rPr>
                <w:rFonts w:eastAsia="Times New Roman"/>
                <w:color w:val="222222"/>
                <w:szCs w:val="24"/>
                <w:shd w:val="clear" w:color="auto" w:fill="FFFFFF"/>
                <w:lang w:eastAsia="it-IT"/>
              </w:rPr>
              <w:t xml:space="preserve"> può essere prelevata</w:t>
            </w:r>
            <w:r w:rsidRPr="00421774">
              <w:rPr>
                <w:rFonts w:eastAsia="Times New Roman"/>
                <w:color w:val="222222"/>
                <w:szCs w:val="24"/>
                <w:shd w:val="clear" w:color="auto" w:fill="FFFFFF"/>
                <w:lang w:eastAsia="it-IT"/>
              </w:rPr>
              <w:t xml:space="preserve">. </w:t>
            </w:r>
            <w:r w:rsidR="00CB7873">
              <w:rPr>
                <w:rFonts w:eastAsia="Times New Roman"/>
                <w:color w:val="222222"/>
                <w:szCs w:val="24"/>
                <w:shd w:val="clear" w:color="auto" w:fill="FFFFFF"/>
                <w:lang w:eastAsia="it-IT"/>
              </w:rPr>
              <w:t>In caso contrario</w:t>
            </w:r>
            <w:r w:rsidRPr="00421774">
              <w:rPr>
                <w:rFonts w:eastAsia="Times New Roman"/>
                <w:color w:val="222222"/>
                <w:szCs w:val="24"/>
                <w:shd w:val="clear" w:color="auto" w:fill="FFFFFF"/>
                <w:lang w:eastAsia="it-IT"/>
              </w:rPr>
              <w:t xml:space="preserve">, il bibliotecario può verificare in quali altre biblioteche </w:t>
            </w:r>
            <w:r w:rsidR="00CB7873">
              <w:rPr>
                <w:rFonts w:eastAsia="Times New Roman"/>
                <w:color w:val="222222"/>
                <w:szCs w:val="24"/>
                <w:shd w:val="clear" w:color="auto" w:fill="FFFFFF"/>
                <w:lang w:eastAsia="it-IT"/>
              </w:rPr>
              <w:t>la copia è disponibile</w:t>
            </w:r>
            <w:r w:rsidRPr="00421774">
              <w:rPr>
                <w:rFonts w:eastAsia="Times New Roman"/>
                <w:color w:val="222222"/>
                <w:szCs w:val="24"/>
                <w:shd w:val="clear" w:color="auto" w:fill="FFFFFF"/>
                <w:lang w:eastAsia="it-IT"/>
              </w:rPr>
              <w:t xml:space="preserve"> ed effettuare una richiesta </w:t>
            </w:r>
            <w:r w:rsidRPr="00421774">
              <w:rPr>
                <w:rFonts w:eastAsia="Times New Roman"/>
                <w:color w:val="222222"/>
                <w:szCs w:val="24"/>
                <w:shd w:val="clear" w:color="auto" w:fill="FFFFFF"/>
                <w:lang w:eastAsia="it-IT"/>
              </w:rPr>
              <w:lastRenderedPageBreak/>
              <w:t xml:space="preserve">di trasferimento. In questo caso, </w:t>
            </w:r>
            <w:r w:rsidR="00CB7873">
              <w:rPr>
                <w:rFonts w:eastAsia="Times New Roman"/>
                <w:color w:val="222222"/>
                <w:szCs w:val="24"/>
                <w:shd w:val="clear" w:color="auto" w:fill="FFFFFF"/>
                <w:lang w:eastAsia="it-IT"/>
              </w:rPr>
              <w:t>la copia</w:t>
            </w:r>
            <w:r w:rsidRPr="00421774">
              <w:rPr>
                <w:rFonts w:eastAsia="Times New Roman"/>
                <w:color w:val="222222"/>
                <w:szCs w:val="24"/>
                <w:shd w:val="clear" w:color="auto" w:fill="FFFFFF"/>
                <w:lang w:eastAsia="it-IT"/>
              </w:rPr>
              <w:t xml:space="preserve"> viene segnalat</w:t>
            </w:r>
            <w:r w:rsidR="00CB7873">
              <w:rPr>
                <w:rFonts w:eastAsia="Times New Roman"/>
                <w:color w:val="222222"/>
                <w:szCs w:val="24"/>
                <w:shd w:val="clear" w:color="auto" w:fill="FFFFFF"/>
                <w:lang w:eastAsia="it-IT"/>
              </w:rPr>
              <w:t>a</w:t>
            </w:r>
            <w:r w:rsidRPr="00421774">
              <w:rPr>
                <w:rFonts w:eastAsia="Times New Roman"/>
                <w:color w:val="222222"/>
                <w:szCs w:val="24"/>
                <w:shd w:val="clear" w:color="auto" w:fill="FFFFFF"/>
                <w:lang w:eastAsia="it-IT"/>
              </w:rPr>
              <w:t xml:space="preserve"> come “</w:t>
            </w:r>
            <w:r w:rsidR="00CB7873">
              <w:rPr>
                <w:rFonts w:eastAsia="Times New Roman"/>
                <w:color w:val="222222"/>
                <w:szCs w:val="24"/>
                <w:shd w:val="clear" w:color="auto" w:fill="FFFFFF"/>
                <w:lang w:eastAsia="it-IT"/>
              </w:rPr>
              <w:t>trasferita</w:t>
            </w:r>
            <w:r w:rsidRPr="00421774">
              <w:rPr>
                <w:rFonts w:eastAsia="Times New Roman"/>
                <w:color w:val="222222"/>
                <w:szCs w:val="24"/>
                <w:shd w:val="clear" w:color="auto" w:fill="FFFFFF"/>
                <w:lang w:eastAsia="it-IT"/>
              </w:rPr>
              <w:t>” e viene tenuto traccia di qua</w:t>
            </w:r>
            <w:r w:rsidR="00CB7873">
              <w:rPr>
                <w:rFonts w:eastAsia="Times New Roman"/>
                <w:color w:val="222222"/>
                <w:szCs w:val="24"/>
                <w:shd w:val="clear" w:color="auto" w:fill="FFFFFF"/>
                <w:lang w:eastAsia="it-IT"/>
              </w:rPr>
              <w:t>li sono</w:t>
            </w:r>
            <w:r w:rsidRPr="00421774">
              <w:rPr>
                <w:rFonts w:eastAsia="Times New Roman"/>
                <w:color w:val="222222"/>
                <w:szCs w:val="24"/>
                <w:shd w:val="clear" w:color="auto" w:fill="FFFFFF"/>
                <w:lang w:eastAsia="it-IT"/>
              </w:rPr>
              <w:t xml:space="preserve"> l</w:t>
            </w:r>
            <w:r w:rsidR="00CB7873">
              <w:rPr>
                <w:rFonts w:eastAsia="Times New Roman"/>
                <w:color w:val="222222"/>
                <w:szCs w:val="24"/>
                <w:shd w:val="clear" w:color="auto" w:fill="FFFFFF"/>
                <w:lang w:eastAsia="it-IT"/>
              </w:rPr>
              <w:t>e</w:t>
            </w:r>
            <w:r w:rsidRPr="00421774">
              <w:rPr>
                <w:rFonts w:eastAsia="Times New Roman"/>
                <w:color w:val="222222"/>
                <w:szCs w:val="24"/>
                <w:shd w:val="clear" w:color="auto" w:fill="FFFFFF"/>
                <w:lang w:eastAsia="it-IT"/>
              </w:rPr>
              <w:t xml:space="preserve"> bibliotec</w:t>
            </w:r>
            <w:r w:rsidR="00CB7873">
              <w:rPr>
                <w:rFonts w:eastAsia="Times New Roman"/>
                <w:color w:val="222222"/>
                <w:szCs w:val="24"/>
                <w:shd w:val="clear" w:color="auto" w:fill="FFFFFF"/>
                <w:lang w:eastAsia="it-IT"/>
              </w:rPr>
              <w:t>he</w:t>
            </w:r>
            <w:r w:rsidRPr="00421774">
              <w:rPr>
                <w:rFonts w:eastAsia="Times New Roman"/>
                <w:color w:val="222222"/>
                <w:szCs w:val="24"/>
                <w:shd w:val="clear" w:color="auto" w:fill="FFFFFF"/>
                <w:lang w:eastAsia="it-IT"/>
              </w:rPr>
              <w:t xml:space="preserve"> di partenza e di destinazione. </w:t>
            </w:r>
            <w:r w:rsidR="006B6055">
              <w:rPr>
                <w:rFonts w:eastAsia="Times New Roman"/>
                <w:color w:val="222222"/>
                <w:szCs w:val="24"/>
                <w:shd w:val="clear" w:color="auto" w:fill="FFFFFF"/>
                <w:lang w:eastAsia="it-IT"/>
              </w:rPr>
              <w:t>L</w:t>
            </w:r>
            <w:r w:rsidRPr="00421774">
              <w:rPr>
                <w:rFonts w:eastAsia="Times New Roman"/>
                <w:color w:val="222222"/>
                <w:szCs w:val="24"/>
                <w:shd w:val="clear" w:color="auto" w:fill="FFFFFF"/>
                <w:lang w:eastAsia="it-IT"/>
              </w:rPr>
              <w:t xml:space="preserve">’utente può chiedere di trattenere in </w:t>
            </w:r>
            <w:r w:rsidR="00CB7873">
              <w:rPr>
                <w:rFonts w:eastAsia="Times New Roman"/>
                <w:color w:val="222222"/>
                <w:szCs w:val="24"/>
                <w:shd w:val="clear" w:color="auto" w:fill="FFFFFF"/>
                <w:lang w:eastAsia="it-IT"/>
              </w:rPr>
              <w:t>prestito</w:t>
            </w:r>
            <w:r w:rsidRPr="00421774">
              <w:rPr>
                <w:rFonts w:eastAsia="Times New Roman"/>
                <w:color w:val="222222"/>
                <w:szCs w:val="24"/>
                <w:shd w:val="clear" w:color="auto" w:fill="FFFFFF"/>
                <w:lang w:eastAsia="it-IT"/>
              </w:rPr>
              <w:t xml:space="preserve"> </w:t>
            </w:r>
            <w:r w:rsidR="006B6055">
              <w:rPr>
                <w:rFonts w:eastAsia="Times New Roman"/>
                <w:color w:val="222222"/>
                <w:szCs w:val="24"/>
                <w:shd w:val="clear" w:color="auto" w:fill="FFFFFF"/>
                <w:lang w:eastAsia="it-IT"/>
              </w:rPr>
              <w:t>la</w:t>
            </w:r>
            <w:r w:rsidR="00CB7873">
              <w:rPr>
                <w:rFonts w:eastAsia="Times New Roman"/>
                <w:color w:val="222222"/>
                <w:szCs w:val="24"/>
                <w:shd w:val="clear" w:color="auto" w:fill="FFFFFF"/>
                <w:lang w:eastAsia="it-IT"/>
              </w:rPr>
              <w:t xml:space="preserve"> copia</w:t>
            </w:r>
            <w:r w:rsidRPr="00421774">
              <w:rPr>
                <w:rFonts w:eastAsia="Times New Roman"/>
                <w:color w:val="222222"/>
                <w:szCs w:val="24"/>
                <w:shd w:val="clear" w:color="auto" w:fill="FFFFFF"/>
                <w:lang w:eastAsia="it-IT"/>
              </w:rPr>
              <w:t xml:space="preserve"> per </w:t>
            </w:r>
            <w:r>
              <w:rPr>
                <w:rFonts w:eastAsia="Times New Roman"/>
                <w:color w:val="222222"/>
                <w:szCs w:val="24"/>
                <w:shd w:val="clear" w:color="auto" w:fill="FFFFFF"/>
                <w:lang w:eastAsia="it-IT"/>
              </w:rPr>
              <w:t>un</w:t>
            </w:r>
            <w:r w:rsidR="008E4CCC">
              <w:rPr>
                <w:rFonts w:eastAsia="Times New Roman"/>
                <w:color w:val="222222"/>
                <w:szCs w:val="24"/>
                <w:shd w:val="clear" w:color="auto" w:fill="FFFFFF"/>
                <w:lang w:eastAsia="it-IT"/>
              </w:rPr>
              <w:t xml:space="preserve"> mese</w:t>
            </w:r>
            <w:r w:rsidRPr="00421774">
              <w:rPr>
                <w:rFonts w:eastAsia="Times New Roman"/>
                <w:color w:val="222222"/>
                <w:szCs w:val="24"/>
                <w:shd w:val="clear" w:color="auto" w:fill="FFFFFF"/>
                <w:lang w:eastAsia="it-IT"/>
              </w:rPr>
              <w:t xml:space="preserve">, </w:t>
            </w:r>
            <w:r>
              <w:rPr>
                <w:rFonts w:eastAsia="Times New Roman"/>
                <w:color w:val="222222"/>
                <w:szCs w:val="24"/>
                <w:shd w:val="clear" w:color="auto" w:fill="FFFFFF"/>
                <w:lang w:eastAsia="it-IT"/>
              </w:rPr>
              <w:t>due</w:t>
            </w:r>
            <w:r w:rsidR="008E4CCC">
              <w:rPr>
                <w:rFonts w:eastAsia="Times New Roman"/>
                <w:color w:val="222222"/>
                <w:szCs w:val="24"/>
                <w:shd w:val="clear" w:color="auto" w:fill="FFFFFF"/>
                <w:lang w:eastAsia="it-IT"/>
              </w:rPr>
              <w:t xml:space="preserve"> mesi,</w:t>
            </w:r>
            <w:r w:rsidRPr="00421774">
              <w:rPr>
                <w:rFonts w:eastAsia="Times New Roman"/>
                <w:color w:val="222222"/>
                <w:szCs w:val="24"/>
                <w:shd w:val="clear" w:color="auto" w:fill="FFFFFF"/>
                <w:lang w:eastAsia="it-IT"/>
              </w:rPr>
              <w:t xml:space="preserve"> </w:t>
            </w:r>
            <w:r>
              <w:rPr>
                <w:rFonts w:eastAsia="Times New Roman"/>
                <w:color w:val="222222"/>
                <w:szCs w:val="24"/>
                <w:shd w:val="clear" w:color="auto" w:fill="FFFFFF"/>
                <w:lang w:eastAsia="it-IT"/>
              </w:rPr>
              <w:t>oppure tre</w:t>
            </w:r>
            <w:r w:rsidRPr="00421774">
              <w:rPr>
                <w:rFonts w:eastAsia="Times New Roman"/>
                <w:color w:val="222222"/>
                <w:szCs w:val="24"/>
                <w:shd w:val="clear" w:color="auto" w:fill="FFFFFF"/>
                <w:lang w:eastAsia="it-IT"/>
              </w:rPr>
              <w:t xml:space="preserve"> mesi</w:t>
            </w:r>
            <w:r w:rsidR="006B6055">
              <w:rPr>
                <w:rFonts w:eastAsia="Times New Roman"/>
                <w:color w:val="222222"/>
                <w:szCs w:val="24"/>
                <w:shd w:val="clear" w:color="auto" w:fill="FFFFFF"/>
                <w:lang w:eastAsia="it-IT"/>
              </w:rPr>
              <w:t xml:space="preserve">.                            </w:t>
            </w:r>
            <w:r w:rsidRPr="00421774">
              <w:rPr>
                <w:rFonts w:eastAsia="Times New Roman"/>
                <w:color w:val="222222"/>
                <w:szCs w:val="24"/>
                <w:lang w:eastAsia="it-IT"/>
              </w:rPr>
              <w:br/>
            </w:r>
            <w:r w:rsidRPr="00421774">
              <w:rPr>
                <w:rFonts w:eastAsia="Times New Roman"/>
                <w:color w:val="222222"/>
                <w:szCs w:val="24"/>
                <w:lang w:eastAsia="it-IT"/>
              </w:rPr>
              <w:br/>
            </w:r>
            <w:r w:rsidRPr="00421774">
              <w:rPr>
                <w:rFonts w:eastAsia="Times New Roman"/>
                <w:color w:val="222222"/>
                <w:szCs w:val="24"/>
                <w:shd w:val="clear" w:color="auto" w:fill="FFFFFF"/>
                <w:lang w:eastAsia="it-IT"/>
              </w:rPr>
              <w:t xml:space="preserve">I bibliotecari hanno la possibilità di generare un report indicante quali </w:t>
            </w:r>
            <w:r w:rsidR="00CB7873">
              <w:rPr>
                <w:rFonts w:eastAsia="Times New Roman"/>
                <w:color w:val="222222"/>
                <w:szCs w:val="24"/>
                <w:shd w:val="clear" w:color="auto" w:fill="FFFFFF"/>
                <w:lang w:eastAsia="it-IT"/>
              </w:rPr>
              <w:t>copie</w:t>
            </w:r>
            <w:r w:rsidRPr="00421774">
              <w:rPr>
                <w:rFonts w:eastAsia="Times New Roman"/>
                <w:color w:val="222222"/>
                <w:szCs w:val="24"/>
                <w:shd w:val="clear" w:color="auto" w:fill="FFFFFF"/>
                <w:lang w:eastAsia="it-IT"/>
              </w:rPr>
              <w:t>, prestat</w:t>
            </w:r>
            <w:r w:rsidR="00CB7873">
              <w:rPr>
                <w:rFonts w:eastAsia="Times New Roman"/>
                <w:color w:val="222222"/>
                <w:szCs w:val="24"/>
                <w:shd w:val="clear" w:color="auto" w:fill="FFFFFF"/>
                <w:lang w:eastAsia="it-IT"/>
              </w:rPr>
              <w:t>e</w:t>
            </w:r>
            <w:r w:rsidRPr="00421774">
              <w:rPr>
                <w:rFonts w:eastAsia="Times New Roman"/>
                <w:color w:val="222222"/>
                <w:szCs w:val="24"/>
                <w:shd w:val="clear" w:color="auto" w:fill="FFFFFF"/>
                <w:lang w:eastAsia="it-IT"/>
              </w:rPr>
              <w:t xml:space="preserve"> dalla biblioteca in cui stanno svolgendo il turno, non sono ancora stat</w:t>
            </w:r>
            <w:r w:rsidR="00CB7873">
              <w:rPr>
                <w:rFonts w:eastAsia="Times New Roman"/>
                <w:color w:val="222222"/>
                <w:szCs w:val="24"/>
                <w:shd w:val="clear" w:color="auto" w:fill="FFFFFF"/>
                <w:lang w:eastAsia="it-IT"/>
              </w:rPr>
              <w:t>e</w:t>
            </w:r>
            <w:r w:rsidRPr="00421774">
              <w:rPr>
                <w:rFonts w:eastAsia="Times New Roman"/>
                <w:color w:val="222222"/>
                <w:szCs w:val="24"/>
                <w:shd w:val="clear" w:color="auto" w:fill="FFFFFF"/>
                <w:lang w:eastAsia="it-IT"/>
              </w:rPr>
              <w:t xml:space="preserve"> restituit</w:t>
            </w:r>
            <w:r w:rsidR="00CB7873">
              <w:rPr>
                <w:rFonts w:eastAsia="Times New Roman"/>
                <w:color w:val="222222"/>
                <w:szCs w:val="24"/>
                <w:shd w:val="clear" w:color="auto" w:fill="FFFFFF"/>
                <w:lang w:eastAsia="it-IT"/>
              </w:rPr>
              <w:t>e,</w:t>
            </w:r>
            <w:r w:rsidRPr="00421774">
              <w:rPr>
                <w:rFonts w:eastAsia="Times New Roman"/>
                <w:color w:val="222222"/>
                <w:szCs w:val="24"/>
                <w:shd w:val="clear" w:color="auto" w:fill="FFFFFF"/>
                <w:lang w:eastAsia="it-IT"/>
              </w:rPr>
              <w:t xml:space="preserve"> e le informazioni dell’utente che possiede attualmente la copia del libro. I recapiti consentono al bibliotecario di mettersi in contatto </w:t>
            </w:r>
            <w:r w:rsidR="00CB7873">
              <w:rPr>
                <w:rFonts w:eastAsia="Times New Roman"/>
                <w:color w:val="222222"/>
                <w:szCs w:val="24"/>
                <w:shd w:val="clear" w:color="auto" w:fill="FFFFFF"/>
                <w:lang w:eastAsia="it-IT"/>
              </w:rPr>
              <w:t xml:space="preserve">con l’utente </w:t>
            </w:r>
            <w:r w:rsidRPr="00421774">
              <w:rPr>
                <w:rFonts w:eastAsia="Times New Roman"/>
                <w:color w:val="222222"/>
                <w:szCs w:val="24"/>
                <w:shd w:val="clear" w:color="auto" w:fill="FFFFFF"/>
                <w:lang w:eastAsia="it-IT"/>
              </w:rPr>
              <w:t>per sollecitare la restituzione</w:t>
            </w:r>
            <w:r>
              <w:rPr>
                <w:rFonts w:eastAsia="Times New Roman"/>
                <w:color w:val="222222"/>
                <w:szCs w:val="24"/>
                <w:shd w:val="clear" w:color="auto" w:fill="FFFFFF"/>
                <w:lang w:eastAsia="it-IT"/>
              </w:rPr>
              <w:t>.</w:t>
            </w:r>
            <w:r w:rsidR="008E4CCC">
              <w:rPr>
                <w:rFonts w:eastAsia="Times New Roman"/>
                <w:color w:val="222222"/>
                <w:szCs w:val="24"/>
                <w:shd w:val="clear" w:color="auto" w:fill="FFFFFF"/>
                <w:lang w:eastAsia="it-IT"/>
              </w:rPr>
              <w:t xml:space="preserve"> </w:t>
            </w:r>
            <w:r w:rsidRPr="00421774">
              <w:rPr>
                <w:rFonts w:eastAsia="Times New Roman"/>
                <w:color w:val="222222"/>
                <w:szCs w:val="24"/>
                <w:shd w:val="clear" w:color="auto" w:fill="FFFFFF"/>
                <w:lang w:eastAsia="it-IT"/>
              </w:rPr>
              <w:t>Il sistema calcola automaticamente la penale da versare per un</w:t>
            </w:r>
            <w:r w:rsidR="00CB7873">
              <w:rPr>
                <w:rFonts w:eastAsia="Times New Roman"/>
                <w:color w:val="222222"/>
                <w:szCs w:val="24"/>
                <w:shd w:val="clear" w:color="auto" w:fill="FFFFFF"/>
                <w:lang w:eastAsia="it-IT"/>
              </w:rPr>
              <w:t>a copia in prestito</w:t>
            </w:r>
            <w:r w:rsidRPr="00421774">
              <w:rPr>
                <w:rFonts w:eastAsia="Times New Roman"/>
                <w:color w:val="222222"/>
                <w:szCs w:val="24"/>
                <w:shd w:val="clear" w:color="auto" w:fill="FFFFFF"/>
                <w:lang w:eastAsia="it-IT"/>
              </w:rPr>
              <w:t xml:space="preserve"> r</w:t>
            </w:r>
            <w:r w:rsidR="00CB7873">
              <w:rPr>
                <w:rFonts w:eastAsia="Times New Roman"/>
                <w:color w:val="222222"/>
                <w:szCs w:val="24"/>
                <w:shd w:val="clear" w:color="auto" w:fill="FFFFFF"/>
                <w:lang w:eastAsia="it-IT"/>
              </w:rPr>
              <w:t>estituita</w:t>
            </w:r>
            <w:r w:rsidRPr="00421774">
              <w:rPr>
                <w:rFonts w:eastAsia="Times New Roman"/>
                <w:color w:val="222222"/>
                <w:szCs w:val="24"/>
                <w:shd w:val="clear" w:color="auto" w:fill="FFFFFF"/>
                <w:lang w:eastAsia="it-IT"/>
              </w:rPr>
              <w:t xml:space="preserve"> in ritardo, ammontante a 0.10€ per ciascun giorno di ritardo (fino a un massimo di 10 giorni), 0.50€ per ciascun giorno di ritardo superiore al decimo. </w:t>
            </w:r>
            <w:r w:rsidR="00CB7873">
              <w:rPr>
                <w:rFonts w:eastAsia="Times New Roman"/>
                <w:color w:val="222222"/>
                <w:szCs w:val="24"/>
                <w:shd w:val="clear" w:color="auto" w:fill="FFFFFF"/>
                <w:lang w:eastAsia="it-IT"/>
              </w:rPr>
              <w:t>La penale</w:t>
            </w:r>
            <w:r w:rsidRPr="00421774">
              <w:rPr>
                <w:rFonts w:eastAsia="Times New Roman"/>
                <w:color w:val="222222"/>
                <w:szCs w:val="24"/>
                <w:shd w:val="clear" w:color="auto" w:fill="FFFFFF"/>
                <w:lang w:eastAsia="it-IT"/>
              </w:rPr>
              <w:t xml:space="preserve"> viene richiesta al</w:t>
            </w:r>
            <w:r w:rsidR="00CB7873">
              <w:rPr>
                <w:rFonts w:eastAsia="Times New Roman"/>
                <w:color w:val="222222"/>
                <w:szCs w:val="24"/>
                <w:shd w:val="clear" w:color="auto" w:fill="FFFFFF"/>
                <w:lang w:eastAsia="it-IT"/>
              </w:rPr>
              <w:t>l’utente</w:t>
            </w:r>
            <w:r w:rsidRPr="00421774">
              <w:rPr>
                <w:rFonts w:eastAsia="Times New Roman"/>
                <w:color w:val="222222"/>
                <w:szCs w:val="24"/>
                <w:shd w:val="clear" w:color="auto" w:fill="FFFFFF"/>
                <w:lang w:eastAsia="it-IT"/>
              </w:rPr>
              <w:t xml:space="preserve"> (e registrata nel sistema) all</w:t>
            </w:r>
            <w:r w:rsidR="00CB7873">
              <w:rPr>
                <w:rFonts w:eastAsia="Times New Roman"/>
                <w:color w:val="222222"/>
                <w:szCs w:val="24"/>
                <w:shd w:val="clear" w:color="auto" w:fill="FFFFFF"/>
                <w:lang w:eastAsia="it-IT"/>
              </w:rPr>
              <w:t>’atto dell</w:t>
            </w:r>
            <w:r w:rsidRPr="00421774">
              <w:rPr>
                <w:rFonts w:eastAsia="Times New Roman"/>
                <w:color w:val="222222"/>
                <w:szCs w:val="24"/>
                <w:shd w:val="clear" w:color="auto" w:fill="FFFFFF"/>
                <w:lang w:eastAsia="it-IT"/>
              </w:rPr>
              <w:t xml:space="preserve">a </w:t>
            </w:r>
            <w:r w:rsidR="00CB7873">
              <w:rPr>
                <w:rFonts w:eastAsia="Times New Roman"/>
                <w:color w:val="222222"/>
                <w:szCs w:val="24"/>
                <w:shd w:val="clear" w:color="auto" w:fill="FFFFFF"/>
                <w:lang w:eastAsia="it-IT"/>
              </w:rPr>
              <w:t>restituzione della copia.</w:t>
            </w:r>
            <w:r>
              <w:rPr>
                <w:rFonts w:eastAsia="Times New Roman"/>
                <w:color w:val="222222"/>
                <w:szCs w:val="24"/>
                <w:shd w:val="clear" w:color="auto" w:fill="FFFFFF"/>
                <w:lang w:eastAsia="it-IT"/>
              </w:rPr>
              <w:t xml:space="preserve">  </w:t>
            </w:r>
            <w:r w:rsidR="000516A2">
              <w:rPr>
                <w:rFonts w:eastAsia="Times New Roman"/>
                <w:color w:val="222222"/>
                <w:szCs w:val="24"/>
                <w:shd w:val="clear" w:color="auto" w:fill="FFFFFF"/>
                <w:lang w:eastAsia="it-IT"/>
              </w:rPr>
              <w:t xml:space="preserve">   </w:t>
            </w:r>
            <w:r>
              <w:rPr>
                <w:rFonts w:eastAsia="Times New Roman"/>
                <w:color w:val="222222"/>
                <w:szCs w:val="24"/>
                <w:shd w:val="clear" w:color="auto" w:fill="FFFFFF"/>
                <w:lang w:eastAsia="it-IT"/>
              </w:rPr>
              <w:t xml:space="preserve">                </w:t>
            </w:r>
            <w:r w:rsidRPr="00421774">
              <w:rPr>
                <w:rFonts w:eastAsia="Times New Roman"/>
                <w:color w:val="222222"/>
                <w:szCs w:val="24"/>
                <w:lang w:eastAsia="it-IT"/>
              </w:rPr>
              <w:br/>
            </w:r>
            <w:r w:rsidRPr="00421774">
              <w:rPr>
                <w:rFonts w:eastAsia="Times New Roman"/>
                <w:color w:val="222222"/>
                <w:szCs w:val="24"/>
                <w:lang w:eastAsia="it-IT"/>
              </w:rPr>
              <w:br/>
            </w:r>
            <w:r w:rsidRPr="00421774">
              <w:rPr>
                <w:rFonts w:eastAsia="Times New Roman"/>
                <w:color w:val="222222"/>
                <w:szCs w:val="24"/>
                <w:shd w:val="clear" w:color="auto" w:fill="FFFFFF"/>
                <w:lang w:eastAsia="it-IT"/>
              </w:rPr>
              <w:t>Un libro</w:t>
            </w:r>
            <w:r w:rsidR="00CB7873">
              <w:rPr>
                <w:rFonts w:eastAsia="Times New Roman"/>
                <w:color w:val="222222"/>
                <w:szCs w:val="24"/>
                <w:shd w:val="clear" w:color="auto" w:fill="FFFFFF"/>
                <w:lang w:eastAsia="it-IT"/>
              </w:rPr>
              <w:t xml:space="preserve"> di cui non</w:t>
            </w:r>
            <w:r w:rsidRPr="00421774">
              <w:rPr>
                <w:rFonts w:eastAsia="Times New Roman"/>
                <w:color w:val="222222"/>
                <w:szCs w:val="24"/>
                <w:shd w:val="clear" w:color="auto" w:fill="FFFFFF"/>
                <w:lang w:eastAsia="it-IT"/>
              </w:rPr>
              <w:t xml:space="preserve"> è stat</w:t>
            </w:r>
            <w:r w:rsidR="00CB7873">
              <w:rPr>
                <w:rFonts w:eastAsia="Times New Roman"/>
                <w:color w:val="222222"/>
                <w:szCs w:val="24"/>
                <w:shd w:val="clear" w:color="auto" w:fill="FFFFFF"/>
                <w:lang w:eastAsia="it-IT"/>
              </w:rPr>
              <w:t>a</w:t>
            </w:r>
            <w:r w:rsidRPr="00421774">
              <w:rPr>
                <w:rFonts w:eastAsia="Times New Roman"/>
                <w:color w:val="222222"/>
                <w:szCs w:val="24"/>
                <w:shd w:val="clear" w:color="auto" w:fill="FFFFFF"/>
                <w:lang w:eastAsia="it-IT"/>
              </w:rPr>
              <w:t xml:space="preserve"> prestat</w:t>
            </w:r>
            <w:r w:rsidR="00CB7873">
              <w:rPr>
                <w:rFonts w:eastAsia="Times New Roman"/>
                <w:color w:val="222222"/>
                <w:szCs w:val="24"/>
                <w:shd w:val="clear" w:color="auto" w:fill="FFFFFF"/>
                <w:lang w:eastAsia="it-IT"/>
              </w:rPr>
              <w:t>a alcuna copia</w:t>
            </w:r>
            <w:r w:rsidRPr="00421774">
              <w:rPr>
                <w:rFonts w:eastAsia="Times New Roman"/>
                <w:color w:val="222222"/>
                <w:szCs w:val="24"/>
                <w:shd w:val="clear" w:color="auto" w:fill="FFFFFF"/>
                <w:lang w:eastAsia="it-IT"/>
              </w:rPr>
              <w:t xml:space="preserve"> nei passati 10 anni viene dismesso dalla biblioteca. Tale operazione viene effettuata dagli amministrator</w:t>
            </w:r>
            <w:r w:rsidR="00CB7873">
              <w:rPr>
                <w:rFonts w:eastAsia="Times New Roman"/>
                <w:color w:val="222222"/>
                <w:szCs w:val="24"/>
                <w:shd w:val="clear" w:color="auto" w:fill="FFFFFF"/>
                <w:lang w:eastAsia="it-IT"/>
              </w:rPr>
              <w:t>i</w:t>
            </w:r>
            <w:r w:rsidRPr="00421774">
              <w:rPr>
                <w:rFonts w:eastAsia="Times New Roman"/>
                <w:color w:val="222222"/>
                <w:szCs w:val="24"/>
                <w:shd w:val="clear" w:color="auto" w:fill="FFFFFF"/>
                <w:lang w:eastAsia="it-IT"/>
              </w:rPr>
              <w:t xml:space="preserve">. Il record associato </w:t>
            </w:r>
            <w:r w:rsidR="00CB7873">
              <w:rPr>
                <w:rFonts w:eastAsia="Times New Roman"/>
                <w:color w:val="222222"/>
                <w:szCs w:val="24"/>
                <w:shd w:val="clear" w:color="auto" w:fill="FFFFFF"/>
                <w:lang w:eastAsia="it-IT"/>
              </w:rPr>
              <w:t xml:space="preserve">a questo libro </w:t>
            </w:r>
            <w:r w:rsidRPr="00421774">
              <w:rPr>
                <w:rFonts w:eastAsia="Times New Roman"/>
                <w:color w:val="222222"/>
                <w:szCs w:val="24"/>
                <w:shd w:val="clear" w:color="auto" w:fill="FFFFFF"/>
                <w:lang w:eastAsia="it-IT"/>
              </w:rPr>
              <w:t xml:space="preserve">non viene eliminato ma </w:t>
            </w:r>
            <w:r w:rsidR="00B94F31">
              <w:rPr>
                <w:rFonts w:eastAsia="Times New Roman"/>
                <w:color w:val="222222"/>
                <w:szCs w:val="24"/>
                <w:shd w:val="clear" w:color="auto" w:fill="FFFFFF"/>
                <w:lang w:eastAsia="it-IT"/>
              </w:rPr>
              <w:t>le relative copie</w:t>
            </w:r>
            <w:r w:rsidRPr="00421774">
              <w:rPr>
                <w:rFonts w:eastAsia="Times New Roman"/>
                <w:color w:val="222222"/>
                <w:szCs w:val="24"/>
                <w:shd w:val="clear" w:color="auto" w:fill="FFFFFF"/>
                <w:lang w:eastAsia="it-IT"/>
              </w:rPr>
              <w:t xml:space="preserve"> non potr</w:t>
            </w:r>
            <w:r w:rsidR="00B94F31">
              <w:rPr>
                <w:rFonts w:eastAsia="Times New Roman"/>
                <w:color w:val="222222"/>
                <w:szCs w:val="24"/>
                <w:shd w:val="clear" w:color="auto" w:fill="FFFFFF"/>
                <w:lang w:eastAsia="it-IT"/>
              </w:rPr>
              <w:t>anno</w:t>
            </w:r>
            <w:r w:rsidRPr="00421774">
              <w:rPr>
                <w:rFonts w:eastAsia="Times New Roman"/>
                <w:color w:val="222222"/>
                <w:szCs w:val="24"/>
                <w:shd w:val="clear" w:color="auto" w:fill="FFFFFF"/>
                <w:lang w:eastAsia="it-IT"/>
              </w:rPr>
              <w:t xml:space="preserve"> più essere prestat</w:t>
            </w:r>
            <w:r w:rsidR="00B94F31">
              <w:rPr>
                <w:rFonts w:eastAsia="Times New Roman"/>
                <w:color w:val="222222"/>
                <w:szCs w:val="24"/>
                <w:shd w:val="clear" w:color="auto" w:fill="FFFFFF"/>
                <w:lang w:eastAsia="it-IT"/>
              </w:rPr>
              <w:t>e</w:t>
            </w:r>
            <w:r w:rsidRPr="00421774">
              <w:rPr>
                <w:rFonts w:eastAsia="Times New Roman"/>
                <w:color w:val="222222"/>
                <w:szCs w:val="24"/>
                <w:shd w:val="clear" w:color="auto" w:fill="FFFFFF"/>
                <w:lang w:eastAsia="it-IT"/>
              </w:rPr>
              <w:t xml:space="preserve"> agli utenti. I prestiti in corso restano validi fino alla </w:t>
            </w:r>
            <w:r w:rsidR="00B94F31">
              <w:rPr>
                <w:rFonts w:eastAsia="Times New Roman"/>
                <w:color w:val="222222"/>
                <w:szCs w:val="24"/>
                <w:shd w:val="clear" w:color="auto" w:fill="FFFFFF"/>
                <w:lang w:eastAsia="it-IT"/>
              </w:rPr>
              <w:t>restituzione</w:t>
            </w:r>
            <w:r w:rsidR="006B6055">
              <w:rPr>
                <w:rFonts w:eastAsia="Times New Roman"/>
                <w:color w:val="222222"/>
                <w:szCs w:val="24"/>
                <w:shd w:val="clear" w:color="auto" w:fill="FFFFFF"/>
                <w:lang w:eastAsia="it-IT"/>
              </w:rPr>
              <w:t xml:space="preserve"> della copia.</w:t>
            </w:r>
          </w:p>
        </w:tc>
      </w:tr>
    </w:tbl>
    <w:p w14:paraId="2E1EE24F" w14:textId="2EE66F50" w:rsidR="00C92CCD" w:rsidRDefault="00CB7873" w:rsidP="00B56D4A">
      <w:pPr>
        <w:pStyle w:val="Titolo2"/>
      </w:pPr>
      <w:r>
        <w:lastRenderedPageBreak/>
        <w:t>Glossario dei Termi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91"/>
      </w:tblGrid>
      <w:tr w:rsidR="00475C1C" w14:paraId="7F482F71" w14:textId="77777777">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6D" w14:textId="77777777" w:rsidR="00475C1C" w:rsidRDefault="00CB7873">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6E" w14:textId="77777777" w:rsidR="00475C1C" w:rsidRDefault="00CB7873">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6F" w14:textId="77777777" w:rsidR="00475C1C" w:rsidRDefault="00CB7873">
            <w:pPr>
              <w:spacing w:line="240" w:lineRule="auto"/>
              <w:jc w:val="center"/>
              <w:rPr>
                <w:b/>
              </w:rPr>
            </w:pPr>
            <w:r>
              <w:rPr>
                <w:b/>
              </w:rPr>
              <w:t>Sinonimi</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70" w14:textId="77777777" w:rsidR="00475C1C" w:rsidRDefault="00CB7873">
            <w:pPr>
              <w:spacing w:line="240" w:lineRule="auto"/>
              <w:jc w:val="center"/>
              <w:rPr>
                <w:b/>
              </w:rPr>
            </w:pPr>
            <w:r>
              <w:rPr>
                <w:b/>
              </w:rPr>
              <w:t>Collegamenti</w:t>
            </w:r>
          </w:p>
        </w:tc>
      </w:tr>
      <w:tr w:rsidR="00475C1C" w14:paraId="7F482F76"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7F482F72" w14:textId="7D619E2A" w:rsidR="00475C1C" w:rsidRDefault="00777E34">
            <w:pPr>
              <w:spacing w:line="240" w:lineRule="auto"/>
            </w:pPr>
            <w:r>
              <w:t>Biblioteca</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7F482F73" w14:textId="642024F5" w:rsidR="00475C1C" w:rsidRDefault="004E1B38" w:rsidP="00105A20">
            <w:pPr>
              <w:spacing w:line="240" w:lineRule="auto"/>
            </w:pPr>
            <w:r>
              <w:t>Biblioteca appartenente al circuito di    biblioteche</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7F482F74" w14:textId="77777777" w:rsidR="00475C1C" w:rsidRDefault="00475C1C">
            <w:pPr>
              <w:spacing w:line="240" w:lineRule="auto"/>
            </w:pPr>
          </w:p>
        </w:tc>
        <w:tc>
          <w:tcPr>
            <w:tcW w:w="2491" w:type="dxa"/>
            <w:tcBorders>
              <w:top w:val="single" w:sz="4" w:space="0" w:color="auto"/>
              <w:left w:val="single" w:sz="4" w:space="0" w:color="auto"/>
              <w:bottom w:val="single" w:sz="4" w:space="0" w:color="auto"/>
              <w:right w:val="single" w:sz="4" w:space="0" w:color="auto"/>
              <w:tl2br w:val="nil"/>
              <w:tr2bl w:val="nil"/>
            </w:tcBorders>
          </w:tcPr>
          <w:p w14:paraId="7F482F75" w14:textId="356AB560" w:rsidR="00475C1C" w:rsidRDefault="00B057DE" w:rsidP="00105A20">
            <w:pPr>
              <w:spacing w:line="240" w:lineRule="auto"/>
            </w:pPr>
            <w:r>
              <w:t>Bibliotecario, copia, prestito, trasferimento</w:t>
            </w:r>
          </w:p>
        </w:tc>
      </w:tr>
      <w:tr w:rsidR="00777E34" w14:paraId="6204AF35"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20A6FA36" w14:textId="59F22354" w:rsidR="00777E34" w:rsidRDefault="00777E34">
            <w:pPr>
              <w:spacing w:line="240" w:lineRule="auto"/>
            </w:pPr>
            <w:r>
              <w:t>Bibliotecari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0D9A9AE" w14:textId="53F7D1F9" w:rsidR="00777E34" w:rsidRDefault="004E1B38">
            <w:pPr>
              <w:spacing w:line="240" w:lineRule="auto"/>
            </w:pPr>
            <w:r>
              <w:t>Persona che lavora in una biblioteca</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794F5DA9" w14:textId="77777777" w:rsidR="00777E34" w:rsidRDefault="00777E34">
            <w:pPr>
              <w:spacing w:line="240" w:lineRule="auto"/>
            </w:pPr>
          </w:p>
        </w:tc>
        <w:tc>
          <w:tcPr>
            <w:tcW w:w="2491" w:type="dxa"/>
            <w:tcBorders>
              <w:top w:val="single" w:sz="4" w:space="0" w:color="auto"/>
              <w:left w:val="single" w:sz="4" w:space="0" w:color="auto"/>
              <w:bottom w:val="single" w:sz="4" w:space="0" w:color="auto"/>
              <w:right w:val="single" w:sz="4" w:space="0" w:color="auto"/>
              <w:tl2br w:val="nil"/>
              <w:tr2bl w:val="nil"/>
            </w:tcBorders>
          </w:tcPr>
          <w:p w14:paraId="74C91A59" w14:textId="1F59B092" w:rsidR="00777E34" w:rsidRDefault="00B057DE" w:rsidP="00105A20">
            <w:pPr>
              <w:spacing w:line="240" w:lineRule="auto"/>
            </w:pPr>
            <w:r>
              <w:t>Biblioteca, malattia, turno</w:t>
            </w:r>
          </w:p>
        </w:tc>
      </w:tr>
      <w:tr w:rsidR="00777E34" w14:paraId="144FF0A6"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107D624E" w14:textId="6E2AE5D6" w:rsidR="00777E34" w:rsidRDefault="00777E34">
            <w:pPr>
              <w:spacing w:line="240" w:lineRule="auto"/>
            </w:pPr>
            <w:r>
              <w:t>Copia</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530F7E5" w14:textId="7CA322F4" w:rsidR="00777E34" w:rsidRDefault="004E1B38" w:rsidP="00105A20">
            <w:pPr>
              <w:spacing w:line="240" w:lineRule="auto"/>
            </w:pPr>
            <w:r>
              <w:t>Copia di un libro presente in una biblioteca. Può essere prestata a un utente.</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32A2D074" w14:textId="11EF7C5D" w:rsidR="00777E34" w:rsidRDefault="00AC2573">
            <w:pPr>
              <w:spacing w:line="240" w:lineRule="auto"/>
            </w:pPr>
            <w:r>
              <w:t>Libro, tit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B23B7D3" w14:textId="0E36036D" w:rsidR="00777E34" w:rsidRDefault="00B057DE" w:rsidP="00105A20">
            <w:pPr>
              <w:spacing w:line="240" w:lineRule="auto"/>
            </w:pPr>
            <w:r>
              <w:t>Biblioteca, libro, prestito, trasferimento, utente</w:t>
            </w:r>
          </w:p>
        </w:tc>
      </w:tr>
      <w:tr w:rsidR="00777E34" w14:paraId="61C40C2E"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6F65CC16" w14:textId="6AED0662" w:rsidR="00777E34" w:rsidRDefault="00777E34">
            <w:pPr>
              <w:spacing w:line="240" w:lineRule="auto"/>
            </w:pPr>
            <w:r>
              <w:t>Libr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F53559D" w14:textId="7BCB75CE" w:rsidR="00777E34" w:rsidRDefault="00DE5776">
            <w:pPr>
              <w:spacing w:line="240" w:lineRule="auto"/>
            </w:pPr>
            <w:r>
              <w:t>Pubblicazione</w:t>
            </w:r>
            <w:r w:rsidR="004E1B38">
              <w:t xml:space="preserve"> presente in una o p</w:t>
            </w:r>
            <w:r>
              <w:t>i</w:t>
            </w:r>
            <w:r w:rsidR="004E1B38">
              <w:t>ù biblioteche. Ciascuna biblioteca ha zero o più copie dello stesso lib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B0837FC" w14:textId="77777777" w:rsidR="00777E34" w:rsidRDefault="00777E34">
            <w:pPr>
              <w:spacing w:line="240" w:lineRule="auto"/>
            </w:pPr>
          </w:p>
        </w:tc>
        <w:tc>
          <w:tcPr>
            <w:tcW w:w="2491" w:type="dxa"/>
            <w:tcBorders>
              <w:top w:val="single" w:sz="4" w:space="0" w:color="auto"/>
              <w:left w:val="single" w:sz="4" w:space="0" w:color="auto"/>
              <w:bottom w:val="single" w:sz="4" w:space="0" w:color="auto"/>
              <w:right w:val="single" w:sz="4" w:space="0" w:color="auto"/>
              <w:tl2br w:val="nil"/>
              <w:tr2bl w:val="nil"/>
            </w:tcBorders>
          </w:tcPr>
          <w:p w14:paraId="7558911D" w14:textId="16D07614" w:rsidR="00777E34" w:rsidRDefault="00B057DE">
            <w:pPr>
              <w:spacing w:line="240" w:lineRule="auto"/>
            </w:pPr>
            <w:r>
              <w:t>Copia</w:t>
            </w:r>
          </w:p>
        </w:tc>
      </w:tr>
      <w:tr w:rsidR="00777E34" w14:paraId="7C869F14"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3B6600AA" w14:textId="073DBD99" w:rsidR="00777E34" w:rsidRDefault="00777E34">
            <w:pPr>
              <w:spacing w:line="240" w:lineRule="auto"/>
            </w:pPr>
            <w:r>
              <w:t>Malattia</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53344B47" w14:textId="6D11A239" w:rsidR="00777E34" w:rsidRDefault="004E1B38">
            <w:pPr>
              <w:spacing w:line="240" w:lineRule="auto"/>
            </w:pPr>
            <w:r>
              <w:t>Richiesta da parte di un bibliotecario di saltare un turno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1838D49D" w14:textId="77777777" w:rsidR="00777E34" w:rsidRDefault="00777E34">
            <w:pPr>
              <w:spacing w:line="240" w:lineRule="auto"/>
            </w:pPr>
          </w:p>
        </w:tc>
        <w:tc>
          <w:tcPr>
            <w:tcW w:w="2491" w:type="dxa"/>
            <w:tcBorders>
              <w:top w:val="single" w:sz="4" w:space="0" w:color="auto"/>
              <w:left w:val="single" w:sz="4" w:space="0" w:color="auto"/>
              <w:bottom w:val="single" w:sz="4" w:space="0" w:color="auto"/>
              <w:right w:val="single" w:sz="4" w:space="0" w:color="auto"/>
              <w:tl2br w:val="nil"/>
              <w:tr2bl w:val="nil"/>
            </w:tcBorders>
          </w:tcPr>
          <w:p w14:paraId="57413B23" w14:textId="76B95A03" w:rsidR="00777E34" w:rsidRDefault="00B057DE">
            <w:pPr>
              <w:spacing w:line="240" w:lineRule="auto"/>
            </w:pPr>
            <w:r>
              <w:t>Bibliotecario, turno</w:t>
            </w:r>
          </w:p>
        </w:tc>
      </w:tr>
      <w:tr w:rsidR="00777E34" w14:paraId="1EF4E3A9"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159CE4FD" w14:textId="7CC465C8" w:rsidR="00777E34" w:rsidRDefault="00777E34">
            <w:pPr>
              <w:spacing w:line="240" w:lineRule="auto"/>
            </w:pPr>
            <w:r>
              <w:lastRenderedPageBreak/>
              <w:t>Penale</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F0974C2" w14:textId="3C3EC17F" w:rsidR="00777E34" w:rsidRDefault="004E1B38">
            <w:pPr>
              <w:spacing w:line="240" w:lineRule="auto"/>
            </w:pPr>
            <w:r>
              <w:t>Tariffa che un utente deve pagare nel caso in cui restituisc</w:t>
            </w:r>
            <w:r w:rsidR="00DE5776">
              <w:t>a</w:t>
            </w:r>
            <w:r>
              <w:t xml:space="preserve"> </w:t>
            </w:r>
            <w:r w:rsidR="001F4829">
              <w:t xml:space="preserve">in ritardo una copia che </w:t>
            </w:r>
            <w:r w:rsidR="00DE5776">
              <w:t>aveva</w:t>
            </w:r>
            <w:r w:rsidR="001F4829">
              <w:t xml:space="preserve"> preso in prestito</w:t>
            </w:r>
            <w:r w:rsidR="00232506">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D10ED1" w14:textId="755932D6" w:rsidR="00777E34" w:rsidRDefault="00AC2573">
            <w:pPr>
              <w:spacing w:line="240" w:lineRule="auto"/>
            </w:pPr>
            <w:r>
              <w:t>Tariffa</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373247AF" w14:textId="7AA99327" w:rsidR="00777E34" w:rsidRDefault="00B057DE">
            <w:pPr>
              <w:spacing w:line="240" w:lineRule="auto"/>
            </w:pPr>
            <w:r>
              <w:t>Prestito, utente</w:t>
            </w:r>
          </w:p>
        </w:tc>
      </w:tr>
      <w:tr w:rsidR="00777E34" w14:paraId="00171A15"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40F25424" w14:textId="5FECB9B9" w:rsidR="00777E34" w:rsidRDefault="00777E34">
            <w:pPr>
              <w:spacing w:line="240" w:lineRule="auto"/>
            </w:pPr>
            <w:r>
              <w:t>Presti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B92BFEC" w14:textId="08B0E70B" w:rsidR="00777E34" w:rsidRDefault="001F4829">
            <w:pPr>
              <w:spacing w:line="240" w:lineRule="auto"/>
            </w:pPr>
            <w:r>
              <w:t>Prestito fatto a un utente; ogni prestito si riferisce a una copia di un lib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37D98837" w14:textId="31E91BCD" w:rsidR="00777E34" w:rsidRDefault="00AC2573">
            <w:pPr>
              <w:spacing w:line="240" w:lineRule="auto"/>
            </w:pPr>
            <w:r>
              <w:t>Consegna, consultazione</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F4B8AC3" w14:textId="2482C1D8" w:rsidR="00777E34" w:rsidRDefault="00B057DE" w:rsidP="00105A20">
            <w:pPr>
              <w:spacing w:line="240" w:lineRule="auto"/>
            </w:pPr>
            <w:r>
              <w:t>Biblioteca, copia, penale, utente</w:t>
            </w:r>
          </w:p>
        </w:tc>
      </w:tr>
      <w:tr w:rsidR="00777E34" w14:paraId="0FCFDB14"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1267F4D2" w14:textId="6C7DFF79" w:rsidR="00777E34" w:rsidRDefault="00777E34">
            <w:pPr>
              <w:spacing w:line="240" w:lineRule="auto"/>
            </w:pPr>
            <w:r>
              <w:t>Trasferimen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927DBD4" w14:textId="295B9B88" w:rsidR="00777E34" w:rsidRDefault="001F4829" w:rsidP="00105A20">
            <w:pPr>
              <w:spacing w:line="240" w:lineRule="auto"/>
            </w:pPr>
            <w:r>
              <w:t xml:space="preserve">Prestito fatto a un’altra biblioteca; ogni   </w:t>
            </w:r>
            <w:r w:rsidRPr="001F4829">
              <w:rPr>
                <w:color w:val="FFFFFF" w:themeColor="background1"/>
              </w:rPr>
              <w:t xml:space="preserve"> </w:t>
            </w:r>
            <w:r>
              <w:t>trasferimento si   riferisce a una copia di un lib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49292F0E" w14:textId="0513511E" w:rsidR="00777E34" w:rsidRDefault="00AC2573">
            <w:pPr>
              <w:spacing w:line="240" w:lineRule="auto"/>
            </w:pPr>
            <w:r>
              <w:t>Prestito ad altra biblioteca</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4BFEFA29" w14:textId="10417AEC" w:rsidR="00777E34" w:rsidRDefault="00B057DE">
            <w:pPr>
              <w:spacing w:line="240" w:lineRule="auto"/>
            </w:pPr>
            <w:r>
              <w:t>Biblioteca, copia</w:t>
            </w:r>
          </w:p>
        </w:tc>
      </w:tr>
      <w:tr w:rsidR="00777E34" w14:paraId="5F2DD9C1"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23F2AA09" w14:textId="63134451" w:rsidR="00777E34" w:rsidRDefault="00777E34">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F71E513" w14:textId="142C5859" w:rsidR="00777E34" w:rsidRDefault="001F4829" w:rsidP="00105A20">
            <w:pPr>
              <w:spacing w:line="240" w:lineRule="auto"/>
            </w:pPr>
            <w:r>
              <w:t>Turno di lavoro di un bibliotecario; può essere di al massimo 8 ore.</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3F6DE085" w14:textId="77777777" w:rsidR="00777E34" w:rsidRDefault="00777E34">
            <w:pPr>
              <w:spacing w:line="240" w:lineRule="auto"/>
            </w:pPr>
          </w:p>
        </w:tc>
        <w:tc>
          <w:tcPr>
            <w:tcW w:w="2491" w:type="dxa"/>
            <w:tcBorders>
              <w:top w:val="single" w:sz="4" w:space="0" w:color="auto"/>
              <w:left w:val="single" w:sz="4" w:space="0" w:color="auto"/>
              <w:bottom w:val="single" w:sz="4" w:space="0" w:color="auto"/>
              <w:right w:val="single" w:sz="4" w:space="0" w:color="auto"/>
              <w:tl2br w:val="nil"/>
              <w:tr2bl w:val="nil"/>
            </w:tcBorders>
          </w:tcPr>
          <w:p w14:paraId="754B2741" w14:textId="7DDFDD3D" w:rsidR="00777E34" w:rsidRDefault="00B057DE">
            <w:pPr>
              <w:spacing w:line="240" w:lineRule="auto"/>
            </w:pPr>
            <w:r>
              <w:t>Bibliotecario, malattia</w:t>
            </w:r>
          </w:p>
        </w:tc>
      </w:tr>
      <w:tr w:rsidR="00777E34" w14:paraId="5A3CCD9E" w14:textId="77777777">
        <w:tc>
          <w:tcPr>
            <w:tcW w:w="2490" w:type="dxa"/>
            <w:tcBorders>
              <w:top w:val="single" w:sz="4" w:space="0" w:color="auto"/>
              <w:left w:val="single" w:sz="4" w:space="0" w:color="auto"/>
              <w:bottom w:val="single" w:sz="4" w:space="0" w:color="auto"/>
              <w:right w:val="single" w:sz="4" w:space="0" w:color="auto"/>
              <w:tl2br w:val="nil"/>
              <w:tr2bl w:val="nil"/>
            </w:tcBorders>
          </w:tcPr>
          <w:p w14:paraId="51CEF1B2" w14:textId="4FE1AB16" w:rsidR="00777E34" w:rsidRDefault="00777E34">
            <w:pPr>
              <w:spacing w:line="240" w:lineRule="auto"/>
            </w:pPr>
            <w:r>
              <w:t>Utente</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0B1B10BC" w14:textId="60E0BFFD" w:rsidR="00777E34" w:rsidRDefault="001F4829">
            <w:pPr>
              <w:spacing w:line="240" w:lineRule="auto"/>
            </w:pPr>
            <w:r>
              <w:t>Persona che prende in prestito copie di libri da una biblioteca</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5DB252" w14:textId="0183BF24" w:rsidR="00777E34" w:rsidRDefault="00AC2573">
            <w:pPr>
              <w:spacing w:line="240" w:lineRule="auto"/>
            </w:pPr>
            <w:r>
              <w:t>Cliente</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D8ECC35" w14:textId="5958EEB2" w:rsidR="00777E34" w:rsidRDefault="00B057DE">
            <w:pPr>
              <w:spacing w:line="240" w:lineRule="auto"/>
            </w:pPr>
            <w:r>
              <w:t>Copia, penale, prestito</w:t>
            </w:r>
          </w:p>
        </w:tc>
      </w:tr>
    </w:tbl>
    <w:p w14:paraId="7F482F77" w14:textId="77777777" w:rsidR="00475C1C" w:rsidRDefault="00475C1C"/>
    <w:p w14:paraId="51554E72" w14:textId="78BFBE3A" w:rsidR="004C05FE" w:rsidRDefault="00CB7873" w:rsidP="00B56D4A">
      <w:pPr>
        <w:pStyle w:val="Titolo2"/>
      </w:pPr>
      <w:r>
        <w:t>Raggruppamento dei requisiti in insiemi omogene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475C1C" w14:paraId="7F482F7C"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7B" w14:textId="5874DB96" w:rsidR="00475C1C" w:rsidRDefault="00CB7873">
            <w:pPr>
              <w:spacing w:line="240" w:lineRule="auto"/>
            </w:pPr>
            <w:r>
              <w:rPr>
                <w:b/>
              </w:rPr>
              <w:t xml:space="preserve">Frasi </w:t>
            </w:r>
            <w:r w:rsidR="006D02AA">
              <w:rPr>
                <w:b/>
              </w:rPr>
              <w:t>di carattere generale</w:t>
            </w:r>
          </w:p>
        </w:tc>
      </w:tr>
      <w:tr w:rsidR="00475C1C" w14:paraId="7F482F7E"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F482F7D" w14:textId="602B665A" w:rsidR="00475C1C" w:rsidRDefault="006D02AA">
            <w:pPr>
              <w:spacing w:line="240" w:lineRule="auto"/>
            </w:pPr>
            <w:r>
              <w:t>Si vuole realizzare un sistema informativo di gestione per un circuito di biblioteche.</w:t>
            </w:r>
          </w:p>
        </w:tc>
      </w:tr>
      <w:tr w:rsidR="00A80639" w14:paraId="465414DB" w14:textId="77777777" w:rsidTr="00A806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8E00CB3" w14:textId="1E2FA97B" w:rsidR="00A80639" w:rsidRDefault="00A80639" w:rsidP="00A80639">
            <w:pPr>
              <w:tabs>
                <w:tab w:val="left" w:pos="2445"/>
              </w:tabs>
              <w:spacing w:line="240" w:lineRule="auto"/>
            </w:pPr>
            <w:r>
              <w:rPr>
                <w:b/>
              </w:rPr>
              <w:t>Frasi relative a</w:t>
            </w:r>
            <w:r w:rsidR="006D02AA">
              <w:rPr>
                <w:b/>
              </w:rPr>
              <w:t>lle biblioteche</w:t>
            </w:r>
            <w:r>
              <w:rPr>
                <w:b/>
              </w:rPr>
              <w:tab/>
            </w:r>
          </w:p>
        </w:tc>
      </w:tr>
      <w:tr w:rsidR="00A80639" w14:paraId="71A580D1"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5E049A6F" w14:textId="2CF30865" w:rsidR="00A80639" w:rsidRDefault="002258DA">
            <w:pPr>
              <w:spacing w:line="240" w:lineRule="auto"/>
            </w:pPr>
            <w:r>
              <w:t>Per le</w:t>
            </w:r>
            <w:r w:rsidR="006D02AA">
              <w:t xml:space="preserve"> bibliotec</w:t>
            </w:r>
            <w:r>
              <w:t>he rappresentiamo</w:t>
            </w:r>
            <w:r w:rsidR="006D02AA">
              <w:t xml:space="preserve"> </w:t>
            </w:r>
            <w:r>
              <w:t>l’</w:t>
            </w:r>
            <w:r w:rsidR="006D02AA">
              <w:t xml:space="preserve">indirizzo, </w:t>
            </w:r>
            <w:r>
              <w:t xml:space="preserve">il </w:t>
            </w:r>
            <w:r w:rsidR="006D02AA">
              <w:t xml:space="preserve">numero di </w:t>
            </w:r>
            <w:r w:rsidR="007C57FA" w:rsidRPr="00421774">
              <w:rPr>
                <w:rFonts w:eastAsia="Times New Roman"/>
                <w:color w:val="222222"/>
                <w:szCs w:val="24"/>
                <w:shd w:val="clear" w:color="auto" w:fill="FFFFFF"/>
                <w:lang w:eastAsia="it-IT"/>
              </w:rPr>
              <w:t>telefono</w:t>
            </w:r>
            <w:r w:rsidR="007C57FA">
              <w:rPr>
                <w:rFonts w:eastAsia="Times New Roman"/>
                <w:color w:val="222222"/>
                <w:szCs w:val="24"/>
                <w:shd w:val="clear" w:color="auto" w:fill="FFFFFF"/>
                <w:lang w:eastAsia="it-IT"/>
              </w:rPr>
              <w:t>,</w:t>
            </w:r>
            <w:r w:rsidR="007C57FA" w:rsidRPr="00421774">
              <w:rPr>
                <w:rFonts w:eastAsia="Times New Roman"/>
                <w:color w:val="222222"/>
                <w:szCs w:val="24"/>
                <w:shd w:val="clear" w:color="auto" w:fill="FFFFFF"/>
                <w:lang w:eastAsia="it-IT"/>
              </w:rPr>
              <w:t xml:space="preserve"> </w:t>
            </w:r>
            <w:r>
              <w:rPr>
                <w:rFonts w:eastAsia="Times New Roman"/>
                <w:color w:val="222222"/>
                <w:szCs w:val="24"/>
                <w:shd w:val="clear" w:color="auto" w:fill="FFFFFF"/>
                <w:lang w:eastAsia="it-IT"/>
              </w:rPr>
              <w:t xml:space="preserve">il </w:t>
            </w:r>
            <w:r w:rsidR="007C57FA" w:rsidRPr="00421774">
              <w:rPr>
                <w:rFonts w:eastAsia="Times New Roman"/>
                <w:color w:val="222222"/>
                <w:szCs w:val="24"/>
                <w:shd w:val="clear" w:color="auto" w:fill="FFFFFF"/>
                <w:lang w:eastAsia="it-IT"/>
              </w:rPr>
              <w:t xml:space="preserve">nome </w:t>
            </w:r>
            <w:r w:rsidR="000E0EFD">
              <w:rPr>
                <w:rFonts w:eastAsia="Times New Roman"/>
                <w:color w:val="222222"/>
                <w:szCs w:val="24"/>
                <w:shd w:val="clear" w:color="auto" w:fill="FFFFFF"/>
                <w:lang w:eastAsia="it-IT"/>
              </w:rPr>
              <w:t>del responsabile</w:t>
            </w:r>
            <w:r w:rsidR="007C57FA">
              <w:rPr>
                <w:rFonts w:eastAsia="Times New Roman"/>
                <w:color w:val="222222"/>
                <w:szCs w:val="24"/>
                <w:shd w:val="clear" w:color="auto" w:fill="FFFFFF"/>
                <w:lang w:eastAsia="it-IT"/>
              </w:rPr>
              <w:t xml:space="preserve"> e </w:t>
            </w:r>
            <w:r>
              <w:rPr>
                <w:rFonts w:eastAsia="Times New Roman"/>
                <w:color w:val="222222"/>
                <w:szCs w:val="24"/>
                <w:shd w:val="clear" w:color="auto" w:fill="FFFFFF"/>
                <w:lang w:eastAsia="it-IT"/>
              </w:rPr>
              <w:t>l’</w:t>
            </w:r>
            <w:r w:rsidR="007C57FA" w:rsidRPr="00421774">
              <w:rPr>
                <w:rFonts w:eastAsia="Times New Roman"/>
                <w:color w:val="222222"/>
                <w:szCs w:val="24"/>
                <w:shd w:val="clear" w:color="auto" w:fill="FFFFFF"/>
                <w:lang w:eastAsia="it-IT"/>
              </w:rPr>
              <w:t>orario di apertura settimanale</w:t>
            </w:r>
            <w:r w:rsidR="007C57FA">
              <w:rPr>
                <w:rFonts w:eastAsia="Times New Roman"/>
                <w:color w:val="222222"/>
                <w:szCs w:val="24"/>
                <w:shd w:val="clear" w:color="auto" w:fill="FFFFFF"/>
                <w:lang w:eastAsia="it-IT"/>
              </w:rPr>
              <w:t>.</w:t>
            </w:r>
          </w:p>
        </w:tc>
      </w:tr>
      <w:tr w:rsidR="00A80639" w14:paraId="31D77B2F" w14:textId="77777777" w:rsidTr="00A806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3A5270A" w14:textId="18DE2F9F" w:rsidR="00A80639" w:rsidRDefault="00A80639" w:rsidP="00A80639">
            <w:pPr>
              <w:spacing w:line="240" w:lineRule="auto"/>
            </w:pPr>
            <w:r>
              <w:rPr>
                <w:b/>
              </w:rPr>
              <w:t>Frasi relative a</w:t>
            </w:r>
            <w:r w:rsidR="00DC3CB4">
              <w:rPr>
                <w:b/>
              </w:rPr>
              <w:t>i bibliotecari</w:t>
            </w:r>
          </w:p>
        </w:tc>
      </w:tr>
      <w:tr w:rsidR="00A80639" w14:paraId="2F0F24D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05692DD0" w14:textId="04E48A89" w:rsidR="00A80639" w:rsidRDefault="002258DA">
            <w:pPr>
              <w:spacing w:line="240" w:lineRule="auto"/>
            </w:pPr>
            <w:r>
              <w:t>Per i bibliotecari rappresentiamo</w:t>
            </w:r>
            <w:r w:rsidR="00DC3CB4">
              <w:t xml:space="preserve"> il codice fiscale, il nome, il cognome, la data di nascita, il luogo di nascita e il titolo di studio.</w:t>
            </w:r>
          </w:p>
        </w:tc>
      </w:tr>
      <w:tr w:rsidR="00A80639" w14:paraId="039B9552" w14:textId="77777777" w:rsidTr="00A806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0A5CC4D" w14:textId="0718949D" w:rsidR="00A80639" w:rsidRDefault="00A80639" w:rsidP="00A80639">
            <w:pPr>
              <w:spacing w:line="240" w:lineRule="auto"/>
            </w:pPr>
            <w:r>
              <w:rPr>
                <w:b/>
              </w:rPr>
              <w:t>Frasi relative a</w:t>
            </w:r>
            <w:r w:rsidR="00DC3CB4">
              <w:rPr>
                <w:b/>
              </w:rPr>
              <w:t>i libri e alle copie dei libri</w:t>
            </w:r>
          </w:p>
        </w:tc>
      </w:tr>
      <w:tr w:rsidR="00A80639" w14:paraId="3B53B4A9"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1B9EEF6C" w14:textId="73E54906" w:rsidR="006954E1" w:rsidRDefault="00DC3CB4">
            <w:pPr>
              <w:spacing w:line="240" w:lineRule="auto"/>
            </w:pPr>
            <w:r>
              <w:t>Il sistema gestisce libri, le cui copie sono disponibili in un sottoinsieme delle biblioteche in numero</w:t>
            </w:r>
            <w:r w:rsidR="006954E1">
              <w:t xml:space="preserve"> differente. Ciascuna copia è associata allo stato “in prestito” / “disponibile”.</w:t>
            </w:r>
            <w:r w:rsidR="006954E1">
              <w:br/>
              <w:t>All’atto di effettuare un prestito, i bibliotecari possono recuperare la disponibilità delle copie del libro presso la biblioteca in cui essi lavorano. Se almeno una copia è disponibile, il sistema restituisce lo scaffale e il ripiano in cui tale copia può essere prelevata. In caso contrario, il bibliotecario può verificare</w:t>
            </w:r>
            <w:r w:rsidR="00AD4844">
              <w:t xml:space="preserve"> </w:t>
            </w:r>
            <w:r w:rsidR="006954E1">
              <w:t>in quali</w:t>
            </w:r>
            <w:r w:rsidR="002250C8">
              <w:t xml:space="preserve"> </w:t>
            </w:r>
            <w:r w:rsidR="006954E1">
              <w:t>biblioteche la copia è disponibile ed effettuare una richiesta di trasferimento.</w:t>
            </w:r>
            <w:r w:rsidR="006954E1">
              <w:br/>
              <w:t xml:space="preserve">Un libro di cui non è stata prestata alcuna copia nei passati 10 anni viene dismesso dalla biblioteca. Il </w:t>
            </w:r>
            <w:r w:rsidR="006954E1">
              <w:lastRenderedPageBreak/>
              <w:t>record associato a questo libro non viene eliminato ma le relative copie non potranno più essere prestate agli utenti.</w:t>
            </w:r>
          </w:p>
        </w:tc>
      </w:tr>
      <w:tr w:rsidR="00A80639" w14:paraId="0D73A1D3" w14:textId="77777777" w:rsidTr="00A806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A45C3F" w14:textId="15E3CEC5" w:rsidR="00A80639" w:rsidRDefault="00A80639" w:rsidP="00A80639">
            <w:pPr>
              <w:spacing w:line="240" w:lineRule="auto"/>
            </w:pPr>
            <w:r>
              <w:rPr>
                <w:b/>
              </w:rPr>
              <w:lastRenderedPageBreak/>
              <w:t xml:space="preserve">Frasi relative </w:t>
            </w:r>
            <w:r w:rsidR="00654C50">
              <w:rPr>
                <w:b/>
              </w:rPr>
              <w:t>ai turni</w:t>
            </w:r>
          </w:p>
        </w:tc>
      </w:tr>
      <w:tr w:rsidR="00A80639" w14:paraId="44D212A1"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09A2C7A7" w14:textId="48114009" w:rsidR="00A80639" w:rsidRDefault="00654C50">
            <w:pPr>
              <w:spacing w:line="240" w:lineRule="auto"/>
            </w:pPr>
            <w:r>
              <w:t>Il sistema permette agli amministratori di gestire i turni di lavoro, fino a un massimo di 8 ore, dei bibliotecari che operano nelle biblioteche. I turni sono realizzati su base mensile.</w:t>
            </w:r>
          </w:p>
        </w:tc>
      </w:tr>
      <w:tr w:rsidR="00397339" w14:paraId="45C6BF90" w14:textId="77777777" w:rsidTr="003973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15F081A" w14:textId="02FBC8B9" w:rsidR="00397339" w:rsidRDefault="00397339">
            <w:pPr>
              <w:spacing w:line="240" w:lineRule="auto"/>
            </w:pPr>
            <w:r>
              <w:rPr>
                <w:b/>
              </w:rPr>
              <w:t>Frasi relative alle richieste di malattia</w:t>
            </w:r>
          </w:p>
        </w:tc>
      </w:tr>
      <w:tr w:rsidR="00397339" w14:paraId="4A3766A5"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1034874E" w14:textId="6D8FC9D8" w:rsidR="00397339" w:rsidRDefault="00397339">
            <w:pPr>
              <w:spacing w:line="240" w:lineRule="auto"/>
            </w:pPr>
            <w:r>
              <w:t xml:space="preserve">Nel caso in cui un bibliotecario faccia richiesta di malattia, </w:t>
            </w:r>
            <w:r w:rsidR="00C92CCD">
              <w:t>l’amministratore</w:t>
            </w:r>
            <w:r>
              <w:t xml:space="preserve"> deve indicare il turno che non è stato svolto e il motivo, e deve identificare un bibliotecario sostituto.</w:t>
            </w:r>
          </w:p>
        </w:tc>
      </w:tr>
      <w:tr w:rsidR="00A80639" w14:paraId="4EA6DFD9" w14:textId="77777777" w:rsidTr="00A806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BC77A2D" w14:textId="0CD5653A" w:rsidR="00A80639" w:rsidRDefault="00A80639" w:rsidP="00A80639">
            <w:pPr>
              <w:spacing w:line="240" w:lineRule="auto"/>
            </w:pPr>
            <w:r>
              <w:rPr>
                <w:b/>
              </w:rPr>
              <w:t>Frasi relative a</w:t>
            </w:r>
            <w:r w:rsidR="005E1705">
              <w:rPr>
                <w:b/>
              </w:rPr>
              <w:t>gli utenti</w:t>
            </w:r>
          </w:p>
        </w:tc>
      </w:tr>
      <w:tr w:rsidR="00A80639" w14:paraId="19406FE2"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00355667" w14:textId="0059FCF4" w:rsidR="00A80639" w:rsidRDefault="002258DA">
            <w:pPr>
              <w:spacing w:line="240" w:lineRule="auto"/>
            </w:pPr>
            <w:r>
              <w:t>Per g</w:t>
            </w:r>
            <w:r w:rsidR="005E1705">
              <w:t xml:space="preserve">li utenti del circuito di biblioteche </w:t>
            </w:r>
            <w:r>
              <w:t>rappresentiamo il</w:t>
            </w:r>
            <w:r w:rsidR="005E1705">
              <w:t xml:space="preserve"> codice fiscale, </w:t>
            </w:r>
            <w:r>
              <w:t xml:space="preserve">il </w:t>
            </w:r>
            <w:r w:rsidR="005E1705">
              <w:t xml:space="preserve">nome, </w:t>
            </w:r>
            <w:r>
              <w:t xml:space="preserve">il </w:t>
            </w:r>
            <w:r w:rsidR="005E1705">
              <w:t xml:space="preserve">cognome, </w:t>
            </w:r>
            <w:r>
              <w:t xml:space="preserve">la </w:t>
            </w:r>
            <w:r w:rsidR="005E1705">
              <w:t xml:space="preserve">data di nascita, </w:t>
            </w:r>
            <w:r>
              <w:t>l’</w:t>
            </w:r>
            <w:r w:rsidR="005E1705">
              <w:t>indirizzo di residenza</w:t>
            </w:r>
            <w:r>
              <w:t>,</w:t>
            </w:r>
            <w:r w:rsidR="005E1705">
              <w:t xml:space="preserve"> un numero arbitrario di recapiti (telefono, cellulare, email) </w:t>
            </w:r>
            <w:r>
              <w:t>e</w:t>
            </w:r>
            <w:r w:rsidR="005E1705">
              <w:t xml:space="preserve"> il mezzo di comunicazione preferito con cui</w:t>
            </w:r>
            <w:r>
              <w:t xml:space="preserve"> gli utenti</w:t>
            </w:r>
            <w:r w:rsidR="005E1705">
              <w:t xml:space="preserve"> vogliono essere contattati.</w:t>
            </w:r>
          </w:p>
        </w:tc>
      </w:tr>
      <w:tr w:rsidR="00A80639" w14:paraId="352FF34C" w14:textId="77777777" w:rsidTr="00A806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B77C7F" w14:textId="1E4AFB1F" w:rsidR="00A80639" w:rsidRDefault="00A80639" w:rsidP="00A80639">
            <w:pPr>
              <w:spacing w:line="240" w:lineRule="auto"/>
            </w:pPr>
            <w:r>
              <w:rPr>
                <w:b/>
              </w:rPr>
              <w:t>Frasi relative a</w:t>
            </w:r>
            <w:r w:rsidR="005E1705">
              <w:rPr>
                <w:b/>
              </w:rPr>
              <w:t>i prestiti</w:t>
            </w:r>
          </w:p>
        </w:tc>
      </w:tr>
      <w:tr w:rsidR="00A80639" w14:paraId="1032B889"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4375906F" w14:textId="507F4AD5" w:rsidR="005E1705" w:rsidRDefault="005E1705" w:rsidP="00A80639">
            <w:pPr>
              <w:spacing w:line="240" w:lineRule="auto"/>
            </w:pPr>
            <w:r>
              <w:t>L’utente può chiedere di trattenere in prestito una copia per un</w:t>
            </w:r>
            <w:r w:rsidR="00D110D9">
              <w:t xml:space="preserve"> mese</w:t>
            </w:r>
            <w:r>
              <w:t xml:space="preserve">, due </w:t>
            </w:r>
            <w:r w:rsidR="00D110D9">
              <w:t xml:space="preserve">mesi, </w:t>
            </w:r>
            <w:r>
              <w:t>oppure tre mesi.</w:t>
            </w:r>
            <w:r>
              <w:br/>
              <w:t>I bibliotecari hanno la possibilità di generare un report indicante quali copie, prestate dalla biblioteca in cui stanno svolgendo il turno, non sono ancora state restituite, e le informazioni dell’utente che possiede attualmente la copia del libro.</w:t>
            </w:r>
            <w:r w:rsidR="00D110D9">
              <w:t xml:space="preserve"> </w:t>
            </w:r>
            <w:r>
              <w:t>I prestiti in corso restano validi fino alla restituzione della copia.</w:t>
            </w:r>
          </w:p>
        </w:tc>
      </w:tr>
      <w:tr w:rsidR="00A80639" w14:paraId="144C622C" w14:textId="77777777" w:rsidTr="00A806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1E8120" w14:textId="4BBE94C9" w:rsidR="00A80639" w:rsidRDefault="00A80639" w:rsidP="00A80639">
            <w:pPr>
              <w:spacing w:line="240" w:lineRule="auto"/>
            </w:pPr>
            <w:r>
              <w:rPr>
                <w:b/>
              </w:rPr>
              <w:t>Frasi relative a</w:t>
            </w:r>
            <w:r w:rsidR="001D48C4">
              <w:rPr>
                <w:b/>
              </w:rPr>
              <w:t>i trasferimenti</w:t>
            </w:r>
          </w:p>
        </w:tc>
      </w:tr>
      <w:tr w:rsidR="00A80639" w14:paraId="684AEEC6"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4C6C0D66" w14:textId="39212D73" w:rsidR="00A80639" w:rsidRDefault="001D48C4" w:rsidP="00A80639">
            <w:pPr>
              <w:spacing w:line="240" w:lineRule="auto"/>
            </w:pPr>
            <w:r>
              <w:t>All’atto di effettuare un prestito, se nella biblioteca non è disponibile alcuna copia, il bibliotecario può verificare in quali</w:t>
            </w:r>
            <w:r w:rsidR="00D110D9">
              <w:t xml:space="preserve"> </w:t>
            </w:r>
            <w:r>
              <w:t xml:space="preserve">biblioteche la copia è disponibile ed effettuare una richiesta di trasferimento. In questo caso, la copia </w:t>
            </w:r>
            <w:r w:rsidR="00D560AC">
              <w:t>viene segnalata come “trasferita” e viene tenuto traccia di quali sono le biblioteche di partenza e di destinazione.</w:t>
            </w:r>
          </w:p>
        </w:tc>
      </w:tr>
      <w:tr w:rsidR="00A80639" w14:paraId="05321365" w14:textId="77777777" w:rsidTr="00A80639">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32673B7" w14:textId="4341BA8A" w:rsidR="00A80639" w:rsidRDefault="00A80639" w:rsidP="00A80639">
            <w:pPr>
              <w:spacing w:line="240" w:lineRule="auto"/>
            </w:pPr>
            <w:r>
              <w:rPr>
                <w:b/>
              </w:rPr>
              <w:t>Frasi relative a</w:t>
            </w:r>
            <w:r w:rsidR="00D560AC">
              <w:rPr>
                <w:b/>
              </w:rPr>
              <w:t>lle penali</w:t>
            </w:r>
          </w:p>
        </w:tc>
      </w:tr>
      <w:tr w:rsidR="00A80639" w14:paraId="4B20B89E"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11DB11E" w14:textId="4A18E076" w:rsidR="00A80639" w:rsidRDefault="00D560AC" w:rsidP="00A80639">
            <w:pPr>
              <w:spacing w:line="240" w:lineRule="auto"/>
            </w:pPr>
            <w:r>
              <w:t>Il sistema calcola automaticamente la penale da versare per una copia in prestito restituita in ritardo, ammontante a 0.10€ per ciascun giorno di ritardo (fino a un massimo di 10 giorni), 0.50€ per ciascun giorno di ritardo superiore al decimo. La penale viene richiesta all’utente (e registrata nel sistema) all’atto della restituzione della copia.</w:t>
            </w:r>
          </w:p>
        </w:tc>
      </w:tr>
    </w:tbl>
    <w:p w14:paraId="7F482F7F" w14:textId="77777777" w:rsidR="00475C1C" w:rsidRDefault="00475C1C"/>
    <w:p w14:paraId="7F482F80" w14:textId="77777777" w:rsidR="00475C1C" w:rsidRDefault="00CB7873">
      <w:pPr>
        <w:pStyle w:val="Titolo1"/>
      </w:pPr>
      <w:bookmarkStart w:id="7" w:name="_Toc403677057"/>
      <w:bookmarkStart w:id="8" w:name="_Toc2081466291"/>
      <w:r>
        <w:lastRenderedPageBreak/>
        <w:t>Progettazione concettuale</w:t>
      </w:r>
      <w:bookmarkEnd w:id="7"/>
      <w:bookmarkEnd w:id="8"/>
    </w:p>
    <w:p w14:paraId="7F482F81" w14:textId="77777777" w:rsidR="00475C1C" w:rsidRDefault="00CB7873">
      <w:pPr>
        <w:pStyle w:val="Titolo2"/>
      </w:pPr>
      <w:r>
        <w:t>Costruzione dello schema E-R</w:t>
      </w:r>
    </w:p>
    <w:p w14:paraId="30413FD1" w14:textId="345D5E1A" w:rsidR="0060267C" w:rsidRDefault="005748B6" w:rsidP="0029333A">
      <w:pPr>
        <w:tabs>
          <w:tab w:val="left" w:pos="1140"/>
        </w:tabs>
      </w:pPr>
      <w:r>
        <w:t xml:space="preserve">I tre concetti principali del mini-mondo di interesse sono le copie dei libri, le biblioteche e i bibliotecari, </w:t>
      </w:r>
      <w:r w:rsidR="004E5456">
        <w:t>che</w:t>
      </w:r>
      <w:r>
        <w:t xml:space="preserve"> possono essere rappresentat</w:t>
      </w:r>
      <w:r w:rsidR="009919A7">
        <w:t>i</w:t>
      </w:r>
      <w:r>
        <w:t xml:space="preserve"> come entità dello schema scheletro di partenza. In una prima analisi, è possibile supporre che esista un’associazione </w:t>
      </w:r>
      <w:r w:rsidRPr="005748B6">
        <w:rPr>
          <w:i/>
          <w:iCs/>
        </w:rPr>
        <w:t>impiego</w:t>
      </w:r>
      <w:r w:rsidR="004E5456">
        <w:t xml:space="preserve"> </w:t>
      </w:r>
      <w:r>
        <w:t xml:space="preserve">che lega i bibliotecari con le rispettive biblioteche in cui lavorano, e un’associazione </w:t>
      </w:r>
      <w:r w:rsidRPr="005748B6">
        <w:rPr>
          <w:i/>
          <w:iCs/>
        </w:rPr>
        <w:t>ubicazione</w:t>
      </w:r>
      <w:r>
        <w:rPr>
          <w:i/>
          <w:iCs/>
        </w:rPr>
        <w:t xml:space="preserve"> </w:t>
      </w:r>
      <w:r>
        <w:t>tra le copie dei libri e le rispettive biblioteche che le possiedono.</w:t>
      </w:r>
    </w:p>
    <w:p w14:paraId="614914C9" w14:textId="23F59341" w:rsidR="004E5456" w:rsidRDefault="004E5456" w:rsidP="0029333A">
      <w:pPr>
        <w:tabs>
          <w:tab w:val="left" w:pos="1140"/>
        </w:tabs>
      </w:pPr>
      <w:r>
        <w:tab/>
      </w:r>
      <w:r>
        <w:tab/>
      </w:r>
      <w:r>
        <w:tab/>
      </w:r>
      <w:r>
        <w:tab/>
      </w:r>
      <w:r>
        <w:rPr>
          <w:noProof/>
        </w:rPr>
        <w:drawing>
          <wp:inline distT="0" distB="0" distL="0" distR="0" wp14:anchorId="46174AE5" wp14:editId="22DEC95E">
            <wp:extent cx="2458020" cy="433387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0">
                      <a:extLst>
                        <a:ext uri="{28A0092B-C50C-407E-A947-70E740481C1C}">
                          <a14:useLocalDpi xmlns:a14="http://schemas.microsoft.com/office/drawing/2010/main" val="0"/>
                        </a:ext>
                      </a:extLst>
                    </a:blip>
                    <a:stretch>
                      <a:fillRect/>
                    </a:stretch>
                  </pic:blipFill>
                  <pic:spPr>
                    <a:xfrm>
                      <a:off x="0" y="0"/>
                      <a:ext cx="2474785" cy="4363434"/>
                    </a:xfrm>
                    <a:prstGeom prst="rect">
                      <a:avLst/>
                    </a:prstGeom>
                  </pic:spPr>
                </pic:pic>
              </a:graphicData>
            </a:graphic>
          </wp:inline>
        </w:drawing>
      </w:r>
      <w:r>
        <w:br/>
      </w:r>
    </w:p>
    <w:p w14:paraId="48E68599" w14:textId="77777777" w:rsidR="00B56D4A" w:rsidRDefault="00B56D4A" w:rsidP="0029333A">
      <w:pPr>
        <w:tabs>
          <w:tab w:val="left" w:pos="1140"/>
        </w:tabs>
      </w:pPr>
    </w:p>
    <w:p w14:paraId="4172C6ED" w14:textId="44BE0585" w:rsidR="00597B65" w:rsidRDefault="00AD0C32" w:rsidP="0029333A">
      <w:pPr>
        <w:tabs>
          <w:tab w:val="left" w:pos="1140"/>
        </w:tabs>
      </w:pPr>
      <w:r>
        <w:t xml:space="preserve">Analizziamo dapprima le specifiche che coinvolgono i bibliotecari. Possiamo innanzitutto osservare che all’entità </w:t>
      </w:r>
      <w:r w:rsidRPr="00AD0C32">
        <w:rPr>
          <w:i/>
          <w:iCs/>
        </w:rPr>
        <w:t>bibliotecario</w:t>
      </w:r>
      <w:r>
        <w:rPr>
          <w:i/>
          <w:iCs/>
        </w:rPr>
        <w:t xml:space="preserve"> </w:t>
      </w:r>
      <w:r>
        <w:t xml:space="preserve">possono essere </w:t>
      </w:r>
      <w:r w:rsidR="00564B10">
        <w:t>assegnati</w:t>
      </w:r>
      <w:r>
        <w:t xml:space="preserve"> gli attributi </w:t>
      </w:r>
      <w:r w:rsidRPr="00AD0C32">
        <w:rPr>
          <w:i/>
          <w:iCs/>
        </w:rPr>
        <w:t>codice fiscale</w:t>
      </w:r>
      <w:r w:rsidR="00564B10">
        <w:rPr>
          <w:i/>
          <w:iCs/>
        </w:rPr>
        <w:t xml:space="preserve"> </w:t>
      </w:r>
      <w:r w:rsidR="00564B10">
        <w:t>(che farà da identificatore)</w:t>
      </w:r>
      <w:r>
        <w:t xml:space="preserve">, </w:t>
      </w:r>
      <w:r w:rsidRPr="00AD0C32">
        <w:rPr>
          <w:i/>
          <w:iCs/>
        </w:rPr>
        <w:t>nome</w:t>
      </w:r>
      <w:r>
        <w:t xml:space="preserve">, </w:t>
      </w:r>
      <w:r w:rsidRPr="00AD0C32">
        <w:rPr>
          <w:i/>
          <w:iCs/>
        </w:rPr>
        <w:t>cognome</w:t>
      </w:r>
      <w:r>
        <w:t xml:space="preserve">, </w:t>
      </w:r>
      <w:r w:rsidRPr="00AD0C32">
        <w:rPr>
          <w:i/>
          <w:iCs/>
        </w:rPr>
        <w:t>data di nascita</w:t>
      </w:r>
      <w:r>
        <w:t xml:space="preserve">, </w:t>
      </w:r>
      <w:r w:rsidRPr="00AD0C32">
        <w:rPr>
          <w:i/>
          <w:iCs/>
        </w:rPr>
        <w:t>luogo di nascita</w:t>
      </w:r>
      <w:r>
        <w:t xml:space="preserve"> e </w:t>
      </w:r>
      <w:r w:rsidRPr="00AD0C32">
        <w:rPr>
          <w:i/>
          <w:iCs/>
        </w:rPr>
        <w:t>titolo di studio</w:t>
      </w:r>
      <w:r>
        <w:t>.</w:t>
      </w:r>
    </w:p>
    <w:p w14:paraId="0506CEE7" w14:textId="5E2AFDF8" w:rsidR="00597B65" w:rsidRPr="004E5456" w:rsidRDefault="004E5456" w:rsidP="0029333A">
      <w:pPr>
        <w:tabs>
          <w:tab w:val="left" w:pos="1140"/>
        </w:tabs>
        <w:rPr>
          <w:color w:val="FF0000"/>
        </w:rPr>
      </w:pPr>
      <w:r>
        <w:rPr>
          <w:color w:val="FF0000"/>
        </w:rPr>
        <w:lastRenderedPageBreak/>
        <w:tab/>
      </w:r>
      <w:r>
        <w:rPr>
          <w:noProof/>
          <w:color w:val="FF0000"/>
        </w:rPr>
        <w:drawing>
          <wp:inline distT="0" distB="0" distL="0" distR="0" wp14:anchorId="0D4B3556" wp14:editId="5E1D939A">
            <wp:extent cx="4718050" cy="2850304"/>
            <wp:effectExtent l="0" t="0" r="6350" b="762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1">
                      <a:extLst>
                        <a:ext uri="{28A0092B-C50C-407E-A947-70E740481C1C}">
                          <a14:useLocalDpi xmlns:a14="http://schemas.microsoft.com/office/drawing/2010/main" val="0"/>
                        </a:ext>
                      </a:extLst>
                    </a:blip>
                    <a:stretch>
                      <a:fillRect/>
                    </a:stretch>
                  </pic:blipFill>
                  <pic:spPr>
                    <a:xfrm>
                      <a:off x="0" y="0"/>
                      <a:ext cx="4745182" cy="2866695"/>
                    </a:xfrm>
                    <a:prstGeom prst="rect">
                      <a:avLst/>
                    </a:prstGeom>
                  </pic:spPr>
                </pic:pic>
              </a:graphicData>
            </a:graphic>
          </wp:inline>
        </w:drawing>
      </w:r>
    </w:p>
    <w:p w14:paraId="25F3B9A4" w14:textId="54BCAF3E" w:rsidR="00597B65" w:rsidRDefault="00F9496C" w:rsidP="0029333A">
      <w:pPr>
        <w:tabs>
          <w:tab w:val="left" w:pos="1140"/>
        </w:tabs>
      </w:pPr>
      <w:r>
        <w:t xml:space="preserve">I bibliotecari lavorano seguendo determinati turni di lavoro, per cui deve essere introdotta l’entità </w:t>
      </w:r>
      <w:r w:rsidR="008E6BBC">
        <w:rPr>
          <w:i/>
          <w:iCs/>
        </w:rPr>
        <w:t>t</w:t>
      </w:r>
      <w:r w:rsidRPr="00F9496C">
        <w:rPr>
          <w:i/>
          <w:iCs/>
        </w:rPr>
        <w:t>urno</w:t>
      </w:r>
      <w:r w:rsidR="008E6BBC">
        <w:t xml:space="preserve">, che sarà relazionata con l’entità </w:t>
      </w:r>
      <w:r w:rsidR="008E6BBC" w:rsidRPr="008E6BBC">
        <w:rPr>
          <w:i/>
          <w:iCs/>
        </w:rPr>
        <w:t>bibliotecario</w:t>
      </w:r>
      <w:r w:rsidR="008E6BBC">
        <w:t xml:space="preserve"> mediante l’associazione </w:t>
      </w:r>
      <w:r w:rsidR="008E6BBC" w:rsidRPr="008E6BBC">
        <w:rPr>
          <w:i/>
          <w:iCs/>
        </w:rPr>
        <w:t>svolgimento</w:t>
      </w:r>
      <w:r>
        <w:t>. Alcuni turni di lavoro potrebbero essere non svolti a seguito di una richiesta di malattia da parte di un bibliotecario; per le richieste di malattia bisogna tener traccia, oltre al turno no</w:t>
      </w:r>
      <w:r w:rsidR="008E6BBC">
        <w:t xml:space="preserve">n svolto, anche il relativo motivo e il bibliotecario </w:t>
      </w:r>
      <w:r w:rsidR="008E6BBC" w:rsidRPr="005E7563">
        <w:rPr>
          <w:b/>
          <w:bCs/>
        </w:rPr>
        <w:t>sostituto</w:t>
      </w:r>
      <w:r w:rsidR="008E6BBC">
        <w:t>,</w:t>
      </w:r>
      <w:r w:rsidR="00B17634">
        <w:t xml:space="preserve"> per cui</w:t>
      </w:r>
      <w:r w:rsidR="008E6BBC">
        <w:t xml:space="preserve"> è opportuno introdurre </w:t>
      </w:r>
      <w:r w:rsidR="00B17634">
        <w:t>un’associazione</w:t>
      </w:r>
      <w:r w:rsidR="008E6BBC">
        <w:t xml:space="preserve"> denominata </w:t>
      </w:r>
      <w:r w:rsidR="008E6BBC" w:rsidRPr="008E6BBC">
        <w:rPr>
          <w:i/>
          <w:iCs/>
        </w:rPr>
        <w:t>malattia</w:t>
      </w:r>
      <w:r w:rsidR="008E6BBC">
        <w:t xml:space="preserve">, che avrà </w:t>
      </w:r>
      <w:r w:rsidR="008E6BBC" w:rsidRPr="008E6BBC">
        <w:rPr>
          <w:i/>
          <w:iCs/>
        </w:rPr>
        <w:t>motivo</w:t>
      </w:r>
      <w:r w:rsidR="008E6BBC">
        <w:t xml:space="preserve"> come attributo e </w:t>
      </w:r>
      <w:r w:rsidR="00B17634">
        <w:t>legherà</w:t>
      </w:r>
      <w:r w:rsidR="008E6BBC">
        <w:t xml:space="preserve"> l’entità </w:t>
      </w:r>
      <w:r w:rsidR="008E6BBC" w:rsidRPr="008E6BBC">
        <w:rPr>
          <w:i/>
          <w:iCs/>
        </w:rPr>
        <w:t>turno</w:t>
      </w:r>
      <w:r w:rsidR="00B17634">
        <w:rPr>
          <w:i/>
          <w:iCs/>
        </w:rPr>
        <w:t xml:space="preserve"> </w:t>
      </w:r>
      <w:r w:rsidR="008E6BBC">
        <w:t xml:space="preserve">con l’entità </w:t>
      </w:r>
      <w:r w:rsidR="008E6BBC" w:rsidRPr="008E6BBC">
        <w:rPr>
          <w:i/>
          <w:iCs/>
        </w:rPr>
        <w:t>bibliotecario</w:t>
      </w:r>
      <w:r w:rsidR="00B17634">
        <w:rPr>
          <w:i/>
          <w:iCs/>
        </w:rPr>
        <w:t>.</w:t>
      </w:r>
      <w:r w:rsidR="008E6BBC">
        <w:t xml:space="preserve"> </w:t>
      </w:r>
      <w:r w:rsidR="00B17634">
        <w:t>Tale</w:t>
      </w:r>
      <w:r w:rsidR="008E6BBC">
        <w:t xml:space="preserve"> relazione permetterà </w:t>
      </w:r>
      <w:r w:rsidR="00B17634">
        <w:t xml:space="preserve">appunto </w:t>
      </w:r>
      <w:r w:rsidR="008E6BBC">
        <w:t xml:space="preserve">di determinare qual è il bibliotecario </w:t>
      </w:r>
      <w:r w:rsidR="001805AB" w:rsidRPr="005E7563">
        <w:rPr>
          <w:b/>
          <w:bCs/>
        </w:rPr>
        <w:t>sostituto</w:t>
      </w:r>
      <w:r w:rsidR="00691980">
        <w:t>.</w:t>
      </w:r>
      <w:r w:rsidR="003B233A">
        <w:tab/>
      </w:r>
      <w:r w:rsidR="00F32066">
        <w:rPr>
          <w:noProof/>
        </w:rPr>
        <w:drawing>
          <wp:inline distT="0" distB="0" distL="0" distR="0" wp14:anchorId="66D590BF" wp14:editId="65BB06D7">
            <wp:extent cx="5993223" cy="3190875"/>
            <wp:effectExtent l="0" t="0" r="762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2">
                      <a:extLst>
                        <a:ext uri="{28A0092B-C50C-407E-A947-70E740481C1C}">
                          <a14:useLocalDpi xmlns:a14="http://schemas.microsoft.com/office/drawing/2010/main" val="0"/>
                        </a:ext>
                      </a:extLst>
                    </a:blip>
                    <a:stretch>
                      <a:fillRect/>
                    </a:stretch>
                  </pic:blipFill>
                  <pic:spPr>
                    <a:xfrm>
                      <a:off x="0" y="0"/>
                      <a:ext cx="6008998" cy="3199274"/>
                    </a:xfrm>
                    <a:prstGeom prst="rect">
                      <a:avLst/>
                    </a:prstGeom>
                  </pic:spPr>
                </pic:pic>
              </a:graphicData>
            </a:graphic>
          </wp:inline>
        </w:drawing>
      </w:r>
    </w:p>
    <w:p w14:paraId="17CCC819" w14:textId="1DD6B97A" w:rsidR="00056B46" w:rsidRDefault="001805AB" w:rsidP="0029333A">
      <w:pPr>
        <w:tabs>
          <w:tab w:val="left" w:pos="1140"/>
        </w:tabs>
      </w:pPr>
      <w:r>
        <w:lastRenderedPageBreak/>
        <w:t>È</w:t>
      </w:r>
      <w:r w:rsidR="00A91FC0">
        <w:t xml:space="preserve"> facile intuire che i turni di lavoro dei bibliotecari possono essere caratterizzati</w:t>
      </w:r>
      <w:r w:rsidR="00321A59">
        <w:t xml:space="preserve"> </w:t>
      </w:r>
      <w:r w:rsidR="00A91FC0">
        <w:t xml:space="preserve">dall’orario di inizio e dall’orario di fine. Poiché le specifiche sottolineano che i turni sono organizzati su base mensile, si può intendere che i turni non </w:t>
      </w:r>
      <w:r>
        <w:t>siano</w:t>
      </w:r>
      <w:r w:rsidR="00A91FC0">
        <w:t xml:space="preserve"> univocamente definiti dal giorno della settimana, per cui è opportuno aggiungere</w:t>
      </w:r>
      <w:r w:rsidR="00321A59">
        <w:t xml:space="preserve"> piuttosto</w:t>
      </w:r>
      <w:r w:rsidR="00A91FC0">
        <w:t xml:space="preserve"> </w:t>
      </w:r>
      <w:r w:rsidR="00321A59">
        <w:t>l’attributo</w:t>
      </w:r>
      <w:r w:rsidR="00A91FC0">
        <w:t xml:space="preserve"> </w:t>
      </w:r>
      <w:r w:rsidR="00A91FC0" w:rsidRPr="00321A59">
        <w:rPr>
          <w:i/>
          <w:iCs/>
        </w:rPr>
        <w:t>data</w:t>
      </w:r>
      <w:r w:rsidR="00A91FC0">
        <w:t xml:space="preserve"> che, insieme all’entità </w:t>
      </w:r>
      <w:r w:rsidR="00A91FC0" w:rsidRPr="00091889">
        <w:rPr>
          <w:i/>
          <w:iCs/>
        </w:rPr>
        <w:t>bibliotecario</w:t>
      </w:r>
      <w:r w:rsidR="00A91FC0">
        <w:t>, è in grado di identificare in modo univoco il turno.</w:t>
      </w:r>
    </w:p>
    <w:p w14:paraId="5DDCDC97" w14:textId="1C80E48D" w:rsidR="00F2611C" w:rsidRDefault="00091889" w:rsidP="0029333A">
      <w:pPr>
        <w:tabs>
          <w:tab w:val="left" w:pos="1140"/>
        </w:tabs>
      </w:pPr>
      <w:r>
        <w:t>A valle di queste considerazioni e dopo aver aggiunto le cardinalità opportune alle associazioni, si ottiene il seguente sotto-diagramma E</w:t>
      </w:r>
      <w:r w:rsidR="0018788D">
        <w:t>-</w:t>
      </w:r>
      <w:r>
        <w:t>R:</w:t>
      </w:r>
    </w:p>
    <w:p w14:paraId="46AFAD3E" w14:textId="1B08E9DF" w:rsidR="00597B65" w:rsidRPr="001805AB" w:rsidRDefault="00F32066" w:rsidP="0029333A">
      <w:pPr>
        <w:tabs>
          <w:tab w:val="left" w:pos="1140"/>
        </w:tabs>
        <w:rPr>
          <w:color w:val="FF0000"/>
        </w:rPr>
      </w:pPr>
      <w:r>
        <w:rPr>
          <w:noProof/>
          <w:color w:val="FF0000"/>
        </w:rPr>
        <w:drawing>
          <wp:inline distT="0" distB="0" distL="0" distR="0" wp14:anchorId="4000C656" wp14:editId="0DCEF887">
            <wp:extent cx="5838147" cy="3362325"/>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5845352" cy="3366474"/>
                    </a:xfrm>
                    <a:prstGeom prst="rect">
                      <a:avLst/>
                    </a:prstGeom>
                  </pic:spPr>
                </pic:pic>
              </a:graphicData>
            </a:graphic>
          </wp:inline>
        </w:drawing>
      </w:r>
    </w:p>
    <w:p w14:paraId="5188AFC0" w14:textId="1256AA59" w:rsidR="00BF0593" w:rsidRPr="008D2603" w:rsidRDefault="001805AB" w:rsidP="0029333A">
      <w:pPr>
        <w:tabs>
          <w:tab w:val="left" w:pos="1140"/>
        </w:tabs>
      </w:pPr>
      <w:r>
        <w:br/>
      </w:r>
      <w:r w:rsidR="00B17634">
        <w:br/>
      </w:r>
      <w:r w:rsidR="008D2603">
        <w:t xml:space="preserve">Analizziamo ora le specifiche che coinvolgono le copie dei libri. Possiamo subito osservare che le copie sono delle istanze dell’entità </w:t>
      </w:r>
      <w:r w:rsidR="008D2603" w:rsidRPr="008D2603">
        <w:rPr>
          <w:i/>
          <w:iCs/>
        </w:rPr>
        <w:t>libro</w:t>
      </w:r>
      <w:r w:rsidR="008D2603">
        <w:t>, la quale indica un concetto più astratto (</w:t>
      </w:r>
      <w:r w:rsidR="00DC76BB">
        <w:t>ovvero</w:t>
      </w:r>
      <w:r w:rsidR="008D2603">
        <w:t xml:space="preserve"> le pubblicazioni). Sebbene le specifiche non ne parlino esplicitamente, è utile definire degli attributi per i libri e le relative copie. Ad esempio, può risultare comodo caratterizzare un libro </w:t>
      </w:r>
      <w:r w:rsidR="00A10491">
        <w:t>attraverso il</w:t>
      </w:r>
      <w:r w:rsidR="008D2603">
        <w:t xml:space="preserve"> </w:t>
      </w:r>
      <w:r w:rsidR="00A10491">
        <w:t>codice I</w:t>
      </w:r>
      <w:r w:rsidR="006C037A">
        <w:t>SB</w:t>
      </w:r>
      <w:r w:rsidR="00A10491">
        <w:t xml:space="preserve">N (che ha il compito di identificare il libro), il </w:t>
      </w:r>
      <w:r w:rsidR="008D2603">
        <w:t>titolo</w:t>
      </w:r>
      <w:r w:rsidR="00A10491">
        <w:t xml:space="preserve"> e l’</w:t>
      </w:r>
      <w:r w:rsidR="008D2603">
        <w:t>autore</w:t>
      </w:r>
      <w:r w:rsidR="00A10491">
        <w:t>. D’altra parte, un modo intuitivo per identificare la singola copia di un libro non c’è, per cui le attribuiremo come attributo un indice numerico (un codice) che sarà univoco nell’ambito del libro.</w:t>
      </w:r>
    </w:p>
    <w:p w14:paraId="273AE731" w14:textId="19C40065" w:rsidR="00BF0593" w:rsidRDefault="00BF0593" w:rsidP="0029333A">
      <w:pPr>
        <w:tabs>
          <w:tab w:val="left" w:pos="1140"/>
        </w:tabs>
      </w:pPr>
    </w:p>
    <w:p w14:paraId="0F4FE202" w14:textId="2A3D7916" w:rsidR="00BF0593" w:rsidRPr="00DC76BB" w:rsidRDefault="00DC76BB" w:rsidP="0029333A">
      <w:pPr>
        <w:tabs>
          <w:tab w:val="left" w:pos="1140"/>
        </w:tabs>
        <w:rPr>
          <w:color w:val="FF0000"/>
        </w:rPr>
      </w:pPr>
      <w:r>
        <w:rPr>
          <w:noProof/>
          <w:color w:val="FF0000"/>
        </w:rPr>
        <w:lastRenderedPageBreak/>
        <w:drawing>
          <wp:inline distT="0" distB="0" distL="0" distR="0" wp14:anchorId="03502C38" wp14:editId="69688992">
            <wp:extent cx="5650360" cy="2352675"/>
            <wp:effectExtent l="0" t="0" r="762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4">
                      <a:extLst>
                        <a:ext uri="{28A0092B-C50C-407E-A947-70E740481C1C}">
                          <a14:useLocalDpi xmlns:a14="http://schemas.microsoft.com/office/drawing/2010/main" val="0"/>
                        </a:ext>
                      </a:extLst>
                    </a:blip>
                    <a:stretch>
                      <a:fillRect/>
                    </a:stretch>
                  </pic:blipFill>
                  <pic:spPr>
                    <a:xfrm>
                      <a:off x="0" y="0"/>
                      <a:ext cx="5731878" cy="2386617"/>
                    </a:xfrm>
                    <a:prstGeom prst="rect">
                      <a:avLst/>
                    </a:prstGeom>
                  </pic:spPr>
                </pic:pic>
              </a:graphicData>
            </a:graphic>
          </wp:inline>
        </w:drawing>
      </w:r>
    </w:p>
    <w:p w14:paraId="39D26141" w14:textId="61A546D7" w:rsidR="00BF0593" w:rsidRDefault="00E5615D" w:rsidP="0029333A">
      <w:pPr>
        <w:tabs>
          <w:tab w:val="left" w:pos="1140"/>
        </w:tabs>
      </w:pPr>
      <w:r>
        <w:t xml:space="preserve">Le copie dei libri sono inoltre caratterizzate dallo stato “in prestito” / “disponibile”. Pocihé i libri disponibili hanno come ulteriori attributi lo scaffale e il ripiano, conviene considerare </w:t>
      </w:r>
      <w:r w:rsidRPr="00E5615D">
        <w:rPr>
          <w:i/>
          <w:iCs/>
        </w:rPr>
        <w:t>copia in prestito</w:t>
      </w:r>
      <w:r>
        <w:t xml:space="preserve"> e </w:t>
      </w:r>
      <w:r w:rsidRPr="00E5615D">
        <w:rPr>
          <w:i/>
          <w:iCs/>
        </w:rPr>
        <w:t>copia disponibile</w:t>
      </w:r>
      <w:r>
        <w:t xml:space="preserve"> come entità figlie di </w:t>
      </w:r>
      <w:r w:rsidRPr="00E5615D">
        <w:rPr>
          <w:i/>
          <w:iCs/>
        </w:rPr>
        <w:t>copia di libro</w:t>
      </w:r>
      <w:r>
        <w:t xml:space="preserve">. In realtà, </w:t>
      </w:r>
      <w:r w:rsidR="001F0385">
        <w:t>da</w:t>
      </w:r>
      <w:r w:rsidR="009F10A5">
        <w:t>lle ultime righe delle specifiche emerge</w:t>
      </w:r>
      <w:r>
        <w:t xml:space="preserve"> un terzo stato per le copie dei libri e, quindi, una terza entità figlia, che sarebbe </w:t>
      </w:r>
      <w:r w:rsidRPr="00E5615D">
        <w:rPr>
          <w:i/>
          <w:iCs/>
        </w:rPr>
        <w:t>copia dismessa</w:t>
      </w:r>
      <w:r>
        <w:t>.</w:t>
      </w:r>
      <w:r w:rsidR="009F10A5">
        <w:t xml:space="preserve"> Affinché una copia di libro all’interno di una </w:t>
      </w:r>
      <w:r w:rsidR="001F0385">
        <w:t>particolare</w:t>
      </w:r>
      <w:r w:rsidR="009F10A5">
        <w:t xml:space="preserve"> biblioteca entri nello stato “dismessa”, è necessario che tutte le copie di quello stesso libro all’interno di quella stessa biblioteca siano attualmente disponibili e siano state restituite per l’ultima volta da un prestito almeno dieci anni fa. Per questo motivo, è opportuno tenere traccia anche della data dell’ultima restituzione per le copie disponibili.</w:t>
      </w:r>
    </w:p>
    <w:p w14:paraId="64544EA1" w14:textId="68D5DDA1" w:rsidR="00BF0593" w:rsidRDefault="001F0385" w:rsidP="0029333A">
      <w:pPr>
        <w:tabs>
          <w:tab w:val="left" w:pos="1140"/>
        </w:tabs>
      </w:pPr>
      <w:r>
        <w:rPr>
          <w:noProof/>
        </w:rPr>
        <w:drawing>
          <wp:inline distT="0" distB="0" distL="0" distR="0" wp14:anchorId="6FA45B14" wp14:editId="1C07F111">
            <wp:extent cx="6261492" cy="3714750"/>
            <wp:effectExtent l="0" t="0" r="635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292937" cy="3733405"/>
                    </a:xfrm>
                    <a:prstGeom prst="rect">
                      <a:avLst/>
                    </a:prstGeom>
                  </pic:spPr>
                </pic:pic>
              </a:graphicData>
            </a:graphic>
          </wp:inline>
        </w:drawing>
      </w:r>
    </w:p>
    <w:p w14:paraId="7B0F62C0" w14:textId="3EEFDFE9" w:rsidR="00BF0593" w:rsidRPr="00705BBF" w:rsidRDefault="00705BBF" w:rsidP="0029333A">
      <w:pPr>
        <w:tabs>
          <w:tab w:val="left" w:pos="1140"/>
        </w:tabs>
      </w:pPr>
      <w:r>
        <w:lastRenderedPageBreak/>
        <w:t xml:space="preserve">Poiché è prevista la possibilità di risalire all’utente che attualmente ha una determinata copia di libro in prestito, è necessario introdurre l’entità </w:t>
      </w:r>
      <w:r w:rsidRPr="00705BBF">
        <w:rPr>
          <w:i/>
          <w:iCs/>
        </w:rPr>
        <w:t>utente</w:t>
      </w:r>
      <w:r>
        <w:t xml:space="preserve"> che sarà relazionata con l’entità </w:t>
      </w:r>
      <w:r w:rsidRPr="00705BBF">
        <w:rPr>
          <w:i/>
          <w:iCs/>
        </w:rPr>
        <w:t>copia in prestito</w:t>
      </w:r>
      <w:r>
        <w:t xml:space="preserve"> mediante l’associazione </w:t>
      </w:r>
      <w:r w:rsidRPr="00705BBF">
        <w:rPr>
          <w:i/>
          <w:iCs/>
        </w:rPr>
        <w:t>prestito</w:t>
      </w:r>
      <w:r w:rsidR="001670F8">
        <w:t xml:space="preserve">. Gli utenti sono caratterizzati dagli attributi </w:t>
      </w:r>
      <w:r w:rsidR="001670F8" w:rsidRPr="001670F8">
        <w:rPr>
          <w:i/>
          <w:iCs/>
        </w:rPr>
        <w:t>codice fiscale</w:t>
      </w:r>
      <w:r w:rsidR="001670F8">
        <w:t xml:space="preserve"> (che farà da identificatore), </w:t>
      </w:r>
      <w:r w:rsidR="001670F8" w:rsidRPr="001670F8">
        <w:rPr>
          <w:i/>
          <w:iCs/>
        </w:rPr>
        <w:t>nome</w:t>
      </w:r>
      <w:r w:rsidR="001670F8">
        <w:t xml:space="preserve">, </w:t>
      </w:r>
      <w:r w:rsidR="001670F8" w:rsidRPr="001670F8">
        <w:rPr>
          <w:i/>
          <w:iCs/>
        </w:rPr>
        <w:t>cognome</w:t>
      </w:r>
      <w:r w:rsidR="001670F8">
        <w:t xml:space="preserve">, </w:t>
      </w:r>
      <w:r w:rsidR="001670F8" w:rsidRPr="001670F8">
        <w:rPr>
          <w:i/>
          <w:iCs/>
        </w:rPr>
        <w:t>data di nascita</w:t>
      </w:r>
      <w:r w:rsidR="001670F8">
        <w:t xml:space="preserve"> e </w:t>
      </w:r>
      <w:r w:rsidR="001670F8" w:rsidRPr="001670F8">
        <w:rPr>
          <w:i/>
          <w:iCs/>
        </w:rPr>
        <w:t>indirizzo</w:t>
      </w:r>
      <w:r w:rsidR="001670F8">
        <w:t xml:space="preserve">. A questi verranno aggiunti anche l’attributo multivalore composto </w:t>
      </w:r>
      <w:r w:rsidR="001670F8" w:rsidRPr="001670F8">
        <w:rPr>
          <w:i/>
          <w:iCs/>
        </w:rPr>
        <w:t>contatto</w:t>
      </w:r>
      <w:r w:rsidR="001670F8">
        <w:t xml:space="preserve"> (di cui si specificano il recapito e il relativo mezzo di comunicazione) e l’attributo </w:t>
      </w:r>
      <w:r w:rsidR="001670F8" w:rsidRPr="001670F8">
        <w:rPr>
          <w:i/>
          <w:iCs/>
        </w:rPr>
        <w:t>mezzo di comunicazione preferito</w:t>
      </w:r>
      <w:r w:rsidR="001670F8">
        <w:t xml:space="preserve">. Poiché per ogni prestito in corso si deve conoscere la durata pattuita e si deve verificare se la scadenza </w:t>
      </w:r>
      <w:r w:rsidR="001F0385">
        <w:t>verrà</w:t>
      </w:r>
      <w:r w:rsidR="001670F8">
        <w:t xml:space="preserve"> rispettata o meno, </w:t>
      </w:r>
      <w:r w:rsidR="00DA492C">
        <w:t xml:space="preserve">bisogna aggiungere all’associazione </w:t>
      </w:r>
      <w:r w:rsidR="00DA492C" w:rsidRPr="004B6738">
        <w:rPr>
          <w:i/>
          <w:iCs/>
        </w:rPr>
        <w:t>prestito</w:t>
      </w:r>
      <w:r w:rsidR="00DA492C">
        <w:t xml:space="preserve"> gli attributi </w:t>
      </w:r>
      <w:r w:rsidR="00DA492C" w:rsidRPr="00DA492C">
        <w:rPr>
          <w:i/>
          <w:iCs/>
        </w:rPr>
        <w:t>durata prevista</w:t>
      </w:r>
      <w:r w:rsidR="00DA492C">
        <w:t xml:space="preserve"> e </w:t>
      </w:r>
      <w:r w:rsidR="00DA492C" w:rsidRPr="00DA492C">
        <w:rPr>
          <w:i/>
          <w:iCs/>
        </w:rPr>
        <w:t>data di inizio</w:t>
      </w:r>
      <w:r w:rsidR="00DA492C">
        <w:t>.</w:t>
      </w:r>
    </w:p>
    <w:p w14:paraId="3261A712" w14:textId="1D070DE3" w:rsidR="00BF0593" w:rsidRDefault="001F0385" w:rsidP="0029333A">
      <w:pPr>
        <w:tabs>
          <w:tab w:val="left" w:pos="1140"/>
        </w:tabs>
      </w:pPr>
      <w:r>
        <w:rPr>
          <w:noProof/>
        </w:rPr>
        <w:drawing>
          <wp:inline distT="0" distB="0" distL="0" distR="0" wp14:anchorId="32AC852C" wp14:editId="320103DF">
            <wp:extent cx="6086475" cy="5041670"/>
            <wp:effectExtent l="0" t="0" r="0" b="698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6091025" cy="5045439"/>
                    </a:xfrm>
                    <a:prstGeom prst="rect">
                      <a:avLst/>
                    </a:prstGeom>
                  </pic:spPr>
                </pic:pic>
              </a:graphicData>
            </a:graphic>
          </wp:inline>
        </w:drawing>
      </w:r>
    </w:p>
    <w:p w14:paraId="5C56C9FC" w14:textId="77777777" w:rsidR="001F0385" w:rsidRDefault="001F0385" w:rsidP="0029333A">
      <w:pPr>
        <w:tabs>
          <w:tab w:val="left" w:pos="1140"/>
        </w:tabs>
      </w:pPr>
      <w:r>
        <w:br/>
      </w:r>
      <w:r w:rsidR="00B86E86">
        <w:t>Le specifiche prevedono anche che saranno registrate le penali che gli utenti dovranno pagare dopo aver restituito una copia in ritardo. Per questo motivo, per un primo momento, aggiung</w:t>
      </w:r>
      <w:r>
        <w:t>eremo</w:t>
      </w:r>
      <w:r w:rsidR="00B86E86">
        <w:t xml:space="preserve"> un</w:t>
      </w:r>
      <w:r w:rsidR="00AF54D3">
        <w:t>’</w:t>
      </w:r>
      <w:r w:rsidR="00B86E86">
        <w:t xml:space="preserve">associazione che lega l’entità </w:t>
      </w:r>
      <w:r w:rsidR="00B86E86" w:rsidRPr="00251CB1">
        <w:rPr>
          <w:i/>
          <w:iCs/>
        </w:rPr>
        <w:t>copia di libro</w:t>
      </w:r>
      <w:r w:rsidR="00B86E86">
        <w:t xml:space="preserve"> con l’entità </w:t>
      </w:r>
      <w:r w:rsidR="00B86E86" w:rsidRPr="00251CB1">
        <w:rPr>
          <w:i/>
          <w:iCs/>
        </w:rPr>
        <w:t>utente</w:t>
      </w:r>
      <w:r w:rsidR="00B86E86">
        <w:t>:</w:t>
      </w:r>
      <w:r w:rsidR="007C57FA">
        <w:t xml:space="preserve"> </w:t>
      </w:r>
      <w:r w:rsidR="00B86E86" w:rsidRPr="00251CB1">
        <w:rPr>
          <w:i/>
          <w:iCs/>
        </w:rPr>
        <w:t>penale</w:t>
      </w:r>
      <w:r w:rsidR="00B86E86">
        <w:t xml:space="preserve">. Questa associazione sarà caratterizzata dall’attributo </w:t>
      </w:r>
      <w:r w:rsidR="00B86E86" w:rsidRPr="00251CB1">
        <w:rPr>
          <w:i/>
          <w:iCs/>
        </w:rPr>
        <w:t>tariffa</w:t>
      </w:r>
      <w:r w:rsidR="00AF54D3">
        <w:t xml:space="preserve">, </w:t>
      </w:r>
      <w:r w:rsidR="00B86E86">
        <w:t>che indica l’ammontare della penale</w:t>
      </w:r>
      <w:r w:rsidR="00AF54D3">
        <w:t xml:space="preserve">, ma anche dagli attributi </w:t>
      </w:r>
      <w:r w:rsidR="00AF54D3" w:rsidRPr="00251CB1">
        <w:rPr>
          <w:i/>
          <w:iCs/>
        </w:rPr>
        <w:lastRenderedPageBreak/>
        <w:t>durata prevista</w:t>
      </w:r>
      <w:r w:rsidR="007C57FA">
        <w:rPr>
          <w:i/>
          <w:iCs/>
        </w:rPr>
        <w:t xml:space="preserve"> del prestito</w:t>
      </w:r>
      <w:r w:rsidR="00AF54D3">
        <w:t xml:space="preserve">, </w:t>
      </w:r>
      <w:r w:rsidR="00AF54D3" w:rsidRPr="00251CB1">
        <w:rPr>
          <w:i/>
          <w:iCs/>
        </w:rPr>
        <w:t>data di inizio</w:t>
      </w:r>
      <w:r w:rsidR="007C57FA">
        <w:rPr>
          <w:i/>
          <w:iCs/>
        </w:rPr>
        <w:t xml:space="preserve"> del prestito</w:t>
      </w:r>
      <w:r w:rsidR="00AF54D3">
        <w:t xml:space="preserve"> e </w:t>
      </w:r>
      <w:r w:rsidR="00AF54D3" w:rsidRPr="00251CB1">
        <w:rPr>
          <w:i/>
          <w:iCs/>
        </w:rPr>
        <w:t>data di restituzione</w:t>
      </w:r>
      <w:r w:rsidR="00AF54D3">
        <w:t xml:space="preserve">, che permettono di calcolare il valore di </w:t>
      </w:r>
      <w:r w:rsidR="00AF54D3" w:rsidRPr="00251CB1">
        <w:rPr>
          <w:i/>
          <w:iCs/>
        </w:rPr>
        <w:t>tariffa</w:t>
      </w:r>
      <w:r w:rsidR="00AF54D3">
        <w:t>.</w:t>
      </w:r>
    </w:p>
    <w:p w14:paraId="0E523127" w14:textId="77777777" w:rsidR="00E84AE1" w:rsidRDefault="001F0385" w:rsidP="0029333A">
      <w:pPr>
        <w:tabs>
          <w:tab w:val="left" w:pos="1140"/>
        </w:tabs>
      </w:pPr>
      <w:r>
        <w:rPr>
          <w:noProof/>
        </w:rPr>
        <w:drawing>
          <wp:inline distT="0" distB="0" distL="0" distR="0" wp14:anchorId="0E33A412" wp14:editId="56BA989F">
            <wp:extent cx="6188710" cy="5202555"/>
            <wp:effectExtent l="0" t="0" r="254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188710" cy="5202555"/>
                    </a:xfrm>
                    <a:prstGeom prst="rect">
                      <a:avLst/>
                    </a:prstGeom>
                  </pic:spPr>
                </pic:pic>
              </a:graphicData>
            </a:graphic>
          </wp:inline>
        </w:drawing>
      </w:r>
    </w:p>
    <w:p w14:paraId="1BA421B5" w14:textId="77777777" w:rsidR="00B56D4A" w:rsidRDefault="00AF54D3" w:rsidP="0029333A">
      <w:pPr>
        <w:tabs>
          <w:tab w:val="left" w:pos="1140"/>
        </w:tabs>
      </w:pPr>
      <w:r>
        <w:br/>
      </w:r>
    </w:p>
    <w:p w14:paraId="7EDF31A4" w14:textId="4301158A" w:rsidR="00BF0593" w:rsidRDefault="00AF54D3" w:rsidP="0029333A">
      <w:pPr>
        <w:tabs>
          <w:tab w:val="left" w:pos="1140"/>
        </w:tabs>
      </w:pPr>
      <w:r>
        <w:t xml:space="preserve">Tuttavia, </w:t>
      </w:r>
      <w:r w:rsidR="00E84AE1">
        <w:t>appare</w:t>
      </w:r>
      <w:r>
        <w:t xml:space="preserve"> evidente che la costruzione appena descitta </w:t>
      </w:r>
      <w:r w:rsidR="00E84AE1">
        <w:t>sia</w:t>
      </w:r>
      <w:r>
        <w:t xml:space="preserve"> </w:t>
      </w:r>
      <w:r w:rsidR="00E84AE1">
        <w:t>proibitiva</w:t>
      </w:r>
      <w:r>
        <w:t>: infatti, non permette di registrare più di una penale relativa a prestiti che hanno coinvolto la stessa copia di</w:t>
      </w:r>
      <w:r w:rsidR="00E84AE1">
        <w:t xml:space="preserve"> </w:t>
      </w:r>
      <w:r>
        <w:t>libro e il medesimo utente</w:t>
      </w:r>
      <w:r w:rsidR="00251CB1">
        <w:t>. Per questo motivo, è preferibile applicare il pattern della reificazione e trasformare così l’associazione</w:t>
      </w:r>
      <w:r w:rsidR="00251CB1" w:rsidRPr="00251CB1">
        <w:rPr>
          <w:i/>
          <w:iCs/>
        </w:rPr>
        <w:t xml:space="preserve"> penale</w:t>
      </w:r>
      <w:r w:rsidR="00251CB1">
        <w:t xml:space="preserve"> in un’entità</w:t>
      </w:r>
      <w:r w:rsidR="00B95D47">
        <w:t xml:space="preserve">, che identificheremo mediante la data di inizio </w:t>
      </w:r>
      <w:r w:rsidR="007C57FA">
        <w:t>del prestito</w:t>
      </w:r>
      <w:r w:rsidR="00E84AE1">
        <w:t>,</w:t>
      </w:r>
      <w:r w:rsidR="00B95D47">
        <w:t xml:space="preserve"> l’utente e la copia di libro coinvolti.</w:t>
      </w:r>
    </w:p>
    <w:p w14:paraId="65DDD05C" w14:textId="098F38F6" w:rsidR="00CD23EB" w:rsidRDefault="00CD23EB" w:rsidP="0029333A">
      <w:pPr>
        <w:tabs>
          <w:tab w:val="left" w:pos="1140"/>
        </w:tabs>
      </w:pPr>
    </w:p>
    <w:p w14:paraId="5688D92F" w14:textId="38DAD667" w:rsidR="00CD23EB" w:rsidRDefault="00E84AE1" w:rsidP="0029333A">
      <w:pPr>
        <w:tabs>
          <w:tab w:val="left" w:pos="1140"/>
        </w:tabs>
      </w:pPr>
      <w:r>
        <w:rPr>
          <w:noProof/>
        </w:rPr>
        <w:lastRenderedPageBreak/>
        <w:drawing>
          <wp:inline distT="0" distB="0" distL="0" distR="0" wp14:anchorId="3E5FF5F3" wp14:editId="5B87D406">
            <wp:extent cx="6134100" cy="6052279"/>
            <wp:effectExtent l="0" t="0" r="0" b="571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8">
                      <a:extLst>
                        <a:ext uri="{28A0092B-C50C-407E-A947-70E740481C1C}">
                          <a14:useLocalDpi xmlns:a14="http://schemas.microsoft.com/office/drawing/2010/main" val="0"/>
                        </a:ext>
                      </a:extLst>
                    </a:blip>
                    <a:stretch>
                      <a:fillRect/>
                    </a:stretch>
                  </pic:blipFill>
                  <pic:spPr>
                    <a:xfrm>
                      <a:off x="0" y="0"/>
                      <a:ext cx="6141793" cy="6059869"/>
                    </a:xfrm>
                    <a:prstGeom prst="rect">
                      <a:avLst/>
                    </a:prstGeom>
                  </pic:spPr>
                </pic:pic>
              </a:graphicData>
            </a:graphic>
          </wp:inline>
        </w:drawing>
      </w:r>
    </w:p>
    <w:p w14:paraId="7477F643" w14:textId="4DFE04E0" w:rsidR="00056B46" w:rsidRDefault="00BB391C" w:rsidP="0029333A">
      <w:pPr>
        <w:tabs>
          <w:tab w:val="left" w:pos="1140"/>
        </w:tabs>
      </w:pPr>
      <w:r>
        <w:t xml:space="preserve">Talvolta, una biblioteca, per effettuare un prestito, può aver bisogno di richiedere a un’altra biblioteca il trasferimento di una copia del libro da prestare. </w:t>
      </w:r>
      <w:r w:rsidR="00056B46">
        <w:t>È</w:t>
      </w:r>
      <w:r>
        <w:t xml:space="preserve"> comunque possibile assumere che ogni copia appartenga sempre alla medesima biblioteca, per cui, nel momento in cui </w:t>
      </w:r>
      <w:r w:rsidR="000518F4">
        <w:t>un</w:t>
      </w:r>
      <w:r>
        <w:t xml:space="preserve"> prestito si conclude</w:t>
      </w:r>
      <w:r w:rsidR="000518F4">
        <w:t xml:space="preserve">, è necessario restituire la copia alla biblioteca da cui è partito l’eventuale trasferimento. Per questo motivo, introduciamo una nuova entità, </w:t>
      </w:r>
      <w:r w:rsidR="000518F4" w:rsidRPr="00A55E1C">
        <w:rPr>
          <w:i/>
          <w:iCs/>
        </w:rPr>
        <w:t>copia trasferita</w:t>
      </w:r>
      <w:r w:rsidR="000518F4">
        <w:t>, e consideriamo l’insieme delle copie trasferite come un sottoinsieme delle copie prestate.</w:t>
      </w:r>
    </w:p>
    <w:p w14:paraId="597FDD69" w14:textId="77777777" w:rsidR="00056B46" w:rsidRDefault="000518F4" w:rsidP="0029333A">
      <w:pPr>
        <w:tabs>
          <w:tab w:val="left" w:pos="1140"/>
        </w:tabs>
      </w:pPr>
      <w:r>
        <w:t>Osserviamo anche che i bibliotecari dovranno poter tenere traccia di tutte le copie attualmente prestate dalla biblioteca in cui essi lavorano. Queste copie sono divise in due gruppi:</w:t>
      </w:r>
    </w:p>
    <w:p w14:paraId="1811AFEC" w14:textId="77777777" w:rsidR="00056B46" w:rsidRDefault="000518F4" w:rsidP="0029333A">
      <w:pPr>
        <w:tabs>
          <w:tab w:val="left" w:pos="1140"/>
        </w:tabs>
      </w:pPr>
      <w:r>
        <w:lastRenderedPageBreak/>
        <w:t>- Le copie appartenenti alla biblioteca in questione e direttamente prestate agli utenti: si tratta di copie prestate ma non trasferite.</w:t>
      </w:r>
    </w:p>
    <w:p w14:paraId="18C3CF35" w14:textId="77777777" w:rsidR="00056B46" w:rsidRDefault="000518F4" w:rsidP="0029333A">
      <w:pPr>
        <w:tabs>
          <w:tab w:val="left" w:pos="1140"/>
        </w:tabs>
      </w:pPr>
      <w:r>
        <w:t>- Le copie appartenenti a un’altra biblioteca, trasferite alla biblioteca in questione e poi prestate agl</w:t>
      </w:r>
      <w:r w:rsidR="00D55A00">
        <w:t>i utenti; si tratta di copie prestate e trasferite.</w:t>
      </w:r>
    </w:p>
    <w:p w14:paraId="6917B816" w14:textId="77777777" w:rsidR="00056B46" w:rsidRDefault="00D55A00" w:rsidP="0029333A">
      <w:pPr>
        <w:tabs>
          <w:tab w:val="left" w:pos="1140"/>
        </w:tabs>
      </w:pPr>
      <w:r>
        <w:t xml:space="preserve">Da qui nasce la necessità di conoscere quali sono le copie prestate ma non trasferite, per cui è opportuno introdurre una seconda generalizzazione totale all’entità </w:t>
      </w:r>
      <w:r w:rsidRPr="00A55E1C">
        <w:rPr>
          <w:i/>
          <w:iCs/>
        </w:rPr>
        <w:t>copia in prestito</w:t>
      </w:r>
      <w:r>
        <w:t xml:space="preserve">, che avrà così due entità figlie: </w:t>
      </w:r>
      <w:r w:rsidRPr="00A55E1C">
        <w:rPr>
          <w:i/>
          <w:iCs/>
        </w:rPr>
        <w:t>copia trasferita</w:t>
      </w:r>
      <w:r>
        <w:t xml:space="preserve"> e </w:t>
      </w:r>
      <w:r w:rsidRPr="00A55E1C">
        <w:rPr>
          <w:i/>
          <w:iCs/>
        </w:rPr>
        <w:t>copia non trasferita</w:t>
      </w:r>
      <w:r w:rsidR="009B7B78">
        <w:t>.</w:t>
      </w:r>
    </w:p>
    <w:p w14:paraId="39797AEC" w14:textId="36E422CC" w:rsidR="00CD23EB" w:rsidRDefault="009B7B78" w:rsidP="0029333A">
      <w:pPr>
        <w:tabs>
          <w:tab w:val="left" w:pos="1140"/>
        </w:tabs>
      </w:pPr>
      <w:r>
        <w:t>A valle di queste considerazioni e dopo aver aggiunto le cardinalità opportune alle associazioni, si ottiene il seguente sotto-diagramma E</w:t>
      </w:r>
      <w:r w:rsidR="0018788D">
        <w:t>-</w:t>
      </w:r>
      <w:r>
        <w:t>R:</w:t>
      </w:r>
    </w:p>
    <w:p w14:paraId="78A8650E" w14:textId="721CDC7B" w:rsidR="00CD23EB" w:rsidRDefault="00056B46" w:rsidP="0029333A">
      <w:pPr>
        <w:tabs>
          <w:tab w:val="left" w:pos="1140"/>
        </w:tabs>
      </w:pPr>
      <w:r>
        <w:rPr>
          <w:noProof/>
        </w:rPr>
        <w:drawing>
          <wp:inline distT="0" distB="0" distL="0" distR="0" wp14:anchorId="584357D0" wp14:editId="2D4BA086">
            <wp:extent cx="6005830" cy="6085941"/>
            <wp:effectExtent l="0" t="0" r="0"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19">
                      <a:extLst>
                        <a:ext uri="{28A0092B-C50C-407E-A947-70E740481C1C}">
                          <a14:useLocalDpi xmlns:a14="http://schemas.microsoft.com/office/drawing/2010/main" val="0"/>
                        </a:ext>
                      </a:extLst>
                    </a:blip>
                    <a:stretch>
                      <a:fillRect/>
                    </a:stretch>
                  </pic:blipFill>
                  <pic:spPr>
                    <a:xfrm>
                      <a:off x="0" y="0"/>
                      <a:ext cx="6022908" cy="6103247"/>
                    </a:xfrm>
                    <a:prstGeom prst="rect">
                      <a:avLst/>
                    </a:prstGeom>
                  </pic:spPr>
                </pic:pic>
              </a:graphicData>
            </a:graphic>
          </wp:inline>
        </w:drawing>
      </w:r>
    </w:p>
    <w:p w14:paraId="15DBD89A" w14:textId="3A6BA91A" w:rsidR="00CD23EB" w:rsidRDefault="00A55E1C" w:rsidP="0029333A">
      <w:pPr>
        <w:tabs>
          <w:tab w:val="left" w:pos="1140"/>
        </w:tabs>
      </w:pPr>
      <w:r>
        <w:lastRenderedPageBreak/>
        <w:t xml:space="preserve">A proprosito dei trasferimenti, si vuole tenere traccia della biblioteca di partenza e quella di destinazione; </w:t>
      </w:r>
      <w:r w:rsidR="00B16E90">
        <w:t>da una parte, all’interno del diagramma E</w:t>
      </w:r>
      <w:r w:rsidR="0018788D">
        <w:t>-</w:t>
      </w:r>
      <w:r w:rsidR="00B16E90">
        <w:t>R, siamo già in grado di individuare la biblioteca di partenza</w:t>
      </w:r>
      <w:r>
        <w:t xml:space="preserve">, dato che è relazionata all’entità </w:t>
      </w:r>
      <w:r w:rsidRPr="00B16E90">
        <w:rPr>
          <w:i/>
          <w:iCs/>
        </w:rPr>
        <w:t>copia di libro</w:t>
      </w:r>
      <w:r>
        <w:t xml:space="preserve"> mediante l’associazione </w:t>
      </w:r>
      <w:r w:rsidRPr="00B16E90">
        <w:rPr>
          <w:i/>
          <w:iCs/>
        </w:rPr>
        <w:t>ubicazione</w:t>
      </w:r>
      <w:r>
        <w:t>.</w:t>
      </w:r>
      <w:r w:rsidR="00B16E90">
        <w:t xml:space="preserve"> Per poter catturare anche la biblioteca di destinazione, invece, è necessario introdurre un’associazione chiamata </w:t>
      </w:r>
      <w:r w:rsidR="00B16E90" w:rsidRPr="00B16E90">
        <w:rPr>
          <w:i/>
          <w:iCs/>
        </w:rPr>
        <w:t>trasferimento</w:t>
      </w:r>
      <w:r w:rsidR="00B16E90">
        <w:t xml:space="preserve"> che lega l’entità </w:t>
      </w:r>
      <w:r w:rsidR="00B16E90" w:rsidRPr="00B16E90">
        <w:rPr>
          <w:i/>
          <w:iCs/>
        </w:rPr>
        <w:t>copia trasferita</w:t>
      </w:r>
      <w:r w:rsidR="00B16E90">
        <w:t xml:space="preserve"> con l’entità </w:t>
      </w:r>
      <w:r w:rsidR="00B16E90" w:rsidRPr="00B16E90">
        <w:rPr>
          <w:i/>
          <w:iCs/>
        </w:rPr>
        <w:t>biblioteca</w:t>
      </w:r>
      <w:r w:rsidR="00B16E90">
        <w:t>.</w:t>
      </w:r>
      <w:r w:rsidR="00B16E90">
        <w:br/>
        <w:t xml:space="preserve">Inoltre, dobbiamo ancora aggiungere gli attributi dell’entità biblioteca che sono: </w:t>
      </w:r>
      <w:r w:rsidR="006D3FD8">
        <w:t xml:space="preserve">numero di telefono (che farà da identificatore), indirizzo, nome </w:t>
      </w:r>
      <w:r w:rsidR="000E0EFD">
        <w:t xml:space="preserve">del </w:t>
      </w:r>
      <w:r w:rsidR="000E0EFD">
        <w:rPr>
          <w:rFonts w:eastAsia="Times New Roman"/>
          <w:color w:val="222222"/>
          <w:szCs w:val="24"/>
          <w:shd w:val="clear" w:color="auto" w:fill="FFFFFF"/>
          <w:lang w:eastAsia="it-IT"/>
        </w:rPr>
        <w:t>responsabile</w:t>
      </w:r>
      <w:r w:rsidR="006D3FD8">
        <w:t xml:space="preserve"> e orario di apertura.</w:t>
      </w:r>
    </w:p>
    <w:p w14:paraId="0D7F8131" w14:textId="4FA871E6" w:rsidR="00CD23EB" w:rsidRDefault="0095593D" w:rsidP="0029333A">
      <w:pPr>
        <w:tabs>
          <w:tab w:val="left" w:pos="1140"/>
        </w:tabs>
      </w:pPr>
      <w:r>
        <w:tab/>
      </w:r>
      <w:r>
        <w:tab/>
      </w:r>
      <w:r>
        <w:rPr>
          <w:noProof/>
        </w:rPr>
        <w:drawing>
          <wp:inline distT="0" distB="0" distL="0" distR="0" wp14:anchorId="0C26594D" wp14:editId="221759F6">
            <wp:extent cx="4152900" cy="4249682"/>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20">
                      <a:extLst>
                        <a:ext uri="{28A0092B-C50C-407E-A947-70E740481C1C}">
                          <a14:useLocalDpi xmlns:a14="http://schemas.microsoft.com/office/drawing/2010/main" val="0"/>
                        </a:ext>
                      </a:extLst>
                    </a:blip>
                    <a:stretch>
                      <a:fillRect/>
                    </a:stretch>
                  </pic:blipFill>
                  <pic:spPr>
                    <a:xfrm>
                      <a:off x="0" y="0"/>
                      <a:ext cx="4173442" cy="4270702"/>
                    </a:xfrm>
                    <a:prstGeom prst="rect">
                      <a:avLst/>
                    </a:prstGeom>
                  </pic:spPr>
                </pic:pic>
              </a:graphicData>
            </a:graphic>
          </wp:inline>
        </w:drawing>
      </w:r>
    </w:p>
    <w:p w14:paraId="3F64A378" w14:textId="12E00970" w:rsidR="0095593D" w:rsidRDefault="0095593D" w:rsidP="0029333A">
      <w:pPr>
        <w:tabs>
          <w:tab w:val="left" w:pos="1140"/>
        </w:tabs>
      </w:pPr>
      <w:r>
        <w:br/>
      </w:r>
    </w:p>
    <w:p w14:paraId="66F8AAD7" w14:textId="369137B4" w:rsidR="00CD23EB" w:rsidRDefault="007160DB" w:rsidP="0029333A">
      <w:pPr>
        <w:tabs>
          <w:tab w:val="left" w:pos="1140"/>
        </w:tabs>
      </w:pPr>
      <w:r>
        <w:t>Ora, integrando assieme gli schemi ottenuti fino a questo punto, possiamo ottenere una prima versione del diagramma E</w:t>
      </w:r>
      <w:r w:rsidR="0018788D">
        <w:t>-</w:t>
      </w:r>
      <w:r>
        <w:t xml:space="preserve">R </w:t>
      </w:r>
      <w:r w:rsidR="0095593D">
        <w:t>completo</w:t>
      </w:r>
      <w:r>
        <w:t>:</w:t>
      </w:r>
    </w:p>
    <w:p w14:paraId="72D819EC" w14:textId="67677ABA" w:rsidR="00CD23EB" w:rsidRDefault="00CD23EB" w:rsidP="0029333A">
      <w:pPr>
        <w:tabs>
          <w:tab w:val="left" w:pos="1140"/>
        </w:tabs>
      </w:pPr>
    </w:p>
    <w:p w14:paraId="7BDA6F55" w14:textId="770B140F" w:rsidR="00BF0593" w:rsidRDefault="00F32066" w:rsidP="0029333A">
      <w:pPr>
        <w:tabs>
          <w:tab w:val="left" w:pos="1140"/>
        </w:tabs>
      </w:pPr>
      <w:r>
        <w:rPr>
          <w:noProof/>
        </w:rPr>
        <w:lastRenderedPageBreak/>
        <w:drawing>
          <wp:inline distT="0" distB="0" distL="0" distR="0" wp14:anchorId="7F0D8585" wp14:editId="2D74BD43">
            <wp:extent cx="5940743" cy="8486775"/>
            <wp:effectExtent l="0" t="0" r="317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21">
                      <a:extLst>
                        <a:ext uri="{28A0092B-C50C-407E-A947-70E740481C1C}">
                          <a14:useLocalDpi xmlns:a14="http://schemas.microsoft.com/office/drawing/2010/main" val="0"/>
                        </a:ext>
                      </a:extLst>
                    </a:blip>
                    <a:stretch>
                      <a:fillRect/>
                    </a:stretch>
                  </pic:blipFill>
                  <pic:spPr>
                    <a:xfrm>
                      <a:off x="0" y="0"/>
                      <a:ext cx="5942918" cy="8489882"/>
                    </a:xfrm>
                    <a:prstGeom prst="rect">
                      <a:avLst/>
                    </a:prstGeom>
                  </pic:spPr>
                </pic:pic>
              </a:graphicData>
            </a:graphic>
          </wp:inline>
        </w:drawing>
      </w:r>
    </w:p>
    <w:p w14:paraId="7F482F83" w14:textId="77777777" w:rsidR="00475C1C" w:rsidRDefault="00CB7873" w:rsidP="0029333A">
      <w:pPr>
        <w:pStyle w:val="Titolo3"/>
      </w:pPr>
      <w:r>
        <w:lastRenderedPageBreak/>
        <w:t>Integrazione finale</w:t>
      </w:r>
    </w:p>
    <w:p w14:paraId="3EB2CC2D" w14:textId="0C0CC560" w:rsidR="0095593D" w:rsidRDefault="00BE0600" w:rsidP="0029333A">
      <w:pPr>
        <w:tabs>
          <w:tab w:val="left" w:pos="1140"/>
        </w:tabs>
      </w:pPr>
      <w:r>
        <w:t>Il diagramma E</w:t>
      </w:r>
      <w:r w:rsidR="0018788D">
        <w:t>-</w:t>
      </w:r>
      <w:r>
        <w:t xml:space="preserve">R così ottenuto non presenta entità o associazioni con lo stesso nome, né conflitti strutturali in senso stretto. Tuttavia, possiamo notare che esistono due concetti del tutto analoghi che sono stati rappresentati in modo differente all’interno del diagramma: da una parte si ha l’entità </w:t>
      </w:r>
      <w:r w:rsidRPr="0018788D">
        <w:rPr>
          <w:i/>
          <w:iCs/>
        </w:rPr>
        <w:t>turno</w:t>
      </w:r>
      <w:r w:rsidR="00A777F5">
        <w:t xml:space="preserve"> che indica gli orari di lavoro dei bibliotecari</w:t>
      </w:r>
      <w:r w:rsidR="00D85385">
        <w:t>;</w:t>
      </w:r>
      <w:r w:rsidR="00A777F5">
        <w:t xml:space="preserve"> dall’altra si ha l’attributo </w:t>
      </w:r>
      <w:r w:rsidR="00A777F5" w:rsidRPr="0018788D">
        <w:rPr>
          <w:i/>
          <w:iCs/>
        </w:rPr>
        <w:t>orario di apertura</w:t>
      </w:r>
      <w:r w:rsidR="00A777F5">
        <w:t xml:space="preserve"> (appartenente all’entità biblioteca) che, similmente, indica gli orari di apertura delle biblioteche. Poiché questi due concetti dovranno essere confrontati tra loro e sarà quindi necessario avere una descizione dettagliata degli orari di apertura delle biblioteche, risulta conveniente reificare l’attributo </w:t>
      </w:r>
      <w:r w:rsidR="00A777F5" w:rsidRPr="0018788D">
        <w:rPr>
          <w:i/>
          <w:iCs/>
        </w:rPr>
        <w:t>orario di apertura</w:t>
      </w:r>
      <w:r w:rsidR="00A777F5">
        <w:t xml:space="preserve"> dell’entità </w:t>
      </w:r>
      <w:r w:rsidR="00A777F5" w:rsidRPr="0018788D">
        <w:rPr>
          <w:i/>
          <w:iCs/>
        </w:rPr>
        <w:t>biblioteca</w:t>
      </w:r>
      <w:r w:rsidR="00A777F5">
        <w:t xml:space="preserve">, ottenendo così una nuova entità </w:t>
      </w:r>
      <w:r w:rsidR="0018788D">
        <w:t>(</w:t>
      </w:r>
      <w:r w:rsidR="00A777F5" w:rsidRPr="0018788D">
        <w:rPr>
          <w:i/>
          <w:iCs/>
        </w:rPr>
        <w:t>apertura</w:t>
      </w:r>
      <w:r w:rsidR="0018788D">
        <w:rPr>
          <w:i/>
          <w:iCs/>
        </w:rPr>
        <w:t>)</w:t>
      </w:r>
      <w:r w:rsidR="0018788D">
        <w:t xml:space="preserve">, che sarà relazionata all’entità </w:t>
      </w:r>
      <w:r w:rsidR="0018788D" w:rsidRPr="0018788D">
        <w:rPr>
          <w:i/>
          <w:iCs/>
        </w:rPr>
        <w:t>biblioteca</w:t>
      </w:r>
      <w:r w:rsidR="0018788D">
        <w:t xml:space="preserve"> tramite l’associazione uno-a-molti </w:t>
      </w:r>
      <w:r w:rsidR="0018788D" w:rsidRPr="0018788D">
        <w:rPr>
          <w:i/>
          <w:iCs/>
        </w:rPr>
        <w:t>orario</w:t>
      </w:r>
      <w:r w:rsidR="00A777F5">
        <w:t xml:space="preserve">. Questa entità, per essere caratterizzata in modo esaustivo, ha bisogno degli attributi </w:t>
      </w:r>
      <w:r w:rsidR="00A777F5" w:rsidRPr="0018788D">
        <w:rPr>
          <w:i/>
          <w:iCs/>
        </w:rPr>
        <w:t>giorno settimanale</w:t>
      </w:r>
      <w:r w:rsidR="00A777F5">
        <w:t xml:space="preserve">, </w:t>
      </w:r>
      <w:r w:rsidR="00A777F5" w:rsidRPr="0018788D">
        <w:rPr>
          <w:i/>
          <w:iCs/>
        </w:rPr>
        <w:t>orario di inizio</w:t>
      </w:r>
      <w:r w:rsidR="00A777F5">
        <w:t xml:space="preserve"> e </w:t>
      </w:r>
      <w:r w:rsidR="00A777F5" w:rsidRPr="0018788D">
        <w:rPr>
          <w:i/>
          <w:iCs/>
        </w:rPr>
        <w:t>orario di fine</w:t>
      </w:r>
      <w:r w:rsidR="00A777F5">
        <w:t>. Inoltre, è possibile identificarla univocamente tramite la biblioteca e il giorno settimanale di riferimento, dopo aver assunto che ciascuna biblioteca effettui al più un’apertura al giorno (mantenendo così una coerenza col discorso fatto sui turni di lavoro dei bibliotecari).</w:t>
      </w:r>
    </w:p>
    <w:p w14:paraId="7F482F85" w14:textId="51B52CCC" w:rsidR="00475C1C" w:rsidRDefault="00B56D4A" w:rsidP="0029333A">
      <w:pPr>
        <w:tabs>
          <w:tab w:val="left" w:pos="1140"/>
        </w:tabs>
      </w:pPr>
      <w:r>
        <w:br/>
      </w:r>
      <w:r w:rsidR="00A777F5">
        <w:t xml:space="preserve">A valle di queste considerazioni, </w:t>
      </w:r>
      <w:r w:rsidR="0018788D">
        <w:t>otteniamo il seguente schema E-R</w:t>
      </w:r>
      <w:r w:rsidR="0095593D">
        <w:t xml:space="preserve"> (che, per motivi di spazio, si trova nella pagina seguente)</w:t>
      </w:r>
      <w:r w:rsidR="0018788D">
        <w:t>:</w:t>
      </w:r>
    </w:p>
    <w:p w14:paraId="29A26299" w14:textId="4C5298A4" w:rsidR="0018788D" w:rsidRDefault="00F32066" w:rsidP="0029333A">
      <w:pPr>
        <w:tabs>
          <w:tab w:val="left" w:pos="1140"/>
        </w:tabs>
      </w:pPr>
      <w:r>
        <w:rPr>
          <w:noProof/>
        </w:rPr>
        <w:lastRenderedPageBreak/>
        <w:drawing>
          <wp:inline distT="0" distB="0" distL="0" distR="0" wp14:anchorId="17B6B3BB" wp14:editId="7CD3CCB3">
            <wp:extent cx="5962650" cy="8521456"/>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magine 14"/>
                    <pic:cNvPicPr/>
                  </pic:nvPicPr>
                  <pic:blipFill>
                    <a:blip r:embed="rId22">
                      <a:extLst>
                        <a:ext uri="{28A0092B-C50C-407E-A947-70E740481C1C}">
                          <a14:useLocalDpi xmlns:a14="http://schemas.microsoft.com/office/drawing/2010/main" val="0"/>
                        </a:ext>
                      </a:extLst>
                    </a:blip>
                    <a:stretch>
                      <a:fillRect/>
                    </a:stretch>
                  </pic:blipFill>
                  <pic:spPr>
                    <a:xfrm>
                      <a:off x="0" y="0"/>
                      <a:ext cx="5964320" cy="8523843"/>
                    </a:xfrm>
                    <a:prstGeom prst="rect">
                      <a:avLst/>
                    </a:prstGeom>
                  </pic:spPr>
                </pic:pic>
              </a:graphicData>
            </a:graphic>
          </wp:inline>
        </w:drawing>
      </w:r>
    </w:p>
    <w:p w14:paraId="7F482F86" w14:textId="77777777" w:rsidR="00475C1C" w:rsidRDefault="00CB7873" w:rsidP="0029333A">
      <w:pPr>
        <w:pStyle w:val="Titolo2"/>
      </w:pPr>
      <w:r>
        <w:lastRenderedPageBreak/>
        <w:t>Regole aziendali</w:t>
      </w:r>
    </w:p>
    <w:p w14:paraId="3B109AEE" w14:textId="00519115" w:rsidR="00557AF2" w:rsidRPr="00C372E2" w:rsidRDefault="00727C21" w:rsidP="0029333A">
      <w:pPr>
        <w:pStyle w:val="Testocommento"/>
        <w:shd w:val="clear" w:color="auto" w:fill="auto"/>
        <w:spacing w:line="360" w:lineRule="auto"/>
        <w:rPr>
          <w:b/>
          <w:bCs/>
          <w:sz w:val="24"/>
          <w:szCs w:val="24"/>
        </w:rPr>
      </w:pPr>
      <w:r w:rsidRPr="00C372E2">
        <w:rPr>
          <w:b/>
          <w:bCs/>
          <w:sz w:val="24"/>
          <w:szCs w:val="24"/>
        </w:rPr>
        <w:t>Regole di vincolo</w:t>
      </w:r>
    </w:p>
    <w:p w14:paraId="531AD27B" w14:textId="356268D2" w:rsidR="00557AF2" w:rsidRPr="00C372E2" w:rsidRDefault="007E0972" w:rsidP="0029333A">
      <w:pPr>
        <w:pStyle w:val="Testocommento"/>
        <w:shd w:val="clear" w:color="auto" w:fill="auto"/>
        <w:spacing w:line="360" w:lineRule="auto"/>
        <w:rPr>
          <w:sz w:val="24"/>
          <w:szCs w:val="24"/>
        </w:rPr>
      </w:pPr>
      <w:r w:rsidRPr="00C372E2">
        <w:rPr>
          <w:sz w:val="24"/>
          <w:szCs w:val="24"/>
        </w:rPr>
        <w:t>(RV01)</w:t>
      </w:r>
      <w:r w:rsidR="00727C21" w:rsidRPr="00C372E2">
        <w:rPr>
          <w:sz w:val="24"/>
          <w:szCs w:val="24"/>
        </w:rPr>
        <w:t xml:space="preserve"> I turni svolti dai bibliotecari devono durare al più 8 ore.</w:t>
      </w:r>
    </w:p>
    <w:p w14:paraId="2206B6B1" w14:textId="4141D73C" w:rsidR="00727C21" w:rsidRPr="00C372E2" w:rsidRDefault="007E0972" w:rsidP="0029333A">
      <w:pPr>
        <w:pStyle w:val="Testocommento"/>
        <w:shd w:val="clear" w:color="auto" w:fill="auto"/>
        <w:spacing w:line="360" w:lineRule="auto"/>
        <w:rPr>
          <w:sz w:val="24"/>
          <w:szCs w:val="24"/>
        </w:rPr>
      </w:pPr>
      <w:r w:rsidRPr="00C372E2">
        <w:rPr>
          <w:sz w:val="24"/>
          <w:szCs w:val="24"/>
        </w:rPr>
        <w:t xml:space="preserve">(RV02) </w:t>
      </w:r>
      <w:r w:rsidR="00727C21" w:rsidRPr="00C372E2">
        <w:rPr>
          <w:sz w:val="24"/>
          <w:szCs w:val="24"/>
        </w:rPr>
        <w:t>L’orario di fine dei turni svolti dai bibliotecari deve venire dopo il relativo orario di inizio.</w:t>
      </w:r>
    </w:p>
    <w:p w14:paraId="213A06F0" w14:textId="4CAEE297" w:rsidR="00727C21" w:rsidRPr="00C372E2" w:rsidRDefault="007E0972" w:rsidP="0029333A">
      <w:pPr>
        <w:pStyle w:val="Testocommento"/>
        <w:shd w:val="clear" w:color="auto" w:fill="auto"/>
        <w:spacing w:line="360" w:lineRule="auto"/>
        <w:rPr>
          <w:sz w:val="24"/>
          <w:szCs w:val="24"/>
        </w:rPr>
      </w:pPr>
      <w:r w:rsidRPr="00C372E2">
        <w:rPr>
          <w:sz w:val="24"/>
          <w:szCs w:val="24"/>
        </w:rPr>
        <w:t xml:space="preserve">(RV03) </w:t>
      </w:r>
      <w:r w:rsidR="00727C21" w:rsidRPr="00C372E2">
        <w:rPr>
          <w:sz w:val="24"/>
          <w:szCs w:val="24"/>
        </w:rPr>
        <w:t>L’orario di fine dell’apertura delle biblioteche deve venire dopo il relativo orario di inizio.</w:t>
      </w:r>
    </w:p>
    <w:p w14:paraId="58C7C800" w14:textId="12C1C118" w:rsidR="00557AF2" w:rsidRPr="00C372E2" w:rsidRDefault="007E0972" w:rsidP="0029333A">
      <w:pPr>
        <w:pStyle w:val="Testocommento"/>
        <w:shd w:val="clear" w:color="auto" w:fill="auto"/>
        <w:spacing w:line="360" w:lineRule="auto"/>
        <w:rPr>
          <w:sz w:val="24"/>
          <w:szCs w:val="24"/>
        </w:rPr>
      </w:pPr>
      <w:r w:rsidRPr="00C372E2">
        <w:rPr>
          <w:sz w:val="24"/>
          <w:szCs w:val="24"/>
        </w:rPr>
        <w:t xml:space="preserve">(RV04) </w:t>
      </w:r>
      <w:r w:rsidR="00727C21" w:rsidRPr="00C372E2">
        <w:rPr>
          <w:sz w:val="24"/>
          <w:szCs w:val="24"/>
        </w:rPr>
        <w:t>L’intervallo temporale compreso tra l’orario di inizio e l’orario di fine d</w:t>
      </w:r>
      <w:r w:rsidR="003C30CF" w:rsidRPr="00C372E2">
        <w:rPr>
          <w:sz w:val="24"/>
          <w:szCs w:val="24"/>
        </w:rPr>
        <w:t>el</w:t>
      </w:r>
      <w:r w:rsidR="00727C21" w:rsidRPr="00C372E2">
        <w:rPr>
          <w:sz w:val="24"/>
          <w:szCs w:val="24"/>
        </w:rPr>
        <w:t xml:space="preserve"> turno svolto da un bibliotecario</w:t>
      </w:r>
      <w:r w:rsidR="003C30CF" w:rsidRPr="00C372E2">
        <w:rPr>
          <w:sz w:val="24"/>
          <w:szCs w:val="24"/>
        </w:rPr>
        <w:t xml:space="preserve"> </w:t>
      </w:r>
      <w:r w:rsidR="00727C21" w:rsidRPr="00C372E2">
        <w:rPr>
          <w:sz w:val="24"/>
          <w:szCs w:val="24"/>
        </w:rPr>
        <w:t xml:space="preserve">deve essere contenuto </w:t>
      </w:r>
      <w:r w:rsidR="00123EEF" w:rsidRPr="00C372E2">
        <w:rPr>
          <w:sz w:val="24"/>
          <w:szCs w:val="24"/>
        </w:rPr>
        <w:t>nell’</w:t>
      </w:r>
      <w:r w:rsidR="00727C21" w:rsidRPr="00C372E2">
        <w:rPr>
          <w:sz w:val="24"/>
          <w:szCs w:val="24"/>
        </w:rPr>
        <w:t>intervallo temporale compreso tra l’orario</w:t>
      </w:r>
      <w:r w:rsidR="003C30CF" w:rsidRPr="00C372E2">
        <w:rPr>
          <w:sz w:val="24"/>
          <w:szCs w:val="24"/>
        </w:rPr>
        <w:t xml:space="preserve"> di inizio e l’orario di fine dell’apertura della biblioteca in cui il bibliotecario ha impiego</w:t>
      </w:r>
      <w:r w:rsidR="00123EEF" w:rsidRPr="00C372E2">
        <w:rPr>
          <w:sz w:val="24"/>
          <w:szCs w:val="24"/>
        </w:rPr>
        <w:t>.</w:t>
      </w:r>
    </w:p>
    <w:p w14:paraId="76E475C2" w14:textId="5D14C1C6" w:rsidR="00FB1C8C" w:rsidRPr="00C372E2" w:rsidRDefault="007E0972" w:rsidP="0029333A">
      <w:pPr>
        <w:pStyle w:val="Testocommento"/>
        <w:shd w:val="clear" w:color="auto" w:fill="auto"/>
        <w:spacing w:line="360" w:lineRule="auto"/>
        <w:rPr>
          <w:sz w:val="24"/>
          <w:szCs w:val="24"/>
        </w:rPr>
      </w:pPr>
      <w:r w:rsidRPr="00C372E2">
        <w:rPr>
          <w:sz w:val="24"/>
          <w:szCs w:val="24"/>
        </w:rPr>
        <w:t>(RV0</w:t>
      </w:r>
      <w:r w:rsidR="00FA01EE">
        <w:rPr>
          <w:sz w:val="24"/>
          <w:szCs w:val="24"/>
        </w:rPr>
        <w:t>5</w:t>
      </w:r>
      <w:r w:rsidRPr="00C372E2">
        <w:rPr>
          <w:sz w:val="24"/>
          <w:szCs w:val="24"/>
        </w:rPr>
        <w:t xml:space="preserve">) </w:t>
      </w:r>
      <w:r w:rsidR="006610A7" w:rsidRPr="00C372E2">
        <w:rPr>
          <w:sz w:val="24"/>
          <w:szCs w:val="24"/>
        </w:rPr>
        <w:t>Il bibliotecario supplente deve avere impiego nella medesima biblioteca in cui ha impiego il bibliotecario che ha effettuato una richiesta di malattia.</w:t>
      </w:r>
    </w:p>
    <w:p w14:paraId="2F983EF0" w14:textId="316242E2" w:rsidR="006610A7" w:rsidRPr="00C372E2" w:rsidRDefault="007E0972" w:rsidP="0029333A">
      <w:pPr>
        <w:pStyle w:val="Testocommento"/>
        <w:shd w:val="clear" w:color="auto" w:fill="auto"/>
        <w:spacing w:line="360" w:lineRule="auto"/>
        <w:rPr>
          <w:sz w:val="24"/>
          <w:szCs w:val="24"/>
        </w:rPr>
      </w:pPr>
      <w:r w:rsidRPr="00C372E2">
        <w:rPr>
          <w:sz w:val="24"/>
          <w:szCs w:val="24"/>
        </w:rPr>
        <w:t>(RV0</w:t>
      </w:r>
      <w:r w:rsidR="00FA01EE">
        <w:rPr>
          <w:sz w:val="24"/>
          <w:szCs w:val="24"/>
        </w:rPr>
        <w:t>6</w:t>
      </w:r>
      <w:r w:rsidRPr="00C372E2">
        <w:rPr>
          <w:sz w:val="24"/>
          <w:szCs w:val="24"/>
        </w:rPr>
        <w:t xml:space="preserve">) </w:t>
      </w:r>
      <w:r w:rsidR="006610A7" w:rsidRPr="00C372E2">
        <w:rPr>
          <w:sz w:val="24"/>
          <w:szCs w:val="24"/>
        </w:rPr>
        <w:t>Un bibliotecario</w:t>
      </w:r>
      <w:r w:rsidR="00B7161D" w:rsidRPr="00C372E2">
        <w:rPr>
          <w:sz w:val="24"/>
          <w:szCs w:val="24"/>
        </w:rPr>
        <w:t xml:space="preserve"> </w:t>
      </w:r>
      <w:r w:rsidR="006610A7" w:rsidRPr="00C372E2">
        <w:rPr>
          <w:sz w:val="24"/>
          <w:szCs w:val="24"/>
        </w:rPr>
        <w:t xml:space="preserve">non deve effettuare una supplenza </w:t>
      </w:r>
      <w:r w:rsidR="00B7161D" w:rsidRPr="00C372E2">
        <w:rPr>
          <w:sz w:val="24"/>
          <w:szCs w:val="24"/>
        </w:rPr>
        <w:t>mentre è già impegnato a svolgere un suo turno di lavoro.</w:t>
      </w:r>
    </w:p>
    <w:p w14:paraId="79AD92C2" w14:textId="79922657" w:rsidR="00B7161D" w:rsidRPr="00C372E2" w:rsidRDefault="007E0972" w:rsidP="0029333A">
      <w:pPr>
        <w:pStyle w:val="Testocommento"/>
        <w:shd w:val="clear" w:color="auto" w:fill="auto"/>
        <w:spacing w:line="360" w:lineRule="auto"/>
        <w:rPr>
          <w:sz w:val="24"/>
          <w:szCs w:val="24"/>
        </w:rPr>
      </w:pPr>
      <w:r w:rsidRPr="00C372E2">
        <w:rPr>
          <w:sz w:val="24"/>
          <w:szCs w:val="24"/>
        </w:rPr>
        <w:t>(RV0</w:t>
      </w:r>
      <w:r w:rsidR="00FA01EE">
        <w:rPr>
          <w:sz w:val="24"/>
          <w:szCs w:val="24"/>
        </w:rPr>
        <w:t>7</w:t>
      </w:r>
      <w:r w:rsidRPr="00C372E2">
        <w:rPr>
          <w:sz w:val="24"/>
          <w:szCs w:val="24"/>
        </w:rPr>
        <w:t xml:space="preserve">) </w:t>
      </w:r>
      <w:r w:rsidR="00B7161D" w:rsidRPr="00C372E2">
        <w:rPr>
          <w:sz w:val="24"/>
          <w:szCs w:val="24"/>
        </w:rPr>
        <w:t>Il mezzo di comunicazione preferito di un utente deve essere presente tra i contatti di tale utente.</w:t>
      </w:r>
    </w:p>
    <w:p w14:paraId="4FAA8D3E" w14:textId="00D9BF29" w:rsidR="00B7161D" w:rsidRPr="00C372E2" w:rsidRDefault="007E0972" w:rsidP="0029333A">
      <w:pPr>
        <w:pStyle w:val="Testocommento"/>
        <w:shd w:val="clear" w:color="auto" w:fill="auto"/>
        <w:spacing w:line="360" w:lineRule="auto"/>
        <w:rPr>
          <w:sz w:val="24"/>
          <w:szCs w:val="24"/>
        </w:rPr>
      </w:pPr>
      <w:r w:rsidRPr="00C372E2">
        <w:rPr>
          <w:sz w:val="24"/>
          <w:szCs w:val="24"/>
        </w:rPr>
        <w:t>(RV0</w:t>
      </w:r>
      <w:r w:rsidR="00FA01EE">
        <w:rPr>
          <w:sz w:val="24"/>
          <w:szCs w:val="24"/>
        </w:rPr>
        <w:t>8</w:t>
      </w:r>
      <w:r w:rsidRPr="00C372E2">
        <w:rPr>
          <w:sz w:val="24"/>
          <w:szCs w:val="24"/>
        </w:rPr>
        <w:t xml:space="preserve">) </w:t>
      </w:r>
      <w:r w:rsidR="00B7161D" w:rsidRPr="00C372E2">
        <w:rPr>
          <w:sz w:val="24"/>
          <w:szCs w:val="24"/>
        </w:rPr>
        <w:t xml:space="preserve">Gli attributi </w:t>
      </w:r>
      <w:r w:rsidR="00B7161D" w:rsidRPr="00C372E2">
        <w:rPr>
          <w:i/>
          <w:iCs/>
          <w:sz w:val="24"/>
          <w:szCs w:val="24"/>
        </w:rPr>
        <w:t>mezzo di comunicazione</w:t>
      </w:r>
      <w:r w:rsidR="00B7161D" w:rsidRPr="00C372E2">
        <w:rPr>
          <w:sz w:val="24"/>
          <w:szCs w:val="24"/>
        </w:rPr>
        <w:t xml:space="preserve"> e </w:t>
      </w:r>
      <w:r w:rsidR="00B7161D" w:rsidRPr="00C372E2">
        <w:rPr>
          <w:i/>
          <w:iCs/>
          <w:sz w:val="24"/>
          <w:szCs w:val="24"/>
        </w:rPr>
        <w:t>mezzo di comunicazione preferito</w:t>
      </w:r>
      <w:r w:rsidR="00B7161D" w:rsidRPr="00C372E2">
        <w:rPr>
          <w:sz w:val="24"/>
          <w:szCs w:val="24"/>
        </w:rPr>
        <w:t xml:space="preserve"> dell’entità </w:t>
      </w:r>
      <w:r w:rsidR="00B7161D" w:rsidRPr="00C372E2">
        <w:rPr>
          <w:i/>
          <w:iCs/>
          <w:sz w:val="24"/>
          <w:szCs w:val="24"/>
        </w:rPr>
        <w:t>utente</w:t>
      </w:r>
      <w:r w:rsidR="00B7161D" w:rsidRPr="00C372E2">
        <w:rPr>
          <w:sz w:val="24"/>
          <w:szCs w:val="24"/>
        </w:rPr>
        <w:t xml:space="preserve"> devono assumere uno dei seguenti tre valori: </w:t>
      </w:r>
      <w:r w:rsidR="00B7161D" w:rsidRPr="00C372E2">
        <w:rPr>
          <w:i/>
          <w:iCs/>
          <w:sz w:val="24"/>
          <w:szCs w:val="24"/>
        </w:rPr>
        <w:t>telefono</w:t>
      </w:r>
      <w:r w:rsidR="00B7161D" w:rsidRPr="00C372E2">
        <w:rPr>
          <w:sz w:val="24"/>
          <w:szCs w:val="24"/>
        </w:rPr>
        <w:t xml:space="preserve">, </w:t>
      </w:r>
      <w:r w:rsidR="00B7161D" w:rsidRPr="00C372E2">
        <w:rPr>
          <w:i/>
          <w:iCs/>
          <w:sz w:val="24"/>
          <w:szCs w:val="24"/>
        </w:rPr>
        <w:t>cellulare</w:t>
      </w:r>
      <w:r w:rsidR="00B7161D" w:rsidRPr="00C372E2">
        <w:rPr>
          <w:sz w:val="24"/>
          <w:szCs w:val="24"/>
        </w:rPr>
        <w:t xml:space="preserve">, </w:t>
      </w:r>
      <w:r w:rsidR="00B7161D" w:rsidRPr="00C372E2">
        <w:rPr>
          <w:i/>
          <w:iCs/>
          <w:sz w:val="24"/>
          <w:szCs w:val="24"/>
        </w:rPr>
        <w:t>email</w:t>
      </w:r>
      <w:r w:rsidR="00B7161D" w:rsidRPr="00C372E2">
        <w:rPr>
          <w:sz w:val="24"/>
          <w:szCs w:val="24"/>
        </w:rPr>
        <w:t>.</w:t>
      </w:r>
    </w:p>
    <w:p w14:paraId="67F9916C" w14:textId="085F5873" w:rsidR="00B7161D" w:rsidRPr="00C372E2" w:rsidRDefault="007E0972" w:rsidP="0029333A">
      <w:pPr>
        <w:pStyle w:val="Testocommento"/>
        <w:shd w:val="clear" w:color="auto" w:fill="auto"/>
        <w:spacing w:line="360" w:lineRule="auto"/>
        <w:rPr>
          <w:sz w:val="24"/>
          <w:szCs w:val="24"/>
        </w:rPr>
      </w:pPr>
      <w:r w:rsidRPr="00C372E2">
        <w:rPr>
          <w:sz w:val="24"/>
          <w:szCs w:val="24"/>
        </w:rPr>
        <w:t>(RV</w:t>
      </w:r>
      <w:r w:rsidR="00FA01EE">
        <w:rPr>
          <w:sz w:val="24"/>
          <w:szCs w:val="24"/>
        </w:rPr>
        <w:t>09</w:t>
      </w:r>
      <w:r w:rsidRPr="00C372E2">
        <w:rPr>
          <w:sz w:val="24"/>
          <w:szCs w:val="24"/>
        </w:rPr>
        <w:t xml:space="preserve">) </w:t>
      </w:r>
      <w:r w:rsidR="00B7161D" w:rsidRPr="00C372E2">
        <w:rPr>
          <w:sz w:val="24"/>
          <w:szCs w:val="24"/>
        </w:rPr>
        <w:t xml:space="preserve">L’attributo </w:t>
      </w:r>
      <w:r w:rsidR="00B7161D" w:rsidRPr="00C372E2">
        <w:rPr>
          <w:i/>
          <w:iCs/>
          <w:sz w:val="24"/>
          <w:szCs w:val="24"/>
        </w:rPr>
        <w:t>durata prevista</w:t>
      </w:r>
      <w:r w:rsidR="00B7161D" w:rsidRPr="00C372E2">
        <w:rPr>
          <w:sz w:val="24"/>
          <w:szCs w:val="24"/>
        </w:rPr>
        <w:t xml:space="preserve"> dell’associazione </w:t>
      </w:r>
      <w:r w:rsidR="00B7161D" w:rsidRPr="00C372E2">
        <w:rPr>
          <w:i/>
          <w:iCs/>
          <w:sz w:val="24"/>
          <w:szCs w:val="24"/>
        </w:rPr>
        <w:t>prestito</w:t>
      </w:r>
      <w:r w:rsidR="00B7161D" w:rsidRPr="00C372E2">
        <w:rPr>
          <w:sz w:val="24"/>
          <w:szCs w:val="24"/>
        </w:rPr>
        <w:t xml:space="preserve"> e l’attributo </w:t>
      </w:r>
      <w:r w:rsidR="00B7161D" w:rsidRPr="00C372E2">
        <w:rPr>
          <w:i/>
          <w:iCs/>
          <w:sz w:val="24"/>
          <w:szCs w:val="24"/>
        </w:rPr>
        <w:t>durata prevista prestito</w:t>
      </w:r>
      <w:r w:rsidR="00B7161D" w:rsidRPr="00C372E2">
        <w:rPr>
          <w:sz w:val="24"/>
          <w:szCs w:val="24"/>
        </w:rPr>
        <w:t xml:space="preserve"> dell’entità </w:t>
      </w:r>
      <w:r w:rsidR="00B7161D" w:rsidRPr="00C372E2">
        <w:rPr>
          <w:i/>
          <w:iCs/>
          <w:sz w:val="24"/>
          <w:szCs w:val="24"/>
        </w:rPr>
        <w:t>penale</w:t>
      </w:r>
      <w:r w:rsidR="00B7161D" w:rsidRPr="00C372E2">
        <w:rPr>
          <w:sz w:val="24"/>
          <w:szCs w:val="24"/>
        </w:rPr>
        <w:t xml:space="preserve"> devono assumere uno dei seguenti tre valori: </w:t>
      </w:r>
      <w:r w:rsidR="00B7161D" w:rsidRPr="00C372E2">
        <w:rPr>
          <w:i/>
          <w:iCs/>
          <w:sz w:val="24"/>
          <w:szCs w:val="24"/>
        </w:rPr>
        <w:t>1 mese</w:t>
      </w:r>
      <w:r w:rsidR="00B7161D" w:rsidRPr="00C372E2">
        <w:rPr>
          <w:sz w:val="24"/>
          <w:szCs w:val="24"/>
        </w:rPr>
        <w:t xml:space="preserve">, </w:t>
      </w:r>
      <w:r w:rsidR="00B7161D" w:rsidRPr="00C372E2">
        <w:rPr>
          <w:i/>
          <w:iCs/>
          <w:sz w:val="24"/>
          <w:szCs w:val="24"/>
        </w:rPr>
        <w:t>2 mesi</w:t>
      </w:r>
      <w:r w:rsidR="00B7161D" w:rsidRPr="00C372E2">
        <w:rPr>
          <w:sz w:val="24"/>
          <w:szCs w:val="24"/>
        </w:rPr>
        <w:t xml:space="preserve">, </w:t>
      </w:r>
      <w:r w:rsidR="00B7161D" w:rsidRPr="00C372E2">
        <w:rPr>
          <w:i/>
          <w:iCs/>
          <w:sz w:val="24"/>
          <w:szCs w:val="24"/>
        </w:rPr>
        <w:t>3 mesi</w:t>
      </w:r>
      <w:r w:rsidR="00B7161D" w:rsidRPr="00C372E2">
        <w:rPr>
          <w:sz w:val="24"/>
          <w:szCs w:val="24"/>
        </w:rPr>
        <w:t>.</w:t>
      </w:r>
    </w:p>
    <w:p w14:paraId="4176A8AC" w14:textId="0860B677" w:rsidR="0081222F" w:rsidRDefault="007E0972" w:rsidP="0029333A">
      <w:pPr>
        <w:pStyle w:val="Testocommento"/>
        <w:shd w:val="clear" w:color="auto" w:fill="auto"/>
        <w:spacing w:line="360" w:lineRule="auto"/>
        <w:rPr>
          <w:sz w:val="24"/>
          <w:szCs w:val="24"/>
        </w:rPr>
      </w:pPr>
      <w:r w:rsidRPr="00C372E2">
        <w:rPr>
          <w:sz w:val="24"/>
          <w:szCs w:val="24"/>
        </w:rPr>
        <w:t>(RV1</w:t>
      </w:r>
      <w:r w:rsidR="00FA01EE">
        <w:rPr>
          <w:sz w:val="24"/>
          <w:szCs w:val="24"/>
        </w:rPr>
        <w:t>0</w:t>
      </w:r>
      <w:r w:rsidRPr="00C372E2">
        <w:rPr>
          <w:sz w:val="24"/>
          <w:szCs w:val="24"/>
        </w:rPr>
        <w:t xml:space="preserve">) </w:t>
      </w:r>
      <w:r w:rsidR="0081222F" w:rsidRPr="00C372E2">
        <w:rPr>
          <w:sz w:val="24"/>
          <w:szCs w:val="24"/>
        </w:rPr>
        <w:t>La tariffa di una penale deve assumere un valore strettamente maggiore di zero.</w:t>
      </w:r>
    </w:p>
    <w:p w14:paraId="1B062B7A" w14:textId="721D1A01" w:rsidR="0095593D" w:rsidRPr="0095593D" w:rsidRDefault="0081222F" w:rsidP="0029333A">
      <w:pPr>
        <w:pStyle w:val="Testocommento"/>
        <w:shd w:val="clear" w:color="auto" w:fill="auto"/>
        <w:spacing w:line="360" w:lineRule="auto"/>
        <w:rPr>
          <w:sz w:val="24"/>
          <w:szCs w:val="24"/>
        </w:rPr>
      </w:pPr>
      <w:r w:rsidRPr="00C372E2">
        <w:rPr>
          <w:b/>
          <w:bCs/>
          <w:sz w:val="24"/>
          <w:szCs w:val="24"/>
        </w:rPr>
        <w:t>Regole di derivazione</w:t>
      </w:r>
    </w:p>
    <w:p w14:paraId="2C440766" w14:textId="7CE5E81A" w:rsidR="0081222F" w:rsidRPr="0095593D" w:rsidRDefault="007E0972" w:rsidP="0029333A">
      <w:pPr>
        <w:pStyle w:val="Testocommento"/>
        <w:shd w:val="clear" w:color="auto" w:fill="auto"/>
        <w:spacing w:line="360" w:lineRule="auto"/>
        <w:rPr>
          <w:b/>
          <w:bCs/>
          <w:sz w:val="24"/>
          <w:szCs w:val="24"/>
        </w:rPr>
      </w:pPr>
      <w:r w:rsidRPr="00C372E2">
        <w:rPr>
          <w:sz w:val="24"/>
          <w:szCs w:val="24"/>
        </w:rPr>
        <w:t xml:space="preserve">(RD01) </w:t>
      </w:r>
      <w:r w:rsidR="00797C37" w:rsidRPr="00C372E2">
        <w:rPr>
          <w:sz w:val="24"/>
          <w:szCs w:val="24"/>
        </w:rPr>
        <w:t>La durata di un turno si ottiene sottraendo il relativo orario di fine con il relativo orario di inizio.</w:t>
      </w:r>
    </w:p>
    <w:p w14:paraId="54413E71" w14:textId="77777777" w:rsidR="005F6957" w:rsidRDefault="007E0972" w:rsidP="0029333A">
      <w:pPr>
        <w:pStyle w:val="Testocommento"/>
        <w:shd w:val="clear" w:color="auto" w:fill="auto"/>
        <w:spacing w:line="360" w:lineRule="auto"/>
        <w:rPr>
          <w:sz w:val="24"/>
          <w:szCs w:val="24"/>
        </w:rPr>
      </w:pPr>
      <w:r w:rsidRPr="00C372E2">
        <w:rPr>
          <w:sz w:val="24"/>
          <w:szCs w:val="24"/>
        </w:rPr>
        <w:t xml:space="preserve">(RD02) </w:t>
      </w:r>
      <w:r w:rsidR="00797C37" w:rsidRPr="00C372E2">
        <w:rPr>
          <w:sz w:val="24"/>
          <w:szCs w:val="24"/>
        </w:rPr>
        <w:t>La tariffa di una penale si ottiene:</w:t>
      </w:r>
      <w:r w:rsidR="005F6957">
        <w:rPr>
          <w:sz w:val="24"/>
          <w:szCs w:val="24"/>
        </w:rPr>
        <w:t xml:space="preserve"> </w:t>
      </w:r>
    </w:p>
    <w:p w14:paraId="7B324E1B" w14:textId="77777777" w:rsidR="005F6957" w:rsidRDefault="00797C37" w:rsidP="005F6957">
      <w:pPr>
        <w:pStyle w:val="Testocommento"/>
        <w:shd w:val="clear" w:color="auto" w:fill="auto"/>
        <w:spacing w:line="360" w:lineRule="auto"/>
        <w:ind w:firstLine="720"/>
        <w:rPr>
          <w:sz w:val="24"/>
          <w:szCs w:val="24"/>
        </w:rPr>
      </w:pPr>
      <w:r w:rsidRPr="00C372E2">
        <w:rPr>
          <w:sz w:val="24"/>
          <w:szCs w:val="24"/>
        </w:rPr>
        <w:t xml:space="preserve">- Moltiplicando 0,10€ per </w:t>
      </w:r>
      <w:r w:rsidR="00037185" w:rsidRPr="00C372E2">
        <w:rPr>
          <w:sz w:val="24"/>
          <w:szCs w:val="24"/>
        </w:rPr>
        <w:t xml:space="preserve">il numero di giorni di ritardo se il numero di giorni di ritardo è </w:t>
      </w:r>
      <w:r w:rsidR="00C372E2">
        <w:rPr>
          <w:sz w:val="24"/>
          <w:szCs w:val="24"/>
        </w:rPr>
        <w:tab/>
      </w:r>
      <w:r w:rsidR="00037185" w:rsidRPr="00C372E2">
        <w:rPr>
          <w:sz w:val="24"/>
          <w:szCs w:val="24"/>
        </w:rPr>
        <w:t>minore o uguale a 10.</w:t>
      </w:r>
    </w:p>
    <w:p w14:paraId="37E0B537" w14:textId="0AE687D2" w:rsidR="00797C37" w:rsidRPr="00C372E2" w:rsidRDefault="00037185" w:rsidP="005F6957">
      <w:pPr>
        <w:pStyle w:val="Testocommento"/>
        <w:shd w:val="clear" w:color="auto" w:fill="auto"/>
        <w:spacing w:line="360" w:lineRule="auto"/>
        <w:ind w:firstLine="720"/>
        <w:rPr>
          <w:sz w:val="24"/>
          <w:szCs w:val="24"/>
        </w:rPr>
      </w:pPr>
      <w:r w:rsidRPr="00C372E2">
        <w:rPr>
          <w:sz w:val="24"/>
          <w:szCs w:val="24"/>
        </w:rPr>
        <w:t>- Moltiplicando 0,50€ al numero di giorni di ritardo sottratto di 10</w:t>
      </w:r>
      <w:r w:rsidR="005F6957">
        <w:rPr>
          <w:sz w:val="24"/>
          <w:szCs w:val="24"/>
        </w:rPr>
        <w:t>,</w:t>
      </w:r>
      <w:r w:rsidRPr="00C372E2">
        <w:rPr>
          <w:sz w:val="24"/>
          <w:szCs w:val="24"/>
        </w:rPr>
        <w:t xml:space="preserve"> e sommando al risultato</w:t>
      </w:r>
      <w:r w:rsidR="00C372E2">
        <w:rPr>
          <w:sz w:val="24"/>
          <w:szCs w:val="24"/>
        </w:rPr>
        <w:tab/>
      </w:r>
      <w:r w:rsidRPr="00C372E2">
        <w:rPr>
          <w:sz w:val="24"/>
          <w:szCs w:val="24"/>
        </w:rPr>
        <w:t xml:space="preserve"> così</w:t>
      </w:r>
      <w:r w:rsidR="00C372E2">
        <w:rPr>
          <w:sz w:val="24"/>
          <w:szCs w:val="24"/>
        </w:rPr>
        <w:t xml:space="preserve"> </w:t>
      </w:r>
      <w:r w:rsidRPr="00C372E2">
        <w:rPr>
          <w:sz w:val="24"/>
          <w:szCs w:val="24"/>
        </w:rPr>
        <w:t>ottenuto 1€ se il numero di giorni di ritardo è maggiore di 10.</w:t>
      </w:r>
    </w:p>
    <w:p w14:paraId="4549877B" w14:textId="089A640A" w:rsidR="00557AF2" w:rsidRPr="00C372E2" w:rsidRDefault="007E0972" w:rsidP="0029333A">
      <w:pPr>
        <w:pStyle w:val="Testocommento"/>
        <w:shd w:val="clear" w:color="auto" w:fill="auto"/>
        <w:spacing w:line="360" w:lineRule="auto"/>
        <w:rPr>
          <w:sz w:val="24"/>
          <w:szCs w:val="24"/>
        </w:rPr>
      </w:pPr>
      <w:r w:rsidRPr="00C372E2">
        <w:rPr>
          <w:sz w:val="24"/>
          <w:szCs w:val="24"/>
        </w:rPr>
        <w:lastRenderedPageBreak/>
        <w:t xml:space="preserve">(RD03) </w:t>
      </w:r>
      <w:r w:rsidR="00037185" w:rsidRPr="00C372E2">
        <w:rPr>
          <w:sz w:val="24"/>
          <w:szCs w:val="24"/>
        </w:rPr>
        <w:t>La data</w:t>
      </w:r>
      <w:r w:rsidRPr="00C372E2">
        <w:rPr>
          <w:sz w:val="24"/>
          <w:szCs w:val="24"/>
        </w:rPr>
        <w:t xml:space="preserve"> dell’ultima restituzione di un libro all’interno di una biblioteca si ottiene selezionando la più recente data dell’ultima restituzione delle copie di tale libro ubicate in quella stessa biblioteca.</w:t>
      </w:r>
    </w:p>
    <w:p w14:paraId="7D9D5D5D" w14:textId="77777777" w:rsidR="00EC03CD" w:rsidRDefault="00EC03CD" w:rsidP="0029333A">
      <w:pPr>
        <w:pStyle w:val="Testocommento"/>
        <w:shd w:val="clear" w:color="auto" w:fill="auto"/>
        <w:spacing w:line="360" w:lineRule="auto"/>
      </w:pPr>
    </w:p>
    <w:p w14:paraId="7F482F8A" w14:textId="5066F06B" w:rsidR="00475C1C" w:rsidRDefault="00CB7873" w:rsidP="00B56D4A">
      <w:pPr>
        <w:pStyle w:val="Titolo2"/>
      </w:pPr>
      <w: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475C1C" w14:paraId="7F482F8F"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8B" w14:textId="77777777" w:rsidR="00475C1C" w:rsidRDefault="00CB7873">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8C" w14:textId="77777777" w:rsidR="00475C1C" w:rsidRDefault="00CB7873">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8D" w14:textId="77777777" w:rsidR="00475C1C" w:rsidRDefault="00CB7873">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8E" w14:textId="77777777" w:rsidR="00475C1C" w:rsidRDefault="00CB7873">
            <w:pPr>
              <w:spacing w:line="240" w:lineRule="auto"/>
              <w:jc w:val="center"/>
              <w:rPr>
                <w:b/>
              </w:rPr>
            </w:pPr>
            <w:r>
              <w:rPr>
                <w:b/>
              </w:rPr>
              <w:t>Identificatori</w:t>
            </w:r>
          </w:p>
        </w:tc>
      </w:tr>
      <w:tr w:rsidR="00475C1C" w14:paraId="7F482F94"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F482F90" w14:textId="0A15E4AF" w:rsidR="00475C1C" w:rsidRDefault="001C46DA">
            <w:pPr>
              <w:spacing w:line="240" w:lineRule="auto"/>
            </w:pPr>
            <w:r>
              <w:t>Apertur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F482F91" w14:textId="52E2C319" w:rsidR="00475C1C" w:rsidRDefault="00625C6E">
            <w:pPr>
              <w:spacing w:line="240" w:lineRule="auto"/>
            </w:pPr>
            <w:r>
              <w:t>Apertura delle bibliotech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F482F92" w14:textId="6FC7DBCB" w:rsidR="00475C1C" w:rsidRDefault="00625C6E" w:rsidP="00105A20">
            <w:pPr>
              <w:spacing w:line="240" w:lineRule="auto"/>
            </w:pPr>
            <w:r>
              <w:t>Giorno settimanale</w:t>
            </w:r>
            <w:r w:rsidR="00945365">
              <w:t>, Orario inizio, Orario fi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F482F93" w14:textId="3FACA6A2" w:rsidR="00475C1C" w:rsidRDefault="00945365">
            <w:pPr>
              <w:spacing w:line="240" w:lineRule="auto"/>
            </w:pPr>
            <w:r>
              <w:t>Giorno settimanale, Biblioteca</w:t>
            </w:r>
          </w:p>
        </w:tc>
      </w:tr>
      <w:tr w:rsidR="00971735" w14:paraId="70166380"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F6BB509" w14:textId="20567913" w:rsidR="00971735" w:rsidRDefault="001C46DA">
            <w:pPr>
              <w:spacing w:line="240" w:lineRule="auto"/>
            </w:pPr>
            <w:r>
              <w:t>Bibliotec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20D0125" w14:textId="3CE74636" w:rsidR="00971735" w:rsidRDefault="00945365">
            <w:pPr>
              <w:spacing w:line="240" w:lineRule="auto"/>
            </w:pPr>
            <w:r>
              <w:t>Biblioteca appartenente al circuito di biblioteche in esam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7F1D157" w14:textId="66C746DA" w:rsidR="00971735" w:rsidRDefault="00945365" w:rsidP="00105A20">
            <w:pPr>
              <w:spacing w:line="240" w:lineRule="auto"/>
            </w:pPr>
            <w:r>
              <w:t xml:space="preserve">Numero di telefono, Indirizzo, Nome </w:t>
            </w:r>
            <w:r w:rsidR="0040220A">
              <w:t>responsabil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2F8DBD6" w14:textId="07D9FCB1" w:rsidR="00971735" w:rsidRDefault="00945365" w:rsidP="00105A20">
            <w:pPr>
              <w:spacing w:line="240" w:lineRule="auto"/>
            </w:pPr>
            <w:r>
              <w:t>Numero di telefono</w:t>
            </w:r>
          </w:p>
        </w:tc>
      </w:tr>
      <w:tr w:rsidR="00971735" w14:paraId="771CAAD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9501466" w14:textId="28721DC8" w:rsidR="00971735" w:rsidRDefault="001C46DA">
            <w:pPr>
              <w:spacing w:line="240" w:lineRule="auto"/>
            </w:pPr>
            <w:r>
              <w:t>Bibliotecari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302B5104" w14:textId="22E6E3A4" w:rsidR="00971735" w:rsidRDefault="00945365">
            <w:pPr>
              <w:spacing w:line="240" w:lineRule="auto"/>
            </w:pPr>
            <w:r>
              <w:t>Bibliotecario che lavora in una biblioteca del circui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8CFD6A1" w14:textId="203521E5" w:rsidR="00971735" w:rsidRDefault="00945365" w:rsidP="00105A20">
            <w:pPr>
              <w:spacing w:line="240" w:lineRule="auto"/>
            </w:pPr>
            <w:r>
              <w:t>Codice fiscale, Nome, Cognome, Data di nascita, Luogo di nascita, Titolo di studi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8699F9A" w14:textId="521402F6" w:rsidR="00971735" w:rsidRDefault="00945365">
            <w:pPr>
              <w:spacing w:line="240" w:lineRule="auto"/>
            </w:pPr>
            <w:r>
              <w:t>Codice fiscale</w:t>
            </w:r>
          </w:p>
        </w:tc>
      </w:tr>
      <w:tr w:rsidR="00971735" w14:paraId="590AD52B"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05F5349A" w14:textId="11ED0C80" w:rsidR="00971735" w:rsidRDefault="001C46DA">
            <w:pPr>
              <w:spacing w:line="240" w:lineRule="auto"/>
            </w:pPr>
            <w:r>
              <w:t>Copia di libr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2AEFBD55" w14:textId="2BB2B3EB" w:rsidR="00971735" w:rsidRDefault="00A3199B">
            <w:pPr>
              <w:spacing w:line="240" w:lineRule="auto"/>
            </w:pPr>
            <w:r>
              <w:t>Copia concreta di un libr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A3F20FF" w14:textId="7BA975F2" w:rsidR="00971735" w:rsidRDefault="00A3199B">
            <w:pPr>
              <w:spacing w:line="240" w:lineRule="auto"/>
            </w:pPr>
            <w:r>
              <w:t>Codic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E1BC89" w14:textId="16D9434E" w:rsidR="00971735" w:rsidRDefault="00A3199B">
            <w:pPr>
              <w:spacing w:line="240" w:lineRule="auto"/>
            </w:pPr>
            <w:r>
              <w:t>Codice, Libro</w:t>
            </w:r>
          </w:p>
        </w:tc>
      </w:tr>
      <w:tr w:rsidR="00971735" w14:paraId="34CFF5B9"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0695DE27" w14:textId="31FDA6B7" w:rsidR="00971735" w:rsidRDefault="001C46DA">
            <w:pPr>
              <w:spacing w:line="240" w:lineRule="auto"/>
            </w:pPr>
            <w:r>
              <w:t>Copia dismess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3E78297A" w14:textId="56C57E9F" w:rsidR="00971735" w:rsidRDefault="00A3199B">
            <w:pPr>
              <w:spacing w:line="240" w:lineRule="auto"/>
            </w:pPr>
            <w:r>
              <w:t>Copia di un libro che non può essere più prestata agli uten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2DC06B6" w14:textId="0D4C07EC" w:rsidR="00971735" w:rsidRDefault="00A3199B">
            <w:pPr>
              <w:spacing w:line="240" w:lineRule="auto"/>
            </w:pPr>
            <w:r>
              <w:t>Codic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DFA4257" w14:textId="4F086FC6" w:rsidR="00971735" w:rsidRDefault="00A3199B">
            <w:pPr>
              <w:spacing w:line="240" w:lineRule="auto"/>
            </w:pPr>
            <w:r>
              <w:t>Codice, Libro</w:t>
            </w:r>
          </w:p>
        </w:tc>
      </w:tr>
      <w:tr w:rsidR="00971735" w14:paraId="14B4FE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3606FE2B" w14:textId="00164DE5" w:rsidR="00971735" w:rsidRDefault="001C46DA">
            <w:pPr>
              <w:spacing w:line="240" w:lineRule="auto"/>
            </w:pPr>
            <w:r>
              <w:t>Copia disponibil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45518FF6" w14:textId="7ECE6A66" w:rsidR="00971735" w:rsidRDefault="00A3199B">
            <w:pPr>
              <w:spacing w:line="240" w:lineRule="auto"/>
            </w:pPr>
            <w:r>
              <w:t>Copia di un libro attualmente presente in una biblioteca; può essere prestata a un uten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50CB020" w14:textId="16813F9F" w:rsidR="00971735" w:rsidRDefault="00A3199B" w:rsidP="00105A20">
            <w:pPr>
              <w:spacing w:line="240" w:lineRule="auto"/>
            </w:pPr>
            <w:r>
              <w:t>Codice,</w:t>
            </w:r>
            <w:r w:rsidR="006516AD">
              <w:br/>
            </w:r>
            <w:r>
              <w:t>Data ultima restituzione, Ripiano, Scaffal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CD9AB6" w14:textId="5D44535D" w:rsidR="00971735" w:rsidRDefault="00A3199B">
            <w:pPr>
              <w:spacing w:line="240" w:lineRule="auto"/>
            </w:pPr>
            <w:r>
              <w:t>Codice, Libro</w:t>
            </w:r>
          </w:p>
        </w:tc>
      </w:tr>
      <w:tr w:rsidR="00971735" w14:paraId="21B36990"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65A41196" w14:textId="118AD89B" w:rsidR="00971735" w:rsidRDefault="001C46DA">
            <w:pPr>
              <w:spacing w:line="240" w:lineRule="auto"/>
            </w:pPr>
            <w:r>
              <w:t>Copia in presti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6243A48C" w14:textId="7B90C02B" w:rsidR="00971735" w:rsidRDefault="006B5204">
            <w:pPr>
              <w:spacing w:line="240" w:lineRule="auto"/>
            </w:pPr>
            <w:r>
              <w:t>Copia di un libro attualmente posseduta da un uten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80C6EC4" w14:textId="7F612445" w:rsidR="00971735" w:rsidRDefault="002E05EE">
            <w:pPr>
              <w:spacing w:line="240" w:lineRule="auto"/>
            </w:pPr>
            <w:r>
              <w:t>Codic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0024239" w14:textId="5607E620" w:rsidR="00971735" w:rsidRDefault="002E05EE">
            <w:pPr>
              <w:spacing w:line="240" w:lineRule="auto"/>
            </w:pPr>
            <w:r>
              <w:t>Codice, Libro</w:t>
            </w:r>
          </w:p>
        </w:tc>
      </w:tr>
      <w:tr w:rsidR="00971735" w14:paraId="3886DA3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6FC1DB18" w14:textId="62CC5706" w:rsidR="00971735" w:rsidRDefault="001C46DA" w:rsidP="00105A20">
            <w:pPr>
              <w:spacing w:line="240" w:lineRule="auto"/>
            </w:pPr>
            <w:r>
              <w:t>Copia non trasferit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AFF0959" w14:textId="0581FFC3" w:rsidR="00971735" w:rsidRDefault="002E05EE">
            <w:pPr>
              <w:spacing w:line="240" w:lineRule="auto"/>
            </w:pPr>
            <w:r>
              <w:t>Copia di un libro attualmente posseduta da un utente; è stata prestata dalla biblioteca di appartenenz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5168F40" w14:textId="1662638C" w:rsidR="00971735" w:rsidRDefault="002E05EE">
            <w:pPr>
              <w:spacing w:line="240" w:lineRule="auto"/>
            </w:pPr>
            <w:r>
              <w:t>Codic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D823DB9" w14:textId="764550C9" w:rsidR="00971735" w:rsidRDefault="002E05EE">
            <w:pPr>
              <w:spacing w:line="240" w:lineRule="auto"/>
            </w:pPr>
            <w:r>
              <w:t>Codice, Libro</w:t>
            </w:r>
          </w:p>
        </w:tc>
      </w:tr>
      <w:tr w:rsidR="00971735" w14:paraId="1C2F7B98"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074CB11" w14:textId="4D761E53" w:rsidR="00971735" w:rsidRDefault="001C46DA">
            <w:pPr>
              <w:spacing w:line="240" w:lineRule="auto"/>
            </w:pPr>
            <w:r>
              <w:t>Copia trasferit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B9F2D7B" w14:textId="3A69E770" w:rsidR="00971735" w:rsidRDefault="002E05EE">
            <w:pPr>
              <w:spacing w:line="240" w:lineRule="auto"/>
            </w:pPr>
            <w:r>
              <w:t>Copia di un libro attualmente posseduta da un utente; è stata prestata da una biblioteca diversa di quella di appartenenza a seguito di un trasferimen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4A0AD84" w14:textId="76A21F73" w:rsidR="00971735" w:rsidRDefault="002E05EE">
            <w:pPr>
              <w:spacing w:line="240" w:lineRule="auto"/>
            </w:pPr>
            <w:r>
              <w:t>Codic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32D4EA9" w14:textId="020AFCD6" w:rsidR="00971735" w:rsidRDefault="002E05EE">
            <w:pPr>
              <w:spacing w:line="240" w:lineRule="auto"/>
            </w:pPr>
            <w:r>
              <w:t>Codice, Libro</w:t>
            </w:r>
          </w:p>
        </w:tc>
      </w:tr>
      <w:tr w:rsidR="00971735" w14:paraId="32651662"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DBF3CC" w14:textId="25009A8C" w:rsidR="00971735" w:rsidRDefault="001C46DA">
            <w:pPr>
              <w:spacing w:line="240" w:lineRule="auto"/>
            </w:pPr>
            <w:r>
              <w:t>Libr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024AE87" w14:textId="35F09B0E" w:rsidR="00971735" w:rsidRDefault="00D4006C">
            <w:pPr>
              <w:spacing w:line="240" w:lineRule="auto"/>
            </w:pPr>
            <w:r>
              <w:t>P</w:t>
            </w:r>
            <w:r w:rsidR="002E05EE">
              <w:t>ubblic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A484D95" w14:textId="53298E51" w:rsidR="00971735" w:rsidRDefault="002E05EE" w:rsidP="00105A20">
            <w:pPr>
              <w:spacing w:line="240" w:lineRule="auto"/>
            </w:pPr>
            <w:r>
              <w:t>ISBN, Autore, Tit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D50D1E" w14:textId="48C44DBC" w:rsidR="00971735" w:rsidRDefault="002E05EE">
            <w:pPr>
              <w:spacing w:line="240" w:lineRule="auto"/>
            </w:pPr>
            <w:r>
              <w:t>ISBN</w:t>
            </w:r>
          </w:p>
        </w:tc>
      </w:tr>
      <w:tr w:rsidR="00971735" w14:paraId="05F454D4"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5883A62" w14:textId="2C8DBD24" w:rsidR="00971735" w:rsidRDefault="001C46DA">
            <w:pPr>
              <w:spacing w:line="240" w:lineRule="auto"/>
            </w:pPr>
            <w:r>
              <w:lastRenderedPageBreak/>
              <w:t>Penal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263480D8" w14:textId="6A792719" w:rsidR="00971735" w:rsidRDefault="00EC03CD">
            <w:pPr>
              <w:spacing w:line="240" w:lineRule="auto"/>
            </w:pPr>
            <w:r>
              <w:t>Penale che un utente deve pagare a seguito di una restituzione di una copia di libro avvenuta in ritard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73F9DA2" w14:textId="38716624" w:rsidR="00971735" w:rsidRDefault="00EC03CD" w:rsidP="00105A20">
            <w:pPr>
              <w:spacing w:line="240" w:lineRule="auto"/>
            </w:pPr>
            <w:r>
              <w:t>Data inizio prestito, Data restituzione, Durata prevista prestito, Tariff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E8F2E69" w14:textId="6BFFFF04" w:rsidR="00971735" w:rsidRDefault="00EC03CD" w:rsidP="00105A20">
            <w:pPr>
              <w:spacing w:line="240" w:lineRule="auto"/>
            </w:pPr>
            <w:r>
              <w:t>Data inizio prestito, Copia di libro, Utente</w:t>
            </w:r>
          </w:p>
        </w:tc>
      </w:tr>
      <w:tr w:rsidR="00971735" w14:paraId="01697248"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2E6205AE" w14:textId="55019405" w:rsidR="00971735" w:rsidRDefault="001C46DA">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180BCEE" w14:textId="1FB1D5DF" w:rsidR="00971735" w:rsidRDefault="00EC03CD">
            <w:pPr>
              <w:spacing w:line="240" w:lineRule="auto"/>
            </w:pPr>
            <w:r>
              <w:t>Turno di lavoro svolto da un bibliotecari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2DCAC56" w14:textId="7BAB84A3" w:rsidR="00971735" w:rsidRDefault="00EC03CD" w:rsidP="00105A20">
            <w:pPr>
              <w:spacing w:line="240" w:lineRule="auto"/>
            </w:pPr>
            <w:r>
              <w:t>Data, Orario inizio, Orario fi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6CC29B9" w14:textId="1FEAE509" w:rsidR="00971735" w:rsidRDefault="00EC03CD">
            <w:pPr>
              <w:spacing w:line="240" w:lineRule="auto"/>
            </w:pPr>
            <w:r>
              <w:t>Data, Bibliotecario</w:t>
            </w:r>
          </w:p>
        </w:tc>
      </w:tr>
      <w:tr w:rsidR="00971735" w14:paraId="1509D21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364C627E" w14:textId="2BB6605B" w:rsidR="00971735" w:rsidRDefault="001C46DA">
            <w:pPr>
              <w:spacing w:line="240" w:lineRule="auto"/>
            </w:pPr>
            <w:r>
              <w:t>Ut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2B6B4AAD" w14:textId="1A3ECBB9" w:rsidR="00971735" w:rsidRDefault="00EC03CD">
            <w:pPr>
              <w:spacing w:line="240" w:lineRule="auto"/>
            </w:pPr>
            <w:r>
              <w:t>Utente che può richiedere prestiti delle copie di libr</w:t>
            </w:r>
            <w:r w:rsidR="00287C2D">
              <w:t>o</w:t>
            </w:r>
            <w:r>
              <w:t xml:space="preserve"> alle biblioteche del circui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1C8C97" w14:textId="145A310B" w:rsidR="00971735" w:rsidRDefault="00EC03CD" w:rsidP="00105A20">
            <w:pPr>
              <w:spacing w:line="240" w:lineRule="auto"/>
            </w:pPr>
            <w:r>
              <w:t>Codice fiscale, Nome, Cognome, Data di nascita, Indirizzo, Mezzo di comunicazione preferito, Contatto (Recapito</w:t>
            </w:r>
            <w:r w:rsidR="00105A20">
              <w:t>+</w:t>
            </w:r>
            <w:r>
              <w:t>Mezzo comunic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4A4A1B" w14:textId="58A810AB" w:rsidR="00971735" w:rsidRDefault="00433CD1">
            <w:pPr>
              <w:spacing w:line="240" w:lineRule="auto"/>
            </w:pPr>
            <w:r>
              <w:t>Codice fiscale</w:t>
            </w:r>
          </w:p>
        </w:tc>
      </w:tr>
      <w:tr w:rsidR="00971735" w14:paraId="1380EDE6" w14:textId="77777777" w:rsidTr="0074279B">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95BFA17" w14:textId="508E18AE" w:rsidR="00971735" w:rsidRDefault="00971735" w:rsidP="00971735">
            <w:pPr>
              <w:spacing w:line="240" w:lineRule="auto"/>
              <w:jc w:val="center"/>
            </w:pPr>
            <w:r>
              <w:rPr>
                <w:b/>
              </w:rPr>
              <w:t>Associazione</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896168D" w14:textId="7D28018B" w:rsidR="00971735" w:rsidRDefault="00971735" w:rsidP="00971735">
            <w:pPr>
              <w:spacing w:line="240" w:lineRule="auto"/>
              <w:jc w:val="cente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0EC0307" w14:textId="70027E38" w:rsidR="00971735" w:rsidRDefault="00971735" w:rsidP="00971735">
            <w:pPr>
              <w:spacing w:line="240" w:lineRule="auto"/>
              <w:jc w:val="center"/>
            </w:pPr>
            <w:r>
              <w:rPr>
                <w:b/>
              </w:rPr>
              <w:t>Entità coinvolt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93CFB48" w14:textId="56E38929" w:rsidR="00971735" w:rsidRDefault="00971735" w:rsidP="00971735">
            <w:pPr>
              <w:spacing w:line="240" w:lineRule="auto"/>
              <w:jc w:val="center"/>
            </w:pPr>
            <w:r>
              <w:rPr>
                <w:b/>
              </w:rPr>
              <w:t>Attributi</w:t>
            </w:r>
          </w:p>
        </w:tc>
      </w:tr>
      <w:tr w:rsidR="00971735" w14:paraId="3B883888"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F4AE03D" w14:textId="49B60866" w:rsidR="00971735" w:rsidRDefault="001C46DA" w:rsidP="00971735">
            <w:pPr>
              <w:spacing w:line="240" w:lineRule="auto"/>
            </w:pPr>
            <w:r>
              <w:t>Impieg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6896C64" w14:textId="1CFC4FAE" w:rsidR="00971735" w:rsidRDefault="00336039" w:rsidP="00971735">
            <w:pPr>
              <w:spacing w:line="240" w:lineRule="auto"/>
            </w:pPr>
            <w:r>
              <w:t xml:space="preserve">Associa </w:t>
            </w:r>
            <w:r w:rsidR="00287C2D">
              <w:t>un</w:t>
            </w:r>
            <w:r>
              <w:t xml:space="preserve"> bibliotecari</w:t>
            </w:r>
            <w:r w:rsidR="00287C2D">
              <w:t>o</w:t>
            </w:r>
            <w:r>
              <w:t xml:space="preserve"> all</w:t>
            </w:r>
            <w:r w:rsidR="00287C2D">
              <w:t>a</w:t>
            </w:r>
            <w:r>
              <w:t xml:space="preserve"> bibliotec</w:t>
            </w:r>
            <w:r w:rsidR="00287C2D">
              <w:t>a</w:t>
            </w:r>
            <w:r>
              <w:t xml:space="preserve"> in cui lavor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10FDED7" w14:textId="32BC6513" w:rsidR="00971735" w:rsidRDefault="00336039" w:rsidP="00971735">
            <w:pPr>
              <w:spacing w:line="240" w:lineRule="auto"/>
            </w:pPr>
            <w:r>
              <w:t>Bibliotecario (1,1),</w:t>
            </w:r>
            <w:r>
              <w:br/>
              <w:t>Biblioteca   (1,N)</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E4C5E2" w14:textId="77777777" w:rsidR="00971735" w:rsidRDefault="00971735" w:rsidP="00971735">
            <w:pPr>
              <w:spacing w:line="240" w:lineRule="auto"/>
            </w:pPr>
          </w:p>
        </w:tc>
      </w:tr>
      <w:tr w:rsidR="00971735" w14:paraId="1099F69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01D3A231" w14:textId="00EB4184" w:rsidR="00971735" w:rsidRDefault="001C46DA" w:rsidP="00971735">
            <w:pPr>
              <w:spacing w:line="240" w:lineRule="auto"/>
            </w:pPr>
            <w:r>
              <w:t>Istanza di</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2F01E55A" w14:textId="5BBA718E" w:rsidR="00971735" w:rsidRDefault="00336039" w:rsidP="00971735">
            <w:pPr>
              <w:spacing w:line="240" w:lineRule="auto"/>
            </w:pPr>
            <w:r>
              <w:t xml:space="preserve">Associa </w:t>
            </w:r>
            <w:r w:rsidR="00287C2D">
              <w:t>una copia di libro al libro corrisponden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6C88656" w14:textId="0E665369" w:rsidR="00971735" w:rsidRDefault="00336039" w:rsidP="00971735">
            <w:pPr>
              <w:spacing w:line="240" w:lineRule="auto"/>
            </w:pPr>
            <w:r>
              <w:t>Copia di libro (1,1),</w:t>
            </w:r>
            <w:r>
              <w:br/>
              <w:t>Libro (1,N)</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5D67D84" w14:textId="77777777" w:rsidR="00971735" w:rsidRDefault="00971735" w:rsidP="00971735">
            <w:pPr>
              <w:spacing w:line="240" w:lineRule="auto"/>
            </w:pPr>
          </w:p>
        </w:tc>
      </w:tr>
      <w:tr w:rsidR="00471924" w14:paraId="6F1EA1AD" w14:textId="77777777" w:rsidTr="001D77C4">
        <w:tc>
          <w:tcPr>
            <w:tcW w:w="1938" w:type="dxa"/>
            <w:tcBorders>
              <w:top w:val="single" w:sz="4" w:space="0" w:color="auto"/>
              <w:left w:val="single" w:sz="4" w:space="0" w:color="auto"/>
              <w:bottom w:val="single" w:sz="4" w:space="0" w:color="auto"/>
              <w:right w:val="single" w:sz="4" w:space="0" w:color="auto"/>
              <w:tl2br w:val="nil"/>
              <w:tr2bl w:val="nil"/>
            </w:tcBorders>
          </w:tcPr>
          <w:p w14:paraId="46F6119F" w14:textId="77777777" w:rsidR="00471924" w:rsidRDefault="00471924" w:rsidP="001D77C4">
            <w:pPr>
              <w:spacing w:line="240" w:lineRule="auto"/>
            </w:pPr>
            <w:r>
              <w:t>Malatti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690ED50E" w14:textId="77777777" w:rsidR="00471924" w:rsidRDefault="00471924" w:rsidP="001D77C4">
            <w:pPr>
              <w:spacing w:line="240" w:lineRule="auto"/>
            </w:pPr>
            <w:r>
              <w:t>Permesso di malattia richiesto da un bibliotecari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910612F" w14:textId="50784155" w:rsidR="00471924" w:rsidRDefault="00471924" w:rsidP="001D77C4">
            <w:pPr>
              <w:spacing w:line="240" w:lineRule="auto"/>
            </w:pPr>
            <w:r>
              <w:t>Turno (0,1), Bibliotecario (0,N)</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46D45E2" w14:textId="5417E608" w:rsidR="00471924" w:rsidRDefault="00471924" w:rsidP="001D77C4">
            <w:pPr>
              <w:spacing w:line="240" w:lineRule="auto"/>
            </w:pPr>
            <w:r>
              <w:t>Motivo</w:t>
            </w:r>
          </w:p>
        </w:tc>
      </w:tr>
      <w:tr w:rsidR="00971735" w14:paraId="30B05F75"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7C75B23" w14:textId="0DC7FC09" w:rsidR="00971735" w:rsidRDefault="001C46DA" w:rsidP="00971735">
            <w:pPr>
              <w:spacing w:line="240" w:lineRule="auto"/>
            </w:pPr>
            <w:r>
              <w:t>Orari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6000948" w14:textId="1CE88FA2" w:rsidR="00971735" w:rsidRDefault="00336039" w:rsidP="00971735">
            <w:pPr>
              <w:spacing w:line="240" w:lineRule="auto"/>
            </w:pPr>
            <w:r>
              <w:t>Associa una biblioteca alle relative apertur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70F881" w14:textId="6053BADF" w:rsidR="00971735" w:rsidRDefault="00336039" w:rsidP="00971735">
            <w:pPr>
              <w:spacing w:line="240" w:lineRule="auto"/>
            </w:pPr>
            <w:r>
              <w:t>Biblioteca (1,N), Apertura     (1,1)</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AFA558A" w14:textId="77777777" w:rsidR="00971735" w:rsidRDefault="00971735" w:rsidP="00971735">
            <w:pPr>
              <w:spacing w:line="240" w:lineRule="auto"/>
            </w:pPr>
          </w:p>
        </w:tc>
      </w:tr>
      <w:tr w:rsidR="00971735" w14:paraId="1695AE8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001EF3F9" w14:textId="51AA4EFD" w:rsidR="00971735" w:rsidRDefault="001C46DA" w:rsidP="00971735">
            <w:pPr>
              <w:spacing w:line="240" w:lineRule="auto"/>
            </w:pPr>
            <w:r>
              <w:t>Pagamen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3E823820" w14:textId="022FAE5D" w:rsidR="00971735" w:rsidRDefault="00336039" w:rsidP="00971735">
            <w:pPr>
              <w:spacing w:line="240" w:lineRule="auto"/>
            </w:pPr>
            <w:r>
              <w:t xml:space="preserve">Associa </w:t>
            </w:r>
            <w:r w:rsidR="00287C2D">
              <w:t>una</w:t>
            </w:r>
            <w:r>
              <w:t xml:space="preserve"> penal</w:t>
            </w:r>
            <w:r w:rsidR="00287C2D">
              <w:t>e</w:t>
            </w:r>
            <w:r>
              <w:t xml:space="preserve"> a</w:t>
            </w:r>
            <w:r w:rsidR="00287C2D">
              <w:t>ll’</w:t>
            </w:r>
            <w:r>
              <w:t>utent</w:t>
            </w:r>
            <w:r w:rsidR="00287C2D">
              <w:t>e</w:t>
            </w:r>
            <w:r>
              <w:t xml:space="preserve"> che l</w:t>
            </w:r>
            <w:r w:rsidR="00287C2D">
              <w:t>’h</w:t>
            </w:r>
            <w:r>
              <w:t>a pagat</w:t>
            </w:r>
            <w:r w:rsidR="00287C2D">
              <w:t>a</w:t>
            </w:r>
            <w: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B004F6" w14:textId="6536F426" w:rsidR="00971735" w:rsidRDefault="00336039" w:rsidP="00971735">
            <w:pPr>
              <w:spacing w:line="240" w:lineRule="auto"/>
            </w:pPr>
            <w:r>
              <w:t>Penale (1,1), Utente         (0,N)</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FBB115C" w14:textId="77777777" w:rsidR="00971735" w:rsidRDefault="00971735" w:rsidP="00971735">
            <w:pPr>
              <w:spacing w:line="240" w:lineRule="auto"/>
            </w:pPr>
          </w:p>
        </w:tc>
      </w:tr>
      <w:tr w:rsidR="00971735" w14:paraId="0DBD4A3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F6180E7" w14:textId="1CD0C8ED" w:rsidR="00971735" w:rsidRDefault="001C46DA" w:rsidP="00971735">
            <w:pPr>
              <w:spacing w:line="240" w:lineRule="auto"/>
            </w:pPr>
            <w:r>
              <w:t>Presti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A9B1833" w14:textId="0C3E2E44" w:rsidR="00971735" w:rsidRDefault="00336039" w:rsidP="00971735">
            <w:pPr>
              <w:spacing w:line="240" w:lineRule="auto"/>
            </w:pPr>
            <w:r>
              <w:t xml:space="preserve">Associa </w:t>
            </w:r>
            <w:r w:rsidR="00287C2D">
              <w:t>una</w:t>
            </w:r>
            <w:r>
              <w:t xml:space="preserve"> copi</w:t>
            </w:r>
            <w:r w:rsidR="00287C2D">
              <w:t>a</w:t>
            </w:r>
            <w:r>
              <w:t xml:space="preserve"> </w:t>
            </w:r>
            <w:r w:rsidR="00287C2D">
              <w:t xml:space="preserve">di libro </w:t>
            </w:r>
            <w:r>
              <w:t>in prestito a</w:t>
            </w:r>
            <w:r w:rsidR="00287C2D">
              <w:t>ll’</w:t>
            </w:r>
            <w:r>
              <w:t>utent</w:t>
            </w:r>
            <w:r w:rsidR="00287C2D">
              <w:t>e</w:t>
            </w:r>
            <w:r>
              <w:t xml:space="preserve"> a cui</w:t>
            </w:r>
            <w:r w:rsidR="00E247B5">
              <w:t xml:space="preserve"> è </w:t>
            </w:r>
            <w:r>
              <w:t>stat</w:t>
            </w:r>
            <w:r w:rsidR="00E247B5">
              <w:t>a</w:t>
            </w:r>
            <w:r>
              <w:t xml:space="preserve"> prestat</w:t>
            </w:r>
            <w:r w:rsidR="00E247B5">
              <w:t>a</w:t>
            </w:r>
            <w: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AFC4727" w14:textId="2183086D" w:rsidR="00971735" w:rsidRDefault="00336039" w:rsidP="00971735">
            <w:pPr>
              <w:spacing w:line="240" w:lineRule="auto"/>
            </w:pPr>
            <w:r>
              <w:t>Copia in prestito (1,1),</w:t>
            </w:r>
            <w:r>
              <w:br/>
              <w:t>Utente         (0,N)</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B4268DB" w14:textId="591A058C" w:rsidR="00971735" w:rsidRDefault="00336039" w:rsidP="00105A20">
            <w:pPr>
              <w:spacing w:line="240" w:lineRule="auto"/>
            </w:pPr>
            <w:r>
              <w:t>Data inizio, Durata prevista</w:t>
            </w:r>
          </w:p>
        </w:tc>
      </w:tr>
      <w:tr w:rsidR="00971735" w14:paraId="40E6DF5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B62E360" w14:textId="4E4027AC" w:rsidR="00971735" w:rsidRDefault="001C46DA" w:rsidP="001C46DA">
            <w:pPr>
              <w:spacing w:line="240" w:lineRule="auto"/>
              <w:jc w:val="left"/>
            </w:pPr>
            <w:r>
              <w:t>Restituzione in ritard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3BB98DBA" w14:textId="0F98B4BC" w:rsidR="00971735" w:rsidRDefault="00450536" w:rsidP="00971735">
            <w:pPr>
              <w:spacing w:line="240" w:lineRule="auto"/>
            </w:pPr>
            <w:r>
              <w:t xml:space="preserve">Associa </w:t>
            </w:r>
            <w:r w:rsidR="00E247B5">
              <w:t>una</w:t>
            </w:r>
            <w:r>
              <w:t xml:space="preserve"> penal</w:t>
            </w:r>
            <w:r w:rsidR="00E247B5">
              <w:t>e</w:t>
            </w:r>
            <w:r>
              <w:t xml:space="preserve"> all</w:t>
            </w:r>
            <w:r w:rsidR="00287C2D">
              <w:t>a</w:t>
            </w:r>
            <w:r>
              <w:t xml:space="preserve"> relativ</w:t>
            </w:r>
            <w:r w:rsidR="00287C2D">
              <w:t>a</w:t>
            </w:r>
            <w:r>
              <w:t xml:space="preserve"> copi</w:t>
            </w:r>
            <w:r w:rsidR="00287C2D">
              <w:t>a</w:t>
            </w:r>
            <w:r>
              <w:t xml:space="preserve"> di libr</w:t>
            </w:r>
            <w:r w:rsidR="00287C2D">
              <w:t>o</w:t>
            </w:r>
            <w:r>
              <w:t xml:space="preserve"> </w:t>
            </w:r>
            <w:r w:rsidR="00287C2D">
              <w:t>restituita</w:t>
            </w:r>
            <w:r>
              <w:t xml:space="preserve"> in ritard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87EE6B8" w14:textId="430D88B0" w:rsidR="00971735" w:rsidRDefault="00450536" w:rsidP="00971735">
            <w:pPr>
              <w:spacing w:line="240" w:lineRule="auto"/>
            </w:pPr>
            <w:r>
              <w:t>Penale (1,1), Copia di libro (0,N)</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7660BFE" w14:textId="77777777" w:rsidR="00971735" w:rsidRDefault="00971735" w:rsidP="00971735">
            <w:pPr>
              <w:spacing w:line="240" w:lineRule="auto"/>
            </w:pPr>
          </w:p>
        </w:tc>
      </w:tr>
      <w:tr w:rsidR="00971735" w14:paraId="1697D15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23C611A3" w14:textId="6D6CA908" w:rsidR="00971735" w:rsidRDefault="001C46DA" w:rsidP="00971735">
            <w:pPr>
              <w:spacing w:line="240" w:lineRule="auto"/>
            </w:pPr>
            <w:r>
              <w:t>Svolgimen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09F7050" w14:textId="3CB59494" w:rsidR="00971735" w:rsidRDefault="00287C2D" w:rsidP="00971735">
            <w:pPr>
              <w:spacing w:line="240" w:lineRule="auto"/>
            </w:pPr>
            <w:r>
              <w:t>Associa un bibliotecario ai relativi turni di lavor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FA45538" w14:textId="4C6F3EA4" w:rsidR="00971735" w:rsidRDefault="00287C2D" w:rsidP="00971735">
            <w:pPr>
              <w:spacing w:line="240" w:lineRule="auto"/>
            </w:pPr>
            <w:r>
              <w:t>Bibliotecario (1,N),</w:t>
            </w:r>
            <w:r>
              <w:br/>
              <w:t>Turno (1,1)</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E665355" w14:textId="77777777" w:rsidR="00971735" w:rsidRDefault="00971735" w:rsidP="00971735">
            <w:pPr>
              <w:spacing w:line="240" w:lineRule="auto"/>
            </w:pPr>
          </w:p>
        </w:tc>
      </w:tr>
      <w:tr w:rsidR="00971735" w14:paraId="58FDB4A9"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2A63AF76" w14:textId="59C2D3FE" w:rsidR="00971735" w:rsidRDefault="001C46DA" w:rsidP="00971735">
            <w:pPr>
              <w:spacing w:line="240" w:lineRule="auto"/>
            </w:pPr>
            <w:r>
              <w:t>Trasferimen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4D4F1244" w14:textId="7B62D88B" w:rsidR="00971735" w:rsidRDefault="00287C2D" w:rsidP="00971735">
            <w:pPr>
              <w:spacing w:line="240" w:lineRule="auto"/>
            </w:pPr>
            <w:r>
              <w:t xml:space="preserve">Associa </w:t>
            </w:r>
            <w:r w:rsidR="00E247B5">
              <w:t>una</w:t>
            </w:r>
            <w:r>
              <w:t xml:space="preserve"> copi</w:t>
            </w:r>
            <w:r w:rsidR="00E247B5">
              <w:t>a di libro</w:t>
            </w:r>
            <w:r>
              <w:t xml:space="preserve"> trasferit</w:t>
            </w:r>
            <w:r w:rsidR="00E247B5">
              <w:t>a</w:t>
            </w:r>
            <w:r>
              <w:t xml:space="preserve"> alla relativa biblioteca di destin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D7C90B8" w14:textId="20D820CF" w:rsidR="00971735" w:rsidRDefault="00287C2D" w:rsidP="00971735">
            <w:pPr>
              <w:spacing w:line="240" w:lineRule="auto"/>
            </w:pPr>
            <w:r>
              <w:t>Copia trasferita (1,1),</w:t>
            </w:r>
            <w:r>
              <w:br/>
              <w:t>Biblioteca   (0,N)</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EC8D0C3" w14:textId="77777777" w:rsidR="00971735" w:rsidRDefault="00971735" w:rsidP="00971735">
            <w:pPr>
              <w:spacing w:line="240" w:lineRule="auto"/>
            </w:pPr>
          </w:p>
        </w:tc>
      </w:tr>
      <w:tr w:rsidR="00971735" w14:paraId="15EC0F4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8B19A4" w14:textId="01619641" w:rsidR="00971735" w:rsidRDefault="001C46DA" w:rsidP="00971735">
            <w:pPr>
              <w:spacing w:line="240" w:lineRule="auto"/>
            </w:pPr>
            <w:r>
              <w:lastRenderedPageBreak/>
              <w:t>Ubicazio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2263905B" w14:textId="5FE92915" w:rsidR="00971735" w:rsidRDefault="00287C2D" w:rsidP="00971735">
            <w:pPr>
              <w:spacing w:line="240" w:lineRule="auto"/>
            </w:pPr>
            <w:r>
              <w:t xml:space="preserve">Associa </w:t>
            </w:r>
            <w:r w:rsidR="00E247B5">
              <w:t>una</w:t>
            </w:r>
            <w:r>
              <w:t xml:space="preserve"> copi</w:t>
            </w:r>
            <w:r w:rsidR="00E247B5">
              <w:t>a</w:t>
            </w:r>
            <w:r>
              <w:t xml:space="preserve"> di libro alla biblioteca di appartenenz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0A5BC90" w14:textId="186CB8C2" w:rsidR="00971735" w:rsidRDefault="00287C2D" w:rsidP="00971735">
            <w:pPr>
              <w:spacing w:line="240" w:lineRule="auto"/>
            </w:pPr>
            <w:r>
              <w:t>Copia di libro (1,1),</w:t>
            </w:r>
            <w:r>
              <w:br/>
              <w:t>Biblioteca (1,N)</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13FC16B" w14:textId="77777777" w:rsidR="00971735" w:rsidRDefault="00971735" w:rsidP="00971735">
            <w:pPr>
              <w:spacing w:line="240" w:lineRule="auto"/>
            </w:pPr>
          </w:p>
        </w:tc>
      </w:tr>
    </w:tbl>
    <w:p w14:paraId="7F482F95" w14:textId="77777777" w:rsidR="00475C1C" w:rsidRDefault="00475C1C"/>
    <w:p w14:paraId="7F482F96" w14:textId="77777777" w:rsidR="00475C1C" w:rsidRDefault="00CB7873">
      <w:pPr>
        <w:pStyle w:val="Titolo1"/>
      </w:pPr>
      <w:bookmarkStart w:id="9" w:name="_Toc1927795384"/>
      <w:bookmarkStart w:id="10" w:name="_Toc2147004904"/>
      <w:r>
        <w:lastRenderedPageBreak/>
        <w:t>Progettazione logica</w:t>
      </w:r>
      <w:bookmarkEnd w:id="9"/>
      <w:bookmarkEnd w:id="10"/>
    </w:p>
    <w:p w14:paraId="7F482F99" w14:textId="45467C60" w:rsidR="00475C1C" w:rsidRDefault="00CB7873" w:rsidP="00B56D4A">
      <w:pPr>
        <w:pStyle w:val="Titolo2"/>
      </w:pPr>
      <w:r>
        <w:t>Volume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475C1C" w14:paraId="7F482F9D"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9A" w14:textId="77777777" w:rsidR="00475C1C" w:rsidRDefault="00CB7873">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9B" w14:textId="77777777" w:rsidR="00475C1C" w:rsidRDefault="00CB7873">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9C" w14:textId="77777777" w:rsidR="00475C1C" w:rsidRDefault="00CB7873">
            <w:pPr>
              <w:spacing w:line="240" w:lineRule="auto"/>
              <w:jc w:val="center"/>
              <w:rPr>
                <w:b/>
              </w:rPr>
            </w:pPr>
            <w:r>
              <w:rPr>
                <w:b/>
              </w:rPr>
              <w:t>Volume atteso</w:t>
            </w:r>
          </w:p>
        </w:tc>
      </w:tr>
      <w:tr w:rsidR="00475C1C" w14:paraId="7F482FA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F482F9E" w14:textId="169F2D24" w:rsidR="00475C1C" w:rsidRDefault="005D1747">
            <w:pPr>
              <w:spacing w:line="240" w:lineRule="auto"/>
            </w:pPr>
            <w:r>
              <w:t>Apertu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482F9F" w14:textId="73936FD4" w:rsidR="00475C1C"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F482FA0" w14:textId="5CA4D909" w:rsidR="00475C1C" w:rsidRDefault="000F5A69">
            <w:pPr>
              <w:spacing w:line="240" w:lineRule="auto"/>
            </w:pPr>
            <w:r>
              <w:t>1</w:t>
            </w:r>
            <w:r w:rsidR="00324D0B">
              <w:t>2</w:t>
            </w:r>
            <w:r>
              <w:t>0</w:t>
            </w:r>
          </w:p>
        </w:tc>
      </w:tr>
      <w:tr w:rsidR="0074279B" w14:paraId="6FECDE0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B16A6B7" w14:textId="0BA71308" w:rsidR="0074279B" w:rsidRDefault="005D1747">
            <w:pPr>
              <w:spacing w:line="240" w:lineRule="auto"/>
            </w:pPr>
            <w:r>
              <w:t>Bibliotec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066D6E" w14:textId="2391CDC2"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4A10295" w14:textId="306FC2BD" w:rsidR="0074279B" w:rsidRDefault="00324D0B">
            <w:pPr>
              <w:spacing w:line="240" w:lineRule="auto"/>
            </w:pPr>
            <w:r>
              <w:t>2</w:t>
            </w:r>
            <w:r w:rsidR="000F5A69">
              <w:t>0</w:t>
            </w:r>
          </w:p>
        </w:tc>
      </w:tr>
      <w:tr w:rsidR="0074279B" w14:paraId="75D41F69"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56DB28C" w14:textId="482C7BF0" w:rsidR="0074279B" w:rsidRDefault="005D1747">
            <w:pPr>
              <w:spacing w:line="240" w:lineRule="auto"/>
            </w:pPr>
            <w:r>
              <w:t>Bibliotecari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675903" w14:textId="6D9B8651"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3CE8BC1" w14:textId="63802B11" w:rsidR="0074279B" w:rsidRDefault="00324D0B">
            <w:pPr>
              <w:spacing w:line="240" w:lineRule="auto"/>
            </w:pPr>
            <w:r>
              <w:t>2</w:t>
            </w:r>
            <w:r w:rsidR="000F5A69">
              <w:t>00</w:t>
            </w:r>
          </w:p>
        </w:tc>
      </w:tr>
      <w:tr w:rsidR="0074279B" w14:paraId="2F5DB61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9B43A4" w14:textId="3E4554C2" w:rsidR="0074279B" w:rsidRDefault="005D1747">
            <w:pPr>
              <w:spacing w:line="240" w:lineRule="auto"/>
            </w:pPr>
            <w:r>
              <w:t>Copia di libr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537E8C12" w14:textId="04D177F6"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D06FCC" w14:textId="64E5CE12" w:rsidR="0074279B" w:rsidRDefault="00324D0B">
            <w:pPr>
              <w:spacing w:line="240" w:lineRule="auto"/>
            </w:pPr>
            <w:r>
              <w:t>1</w:t>
            </w:r>
            <w:r w:rsidR="00A2606B">
              <w:t>.</w:t>
            </w:r>
            <w:r>
              <w:t>5</w:t>
            </w:r>
            <w:r w:rsidR="00A2606B">
              <w:t>00.000</w:t>
            </w:r>
          </w:p>
        </w:tc>
      </w:tr>
      <w:tr w:rsidR="0074279B" w14:paraId="0BE5694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E8C75AC" w14:textId="06474BFE" w:rsidR="0074279B" w:rsidRDefault="005D1747">
            <w:pPr>
              <w:spacing w:line="240" w:lineRule="auto"/>
            </w:pPr>
            <w:r>
              <w:t>Copia dismess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D8B1F39" w14:textId="783AF7A8"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D39C272" w14:textId="6B3339ED" w:rsidR="0074279B" w:rsidRDefault="00324D0B">
            <w:pPr>
              <w:spacing w:line="240" w:lineRule="auto"/>
            </w:pPr>
            <w:r>
              <w:t>1</w:t>
            </w:r>
            <w:r w:rsidR="00A2606B">
              <w:t>00.000</w:t>
            </w:r>
          </w:p>
        </w:tc>
      </w:tr>
      <w:tr w:rsidR="0074279B" w14:paraId="294E4166"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AF5EB0E" w14:textId="7288D0AE" w:rsidR="0074279B" w:rsidRDefault="005D1747">
            <w:pPr>
              <w:spacing w:line="240" w:lineRule="auto"/>
            </w:pPr>
            <w:r>
              <w:t>Copia disponibil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7477104" w14:textId="05BA9196"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AC7AD41" w14:textId="568A18EB" w:rsidR="0074279B" w:rsidRDefault="00324D0B">
            <w:pPr>
              <w:spacing w:line="240" w:lineRule="auto"/>
            </w:pPr>
            <w:r>
              <w:t>1.100.000</w:t>
            </w:r>
          </w:p>
        </w:tc>
      </w:tr>
      <w:tr w:rsidR="0074279B" w14:paraId="68A89B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52214E2" w14:textId="5C21EA9E" w:rsidR="0074279B" w:rsidRDefault="005D1747">
            <w:pPr>
              <w:spacing w:line="240" w:lineRule="auto"/>
            </w:pPr>
            <w:r>
              <w:t>Copia in presti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87F832" w14:textId="1C328F3C"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64964B1" w14:textId="531F08A0" w:rsidR="0074279B" w:rsidRDefault="00324D0B">
            <w:pPr>
              <w:spacing w:line="240" w:lineRule="auto"/>
            </w:pPr>
            <w:r>
              <w:t>3</w:t>
            </w:r>
            <w:r w:rsidR="00A2606B">
              <w:t>00.000</w:t>
            </w:r>
          </w:p>
        </w:tc>
      </w:tr>
      <w:tr w:rsidR="0074279B" w14:paraId="2805A0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47316C4" w14:textId="209F2F9B" w:rsidR="0074279B" w:rsidRDefault="005D1747">
            <w:pPr>
              <w:spacing w:line="240" w:lineRule="auto"/>
            </w:pPr>
            <w:r>
              <w:t>Copia non trasferi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E3D5742" w14:textId="15F2006A"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2497B23" w14:textId="2A1677E4" w:rsidR="0074279B" w:rsidRDefault="005C69B4">
            <w:pPr>
              <w:spacing w:line="240" w:lineRule="auto"/>
            </w:pPr>
            <w:r>
              <w:t>20</w:t>
            </w:r>
            <w:r w:rsidR="00324D0B">
              <w:t>0.000</w:t>
            </w:r>
          </w:p>
        </w:tc>
      </w:tr>
      <w:tr w:rsidR="0074279B" w14:paraId="691C2847"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C2AA23E" w14:textId="62C62E8C" w:rsidR="0074279B" w:rsidRDefault="005D1747">
            <w:pPr>
              <w:spacing w:line="240" w:lineRule="auto"/>
            </w:pPr>
            <w:r>
              <w:t>Copia trasferi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A9EF273" w14:textId="0FAE4ACA"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EC7FC05" w14:textId="5DE470BA" w:rsidR="0074279B" w:rsidRDefault="00324D0B">
            <w:pPr>
              <w:spacing w:line="240" w:lineRule="auto"/>
            </w:pPr>
            <w:r>
              <w:t>1</w:t>
            </w:r>
            <w:r w:rsidR="005C69B4">
              <w:t>0</w:t>
            </w:r>
            <w:r>
              <w:t>0.000</w:t>
            </w:r>
          </w:p>
        </w:tc>
      </w:tr>
      <w:tr w:rsidR="0074279B" w14:paraId="313502D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7DBF250" w14:textId="18AFB9E2" w:rsidR="0074279B" w:rsidRDefault="005D1747">
            <w:pPr>
              <w:spacing w:line="240" w:lineRule="auto"/>
            </w:pPr>
            <w:r>
              <w:t>Libr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BEBAB40" w14:textId="287ADF4E"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B1574F6" w14:textId="5B2AC43A" w:rsidR="0074279B" w:rsidRDefault="00D02C16">
            <w:pPr>
              <w:spacing w:line="240" w:lineRule="auto"/>
            </w:pPr>
            <w:r>
              <w:t>35</w:t>
            </w:r>
            <w:r w:rsidR="00A2606B">
              <w:t>.000</w:t>
            </w:r>
          </w:p>
        </w:tc>
      </w:tr>
      <w:tr w:rsidR="0074279B" w14:paraId="57CDAC07"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004B4EF" w14:textId="330AE705" w:rsidR="0074279B" w:rsidRDefault="005D1747">
            <w:pPr>
              <w:spacing w:line="240" w:lineRule="auto"/>
            </w:pPr>
            <w:r>
              <w:t>Penal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9DD7F7" w14:textId="57FBEC90"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572FFD6" w14:textId="4C87BF75" w:rsidR="0074279B" w:rsidRDefault="00276613">
            <w:pPr>
              <w:spacing w:line="240" w:lineRule="auto"/>
            </w:pPr>
            <w:r>
              <w:t>250</w:t>
            </w:r>
            <w:r w:rsidR="00D02C16">
              <w:t>.000</w:t>
            </w:r>
          </w:p>
        </w:tc>
      </w:tr>
      <w:tr w:rsidR="0074279B" w14:paraId="123C85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F2D7CE3" w14:textId="49748E53" w:rsidR="0074279B" w:rsidRDefault="005D1747">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F1CFDC9" w14:textId="1784E311"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40E275" w14:textId="1BE0985E" w:rsidR="0074279B" w:rsidRDefault="00324D0B">
            <w:pPr>
              <w:spacing w:line="240" w:lineRule="auto"/>
            </w:pPr>
            <w:r>
              <w:t>45</w:t>
            </w:r>
            <w:r w:rsidR="000F5A69">
              <w:t>00</w:t>
            </w:r>
          </w:p>
        </w:tc>
      </w:tr>
      <w:tr w:rsidR="0074279B" w14:paraId="252069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3B91C95" w14:textId="6B140E61" w:rsidR="0074279B" w:rsidRDefault="005D1747">
            <w:pPr>
              <w:spacing w:line="240" w:lineRule="auto"/>
            </w:pPr>
            <w:r>
              <w:t>Ut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8A6F8B" w14:textId="7B78A116" w:rsidR="0074279B" w:rsidRDefault="005D1747">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CE62B84" w14:textId="558E0E19" w:rsidR="0074279B" w:rsidRDefault="00324D0B">
            <w:pPr>
              <w:spacing w:line="240" w:lineRule="auto"/>
            </w:pPr>
            <w:r>
              <w:t>6</w:t>
            </w:r>
            <w:r w:rsidR="00A2606B">
              <w:t>00.000</w:t>
            </w:r>
          </w:p>
        </w:tc>
      </w:tr>
      <w:tr w:rsidR="0074279B" w14:paraId="0FF43DE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69203F" w14:textId="0AF837C8" w:rsidR="0074279B" w:rsidRDefault="005D1747">
            <w:pPr>
              <w:spacing w:line="240" w:lineRule="auto"/>
            </w:pPr>
            <w:r>
              <w:t>Impieg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E06FE82" w14:textId="6F809BE4"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D5E912C" w14:textId="6DE8FCB2" w:rsidR="0074279B" w:rsidRDefault="00C50204">
            <w:pPr>
              <w:spacing w:line="240" w:lineRule="auto"/>
            </w:pPr>
            <w:r>
              <w:t>200</w:t>
            </w:r>
          </w:p>
        </w:tc>
      </w:tr>
      <w:tr w:rsidR="0074279B" w14:paraId="494FCD2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53867DA" w14:textId="118D39C5" w:rsidR="0074279B" w:rsidRDefault="005D1747">
            <w:pPr>
              <w:spacing w:line="240" w:lineRule="auto"/>
            </w:pPr>
            <w:r>
              <w:t>Istanza di</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5FF4BD28" w14:textId="71EDFBD4"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B0992C1" w14:textId="7C374A11" w:rsidR="0074279B" w:rsidRDefault="00C50204">
            <w:pPr>
              <w:spacing w:line="240" w:lineRule="auto"/>
            </w:pPr>
            <w:r>
              <w:t>1.500.000</w:t>
            </w:r>
          </w:p>
        </w:tc>
      </w:tr>
      <w:tr w:rsidR="00C75533" w14:paraId="69B8D4EF" w14:textId="77777777" w:rsidTr="001D77C4">
        <w:tc>
          <w:tcPr>
            <w:tcW w:w="4530" w:type="dxa"/>
            <w:tcBorders>
              <w:top w:val="single" w:sz="4" w:space="0" w:color="auto"/>
              <w:left w:val="single" w:sz="4" w:space="0" w:color="auto"/>
              <w:bottom w:val="single" w:sz="4" w:space="0" w:color="auto"/>
              <w:right w:val="single" w:sz="4" w:space="0" w:color="auto"/>
              <w:tl2br w:val="nil"/>
              <w:tr2bl w:val="nil"/>
            </w:tcBorders>
          </w:tcPr>
          <w:p w14:paraId="2C96FCA7" w14:textId="77777777" w:rsidR="00C75533" w:rsidRDefault="00C75533" w:rsidP="001D77C4">
            <w:pPr>
              <w:spacing w:line="240" w:lineRule="auto"/>
            </w:pPr>
            <w:r>
              <w:t>Malatti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7675954" w14:textId="3F4443CE" w:rsidR="00C75533" w:rsidRDefault="00C75533" w:rsidP="001D77C4">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2DAAA02" w14:textId="77777777" w:rsidR="00C75533" w:rsidRDefault="00C75533" w:rsidP="001D77C4">
            <w:pPr>
              <w:spacing w:line="240" w:lineRule="auto"/>
            </w:pPr>
            <w:r>
              <w:t>300</w:t>
            </w:r>
          </w:p>
        </w:tc>
      </w:tr>
      <w:tr w:rsidR="0074279B" w14:paraId="102AD33F"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06B88B0" w14:textId="115B027B" w:rsidR="0074279B" w:rsidRDefault="005D1747">
            <w:pPr>
              <w:spacing w:line="240" w:lineRule="auto"/>
            </w:pPr>
            <w:r>
              <w:t>Orari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8676922" w14:textId="6B7AE8F8"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23902BC" w14:textId="42685E9E" w:rsidR="0074279B" w:rsidRDefault="00C50204">
            <w:pPr>
              <w:spacing w:line="240" w:lineRule="auto"/>
            </w:pPr>
            <w:r>
              <w:t>120</w:t>
            </w:r>
          </w:p>
        </w:tc>
      </w:tr>
      <w:tr w:rsidR="0074279B" w14:paraId="4DBD65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1F531A" w14:textId="4A79161A" w:rsidR="0074279B" w:rsidRDefault="005D1747">
            <w:pPr>
              <w:spacing w:line="240" w:lineRule="auto"/>
            </w:pPr>
            <w:r>
              <w:t>Pagamen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C3E5FB" w14:textId="62741A9E"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95ADC2D" w14:textId="0BAC932B" w:rsidR="0074279B" w:rsidRDefault="00276613">
            <w:pPr>
              <w:spacing w:line="240" w:lineRule="auto"/>
            </w:pPr>
            <w:r>
              <w:t>250</w:t>
            </w:r>
            <w:r w:rsidR="00C50204">
              <w:t>.000</w:t>
            </w:r>
          </w:p>
        </w:tc>
      </w:tr>
      <w:tr w:rsidR="0074279B" w14:paraId="5C511A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1B4D40" w14:textId="5C328A1A" w:rsidR="0074279B" w:rsidRDefault="005D1747">
            <w:pPr>
              <w:spacing w:line="240" w:lineRule="auto"/>
            </w:pPr>
            <w:r>
              <w:t>Presti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46F696B" w14:textId="19E8F78A"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2BE732" w14:textId="27598EEE" w:rsidR="0074279B" w:rsidRDefault="00C50204">
            <w:pPr>
              <w:spacing w:line="240" w:lineRule="auto"/>
            </w:pPr>
            <w:r>
              <w:t>300.000</w:t>
            </w:r>
          </w:p>
        </w:tc>
      </w:tr>
      <w:tr w:rsidR="0074279B" w14:paraId="16A179E6"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25F1F9" w14:textId="3ABF39DD" w:rsidR="0074279B" w:rsidRDefault="005D1747">
            <w:pPr>
              <w:spacing w:line="240" w:lineRule="auto"/>
            </w:pPr>
            <w:r>
              <w:t>Restituzione in ritard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AC0C623" w14:textId="551BB0B8"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07DD6AD" w14:textId="1EEC4B64" w:rsidR="0074279B" w:rsidRDefault="00276613">
            <w:pPr>
              <w:spacing w:line="240" w:lineRule="auto"/>
            </w:pPr>
            <w:r>
              <w:t>250</w:t>
            </w:r>
            <w:r w:rsidR="00C50204">
              <w:t>.000</w:t>
            </w:r>
          </w:p>
        </w:tc>
      </w:tr>
      <w:tr w:rsidR="0074279B" w14:paraId="6197329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095CD86" w14:textId="4FA1B168" w:rsidR="0074279B" w:rsidRDefault="005D1747">
            <w:pPr>
              <w:spacing w:line="240" w:lineRule="auto"/>
            </w:pPr>
            <w:r>
              <w:t>Svolgimen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FA862A" w14:textId="091FB774"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EF9D618" w14:textId="0E5F788F" w:rsidR="0074279B" w:rsidRDefault="00C50204">
            <w:pPr>
              <w:spacing w:line="240" w:lineRule="auto"/>
            </w:pPr>
            <w:r>
              <w:t>4500</w:t>
            </w:r>
          </w:p>
        </w:tc>
      </w:tr>
      <w:tr w:rsidR="0074279B" w14:paraId="274FE29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84103E2" w14:textId="2A95995F" w:rsidR="0074279B" w:rsidRDefault="005D1747">
            <w:pPr>
              <w:spacing w:line="240" w:lineRule="auto"/>
            </w:pPr>
            <w:r>
              <w:t>Trasferimen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13EAFC6" w14:textId="4829A92D"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CE9FB06" w14:textId="4B05AFDB" w:rsidR="0074279B" w:rsidRDefault="00C50204">
            <w:pPr>
              <w:spacing w:line="240" w:lineRule="auto"/>
            </w:pPr>
            <w:r>
              <w:t>100.000</w:t>
            </w:r>
          </w:p>
        </w:tc>
      </w:tr>
      <w:tr w:rsidR="0074279B" w14:paraId="27D70067"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9CBDDDB" w14:textId="3566C335" w:rsidR="0074279B" w:rsidRDefault="005D1747">
            <w:pPr>
              <w:spacing w:line="240" w:lineRule="auto"/>
            </w:pPr>
            <w:r>
              <w:t>Ubicazio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D0ACD22" w14:textId="425B8865" w:rsidR="0074279B" w:rsidRDefault="005D1747">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6C827E" w14:textId="55C33D7B" w:rsidR="0074279B" w:rsidRDefault="00C50204">
            <w:pPr>
              <w:spacing w:line="240" w:lineRule="auto"/>
            </w:pPr>
            <w:r>
              <w:t>1.500.000</w:t>
            </w:r>
          </w:p>
        </w:tc>
      </w:tr>
    </w:tbl>
    <w:p w14:paraId="7F482FA5" w14:textId="31F70A8D" w:rsidR="00475C1C" w:rsidRDefault="00CB7873" w:rsidP="00B56D4A">
      <w:pPr>
        <w:pStyle w:val="Titolo2"/>
      </w:pPr>
      <w:r>
        <w:lastRenderedPageBreak/>
        <w:t>Tavola delle operazio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77"/>
        <w:gridCol w:w="4751"/>
      </w:tblGrid>
      <w:tr w:rsidR="00475C1C" w14:paraId="7F482FA9"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A6" w14:textId="77777777" w:rsidR="00475C1C" w:rsidRDefault="00CB7873">
            <w:pPr>
              <w:spacing w:line="240" w:lineRule="auto"/>
              <w:jc w:val="center"/>
              <w:rPr>
                <w:b/>
              </w:rPr>
            </w:pPr>
            <w:r>
              <w:rPr>
                <w:b/>
              </w:rPr>
              <w:t>Cod.</w:t>
            </w:r>
          </w:p>
        </w:tc>
        <w:tc>
          <w:tcPr>
            <w:tcW w:w="437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A7" w14:textId="77777777" w:rsidR="00475C1C" w:rsidRDefault="00CB7873">
            <w:pPr>
              <w:spacing w:line="240" w:lineRule="auto"/>
              <w:jc w:val="center"/>
              <w:rPr>
                <w:b/>
              </w:rPr>
            </w:pPr>
            <w:r>
              <w:rPr>
                <w:b/>
              </w:rPr>
              <w:t>Descrizione</w:t>
            </w:r>
          </w:p>
        </w:tc>
        <w:tc>
          <w:tcPr>
            <w:tcW w:w="475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A8" w14:textId="77777777" w:rsidR="00475C1C" w:rsidRDefault="00CB7873">
            <w:pPr>
              <w:spacing w:line="240" w:lineRule="auto"/>
              <w:jc w:val="center"/>
              <w:rPr>
                <w:b/>
              </w:rPr>
            </w:pPr>
            <w:r>
              <w:rPr>
                <w:b/>
              </w:rPr>
              <w:t>Frequenza attesa</w:t>
            </w:r>
          </w:p>
        </w:tc>
      </w:tr>
      <w:tr w:rsidR="00475C1C" w14:paraId="7F482FAD"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7F482FAA" w14:textId="55B4E699" w:rsidR="00475C1C" w:rsidRDefault="007E191D">
            <w:pPr>
              <w:spacing w:line="240" w:lineRule="auto"/>
            </w:pPr>
            <w:r>
              <w:t xml:space="preserve">Op </w:t>
            </w:r>
            <w:r w:rsidR="00F30683">
              <w:t>1</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7F482FAB" w14:textId="23A10648" w:rsidR="00475C1C" w:rsidRDefault="00F30683">
            <w:pPr>
              <w:spacing w:line="240" w:lineRule="auto"/>
            </w:pPr>
            <w:r>
              <w:t>Aggiorna i turni dei bibliotecari.</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7F482FAC" w14:textId="2C13E5F4" w:rsidR="00475C1C" w:rsidRDefault="00EC3493">
            <w:pPr>
              <w:spacing w:line="240" w:lineRule="auto"/>
            </w:pPr>
            <w:r>
              <w:t>1 al mese</w:t>
            </w:r>
            <w:r w:rsidR="0020284C">
              <w:t xml:space="preserve"> (per 4500 turni differenti)</w:t>
            </w:r>
          </w:p>
        </w:tc>
      </w:tr>
      <w:tr w:rsidR="00F30683" w14:paraId="5222C0B7"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0EF1C879" w14:textId="3DAA8390" w:rsidR="00F30683" w:rsidRDefault="007E191D">
            <w:pPr>
              <w:spacing w:line="240" w:lineRule="auto"/>
            </w:pPr>
            <w:r>
              <w:t xml:space="preserve">Op </w:t>
            </w:r>
            <w:r w:rsidR="00F30683">
              <w:t>2</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6CA48958" w14:textId="3D451109" w:rsidR="00F30683" w:rsidRDefault="006319C8">
            <w:pPr>
              <w:spacing w:line="240" w:lineRule="auto"/>
            </w:pPr>
            <w:r>
              <w:t>Inserisci</w:t>
            </w:r>
            <w:r w:rsidR="00F30683">
              <w:t xml:space="preserve"> un permesso di malattia.</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7F35E86E" w14:textId="5632A7B5" w:rsidR="00F30683" w:rsidRDefault="001F2CCA">
            <w:pPr>
              <w:spacing w:line="240" w:lineRule="auto"/>
            </w:pPr>
            <w:r>
              <w:t>10 al giorno</w:t>
            </w:r>
          </w:p>
        </w:tc>
      </w:tr>
      <w:tr w:rsidR="00F30683" w14:paraId="7C7E3FA4"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6C7BC606" w14:textId="11050B61" w:rsidR="00F30683" w:rsidRDefault="007E191D">
            <w:pPr>
              <w:spacing w:line="240" w:lineRule="auto"/>
            </w:pPr>
            <w:r>
              <w:t xml:space="preserve">Op </w:t>
            </w:r>
            <w:r w:rsidR="00EC3493">
              <w:t>3</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6368B642" w14:textId="37920810" w:rsidR="00F30683" w:rsidRDefault="008B0CD6">
            <w:pPr>
              <w:spacing w:line="240" w:lineRule="auto"/>
            </w:pPr>
            <w:r>
              <w:t>Trova i bibliotecari di una biblioteca disponibili in un intervallo di tempo.</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4324F956" w14:textId="56C5B402" w:rsidR="00F30683" w:rsidRDefault="00EC3493">
            <w:pPr>
              <w:spacing w:line="240" w:lineRule="auto"/>
            </w:pPr>
            <w:r>
              <w:t>1</w:t>
            </w:r>
            <w:r w:rsidR="001F2CCA">
              <w:t>0 al giorno</w:t>
            </w:r>
          </w:p>
        </w:tc>
      </w:tr>
      <w:tr w:rsidR="00C75533" w14:paraId="24017EED" w14:textId="77777777" w:rsidTr="001D77C4">
        <w:tc>
          <w:tcPr>
            <w:tcW w:w="834" w:type="dxa"/>
            <w:tcBorders>
              <w:top w:val="single" w:sz="4" w:space="0" w:color="auto"/>
              <w:left w:val="single" w:sz="4" w:space="0" w:color="auto"/>
              <w:bottom w:val="single" w:sz="4" w:space="0" w:color="auto"/>
              <w:right w:val="single" w:sz="4" w:space="0" w:color="auto"/>
              <w:tl2br w:val="nil"/>
              <w:tr2bl w:val="nil"/>
            </w:tcBorders>
          </w:tcPr>
          <w:p w14:paraId="1EC0922A" w14:textId="660196E1" w:rsidR="00C75533" w:rsidRDefault="00C75533" w:rsidP="001D77C4">
            <w:pPr>
              <w:spacing w:line="240" w:lineRule="auto"/>
            </w:pPr>
            <w:r>
              <w:t>Op 4</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5CB41206" w14:textId="77777777" w:rsidR="00C75533" w:rsidRDefault="00C75533" w:rsidP="001D77C4">
            <w:pPr>
              <w:spacing w:line="240" w:lineRule="auto"/>
            </w:pPr>
            <w:r>
              <w:t>Inserisci una nuova penal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032455F0" w14:textId="77777777" w:rsidR="00C75533" w:rsidRDefault="00C75533" w:rsidP="001D77C4">
            <w:pPr>
              <w:spacing w:line="240" w:lineRule="auto"/>
            </w:pPr>
            <w:r>
              <w:t>330 al giorno</w:t>
            </w:r>
          </w:p>
        </w:tc>
      </w:tr>
      <w:tr w:rsidR="00EC3493" w14:paraId="124D9DEF"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3A16B063" w14:textId="388D1FDA" w:rsidR="00EC3493" w:rsidRDefault="00EC3493" w:rsidP="00EC3493">
            <w:pPr>
              <w:spacing w:line="240" w:lineRule="auto"/>
            </w:pPr>
            <w:r>
              <w:t>Op 5</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1379A3B4" w14:textId="0786DBFB" w:rsidR="00EC3493" w:rsidRDefault="00EC3493" w:rsidP="00EC3493">
            <w:pPr>
              <w:spacing w:line="240" w:lineRule="auto"/>
            </w:pPr>
            <w:r>
              <w:t>Trova le informazioni sui turni dei bibliotecari che lavorano in una specifica biblioteca.</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3C89ECC9" w14:textId="40FE7C49" w:rsidR="00EC3493" w:rsidRDefault="00EC3493" w:rsidP="00EC3493">
            <w:pPr>
              <w:spacing w:line="240" w:lineRule="auto"/>
            </w:pPr>
            <w:r>
              <w:t xml:space="preserve">1 al </w:t>
            </w:r>
            <w:r w:rsidR="00B70776">
              <w:t>mese</w:t>
            </w:r>
          </w:p>
        </w:tc>
      </w:tr>
      <w:tr w:rsidR="00EC3493" w14:paraId="4EC026A6"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47295ADB" w14:textId="1E086C71" w:rsidR="00EC3493" w:rsidRDefault="00334E9F" w:rsidP="00EC3493">
            <w:pPr>
              <w:spacing w:line="240" w:lineRule="auto"/>
            </w:pPr>
            <w:r>
              <w:t>Op 6</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188F5E4D" w14:textId="03FE5A07" w:rsidR="00EC3493" w:rsidRDefault="001228D7" w:rsidP="00EC3493">
            <w:pPr>
              <w:spacing w:line="240" w:lineRule="auto"/>
            </w:pPr>
            <w:r>
              <w:t>Trova le informazioni sulle biblioteche e sulle loro apertur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4F21622D" w14:textId="1128162E" w:rsidR="00EC3493" w:rsidRDefault="001228D7" w:rsidP="00EC3493">
            <w:pPr>
              <w:spacing w:line="240" w:lineRule="auto"/>
            </w:pPr>
            <w:r>
              <w:t xml:space="preserve">1 al </w:t>
            </w:r>
            <w:r w:rsidR="00B70776">
              <w:t>mese</w:t>
            </w:r>
          </w:p>
        </w:tc>
      </w:tr>
      <w:tr w:rsidR="00EC3493" w14:paraId="4AF40FB8"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7FA6B473" w14:textId="501655F3" w:rsidR="00EC3493" w:rsidRDefault="00EC3493" w:rsidP="00EC3493">
            <w:pPr>
              <w:spacing w:line="240" w:lineRule="auto"/>
            </w:pPr>
            <w:r>
              <w:t xml:space="preserve">Op </w:t>
            </w:r>
            <w:r w:rsidR="00334E9F">
              <w:t>7</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39659258" w14:textId="025B37BF" w:rsidR="00EC3493" w:rsidRDefault="001228D7" w:rsidP="00EC3493">
            <w:pPr>
              <w:spacing w:line="240" w:lineRule="auto"/>
            </w:pPr>
            <w:r>
              <w:t>Inserisci un nuovo utent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08AC0979" w14:textId="227DD517" w:rsidR="00EC3493" w:rsidRDefault="001228D7" w:rsidP="00EC3493">
            <w:pPr>
              <w:spacing w:line="240" w:lineRule="auto"/>
            </w:pPr>
            <w:r>
              <w:t>200 al giorno</w:t>
            </w:r>
          </w:p>
        </w:tc>
      </w:tr>
      <w:tr w:rsidR="001228D7" w14:paraId="4A2FA903"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40E739AE" w14:textId="1508A64C" w:rsidR="001228D7" w:rsidRDefault="001228D7" w:rsidP="001228D7">
            <w:pPr>
              <w:spacing w:line="240" w:lineRule="auto"/>
            </w:pPr>
            <w:r>
              <w:t>Op 8</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019CB1DD" w14:textId="6CDF8ABB" w:rsidR="001228D7" w:rsidRDefault="001228D7" w:rsidP="001228D7">
            <w:pPr>
              <w:spacing w:line="240" w:lineRule="auto"/>
            </w:pPr>
            <w:r>
              <w:t>Trova le copie disponibili all’interno di una biblioteca, indicando la data della loro ultima restituzion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7360231B" w14:textId="6F1F2DF9" w:rsidR="001228D7" w:rsidRDefault="009A4D7C" w:rsidP="001228D7">
            <w:pPr>
              <w:spacing w:line="240" w:lineRule="auto"/>
            </w:pPr>
            <w:r>
              <w:t>3 al giorno</w:t>
            </w:r>
            <w:r w:rsidR="009A795A">
              <w:t xml:space="preserve"> (= 1 alla settimana per ciascuna biblioteca)</w:t>
            </w:r>
          </w:p>
        </w:tc>
      </w:tr>
      <w:tr w:rsidR="001228D7" w14:paraId="4B31F5D7"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50FA4EB9" w14:textId="00D8075D" w:rsidR="001228D7" w:rsidRDefault="001228D7" w:rsidP="001228D7">
            <w:pPr>
              <w:spacing w:line="240" w:lineRule="auto"/>
            </w:pPr>
            <w:r>
              <w:t>Op 9</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2DAAFFFA" w14:textId="09F70B74" w:rsidR="001228D7" w:rsidRDefault="001228D7" w:rsidP="001228D7">
            <w:pPr>
              <w:spacing w:line="240" w:lineRule="auto"/>
            </w:pPr>
            <w:r>
              <w:t>Contrassegna come “dismessa” una copia disponibil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142ADB76" w14:textId="0DCF8B69" w:rsidR="001228D7" w:rsidRDefault="001228D7" w:rsidP="001228D7">
            <w:pPr>
              <w:spacing w:line="240" w:lineRule="auto"/>
            </w:pPr>
            <w:r>
              <w:t>210 alla settimana</w:t>
            </w:r>
          </w:p>
        </w:tc>
      </w:tr>
      <w:tr w:rsidR="001228D7" w14:paraId="09D213DB"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2CAFD3E6" w14:textId="44AAF573" w:rsidR="001228D7" w:rsidRDefault="001228D7" w:rsidP="001228D7">
            <w:pPr>
              <w:spacing w:line="240" w:lineRule="auto"/>
            </w:pPr>
            <w:r>
              <w:t>Op 10</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7060E788" w14:textId="51526A61" w:rsidR="001228D7" w:rsidRDefault="001228D7" w:rsidP="001228D7">
            <w:pPr>
              <w:spacing w:line="240" w:lineRule="auto"/>
            </w:pPr>
            <w:r>
              <w:t>Inserisci una nuova copia di libro in una biblioteca, contrassegnandola come disponibil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509F4976" w14:textId="69B37A8B" w:rsidR="001228D7" w:rsidRDefault="001228D7" w:rsidP="001228D7">
            <w:pPr>
              <w:spacing w:line="240" w:lineRule="auto"/>
            </w:pPr>
            <w:r>
              <w:t>400 al giorno</w:t>
            </w:r>
          </w:p>
        </w:tc>
      </w:tr>
      <w:tr w:rsidR="001228D7" w14:paraId="212E5F6C"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49BE260E" w14:textId="56B34F6F" w:rsidR="001228D7" w:rsidRDefault="001228D7" w:rsidP="001228D7">
            <w:pPr>
              <w:spacing w:line="240" w:lineRule="auto"/>
            </w:pPr>
            <w:r>
              <w:t>Op 11</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1EC6B397" w14:textId="38C2657B" w:rsidR="001228D7" w:rsidRDefault="001228D7" w:rsidP="001228D7">
            <w:pPr>
              <w:spacing w:line="240" w:lineRule="auto"/>
            </w:pPr>
            <w:r>
              <w:t>Inserisci un nuovo libro.</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47E46CCA" w14:textId="597DB4D1" w:rsidR="001228D7" w:rsidRDefault="001228D7" w:rsidP="001228D7">
            <w:pPr>
              <w:spacing w:line="240" w:lineRule="auto"/>
            </w:pPr>
            <w:r>
              <w:t>10 al giorno</w:t>
            </w:r>
          </w:p>
        </w:tc>
      </w:tr>
      <w:tr w:rsidR="001228D7" w14:paraId="24DF11D9"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04553068" w14:textId="3BB19FE5" w:rsidR="001228D7" w:rsidRDefault="001228D7" w:rsidP="001228D7">
            <w:pPr>
              <w:spacing w:line="240" w:lineRule="auto"/>
            </w:pPr>
            <w:r>
              <w:t>Op 12</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532EACD1" w14:textId="09262BF3" w:rsidR="001228D7" w:rsidRDefault="001228D7" w:rsidP="001228D7">
            <w:pPr>
              <w:spacing w:line="240" w:lineRule="auto"/>
            </w:pPr>
            <w:r>
              <w:t>Trova le copie disponibili di un particolare libro all’interno di una biblioteca, indicando il loro ripiano e il loro scaffal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40A8C01E" w14:textId="782C8026" w:rsidR="001228D7" w:rsidRDefault="001228D7" w:rsidP="001228D7">
            <w:pPr>
              <w:spacing w:line="240" w:lineRule="auto"/>
            </w:pPr>
            <w:r>
              <w:t>5000 al giorno</w:t>
            </w:r>
          </w:p>
        </w:tc>
      </w:tr>
      <w:tr w:rsidR="001228D7" w14:paraId="523AC6F7"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1155C29C" w14:textId="1B82D091" w:rsidR="001228D7" w:rsidRDefault="001228D7" w:rsidP="001228D7">
            <w:pPr>
              <w:spacing w:line="240" w:lineRule="auto"/>
            </w:pPr>
            <w:r>
              <w:t>Op 13</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221798F0" w14:textId="6D4FC738" w:rsidR="001228D7" w:rsidRDefault="001228D7" w:rsidP="001228D7">
            <w:pPr>
              <w:spacing w:line="240" w:lineRule="auto"/>
            </w:pPr>
            <w:r>
              <w:t>Trova le biblioteche che hanno almeno una copia di un determinato libro nello stato “disponibil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7E5306DA" w14:textId="5E1387C4" w:rsidR="001228D7" w:rsidRDefault="001228D7" w:rsidP="001228D7">
            <w:pPr>
              <w:spacing w:line="240" w:lineRule="auto"/>
            </w:pPr>
            <w:r>
              <w:t>1700 al giorno</w:t>
            </w:r>
          </w:p>
        </w:tc>
      </w:tr>
      <w:tr w:rsidR="001228D7" w14:paraId="4BD23914"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2835817D" w14:textId="1FB0C465" w:rsidR="001228D7" w:rsidRDefault="001228D7" w:rsidP="001228D7">
            <w:pPr>
              <w:spacing w:line="240" w:lineRule="auto"/>
            </w:pPr>
            <w:r>
              <w:t>Op 14</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27B55421" w14:textId="681712B8" w:rsidR="001228D7" w:rsidRDefault="001228D7" w:rsidP="001228D7">
            <w:pPr>
              <w:spacing w:line="240" w:lineRule="auto"/>
            </w:pPr>
            <w:r>
              <w:t>Contrassegna come “in prestito” (ma non trasferita) una copia, indicando i dati dell’utente coinvolto nel prestito.</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726946E8" w14:textId="06945054" w:rsidR="001228D7" w:rsidRDefault="001228D7" w:rsidP="001228D7">
            <w:pPr>
              <w:spacing w:line="240" w:lineRule="auto"/>
            </w:pPr>
            <w:r>
              <w:t>3300 al giorno</w:t>
            </w:r>
          </w:p>
        </w:tc>
      </w:tr>
      <w:tr w:rsidR="001228D7" w14:paraId="710F3C5B"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548B8EC6" w14:textId="34D0C107" w:rsidR="001228D7" w:rsidRDefault="001228D7" w:rsidP="001228D7">
            <w:pPr>
              <w:spacing w:line="240" w:lineRule="auto"/>
            </w:pPr>
            <w:r>
              <w:t>Op 15</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08F12FC7" w14:textId="4C37F2CF" w:rsidR="001228D7" w:rsidRDefault="001228D7" w:rsidP="001228D7">
            <w:pPr>
              <w:spacing w:line="240" w:lineRule="auto"/>
            </w:pPr>
            <w:r>
              <w:t>Contrassegna come “in prestito e trasferita” una copia, indicando i dati dell’utente coinvolto nel prestito e la biblioteca di destinazione del trasferimento.</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27C2A3B6" w14:textId="42FCDE6C" w:rsidR="001228D7" w:rsidRDefault="001228D7" w:rsidP="001228D7">
            <w:pPr>
              <w:spacing w:line="240" w:lineRule="auto"/>
            </w:pPr>
            <w:r>
              <w:t>1700 al giorno</w:t>
            </w:r>
          </w:p>
        </w:tc>
      </w:tr>
      <w:tr w:rsidR="001228D7" w14:paraId="5FF73450"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52A29C58" w14:textId="117D5D22" w:rsidR="001228D7" w:rsidRDefault="001228D7" w:rsidP="001228D7">
            <w:pPr>
              <w:spacing w:line="240" w:lineRule="auto"/>
            </w:pPr>
            <w:r>
              <w:t>Op 16</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4354C026" w14:textId="6E1DB20D" w:rsidR="001228D7" w:rsidRDefault="001228D7" w:rsidP="001228D7">
            <w:pPr>
              <w:spacing w:line="240" w:lineRule="auto"/>
            </w:pPr>
            <w:r>
              <w:t xml:space="preserve">Contrassegna nuovamente come “disponibile” una copia in prestito ma non trasferita, eliminando il relativo prestito e </w:t>
            </w:r>
            <w:r>
              <w:lastRenderedPageBreak/>
              <w:t>aggiornando la data della sua ultima restituzion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255C4607" w14:textId="258D7711" w:rsidR="001228D7" w:rsidRDefault="001228D7" w:rsidP="001228D7">
            <w:pPr>
              <w:spacing w:line="240" w:lineRule="auto"/>
            </w:pPr>
            <w:r>
              <w:lastRenderedPageBreak/>
              <w:t>3300 al giorno</w:t>
            </w:r>
          </w:p>
        </w:tc>
      </w:tr>
      <w:tr w:rsidR="001228D7" w14:paraId="2AD98E61"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628BCFCE" w14:textId="445492BA" w:rsidR="001228D7" w:rsidRDefault="001228D7" w:rsidP="001228D7">
            <w:pPr>
              <w:spacing w:line="240" w:lineRule="auto"/>
            </w:pPr>
            <w:r>
              <w:t>Op 17</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28AFEBE7" w14:textId="5F436217" w:rsidR="001228D7" w:rsidRDefault="001228D7" w:rsidP="001228D7">
            <w:pPr>
              <w:spacing w:line="240" w:lineRule="auto"/>
            </w:pPr>
            <w:r>
              <w:t>Contrassegna nuovamente come “disponibile” una copia in prestito e trasferita, eliminando il relativo prestito e il relativo trasferimento, e aggiornando la data della sua ul</w:t>
            </w:r>
            <w:r w:rsidR="00051078">
              <w:t>ti</w:t>
            </w:r>
            <w:r>
              <w:t>ma restituzione.</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7FF9BD21" w14:textId="53D35687" w:rsidR="001228D7" w:rsidRDefault="001228D7" w:rsidP="001228D7">
            <w:pPr>
              <w:spacing w:line="240" w:lineRule="auto"/>
            </w:pPr>
            <w:r>
              <w:t>1700 al giorno</w:t>
            </w:r>
          </w:p>
        </w:tc>
      </w:tr>
      <w:tr w:rsidR="001228D7" w14:paraId="092978FC"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49600D01" w14:textId="07609266" w:rsidR="001228D7" w:rsidRDefault="001228D7" w:rsidP="001228D7">
            <w:pPr>
              <w:spacing w:line="240" w:lineRule="auto"/>
            </w:pPr>
            <w:r>
              <w:t>Op 18</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04DFB22A" w14:textId="1D5E8C02" w:rsidR="001228D7" w:rsidRDefault="001228D7" w:rsidP="001228D7">
            <w:pPr>
              <w:spacing w:line="240" w:lineRule="auto"/>
            </w:pPr>
            <w:r>
              <w:t>Trova le copie contrassegnate come “in prestito” (ma non trasferite) di una biblioteca e i dati dei relativi utenti coinvolti nei prestiti.</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14C29DB9" w14:textId="60A1BCF8" w:rsidR="001228D7" w:rsidRDefault="001228D7" w:rsidP="001228D7">
            <w:pPr>
              <w:spacing w:line="240" w:lineRule="auto"/>
            </w:pPr>
            <w:r>
              <w:t>1 al giorno</w:t>
            </w:r>
            <w:r w:rsidR="0065723C">
              <w:t xml:space="preserve"> (per ciascuna biblioteca)</w:t>
            </w:r>
          </w:p>
        </w:tc>
      </w:tr>
      <w:tr w:rsidR="001228D7" w14:paraId="2D0E31DC" w14:textId="77777777" w:rsidTr="00105A20">
        <w:tc>
          <w:tcPr>
            <w:tcW w:w="834" w:type="dxa"/>
            <w:tcBorders>
              <w:top w:val="single" w:sz="4" w:space="0" w:color="auto"/>
              <w:left w:val="single" w:sz="4" w:space="0" w:color="auto"/>
              <w:bottom w:val="single" w:sz="4" w:space="0" w:color="auto"/>
              <w:right w:val="single" w:sz="4" w:space="0" w:color="auto"/>
              <w:tl2br w:val="nil"/>
              <w:tr2bl w:val="nil"/>
            </w:tcBorders>
          </w:tcPr>
          <w:p w14:paraId="0C759F59" w14:textId="4056F200" w:rsidR="001228D7" w:rsidRDefault="001228D7" w:rsidP="001228D7">
            <w:pPr>
              <w:spacing w:line="240" w:lineRule="auto"/>
            </w:pPr>
            <w:r>
              <w:t>Op 19</w:t>
            </w:r>
          </w:p>
        </w:tc>
        <w:tc>
          <w:tcPr>
            <w:tcW w:w="4377" w:type="dxa"/>
            <w:tcBorders>
              <w:top w:val="single" w:sz="4" w:space="0" w:color="auto"/>
              <w:left w:val="single" w:sz="4" w:space="0" w:color="auto"/>
              <w:bottom w:val="single" w:sz="4" w:space="0" w:color="auto"/>
              <w:right w:val="single" w:sz="4" w:space="0" w:color="auto"/>
              <w:tl2br w:val="nil"/>
              <w:tr2bl w:val="nil"/>
            </w:tcBorders>
          </w:tcPr>
          <w:p w14:paraId="176ED6C7" w14:textId="6CADDF6C" w:rsidR="001228D7" w:rsidRDefault="001228D7" w:rsidP="001228D7">
            <w:pPr>
              <w:spacing w:line="240" w:lineRule="auto"/>
            </w:pPr>
            <w:r>
              <w:t>Trova le copie contrassegnate come “in prestito e trasferite” della biblioteca destinataria del trasferimento e i dati dei relativi utenti coinvolti nei prestiti.</w:t>
            </w:r>
          </w:p>
        </w:tc>
        <w:tc>
          <w:tcPr>
            <w:tcW w:w="4751" w:type="dxa"/>
            <w:tcBorders>
              <w:top w:val="single" w:sz="4" w:space="0" w:color="auto"/>
              <w:left w:val="single" w:sz="4" w:space="0" w:color="auto"/>
              <w:bottom w:val="single" w:sz="4" w:space="0" w:color="auto"/>
              <w:right w:val="single" w:sz="4" w:space="0" w:color="auto"/>
              <w:tl2br w:val="nil"/>
              <w:tr2bl w:val="nil"/>
            </w:tcBorders>
          </w:tcPr>
          <w:p w14:paraId="123241AD" w14:textId="2171499D" w:rsidR="001228D7" w:rsidRDefault="001228D7" w:rsidP="001228D7">
            <w:pPr>
              <w:spacing w:line="240" w:lineRule="auto"/>
            </w:pPr>
            <w:r>
              <w:t>1 al giorno</w:t>
            </w:r>
            <w:r w:rsidR="0065723C">
              <w:t xml:space="preserve"> (per ciascuna biblioteca)</w:t>
            </w:r>
          </w:p>
        </w:tc>
      </w:tr>
    </w:tbl>
    <w:p w14:paraId="7F482FAE" w14:textId="77777777" w:rsidR="00475C1C" w:rsidRDefault="00475C1C"/>
    <w:p w14:paraId="7F482FAF" w14:textId="77777777" w:rsidR="00475C1C" w:rsidRDefault="00CB7873">
      <w:pPr>
        <w:pStyle w:val="Titolo2"/>
      </w:pPr>
      <w:r>
        <w:t>Costo delle operazioni</w:t>
      </w:r>
    </w:p>
    <w:p w14:paraId="560FA792" w14:textId="7889F5E1" w:rsidR="0032382E" w:rsidRDefault="0032382E" w:rsidP="0029333A">
      <w:r>
        <w:t xml:space="preserve">- Op 1: 1 accesso in scrittura nell’entità </w:t>
      </w:r>
      <w:r w:rsidR="00DA5487" w:rsidRPr="00EB30D6">
        <w:rPr>
          <w:i/>
          <w:iCs/>
        </w:rPr>
        <w:t>t</w:t>
      </w:r>
      <w:r w:rsidRPr="00EB30D6">
        <w:rPr>
          <w:i/>
          <w:iCs/>
        </w:rPr>
        <w:t>urno</w:t>
      </w:r>
      <w:r>
        <w:t xml:space="preserve"> + 1 accesso in scrittura nell</w:t>
      </w:r>
      <w:r w:rsidR="00D40A34">
        <w:t xml:space="preserve">’associazione </w:t>
      </w:r>
      <w:r w:rsidR="00DA5487" w:rsidRPr="00EB30D6">
        <w:rPr>
          <w:i/>
          <w:iCs/>
        </w:rPr>
        <w:t>s</w:t>
      </w:r>
      <w:r w:rsidRPr="00EB30D6">
        <w:rPr>
          <w:i/>
          <w:iCs/>
        </w:rPr>
        <w:t>volgimento</w:t>
      </w:r>
      <w:r>
        <w:t xml:space="preserve">; l’operazione è da ripetersi una volta al mese per </w:t>
      </w:r>
      <w:r w:rsidR="0004694B">
        <w:t xml:space="preserve">circa </w:t>
      </w:r>
      <w:r>
        <w:t>4500 turni differenti:</w:t>
      </w:r>
      <w:r>
        <w:br/>
      </w:r>
      <w:r w:rsidR="0004694B">
        <w:t>Costo</w:t>
      </w:r>
      <w:r w:rsidR="00BD702F">
        <w:t xml:space="preserve"> </w:t>
      </w:r>
      <w:r w:rsidR="0004694B">
        <w:t>(Op 1) = (2*4500+2*4500) / 1 mese = 18.000 / mese = 600 / gg</w:t>
      </w:r>
    </w:p>
    <w:p w14:paraId="42FCDFAA" w14:textId="7A108741" w:rsidR="0004694B" w:rsidRDefault="0004694B" w:rsidP="0029333A">
      <w:r>
        <w:t>- Op 2: 1 accesso in scrittura nell’</w:t>
      </w:r>
      <w:r w:rsidR="00C75533">
        <w:t>associazione</w:t>
      </w:r>
      <w:r>
        <w:t xml:space="preserve"> </w:t>
      </w:r>
      <w:r w:rsidR="00DA5487" w:rsidRPr="00EB30D6">
        <w:rPr>
          <w:i/>
          <w:iCs/>
        </w:rPr>
        <w:t>m</w:t>
      </w:r>
      <w:r w:rsidRPr="00EB30D6">
        <w:rPr>
          <w:i/>
          <w:iCs/>
        </w:rPr>
        <w:t>alattia</w:t>
      </w:r>
      <w:r w:rsidR="00C75533">
        <w:t xml:space="preserve">; </w:t>
      </w:r>
      <w:r>
        <w:t xml:space="preserve">l’operazione è da ripetersi </w:t>
      </w:r>
      <w:r w:rsidR="001F2CCA">
        <w:t>per circa 10 volte al giorno (assumendo che mediamente ognuno dei 200 bibliotecari richieda un permesso di malattia ogni tre settimane)</w:t>
      </w:r>
      <w:r>
        <w:t>:</w:t>
      </w:r>
      <w:r w:rsidR="00C75533">
        <w:t xml:space="preserve"> </w:t>
      </w:r>
      <w:r>
        <w:t>Costo</w:t>
      </w:r>
      <w:r w:rsidR="00BD702F">
        <w:t xml:space="preserve"> </w:t>
      </w:r>
      <w:r>
        <w:t xml:space="preserve">(Op 2) = (2*200) / 3 sett = </w:t>
      </w:r>
      <w:r w:rsidR="00C75533">
        <w:t>19</w:t>
      </w:r>
      <w:r>
        <w:t xml:space="preserve"> / gg</w:t>
      </w:r>
    </w:p>
    <w:p w14:paraId="695DF86D" w14:textId="08956B36" w:rsidR="0004694B" w:rsidRDefault="0004694B" w:rsidP="0029333A">
      <w:r>
        <w:t xml:space="preserve">- Op 3: </w:t>
      </w:r>
      <w:r w:rsidR="00BD702F">
        <w:t>1</w:t>
      </w:r>
      <w:r w:rsidR="003170E7">
        <w:t>0</w:t>
      </w:r>
      <w:r w:rsidR="00BD702F">
        <w:t xml:space="preserve"> access</w:t>
      </w:r>
      <w:r w:rsidR="003170E7">
        <w:t>i</w:t>
      </w:r>
      <w:r w:rsidR="00BD702F">
        <w:t xml:space="preserve"> in lettura nell’entità </w:t>
      </w:r>
      <w:r w:rsidR="00DA5487" w:rsidRPr="00EB30D6">
        <w:rPr>
          <w:i/>
          <w:iCs/>
        </w:rPr>
        <w:t>b</w:t>
      </w:r>
      <w:r w:rsidR="00BD702F" w:rsidRPr="00EB30D6">
        <w:rPr>
          <w:i/>
          <w:iCs/>
        </w:rPr>
        <w:t>ibliotecario</w:t>
      </w:r>
      <w:r w:rsidR="00BD702F">
        <w:t xml:space="preserve"> + 1</w:t>
      </w:r>
      <w:r w:rsidR="003170E7">
        <w:t>0</w:t>
      </w:r>
      <w:r w:rsidR="00BD702F">
        <w:t xml:space="preserve"> access</w:t>
      </w:r>
      <w:r w:rsidR="003170E7">
        <w:t>i</w:t>
      </w:r>
      <w:r w:rsidR="00BD702F">
        <w:t xml:space="preserve"> in lettura </w:t>
      </w:r>
      <w:r w:rsidR="00D40A34">
        <w:t xml:space="preserve">nell’associazione </w:t>
      </w:r>
      <w:r w:rsidR="00DA5487" w:rsidRPr="00EB30D6">
        <w:rPr>
          <w:i/>
          <w:iCs/>
        </w:rPr>
        <w:t>i</w:t>
      </w:r>
      <w:r w:rsidR="00BD702F" w:rsidRPr="00EB30D6">
        <w:rPr>
          <w:i/>
          <w:iCs/>
        </w:rPr>
        <w:t>mpiego</w:t>
      </w:r>
      <w:r w:rsidR="00BD702F">
        <w:t xml:space="preserve"> + 6</w:t>
      </w:r>
      <w:r w:rsidR="003170E7">
        <w:t>*10</w:t>
      </w:r>
      <w:r w:rsidR="00BD702F">
        <w:t xml:space="preserve"> accessi in lettura </w:t>
      </w:r>
      <w:r w:rsidR="00D40A34">
        <w:t xml:space="preserve">nell’associazione </w:t>
      </w:r>
      <w:r w:rsidR="00DA5487" w:rsidRPr="00EB30D6">
        <w:rPr>
          <w:i/>
          <w:iCs/>
        </w:rPr>
        <w:t>s</w:t>
      </w:r>
      <w:r w:rsidR="00BD702F" w:rsidRPr="00EB30D6">
        <w:rPr>
          <w:i/>
          <w:iCs/>
        </w:rPr>
        <w:t>volgimento</w:t>
      </w:r>
      <w:r w:rsidR="00BD702F">
        <w:t xml:space="preserve"> + 6</w:t>
      </w:r>
      <w:r w:rsidR="003170E7">
        <w:t>*10</w:t>
      </w:r>
      <w:r w:rsidR="00BD702F">
        <w:t xml:space="preserve"> accessi in lettura nell’entità </w:t>
      </w:r>
      <w:r w:rsidR="00DA5487" w:rsidRPr="00EB30D6">
        <w:rPr>
          <w:i/>
          <w:iCs/>
        </w:rPr>
        <w:t>t</w:t>
      </w:r>
      <w:r w:rsidR="00BD702F" w:rsidRPr="00EB30D6">
        <w:rPr>
          <w:i/>
          <w:iCs/>
        </w:rPr>
        <w:t>urno</w:t>
      </w:r>
      <w:r w:rsidR="00BD702F">
        <w:t xml:space="preserve">; l’operazione è da ripetersi una volta ogni tre settimane per circa </w:t>
      </w:r>
      <w:r w:rsidR="003170E7">
        <w:t>200</w:t>
      </w:r>
      <w:r w:rsidR="00BD702F">
        <w:t xml:space="preserve"> bibliotecari differenti:</w:t>
      </w:r>
      <w:r w:rsidR="00BD702F">
        <w:br/>
        <w:t>Costo (Op 3) = (1</w:t>
      </w:r>
      <w:r w:rsidR="003170E7">
        <w:t>0</w:t>
      </w:r>
      <w:r w:rsidR="00BD702F">
        <w:t>*</w:t>
      </w:r>
      <w:r w:rsidR="003170E7">
        <w:t>20</w:t>
      </w:r>
      <w:r w:rsidR="00BD702F">
        <w:t>0+1</w:t>
      </w:r>
      <w:r w:rsidR="003170E7">
        <w:t>0</w:t>
      </w:r>
      <w:r w:rsidR="00BD702F">
        <w:t>*</w:t>
      </w:r>
      <w:r w:rsidR="003170E7">
        <w:t>20</w:t>
      </w:r>
      <w:r w:rsidR="00BD702F">
        <w:t>0+6</w:t>
      </w:r>
      <w:r w:rsidR="003170E7">
        <w:t>0</w:t>
      </w:r>
      <w:r w:rsidR="00BD702F">
        <w:t>*</w:t>
      </w:r>
      <w:r w:rsidR="003170E7">
        <w:t>20</w:t>
      </w:r>
      <w:r w:rsidR="00BD702F">
        <w:t>0+6</w:t>
      </w:r>
      <w:r w:rsidR="003170E7">
        <w:t>0</w:t>
      </w:r>
      <w:r w:rsidR="00BD702F">
        <w:t>*</w:t>
      </w:r>
      <w:r w:rsidR="003170E7">
        <w:t>20</w:t>
      </w:r>
      <w:r w:rsidR="00BD702F">
        <w:t xml:space="preserve">0) / 3 sett = </w:t>
      </w:r>
      <w:r w:rsidR="003170E7">
        <w:t>1333</w:t>
      </w:r>
      <w:r w:rsidR="00BD702F">
        <w:t xml:space="preserve"> / gg</w:t>
      </w:r>
    </w:p>
    <w:p w14:paraId="673E9C3B" w14:textId="4E3D929A" w:rsidR="00C75533" w:rsidRDefault="00C75533" w:rsidP="0029333A">
      <w:r>
        <w:t xml:space="preserve">- Op 4: 1 accesso in scrittura nell’entità </w:t>
      </w:r>
      <w:r w:rsidRPr="00EB30D6">
        <w:rPr>
          <w:i/>
          <w:iCs/>
        </w:rPr>
        <w:t>penale</w:t>
      </w:r>
      <w:r>
        <w:t xml:space="preserve"> + 1 accesso in scrittura nell’associazione </w:t>
      </w:r>
      <w:r w:rsidRPr="00EB30D6">
        <w:rPr>
          <w:i/>
          <w:iCs/>
        </w:rPr>
        <w:t>pagamento</w:t>
      </w:r>
      <w:r>
        <w:t xml:space="preserve"> + 1 accesso in scrittura nell’associazione </w:t>
      </w:r>
      <w:r w:rsidRPr="00EB30D6">
        <w:rPr>
          <w:i/>
          <w:iCs/>
        </w:rPr>
        <w:t>restituzione in ritardo</w:t>
      </w:r>
      <w:r>
        <w:t>; l’operazione è da ripetersi 330 volte al giorno: Costo (Op 20) = (2+2+2) * 330 / gg = 1980 / gg</w:t>
      </w:r>
    </w:p>
    <w:p w14:paraId="1FEFEFE0" w14:textId="426A3228" w:rsidR="003170E7" w:rsidRDefault="007A6055" w:rsidP="0029333A">
      <w:r>
        <w:t xml:space="preserve">- Op 5: 1 accesso in lettura nell’entità </w:t>
      </w:r>
      <w:r w:rsidR="00DA5487" w:rsidRPr="00EB30D6">
        <w:rPr>
          <w:i/>
          <w:iCs/>
        </w:rPr>
        <w:t>t</w:t>
      </w:r>
      <w:r w:rsidRPr="00EB30D6">
        <w:rPr>
          <w:i/>
          <w:iCs/>
        </w:rPr>
        <w:t>urno</w:t>
      </w:r>
      <w:r>
        <w:t xml:space="preserve"> + 1 accesso in lettura </w:t>
      </w:r>
      <w:r w:rsidR="00D40A34">
        <w:t xml:space="preserve">nell’associazione </w:t>
      </w:r>
      <w:r w:rsidR="00DA5487" w:rsidRPr="00EB30D6">
        <w:rPr>
          <w:i/>
          <w:iCs/>
        </w:rPr>
        <w:t>s</w:t>
      </w:r>
      <w:r w:rsidRPr="00EB30D6">
        <w:rPr>
          <w:i/>
          <w:iCs/>
        </w:rPr>
        <w:t>volgimento</w:t>
      </w:r>
      <w:r>
        <w:t xml:space="preserve"> + </w:t>
      </w:r>
      <w:r w:rsidR="006C7116">
        <w:t xml:space="preserve">1 accesso in lettura nell’entità </w:t>
      </w:r>
      <w:r w:rsidR="00DA5487" w:rsidRPr="00EB30D6">
        <w:rPr>
          <w:i/>
          <w:iCs/>
        </w:rPr>
        <w:t>b</w:t>
      </w:r>
      <w:r w:rsidR="006C7116" w:rsidRPr="00EB30D6">
        <w:rPr>
          <w:i/>
          <w:iCs/>
        </w:rPr>
        <w:t>ibliotecario</w:t>
      </w:r>
      <w:r w:rsidR="006C7116">
        <w:t xml:space="preserve"> + 1 accesso in lettura </w:t>
      </w:r>
      <w:r w:rsidR="00D40A34">
        <w:t xml:space="preserve">nell’associazione </w:t>
      </w:r>
      <w:r w:rsidR="00DA5487" w:rsidRPr="00EB30D6">
        <w:rPr>
          <w:i/>
          <w:iCs/>
        </w:rPr>
        <w:t>i</w:t>
      </w:r>
      <w:r w:rsidR="006C7116" w:rsidRPr="00EB30D6">
        <w:rPr>
          <w:i/>
          <w:iCs/>
        </w:rPr>
        <w:t>mpiego</w:t>
      </w:r>
      <w:r w:rsidR="006C7116">
        <w:t xml:space="preserve">; l’operazione è da ripetersi una volta al </w:t>
      </w:r>
      <w:r w:rsidR="00B70776">
        <w:t>mese</w:t>
      </w:r>
      <w:r w:rsidR="006C7116">
        <w:t xml:space="preserve"> per circa </w:t>
      </w:r>
      <w:r w:rsidR="00CD5C8B">
        <w:t>4500</w:t>
      </w:r>
      <w:r w:rsidR="006C7116">
        <w:t xml:space="preserve"> turni differenti:</w:t>
      </w:r>
      <w:r w:rsidR="006C7116">
        <w:br/>
        <w:t>Costo (Op 5) = (1*</w:t>
      </w:r>
      <w:r w:rsidR="00CD5C8B">
        <w:t>4500</w:t>
      </w:r>
      <w:r w:rsidR="006C7116">
        <w:t>+1*</w:t>
      </w:r>
      <w:r w:rsidR="00CD5C8B">
        <w:t>4500</w:t>
      </w:r>
      <w:r w:rsidR="006C7116">
        <w:t>+1*</w:t>
      </w:r>
      <w:r w:rsidR="00CD5C8B">
        <w:t>4500</w:t>
      </w:r>
      <w:r w:rsidR="006C7116">
        <w:t>+1*</w:t>
      </w:r>
      <w:r w:rsidR="00CD5C8B">
        <w:t>4500</w:t>
      </w:r>
      <w:r w:rsidR="006C7116">
        <w:t xml:space="preserve">) / </w:t>
      </w:r>
      <w:r w:rsidR="00B70776">
        <w:t>mese</w:t>
      </w:r>
      <w:r w:rsidR="006C7116">
        <w:t xml:space="preserve"> = </w:t>
      </w:r>
      <w:r w:rsidR="00CD5C8B">
        <w:t>18.0</w:t>
      </w:r>
      <w:r w:rsidR="006C7116">
        <w:t xml:space="preserve">00 / </w:t>
      </w:r>
      <w:r w:rsidR="00B70776">
        <w:t>mese = 600 / gg</w:t>
      </w:r>
    </w:p>
    <w:p w14:paraId="003D9CEA" w14:textId="7223545E" w:rsidR="00CD5C8B" w:rsidRDefault="006C7116" w:rsidP="0029333A">
      <w:r>
        <w:lastRenderedPageBreak/>
        <w:t xml:space="preserve">- Op </w:t>
      </w:r>
      <w:r w:rsidR="001228D7">
        <w:t>6</w:t>
      </w:r>
      <w:r>
        <w:t xml:space="preserve">: </w:t>
      </w:r>
      <w:r w:rsidR="0015477E">
        <w:t xml:space="preserve">1 accesso in lettura nell’entità </w:t>
      </w:r>
      <w:r w:rsidR="00DA5487" w:rsidRPr="00EB30D6">
        <w:rPr>
          <w:i/>
          <w:iCs/>
        </w:rPr>
        <w:t>a</w:t>
      </w:r>
      <w:r w:rsidR="0015477E" w:rsidRPr="00EB30D6">
        <w:rPr>
          <w:i/>
          <w:iCs/>
        </w:rPr>
        <w:t>pertura</w:t>
      </w:r>
      <w:r w:rsidR="0015477E">
        <w:t xml:space="preserve"> + 1 accesso in lettura </w:t>
      </w:r>
      <w:r w:rsidR="00D40A34">
        <w:t xml:space="preserve">nell’associazione </w:t>
      </w:r>
      <w:r w:rsidR="00DA5487" w:rsidRPr="00EB30D6">
        <w:rPr>
          <w:i/>
          <w:iCs/>
        </w:rPr>
        <w:t>o</w:t>
      </w:r>
      <w:r w:rsidR="0015477E" w:rsidRPr="00EB30D6">
        <w:rPr>
          <w:i/>
          <w:iCs/>
        </w:rPr>
        <w:t>rario</w:t>
      </w:r>
      <w:r w:rsidR="00D151C9">
        <w:t xml:space="preserve"> + 1 accesso nell’entità </w:t>
      </w:r>
      <w:r w:rsidR="00DA5487" w:rsidRPr="00EB30D6">
        <w:rPr>
          <w:i/>
          <w:iCs/>
        </w:rPr>
        <w:t>b</w:t>
      </w:r>
      <w:r w:rsidR="00D151C9" w:rsidRPr="00EB30D6">
        <w:rPr>
          <w:i/>
          <w:iCs/>
        </w:rPr>
        <w:t>iblioteca</w:t>
      </w:r>
      <w:r w:rsidR="0015477E">
        <w:t xml:space="preserve">; l’operazione è da ripetersi una volta al </w:t>
      </w:r>
      <w:r w:rsidR="00B70776">
        <w:t>mese</w:t>
      </w:r>
      <w:r w:rsidR="0015477E">
        <w:t xml:space="preserve"> per</w:t>
      </w:r>
      <w:r w:rsidR="00CD5C8B">
        <w:t xml:space="preserve"> circa 120 aperture differenti</w:t>
      </w:r>
      <w:r w:rsidR="00D151C9">
        <w:t xml:space="preserve"> e per 20 biblioteche differenti</w:t>
      </w:r>
      <w:r w:rsidR="00CD5C8B">
        <w:t>:</w:t>
      </w:r>
      <w:r w:rsidR="00D151C9">
        <w:t xml:space="preserve"> </w:t>
      </w:r>
      <w:r w:rsidR="00CD5C8B">
        <w:t xml:space="preserve">Costo (Op </w:t>
      </w:r>
      <w:r w:rsidR="001228D7">
        <w:t>6</w:t>
      </w:r>
      <w:r w:rsidR="00CD5C8B">
        <w:t>) = (1*120+1*120</w:t>
      </w:r>
      <w:r w:rsidR="00D151C9">
        <w:t>+1*20</w:t>
      </w:r>
      <w:r w:rsidR="00CD5C8B">
        <w:t xml:space="preserve">) / </w:t>
      </w:r>
      <w:r w:rsidR="00B70776">
        <w:t>mese</w:t>
      </w:r>
      <w:r w:rsidR="00CD5C8B">
        <w:t xml:space="preserve"> = </w:t>
      </w:r>
      <w:r w:rsidR="00B70776">
        <w:t>9</w:t>
      </w:r>
      <w:r w:rsidR="00CD5C8B">
        <w:t xml:space="preserve"> / gg</w:t>
      </w:r>
    </w:p>
    <w:p w14:paraId="7DAA2BC3" w14:textId="2F29E6BA" w:rsidR="00CA5843" w:rsidRDefault="00CA5843" w:rsidP="0029333A">
      <w:r>
        <w:t xml:space="preserve">- Op </w:t>
      </w:r>
      <w:r w:rsidR="001228D7">
        <w:t>7</w:t>
      </w:r>
      <w:r>
        <w:t xml:space="preserve">: 1 accesso in scrittura nell’entità </w:t>
      </w:r>
      <w:r w:rsidR="00DA5487" w:rsidRPr="00EB30D6">
        <w:rPr>
          <w:i/>
          <w:iCs/>
        </w:rPr>
        <w:t>u</w:t>
      </w:r>
      <w:r w:rsidRPr="00EB30D6">
        <w:rPr>
          <w:i/>
          <w:iCs/>
        </w:rPr>
        <w:t>tente</w:t>
      </w:r>
      <w:r>
        <w:t>; l’operazione è da ripetersi 200 volte al giorno:</w:t>
      </w:r>
      <w:r>
        <w:br/>
        <w:t xml:space="preserve">Costo (Op </w:t>
      </w:r>
      <w:r w:rsidR="001228D7">
        <w:t>7</w:t>
      </w:r>
      <w:r>
        <w:t>) = 2*200 / gg = 400 / gg</w:t>
      </w:r>
    </w:p>
    <w:p w14:paraId="548D2E62" w14:textId="4300BDB1" w:rsidR="001228D7" w:rsidRDefault="001228D7" w:rsidP="001228D7">
      <w:r>
        <w:t xml:space="preserve">- Op 8: 55.000 accessi in lettura nell’associazione </w:t>
      </w:r>
      <w:r w:rsidRPr="00EB30D6">
        <w:rPr>
          <w:i/>
          <w:iCs/>
        </w:rPr>
        <w:t>ubicazione</w:t>
      </w:r>
      <w:r>
        <w:t xml:space="preserve"> + 55.000 accessi in lettura nell’entità </w:t>
      </w:r>
      <w:r w:rsidRPr="00EB30D6">
        <w:rPr>
          <w:i/>
          <w:iCs/>
        </w:rPr>
        <w:t>copia di libro</w:t>
      </w:r>
      <w:r>
        <w:t xml:space="preserve"> + 55.000 accessi in lettura nell’entità </w:t>
      </w:r>
      <w:r w:rsidRPr="00EB30D6">
        <w:rPr>
          <w:i/>
          <w:iCs/>
        </w:rPr>
        <w:t>copia disponibile</w:t>
      </w:r>
      <w:r>
        <w:t>; l’operazione è da ripetersi</w:t>
      </w:r>
      <w:r w:rsidR="009A4D7C">
        <w:t xml:space="preserve"> 3 volte al giorno (assumendo che venga effettuata</w:t>
      </w:r>
      <w:r>
        <w:t xml:space="preserve"> una volta alla settimana per </w:t>
      </w:r>
      <w:r w:rsidR="009A4D7C">
        <w:t>ciascuna biblioteca)</w:t>
      </w:r>
      <w:r>
        <w:t>:</w:t>
      </w:r>
      <w:r>
        <w:br/>
        <w:t>Costo (Op 8) = (55.000*20+55.000*20+55.000*20) / sett = 3.290.000 / sett = 470.000 / gg</w:t>
      </w:r>
    </w:p>
    <w:p w14:paraId="7A2E129E" w14:textId="4964784D" w:rsidR="001228D7" w:rsidRDefault="001228D7" w:rsidP="0029333A">
      <w:r>
        <w:t xml:space="preserve">- Op 9: 1 accesso in lettura nell’entità </w:t>
      </w:r>
      <w:r w:rsidRPr="00EB30D6">
        <w:rPr>
          <w:i/>
          <w:iCs/>
        </w:rPr>
        <w:t>copia di libro</w:t>
      </w:r>
      <w:r>
        <w:t xml:space="preserve"> + 1 accesso in scrittura nell’entità </w:t>
      </w:r>
      <w:r w:rsidRPr="00EB30D6">
        <w:rPr>
          <w:i/>
          <w:iCs/>
        </w:rPr>
        <w:t>copia disponibile</w:t>
      </w:r>
      <w:r>
        <w:t xml:space="preserve"> + 1 accesso in scrittura nell’entità </w:t>
      </w:r>
      <w:r w:rsidRPr="00EB30D6">
        <w:rPr>
          <w:i/>
          <w:iCs/>
        </w:rPr>
        <w:t>copia dismessa</w:t>
      </w:r>
      <w:r>
        <w:t>; l’operazione è da ripetersi 210 volte alla settimana: Costo (Op 9) = (1+2+2)</w:t>
      </w:r>
      <w:r w:rsidR="001F2CCA">
        <w:t xml:space="preserve"> </w:t>
      </w:r>
      <w:r>
        <w:t>*</w:t>
      </w:r>
      <w:r w:rsidR="001F2CCA">
        <w:t xml:space="preserve"> </w:t>
      </w:r>
      <w:r>
        <w:t>210 / sett = 150 / gg</w:t>
      </w:r>
    </w:p>
    <w:p w14:paraId="60E4D870" w14:textId="4CCAF692" w:rsidR="00CA5843" w:rsidRDefault="00CA5843" w:rsidP="0029333A">
      <w:r>
        <w:t xml:space="preserve">- Op 10: </w:t>
      </w:r>
      <w:r w:rsidR="00241EFF">
        <w:t xml:space="preserve">1 accesso in scrittura nell’entità </w:t>
      </w:r>
      <w:r w:rsidR="00DA5487" w:rsidRPr="00EB30D6">
        <w:rPr>
          <w:i/>
          <w:iCs/>
        </w:rPr>
        <w:t>c</w:t>
      </w:r>
      <w:r w:rsidR="00241EFF" w:rsidRPr="00EB30D6">
        <w:rPr>
          <w:i/>
          <w:iCs/>
        </w:rPr>
        <w:t>opia di libro</w:t>
      </w:r>
      <w:r w:rsidR="00241EFF">
        <w:t xml:space="preserve"> +</w:t>
      </w:r>
      <w:r w:rsidR="004B20DB">
        <w:t xml:space="preserve"> 1 accesso in scrittura nell’entità </w:t>
      </w:r>
      <w:r w:rsidR="00DA5487" w:rsidRPr="00EB30D6">
        <w:rPr>
          <w:i/>
          <w:iCs/>
        </w:rPr>
        <w:t>c</w:t>
      </w:r>
      <w:r w:rsidR="004B20DB" w:rsidRPr="00EB30D6">
        <w:rPr>
          <w:i/>
          <w:iCs/>
        </w:rPr>
        <w:t>opia disponibile</w:t>
      </w:r>
      <w:r w:rsidR="004B20DB">
        <w:t xml:space="preserve"> +</w:t>
      </w:r>
      <w:r w:rsidR="00241EFF">
        <w:t xml:space="preserve"> 1 accesso in scrittura nell’associazione </w:t>
      </w:r>
      <w:r w:rsidR="00DA5487" w:rsidRPr="00EB30D6">
        <w:rPr>
          <w:i/>
          <w:iCs/>
        </w:rPr>
        <w:t>u</w:t>
      </w:r>
      <w:r w:rsidR="00241EFF" w:rsidRPr="00EB30D6">
        <w:rPr>
          <w:i/>
          <w:iCs/>
        </w:rPr>
        <w:t>bicazione</w:t>
      </w:r>
      <w:r w:rsidR="00241EFF">
        <w:t xml:space="preserve"> + 1 accesso in scrittura nell’associazione </w:t>
      </w:r>
      <w:r w:rsidR="00DA5487" w:rsidRPr="00EB30D6">
        <w:rPr>
          <w:i/>
          <w:iCs/>
        </w:rPr>
        <w:t>i</w:t>
      </w:r>
      <w:r w:rsidR="00241EFF" w:rsidRPr="00EB30D6">
        <w:rPr>
          <w:i/>
          <w:iCs/>
        </w:rPr>
        <w:t>stanza di</w:t>
      </w:r>
      <w:r w:rsidR="00241EFF">
        <w:t>; l’operazione è da ripetersi 400 volte al giorno</w:t>
      </w:r>
      <w:r w:rsidR="004B20DB">
        <w:t>:</w:t>
      </w:r>
      <w:r w:rsidR="004B20DB">
        <w:br/>
        <w:t>Costo (Op 10) = (2+2+2+2)</w:t>
      </w:r>
      <w:r w:rsidR="001F2CCA">
        <w:t xml:space="preserve"> </w:t>
      </w:r>
      <w:r w:rsidR="004B20DB">
        <w:t>*</w:t>
      </w:r>
      <w:r w:rsidR="001F2CCA">
        <w:t xml:space="preserve"> </w:t>
      </w:r>
      <w:r w:rsidR="004B20DB">
        <w:t>400 / gg = 3200 / gg</w:t>
      </w:r>
    </w:p>
    <w:p w14:paraId="7556B4E0" w14:textId="1311027C" w:rsidR="004B20DB" w:rsidRDefault="004B20DB" w:rsidP="0029333A">
      <w:r>
        <w:t xml:space="preserve">- Op 11: 1 accesso in scrittura nell’entità </w:t>
      </w:r>
      <w:r w:rsidR="00DA5487" w:rsidRPr="00EB30D6">
        <w:rPr>
          <w:i/>
          <w:iCs/>
        </w:rPr>
        <w:t>l</w:t>
      </w:r>
      <w:r w:rsidRPr="00EB30D6">
        <w:rPr>
          <w:i/>
          <w:iCs/>
        </w:rPr>
        <w:t>ibro</w:t>
      </w:r>
      <w:r>
        <w:t>; l’operazione è da ripetersi 10 volte al giorno:</w:t>
      </w:r>
      <w:r>
        <w:br/>
        <w:t>Costo (Op 11) = 2*10 / gg = 20 / gg</w:t>
      </w:r>
    </w:p>
    <w:p w14:paraId="41283B58" w14:textId="4AABF6DD" w:rsidR="004B20DB" w:rsidRDefault="004B20DB" w:rsidP="0029333A">
      <w:r>
        <w:t xml:space="preserve">- Op 12: </w:t>
      </w:r>
      <w:r w:rsidR="004537E4">
        <w:t>2</w:t>
      </w:r>
      <w:r>
        <w:t xml:space="preserve"> access</w:t>
      </w:r>
      <w:r w:rsidR="004537E4">
        <w:t>i</w:t>
      </w:r>
      <w:r>
        <w:t xml:space="preserve"> in lettura nell’entità </w:t>
      </w:r>
      <w:r w:rsidR="00DA5487" w:rsidRPr="00EB30D6">
        <w:rPr>
          <w:i/>
          <w:iCs/>
        </w:rPr>
        <w:t>c</w:t>
      </w:r>
      <w:r w:rsidRPr="00EB30D6">
        <w:rPr>
          <w:i/>
          <w:iCs/>
        </w:rPr>
        <w:t>opia disponibile</w:t>
      </w:r>
      <w:r>
        <w:t xml:space="preserve"> + </w:t>
      </w:r>
      <w:r w:rsidR="004537E4">
        <w:t xml:space="preserve">2 </w:t>
      </w:r>
      <w:r>
        <w:t>access</w:t>
      </w:r>
      <w:r w:rsidR="004537E4">
        <w:t>i</w:t>
      </w:r>
      <w:r>
        <w:t xml:space="preserve"> in lettura nell’entità </w:t>
      </w:r>
      <w:r w:rsidR="00DA5487" w:rsidRPr="00EB30D6">
        <w:rPr>
          <w:i/>
          <w:iCs/>
        </w:rPr>
        <w:t>c</w:t>
      </w:r>
      <w:r w:rsidRPr="00EB30D6">
        <w:rPr>
          <w:i/>
          <w:iCs/>
        </w:rPr>
        <w:t>opia di libro</w:t>
      </w:r>
      <w:r>
        <w:t xml:space="preserve"> + </w:t>
      </w:r>
      <w:r w:rsidR="004537E4">
        <w:t>2</w:t>
      </w:r>
      <w:r>
        <w:t xml:space="preserve"> access</w:t>
      </w:r>
      <w:r w:rsidR="004537E4">
        <w:t>i</w:t>
      </w:r>
      <w:r>
        <w:t xml:space="preserve"> </w:t>
      </w:r>
      <w:r w:rsidR="00407A61">
        <w:t xml:space="preserve">in lettura nell’associazione </w:t>
      </w:r>
      <w:r w:rsidR="00DA5487" w:rsidRPr="00EB30D6">
        <w:rPr>
          <w:i/>
          <w:iCs/>
        </w:rPr>
        <w:t>u</w:t>
      </w:r>
      <w:r w:rsidR="00407A61" w:rsidRPr="00EB30D6">
        <w:rPr>
          <w:i/>
          <w:iCs/>
        </w:rPr>
        <w:t>bicazione</w:t>
      </w:r>
      <w:r w:rsidR="00407A61">
        <w:t xml:space="preserve"> + </w:t>
      </w:r>
      <w:r w:rsidR="004537E4">
        <w:t>2</w:t>
      </w:r>
      <w:r w:rsidR="00407A61">
        <w:t xml:space="preserve"> access</w:t>
      </w:r>
      <w:r w:rsidR="004537E4">
        <w:t>i</w:t>
      </w:r>
      <w:r w:rsidR="00407A61">
        <w:t xml:space="preserve"> in lettura nell’associazione </w:t>
      </w:r>
      <w:r w:rsidR="00DA5487" w:rsidRPr="00EB30D6">
        <w:rPr>
          <w:i/>
          <w:iCs/>
        </w:rPr>
        <w:t>i</w:t>
      </w:r>
      <w:r w:rsidR="00407A61" w:rsidRPr="00EB30D6">
        <w:rPr>
          <w:i/>
          <w:iCs/>
        </w:rPr>
        <w:t>stanza di</w:t>
      </w:r>
      <w:r w:rsidR="00407A61">
        <w:t>; l’operazione è da ripetersi mediamente 5000 volte al giorno:</w:t>
      </w:r>
      <w:r w:rsidR="00407A61">
        <w:br/>
        <w:t>Costo (Op 12) = (</w:t>
      </w:r>
      <w:r w:rsidR="004537E4">
        <w:t>2</w:t>
      </w:r>
      <w:r w:rsidR="00407A61">
        <w:t>+</w:t>
      </w:r>
      <w:r w:rsidR="004537E4">
        <w:t>2+2</w:t>
      </w:r>
      <w:r w:rsidR="00407A61">
        <w:t>+</w:t>
      </w:r>
      <w:r w:rsidR="004537E4">
        <w:t>2</w:t>
      </w:r>
      <w:r w:rsidR="00407A61">
        <w:t>)</w:t>
      </w:r>
      <w:r w:rsidR="001F2CCA">
        <w:t xml:space="preserve"> </w:t>
      </w:r>
      <w:r w:rsidR="00407A61">
        <w:t>*</w:t>
      </w:r>
      <w:r w:rsidR="001F2CCA">
        <w:t xml:space="preserve"> </w:t>
      </w:r>
      <w:r w:rsidR="00407A61">
        <w:t xml:space="preserve">5000 / gg = </w:t>
      </w:r>
      <w:r w:rsidR="004537E4">
        <w:t>4</w:t>
      </w:r>
      <w:r w:rsidR="00407A61">
        <w:t>0.000 / gg</w:t>
      </w:r>
    </w:p>
    <w:p w14:paraId="222DBAB3" w14:textId="70531779" w:rsidR="00407A61" w:rsidRDefault="00606531" w:rsidP="0029333A">
      <w:r>
        <w:t xml:space="preserve">- Op 13: </w:t>
      </w:r>
      <w:r w:rsidR="00E30F75">
        <w:t xml:space="preserve">1 accesso in lettura nell’entità </w:t>
      </w:r>
      <w:r w:rsidR="00DA5487" w:rsidRPr="00EB30D6">
        <w:rPr>
          <w:i/>
          <w:iCs/>
        </w:rPr>
        <w:t>b</w:t>
      </w:r>
      <w:r w:rsidR="00E30F75" w:rsidRPr="00EB30D6">
        <w:rPr>
          <w:i/>
          <w:iCs/>
        </w:rPr>
        <w:t>iblioteca</w:t>
      </w:r>
      <w:r w:rsidR="00E30F75">
        <w:t xml:space="preserve"> + 2 accessi in lettura nell’associazione </w:t>
      </w:r>
      <w:r w:rsidR="00DA5487" w:rsidRPr="00EB30D6">
        <w:rPr>
          <w:i/>
          <w:iCs/>
        </w:rPr>
        <w:t>u</w:t>
      </w:r>
      <w:r w:rsidR="00E30F75" w:rsidRPr="00EB30D6">
        <w:rPr>
          <w:i/>
          <w:iCs/>
        </w:rPr>
        <w:t>bicazione</w:t>
      </w:r>
      <w:r w:rsidR="00E30F75">
        <w:t xml:space="preserve"> + 2 accessi in lettura nell’entità </w:t>
      </w:r>
      <w:r w:rsidR="00DA5487" w:rsidRPr="00EB30D6">
        <w:rPr>
          <w:i/>
          <w:iCs/>
        </w:rPr>
        <w:t>c</w:t>
      </w:r>
      <w:r w:rsidR="00E30F75" w:rsidRPr="00EB30D6">
        <w:rPr>
          <w:i/>
          <w:iCs/>
        </w:rPr>
        <w:t>opia di libro</w:t>
      </w:r>
      <w:r w:rsidR="00E30F75">
        <w:t xml:space="preserve"> + </w:t>
      </w:r>
      <w:r w:rsidR="00004924">
        <w:t xml:space="preserve">2 accessi in lettura nell’entità </w:t>
      </w:r>
      <w:r w:rsidR="00004924" w:rsidRPr="00004924">
        <w:rPr>
          <w:i/>
          <w:iCs/>
        </w:rPr>
        <w:t>copia disponibile</w:t>
      </w:r>
      <w:r w:rsidR="00004924">
        <w:t xml:space="preserve"> + </w:t>
      </w:r>
      <w:r w:rsidR="00E30F75">
        <w:t xml:space="preserve">2 accessi in lettura nell’associazione </w:t>
      </w:r>
      <w:r w:rsidR="00DA5487" w:rsidRPr="00EB30D6">
        <w:rPr>
          <w:i/>
          <w:iCs/>
        </w:rPr>
        <w:t>i</w:t>
      </w:r>
      <w:r w:rsidR="00E30F75" w:rsidRPr="00EB30D6">
        <w:rPr>
          <w:i/>
          <w:iCs/>
        </w:rPr>
        <w:t>stanza di</w:t>
      </w:r>
      <w:r w:rsidR="00E30F75">
        <w:t>; l’operazione è da ripetersi 1700 volte al giorno</w:t>
      </w:r>
      <w:r w:rsidR="00E72BB5">
        <w:t xml:space="preserve"> per massimo 20 biblioteche</w:t>
      </w:r>
      <w:r w:rsidR="00E30F75">
        <w:t>:</w:t>
      </w:r>
      <w:r w:rsidR="00004924">
        <w:t xml:space="preserve"> </w:t>
      </w:r>
      <w:r w:rsidR="00E30F75">
        <w:t>Costo (Op 1</w:t>
      </w:r>
      <w:r w:rsidR="00634CEE">
        <w:t>3</w:t>
      </w:r>
      <w:r w:rsidR="00E30F75">
        <w:t>) = (1</w:t>
      </w:r>
      <w:r w:rsidR="00E72BB5">
        <w:t>*20</w:t>
      </w:r>
      <w:r w:rsidR="00E30F75">
        <w:t>+2</w:t>
      </w:r>
      <w:r w:rsidR="00E72BB5">
        <w:t>*20</w:t>
      </w:r>
      <w:r w:rsidR="00E30F75">
        <w:t>+2</w:t>
      </w:r>
      <w:r w:rsidR="00E72BB5">
        <w:t>*20</w:t>
      </w:r>
      <w:r w:rsidR="00E30F75">
        <w:t>+2</w:t>
      </w:r>
      <w:r w:rsidR="00E72BB5">
        <w:t>*20</w:t>
      </w:r>
      <w:r w:rsidR="00004924">
        <w:t>+2*20</w:t>
      </w:r>
      <w:r w:rsidR="00E30F75">
        <w:t>)</w:t>
      </w:r>
      <w:r w:rsidR="001F2CCA">
        <w:t xml:space="preserve"> </w:t>
      </w:r>
      <w:r w:rsidR="00E30F75">
        <w:t>*</w:t>
      </w:r>
      <w:r w:rsidR="001F2CCA">
        <w:t xml:space="preserve"> </w:t>
      </w:r>
      <w:r w:rsidR="00E30F75">
        <w:t xml:space="preserve">1700 / gg = </w:t>
      </w:r>
      <w:r w:rsidR="00004924">
        <w:t>306.000</w:t>
      </w:r>
      <w:r w:rsidR="00E30F75">
        <w:t xml:space="preserve"> / gg</w:t>
      </w:r>
    </w:p>
    <w:p w14:paraId="68CFB7EA" w14:textId="423CB28B" w:rsidR="00E30F75" w:rsidRDefault="00E30F75" w:rsidP="0029333A">
      <w:r>
        <w:t xml:space="preserve">- Op 14: </w:t>
      </w:r>
      <w:r w:rsidR="00344CEC">
        <w:t xml:space="preserve">1 accesso in lettura nell’entità </w:t>
      </w:r>
      <w:r w:rsidR="00DA5487" w:rsidRPr="00EB30D6">
        <w:rPr>
          <w:i/>
          <w:iCs/>
        </w:rPr>
        <w:t>c</w:t>
      </w:r>
      <w:r w:rsidR="00344CEC" w:rsidRPr="00EB30D6">
        <w:rPr>
          <w:i/>
          <w:iCs/>
        </w:rPr>
        <w:t>opia di libro</w:t>
      </w:r>
      <w:r w:rsidR="00344CEC">
        <w:t xml:space="preserve"> + 1 accesso in scrittura nell’entità </w:t>
      </w:r>
      <w:r w:rsidR="00DA5487" w:rsidRPr="00EB30D6">
        <w:rPr>
          <w:i/>
          <w:iCs/>
        </w:rPr>
        <w:t>c</w:t>
      </w:r>
      <w:r w:rsidR="00344CEC" w:rsidRPr="00EB30D6">
        <w:rPr>
          <w:i/>
          <w:iCs/>
        </w:rPr>
        <w:t>opia disponibile</w:t>
      </w:r>
      <w:r w:rsidR="00344CEC">
        <w:t xml:space="preserve"> + 1 accesso in scrittura nell’entità </w:t>
      </w:r>
      <w:r w:rsidR="00DA5487" w:rsidRPr="00EB30D6">
        <w:rPr>
          <w:i/>
          <w:iCs/>
        </w:rPr>
        <w:t>c</w:t>
      </w:r>
      <w:r w:rsidR="00344CEC" w:rsidRPr="00EB30D6">
        <w:rPr>
          <w:i/>
          <w:iCs/>
        </w:rPr>
        <w:t>opia in prestito</w:t>
      </w:r>
      <w:r w:rsidR="00344CEC">
        <w:t xml:space="preserve"> + 1 accesso in scrittura nell’entità </w:t>
      </w:r>
      <w:r w:rsidR="00DA5487" w:rsidRPr="00EB30D6">
        <w:rPr>
          <w:i/>
          <w:iCs/>
        </w:rPr>
        <w:t>c</w:t>
      </w:r>
      <w:r w:rsidR="00344CEC" w:rsidRPr="00EB30D6">
        <w:rPr>
          <w:i/>
          <w:iCs/>
        </w:rPr>
        <w:t>opia non trasferita</w:t>
      </w:r>
      <w:r w:rsidR="00344CEC">
        <w:t xml:space="preserve"> + 1 accesso in scrittura nell’associazione </w:t>
      </w:r>
      <w:r w:rsidR="00DA5487" w:rsidRPr="00EB30D6">
        <w:rPr>
          <w:i/>
          <w:iCs/>
        </w:rPr>
        <w:t>p</w:t>
      </w:r>
      <w:r w:rsidR="00344CEC" w:rsidRPr="00EB30D6">
        <w:rPr>
          <w:i/>
          <w:iCs/>
        </w:rPr>
        <w:t>restito</w:t>
      </w:r>
      <w:r w:rsidR="00344CEC">
        <w:t>; l’operazione è da ripetersi 3300 volte al giorno: Costo (Op 1</w:t>
      </w:r>
      <w:r w:rsidR="00634CEE">
        <w:t>4</w:t>
      </w:r>
      <w:r w:rsidR="00344CEC">
        <w:t>) = (1+2+2+2+2)</w:t>
      </w:r>
      <w:r w:rsidR="001F2CCA">
        <w:t xml:space="preserve"> </w:t>
      </w:r>
      <w:r w:rsidR="00344CEC">
        <w:t>*</w:t>
      </w:r>
      <w:r w:rsidR="001F2CCA">
        <w:t xml:space="preserve"> </w:t>
      </w:r>
      <w:r w:rsidR="00344CEC">
        <w:t>3300 / gg = 29.700 / gg</w:t>
      </w:r>
    </w:p>
    <w:p w14:paraId="483CCD2F" w14:textId="4D34E878" w:rsidR="00344CEC" w:rsidRDefault="00344CEC" w:rsidP="0029333A">
      <w:r>
        <w:lastRenderedPageBreak/>
        <w:t xml:space="preserve">- Op 15: </w:t>
      </w:r>
      <w:r w:rsidR="00634CEE">
        <w:t xml:space="preserve">1 accesso in lettura nell’entità </w:t>
      </w:r>
      <w:r w:rsidR="00DA5487" w:rsidRPr="00EB30D6">
        <w:rPr>
          <w:i/>
          <w:iCs/>
        </w:rPr>
        <w:t>c</w:t>
      </w:r>
      <w:r w:rsidR="00634CEE" w:rsidRPr="00EB30D6">
        <w:rPr>
          <w:i/>
          <w:iCs/>
        </w:rPr>
        <w:t>opia di libro</w:t>
      </w:r>
      <w:r w:rsidR="00634CEE">
        <w:t xml:space="preserve"> + 1 accesso in scrittura nell’entità </w:t>
      </w:r>
      <w:r w:rsidR="00DA5487" w:rsidRPr="00EB30D6">
        <w:rPr>
          <w:i/>
          <w:iCs/>
        </w:rPr>
        <w:t>c</w:t>
      </w:r>
      <w:r w:rsidR="00634CEE" w:rsidRPr="00EB30D6">
        <w:rPr>
          <w:i/>
          <w:iCs/>
        </w:rPr>
        <w:t>opia disponibile</w:t>
      </w:r>
      <w:r w:rsidR="00634CEE">
        <w:t xml:space="preserve"> + 1 accesso in scrittura nell’entità </w:t>
      </w:r>
      <w:r w:rsidR="00DA5487" w:rsidRPr="00EB30D6">
        <w:rPr>
          <w:i/>
          <w:iCs/>
        </w:rPr>
        <w:t>c</w:t>
      </w:r>
      <w:r w:rsidR="00634CEE" w:rsidRPr="00EB30D6">
        <w:rPr>
          <w:i/>
          <w:iCs/>
        </w:rPr>
        <w:t>opia in prestito</w:t>
      </w:r>
      <w:r w:rsidR="00634CEE">
        <w:t xml:space="preserve"> + 1 accesso in scrittura nell’entità </w:t>
      </w:r>
      <w:r w:rsidR="00DA5487" w:rsidRPr="00EB30D6">
        <w:rPr>
          <w:i/>
          <w:iCs/>
        </w:rPr>
        <w:t>c</w:t>
      </w:r>
      <w:r w:rsidR="00634CEE" w:rsidRPr="00EB30D6">
        <w:rPr>
          <w:i/>
          <w:iCs/>
        </w:rPr>
        <w:t>opia trasferita</w:t>
      </w:r>
      <w:r w:rsidR="00634CEE">
        <w:t xml:space="preserve"> + 1 accesso in scrittura nell’associazione </w:t>
      </w:r>
      <w:r w:rsidR="00DA5487" w:rsidRPr="00EB30D6">
        <w:rPr>
          <w:i/>
          <w:iCs/>
        </w:rPr>
        <w:t>p</w:t>
      </w:r>
      <w:r w:rsidR="00634CEE" w:rsidRPr="00EB30D6">
        <w:rPr>
          <w:i/>
          <w:iCs/>
        </w:rPr>
        <w:t>restito</w:t>
      </w:r>
      <w:r w:rsidR="00634CEE">
        <w:t xml:space="preserve"> + 1 accesso in scrittura nell’associazione </w:t>
      </w:r>
      <w:r w:rsidR="00DA5487" w:rsidRPr="00EB30D6">
        <w:rPr>
          <w:i/>
          <w:iCs/>
        </w:rPr>
        <w:t>t</w:t>
      </w:r>
      <w:r w:rsidR="00634CEE" w:rsidRPr="00EB30D6">
        <w:rPr>
          <w:i/>
          <w:iCs/>
        </w:rPr>
        <w:t>rasferimento</w:t>
      </w:r>
      <w:r w:rsidR="00634CEE">
        <w:t>; l’operazione è da ripetersi 1700 volte al giorno:</w:t>
      </w:r>
      <w:r w:rsidR="00634CEE">
        <w:br/>
        <w:t>Costo (Op 15): (1+2+2+2+2+2)</w:t>
      </w:r>
      <w:r w:rsidR="001F2CCA">
        <w:t xml:space="preserve"> </w:t>
      </w:r>
      <w:r w:rsidR="00634CEE">
        <w:t>*</w:t>
      </w:r>
      <w:r w:rsidR="001F2CCA">
        <w:t xml:space="preserve"> </w:t>
      </w:r>
      <w:r w:rsidR="00634CEE">
        <w:t>1700 / gg = 18.700 / gg</w:t>
      </w:r>
    </w:p>
    <w:p w14:paraId="6AFEF82C" w14:textId="4E4E022B" w:rsidR="0082707D" w:rsidRDefault="00634CEE" w:rsidP="0029333A">
      <w:r>
        <w:t xml:space="preserve">- Op 16: </w:t>
      </w:r>
      <w:r w:rsidR="0082707D">
        <w:t xml:space="preserve">1 accesso in lettura nell’entità </w:t>
      </w:r>
      <w:r w:rsidR="00DA5487" w:rsidRPr="00EB30D6">
        <w:rPr>
          <w:i/>
          <w:iCs/>
        </w:rPr>
        <w:t>c</w:t>
      </w:r>
      <w:r w:rsidR="0082707D" w:rsidRPr="00EB30D6">
        <w:rPr>
          <w:i/>
          <w:iCs/>
        </w:rPr>
        <w:t>opia di libro</w:t>
      </w:r>
      <w:r w:rsidR="0082707D">
        <w:t xml:space="preserve"> + 1 accesso in scrittura nell’entità </w:t>
      </w:r>
      <w:r w:rsidR="00DA5487" w:rsidRPr="00EB30D6">
        <w:rPr>
          <w:i/>
          <w:iCs/>
        </w:rPr>
        <w:t>c</w:t>
      </w:r>
      <w:r w:rsidR="0082707D" w:rsidRPr="00EB30D6">
        <w:rPr>
          <w:i/>
          <w:iCs/>
        </w:rPr>
        <w:t>opia disponibile</w:t>
      </w:r>
      <w:r w:rsidR="0082707D">
        <w:t xml:space="preserve"> + 1 accesso in scrittura nell’entità </w:t>
      </w:r>
      <w:r w:rsidR="00DA5487" w:rsidRPr="00EB30D6">
        <w:rPr>
          <w:i/>
          <w:iCs/>
        </w:rPr>
        <w:t>c</w:t>
      </w:r>
      <w:r w:rsidR="0082707D" w:rsidRPr="00EB30D6">
        <w:rPr>
          <w:i/>
          <w:iCs/>
        </w:rPr>
        <w:t>opia in prestito</w:t>
      </w:r>
      <w:r w:rsidR="0082707D">
        <w:t xml:space="preserve"> + 1 accesso in scrittura nell’entità </w:t>
      </w:r>
      <w:r w:rsidR="00DA5487" w:rsidRPr="00EB30D6">
        <w:rPr>
          <w:i/>
          <w:iCs/>
        </w:rPr>
        <w:t>c</w:t>
      </w:r>
      <w:r w:rsidR="0082707D" w:rsidRPr="00EB30D6">
        <w:rPr>
          <w:i/>
          <w:iCs/>
        </w:rPr>
        <w:t>opia non trasferita</w:t>
      </w:r>
      <w:r w:rsidR="0082707D">
        <w:t xml:space="preserve"> + 1 accesso in scrittura nell’associazione </w:t>
      </w:r>
      <w:r w:rsidR="00DA5487" w:rsidRPr="00EB30D6">
        <w:rPr>
          <w:i/>
          <w:iCs/>
        </w:rPr>
        <w:t>p</w:t>
      </w:r>
      <w:r w:rsidR="0082707D" w:rsidRPr="00EB30D6">
        <w:rPr>
          <w:i/>
          <w:iCs/>
        </w:rPr>
        <w:t>restito</w:t>
      </w:r>
      <w:r w:rsidR="0082707D">
        <w:t>; l’operazione è da ripetersi 3300 volte al giorno: Costo (Op 16) = (1+2+2+2+2)</w:t>
      </w:r>
      <w:r w:rsidR="001F2CCA">
        <w:t xml:space="preserve"> </w:t>
      </w:r>
      <w:r w:rsidR="0082707D">
        <w:t>*</w:t>
      </w:r>
      <w:r w:rsidR="001F2CCA">
        <w:t xml:space="preserve"> </w:t>
      </w:r>
      <w:r w:rsidR="0082707D">
        <w:t>3300 / gg = 29.700 / gg</w:t>
      </w:r>
    </w:p>
    <w:p w14:paraId="54B0737B" w14:textId="60A015A9" w:rsidR="0082707D" w:rsidRDefault="0082707D" w:rsidP="0029333A">
      <w:r>
        <w:t xml:space="preserve">- Op 17: 1 accesso in lettura nell’entità </w:t>
      </w:r>
      <w:r w:rsidR="00DA5487" w:rsidRPr="00EB30D6">
        <w:rPr>
          <w:i/>
          <w:iCs/>
        </w:rPr>
        <w:t>c</w:t>
      </w:r>
      <w:r w:rsidRPr="00EB30D6">
        <w:rPr>
          <w:i/>
          <w:iCs/>
        </w:rPr>
        <w:t>opia di libro</w:t>
      </w:r>
      <w:r>
        <w:t xml:space="preserve"> + 1 accesso in scrittura nell’entità </w:t>
      </w:r>
      <w:r w:rsidR="00DA5487" w:rsidRPr="00EB30D6">
        <w:rPr>
          <w:i/>
          <w:iCs/>
        </w:rPr>
        <w:t>c</w:t>
      </w:r>
      <w:r w:rsidRPr="00EB30D6">
        <w:rPr>
          <w:i/>
          <w:iCs/>
        </w:rPr>
        <w:t>opia disponibile</w:t>
      </w:r>
      <w:r>
        <w:t xml:space="preserve"> + 1 accesso in scrittura nell’entità </w:t>
      </w:r>
      <w:r w:rsidR="00DA5487" w:rsidRPr="00EB30D6">
        <w:rPr>
          <w:i/>
          <w:iCs/>
        </w:rPr>
        <w:t>c</w:t>
      </w:r>
      <w:r w:rsidRPr="00EB30D6">
        <w:rPr>
          <w:i/>
          <w:iCs/>
        </w:rPr>
        <w:t>opia in prestito</w:t>
      </w:r>
      <w:r>
        <w:t xml:space="preserve"> + 1 accesso in scrittura nell’entità </w:t>
      </w:r>
      <w:r w:rsidR="00DA5487" w:rsidRPr="00EB30D6">
        <w:rPr>
          <w:i/>
          <w:iCs/>
        </w:rPr>
        <w:t>c</w:t>
      </w:r>
      <w:r w:rsidRPr="00EB30D6">
        <w:rPr>
          <w:i/>
          <w:iCs/>
        </w:rPr>
        <w:t>opia trasferita</w:t>
      </w:r>
      <w:r>
        <w:t xml:space="preserve"> + 1 accesso in scrittura nell’associazione </w:t>
      </w:r>
      <w:r w:rsidR="00DA5487" w:rsidRPr="00EB30D6">
        <w:rPr>
          <w:i/>
          <w:iCs/>
        </w:rPr>
        <w:t>p</w:t>
      </w:r>
      <w:r w:rsidRPr="00EB30D6">
        <w:rPr>
          <w:i/>
          <w:iCs/>
        </w:rPr>
        <w:t>restito</w:t>
      </w:r>
      <w:r>
        <w:t xml:space="preserve"> + 1 accesso in scrittura nell’associazione </w:t>
      </w:r>
      <w:r w:rsidR="00DA5487" w:rsidRPr="00EB30D6">
        <w:rPr>
          <w:i/>
          <w:iCs/>
        </w:rPr>
        <w:t>t</w:t>
      </w:r>
      <w:r w:rsidRPr="00EB30D6">
        <w:rPr>
          <w:i/>
          <w:iCs/>
        </w:rPr>
        <w:t>rasferimento</w:t>
      </w:r>
      <w:r>
        <w:t>; l’operazione è da ripetersi 1700 volte al giorno:</w:t>
      </w:r>
      <w:r>
        <w:br/>
        <w:t>Costo (Op 17): (1+2+2+2+2+2)</w:t>
      </w:r>
      <w:r w:rsidR="001F2CCA">
        <w:t xml:space="preserve"> </w:t>
      </w:r>
      <w:r>
        <w:t>*</w:t>
      </w:r>
      <w:r w:rsidR="001F2CCA">
        <w:t xml:space="preserve"> </w:t>
      </w:r>
      <w:r>
        <w:t>1700 / gg = 18.700 / gg</w:t>
      </w:r>
    </w:p>
    <w:p w14:paraId="50DE4671" w14:textId="0174C00F" w:rsidR="00B85FF8" w:rsidRDefault="00B85FF8" w:rsidP="0029333A">
      <w:r>
        <w:t xml:space="preserve">- Op </w:t>
      </w:r>
      <w:r w:rsidR="001228D7">
        <w:t>18</w:t>
      </w:r>
      <w:r>
        <w:t xml:space="preserve">: 200.000 accessi in lettura nell’entità </w:t>
      </w:r>
      <w:r w:rsidR="00DA5487" w:rsidRPr="00EB30D6">
        <w:rPr>
          <w:i/>
          <w:iCs/>
        </w:rPr>
        <w:t>c</w:t>
      </w:r>
      <w:r w:rsidRPr="00EB30D6">
        <w:rPr>
          <w:i/>
          <w:iCs/>
        </w:rPr>
        <w:t>opia di libro</w:t>
      </w:r>
      <w:r>
        <w:t xml:space="preserve"> + 200.000 accessi in lettura nell’entità </w:t>
      </w:r>
      <w:r w:rsidR="00EB30D6" w:rsidRPr="00EB30D6">
        <w:rPr>
          <w:i/>
          <w:iCs/>
        </w:rPr>
        <w:t>c</w:t>
      </w:r>
      <w:r w:rsidRPr="00EB30D6">
        <w:rPr>
          <w:i/>
          <w:iCs/>
        </w:rPr>
        <w:t>opia in prestito</w:t>
      </w:r>
      <w:r>
        <w:t xml:space="preserve"> + 200.000 accessi in lettura nell’entità </w:t>
      </w:r>
      <w:r w:rsidR="00DA5487" w:rsidRPr="00EB30D6">
        <w:rPr>
          <w:i/>
          <w:iCs/>
        </w:rPr>
        <w:t>c</w:t>
      </w:r>
      <w:r w:rsidRPr="00EB30D6">
        <w:rPr>
          <w:i/>
          <w:iCs/>
        </w:rPr>
        <w:t>opia non trasferita</w:t>
      </w:r>
      <w:r>
        <w:t xml:space="preserve"> + 200.000 accessi </w:t>
      </w:r>
      <w:r w:rsidR="000E08C1">
        <w:t xml:space="preserve">in lettura </w:t>
      </w:r>
      <w:r>
        <w:t xml:space="preserve">nell’associazione </w:t>
      </w:r>
      <w:r w:rsidR="00EB30D6" w:rsidRPr="00EB30D6">
        <w:rPr>
          <w:i/>
          <w:iCs/>
        </w:rPr>
        <w:t>u</w:t>
      </w:r>
      <w:r w:rsidRPr="00EB30D6">
        <w:rPr>
          <w:i/>
          <w:iCs/>
        </w:rPr>
        <w:t>bicazione</w:t>
      </w:r>
      <w:r>
        <w:t xml:space="preserve"> + 200.000 accessi in lettura nell’associazione </w:t>
      </w:r>
      <w:r w:rsidR="00EB30D6" w:rsidRPr="00EB30D6">
        <w:rPr>
          <w:i/>
          <w:iCs/>
        </w:rPr>
        <w:t>p</w:t>
      </w:r>
      <w:r w:rsidRPr="00EB30D6">
        <w:rPr>
          <w:i/>
          <w:iCs/>
        </w:rPr>
        <w:t>restito</w:t>
      </w:r>
      <w:r>
        <w:t xml:space="preserve"> + 200.000 accessi in lettura nell’entità </w:t>
      </w:r>
      <w:r w:rsidR="00EB30D6" w:rsidRPr="00EB30D6">
        <w:rPr>
          <w:i/>
          <w:iCs/>
        </w:rPr>
        <w:t>u</w:t>
      </w:r>
      <w:r w:rsidRPr="00EB30D6">
        <w:rPr>
          <w:i/>
          <w:iCs/>
        </w:rPr>
        <w:t>tente</w:t>
      </w:r>
      <w:r>
        <w:t>; l’operazione è da ripetersi 1 volta al giorno:</w:t>
      </w:r>
      <w:r>
        <w:br/>
        <w:t xml:space="preserve">Costo (Op </w:t>
      </w:r>
      <w:r w:rsidR="001228D7">
        <w:t>18</w:t>
      </w:r>
      <w:r>
        <w:t xml:space="preserve">) = </w:t>
      </w:r>
      <w:r w:rsidR="000E08C1">
        <w:t>(</w:t>
      </w:r>
      <w:r>
        <w:t>200.000+200.000+200.000+200.000+200.000+200.000</w:t>
      </w:r>
      <w:r w:rsidR="000E08C1">
        <w:t>) / gg = 1.200.000 / gg</w:t>
      </w:r>
    </w:p>
    <w:p w14:paraId="71DBEA26" w14:textId="730D90F6" w:rsidR="000E08C1" w:rsidRDefault="000E08C1" w:rsidP="0029333A">
      <w:r>
        <w:t xml:space="preserve">- Op </w:t>
      </w:r>
      <w:r w:rsidR="001228D7">
        <w:t>19</w:t>
      </w:r>
      <w:r>
        <w:t xml:space="preserve">: 100.000 accessi in lettura nell’entità </w:t>
      </w:r>
      <w:r w:rsidR="00EB30D6" w:rsidRPr="00EB30D6">
        <w:rPr>
          <w:i/>
          <w:iCs/>
        </w:rPr>
        <w:t>c</w:t>
      </w:r>
      <w:r w:rsidRPr="00EB30D6">
        <w:rPr>
          <w:i/>
          <w:iCs/>
        </w:rPr>
        <w:t>opia di libro</w:t>
      </w:r>
      <w:r>
        <w:t xml:space="preserve"> + 100.000 accessi in lettura nell’entità </w:t>
      </w:r>
      <w:r w:rsidR="00EB30D6" w:rsidRPr="00EB30D6">
        <w:rPr>
          <w:i/>
          <w:iCs/>
        </w:rPr>
        <w:t>c</w:t>
      </w:r>
      <w:r w:rsidRPr="00EB30D6">
        <w:rPr>
          <w:i/>
          <w:iCs/>
        </w:rPr>
        <w:t>opia in prestito</w:t>
      </w:r>
      <w:r>
        <w:t xml:space="preserve"> + 100.000 accessi in lettura nell’entità </w:t>
      </w:r>
      <w:r w:rsidR="00EB30D6" w:rsidRPr="00EB30D6">
        <w:rPr>
          <w:i/>
          <w:iCs/>
        </w:rPr>
        <w:t>c</w:t>
      </w:r>
      <w:r w:rsidRPr="00EB30D6">
        <w:rPr>
          <w:i/>
          <w:iCs/>
        </w:rPr>
        <w:t>opia trasferita</w:t>
      </w:r>
      <w:r>
        <w:t xml:space="preserve"> + 100.000 accessi in lettura nell’assocazione </w:t>
      </w:r>
      <w:r w:rsidR="00EB30D6" w:rsidRPr="00EB30D6">
        <w:rPr>
          <w:i/>
          <w:iCs/>
        </w:rPr>
        <w:t>t</w:t>
      </w:r>
      <w:r w:rsidRPr="00EB30D6">
        <w:rPr>
          <w:i/>
          <w:iCs/>
        </w:rPr>
        <w:t>rasferimento</w:t>
      </w:r>
      <w:r>
        <w:t xml:space="preserve"> + 100.000 accessi in lettura nell’associazione </w:t>
      </w:r>
      <w:r w:rsidR="00EB30D6" w:rsidRPr="00EB30D6">
        <w:rPr>
          <w:i/>
          <w:iCs/>
        </w:rPr>
        <w:t>p</w:t>
      </w:r>
      <w:r w:rsidRPr="00EB30D6">
        <w:rPr>
          <w:i/>
          <w:iCs/>
        </w:rPr>
        <w:t>restito</w:t>
      </w:r>
      <w:r>
        <w:t xml:space="preserve"> + 100.000 accessi in lettura nell’entità </w:t>
      </w:r>
      <w:r w:rsidR="00EB30D6" w:rsidRPr="00EB30D6">
        <w:rPr>
          <w:i/>
          <w:iCs/>
        </w:rPr>
        <w:t>u</w:t>
      </w:r>
      <w:r w:rsidRPr="00EB30D6">
        <w:rPr>
          <w:i/>
          <w:iCs/>
        </w:rPr>
        <w:t>tente</w:t>
      </w:r>
      <w:r>
        <w:t>; l’operazione è da ripetersi 1 volta al giorno:</w:t>
      </w:r>
      <w:r>
        <w:br/>
        <w:t xml:space="preserve">Costo (Op </w:t>
      </w:r>
      <w:r w:rsidR="001228D7">
        <w:t>19</w:t>
      </w:r>
      <w:r>
        <w:t>) = (100.000+100.000+100.000+100.000+100.000+100.000) / gg = 600.000 / gg</w:t>
      </w:r>
    </w:p>
    <w:p w14:paraId="60E1200E" w14:textId="77777777" w:rsidR="0032382E" w:rsidRDefault="0032382E" w:rsidP="0032382E">
      <w:pPr>
        <w:spacing w:line="240" w:lineRule="auto"/>
      </w:pPr>
    </w:p>
    <w:p w14:paraId="7F482FB2" w14:textId="77777777" w:rsidR="00475C1C" w:rsidRDefault="00CB7873">
      <w:pPr>
        <w:pStyle w:val="Titolo2"/>
      </w:pPr>
      <w:r>
        <w:t>Ristrutturazione dello schema E-R</w:t>
      </w:r>
    </w:p>
    <w:p w14:paraId="6DCA3041" w14:textId="0DA856B1" w:rsidR="00DA5487" w:rsidRPr="00DA5487" w:rsidRDefault="00DA5487" w:rsidP="0029333A">
      <w:pPr>
        <w:rPr>
          <w:b/>
          <w:bCs/>
        </w:rPr>
      </w:pPr>
      <w:r w:rsidRPr="00DA5487">
        <w:rPr>
          <w:b/>
          <w:bCs/>
        </w:rPr>
        <w:t>Analisi delle ridondanze</w:t>
      </w:r>
    </w:p>
    <w:p w14:paraId="194FDF63" w14:textId="51F97BCF" w:rsidR="00B56D4A" w:rsidRDefault="00DA5487" w:rsidP="0029333A">
      <w:r>
        <w:t xml:space="preserve">All’interno dello schema E-R precedentemente costruito è possibile aggiungere </w:t>
      </w:r>
      <w:r w:rsidR="00D1244B">
        <w:t>u</w:t>
      </w:r>
      <w:r>
        <w:t>n’associazione</w:t>
      </w:r>
      <w:r w:rsidR="009C0D61">
        <w:t xml:space="preserve"> molti-a-molti</w:t>
      </w:r>
      <w:r>
        <w:t xml:space="preserve"> aggiuntiva, denominata </w:t>
      </w:r>
      <w:r w:rsidRPr="00EB30D6">
        <w:rPr>
          <w:i/>
          <w:iCs/>
        </w:rPr>
        <w:t>disponibilità</w:t>
      </w:r>
      <w:r>
        <w:t xml:space="preserve">, </w:t>
      </w:r>
      <w:r w:rsidR="004F39F5">
        <w:t xml:space="preserve">che connette l’entità </w:t>
      </w:r>
      <w:r w:rsidR="009406D5" w:rsidRPr="009406D5">
        <w:rPr>
          <w:i/>
          <w:iCs/>
        </w:rPr>
        <w:t>biblioteca</w:t>
      </w:r>
      <w:r w:rsidR="009406D5">
        <w:t xml:space="preserve"> con l’entità </w:t>
      </w:r>
      <w:r w:rsidR="009406D5" w:rsidRPr="009406D5">
        <w:rPr>
          <w:i/>
          <w:iCs/>
        </w:rPr>
        <w:t>libro</w:t>
      </w:r>
      <w:r w:rsidR="004170A3">
        <w:rPr>
          <w:i/>
          <w:iCs/>
        </w:rPr>
        <w:t>.</w:t>
      </w:r>
      <w:r w:rsidR="004170A3">
        <w:t xml:space="preserve"> Lo scopo di tale associazione è</w:t>
      </w:r>
      <w:r w:rsidR="009406D5">
        <w:t xml:space="preserve"> tenere traccia in modo diretto di quali libri</w:t>
      </w:r>
      <w:r w:rsidR="000301B4">
        <w:t xml:space="preserve"> (e in quale quantità)</w:t>
      </w:r>
      <w:r w:rsidR="009406D5">
        <w:t xml:space="preserve"> sono </w:t>
      </w:r>
      <w:r w:rsidR="009406D5">
        <w:lastRenderedPageBreak/>
        <w:t>correntemente disponibili in ciascuna biblioteca</w:t>
      </w:r>
      <w:r w:rsidR="004170A3">
        <w:t>, oltre a</w:t>
      </w:r>
      <w:r w:rsidR="009406D5">
        <w:t xml:space="preserve"> verificare più agevolmente se ci sono libri (assieme alle relative copie) da dismettere in qualche biblioteca.</w:t>
      </w:r>
    </w:p>
    <w:p w14:paraId="358406FE" w14:textId="77777777" w:rsidR="00C75533" w:rsidRDefault="00C75533" w:rsidP="0029333A"/>
    <w:p w14:paraId="18E0216F" w14:textId="1556944D" w:rsidR="00026BD8" w:rsidRDefault="00B56D4A" w:rsidP="0029333A">
      <w:r>
        <w:br/>
      </w:r>
      <w:r w:rsidR="000931C7">
        <w:t>Assenza del dato ridondante:</w:t>
      </w:r>
    </w:p>
    <w:p w14:paraId="16A596D6" w14:textId="77777777" w:rsidR="00F95B40" w:rsidRDefault="00F95B40" w:rsidP="0029333A"/>
    <w:p w14:paraId="7A257CCF" w14:textId="3E44B176" w:rsidR="000931C7" w:rsidRDefault="00F95B40" w:rsidP="0029333A">
      <w:pPr>
        <w:tabs>
          <w:tab w:val="left" w:pos="1140"/>
        </w:tabs>
        <w:rPr>
          <w:color w:val="FF0000"/>
        </w:rPr>
      </w:pPr>
      <w:r>
        <w:rPr>
          <w:noProof/>
          <w:color w:val="FF0000"/>
        </w:rPr>
        <w:drawing>
          <wp:inline distT="0" distB="0" distL="0" distR="0" wp14:anchorId="6C58CE83" wp14:editId="3C32AAD3">
            <wp:extent cx="6188710" cy="4817110"/>
            <wp:effectExtent l="0" t="0" r="2540" b="254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23">
                      <a:extLst>
                        <a:ext uri="{28A0092B-C50C-407E-A947-70E740481C1C}">
                          <a14:useLocalDpi xmlns:a14="http://schemas.microsoft.com/office/drawing/2010/main" val="0"/>
                        </a:ext>
                      </a:extLst>
                    </a:blip>
                    <a:stretch>
                      <a:fillRect/>
                    </a:stretch>
                  </pic:blipFill>
                  <pic:spPr>
                    <a:xfrm>
                      <a:off x="0" y="0"/>
                      <a:ext cx="6188710" cy="4817110"/>
                    </a:xfrm>
                    <a:prstGeom prst="rect">
                      <a:avLst/>
                    </a:prstGeom>
                  </pic:spPr>
                </pic:pic>
              </a:graphicData>
            </a:graphic>
          </wp:inline>
        </w:drawing>
      </w:r>
    </w:p>
    <w:p w14:paraId="1BBB439E" w14:textId="0D59DF85" w:rsidR="000931C7" w:rsidRDefault="000931C7" w:rsidP="0029333A">
      <w:pPr>
        <w:tabs>
          <w:tab w:val="left" w:pos="1140"/>
        </w:tabs>
        <w:rPr>
          <w:color w:val="FF0000"/>
        </w:rPr>
      </w:pPr>
    </w:p>
    <w:p w14:paraId="4BE0AD7C" w14:textId="51E8F35B" w:rsidR="004170A3" w:rsidRDefault="004170A3" w:rsidP="0029333A">
      <w:pPr>
        <w:tabs>
          <w:tab w:val="left" w:pos="1140"/>
        </w:tabs>
        <w:rPr>
          <w:color w:val="FF0000"/>
        </w:rPr>
      </w:pPr>
    </w:p>
    <w:p w14:paraId="70CCCDA3" w14:textId="7BF9CF69" w:rsidR="00C75533" w:rsidRDefault="00C75533" w:rsidP="0029333A">
      <w:pPr>
        <w:tabs>
          <w:tab w:val="left" w:pos="1140"/>
        </w:tabs>
        <w:rPr>
          <w:color w:val="FF0000"/>
        </w:rPr>
      </w:pPr>
    </w:p>
    <w:p w14:paraId="3996F03F" w14:textId="6E8B7986" w:rsidR="00C75533" w:rsidRDefault="00C75533" w:rsidP="0029333A">
      <w:pPr>
        <w:tabs>
          <w:tab w:val="left" w:pos="1140"/>
        </w:tabs>
        <w:rPr>
          <w:color w:val="FF0000"/>
        </w:rPr>
      </w:pPr>
    </w:p>
    <w:p w14:paraId="77C2054F" w14:textId="69529CCF" w:rsidR="00C75533" w:rsidRDefault="00C75533" w:rsidP="0029333A">
      <w:pPr>
        <w:tabs>
          <w:tab w:val="left" w:pos="1140"/>
        </w:tabs>
        <w:rPr>
          <w:color w:val="FF0000"/>
        </w:rPr>
      </w:pPr>
    </w:p>
    <w:p w14:paraId="2156ADCF" w14:textId="77777777" w:rsidR="00C75533" w:rsidRDefault="00C75533" w:rsidP="0029333A">
      <w:pPr>
        <w:tabs>
          <w:tab w:val="left" w:pos="1140"/>
        </w:tabs>
        <w:rPr>
          <w:color w:val="FF0000"/>
        </w:rPr>
      </w:pPr>
    </w:p>
    <w:p w14:paraId="24D1C7A0" w14:textId="3A60DDA2" w:rsidR="000931C7" w:rsidRDefault="000931C7" w:rsidP="0029333A">
      <w:pPr>
        <w:tabs>
          <w:tab w:val="left" w:pos="1140"/>
        </w:tabs>
      </w:pPr>
      <w:r>
        <w:t>Presenza del dato ridondante:</w:t>
      </w:r>
    </w:p>
    <w:p w14:paraId="59E2D824" w14:textId="3A681202" w:rsidR="000931C7" w:rsidRDefault="00F95B40" w:rsidP="0029333A">
      <w:pPr>
        <w:tabs>
          <w:tab w:val="left" w:pos="1140"/>
        </w:tabs>
      </w:pPr>
      <w:r>
        <w:rPr>
          <w:noProof/>
        </w:rPr>
        <w:drawing>
          <wp:inline distT="0" distB="0" distL="0" distR="0" wp14:anchorId="4587B2E3" wp14:editId="3C3FF783">
            <wp:extent cx="6188710" cy="4635500"/>
            <wp:effectExtent l="0" t="0" r="254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24">
                      <a:extLst>
                        <a:ext uri="{28A0092B-C50C-407E-A947-70E740481C1C}">
                          <a14:useLocalDpi xmlns:a14="http://schemas.microsoft.com/office/drawing/2010/main" val="0"/>
                        </a:ext>
                      </a:extLst>
                    </a:blip>
                    <a:stretch>
                      <a:fillRect/>
                    </a:stretch>
                  </pic:blipFill>
                  <pic:spPr>
                    <a:xfrm>
                      <a:off x="0" y="0"/>
                      <a:ext cx="6188710" cy="4635500"/>
                    </a:xfrm>
                    <a:prstGeom prst="rect">
                      <a:avLst/>
                    </a:prstGeom>
                  </pic:spPr>
                </pic:pic>
              </a:graphicData>
            </a:graphic>
          </wp:inline>
        </w:drawing>
      </w:r>
    </w:p>
    <w:p w14:paraId="5C961067" w14:textId="2229368D" w:rsidR="000931C7" w:rsidRDefault="000931C7" w:rsidP="0029333A">
      <w:pPr>
        <w:tabs>
          <w:tab w:val="left" w:pos="1140"/>
        </w:tabs>
      </w:pPr>
    </w:p>
    <w:p w14:paraId="13098853" w14:textId="63C5F02C" w:rsidR="000931C7" w:rsidRDefault="009C0D61" w:rsidP="0029333A">
      <w:pPr>
        <w:tabs>
          <w:tab w:val="left" w:pos="1140"/>
        </w:tabs>
      </w:pPr>
      <w:r>
        <w:t xml:space="preserve">Le operazioni coinvolte nella possibile aggiunta di tale ridondanza sono: </w:t>
      </w:r>
      <w:r w:rsidR="001228D7">
        <w:t xml:space="preserve">Op 8, Op 9, </w:t>
      </w:r>
      <w:r w:rsidR="00960559">
        <w:t>Op 10, Op 13, Op 14, Op 15, Op 16, Op 17.</w:t>
      </w:r>
      <w:r w:rsidR="000771E8">
        <w:t xml:space="preserve"> Analizziamo il costo di tali operazioni nel caso in cui ci fosse la ridondanza:</w:t>
      </w:r>
    </w:p>
    <w:p w14:paraId="256715D9" w14:textId="69B4CCFC" w:rsidR="001228D7" w:rsidRDefault="001228D7" w:rsidP="001228D7">
      <w:pPr>
        <w:tabs>
          <w:tab w:val="left" w:pos="1140"/>
        </w:tabs>
      </w:pPr>
      <w:r>
        <w:t xml:space="preserve">- Op 8: l’operazione può essere riformulata in: “Trova i libri di cui almeno una copia è disponibile all’interno di una biblioteca, indicando la data della loro ultima restituzione”; si hanno dunque al massimo 35.000 accessi in lettura nell’associazione </w:t>
      </w:r>
      <w:r w:rsidRPr="00D650AC">
        <w:rPr>
          <w:i/>
          <w:iCs/>
        </w:rPr>
        <w:t>disponibilità</w:t>
      </w:r>
      <w:r>
        <w:t xml:space="preserve"> + 35.000 accessi in lettura nell’entità </w:t>
      </w:r>
      <w:r w:rsidRPr="00D650AC">
        <w:rPr>
          <w:i/>
          <w:iCs/>
        </w:rPr>
        <w:t>libro</w:t>
      </w:r>
      <w:r w:rsidR="00F764C7">
        <w:t xml:space="preserve"> (gli accessi sono meno di 55.000 poiché in una biblioteca si hanno più copie di libri che libri stessi)</w:t>
      </w:r>
      <w:r>
        <w:t>; l’operazione è da ripetersi una volta alla settimana per 20 biblioteche differenti:</w:t>
      </w:r>
      <w:r>
        <w:br/>
        <w:t>Costo’ (Op 8) = (35.000*20+35.000*20) / sett = 200.000 / gg = Costo (Op 8) – 270.000 / gg</w:t>
      </w:r>
    </w:p>
    <w:p w14:paraId="6E64A050" w14:textId="1A148472" w:rsidR="001228D7" w:rsidRDefault="001228D7" w:rsidP="0029333A">
      <w:pPr>
        <w:tabs>
          <w:tab w:val="left" w:pos="1140"/>
        </w:tabs>
      </w:pPr>
      <w:r>
        <w:lastRenderedPageBreak/>
        <w:t xml:space="preserve">- Op 9: il costo aggiuntivo è dato da 1 accesso in scrittura nell’associazione </w:t>
      </w:r>
      <w:r w:rsidRPr="00D650AC">
        <w:rPr>
          <w:i/>
          <w:iCs/>
        </w:rPr>
        <w:t>disponibilità</w:t>
      </w:r>
      <w:r>
        <w:t>:</w:t>
      </w:r>
      <w:r>
        <w:br/>
        <w:t>Costo’ (Op 9) = Costo (Op 9) + 2*210 / sett = Costo (Op 9) + 60 / gg</w:t>
      </w:r>
    </w:p>
    <w:p w14:paraId="349D51E3" w14:textId="247C9C90" w:rsidR="000771E8" w:rsidRDefault="000771E8" w:rsidP="0029333A">
      <w:pPr>
        <w:tabs>
          <w:tab w:val="left" w:pos="1140"/>
        </w:tabs>
      </w:pPr>
      <w:r>
        <w:t xml:space="preserve">- Op 10: </w:t>
      </w:r>
      <w:r w:rsidR="00571159">
        <w:t xml:space="preserve">il costo aggiuntivo è dato da 1 accesso in scrittura nell’associazione </w:t>
      </w:r>
      <w:r w:rsidR="00571159" w:rsidRPr="00D650AC">
        <w:rPr>
          <w:i/>
          <w:iCs/>
        </w:rPr>
        <w:t>disponibilità</w:t>
      </w:r>
      <w:r w:rsidR="00571159">
        <w:t>:</w:t>
      </w:r>
      <w:r w:rsidR="00571159">
        <w:br/>
        <w:t>Costo’ (Op 10) = Costo (Op 10) + 2*400 / gg = Costo (Op 10) + 800 / gg</w:t>
      </w:r>
    </w:p>
    <w:p w14:paraId="5B8F0565" w14:textId="2AF9085C" w:rsidR="00571159" w:rsidRDefault="00F84804" w:rsidP="0029333A">
      <w:pPr>
        <w:tabs>
          <w:tab w:val="left" w:pos="1140"/>
        </w:tabs>
      </w:pPr>
      <w:r>
        <w:t xml:space="preserve">- Op 13: </w:t>
      </w:r>
      <w:r w:rsidR="00E72BB5">
        <w:t xml:space="preserve">1 accesso in lettura nell’entità </w:t>
      </w:r>
      <w:r w:rsidR="00E72BB5" w:rsidRPr="00D650AC">
        <w:rPr>
          <w:i/>
          <w:iCs/>
        </w:rPr>
        <w:t>biblioteca</w:t>
      </w:r>
      <w:r w:rsidR="00E72BB5">
        <w:t xml:space="preserve"> + 1 accesso in lettura nell’associaz</w:t>
      </w:r>
      <w:r w:rsidR="00F64BD1">
        <w:t>.</w:t>
      </w:r>
      <w:r w:rsidR="00E72BB5">
        <w:t xml:space="preserve"> </w:t>
      </w:r>
      <w:r w:rsidR="00E72BB5" w:rsidRPr="00D650AC">
        <w:rPr>
          <w:i/>
          <w:iCs/>
        </w:rPr>
        <w:t>disponibilità</w:t>
      </w:r>
      <w:r w:rsidR="00E72BB5">
        <w:t xml:space="preserve"> + 1 accesso in lettura nell’entità </w:t>
      </w:r>
      <w:r w:rsidR="00E72BB5" w:rsidRPr="00D650AC">
        <w:rPr>
          <w:i/>
          <w:iCs/>
        </w:rPr>
        <w:t>libro</w:t>
      </w:r>
      <w:r w:rsidR="00E72BB5">
        <w:t>; l’operazione è da ripetersi 1700 volte al giorno per 20 biblioteche:</w:t>
      </w:r>
      <w:r w:rsidR="00E72BB5">
        <w:br/>
        <w:t>Costo’ (Op 13) = (1*20+1*20+1*20)</w:t>
      </w:r>
      <w:r w:rsidR="009A4D7C">
        <w:t xml:space="preserve"> </w:t>
      </w:r>
      <w:r w:rsidR="00E72BB5">
        <w:t>*</w:t>
      </w:r>
      <w:r w:rsidR="009A4D7C">
        <w:t xml:space="preserve"> </w:t>
      </w:r>
      <w:r w:rsidR="00E72BB5">
        <w:t xml:space="preserve">1700 / gg = 102.000 / gg = Costo (Op 13) – </w:t>
      </w:r>
      <w:r w:rsidR="00004924">
        <w:t>204</w:t>
      </w:r>
      <w:r w:rsidR="00E72BB5">
        <w:t>.000 / gg</w:t>
      </w:r>
    </w:p>
    <w:p w14:paraId="3A7C49F8" w14:textId="693A617B" w:rsidR="00E72BB5" w:rsidRDefault="00E72BB5" w:rsidP="0029333A">
      <w:pPr>
        <w:tabs>
          <w:tab w:val="left" w:pos="1140"/>
        </w:tabs>
      </w:pPr>
      <w:r>
        <w:t xml:space="preserve">- Op 14: </w:t>
      </w:r>
      <w:r w:rsidR="000301B4">
        <w:t xml:space="preserve">il costo aggiuntivo è dato da 1 accesso in scrittura nell’associazione </w:t>
      </w:r>
      <w:r w:rsidR="000301B4" w:rsidRPr="00D650AC">
        <w:rPr>
          <w:i/>
          <w:iCs/>
        </w:rPr>
        <w:t>disponibilità</w:t>
      </w:r>
      <w:r w:rsidR="000301B4">
        <w:t>:</w:t>
      </w:r>
      <w:r w:rsidR="000301B4">
        <w:br/>
        <w:t>Costo’ (Op 14) = Costo (Op 14) + 2*3300 / gg = Costo (Op 14) + 6600 / gg</w:t>
      </w:r>
    </w:p>
    <w:p w14:paraId="7FBA9EEB" w14:textId="23955867" w:rsidR="000301B4" w:rsidRDefault="00A52C57" w:rsidP="0029333A">
      <w:pPr>
        <w:tabs>
          <w:tab w:val="left" w:pos="1140"/>
        </w:tabs>
      </w:pPr>
      <w:r>
        <w:t xml:space="preserve">- Op 15: il costo aggiuntivo è dato da 1 accesso in scrittura nell’associazione </w:t>
      </w:r>
      <w:r w:rsidRPr="00D650AC">
        <w:rPr>
          <w:i/>
          <w:iCs/>
        </w:rPr>
        <w:t>disponibilità</w:t>
      </w:r>
      <w:r>
        <w:t>:</w:t>
      </w:r>
      <w:r>
        <w:br/>
        <w:t>Costo’ (Op 15) = Costo (Op 15) + 2*1700 / gg = Costo (Op 15) + 3400 / gg</w:t>
      </w:r>
    </w:p>
    <w:p w14:paraId="336D1C18" w14:textId="68B0D7D5" w:rsidR="00A52C57" w:rsidRDefault="00A52C57" w:rsidP="0029333A">
      <w:pPr>
        <w:tabs>
          <w:tab w:val="left" w:pos="1140"/>
        </w:tabs>
      </w:pPr>
      <w:r>
        <w:t xml:space="preserve">- Op 16: il costo aggiuntivo è dato da 1 accesso in scrittura nell’associazione </w:t>
      </w:r>
      <w:r w:rsidRPr="00D650AC">
        <w:rPr>
          <w:i/>
          <w:iCs/>
        </w:rPr>
        <w:t>disponibilità</w:t>
      </w:r>
      <w:r>
        <w:t>:</w:t>
      </w:r>
      <w:r>
        <w:br/>
        <w:t>Costo’ (Op 16) = Costo (Op 16) + 2*3300 / gg = Costo (Op 16) + 6600 / gg</w:t>
      </w:r>
    </w:p>
    <w:p w14:paraId="6354F605" w14:textId="7D0BEECE" w:rsidR="00A52C57" w:rsidRDefault="00A52C57" w:rsidP="0029333A">
      <w:pPr>
        <w:tabs>
          <w:tab w:val="left" w:pos="1140"/>
        </w:tabs>
      </w:pPr>
      <w:r>
        <w:t xml:space="preserve">- Op 17: il costo aggiuntivo è dato da 1 accesso in scrittura nell’associazione </w:t>
      </w:r>
      <w:r w:rsidRPr="00D650AC">
        <w:rPr>
          <w:i/>
          <w:iCs/>
        </w:rPr>
        <w:t>disponibilità</w:t>
      </w:r>
      <w:r>
        <w:t>:</w:t>
      </w:r>
      <w:r>
        <w:br/>
        <w:t>Costo’ (Op 17) = Costo (Op 17) + 2*1700 / gg = Costo (Op 17) + 3400 / gg</w:t>
      </w:r>
    </w:p>
    <w:p w14:paraId="67968E85" w14:textId="54967757" w:rsidR="00D75625" w:rsidRDefault="00FC4432" w:rsidP="0029333A">
      <w:pPr>
        <w:tabs>
          <w:tab w:val="left" w:pos="1140"/>
        </w:tabs>
      </w:pPr>
      <w:r>
        <w:t xml:space="preserve">Complessivamente, con l’aggiunta della ridondanza, il risparmio del costo temporale ammonta mediamente a </w:t>
      </w:r>
      <w:r w:rsidR="00004924">
        <w:t>453</w:t>
      </w:r>
      <w:r>
        <w:t>.140 accessi giornalieri</w:t>
      </w:r>
      <w:r w:rsidR="00D75625">
        <w:t xml:space="preserve">, che corrisponde al </w:t>
      </w:r>
      <w:r w:rsidR="005877A4">
        <w:t>16,</w:t>
      </w:r>
      <w:r w:rsidR="00B70776">
        <w:t>6</w:t>
      </w:r>
      <w:r w:rsidR="00D75625">
        <w:t>% rispetto al totale.</w:t>
      </w:r>
    </w:p>
    <w:p w14:paraId="6098C496" w14:textId="06D68180" w:rsidR="00D75625" w:rsidRDefault="00D75625" w:rsidP="0029333A">
      <w:pPr>
        <w:tabs>
          <w:tab w:val="left" w:pos="1140"/>
        </w:tabs>
      </w:pPr>
      <w:r>
        <w:t xml:space="preserve">D’altra parte, la ridondanza richiede presumibilmente l’aggiunta di una relazione con </w:t>
      </w:r>
      <w:r w:rsidR="0047264A">
        <w:t>5</w:t>
      </w:r>
      <w:r>
        <w:t xml:space="preserve"> colonne all’interno del modello logico:</w:t>
      </w:r>
    </w:p>
    <w:p w14:paraId="3E7B52E3" w14:textId="18FEE523" w:rsidR="00D75625" w:rsidRDefault="00D75625" w:rsidP="0029333A">
      <w:pPr>
        <w:tabs>
          <w:tab w:val="left" w:pos="1140"/>
        </w:tabs>
      </w:pPr>
      <w:r>
        <w:t xml:space="preserve">- Numero di telefono della biblioteca, che può occupare fino a </w:t>
      </w:r>
      <w:r w:rsidR="00715F84">
        <w:t>8</w:t>
      </w:r>
      <w:r>
        <w:t xml:space="preserve"> byte per ogni tupla.</w:t>
      </w:r>
    </w:p>
    <w:p w14:paraId="5495A96B" w14:textId="48BFE90C" w:rsidR="00D75625" w:rsidRDefault="00D75625" w:rsidP="0029333A">
      <w:pPr>
        <w:tabs>
          <w:tab w:val="left" w:pos="1140"/>
        </w:tabs>
      </w:pPr>
      <w:r>
        <w:t xml:space="preserve">- ISBN del libro, </w:t>
      </w:r>
      <w:r w:rsidR="00C25DBA">
        <w:t xml:space="preserve">che può occupare fino a </w:t>
      </w:r>
      <w:r w:rsidR="00715F84">
        <w:t>8</w:t>
      </w:r>
      <w:r w:rsidR="00C25DBA">
        <w:t xml:space="preserve"> byte per ogni tupla.</w:t>
      </w:r>
    </w:p>
    <w:p w14:paraId="50EB8C20" w14:textId="04F69698" w:rsidR="00C25DBA" w:rsidRDefault="00C25DBA" w:rsidP="0029333A">
      <w:pPr>
        <w:tabs>
          <w:tab w:val="left" w:pos="1140"/>
        </w:tabs>
      </w:pPr>
      <w:r>
        <w:t xml:space="preserve">- Data dell’ultima restituzione, che, ad esempio, </w:t>
      </w:r>
      <w:r w:rsidR="00715F84">
        <w:t>col tipo di dato DATE, può occupare 3 byte per ogni tupla.</w:t>
      </w:r>
    </w:p>
    <w:p w14:paraId="742EAC8A" w14:textId="58C6C022" w:rsidR="00C25DBA" w:rsidRDefault="00C25DBA" w:rsidP="0029333A">
      <w:pPr>
        <w:tabs>
          <w:tab w:val="left" w:pos="1140"/>
        </w:tabs>
      </w:pPr>
      <w:r>
        <w:t>- Quantità, che</w:t>
      </w:r>
      <w:r w:rsidR="00715F84">
        <w:t xml:space="preserve"> può occupare fino a 4 byte per ogni tupla.</w:t>
      </w:r>
    </w:p>
    <w:p w14:paraId="5BC5B257" w14:textId="7B94EEB7" w:rsidR="0047264A" w:rsidRDefault="0047264A" w:rsidP="0029333A">
      <w:pPr>
        <w:tabs>
          <w:tab w:val="left" w:pos="1140"/>
        </w:tabs>
      </w:pPr>
      <w:r>
        <w:t>- Quantità totale, che può occupare fino a 4 byte per ogni tupla.</w:t>
      </w:r>
    </w:p>
    <w:p w14:paraId="1DE453E5" w14:textId="0FD7ADD0" w:rsidR="00715F84" w:rsidRDefault="00715F84" w:rsidP="0029333A">
      <w:pPr>
        <w:tabs>
          <w:tab w:val="left" w:pos="1140"/>
        </w:tabs>
      </w:pPr>
      <w:r>
        <w:lastRenderedPageBreak/>
        <w:t>In base ai volumi attesi precedentemente dichiarati, è possibile avere fino a 20*35.000 = 700.000 tuple all’interno della relazione aggiuntiva, che può comportare un impiego di fino a 1</w:t>
      </w:r>
      <w:r w:rsidR="0047264A">
        <w:t>8</w:t>
      </w:r>
      <w:r>
        <w:t>.</w:t>
      </w:r>
      <w:r w:rsidR="0047264A">
        <w:t>9</w:t>
      </w:r>
      <w:r>
        <w:t>00.000 byte = 1</w:t>
      </w:r>
      <w:r w:rsidR="0047264A">
        <w:t>9</w:t>
      </w:r>
      <w:r>
        <w:t xml:space="preserve"> MB in più.</w:t>
      </w:r>
    </w:p>
    <w:p w14:paraId="121AC189" w14:textId="074AF5DF" w:rsidR="00D0140A" w:rsidRPr="00AB7E6E" w:rsidRDefault="00AB7E6E" w:rsidP="0029333A">
      <w:pPr>
        <w:tabs>
          <w:tab w:val="left" w:pos="1140"/>
        </w:tabs>
      </w:pPr>
      <w:r>
        <w:t>In definitiva, possiamo concludere che</w:t>
      </w:r>
      <w:r w:rsidR="004170A3">
        <w:t xml:space="preserve"> </w:t>
      </w:r>
      <w:r>
        <w:t>può risultare conveniente risparmiare circa 450.000 accessi giornalieri al costo di utilizzare 1</w:t>
      </w:r>
      <w:r w:rsidR="0047264A">
        <w:t>9</w:t>
      </w:r>
      <w:r>
        <w:t xml:space="preserve"> MB di memoria in più: ciò porterà a un discreto miglioramento delle prestazioni temporali (il che è sempre auspicabile) e, dall’altra parte, un utilizzo di qualche megabyte di memoria in più generalmente non rappresenta un grosso problema. Per questo motivo, sceglieremo di inserire la ridondanza e, quindi, l’associazione </w:t>
      </w:r>
      <w:r w:rsidRPr="00AB7E6E">
        <w:rPr>
          <w:i/>
          <w:iCs/>
        </w:rPr>
        <w:t>disponibilità</w:t>
      </w:r>
      <w:r>
        <w:t xml:space="preserve"> che lega l’entità </w:t>
      </w:r>
      <w:r w:rsidRPr="00AB7E6E">
        <w:rPr>
          <w:i/>
          <w:iCs/>
        </w:rPr>
        <w:t>biblioteca</w:t>
      </w:r>
      <w:r>
        <w:t xml:space="preserve"> con l’entità </w:t>
      </w:r>
      <w:r w:rsidRPr="00AB7E6E">
        <w:rPr>
          <w:i/>
          <w:iCs/>
        </w:rPr>
        <w:t>libro</w:t>
      </w:r>
      <w:r>
        <w:t>.</w:t>
      </w:r>
    </w:p>
    <w:p w14:paraId="42AC5FDF" w14:textId="77777777" w:rsidR="00105A20" w:rsidRDefault="00105A20" w:rsidP="0029333A">
      <w:pPr>
        <w:tabs>
          <w:tab w:val="left" w:pos="1140"/>
        </w:tabs>
      </w:pPr>
    </w:p>
    <w:p w14:paraId="239B3A8F" w14:textId="2ED7B9B9" w:rsidR="00D0140A" w:rsidRPr="00D0140A" w:rsidRDefault="00D0140A" w:rsidP="0029333A">
      <w:pPr>
        <w:tabs>
          <w:tab w:val="left" w:pos="1140"/>
        </w:tabs>
        <w:rPr>
          <w:b/>
          <w:bCs/>
        </w:rPr>
      </w:pPr>
      <w:r w:rsidRPr="00D0140A">
        <w:rPr>
          <w:b/>
          <w:bCs/>
        </w:rPr>
        <w:t>Eliminazione delle generalizzazioni</w:t>
      </w:r>
    </w:p>
    <w:p w14:paraId="24FCC0B4" w14:textId="153E0FE3" w:rsidR="00D0140A" w:rsidRDefault="009B398F" w:rsidP="0029333A">
      <w:pPr>
        <w:tabs>
          <w:tab w:val="left" w:pos="1140"/>
        </w:tabs>
      </w:pPr>
      <w:r>
        <w:t>All’interno del diagramma E-R si hanno due generalizzazioni: vediamo qual è la modalità con cui conviene eliminarle.</w:t>
      </w:r>
    </w:p>
    <w:p w14:paraId="713E66E6" w14:textId="77777777" w:rsidR="001A28F5" w:rsidRDefault="009B398F" w:rsidP="0029333A">
      <w:pPr>
        <w:tabs>
          <w:tab w:val="left" w:pos="1140"/>
        </w:tabs>
        <w:rPr>
          <w:u w:val="single"/>
        </w:rPr>
      </w:pPr>
      <w:r w:rsidRPr="009B398F">
        <w:rPr>
          <w:u w:val="single"/>
        </w:rPr>
        <w:t xml:space="preserve">Generalizzazione che ha come parent l’entità </w:t>
      </w:r>
      <w:r w:rsidRPr="009B398F">
        <w:rPr>
          <w:i/>
          <w:iCs/>
          <w:u w:val="single"/>
        </w:rPr>
        <w:t>copia in prestito</w:t>
      </w:r>
      <w:r w:rsidRPr="009B398F">
        <w:rPr>
          <w:u w:val="single"/>
        </w:rPr>
        <w:t>:</w:t>
      </w:r>
    </w:p>
    <w:p w14:paraId="1F66B0CA" w14:textId="4AEC95DF" w:rsidR="009B398F" w:rsidRPr="001A28F5" w:rsidRDefault="009B398F" w:rsidP="0029333A">
      <w:pPr>
        <w:tabs>
          <w:tab w:val="left" w:pos="1140"/>
        </w:tabs>
        <w:rPr>
          <w:u w:val="single"/>
        </w:rPr>
      </w:pPr>
      <w:r>
        <w:t xml:space="preserve">Le operazioni coinvolte in tale generalizzazione sono: Op 14, Op 15, Op 16, Op 17, Op </w:t>
      </w:r>
      <w:r w:rsidR="001228D7">
        <w:t>18</w:t>
      </w:r>
      <w:r>
        <w:t xml:space="preserve">, Op </w:t>
      </w:r>
      <w:r w:rsidR="001228D7">
        <w:t>19</w:t>
      </w:r>
      <w:r>
        <w:t>.</w:t>
      </w:r>
      <w:r w:rsidR="00AA7926">
        <w:t xml:space="preserve"> Analizziamo il costo di tali operazioni </w:t>
      </w:r>
      <w:r w:rsidR="005649C4">
        <w:t xml:space="preserve">(considerando solo le entità e le associazioni coinvolte nella generalizzazione) </w:t>
      </w:r>
      <w:r w:rsidR="00AA7926">
        <w:t xml:space="preserve">nel caso in cui accorpassimo le entità figlie nel parent, nel caso in cui accorpassimo l’entità parent nelle figlie e nel caso in cui sostituissimo semplicemente la generalizzazione con </w:t>
      </w:r>
      <w:r w:rsidR="005479A8">
        <w:t xml:space="preserve">delle </w:t>
      </w:r>
      <w:r w:rsidR="00AA7926">
        <w:t>associazion</w:t>
      </w:r>
      <w:r w:rsidR="005479A8">
        <w:t>i</w:t>
      </w:r>
      <w:r w:rsidR="00AA7926">
        <w:t>.</w:t>
      </w:r>
    </w:p>
    <w:p w14:paraId="5BCECF66" w14:textId="1A6D6176" w:rsidR="00AA7926" w:rsidRDefault="00AA7926" w:rsidP="0029333A">
      <w:pPr>
        <w:tabs>
          <w:tab w:val="left" w:pos="1140"/>
        </w:tabs>
      </w:pPr>
      <w:r>
        <w:sym w:font="Wingdings" w:char="F0E0"/>
      </w:r>
      <w:r>
        <w:t xml:space="preserve"> Accorpamento delle entità figlie nel parent</w:t>
      </w:r>
    </w:p>
    <w:p w14:paraId="7140AEB3" w14:textId="1373D445" w:rsidR="005649C4" w:rsidRDefault="005649C4" w:rsidP="0029333A">
      <w:pPr>
        <w:tabs>
          <w:tab w:val="left" w:pos="1140"/>
        </w:tabs>
      </w:pPr>
      <w:r>
        <w:t xml:space="preserve">- Op 14: 1 accesso in scrittura nell’entità </w:t>
      </w:r>
      <w:r w:rsidRPr="005649C4">
        <w:rPr>
          <w:i/>
          <w:iCs/>
        </w:rPr>
        <w:t>copia in prestito</w:t>
      </w:r>
      <w:r>
        <w:t xml:space="preserve"> + 1 accesso in scrittura nell’associazione </w:t>
      </w:r>
      <w:r w:rsidRPr="005649C4">
        <w:rPr>
          <w:i/>
          <w:iCs/>
        </w:rPr>
        <w:t>prestito</w:t>
      </w:r>
      <w:r>
        <w:t>; l’operazione è da ripetersi mediamente 3300 volte al giorno:</w:t>
      </w:r>
      <w:r>
        <w:br/>
        <w:t>Costo</w:t>
      </w:r>
      <w:r w:rsidRPr="005649C4">
        <w:rPr>
          <w:vertAlign w:val="subscript"/>
        </w:rPr>
        <w:t>1</w:t>
      </w:r>
      <w:r>
        <w:t xml:space="preserve"> (Op 14) = (2+2)</w:t>
      </w:r>
      <w:r w:rsidR="009A4D7C">
        <w:t xml:space="preserve"> </w:t>
      </w:r>
      <w:r>
        <w:t>*</w:t>
      </w:r>
      <w:r w:rsidR="009A4D7C">
        <w:t xml:space="preserve"> </w:t>
      </w:r>
      <w:r>
        <w:t>3300 / gg = 13.200 / gg</w:t>
      </w:r>
    </w:p>
    <w:p w14:paraId="4906393D" w14:textId="55FB5EF0" w:rsidR="005649C4" w:rsidRDefault="005649C4" w:rsidP="0029333A">
      <w:pPr>
        <w:tabs>
          <w:tab w:val="left" w:pos="1140"/>
        </w:tabs>
      </w:pPr>
      <w:r>
        <w:t xml:space="preserve">- Op 15: </w:t>
      </w:r>
      <w:r w:rsidR="00FE3FB4">
        <w:t xml:space="preserve">1 accesso in scrittura nell’entità </w:t>
      </w:r>
      <w:r w:rsidR="00FE3FB4" w:rsidRPr="00FE3FB4">
        <w:rPr>
          <w:i/>
          <w:iCs/>
        </w:rPr>
        <w:t>copia in prestito</w:t>
      </w:r>
      <w:r w:rsidR="00FE3FB4">
        <w:t xml:space="preserve"> + 1 accesso in scrittura nell’associazione </w:t>
      </w:r>
      <w:r w:rsidR="00FE3FB4" w:rsidRPr="00FE3FB4">
        <w:rPr>
          <w:i/>
          <w:iCs/>
        </w:rPr>
        <w:t>prestito</w:t>
      </w:r>
      <w:r w:rsidR="00FE3FB4">
        <w:t xml:space="preserve"> + 1 accesso in scrittura nell’associazione </w:t>
      </w:r>
      <w:r w:rsidR="00FE3FB4" w:rsidRPr="00FE3FB4">
        <w:rPr>
          <w:i/>
          <w:iCs/>
        </w:rPr>
        <w:t>trasferimento</w:t>
      </w:r>
      <w:r w:rsidR="00FE3FB4">
        <w:t>; l’operazione è da ripetersi 1700 volte al giorno: Costo</w:t>
      </w:r>
      <w:r w:rsidR="00FE3FB4" w:rsidRPr="00FE3FB4">
        <w:rPr>
          <w:vertAlign w:val="subscript"/>
        </w:rPr>
        <w:t>1</w:t>
      </w:r>
      <w:r w:rsidR="00FE3FB4">
        <w:t xml:space="preserve"> (Op 15) = (2+2+2)</w:t>
      </w:r>
      <w:r w:rsidR="009A4D7C">
        <w:t xml:space="preserve"> </w:t>
      </w:r>
      <w:r w:rsidR="00FE3FB4">
        <w:t>*</w:t>
      </w:r>
      <w:r w:rsidR="009A4D7C">
        <w:t xml:space="preserve"> </w:t>
      </w:r>
      <w:r w:rsidR="00FE3FB4">
        <w:t>1700 / gg = 10.200 / gg</w:t>
      </w:r>
    </w:p>
    <w:p w14:paraId="607077FB" w14:textId="77A8EA23" w:rsidR="000931C7" w:rsidRDefault="00FE3FB4" w:rsidP="0029333A">
      <w:pPr>
        <w:tabs>
          <w:tab w:val="left" w:pos="1140"/>
        </w:tabs>
      </w:pPr>
      <w:r>
        <w:t xml:space="preserve">- Op 16: 1 accesso in scrittura nell’entità </w:t>
      </w:r>
      <w:r w:rsidRPr="005649C4">
        <w:rPr>
          <w:i/>
          <w:iCs/>
        </w:rPr>
        <w:t>copia in prestito</w:t>
      </w:r>
      <w:r>
        <w:t xml:space="preserve"> + 1 accesso in scrittura nell’associazione </w:t>
      </w:r>
      <w:r w:rsidRPr="005649C4">
        <w:rPr>
          <w:i/>
          <w:iCs/>
        </w:rPr>
        <w:t>prestito</w:t>
      </w:r>
      <w:r>
        <w:t>; l’operazione è da ripetersi mediamente 3300 volte al giorno:</w:t>
      </w:r>
      <w:r>
        <w:br/>
        <w:t>Costo</w:t>
      </w:r>
      <w:r w:rsidRPr="005649C4">
        <w:rPr>
          <w:vertAlign w:val="subscript"/>
        </w:rPr>
        <w:t>1</w:t>
      </w:r>
      <w:r>
        <w:t xml:space="preserve"> (Op 16) = (2+2)</w:t>
      </w:r>
      <w:r w:rsidR="009A4D7C">
        <w:t xml:space="preserve"> </w:t>
      </w:r>
      <w:r>
        <w:t>*</w:t>
      </w:r>
      <w:r w:rsidR="009A4D7C">
        <w:t xml:space="preserve"> </w:t>
      </w:r>
      <w:r>
        <w:t>3300 / gg = 13.200 / gg</w:t>
      </w:r>
    </w:p>
    <w:p w14:paraId="0B3C9ECA" w14:textId="63BF909E" w:rsidR="00FE3FB4" w:rsidRDefault="00FE3FB4" w:rsidP="0029333A">
      <w:pPr>
        <w:tabs>
          <w:tab w:val="left" w:pos="1140"/>
        </w:tabs>
      </w:pPr>
      <w:r>
        <w:lastRenderedPageBreak/>
        <w:t xml:space="preserve">- Op 17: 1 accesso in scrittura nell’entità </w:t>
      </w:r>
      <w:r w:rsidRPr="00FE3FB4">
        <w:rPr>
          <w:i/>
          <w:iCs/>
        </w:rPr>
        <w:t>copia in prestito</w:t>
      </w:r>
      <w:r>
        <w:t xml:space="preserve"> + 1 accesso in scrittura nell’associazione </w:t>
      </w:r>
      <w:r w:rsidRPr="00FE3FB4">
        <w:rPr>
          <w:i/>
          <w:iCs/>
        </w:rPr>
        <w:t>prestito</w:t>
      </w:r>
      <w:r>
        <w:t xml:space="preserve"> + 1 accesso in scrittura nell’associazione </w:t>
      </w:r>
      <w:r w:rsidRPr="00FE3FB4">
        <w:rPr>
          <w:i/>
          <w:iCs/>
        </w:rPr>
        <w:t>trasferimento</w:t>
      </w:r>
      <w:r>
        <w:t>; l’operazione è da ripetersi 1700 volte al giorno: Costo</w:t>
      </w:r>
      <w:r w:rsidRPr="00FE3FB4">
        <w:rPr>
          <w:vertAlign w:val="subscript"/>
        </w:rPr>
        <w:t>1</w:t>
      </w:r>
      <w:r>
        <w:t xml:space="preserve"> (Op 17) = (2+2+2)</w:t>
      </w:r>
      <w:r w:rsidR="009A4D7C">
        <w:t xml:space="preserve"> </w:t>
      </w:r>
      <w:r>
        <w:t>*</w:t>
      </w:r>
      <w:r w:rsidR="009A4D7C">
        <w:t xml:space="preserve"> </w:t>
      </w:r>
      <w:r>
        <w:t>1700 / gg = 10.200 / gg</w:t>
      </w:r>
    </w:p>
    <w:p w14:paraId="68184F39" w14:textId="200A324F" w:rsidR="00FE3FB4" w:rsidRDefault="00FE3FB4" w:rsidP="0029333A">
      <w:pPr>
        <w:tabs>
          <w:tab w:val="left" w:pos="1140"/>
        </w:tabs>
      </w:pPr>
      <w:r>
        <w:t xml:space="preserve">- Op </w:t>
      </w:r>
      <w:r w:rsidR="001228D7">
        <w:t>18</w:t>
      </w:r>
      <w:r>
        <w:t xml:space="preserve">: </w:t>
      </w:r>
      <w:r w:rsidR="00C97F37">
        <w:t xml:space="preserve">200.000 accessi in lettura nell’entità </w:t>
      </w:r>
      <w:r w:rsidR="00C97F37" w:rsidRPr="00C97F37">
        <w:rPr>
          <w:i/>
          <w:iCs/>
        </w:rPr>
        <w:t>copia in prestito</w:t>
      </w:r>
      <w:r w:rsidR="00C97F37">
        <w:t xml:space="preserve"> + 200.000 accessi in lettura nell’associazione </w:t>
      </w:r>
      <w:r w:rsidR="00C97F37" w:rsidRPr="00C97F37">
        <w:rPr>
          <w:i/>
          <w:iCs/>
        </w:rPr>
        <w:t>prestito</w:t>
      </w:r>
      <w:r w:rsidR="00C97F37">
        <w:t>; l’operazione è da ripetersi 1 volta al giorno:</w:t>
      </w:r>
      <w:r w:rsidR="00C97F37">
        <w:br/>
        <w:t>Costo</w:t>
      </w:r>
      <w:r w:rsidR="00C97F37" w:rsidRPr="00C97F37">
        <w:rPr>
          <w:vertAlign w:val="subscript"/>
        </w:rPr>
        <w:t>1</w:t>
      </w:r>
      <w:r w:rsidR="00C97F37">
        <w:t xml:space="preserve"> (Op </w:t>
      </w:r>
      <w:r w:rsidR="001228D7">
        <w:t>18</w:t>
      </w:r>
      <w:r w:rsidR="00C97F37">
        <w:t>) = (200.000+200.000) / gg = 400.000 / gg</w:t>
      </w:r>
    </w:p>
    <w:p w14:paraId="52DDB9B3" w14:textId="6D00D1C0" w:rsidR="00C97F37" w:rsidRDefault="00C97F37" w:rsidP="0029333A">
      <w:pPr>
        <w:tabs>
          <w:tab w:val="left" w:pos="1140"/>
        </w:tabs>
      </w:pPr>
      <w:r>
        <w:t>- Op</w:t>
      </w:r>
      <w:r w:rsidR="001228D7">
        <w:t xml:space="preserve"> 19</w:t>
      </w:r>
      <w:r>
        <w:t xml:space="preserve">: 100.000 accessi in lettura nell’entità </w:t>
      </w:r>
      <w:r w:rsidRPr="00C97F37">
        <w:rPr>
          <w:i/>
          <w:iCs/>
        </w:rPr>
        <w:t>copia in prestito</w:t>
      </w:r>
      <w:r>
        <w:t xml:space="preserve"> + 100.000 accessi in lettura nell’associazione </w:t>
      </w:r>
      <w:r w:rsidRPr="00C97F37">
        <w:rPr>
          <w:i/>
          <w:iCs/>
        </w:rPr>
        <w:t>trasferimento</w:t>
      </w:r>
      <w:r>
        <w:t xml:space="preserve"> + 100.000 accessi in lettura nell’associazione </w:t>
      </w:r>
      <w:r w:rsidRPr="00C97F37">
        <w:rPr>
          <w:i/>
          <w:iCs/>
        </w:rPr>
        <w:t>prestito</w:t>
      </w:r>
      <w:r>
        <w:t>; l’operazione è da ripetersi 1 volta al giorno: Costo</w:t>
      </w:r>
      <w:r w:rsidRPr="00C97F37">
        <w:rPr>
          <w:vertAlign w:val="subscript"/>
        </w:rPr>
        <w:t>1</w:t>
      </w:r>
      <w:r>
        <w:t xml:space="preserve"> (Op </w:t>
      </w:r>
      <w:r w:rsidR="001228D7">
        <w:t>19</w:t>
      </w:r>
      <w:r>
        <w:t>) = (100.000+100.000+100.000) / gg = 300.000 / gg</w:t>
      </w:r>
    </w:p>
    <w:p w14:paraId="5AFCAB77" w14:textId="226288C6" w:rsidR="00C97F37" w:rsidRDefault="00C97F37" w:rsidP="0029333A">
      <w:pPr>
        <w:tabs>
          <w:tab w:val="left" w:pos="1140"/>
        </w:tabs>
      </w:pPr>
      <w:r>
        <w:sym w:font="Wingdings" w:char="F0E0"/>
      </w:r>
      <w:r>
        <w:t xml:space="preserve"> Accorpamento dell’entità parent nelle figlie</w:t>
      </w:r>
    </w:p>
    <w:p w14:paraId="25DC6E9C" w14:textId="146A5653" w:rsidR="001B7CBE" w:rsidRDefault="001B7CBE" w:rsidP="0029333A">
      <w:pPr>
        <w:tabs>
          <w:tab w:val="left" w:pos="1140"/>
        </w:tabs>
      </w:pPr>
      <w:r>
        <w:t xml:space="preserve">- Op 14: 1 accesso in scrittura nell’entità </w:t>
      </w:r>
      <w:r w:rsidRPr="005649C4">
        <w:rPr>
          <w:i/>
          <w:iCs/>
        </w:rPr>
        <w:t xml:space="preserve">copia </w:t>
      </w:r>
      <w:r w:rsidR="005479A8">
        <w:rPr>
          <w:i/>
          <w:iCs/>
        </w:rPr>
        <w:t>non trasferita</w:t>
      </w:r>
      <w:r>
        <w:t xml:space="preserve"> + 1 accesso in scrittura nell’associazione </w:t>
      </w:r>
      <w:r w:rsidRPr="005649C4">
        <w:rPr>
          <w:i/>
          <w:iCs/>
        </w:rPr>
        <w:t>prestito</w:t>
      </w:r>
      <w:r>
        <w:rPr>
          <w:i/>
          <w:iCs/>
        </w:rPr>
        <w:t>1</w:t>
      </w:r>
      <w:r>
        <w:t>; l’operazione è da ripetersi mediamente 3300 volte al giorno:</w:t>
      </w:r>
      <w:r>
        <w:br/>
        <w:t>Costo</w:t>
      </w:r>
      <w:r w:rsidR="005479A8">
        <w:rPr>
          <w:vertAlign w:val="subscript"/>
        </w:rPr>
        <w:t>2</w:t>
      </w:r>
      <w:r>
        <w:t xml:space="preserve"> (Op 14) = (2+2)</w:t>
      </w:r>
      <w:r w:rsidR="009A4D7C">
        <w:t xml:space="preserve"> </w:t>
      </w:r>
      <w:r>
        <w:t>*</w:t>
      </w:r>
      <w:r w:rsidR="009A4D7C">
        <w:t xml:space="preserve"> </w:t>
      </w:r>
      <w:r>
        <w:t>3300 / gg = 13.200 / gg</w:t>
      </w:r>
    </w:p>
    <w:p w14:paraId="148C27D2" w14:textId="6143515B" w:rsidR="001B7CBE" w:rsidRDefault="001B7CBE" w:rsidP="0029333A">
      <w:pPr>
        <w:tabs>
          <w:tab w:val="left" w:pos="1140"/>
        </w:tabs>
      </w:pPr>
      <w:r>
        <w:t xml:space="preserve">- Op 15: 1 accesso in scrittura nell’entità </w:t>
      </w:r>
      <w:r w:rsidRPr="00FE3FB4">
        <w:rPr>
          <w:i/>
          <w:iCs/>
        </w:rPr>
        <w:t>copia</w:t>
      </w:r>
      <w:r>
        <w:rPr>
          <w:i/>
          <w:iCs/>
        </w:rPr>
        <w:t xml:space="preserve"> trasferita</w:t>
      </w:r>
      <w:r>
        <w:t xml:space="preserve"> + 1 accesso in scrittura nell’associazione </w:t>
      </w:r>
      <w:r w:rsidRPr="00FE3FB4">
        <w:rPr>
          <w:i/>
          <w:iCs/>
        </w:rPr>
        <w:t>prestito</w:t>
      </w:r>
      <w:r>
        <w:rPr>
          <w:i/>
          <w:iCs/>
        </w:rPr>
        <w:t>2</w:t>
      </w:r>
      <w:r>
        <w:t xml:space="preserve"> + 1 accesso in scrittura nell’associazione </w:t>
      </w:r>
      <w:r w:rsidRPr="00FE3FB4">
        <w:rPr>
          <w:i/>
          <w:iCs/>
        </w:rPr>
        <w:t>trasferimento</w:t>
      </w:r>
      <w:r>
        <w:t>; l’operazione è da ripetersi 1700 volte al giorno: Costo</w:t>
      </w:r>
      <w:r w:rsidR="005479A8">
        <w:rPr>
          <w:vertAlign w:val="subscript"/>
        </w:rPr>
        <w:t>2</w:t>
      </w:r>
      <w:r>
        <w:t xml:space="preserve"> (Op 15) = (2+2+2)</w:t>
      </w:r>
      <w:r w:rsidR="009A4D7C">
        <w:t xml:space="preserve"> </w:t>
      </w:r>
      <w:r>
        <w:t>*</w:t>
      </w:r>
      <w:r w:rsidR="009A4D7C">
        <w:t xml:space="preserve"> </w:t>
      </w:r>
      <w:r>
        <w:t>1700 / gg = 10.200 / gg</w:t>
      </w:r>
    </w:p>
    <w:p w14:paraId="5FE07243" w14:textId="668C984C" w:rsidR="001B7CBE" w:rsidRDefault="001B7CBE" w:rsidP="0029333A">
      <w:pPr>
        <w:tabs>
          <w:tab w:val="left" w:pos="1140"/>
        </w:tabs>
      </w:pPr>
      <w:r>
        <w:t xml:space="preserve">- Op 16: 1 accesso in scrittura nell’entità </w:t>
      </w:r>
      <w:r w:rsidRPr="005649C4">
        <w:rPr>
          <w:i/>
          <w:iCs/>
        </w:rPr>
        <w:t>copia</w:t>
      </w:r>
      <w:r w:rsidR="005479A8">
        <w:rPr>
          <w:i/>
          <w:iCs/>
        </w:rPr>
        <w:t xml:space="preserve"> non</w:t>
      </w:r>
      <w:r w:rsidRPr="005649C4">
        <w:rPr>
          <w:i/>
          <w:iCs/>
        </w:rPr>
        <w:t xml:space="preserve"> </w:t>
      </w:r>
      <w:r>
        <w:rPr>
          <w:i/>
          <w:iCs/>
        </w:rPr>
        <w:t>trasferita</w:t>
      </w:r>
      <w:r>
        <w:t xml:space="preserve"> + 1 accesso in scrittura nell’associazione </w:t>
      </w:r>
      <w:r w:rsidRPr="005649C4">
        <w:rPr>
          <w:i/>
          <w:iCs/>
        </w:rPr>
        <w:t>prestito</w:t>
      </w:r>
      <w:r>
        <w:rPr>
          <w:i/>
          <w:iCs/>
        </w:rPr>
        <w:t>1</w:t>
      </w:r>
      <w:r>
        <w:t>; l’operazione è da ripetersi mediamente 3300 volte al giorno:</w:t>
      </w:r>
      <w:r>
        <w:br/>
        <w:t>Costo</w:t>
      </w:r>
      <w:r w:rsidR="005479A8">
        <w:rPr>
          <w:vertAlign w:val="subscript"/>
        </w:rPr>
        <w:t>2</w:t>
      </w:r>
      <w:r>
        <w:t xml:space="preserve"> (Op 16) = (2+2)</w:t>
      </w:r>
      <w:r w:rsidR="009A4D7C">
        <w:t xml:space="preserve"> </w:t>
      </w:r>
      <w:r>
        <w:t>*</w:t>
      </w:r>
      <w:r w:rsidR="009A4D7C">
        <w:t xml:space="preserve"> </w:t>
      </w:r>
      <w:r>
        <w:t>3300 / gg = 13.200 / gg</w:t>
      </w:r>
    </w:p>
    <w:p w14:paraId="408C5F6A" w14:textId="45B50184" w:rsidR="001B7CBE" w:rsidRDefault="001B7CBE" w:rsidP="0029333A">
      <w:pPr>
        <w:tabs>
          <w:tab w:val="left" w:pos="1140"/>
        </w:tabs>
      </w:pPr>
      <w:r>
        <w:t xml:space="preserve">- Op 17: 1 accesso in scrittura nell’entità </w:t>
      </w:r>
      <w:r w:rsidRPr="00FE3FB4">
        <w:rPr>
          <w:i/>
          <w:iCs/>
        </w:rPr>
        <w:t xml:space="preserve">copia </w:t>
      </w:r>
      <w:r w:rsidR="005479A8">
        <w:rPr>
          <w:i/>
          <w:iCs/>
        </w:rPr>
        <w:t>trasferita</w:t>
      </w:r>
      <w:r>
        <w:t xml:space="preserve"> + 1 accesso in scrittura nell’associazione </w:t>
      </w:r>
      <w:r w:rsidRPr="00FE3FB4">
        <w:rPr>
          <w:i/>
          <w:iCs/>
        </w:rPr>
        <w:t>prestito</w:t>
      </w:r>
      <w:r>
        <w:rPr>
          <w:i/>
          <w:iCs/>
        </w:rPr>
        <w:t>2</w:t>
      </w:r>
      <w:r>
        <w:t xml:space="preserve"> + 1 accesso in scrittura nell’associazione </w:t>
      </w:r>
      <w:r w:rsidRPr="00FE3FB4">
        <w:rPr>
          <w:i/>
          <w:iCs/>
        </w:rPr>
        <w:t>trasferimento</w:t>
      </w:r>
      <w:r>
        <w:t>; l’operazione è da ripetersi 1700 volte al giorno: Costo</w:t>
      </w:r>
      <w:r w:rsidR="005479A8">
        <w:rPr>
          <w:vertAlign w:val="subscript"/>
        </w:rPr>
        <w:t>2</w:t>
      </w:r>
      <w:r>
        <w:t xml:space="preserve"> (Op 17) = (2+2+2)</w:t>
      </w:r>
      <w:r w:rsidR="009A4D7C">
        <w:t xml:space="preserve"> </w:t>
      </w:r>
      <w:r>
        <w:t>*</w:t>
      </w:r>
      <w:r w:rsidR="009A4D7C">
        <w:t xml:space="preserve"> </w:t>
      </w:r>
      <w:r>
        <w:t>1700 / gg = 10.200 / gg</w:t>
      </w:r>
    </w:p>
    <w:p w14:paraId="64352EA3" w14:textId="704EF030" w:rsidR="001B7CBE" w:rsidRDefault="001B7CBE" w:rsidP="0029333A">
      <w:pPr>
        <w:tabs>
          <w:tab w:val="left" w:pos="1140"/>
        </w:tabs>
      </w:pPr>
      <w:r>
        <w:t xml:space="preserve">- Op </w:t>
      </w:r>
      <w:r w:rsidR="001228D7">
        <w:t>18</w:t>
      </w:r>
      <w:r>
        <w:t xml:space="preserve">: 200.000 accessi in lettura nell’entità </w:t>
      </w:r>
      <w:r w:rsidRPr="00C97F37">
        <w:rPr>
          <w:i/>
          <w:iCs/>
        </w:rPr>
        <w:t xml:space="preserve">copia </w:t>
      </w:r>
      <w:r w:rsidR="005479A8">
        <w:rPr>
          <w:i/>
          <w:iCs/>
        </w:rPr>
        <w:t>non trasferita</w:t>
      </w:r>
      <w:r>
        <w:t xml:space="preserve"> + 200.000 accessi in lettura nell’associazione </w:t>
      </w:r>
      <w:r w:rsidRPr="00C97F37">
        <w:rPr>
          <w:i/>
          <w:iCs/>
        </w:rPr>
        <w:t>prestito</w:t>
      </w:r>
      <w:r>
        <w:rPr>
          <w:i/>
          <w:iCs/>
        </w:rPr>
        <w:t>1</w:t>
      </w:r>
      <w:r>
        <w:t>; l’operazione è da ripetersi 1 volta al giorno:</w:t>
      </w:r>
      <w:r>
        <w:br/>
        <w:t>Costo</w:t>
      </w:r>
      <w:r w:rsidR="005479A8">
        <w:rPr>
          <w:vertAlign w:val="subscript"/>
        </w:rPr>
        <w:t>2</w:t>
      </w:r>
      <w:r>
        <w:t xml:space="preserve"> (Op </w:t>
      </w:r>
      <w:r w:rsidR="001228D7">
        <w:t>18</w:t>
      </w:r>
      <w:r>
        <w:t>) = (200.000+200.000) / gg = 400.000 / gg</w:t>
      </w:r>
    </w:p>
    <w:p w14:paraId="674B07D7" w14:textId="4965524D" w:rsidR="001B7CBE" w:rsidRDefault="001B7CBE" w:rsidP="0029333A">
      <w:pPr>
        <w:tabs>
          <w:tab w:val="left" w:pos="1140"/>
        </w:tabs>
      </w:pPr>
      <w:r>
        <w:t xml:space="preserve">- Op </w:t>
      </w:r>
      <w:r w:rsidR="001228D7">
        <w:t>19</w:t>
      </w:r>
      <w:r>
        <w:t xml:space="preserve">: 100.000 accessi in lettura nell’entità </w:t>
      </w:r>
      <w:r w:rsidRPr="00C97F37">
        <w:rPr>
          <w:i/>
          <w:iCs/>
        </w:rPr>
        <w:t xml:space="preserve">copia </w:t>
      </w:r>
      <w:r w:rsidR="005479A8">
        <w:rPr>
          <w:i/>
          <w:iCs/>
        </w:rPr>
        <w:t>trasferita</w:t>
      </w:r>
      <w:r>
        <w:t xml:space="preserve"> + 100.000 accessi in lettura nell’associazione </w:t>
      </w:r>
      <w:r w:rsidRPr="00C97F37">
        <w:rPr>
          <w:i/>
          <w:iCs/>
        </w:rPr>
        <w:t>trasferimento</w:t>
      </w:r>
      <w:r>
        <w:t xml:space="preserve"> + 100.000 accessi in lettura nell’associazione </w:t>
      </w:r>
      <w:r w:rsidRPr="00C97F37">
        <w:rPr>
          <w:i/>
          <w:iCs/>
        </w:rPr>
        <w:t>prestito</w:t>
      </w:r>
      <w:r>
        <w:rPr>
          <w:i/>
          <w:iCs/>
        </w:rPr>
        <w:t>2</w:t>
      </w:r>
      <w:r>
        <w:t>; l’operazione è da ripetersi 1 volta al giorno: Costo</w:t>
      </w:r>
      <w:r w:rsidR="005479A8">
        <w:rPr>
          <w:vertAlign w:val="subscript"/>
        </w:rPr>
        <w:t>2</w:t>
      </w:r>
      <w:r>
        <w:t xml:space="preserve"> (Op </w:t>
      </w:r>
      <w:r w:rsidR="001228D7">
        <w:t>19</w:t>
      </w:r>
      <w:r>
        <w:t>) = (100.000+100.000+100.000) / gg = 300.000 / gg</w:t>
      </w:r>
    </w:p>
    <w:p w14:paraId="33B8D482" w14:textId="77777777" w:rsidR="00C75533" w:rsidRDefault="00C75533" w:rsidP="0029333A">
      <w:pPr>
        <w:tabs>
          <w:tab w:val="left" w:pos="1140"/>
        </w:tabs>
      </w:pPr>
    </w:p>
    <w:p w14:paraId="2AC71232" w14:textId="131BFCAA" w:rsidR="005479A8" w:rsidRDefault="005479A8" w:rsidP="0029333A">
      <w:pPr>
        <w:tabs>
          <w:tab w:val="left" w:pos="1140"/>
        </w:tabs>
      </w:pPr>
      <w:r>
        <w:lastRenderedPageBreak/>
        <w:sym w:font="Wingdings" w:char="F0E0"/>
      </w:r>
      <w:r>
        <w:t xml:space="preserve"> Sostituzione della generalizzazione con delle associazioni</w:t>
      </w:r>
    </w:p>
    <w:p w14:paraId="21A976C6" w14:textId="6B30B31F" w:rsidR="00C97F37" w:rsidRDefault="00C2197E" w:rsidP="0029333A">
      <w:pPr>
        <w:tabs>
          <w:tab w:val="left" w:pos="1140"/>
        </w:tabs>
      </w:pPr>
      <w:r>
        <w:t xml:space="preserve">- Op 14: 1 accesso in scrittura nell’entità </w:t>
      </w:r>
      <w:r w:rsidRPr="00C2197E">
        <w:rPr>
          <w:i/>
          <w:iCs/>
        </w:rPr>
        <w:t>copia in prestito</w:t>
      </w:r>
      <w:r>
        <w:t xml:space="preserve"> + 1 accesso in scrittura nell’associazione </w:t>
      </w:r>
      <w:r w:rsidRPr="00C2197E">
        <w:rPr>
          <w:i/>
          <w:iCs/>
        </w:rPr>
        <w:t>in prestito &amp; non trasferita</w:t>
      </w:r>
      <w:r>
        <w:t xml:space="preserve"> + 1 accesso in scrittura nell’entità </w:t>
      </w:r>
      <w:r w:rsidRPr="00C2197E">
        <w:rPr>
          <w:i/>
          <w:iCs/>
        </w:rPr>
        <w:t>copia non trasferita</w:t>
      </w:r>
      <w:r>
        <w:t xml:space="preserve"> + 1 accesso in scrittura nell’associazione </w:t>
      </w:r>
      <w:r w:rsidRPr="00C2197E">
        <w:rPr>
          <w:i/>
          <w:iCs/>
        </w:rPr>
        <w:t>prestito</w:t>
      </w:r>
      <w:r>
        <w:t>; l’operazione è da ripetersi 3300 volte al giorno:</w:t>
      </w:r>
      <w:r>
        <w:br/>
        <w:t>Costo</w:t>
      </w:r>
      <w:r w:rsidRPr="00C2197E">
        <w:rPr>
          <w:vertAlign w:val="subscript"/>
        </w:rPr>
        <w:t>3</w:t>
      </w:r>
      <w:r>
        <w:t xml:space="preserve"> (Op 14) = (2+2+2+2)</w:t>
      </w:r>
      <w:r w:rsidR="009A4D7C">
        <w:t xml:space="preserve"> </w:t>
      </w:r>
      <w:r>
        <w:t>*</w:t>
      </w:r>
      <w:r w:rsidR="009A4D7C">
        <w:t xml:space="preserve"> </w:t>
      </w:r>
      <w:r>
        <w:t>3300 / gg = 26.400 / gg</w:t>
      </w:r>
    </w:p>
    <w:p w14:paraId="4ECA332E" w14:textId="36444730" w:rsidR="00C2197E" w:rsidRDefault="00C2197E" w:rsidP="0029333A">
      <w:pPr>
        <w:tabs>
          <w:tab w:val="left" w:pos="1140"/>
        </w:tabs>
      </w:pPr>
      <w:r>
        <w:t xml:space="preserve">- Op 15: 1 accesso in scrittura nell’entità </w:t>
      </w:r>
      <w:r w:rsidRPr="00C2197E">
        <w:rPr>
          <w:i/>
          <w:iCs/>
        </w:rPr>
        <w:t>copia in prestito</w:t>
      </w:r>
      <w:r>
        <w:t xml:space="preserve"> + 1 accesso in scrittura nell’associazione </w:t>
      </w:r>
      <w:r w:rsidRPr="00C2197E">
        <w:rPr>
          <w:i/>
          <w:iCs/>
        </w:rPr>
        <w:t>in prestito &amp; trasferita</w:t>
      </w:r>
      <w:r>
        <w:t xml:space="preserve"> + 1 accesso in scrittura nell’entità </w:t>
      </w:r>
      <w:r w:rsidRPr="00C2197E">
        <w:rPr>
          <w:i/>
          <w:iCs/>
        </w:rPr>
        <w:t>copia trasferita</w:t>
      </w:r>
      <w:r>
        <w:t xml:space="preserve"> + 1 accesso in scrittura nell’associazione </w:t>
      </w:r>
      <w:r w:rsidRPr="00C2197E">
        <w:rPr>
          <w:i/>
          <w:iCs/>
        </w:rPr>
        <w:t>prestito</w:t>
      </w:r>
      <w:r>
        <w:t xml:space="preserve"> + 1 accesso in scrittura nell’associazione </w:t>
      </w:r>
      <w:r w:rsidRPr="00C2197E">
        <w:rPr>
          <w:i/>
          <w:iCs/>
        </w:rPr>
        <w:t>trasferimento</w:t>
      </w:r>
      <w:r>
        <w:t>; l’operazione è da ripetersi 1700 volte al giorno: Costo</w:t>
      </w:r>
      <w:r w:rsidRPr="00C2197E">
        <w:rPr>
          <w:vertAlign w:val="subscript"/>
        </w:rPr>
        <w:t>3</w:t>
      </w:r>
      <w:r>
        <w:t xml:space="preserve"> (Op 15) = (2+2+2+2+2)</w:t>
      </w:r>
      <w:r w:rsidR="009A4D7C">
        <w:t xml:space="preserve"> </w:t>
      </w:r>
      <w:r>
        <w:t>*</w:t>
      </w:r>
      <w:r w:rsidR="009A4D7C">
        <w:t xml:space="preserve"> </w:t>
      </w:r>
      <w:r>
        <w:t>1700 / gg = 17.000 / gg</w:t>
      </w:r>
    </w:p>
    <w:p w14:paraId="1DB13403" w14:textId="6975430A" w:rsidR="00C2197E" w:rsidRDefault="00C2197E" w:rsidP="0029333A">
      <w:pPr>
        <w:tabs>
          <w:tab w:val="left" w:pos="1140"/>
        </w:tabs>
      </w:pPr>
      <w:r>
        <w:t xml:space="preserve">- Op 16: 1 accesso in scrittura nell’entità </w:t>
      </w:r>
      <w:r w:rsidRPr="00C2197E">
        <w:rPr>
          <w:i/>
          <w:iCs/>
        </w:rPr>
        <w:t>copia in prestito</w:t>
      </w:r>
      <w:r>
        <w:t xml:space="preserve"> + 1 accesso in scrittura nell’associazione </w:t>
      </w:r>
      <w:r w:rsidRPr="00C2197E">
        <w:rPr>
          <w:i/>
          <w:iCs/>
        </w:rPr>
        <w:t>in prestito &amp; non trasferita</w:t>
      </w:r>
      <w:r>
        <w:t xml:space="preserve"> + 1 accesso in scrittura nell’entità </w:t>
      </w:r>
      <w:r w:rsidRPr="00C2197E">
        <w:rPr>
          <w:i/>
          <w:iCs/>
        </w:rPr>
        <w:t>copia non trasferita</w:t>
      </w:r>
      <w:r>
        <w:t xml:space="preserve"> + 1 accesso in scrittura nell’associazione </w:t>
      </w:r>
      <w:r w:rsidRPr="00C2197E">
        <w:rPr>
          <w:i/>
          <w:iCs/>
        </w:rPr>
        <w:t>prestito</w:t>
      </w:r>
      <w:r>
        <w:t>; l’operazione è da ripetersi 3300 volte al giorno:</w:t>
      </w:r>
      <w:r>
        <w:br/>
        <w:t>Costo</w:t>
      </w:r>
      <w:r w:rsidRPr="00C2197E">
        <w:rPr>
          <w:vertAlign w:val="subscript"/>
        </w:rPr>
        <w:t>3</w:t>
      </w:r>
      <w:r>
        <w:t xml:space="preserve"> (Op 16) = (2+2+2+2)</w:t>
      </w:r>
      <w:r w:rsidR="009A4D7C">
        <w:t xml:space="preserve"> </w:t>
      </w:r>
      <w:r>
        <w:t>*</w:t>
      </w:r>
      <w:r w:rsidR="009A4D7C">
        <w:t xml:space="preserve"> </w:t>
      </w:r>
      <w:r>
        <w:t>3300 / gg = 26.400 / gg</w:t>
      </w:r>
    </w:p>
    <w:p w14:paraId="35C0F930" w14:textId="6F138C9B" w:rsidR="00C2197E" w:rsidRDefault="00C2197E" w:rsidP="0029333A">
      <w:pPr>
        <w:tabs>
          <w:tab w:val="left" w:pos="1140"/>
        </w:tabs>
      </w:pPr>
      <w:r>
        <w:t xml:space="preserve">- Op 17: 1 accesso in scrittura nell’entità </w:t>
      </w:r>
      <w:r w:rsidRPr="00C2197E">
        <w:rPr>
          <w:i/>
          <w:iCs/>
        </w:rPr>
        <w:t>copia in prestito</w:t>
      </w:r>
      <w:r>
        <w:t xml:space="preserve"> + 1 accesso in scrittura nell’associazione </w:t>
      </w:r>
      <w:r w:rsidRPr="00C2197E">
        <w:rPr>
          <w:i/>
          <w:iCs/>
        </w:rPr>
        <w:t>in prestito &amp; trasferita</w:t>
      </w:r>
      <w:r>
        <w:t xml:space="preserve"> + 1 accesso in scrittura nell’entità </w:t>
      </w:r>
      <w:r w:rsidRPr="00C2197E">
        <w:rPr>
          <w:i/>
          <w:iCs/>
        </w:rPr>
        <w:t>copia trasferita</w:t>
      </w:r>
      <w:r>
        <w:t xml:space="preserve"> + 1 accesso in scrittura nell’associazione </w:t>
      </w:r>
      <w:r w:rsidRPr="00C2197E">
        <w:rPr>
          <w:i/>
          <w:iCs/>
        </w:rPr>
        <w:t>prestito</w:t>
      </w:r>
      <w:r>
        <w:t xml:space="preserve"> + 1 accesso in scrittura nell’associazione </w:t>
      </w:r>
      <w:r w:rsidRPr="00C2197E">
        <w:rPr>
          <w:i/>
          <w:iCs/>
        </w:rPr>
        <w:t>trasferimento</w:t>
      </w:r>
      <w:r>
        <w:t>; l’operazione è da ripetersi 1700 volte al giorno: Costo</w:t>
      </w:r>
      <w:r w:rsidRPr="00C2197E">
        <w:rPr>
          <w:vertAlign w:val="subscript"/>
        </w:rPr>
        <w:t>3</w:t>
      </w:r>
      <w:r>
        <w:t xml:space="preserve"> (Op 17) = (2+2+2+2+2)</w:t>
      </w:r>
      <w:r w:rsidR="009A4D7C">
        <w:t xml:space="preserve"> </w:t>
      </w:r>
      <w:r>
        <w:t>*</w:t>
      </w:r>
      <w:r w:rsidR="009A4D7C">
        <w:t xml:space="preserve"> </w:t>
      </w:r>
      <w:r>
        <w:t>1700 / gg = 17.000 / gg</w:t>
      </w:r>
    </w:p>
    <w:p w14:paraId="0D43985C" w14:textId="6FD6FA21" w:rsidR="00C2197E" w:rsidRDefault="00265463" w:rsidP="0029333A">
      <w:pPr>
        <w:tabs>
          <w:tab w:val="left" w:pos="1140"/>
        </w:tabs>
      </w:pPr>
      <w:r>
        <w:t>- Op</w:t>
      </w:r>
      <w:r w:rsidR="001228D7">
        <w:t xml:space="preserve"> 18</w:t>
      </w:r>
      <w:r>
        <w:t xml:space="preserve">: 200.000 accessi in lettura nell’entità </w:t>
      </w:r>
      <w:r w:rsidRPr="00265463">
        <w:rPr>
          <w:i/>
          <w:iCs/>
        </w:rPr>
        <w:t>copia in prestito</w:t>
      </w:r>
      <w:r>
        <w:t xml:space="preserve"> + 200.000 accessi in lettura nell’associazione </w:t>
      </w:r>
      <w:r w:rsidRPr="00265463">
        <w:rPr>
          <w:i/>
          <w:iCs/>
        </w:rPr>
        <w:t>in prestito &amp; non trasferita</w:t>
      </w:r>
      <w:r>
        <w:t xml:space="preserve"> + 200.000 accessi in lettura nell’entità </w:t>
      </w:r>
      <w:r w:rsidRPr="00265463">
        <w:rPr>
          <w:i/>
          <w:iCs/>
        </w:rPr>
        <w:t>copia non trasferita</w:t>
      </w:r>
      <w:r>
        <w:t xml:space="preserve"> + 200.000 accessi in lettura nell’associazione </w:t>
      </w:r>
      <w:r w:rsidRPr="00265463">
        <w:rPr>
          <w:i/>
          <w:iCs/>
        </w:rPr>
        <w:t>prestito</w:t>
      </w:r>
      <w:r>
        <w:t>; l’operazione è da ripetersi 1 volta al giorno: Costo</w:t>
      </w:r>
      <w:r w:rsidRPr="00265463">
        <w:rPr>
          <w:vertAlign w:val="subscript"/>
        </w:rPr>
        <w:t>3</w:t>
      </w:r>
      <w:r>
        <w:t xml:space="preserve"> (Op </w:t>
      </w:r>
      <w:r w:rsidR="001228D7">
        <w:t>18</w:t>
      </w:r>
      <w:r>
        <w:t>) = (200.000+200.000+200.000+200.000) / gg = 800.000 / gg</w:t>
      </w:r>
    </w:p>
    <w:p w14:paraId="3605C9C8" w14:textId="4F3D23FF" w:rsidR="00265463" w:rsidRDefault="00265463" w:rsidP="0029333A">
      <w:pPr>
        <w:tabs>
          <w:tab w:val="left" w:pos="1140"/>
        </w:tabs>
      </w:pPr>
      <w:r>
        <w:t xml:space="preserve">- Op </w:t>
      </w:r>
      <w:r w:rsidR="001228D7">
        <w:t>19</w:t>
      </w:r>
      <w:r>
        <w:t xml:space="preserve">: 100.000 accessi in lettura nell’entità </w:t>
      </w:r>
      <w:r w:rsidRPr="00265463">
        <w:rPr>
          <w:i/>
          <w:iCs/>
        </w:rPr>
        <w:t xml:space="preserve">copia in </w:t>
      </w:r>
      <w:r w:rsidR="00375287">
        <w:rPr>
          <w:i/>
          <w:iCs/>
        </w:rPr>
        <w:t>prestito</w:t>
      </w:r>
      <w:r>
        <w:t xml:space="preserve"> + 100.000 accessi in lettura nell’associazione </w:t>
      </w:r>
      <w:r w:rsidRPr="00265463">
        <w:rPr>
          <w:i/>
          <w:iCs/>
        </w:rPr>
        <w:t>in prestito &amp; trasferita</w:t>
      </w:r>
      <w:r>
        <w:t xml:space="preserve"> + 100.000 accessi in lettura nell’entità </w:t>
      </w:r>
      <w:r w:rsidRPr="00265463">
        <w:rPr>
          <w:i/>
          <w:iCs/>
        </w:rPr>
        <w:t>copia trasferita</w:t>
      </w:r>
      <w:r>
        <w:t xml:space="preserve"> + 100.000 accessi in lettura nell’associazione </w:t>
      </w:r>
      <w:r w:rsidRPr="00265463">
        <w:rPr>
          <w:i/>
          <w:iCs/>
        </w:rPr>
        <w:t>prestito</w:t>
      </w:r>
      <w:r>
        <w:t xml:space="preserve"> + 100.000 accessi in lettura nell’associazione </w:t>
      </w:r>
      <w:r w:rsidRPr="00265463">
        <w:rPr>
          <w:i/>
          <w:iCs/>
        </w:rPr>
        <w:t>trasferimento</w:t>
      </w:r>
      <w:r>
        <w:t xml:space="preserve">; l’operazione è da ripetersi </w:t>
      </w:r>
      <w:r w:rsidR="009A4D7C">
        <w:t>una</w:t>
      </w:r>
      <w:r>
        <w:t xml:space="preserve"> volta al giorno:</w:t>
      </w:r>
      <w:r>
        <w:br/>
        <w:t>Costo</w:t>
      </w:r>
      <w:r w:rsidRPr="00265463">
        <w:rPr>
          <w:vertAlign w:val="subscript"/>
        </w:rPr>
        <w:t>3</w:t>
      </w:r>
      <w:r>
        <w:t xml:space="preserve"> (Op </w:t>
      </w:r>
      <w:r w:rsidR="001228D7">
        <w:t>19</w:t>
      </w:r>
      <w:r>
        <w:t>) = (100.000+100.000+100.000+100.000+100.000) / gg = 500.000 / gg</w:t>
      </w:r>
    </w:p>
    <w:p w14:paraId="281D57C9" w14:textId="0B57DC4E" w:rsidR="00C75533" w:rsidRDefault="00321D34" w:rsidP="0029333A">
      <w:pPr>
        <w:tabs>
          <w:tab w:val="left" w:pos="1140"/>
        </w:tabs>
        <w:rPr>
          <w:u w:val="single"/>
        </w:rPr>
      </w:pPr>
      <w:r>
        <w:t>Dalle considerazioni appena fatte, possiamo dedurre che, dal punto di vista delle prestazioni, non c’è molta differenza tra l’accorpare le entità figlie nel parent e l’accorpare l’entità parent nelle figlie, mentre sostituire le generalizzazione con delle associazioni potrebbe risultare sconveniente.</w:t>
      </w:r>
      <w:r w:rsidR="00C75533">
        <w:br/>
      </w:r>
      <w:r w:rsidR="00C75533">
        <w:br/>
      </w:r>
      <w:r w:rsidR="00C75533">
        <w:rPr>
          <w:u w:val="single"/>
        </w:rPr>
        <w:br/>
      </w:r>
      <w:r w:rsidR="00C75533">
        <w:rPr>
          <w:u w:val="single"/>
        </w:rPr>
        <w:lastRenderedPageBreak/>
        <w:br/>
      </w:r>
      <w:r w:rsidRPr="00321D34">
        <w:rPr>
          <w:u w:val="single"/>
        </w:rPr>
        <w:t xml:space="preserve">Generalizzazione che ha come parent l’entità </w:t>
      </w:r>
      <w:r w:rsidRPr="00321D34">
        <w:rPr>
          <w:i/>
          <w:iCs/>
          <w:u w:val="single"/>
        </w:rPr>
        <w:t>copia di libro</w:t>
      </w:r>
      <w:r w:rsidRPr="00321D34">
        <w:rPr>
          <w:u w:val="single"/>
        </w:rPr>
        <w:t>:</w:t>
      </w:r>
    </w:p>
    <w:p w14:paraId="34F61F00" w14:textId="6A0E5804" w:rsidR="00321D34" w:rsidRDefault="00321D34" w:rsidP="0029333A">
      <w:pPr>
        <w:tabs>
          <w:tab w:val="left" w:pos="1140"/>
        </w:tabs>
      </w:pPr>
      <w:r>
        <w:t>Le operazioni coinvolte nella generalizzazione sono:</w:t>
      </w:r>
      <w:r w:rsidR="00C75533">
        <w:t xml:space="preserve"> Op 4,</w:t>
      </w:r>
      <w:r>
        <w:t xml:space="preserve"> </w:t>
      </w:r>
      <w:r w:rsidR="001228D7">
        <w:t xml:space="preserve">Op 9, </w:t>
      </w:r>
      <w:r>
        <w:t>Op 10, Op 12, Op 14, Op 15, Op 16, Op 17, Op 18, Op 19. Analizziamo il costo di tali operazioni (considerando solo le entità e le associazioni coinvolte nella generalizzazione</w:t>
      </w:r>
      <w:r w:rsidR="006A4CCE">
        <w:t xml:space="preserve"> e assumendo momentaneamente che le entità figlie siano solo </w:t>
      </w:r>
      <w:r w:rsidR="006A4CCE" w:rsidRPr="006A4CCE">
        <w:rPr>
          <w:i/>
          <w:iCs/>
        </w:rPr>
        <w:t>copia disponibile</w:t>
      </w:r>
      <w:r w:rsidR="006A4CCE">
        <w:t xml:space="preserve">, </w:t>
      </w:r>
      <w:r w:rsidR="006A4CCE" w:rsidRPr="006A4CCE">
        <w:rPr>
          <w:i/>
          <w:iCs/>
        </w:rPr>
        <w:t>copia dismessa</w:t>
      </w:r>
      <w:r w:rsidR="006A4CCE">
        <w:t xml:space="preserve"> e </w:t>
      </w:r>
      <w:r w:rsidR="006A4CCE" w:rsidRPr="006A4CCE">
        <w:rPr>
          <w:i/>
          <w:iCs/>
        </w:rPr>
        <w:t>copia in prestito</w:t>
      </w:r>
      <w:r>
        <w:t>) nel caso in cui accorpassimo le entità figlie nel parent, nel caso in cui accorpassimo l’entità parent nelle figlie e nel caso in cui sostituissimo semplicemente la generalizzazione con delle associazioni.</w:t>
      </w:r>
    </w:p>
    <w:p w14:paraId="61102168" w14:textId="2A43F9E0" w:rsidR="00321D34" w:rsidRDefault="00321D34" w:rsidP="0029333A">
      <w:pPr>
        <w:tabs>
          <w:tab w:val="left" w:pos="1140"/>
        </w:tabs>
      </w:pPr>
      <w:r>
        <w:sym w:font="Wingdings" w:char="F0E0"/>
      </w:r>
      <w:r>
        <w:t xml:space="preserve"> Accorpamento delle entità figlie nel parent</w:t>
      </w:r>
    </w:p>
    <w:p w14:paraId="0CD5BF2D" w14:textId="042BA7D5" w:rsidR="00C75533" w:rsidRDefault="00C75533" w:rsidP="0029333A">
      <w:pPr>
        <w:tabs>
          <w:tab w:val="left" w:pos="1140"/>
        </w:tabs>
      </w:pPr>
      <w:r>
        <w:t xml:space="preserve">- Op 4: 1 accesso in scrittura nell’associazione </w:t>
      </w:r>
      <w:r w:rsidRPr="002938A8">
        <w:rPr>
          <w:i/>
          <w:iCs/>
        </w:rPr>
        <w:t>restituzione in ritardo</w:t>
      </w:r>
      <w:r>
        <w:t>; l’operazione è da ripetersi 330 volte al giorno: Costo</w:t>
      </w:r>
      <w:r w:rsidRPr="002938A8">
        <w:rPr>
          <w:vertAlign w:val="subscript"/>
        </w:rPr>
        <w:t>A</w:t>
      </w:r>
      <w:r>
        <w:t xml:space="preserve"> (Op 20) = 2*330 / gg = 660 / gg</w:t>
      </w:r>
    </w:p>
    <w:p w14:paraId="4721D2A7" w14:textId="78E5ADDE" w:rsidR="001228D7" w:rsidRDefault="001228D7" w:rsidP="0029333A">
      <w:pPr>
        <w:tabs>
          <w:tab w:val="left" w:pos="1140"/>
        </w:tabs>
      </w:pPr>
      <w:r>
        <w:t xml:space="preserve">- Op 9: </w:t>
      </w:r>
      <w:r w:rsidR="00C27270">
        <w:t xml:space="preserve">1 accesso in lettura nell’entità </w:t>
      </w:r>
      <w:r w:rsidR="00C27270" w:rsidRPr="00C4689E">
        <w:rPr>
          <w:i/>
          <w:iCs/>
        </w:rPr>
        <w:t>copia di libro</w:t>
      </w:r>
      <w:r w:rsidR="00C27270">
        <w:rPr>
          <w:i/>
          <w:iCs/>
        </w:rPr>
        <w:t xml:space="preserve"> </w:t>
      </w:r>
      <w:r w:rsidR="00C27270">
        <w:t xml:space="preserve">+ </w:t>
      </w:r>
      <w:r>
        <w:t xml:space="preserve">1 accesso in scrittura nell’entità </w:t>
      </w:r>
      <w:r w:rsidRPr="00C4689E">
        <w:rPr>
          <w:i/>
          <w:iCs/>
        </w:rPr>
        <w:t>copia di libro</w:t>
      </w:r>
      <w:r>
        <w:t>; l’operazione è da ripetersi 210 volte alla settimana: Costo</w:t>
      </w:r>
      <w:r w:rsidRPr="00C4689E">
        <w:rPr>
          <w:vertAlign w:val="subscript"/>
        </w:rPr>
        <w:t>A</w:t>
      </w:r>
      <w:r>
        <w:t xml:space="preserve"> (Op 9) = </w:t>
      </w:r>
      <w:r w:rsidR="00C27270">
        <w:t>(1+</w:t>
      </w:r>
      <w:r>
        <w:t>2</w:t>
      </w:r>
      <w:r w:rsidR="00C27270">
        <w:t xml:space="preserve">) </w:t>
      </w:r>
      <w:r>
        <w:t>*</w:t>
      </w:r>
      <w:r w:rsidR="00C27270">
        <w:t xml:space="preserve"> </w:t>
      </w:r>
      <w:r>
        <w:t xml:space="preserve">210 / sett = </w:t>
      </w:r>
      <w:r w:rsidR="00C27270">
        <w:t>90</w:t>
      </w:r>
      <w:r>
        <w:t xml:space="preserve"> / gg</w:t>
      </w:r>
    </w:p>
    <w:p w14:paraId="0DBEFF6C" w14:textId="07B28732" w:rsidR="00321D34" w:rsidRDefault="006A4CCE" w:rsidP="0029333A">
      <w:pPr>
        <w:tabs>
          <w:tab w:val="left" w:pos="1140"/>
        </w:tabs>
      </w:pPr>
      <w:r>
        <w:t xml:space="preserve">- Op 10: 1 accesso in scrittura nell’entità </w:t>
      </w:r>
      <w:r w:rsidRPr="006A4CCE">
        <w:rPr>
          <w:i/>
          <w:iCs/>
        </w:rPr>
        <w:t>copia di libro</w:t>
      </w:r>
      <w:r>
        <w:t xml:space="preserve"> + 1 accesso in scrittura nell’associazione </w:t>
      </w:r>
      <w:r w:rsidRPr="006A4CCE">
        <w:rPr>
          <w:i/>
          <w:iCs/>
        </w:rPr>
        <w:t>ubicazione</w:t>
      </w:r>
      <w:r>
        <w:t xml:space="preserve"> + 1 accesso in scrittura nell’associazione </w:t>
      </w:r>
      <w:r w:rsidRPr="006A4CCE">
        <w:rPr>
          <w:i/>
          <w:iCs/>
        </w:rPr>
        <w:t>istanza di</w:t>
      </w:r>
      <w:r>
        <w:t>; l’operazione è da ripetersi 400 volte al giorno: Costo</w:t>
      </w:r>
      <w:r w:rsidRPr="006A4CCE">
        <w:rPr>
          <w:vertAlign w:val="subscript"/>
        </w:rPr>
        <w:t>A</w:t>
      </w:r>
      <w:r>
        <w:t xml:space="preserve"> (Op 10) = (2+2+2)</w:t>
      </w:r>
      <w:r w:rsidR="009A4D7C">
        <w:t xml:space="preserve"> </w:t>
      </w:r>
      <w:r>
        <w:t>*</w:t>
      </w:r>
      <w:r w:rsidR="009A4D7C">
        <w:t xml:space="preserve"> </w:t>
      </w:r>
      <w:r>
        <w:t>400 / gg = 2400 / gg</w:t>
      </w:r>
    </w:p>
    <w:p w14:paraId="528443DC" w14:textId="0189FD69" w:rsidR="006A4CCE" w:rsidRDefault="006A4CCE" w:rsidP="0029333A">
      <w:pPr>
        <w:tabs>
          <w:tab w:val="left" w:pos="1140"/>
        </w:tabs>
      </w:pPr>
      <w:r>
        <w:t xml:space="preserve">- Op 12: </w:t>
      </w:r>
      <w:r w:rsidR="004537E4">
        <w:t>2</w:t>
      </w:r>
      <w:r w:rsidR="009624C4">
        <w:t xml:space="preserve"> access</w:t>
      </w:r>
      <w:r w:rsidR="004537E4">
        <w:t>i</w:t>
      </w:r>
      <w:r w:rsidR="009624C4">
        <w:t xml:space="preserve"> in lettura nell’entità </w:t>
      </w:r>
      <w:r w:rsidR="009624C4" w:rsidRPr="009624C4">
        <w:rPr>
          <w:i/>
          <w:iCs/>
        </w:rPr>
        <w:t>copia di libro</w:t>
      </w:r>
      <w:r w:rsidR="009624C4">
        <w:t xml:space="preserve"> + </w:t>
      </w:r>
      <w:r w:rsidR="004537E4">
        <w:t>2</w:t>
      </w:r>
      <w:r w:rsidR="009624C4">
        <w:t xml:space="preserve"> access</w:t>
      </w:r>
      <w:r w:rsidR="004537E4">
        <w:t>i</w:t>
      </w:r>
      <w:r w:rsidR="009624C4">
        <w:t xml:space="preserve"> in lettura nell’associazione </w:t>
      </w:r>
      <w:r w:rsidR="009624C4" w:rsidRPr="009624C4">
        <w:rPr>
          <w:i/>
          <w:iCs/>
        </w:rPr>
        <w:t>ubicazione</w:t>
      </w:r>
      <w:r w:rsidR="009624C4">
        <w:t xml:space="preserve"> + </w:t>
      </w:r>
      <w:r w:rsidR="004537E4">
        <w:t>2</w:t>
      </w:r>
      <w:r w:rsidR="009624C4">
        <w:t xml:space="preserve"> access</w:t>
      </w:r>
      <w:r w:rsidR="004537E4">
        <w:t>i</w:t>
      </w:r>
      <w:r w:rsidR="009624C4">
        <w:t xml:space="preserve"> in lettura nell’associazione </w:t>
      </w:r>
      <w:r w:rsidR="009624C4" w:rsidRPr="009624C4">
        <w:rPr>
          <w:i/>
          <w:iCs/>
        </w:rPr>
        <w:t>istanza di</w:t>
      </w:r>
      <w:r w:rsidR="009624C4">
        <w:t>; l’operazione è da ripetersi 5000 volte al giorno: Costo</w:t>
      </w:r>
      <w:r w:rsidR="009624C4" w:rsidRPr="009624C4">
        <w:rPr>
          <w:vertAlign w:val="subscript"/>
        </w:rPr>
        <w:t>A</w:t>
      </w:r>
      <w:r w:rsidR="009624C4">
        <w:t xml:space="preserve"> (Op 12) = (</w:t>
      </w:r>
      <w:r w:rsidR="004537E4">
        <w:t>2</w:t>
      </w:r>
      <w:r w:rsidR="009624C4">
        <w:t>+</w:t>
      </w:r>
      <w:r w:rsidR="004537E4">
        <w:t>2</w:t>
      </w:r>
      <w:r w:rsidR="009624C4">
        <w:t>+</w:t>
      </w:r>
      <w:r w:rsidR="004537E4">
        <w:t>2</w:t>
      </w:r>
      <w:r w:rsidR="009624C4">
        <w:t>)</w:t>
      </w:r>
      <w:r w:rsidR="009A4D7C">
        <w:t xml:space="preserve"> </w:t>
      </w:r>
      <w:r w:rsidR="009624C4">
        <w:t>*</w:t>
      </w:r>
      <w:r w:rsidR="009A4D7C">
        <w:t xml:space="preserve"> </w:t>
      </w:r>
      <w:r w:rsidR="009624C4">
        <w:t xml:space="preserve">5000 / gg = </w:t>
      </w:r>
      <w:r w:rsidR="004537E4">
        <w:t>30</w:t>
      </w:r>
      <w:r w:rsidR="009624C4">
        <w:t>.000 / gg</w:t>
      </w:r>
    </w:p>
    <w:p w14:paraId="1D0377F2" w14:textId="137A0807" w:rsidR="00384EAE" w:rsidRDefault="00384EAE" w:rsidP="0029333A">
      <w:pPr>
        <w:tabs>
          <w:tab w:val="left" w:pos="1140"/>
        </w:tabs>
      </w:pPr>
      <w:r>
        <w:t>- Op 14:</w:t>
      </w:r>
      <w:r w:rsidR="00C27270">
        <w:t xml:space="preserve"> 1 accesso in lettura nell’entità </w:t>
      </w:r>
      <w:r w:rsidR="00C27270" w:rsidRPr="00C4689E">
        <w:rPr>
          <w:i/>
          <w:iCs/>
        </w:rPr>
        <w:t>copia di libro</w:t>
      </w:r>
      <w:r w:rsidR="00C27270">
        <w:rPr>
          <w:i/>
          <w:iCs/>
        </w:rPr>
        <w:t xml:space="preserve"> </w:t>
      </w:r>
      <w:r w:rsidR="00C27270">
        <w:t>+</w:t>
      </w:r>
      <w:r>
        <w:t xml:space="preserve"> 1 accesso in scrittura nell’entità </w:t>
      </w:r>
      <w:r w:rsidRPr="00384EAE">
        <w:rPr>
          <w:i/>
          <w:iCs/>
        </w:rPr>
        <w:t>copia di libro</w:t>
      </w:r>
      <w:r>
        <w:t xml:space="preserve"> + 1 accesso in scrittura nell’associazione </w:t>
      </w:r>
      <w:r w:rsidRPr="00384EAE">
        <w:rPr>
          <w:i/>
          <w:iCs/>
        </w:rPr>
        <w:t>prestito</w:t>
      </w:r>
      <w:r>
        <w:t>; l’operazione è da ripetersi mediamente 3300 volte al giorno:</w:t>
      </w:r>
      <w:r w:rsidR="00C27270">
        <w:t xml:space="preserve"> </w:t>
      </w:r>
      <w:r>
        <w:t>Costo</w:t>
      </w:r>
      <w:r w:rsidRPr="00A27FFE">
        <w:rPr>
          <w:vertAlign w:val="subscript"/>
        </w:rPr>
        <w:t>A</w:t>
      </w:r>
      <w:r>
        <w:t xml:space="preserve"> (Op 14) = (</w:t>
      </w:r>
      <w:r w:rsidR="00C27270">
        <w:t>1+</w:t>
      </w:r>
      <w:r>
        <w:t>2+2)</w:t>
      </w:r>
      <w:r w:rsidR="009A4D7C">
        <w:t xml:space="preserve"> </w:t>
      </w:r>
      <w:r>
        <w:t>*</w:t>
      </w:r>
      <w:r w:rsidR="009A4D7C">
        <w:t xml:space="preserve"> </w:t>
      </w:r>
      <w:r>
        <w:t>3300 / gg = 1</w:t>
      </w:r>
      <w:r w:rsidR="00C27270">
        <w:t>6</w:t>
      </w:r>
      <w:r>
        <w:t>.</w:t>
      </w:r>
      <w:r w:rsidR="00C27270">
        <w:t>5</w:t>
      </w:r>
      <w:r>
        <w:t>00 / gg</w:t>
      </w:r>
    </w:p>
    <w:p w14:paraId="7187C7FC" w14:textId="518B1E6A" w:rsidR="00384EAE" w:rsidRDefault="00384EAE" w:rsidP="0029333A">
      <w:pPr>
        <w:tabs>
          <w:tab w:val="left" w:pos="1140"/>
        </w:tabs>
      </w:pPr>
      <w:r>
        <w:t xml:space="preserve">- Op 15: </w:t>
      </w:r>
      <w:r w:rsidR="00C27270">
        <w:t xml:space="preserve">1 accesso in lettura nell’entità </w:t>
      </w:r>
      <w:r w:rsidR="00C27270" w:rsidRPr="00C4689E">
        <w:rPr>
          <w:i/>
          <w:iCs/>
        </w:rPr>
        <w:t>copia di libro</w:t>
      </w:r>
      <w:r w:rsidR="00C27270">
        <w:rPr>
          <w:i/>
          <w:iCs/>
        </w:rPr>
        <w:t xml:space="preserve"> </w:t>
      </w:r>
      <w:r w:rsidR="00C27270">
        <w:t xml:space="preserve">+ </w:t>
      </w:r>
      <w:r w:rsidR="000A2C9B">
        <w:t xml:space="preserve">1 accesso in scrittura nell’entità </w:t>
      </w:r>
      <w:r w:rsidR="000A2C9B" w:rsidRPr="000A2C9B">
        <w:rPr>
          <w:i/>
          <w:iCs/>
        </w:rPr>
        <w:t>copia di libro</w:t>
      </w:r>
      <w:r w:rsidR="000A2C9B">
        <w:t xml:space="preserve"> + 1 accesso in scrittura nell’associazione </w:t>
      </w:r>
      <w:r w:rsidR="000A2C9B" w:rsidRPr="000A2C9B">
        <w:rPr>
          <w:i/>
          <w:iCs/>
        </w:rPr>
        <w:t>prestito</w:t>
      </w:r>
      <w:r w:rsidR="000A2C9B">
        <w:t xml:space="preserve"> + 1 accesso in scrittura nell’associazione </w:t>
      </w:r>
      <w:r w:rsidR="000A2C9B" w:rsidRPr="000A2C9B">
        <w:rPr>
          <w:i/>
          <w:iCs/>
        </w:rPr>
        <w:t>trasferimento</w:t>
      </w:r>
      <w:r w:rsidR="000A2C9B">
        <w:t>; l’operazione è da ripetersi 1700 volte al giorno:</w:t>
      </w:r>
      <w:r w:rsidR="00C27270">
        <w:br/>
      </w:r>
      <w:r w:rsidR="000A2C9B">
        <w:t>Costo</w:t>
      </w:r>
      <w:r w:rsidR="000A2C9B" w:rsidRPr="000A2C9B">
        <w:rPr>
          <w:vertAlign w:val="subscript"/>
        </w:rPr>
        <w:t>A</w:t>
      </w:r>
      <w:r w:rsidR="000A2C9B">
        <w:t xml:space="preserve"> (Op 15) = (</w:t>
      </w:r>
      <w:r w:rsidR="00C27270">
        <w:t>1+</w:t>
      </w:r>
      <w:r w:rsidR="000A2C9B">
        <w:t>2+2+2)</w:t>
      </w:r>
      <w:r w:rsidR="009A4D7C">
        <w:t xml:space="preserve"> </w:t>
      </w:r>
      <w:r w:rsidR="000A2C9B">
        <w:t>*</w:t>
      </w:r>
      <w:r w:rsidR="009A4D7C">
        <w:t xml:space="preserve"> </w:t>
      </w:r>
      <w:r w:rsidR="000A2C9B">
        <w:t>1700 / gg = 1</w:t>
      </w:r>
      <w:r w:rsidR="00C27270">
        <w:t>1</w:t>
      </w:r>
      <w:r w:rsidR="000A2C9B">
        <w:t>.</w:t>
      </w:r>
      <w:r w:rsidR="00C27270">
        <w:t>9</w:t>
      </w:r>
      <w:r w:rsidR="000A2C9B">
        <w:t>00 / gg</w:t>
      </w:r>
    </w:p>
    <w:p w14:paraId="5B99F226" w14:textId="25375BF3" w:rsidR="000A2C9B" w:rsidRDefault="000A2C9B" w:rsidP="0029333A">
      <w:pPr>
        <w:tabs>
          <w:tab w:val="left" w:pos="1140"/>
        </w:tabs>
      </w:pPr>
      <w:r>
        <w:t xml:space="preserve">- Op 16: </w:t>
      </w:r>
      <w:r w:rsidR="00C27270">
        <w:t xml:space="preserve">1 accesso in lettura nell’entità </w:t>
      </w:r>
      <w:r w:rsidR="00C27270" w:rsidRPr="00C4689E">
        <w:rPr>
          <w:i/>
          <w:iCs/>
        </w:rPr>
        <w:t>copia di libro</w:t>
      </w:r>
      <w:r w:rsidR="00C27270">
        <w:rPr>
          <w:i/>
          <w:iCs/>
        </w:rPr>
        <w:t xml:space="preserve"> </w:t>
      </w:r>
      <w:r w:rsidR="00C27270">
        <w:t xml:space="preserve">+ </w:t>
      </w:r>
      <w:r>
        <w:t xml:space="preserve">1 accesso in scrittura nell’entità </w:t>
      </w:r>
      <w:r w:rsidRPr="00384EAE">
        <w:rPr>
          <w:i/>
          <w:iCs/>
        </w:rPr>
        <w:t>copia di libro</w:t>
      </w:r>
      <w:r>
        <w:t xml:space="preserve"> + 1 accesso in scrittura nell’associazione </w:t>
      </w:r>
      <w:r w:rsidRPr="00384EAE">
        <w:rPr>
          <w:i/>
          <w:iCs/>
        </w:rPr>
        <w:t>prestito</w:t>
      </w:r>
      <w:r>
        <w:t>; l’operazione è da ripetersi mediamente 3300 volte al giorno:</w:t>
      </w:r>
      <w:r w:rsidR="00C27270">
        <w:t xml:space="preserve"> </w:t>
      </w:r>
      <w:r>
        <w:t>Costo</w:t>
      </w:r>
      <w:r w:rsidRPr="00A27FFE">
        <w:rPr>
          <w:vertAlign w:val="subscript"/>
        </w:rPr>
        <w:t>A</w:t>
      </w:r>
      <w:r>
        <w:t xml:space="preserve"> (Op 16) = (</w:t>
      </w:r>
      <w:r w:rsidR="00C27270">
        <w:t>1+</w:t>
      </w:r>
      <w:r>
        <w:t>2+2)</w:t>
      </w:r>
      <w:r w:rsidR="009A4D7C">
        <w:t xml:space="preserve"> </w:t>
      </w:r>
      <w:r>
        <w:t>*</w:t>
      </w:r>
      <w:r w:rsidR="009A4D7C">
        <w:t xml:space="preserve"> </w:t>
      </w:r>
      <w:r>
        <w:t>3300 / gg = 1</w:t>
      </w:r>
      <w:r w:rsidR="00C27270">
        <w:t>6</w:t>
      </w:r>
      <w:r>
        <w:t>.</w:t>
      </w:r>
      <w:r w:rsidR="00C27270">
        <w:t>5</w:t>
      </w:r>
      <w:r>
        <w:t>00 / gg</w:t>
      </w:r>
    </w:p>
    <w:p w14:paraId="2C1F37A6" w14:textId="45239E52" w:rsidR="000A2C9B" w:rsidRDefault="000A2C9B" w:rsidP="0029333A">
      <w:pPr>
        <w:tabs>
          <w:tab w:val="left" w:pos="1140"/>
        </w:tabs>
      </w:pPr>
      <w:r>
        <w:lastRenderedPageBreak/>
        <w:t xml:space="preserve">- Op 17: </w:t>
      </w:r>
      <w:r w:rsidR="00C27270">
        <w:t xml:space="preserve">1 accesso in lettura nell’entità </w:t>
      </w:r>
      <w:r w:rsidR="00C27270" w:rsidRPr="00C4689E">
        <w:rPr>
          <w:i/>
          <w:iCs/>
        </w:rPr>
        <w:t>copia di libro</w:t>
      </w:r>
      <w:r w:rsidR="00C27270">
        <w:rPr>
          <w:i/>
          <w:iCs/>
        </w:rPr>
        <w:t xml:space="preserve"> </w:t>
      </w:r>
      <w:r w:rsidR="00C27270">
        <w:t xml:space="preserve">+ </w:t>
      </w:r>
      <w:r>
        <w:t xml:space="preserve">1 accesso in scrittura nell’entità </w:t>
      </w:r>
      <w:r w:rsidRPr="000A2C9B">
        <w:rPr>
          <w:i/>
          <w:iCs/>
        </w:rPr>
        <w:t>copia di libro</w:t>
      </w:r>
      <w:r>
        <w:t xml:space="preserve"> + 1 accesso in scrittura nell’associazione </w:t>
      </w:r>
      <w:r w:rsidRPr="000A2C9B">
        <w:rPr>
          <w:i/>
          <w:iCs/>
        </w:rPr>
        <w:t>prestito</w:t>
      </w:r>
      <w:r>
        <w:t xml:space="preserve"> + 1 accesso in scrittura nell’associazione </w:t>
      </w:r>
      <w:r w:rsidRPr="000A2C9B">
        <w:rPr>
          <w:i/>
          <w:iCs/>
        </w:rPr>
        <w:t>trasferimento</w:t>
      </w:r>
      <w:r>
        <w:t>; l’operazione è da ripetersi 1700 volte al giorno:</w:t>
      </w:r>
      <w:r w:rsidR="00C27270">
        <w:br/>
      </w:r>
      <w:r>
        <w:t>Costo</w:t>
      </w:r>
      <w:r w:rsidRPr="000A2C9B">
        <w:rPr>
          <w:vertAlign w:val="subscript"/>
        </w:rPr>
        <w:t>A</w:t>
      </w:r>
      <w:r>
        <w:t xml:space="preserve"> (Op 17) = (</w:t>
      </w:r>
      <w:r w:rsidR="00C27270">
        <w:t>1+</w:t>
      </w:r>
      <w:r>
        <w:t>2+2+2)</w:t>
      </w:r>
      <w:r w:rsidR="009A4D7C">
        <w:t xml:space="preserve"> </w:t>
      </w:r>
      <w:r>
        <w:t>*</w:t>
      </w:r>
      <w:r w:rsidR="009A4D7C">
        <w:t xml:space="preserve"> </w:t>
      </w:r>
      <w:r>
        <w:t>1700 / gg = 1</w:t>
      </w:r>
      <w:r w:rsidR="00C27270">
        <w:t>1</w:t>
      </w:r>
      <w:r>
        <w:t>.</w:t>
      </w:r>
      <w:r w:rsidR="00C27270">
        <w:t>9</w:t>
      </w:r>
      <w:r>
        <w:t>00 / gg</w:t>
      </w:r>
    </w:p>
    <w:p w14:paraId="5C5E94B8" w14:textId="5ADCFAAA" w:rsidR="00C4689E" w:rsidRDefault="00C4689E" w:rsidP="0029333A">
      <w:pPr>
        <w:tabs>
          <w:tab w:val="left" w:pos="1140"/>
        </w:tabs>
      </w:pPr>
      <w:r>
        <w:t xml:space="preserve">- Op </w:t>
      </w:r>
      <w:r w:rsidR="001228D7">
        <w:t>18</w:t>
      </w:r>
      <w:r>
        <w:t xml:space="preserve">: 200.000 accessi in lettura nell’entità </w:t>
      </w:r>
      <w:r w:rsidRPr="00C4689E">
        <w:rPr>
          <w:i/>
          <w:iCs/>
        </w:rPr>
        <w:t>copia di libro</w:t>
      </w:r>
      <w:r>
        <w:t xml:space="preserve"> + 200.000 accessi in lettura nell’associazione </w:t>
      </w:r>
      <w:r w:rsidRPr="00C4689E">
        <w:rPr>
          <w:i/>
          <w:iCs/>
        </w:rPr>
        <w:t>ubicazione</w:t>
      </w:r>
      <w:r>
        <w:t xml:space="preserve"> + 200.000 accessi in lettura nell’associazione </w:t>
      </w:r>
      <w:r w:rsidRPr="00C4689E">
        <w:rPr>
          <w:i/>
          <w:iCs/>
        </w:rPr>
        <w:t>prestito</w:t>
      </w:r>
      <w:r>
        <w:t>; l’operazione è da ripetersi una volta al giorno: Costo</w:t>
      </w:r>
      <w:r w:rsidRPr="00C4689E">
        <w:rPr>
          <w:vertAlign w:val="subscript"/>
        </w:rPr>
        <w:t>A</w:t>
      </w:r>
      <w:r>
        <w:t xml:space="preserve"> (Op </w:t>
      </w:r>
      <w:r w:rsidR="001228D7">
        <w:t>18</w:t>
      </w:r>
      <w:r>
        <w:t>) = (200.000+200.000+200.000) / gg = 600.000 / gg</w:t>
      </w:r>
    </w:p>
    <w:p w14:paraId="6AF78442" w14:textId="69BDE3CF" w:rsidR="00C4689E" w:rsidRDefault="00C4689E" w:rsidP="0029333A">
      <w:pPr>
        <w:tabs>
          <w:tab w:val="left" w:pos="1140"/>
        </w:tabs>
      </w:pPr>
      <w:r>
        <w:t xml:space="preserve">- Op </w:t>
      </w:r>
      <w:r w:rsidR="001228D7">
        <w:t>19</w:t>
      </w:r>
      <w:r>
        <w:t xml:space="preserve">: 100.000 accessi in lettura nell’entità </w:t>
      </w:r>
      <w:r w:rsidRPr="002938A8">
        <w:rPr>
          <w:i/>
          <w:iCs/>
        </w:rPr>
        <w:t>copia di libro</w:t>
      </w:r>
      <w:r>
        <w:t xml:space="preserve"> + 100.000 accessi in lettura nell’associazione </w:t>
      </w:r>
      <w:r w:rsidRPr="002938A8">
        <w:rPr>
          <w:i/>
          <w:iCs/>
        </w:rPr>
        <w:t>trasferimento</w:t>
      </w:r>
      <w:r>
        <w:t xml:space="preserve"> + 100.000 accessi in lettura nell’associazione </w:t>
      </w:r>
      <w:r w:rsidRPr="002938A8">
        <w:rPr>
          <w:i/>
          <w:iCs/>
        </w:rPr>
        <w:t>prestito</w:t>
      </w:r>
      <w:r>
        <w:t>; l’operazione è da ripetersi una volta al giorno: Costo</w:t>
      </w:r>
      <w:r w:rsidRPr="002938A8">
        <w:rPr>
          <w:vertAlign w:val="subscript"/>
        </w:rPr>
        <w:t>A</w:t>
      </w:r>
      <w:r>
        <w:t xml:space="preserve"> (Op </w:t>
      </w:r>
      <w:r w:rsidR="001228D7">
        <w:t>19</w:t>
      </w:r>
      <w:r>
        <w:t>) = (100.000+100.000+100.000) / gg =</w:t>
      </w:r>
      <w:r w:rsidR="002938A8">
        <w:t xml:space="preserve"> 300.000 / gg</w:t>
      </w:r>
    </w:p>
    <w:p w14:paraId="7EB91F5A" w14:textId="35DFDB97" w:rsidR="002938A8" w:rsidRDefault="002938A8" w:rsidP="0029333A">
      <w:pPr>
        <w:tabs>
          <w:tab w:val="left" w:pos="1140"/>
        </w:tabs>
      </w:pPr>
      <w:r>
        <w:sym w:font="Wingdings" w:char="F0E0"/>
      </w:r>
      <w:r>
        <w:t xml:space="preserve"> Accorpamento dell’entità parent nelle figlie</w:t>
      </w:r>
    </w:p>
    <w:p w14:paraId="67F7F0D1" w14:textId="6EF86447" w:rsidR="00C75533" w:rsidRDefault="00C75533" w:rsidP="0029333A">
      <w:pPr>
        <w:tabs>
          <w:tab w:val="left" w:pos="1140"/>
        </w:tabs>
      </w:pPr>
      <w:r>
        <w:t xml:space="preserve">- Op 4: 1 accesso in scrittura nell’associazione </w:t>
      </w:r>
      <w:r w:rsidRPr="00DE267E">
        <w:rPr>
          <w:i/>
          <w:iCs/>
        </w:rPr>
        <w:t>restituzione in ritardo1</w:t>
      </w:r>
      <w:r>
        <w:t>; l’operazione è da ripetersi 330 volte al giorno: Costo</w:t>
      </w:r>
      <w:r w:rsidRPr="00DE267E">
        <w:rPr>
          <w:vertAlign w:val="subscript"/>
        </w:rPr>
        <w:t>B</w:t>
      </w:r>
      <w:r>
        <w:t xml:space="preserve"> (Op 20) = 2*330 / gg = 660 / gg</w:t>
      </w:r>
    </w:p>
    <w:p w14:paraId="1162351D" w14:textId="24BAD231" w:rsidR="001228D7" w:rsidRDefault="001228D7" w:rsidP="0029333A">
      <w:pPr>
        <w:tabs>
          <w:tab w:val="left" w:pos="1140"/>
        </w:tabs>
      </w:pPr>
      <w:r>
        <w:t xml:space="preserve">- Op 9: </w:t>
      </w:r>
      <w:r w:rsidR="00C27270">
        <w:t xml:space="preserve">1 accesso in lettura nell’entità </w:t>
      </w:r>
      <w:r w:rsidR="00C27270" w:rsidRPr="00C4689E">
        <w:rPr>
          <w:i/>
          <w:iCs/>
        </w:rPr>
        <w:t>copia di</w:t>
      </w:r>
      <w:r w:rsidR="00C27270">
        <w:rPr>
          <w:i/>
          <w:iCs/>
        </w:rPr>
        <w:t xml:space="preserve">sponibile </w:t>
      </w:r>
      <w:r w:rsidR="00C27270">
        <w:t xml:space="preserve">+ </w:t>
      </w:r>
      <w:r>
        <w:t xml:space="preserve">1 accesso in scrittura nell’entità </w:t>
      </w:r>
      <w:r w:rsidRPr="00F913BD">
        <w:rPr>
          <w:i/>
          <w:iCs/>
        </w:rPr>
        <w:t>copia disponibile</w:t>
      </w:r>
      <w:r>
        <w:t xml:space="preserve"> + 1 accesso in scrittura nell’entità </w:t>
      </w:r>
      <w:r w:rsidRPr="00F913BD">
        <w:rPr>
          <w:i/>
          <w:iCs/>
        </w:rPr>
        <w:t>copia dismessa</w:t>
      </w:r>
      <w:r>
        <w:rPr>
          <w:i/>
          <w:iCs/>
        </w:rPr>
        <w:t xml:space="preserve"> </w:t>
      </w:r>
      <w:r>
        <w:t xml:space="preserve">+ 1 accesso in scrittura nell’associazione </w:t>
      </w:r>
      <w:r w:rsidRPr="00084E64">
        <w:rPr>
          <w:i/>
          <w:iCs/>
        </w:rPr>
        <w:t>ubicazione1</w:t>
      </w:r>
      <w:r>
        <w:t xml:space="preserve"> + 1 accesso in scrittura nell’associazione </w:t>
      </w:r>
      <w:r w:rsidRPr="00084E64">
        <w:rPr>
          <w:i/>
          <w:iCs/>
        </w:rPr>
        <w:t>ubicazione</w:t>
      </w:r>
      <w:r>
        <w:rPr>
          <w:i/>
          <w:iCs/>
        </w:rPr>
        <w:t>2</w:t>
      </w:r>
      <w:r>
        <w:t xml:space="preserve"> + 1 accesso in scrittura nell’associazione </w:t>
      </w:r>
      <w:r w:rsidRPr="00084E64">
        <w:rPr>
          <w:i/>
          <w:iCs/>
        </w:rPr>
        <w:t>istanza di1</w:t>
      </w:r>
      <w:r>
        <w:t xml:space="preserve"> + 1 accesso in scrittura nell’associazione </w:t>
      </w:r>
      <w:r w:rsidRPr="00084E64">
        <w:rPr>
          <w:i/>
          <w:iCs/>
        </w:rPr>
        <w:t>istanza di</w:t>
      </w:r>
      <w:r>
        <w:rPr>
          <w:i/>
          <w:iCs/>
        </w:rPr>
        <w:t>2</w:t>
      </w:r>
      <w:r>
        <w:t xml:space="preserve"> + 1 accesso in scrittura nell’associazione </w:t>
      </w:r>
      <w:r w:rsidRPr="00084E64">
        <w:rPr>
          <w:i/>
          <w:iCs/>
        </w:rPr>
        <w:t>restituzione in ritardo1</w:t>
      </w:r>
      <w:r>
        <w:t xml:space="preserve"> + 1 accesso in scrittura nell’associazione </w:t>
      </w:r>
      <w:r w:rsidRPr="00084E64">
        <w:rPr>
          <w:i/>
          <w:iCs/>
        </w:rPr>
        <w:t>restituzione in ritardo</w:t>
      </w:r>
      <w:r>
        <w:rPr>
          <w:i/>
          <w:iCs/>
        </w:rPr>
        <w:t>2</w:t>
      </w:r>
      <w:r>
        <w:t>; l’operazione è da ripetersi 210 volte alla settimana:</w:t>
      </w:r>
      <w:r w:rsidR="00FC75E1">
        <w:br/>
      </w:r>
      <w:r>
        <w:t>Costo</w:t>
      </w:r>
      <w:r w:rsidRPr="00F913BD">
        <w:rPr>
          <w:vertAlign w:val="subscript"/>
        </w:rPr>
        <w:t>B</w:t>
      </w:r>
      <w:r>
        <w:t xml:space="preserve"> (Op 9) = (</w:t>
      </w:r>
      <w:r w:rsidR="00C27270">
        <w:t>1+</w:t>
      </w:r>
      <w:r>
        <w:t>2+2+2+2+2+2+2+2)</w:t>
      </w:r>
      <w:r w:rsidR="009A4D7C">
        <w:t xml:space="preserve"> </w:t>
      </w:r>
      <w:r>
        <w:t>*</w:t>
      </w:r>
      <w:r w:rsidR="009A4D7C">
        <w:t xml:space="preserve"> </w:t>
      </w:r>
      <w:r>
        <w:t xml:space="preserve">210 / sett = </w:t>
      </w:r>
      <w:r w:rsidR="00C27270">
        <w:t>51</w:t>
      </w:r>
      <w:r>
        <w:t>0 / gg</w:t>
      </w:r>
    </w:p>
    <w:p w14:paraId="31D08D6A" w14:textId="7A91D173" w:rsidR="002938A8" w:rsidRDefault="002938A8" w:rsidP="0029333A">
      <w:pPr>
        <w:tabs>
          <w:tab w:val="left" w:pos="1140"/>
        </w:tabs>
      </w:pPr>
      <w:r>
        <w:t xml:space="preserve">- Op 10: </w:t>
      </w:r>
      <w:r w:rsidR="00034BCD">
        <w:t xml:space="preserve">1 accesso in scrittura nell’entità </w:t>
      </w:r>
      <w:r w:rsidR="00034BCD" w:rsidRPr="00034BCD">
        <w:rPr>
          <w:i/>
          <w:iCs/>
        </w:rPr>
        <w:t>copia disponibile</w:t>
      </w:r>
      <w:r w:rsidR="00034BCD">
        <w:t xml:space="preserve"> + 1 accesso in scrittura nell’associazione </w:t>
      </w:r>
      <w:r w:rsidR="00034BCD" w:rsidRPr="00034BCD">
        <w:rPr>
          <w:i/>
          <w:iCs/>
        </w:rPr>
        <w:t>ubicazione1</w:t>
      </w:r>
      <w:r w:rsidR="00034BCD">
        <w:t xml:space="preserve"> + 1 accesso in scrittura nell’associazione </w:t>
      </w:r>
      <w:r w:rsidR="00034BCD" w:rsidRPr="00034BCD">
        <w:rPr>
          <w:i/>
          <w:iCs/>
        </w:rPr>
        <w:t>istanza di1</w:t>
      </w:r>
      <w:r w:rsidR="00034BCD">
        <w:t>; l’operazione è da ripetersi 400 volte al giorno: Costo</w:t>
      </w:r>
      <w:r w:rsidR="00034BCD" w:rsidRPr="00034BCD">
        <w:rPr>
          <w:vertAlign w:val="subscript"/>
        </w:rPr>
        <w:t>B</w:t>
      </w:r>
      <w:r w:rsidR="00034BCD">
        <w:t xml:space="preserve"> (Op 10) = (2+2+2)</w:t>
      </w:r>
      <w:r w:rsidR="009A4D7C">
        <w:t xml:space="preserve"> </w:t>
      </w:r>
      <w:r w:rsidR="00034BCD">
        <w:t>*</w:t>
      </w:r>
      <w:r w:rsidR="009A4D7C">
        <w:t xml:space="preserve"> </w:t>
      </w:r>
      <w:r w:rsidR="00034BCD">
        <w:t>400 / gg = 2400 / gg</w:t>
      </w:r>
    </w:p>
    <w:p w14:paraId="698B0CF8" w14:textId="41E87751" w:rsidR="00034BCD" w:rsidRDefault="00034BCD" w:rsidP="0029333A">
      <w:pPr>
        <w:tabs>
          <w:tab w:val="left" w:pos="1140"/>
        </w:tabs>
      </w:pPr>
      <w:r>
        <w:t xml:space="preserve">- Op 12: </w:t>
      </w:r>
      <w:r w:rsidR="004537E4">
        <w:t>2</w:t>
      </w:r>
      <w:r>
        <w:t xml:space="preserve"> access</w:t>
      </w:r>
      <w:r w:rsidR="004537E4">
        <w:t>i</w:t>
      </w:r>
      <w:r>
        <w:t xml:space="preserve"> in lettura nell’entità </w:t>
      </w:r>
      <w:r w:rsidRPr="00C71B44">
        <w:rPr>
          <w:i/>
          <w:iCs/>
        </w:rPr>
        <w:t>copia disponibile</w:t>
      </w:r>
      <w:r>
        <w:t xml:space="preserve"> + </w:t>
      </w:r>
      <w:r w:rsidR="004537E4">
        <w:t>2</w:t>
      </w:r>
      <w:r>
        <w:t xml:space="preserve"> access</w:t>
      </w:r>
      <w:r w:rsidR="004537E4">
        <w:t>i</w:t>
      </w:r>
      <w:r>
        <w:t xml:space="preserve"> in lettura nell’associazione </w:t>
      </w:r>
      <w:r w:rsidRPr="00C71B44">
        <w:rPr>
          <w:i/>
          <w:iCs/>
        </w:rPr>
        <w:t>ubicazione1</w:t>
      </w:r>
      <w:r>
        <w:t xml:space="preserve"> + </w:t>
      </w:r>
      <w:r w:rsidR="004537E4">
        <w:t>2</w:t>
      </w:r>
      <w:r>
        <w:t xml:space="preserve"> access</w:t>
      </w:r>
      <w:r w:rsidR="004537E4">
        <w:t>i</w:t>
      </w:r>
      <w:r>
        <w:t xml:space="preserve"> in lettura nell’associazione </w:t>
      </w:r>
      <w:r w:rsidRPr="00C71B44">
        <w:rPr>
          <w:i/>
          <w:iCs/>
        </w:rPr>
        <w:t>istanza di1</w:t>
      </w:r>
      <w:r>
        <w:t xml:space="preserve">; l’operazione è da </w:t>
      </w:r>
      <w:r w:rsidR="00C71B44">
        <w:t>ripetersi 5000 volte al giorno: Costo</w:t>
      </w:r>
      <w:r w:rsidR="00C71B44" w:rsidRPr="00C71B44">
        <w:rPr>
          <w:vertAlign w:val="subscript"/>
        </w:rPr>
        <w:t>B</w:t>
      </w:r>
      <w:r w:rsidR="00C71B44">
        <w:t xml:space="preserve"> (Op 12) = (</w:t>
      </w:r>
      <w:r w:rsidR="004537E4">
        <w:t>2</w:t>
      </w:r>
      <w:r w:rsidR="00C71B44">
        <w:t>+</w:t>
      </w:r>
      <w:r w:rsidR="004537E4">
        <w:t>2</w:t>
      </w:r>
      <w:r w:rsidR="00C71B44">
        <w:t>+</w:t>
      </w:r>
      <w:r w:rsidR="004537E4">
        <w:t>2</w:t>
      </w:r>
      <w:r w:rsidR="00C71B44">
        <w:t>)</w:t>
      </w:r>
      <w:r w:rsidR="009A4D7C">
        <w:t xml:space="preserve"> </w:t>
      </w:r>
      <w:r w:rsidR="00C71B44">
        <w:t>*</w:t>
      </w:r>
      <w:r w:rsidR="009A4D7C">
        <w:t xml:space="preserve"> </w:t>
      </w:r>
      <w:r w:rsidR="00C71B44">
        <w:t xml:space="preserve">5000 / gg = </w:t>
      </w:r>
      <w:r w:rsidR="004537E4">
        <w:t>30</w:t>
      </w:r>
      <w:r w:rsidR="00C71B44">
        <w:t>.000 / gg</w:t>
      </w:r>
    </w:p>
    <w:p w14:paraId="5CD89F1E" w14:textId="09E46204" w:rsidR="00C71B44" w:rsidRDefault="00C71B44" w:rsidP="0029333A">
      <w:pPr>
        <w:tabs>
          <w:tab w:val="left" w:pos="1140"/>
        </w:tabs>
      </w:pPr>
      <w:r>
        <w:t xml:space="preserve">- Op 14: </w:t>
      </w:r>
      <w:r w:rsidR="00C27270">
        <w:t xml:space="preserve">1 accesso in lettura nell’entità </w:t>
      </w:r>
      <w:r w:rsidR="00C27270" w:rsidRPr="00C4689E">
        <w:rPr>
          <w:i/>
          <w:iCs/>
        </w:rPr>
        <w:t>copia di</w:t>
      </w:r>
      <w:r w:rsidR="00C27270">
        <w:rPr>
          <w:i/>
          <w:iCs/>
        </w:rPr>
        <w:t xml:space="preserve">sponibile </w:t>
      </w:r>
      <w:r w:rsidR="00C27270" w:rsidRPr="00C27270">
        <w:t>+</w:t>
      </w:r>
      <w:r w:rsidR="00C27270">
        <w:rPr>
          <w:i/>
          <w:iCs/>
        </w:rPr>
        <w:t xml:space="preserve"> </w:t>
      </w:r>
      <w:r>
        <w:t xml:space="preserve">1 accesso in scrittura nell’entità </w:t>
      </w:r>
      <w:r w:rsidR="002D4D2B" w:rsidRPr="003125D5">
        <w:rPr>
          <w:i/>
          <w:iCs/>
        </w:rPr>
        <w:t>copia disponibile</w:t>
      </w:r>
      <w:r w:rsidR="002D4D2B">
        <w:t xml:space="preserve"> + 1 accesso in scrittura nell’entità </w:t>
      </w:r>
      <w:r w:rsidR="002D4D2B" w:rsidRPr="003125D5">
        <w:rPr>
          <w:i/>
          <w:iCs/>
        </w:rPr>
        <w:t>copia in prestito</w:t>
      </w:r>
      <w:r w:rsidR="002D4D2B">
        <w:t xml:space="preserve"> + 1 accesso in scrittura nell’</w:t>
      </w:r>
      <w:r w:rsidR="003125D5">
        <w:t>associazione</w:t>
      </w:r>
      <w:r w:rsidR="002D4D2B">
        <w:t xml:space="preserve"> </w:t>
      </w:r>
      <w:r w:rsidR="002D4D2B" w:rsidRPr="003125D5">
        <w:rPr>
          <w:i/>
          <w:iCs/>
        </w:rPr>
        <w:t>prestito</w:t>
      </w:r>
      <w:r w:rsidR="00552E92">
        <w:rPr>
          <w:i/>
          <w:iCs/>
        </w:rPr>
        <w:t xml:space="preserve"> </w:t>
      </w:r>
      <w:r w:rsidR="00552E92">
        <w:t xml:space="preserve">+ 1 accesso in scrittura nell’associazione </w:t>
      </w:r>
      <w:r w:rsidR="00084E64" w:rsidRPr="00084E64">
        <w:rPr>
          <w:i/>
          <w:iCs/>
        </w:rPr>
        <w:t>ubicazione1</w:t>
      </w:r>
      <w:r w:rsidR="00084E64">
        <w:t xml:space="preserve"> + 1 accesso in scrittura nell’associazione </w:t>
      </w:r>
      <w:r w:rsidR="00084E64" w:rsidRPr="00084E64">
        <w:rPr>
          <w:i/>
          <w:iCs/>
        </w:rPr>
        <w:t>ubicazione3</w:t>
      </w:r>
      <w:r w:rsidR="00084E64">
        <w:t xml:space="preserve"> + 1 accesso in scrittura nell’associazione </w:t>
      </w:r>
      <w:r w:rsidR="00084E64" w:rsidRPr="00084E64">
        <w:rPr>
          <w:i/>
          <w:iCs/>
        </w:rPr>
        <w:t>istanza di1</w:t>
      </w:r>
      <w:r w:rsidR="00084E64">
        <w:t xml:space="preserve"> + 1 </w:t>
      </w:r>
      <w:r w:rsidR="00084E64">
        <w:lastRenderedPageBreak/>
        <w:t xml:space="preserve">accesso in scrittura nell’associazione </w:t>
      </w:r>
      <w:r w:rsidR="00084E64" w:rsidRPr="00084E64">
        <w:rPr>
          <w:i/>
          <w:iCs/>
        </w:rPr>
        <w:t>istanza di3</w:t>
      </w:r>
      <w:r w:rsidR="00084E64">
        <w:t xml:space="preserve"> + 1 accesso in scrittura nell’associazione </w:t>
      </w:r>
      <w:r w:rsidR="00084E64" w:rsidRPr="00084E64">
        <w:rPr>
          <w:i/>
          <w:iCs/>
        </w:rPr>
        <w:t>restituzione in ritardo1</w:t>
      </w:r>
      <w:r w:rsidR="00084E64">
        <w:t xml:space="preserve"> + 1 accesso in scrittura nell’associazione </w:t>
      </w:r>
      <w:r w:rsidR="00084E64" w:rsidRPr="00084E64">
        <w:rPr>
          <w:i/>
          <w:iCs/>
        </w:rPr>
        <w:t>restituzione in ritardo3</w:t>
      </w:r>
      <w:r w:rsidR="002D4D2B">
        <w:t>; l’operazione è da ripetersi 3300 volte al giorno:</w:t>
      </w:r>
      <w:r w:rsidR="00084E64">
        <w:br/>
      </w:r>
      <w:r w:rsidR="002D4D2B">
        <w:t>Costo</w:t>
      </w:r>
      <w:r w:rsidR="002D4D2B" w:rsidRPr="003125D5">
        <w:rPr>
          <w:vertAlign w:val="subscript"/>
        </w:rPr>
        <w:t>B</w:t>
      </w:r>
      <w:r w:rsidR="002D4D2B">
        <w:t xml:space="preserve"> (Op 14) = </w:t>
      </w:r>
      <w:r w:rsidR="003125D5">
        <w:t>(</w:t>
      </w:r>
      <w:r w:rsidR="00C27270">
        <w:t>1+</w:t>
      </w:r>
      <w:r w:rsidR="003125D5">
        <w:t>2+2+2</w:t>
      </w:r>
      <w:r w:rsidR="00084E64">
        <w:t>+2+2+2+2+2+2</w:t>
      </w:r>
      <w:r w:rsidR="003125D5">
        <w:t>)</w:t>
      </w:r>
      <w:r w:rsidR="009A4D7C">
        <w:t xml:space="preserve"> </w:t>
      </w:r>
      <w:r w:rsidR="003125D5">
        <w:t>*</w:t>
      </w:r>
      <w:r w:rsidR="009A4D7C">
        <w:t xml:space="preserve"> </w:t>
      </w:r>
      <w:r w:rsidR="003125D5">
        <w:t xml:space="preserve">3300 / gg = </w:t>
      </w:r>
      <w:r w:rsidR="00C27270">
        <w:t>62</w:t>
      </w:r>
      <w:r w:rsidR="003125D5">
        <w:t>.</w:t>
      </w:r>
      <w:r w:rsidR="00C27270">
        <w:t>7</w:t>
      </w:r>
      <w:r w:rsidR="003125D5">
        <w:t>00 / gg</w:t>
      </w:r>
    </w:p>
    <w:p w14:paraId="3EC59724" w14:textId="5A7B98BD" w:rsidR="003125D5" w:rsidRDefault="003125D5" w:rsidP="0029333A">
      <w:pPr>
        <w:tabs>
          <w:tab w:val="left" w:pos="1140"/>
        </w:tabs>
      </w:pPr>
      <w:r>
        <w:t xml:space="preserve">- Op 15: </w:t>
      </w:r>
      <w:r w:rsidR="00C27270">
        <w:t xml:space="preserve">1 accesso in lettura nell’entità </w:t>
      </w:r>
      <w:r w:rsidR="00C27270" w:rsidRPr="00C4689E">
        <w:rPr>
          <w:i/>
          <w:iCs/>
        </w:rPr>
        <w:t>copia di</w:t>
      </w:r>
      <w:r w:rsidR="00C27270">
        <w:rPr>
          <w:i/>
          <w:iCs/>
        </w:rPr>
        <w:t xml:space="preserve">sponibile </w:t>
      </w:r>
      <w:r w:rsidR="00C27270" w:rsidRPr="00C27270">
        <w:t>+</w:t>
      </w:r>
      <w:r w:rsidR="00C27270">
        <w:rPr>
          <w:i/>
          <w:iCs/>
        </w:rPr>
        <w:t xml:space="preserve"> </w:t>
      </w:r>
      <w:r>
        <w:t xml:space="preserve">1 accesso in scrittura nell’entità </w:t>
      </w:r>
      <w:r w:rsidRPr="003125D5">
        <w:rPr>
          <w:i/>
          <w:iCs/>
        </w:rPr>
        <w:t>copia disponibile</w:t>
      </w:r>
      <w:r>
        <w:t xml:space="preserve"> + 1 accesso in scrittura nell’entità </w:t>
      </w:r>
      <w:r w:rsidRPr="003125D5">
        <w:rPr>
          <w:i/>
          <w:iCs/>
        </w:rPr>
        <w:t>copia in prestito</w:t>
      </w:r>
      <w:r>
        <w:t xml:space="preserve"> + 1 accesso in scrittura nell’associazione </w:t>
      </w:r>
      <w:r w:rsidRPr="003125D5">
        <w:rPr>
          <w:i/>
          <w:iCs/>
        </w:rPr>
        <w:t>prestito</w:t>
      </w:r>
      <w:r>
        <w:t xml:space="preserve"> + 1 accesso in scrittura nell’associazione </w:t>
      </w:r>
      <w:r w:rsidRPr="003125D5">
        <w:rPr>
          <w:i/>
          <w:iCs/>
        </w:rPr>
        <w:t>trasferimento</w:t>
      </w:r>
      <w:r w:rsidR="00084E64">
        <w:rPr>
          <w:i/>
          <w:iCs/>
        </w:rPr>
        <w:t xml:space="preserve"> </w:t>
      </w:r>
      <w:r w:rsidR="00084E64">
        <w:t xml:space="preserve">+ 1 accesso in scrittura nell’associazione </w:t>
      </w:r>
      <w:r w:rsidR="00084E64" w:rsidRPr="00084E64">
        <w:rPr>
          <w:i/>
          <w:iCs/>
        </w:rPr>
        <w:t>ubicazione1</w:t>
      </w:r>
      <w:r w:rsidR="00084E64">
        <w:t xml:space="preserve"> + 1 accesso in scrittura nell’associazione </w:t>
      </w:r>
      <w:r w:rsidR="00084E64" w:rsidRPr="00084E64">
        <w:rPr>
          <w:i/>
          <w:iCs/>
        </w:rPr>
        <w:t>ubicazione3</w:t>
      </w:r>
      <w:r w:rsidR="00084E64">
        <w:t xml:space="preserve"> + 1 accesso in scrittura nell’associazione </w:t>
      </w:r>
      <w:r w:rsidR="00084E64" w:rsidRPr="00084E64">
        <w:rPr>
          <w:i/>
          <w:iCs/>
        </w:rPr>
        <w:t>istanza di1</w:t>
      </w:r>
      <w:r w:rsidR="00084E64">
        <w:t xml:space="preserve"> + 1 accesso in scrittura nell’associazione </w:t>
      </w:r>
      <w:r w:rsidR="00084E64" w:rsidRPr="00084E64">
        <w:rPr>
          <w:i/>
          <w:iCs/>
        </w:rPr>
        <w:t>istanza di3</w:t>
      </w:r>
      <w:r w:rsidR="00084E64">
        <w:t xml:space="preserve"> + 1 accesso in scrittura nell’associazione </w:t>
      </w:r>
      <w:r w:rsidR="00084E64" w:rsidRPr="00084E64">
        <w:rPr>
          <w:i/>
          <w:iCs/>
        </w:rPr>
        <w:t>restituzione in ritardo1</w:t>
      </w:r>
      <w:r w:rsidR="00084E64">
        <w:t xml:space="preserve"> + 1 accesso in scrittura nell’associazione </w:t>
      </w:r>
      <w:r w:rsidR="00084E64" w:rsidRPr="00084E64">
        <w:rPr>
          <w:i/>
          <w:iCs/>
        </w:rPr>
        <w:t>restituzione in ritardo3</w:t>
      </w:r>
      <w:r w:rsidR="00084E64">
        <w:t>;</w:t>
      </w:r>
      <w:r>
        <w:t xml:space="preserve"> l’operazione è da ripetersi 1700 volte al giorno:</w:t>
      </w:r>
      <w:r w:rsidR="00C27270">
        <w:br/>
      </w:r>
      <w:r>
        <w:t>Costo</w:t>
      </w:r>
      <w:r w:rsidRPr="003125D5">
        <w:rPr>
          <w:vertAlign w:val="subscript"/>
        </w:rPr>
        <w:t>B</w:t>
      </w:r>
      <w:r>
        <w:t xml:space="preserve"> (Op 15) = (</w:t>
      </w:r>
      <w:r w:rsidR="00C27270">
        <w:t>1+</w:t>
      </w:r>
      <w:r>
        <w:t>2+2+2+2</w:t>
      </w:r>
      <w:r w:rsidR="00084E64">
        <w:t>+2+2+2+2+2+2</w:t>
      </w:r>
      <w:r>
        <w:t>)</w:t>
      </w:r>
      <w:r w:rsidR="009A4D7C">
        <w:t xml:space="preserve"> </w:t>
      </w:r>
      <w:r>
        <w:t>*</w:t>
      </w:r>
      <w:r w:rsidR="009A4D7C">
        <w:t xml:space="preserve"> </w:t>
      </w:r>
      <w:r>
        <w:t xml:space="preserve">1700 / gg = </w:t>
      </w:r>
      <w:r w:rsidR="00084E64">
        <w:t>3</w:t>
      </w:r>
      <w:r w:rsidR="00C27270">
        <w:t>5</w:t>
      </w:r>
      <w:r>
        <w:t>.</w:t>
      </w:r>
      <w:r w:rsidR="00C27270">
        <w:t>7</w:t>
      </w:r>
      <w:r>
        <w:t>00 / gg</w:t>
      </w:r>
    </w:p>
    <w:p w14:paraId="4605A5A7" w14:textId="4F913423" w:rsidR="00084E64" w:rsidRDefault="00084E64" w:rsidP="0029333A">
      <w:pPr>
        <w:tabs>
          <w:tab w:val="left" w:pos="1140"/>
        </w:tabs>
      </w:pPr>
      <w:r>
        <w:t xml:space="preserve">- Op 16: </w:t>
      </w:r>
      <w:r w:rsidR="00C27270">
        <w:t xml:space="preserve">1 accesso in lettura nell’entità </w:t>
      </w:r>
      <w:r w:rsidR="00C27270" w:rsidRPr="00C4689E">
        <w:rPr>
          <w:i/>
          <w:iCs/>
        </w:rPr>
        <w:t xml:space="preserve">copia </w:t>
      </w:r>
      <w:r w:rsidR="00C27270">
        <w:rPr>
          <w:i/>
          <w:iCs/>
        </w:rPr>
        <w:t xml:space="preserve">in prestito </w:t>
      </w:r>
      <w:r w:rsidR="00C27270" w:rsidRPr="00C27270">
        <w:t>+</w:t>
      </w:r>
      <w:r w:rsidR="00C27270">
        <w:rPr>
          <w:i/>
          <w:iCs/>
        </w:rPr>
        <w:t xml:space="preserve"> </w:t>
      </w:r>
      <w:r>
        <w:t xml:space="preserve">1 accesso in scrittura nell’entità </w:t>
      </w:r>
      <w:r w:rsidRPr="003125D5">
        <w:rPr>
          <w:i/>
          <w:iCs/>
        </w:rPr>
        <w:t>copia disponibile</w:t>
      </w:r>
      <w:r>
        <w:t xml:space="preserve"> + 1 accesso in scrittura nell’entità </w:t>
      </w:r>
      <w:r w:rsidRPr="003125D5">
        <w:rPr>
          <w:i/>
          <w:iCs/>
        </w:rPr>
        <w:t>copia in prestito</w:t>
      </w:r>
      <w:r>
        <w:t xml:space="preserve"> + 1 accesso in scrittura nell’associazione </w:t>
      </w:r>
      <w:r w:rsidRPr="003125D5">
        <w:rPr>
          <w:i/>
          <w:iCs/>
        </w:rPr>
        <w:t>prestito</w:t>
      </w:r>
      <w:r>
        <w:rPr>
          <w:i/>
          <w:iCs/>
        </w:rPr>
        <w:t xml:space="preserve"> </w:t>
      </w:r>
      <w:r>
        <w:t xml:space="preserve">+ 1 accesso in scrittura nell’associazione </w:t>
      </w:r>
      <w:r w:rsidRPr="00084E64">
        <w:rPr>
          <w:i/>
          <w:iCs/>
        </w:rPr>
        <w:t>ubicazione1</w:t>
      </w:r>
      <w:r>
        <w:t xml:space="preserve"> + 1 accesso in scrittura nell’associazione </w:t>
      </w:r>
      <w:r w:rsidRPr="00084E64">
        <w:rPr>
          <w:i/>
          <w:iCs/>
        </w:rPr>
        <w:t>ubicazione3</w:t>
      </w:r>
      <w:r>
        <w:t xml:space="preserve"> + 1 accesso in scrittura nell’associazione </w:t>
      </w:r>
      <w:r w:rsidRPr="00084E64">
        <w:rPr>
          <w:i/>
          <w:iCs/>
        </w:rPr>
        <w:t>istanza di1</w:t>
      </w:r>
      <w:r>
        <w:t xml:space="preserve"> + 1 accesso in scrittura nell’associazione </w:t>
      </w:r>
      <w:r w:rsidRPr="00084E64">
        <w:rPr>
          <w:i/>
          <w:iCs/>
        </w:rPr>
        <w:t>istanza di3</w:t>
      </w:r>
      <w:r>
        <w:t xml:space="preserve"> + 1 accesso in scrittura nell’associazione </w:t>
      </w:r>
      <w:r w:rsidRPr="00084E64">
        <w:rPr>
          <w:i/>
          <w:iCs/>
        </w:rPr>
        <w:t>restituzione in ritardo1</w:t>
      </w:r>
      <w:r>
        <w:t xml:space="preserve"> + 1 accesso in scrittura nell’associazione </w:t>
      </w:r>
      <w:r w:rsidRPr="00084E64">
        <w:rPr>
          <w:i/>
          <w:iCs/>
        </w:rPr>
        <w:t>restituzione in ritardo3</w:t>
      </w:r>
      <w:r>
        <w:t>; l’operazione è da ripetersi 3300 volte al giorno:</w:t>
      </w:r>
      <w:r>
        <w:br/>
        <w:t>Costo</w:t>
      </w:r>
      <w:r w:rsidRPr="003125D5">
        <w:rPr>
          <w:vertAlign w:val="subscript"/>
        </w:rPr>
        <w:t>B</w:t>
      </w:r>
      <w:r>
        <w:t xml:space="preserve"> (Op 16) = (</w:t>
      </w:r>
      <w:r w:rsidR="00C27270">
        <w:t>1+</w:t>
      </w:r>
      <w:r>
        <w:t>2+2+2+2+2+2+2+2+2)</w:t>
      </w:r>
      <w:r w:rsidR="009A4D7C">
        <w:t xml:space="preserve"> </w:t>
      </w:r>
      <w:r>
        <w:t>*</w:t>
      </w:r>
      <w:r w:rsidR="009A4D7C">
        <w:t xml:space="preserve"> </w:t>
      </w:r>
      <w:r>
        <w:t xml:space="preserve">3300 / gg = </w:t>
      </w:r>
      <w:r w:rsidR="00C27270">
        <w:t>62</w:t>
      </w:r>
      <w:r>
        <w:t>.</w:t>
      </w:r>
      <w:r w:rsidR="00C27270">
        <w:t>7</w:t>
      </w:r>
      <w:r>
        <w:t>00 / gg</w:t>
      </w:r>
    </w:p>
    <w:p w14:paraId="3556C9D6" w14:textId="34964187" w:rsidR="00084E64" w:rsidRDefault="00084E64" w:rsidP="0029333A">
      <w:pPr>
        <w:tabs>
          <w:tab w:val="left" w:pos="1140"/>
        </w:tabs>
      </w:pPr>
      <w:r>
        <w:t xml:space="preserve">- Op 17: </w:t>
      </w:r>
      <w:r w:rsidR="00C27270">
        <w:t xml:space="preserve">1 accesso in lettura nell’entità </w:t>
      </w:r>
      <w:r w:rsidR="00C27270" w:rsidRPr="00C4689E">
        <w:rPr>
          <w:i/>
          <w:iCs/>
        </w:rPr>
        <w:t xml:space="preserve">copia </w:t>
      </w:r>
      <w:r w:rsidR="00C27270">
        <w:rPr>
          <w:i/>
          <w:iCs/>
        </w:rPr>
        <w:t xml:space="preserve">in prestito </w:t>
      </w:r>
      <w:r w:rsidR="00C27270" w:rsidRPr="00C27270">
        <w:t>+</w:t>
      </w:r>
      <w:r w:rsidR="00C27270">
        <w:rPr>
          <w:i/>
          <w:iCs/>
        </w:rPr>
        <w:t xml:space="preserve"> </w:t>
      </w:r>
      <w:r>
        <w:t xml:space="preserve">1 accesso in scrittura nell’entità </w:t>
      </w:r>
      <w:r w:rsidRPr="003125D5">
        <w:rPr>
          <w:i/>
          <w:iCs/>
        </w:rPr>
        <w:t>copia disponibile</w:t>
      </w:r>
      <w:r>
        <w:t xml:space="preserve"> + 1 accesso in scrittura nell’entità </w:t>
      </w:r>
      <w:r w:rsidRPr="003125D5">
        <w:rPr>
          <w:i/>
          <w:iCs/>
        </w:rPr>
        <w:t>copia in prestito</w:t>
      </w:r>
      <w:r>
        <w:t xml:space="preserve"> + 1 accesso in scrittura nell’associazione </w:t>
      </w:r>
      <w:r w:rsidRPr="003125D5">
        <w:rPr>
          <w:i/>
          <w:iCs/>
        </w:rPr>
        <w:t>prestito</w:t>
      </w:r>
      <w:r>
        <w:t xml:space="preserve"> + 1 accesso in scrittura nell’associazione </w:t>
      </w:r>
      <w:r w:rsidRPr="003125D5">
        <w:rPr>
          <w:i/>
          <w:iCs/>
        </w:rPr>
        <w:t>trasferimento</w:t>
      </w:r>
      <w:r>
        <w:rPr>
          <w:i/>
          <w:iCs/>
        </w:rPr>
        <w:t xml:space="preserve"> </w:t>
      </w:r>
      <w:r>
        <w:t xml:space="preserve">+ 1 accesso in scrittura nell’associazione </w:t>
      </w:r>
      <w:r w:rsidRPr="00084E64">
        <w:rPr>
          <w:i/>
          <w:iCs/>
        </w:rPr>
        <w:t>ubicazione1</w:t>
      </w:r>
      <w:r>
        <w:t xml:space="preserve"> + 1 accesso in scrittura nell’associazione </w:t>
      </w:r>
      <w:r w:rsidRPr="00084E64">
        <w:rPr>
          <w:i/>
          <w:iCs/>
        </w:rPr>
        <w:t>ubicazione3</w:t>
      </w:r>
      <w:r>
        <w:t xml:space="preserve"> + 1 accesso in scrittura nell’associazione </w:t>
      </w:r>
      <w:r w:rsidRPr="00084E64">
        <w:rPr>
          <w:i/>
          <w:iCs/>
        </w:rPr>
        <w:t>istanza di1</w:t>
      </w:r>
      <w:r>
        <w:t xml:space="preserve"> + 1 accesso in scrittura nell’associazione </w:t>
      </w:r>
      <w:r w:rsidRPr="00084E64">
        <w:rPr>
          <w:i/>
          <w:iCs/>
        </w:rPr>
        <w:t>istanza di3</w:t>
      </w:r>
      <w:r>
        <w:t xml:space="preserve"> + 1 accesso in scrittura nell’associazione </w:t>
      </w:r>
      <w:r w:rsidRPr="00084E64">
        <w:rPr>
          <w:i/>
          <w:iCs/>
        </w:rPr>
        <w:t>restituzione in ritardo1</w:t>
      </w:r>
      <w:r>
        <w:t xml:space="preserve"> + 1 accesso in scrittura nell’associazione </w:t>
      </w:r>
      <w:r w:rsidRPr="00084E64">
        <w:rPr>
          <w:i/>
          <w:iCs/>
        </w:rPr>
        <w:t>restituzione in ritardo3</w:t>
      </w:r>
      <w:r>
        <w:t>; l’operazione è da ripetersi 1700 volte al giorno:</w:t>
      </w:r>
      <w:r w:rsidR="00C27270">
        <w:br/>
      </w:r>
      <w:r>
        <w:t>Costo</w:t>
      </w:r>
      <w:r w:rsidRPr="003125D5">
        <w:rPr>
          <w:vertAlign w:val="subscript"/>
        </w:rPr>
        <w:t>B</w:t>
      </w:r>
      <w:r>
        <w:t xml:space="preserve"> (Op 17) = (</w:t>
      </w:r>
      <w:r w:rsidR="00C27270">
        <w:t>1+</w:t>
      </w:r>
      <w:r>
        <w:t>2+2+2+2+2+2+2+2+2+2)</w:t>
      </w:r>
      <w:r w:rsidR="009A4D7C">
        <w:t xml:space="preserve"> </w:t>
      </w:r>
      <w:r>
        <w:t>*</w:t>
      </w:r>
      <w:r w:rsidR="009A4D7C">
        <w:t xml:space="preserve"> </w:t>
      </w:r>
      <w:r>
        <w:t>1700 / gg = 3</w:t>
      </w:r>
      <w:r w:rsidR="00C27270">
        <w:t>5</w:t>
      </w:r>
      <w:r>
        <w:t>.</w:t>
      </w:r>
      <w:r w:rsidR="00C27270">
        <w:t>7</w:t>
      </w:r>
      <w:r>
        <w:t>00 / gg</w:t>
      </w:r>
    </w:p>
    <w:p w14:paraId="6A0D92EA" w14:textId="7BA62DD5" w:rsidR="00F913BD" w:rsidRDefault="00F913BD" w:rsidP="0029333A">
      <w:pPr>
        <w:tabs>
          <w:tab w:val="left" w:pos="1140"/>
        </w:tabs>
      </w:pPr>
      <w:r>
        <w:t xml:space="preserve">- Op </w:t>
      </w:r>
      <w:r w:rsidR="001228D7">
        <w:t>18</w:t>
      </w:r>
      <w:r>
        <w:t xml:space="preserve">: 200.000 accessi in lettura nell’entità </w:t>
      </w:r>
      <w:r w:rsidRPr="00F913BD">
        <w:rPr>
          <w:i/>
          <w:iCs/>
        </w:rPr>
        <w:t>copia in prestito</w:t>
      </w:r>
      <w:r>
        <w:t xml:space="preserve"> + 200.000 accessi in lettura nell’associazione </w:t>
      </w:r>
      <w:r w:rsidRPr="00F913BD">
        <w:rPr>
          <w:i/>
          <w:iCs/>
        </w:rPr>
        <w:t>ubicazione</w:t>
      </w:r>
      <w:r>
        <w:rPr>
          <w:i/>
          <w:iCs/>
        </w:rPr>
        <w:t>3</w:t>
      </w:r>
      <w:r>
        <w:t xml:space="preserve"> + 200.000 accessi in lettura nell’associazione </w:t>
      </w:r>
      <w:r w:rsidRPr="00F913BD">
        <w:rPr>
          <w:i/>
          <w:iCs/>
        </w:rPr>
        <w:t>prestito</w:t>
      </w:r>
      <w:r>
        <w:t>; l’operazione è da ripetersi una volta al giorno: Costo</w:t>
      </w:r>
      <w:r w:rsidRPr="00F913BD">
        <w:rPr>
          <w:vertAlign w:val="subscript"/>
        </w:rPr>
        <w:t>B</w:t>
      </w:r>
      <w:r>
        <w:t xml:space="preserve"> (Op </w:t>
      </w:r>
      <w:r w:rsidR="001228D7">
        <w:t>18</w:t>
      </w:r>
      <w:r>
        <w:t>) = (200.000+200.000+200.000) / gg = 600.000 / gg</w:t>
      </w:r>
    </w:p>
    <w:p w14:paraId="17F2B5FD" w14:textId="3E9DAC39" w:rsidR="00F913BD" w:rsidRDefault="00F913BD" w:rsidP="0029333A">
      <w:pPr>
        <w:tabs>
          <w:tab w:val="left" w:pos="1140"/>
        </w:tabs>
      </w:pPr>
      <w:r>
        <w:lastRenderedPageBreak/>
        <w:t xml:space="preserve">- Op </w:t>
      </w:r>
      <w:r w:rsidR="001228D7">
        <w:t>19</w:t>
      </w:r>
      <w:r>
        <w:t xml:space="preserve">: </w:t>
      </w:r>
      <w:r w:rsidR="00E778CA">
        <w:t xml:space="preserve">100.000 accessi in lettura nell’entità </w:t>
      </w:r>
      <w:r w:rsidR="00E778CA" w:rsidRPr="00DE267E">
        <w:rPr>
          <w:i/>
          <w:iCs/>
        </w:rPr>
        <w:t>copia in prestito</w:t>
      </w:r>
      <w:r w:rsidR="00E778CA">
        <w:t xml:space="preserve"> + 100.000 accessi in lettura nell’associazione </w:t>
      </w:r>
      <w:r w:rsidR="00E778CA" w:rsidRPr="00DE267E">
        <w:rPr>
          <w:i/>
          <w:iCs/>
        </w:rPr>
        <w:t>trasferimento</w:t>
      </w:r>
      <w:r w:rsidR="00E778CA">
        <w:t xml:space="preserve"> + 100.000 accessi in lettura nell’associazione </w:t>
      </w:r>
      <w:r w:rsidR="00E778CA" w:rsidRPr="00DE267E">
        <w:rPr>
          <w:i/>
          <w:iCs/>
        </w:rPr>
        <w:t>prestito</w:t>
      </w:r>
      <w:r w:rsidR="00E778CA">
        <w:t>: l’operazione è da ripetersi una volta al giorno: Costo</w:t>
      </w:r>
      <w:r w:rsidR="00E778CA" w:rsidRPr="00DE267E">
        <w:rPr>
          <w:vertAlign w:val="subscript"/>
        </w:rPr>
        <w:t>B</w:t>
      </w:r>
      <w:r w:rsidR="00E778CA">
        <w:t xml:space="preserve"> (Op </w:t>
      </w:r>
      <w:r w:rsidR="001228D7">
        <w:t>19</w:t>
      </w:r>
      <w:r w:rsidR="00E778CA">
        <w:t>) = (100.000+100.000+100.000) / gg = 300.000 / gg</w:t>
      </w:r>
    </w:p>
    <w:p w14:paraId="03B60F9B" w14:textId="27EFCA73" w:rsidR="00DE267E" w:rsidRDefault="00DE267E" w:rsidP="0029333A">
      <w:pPr>
        <w:tabs>
          <w:tab w:val="left" w:pos="1140"/>
        </w:tabs>
      </w:pPr>
      <w:r>
        <w:sym w:font="Wingdings" w:char="F0E0"/>
      </w:r>
      <w:r>
        <w:t xml:space="preserve"> Sostituzione della generalizzazione con delle associazioni</w:t>
      </w:r>
    </w:p>
    <w:p w14:paraId="3536688F" w14:textId="683E96EB" w:rsidR="00C75533" w:rsidRDefault="00C75533" w:rsidP="0029333A">
      <w:pPr>
        <w:tabs>
          <w:tab w:val="left" w:pos="1140"/>
        </w:tabs>
      </w:pPr>
      <w:r>
        <w:t xml:space="preserve">- Op </w:t>
      </w:r>
      <w:r w:rsidR="00721404">
        <w:t>4</w:t>
      </w:r>
      <w:r>
        <w:t xml:space="preserve">: 1 accesso in scrittura nell’associazione </w:t>
      </w:r>
      <w:r w:rsidRPr="00412C31">
        <w:rPr>
          <w:i/>
          <w:iCs/>
        </w:rPr>
        <w:t>restituzione in ritardo</w:t>
      </w:r>
      <w:r>
        <w:t>; l’operazione è da ripetersi 330 volte al giorno: Costo</w:t>
      </w:r>
      <w:r w:rsidRPr="00412C31">
        <w:rPr>
          <w:vertAlign w:val="subscript"/>
        </w:rPr>
        <w:t>C</w:t>
      </w:r>
      <w:r>
        <w:t xml:space="preserve"> (Op 20) = 2*330 / gg = 660 / gg</w:t>
      </w:r>
    </w:p>
    <w:p w14:paraId="10DB3DAD" w14:textId="614D5959" w:rsidR="001228D7" w:rsidRDefault="001228D7" w:rsidP="0029333A">
      <w:pPr>
        <w:tabs>
          <w:tab w:val="left" w:pos="1140"/>
        </w:tabs>
      </w:pPr>
      <w:r>
        <w:t xml:space="preserve">- Op 9: </w:t>
      </w:r>
      <w:r w:rsidR="00C27270">
        <w:t xml:space="preserve">1 accesso in lettura nell’entità </w:t>
      </w:r>
      <w:r w:rsidR="00C27270" w:rsidRPr="00C4689E">
        <w:rPr>
          <w:i/>
          <w:iCs/>
        </w:rPr>
        <w:t>copia di</w:t>
      </w:r>
      <w:r w:rsidR="00C27270">
        <w:rPr>
          <w:i/>
          <w:iCs/>
        </w:rPr>
        <w:t xml:space="preserve">sponibile </w:t>
      </w:r>
      <w:r w:rsidR="00C27270" w:rsidRPr="00C27270">
        <w:t>+</w:t>
      </w:r>
      <w:r w:rsidR="00C27270">
        <w:rPr>
          <w:i/>
          <w:iCs/>
        </w:rPr>
        <w:t xml:space="preserve"> </w:t>
      </w:r>
      <w:r>
        <w:t xml:space="preserve">1 accesso in scrittura nell’entità </w:t>
      </w:r>
      <w:r w:rsidRPr="00AD20B3">
        <w:rPr>
          <w:i/>
          <w:iCs/>
        </w:rPr>
        <w:t>copia disponibile</w:t>
      </w:r>
      <w:r>
        <w:t xml:space="preserve"> + 1 accesso in scrittura nell’associazione </w:t>
      </w:r>
      <w:r w:rsidRPr="00AD20B3">
        <w:rPr>
          <w:i/>
          <w:iCs/>
        </w:rPr>
        <w:t>sottoinsieme copia disponibile</w:t>
      </w:r>
      <w:r>
        <w:t xml:space="preserve"> + 1 accesso in scrittura nell’entità </w:t>
      </w:r>
      <w:r w:rsidRPr="00AD20B3">
        <w:rPr>
          <w:i/>
          <w:iCs/>
        </w:rPr>
        <w:t>copia dismessa</w:t>
      </w:r>
      <w:r>
        <w:t xml:space="preserve"> + 1 accesso in scrittura nell’associazione </w:t>
      </w:r>
      <w:r w:rsidRPr="00AD20B3">
        <w:rPr>
          <w:i/>
          <w:iCs/>
        </w:rPr>
        <w:t>sottoinsieme copia dismessa</w:t>
      </w:r>
      <w:r>
        <w:t>; l’operazione è da ripetersi 210 volte alla settimana:</w:t>
      </w:r>
      <w:r w:rsidR="00C27270">
        <w:br/>
      </w:r>
      <w:r>
        <w:t>Costo</w:t>
      </w:r>
      <w:r>
        <w:rPr>
          <w:vertAlign w:val="subscript"/>
        </w:rPr>
        <w:t>C</w:t>
      </w:r>
      <w:r>
        <w:t xml:space="preserve"> (Op 9) = (</w:t>
      </w:r>
      <w:r w:rsidR="00C27270">
        <w:t>1+</w:t>
      </w:r>
      <w:r>
        <w:t>2+2+2+2)</w:t>
      </w:r>
      <w:r w:rsidR="009A4D7C">
        <w:t xml:space="preserve"> </w:t>
      </w:r>
      <w:r>
        <w:t>*</w:t>
      </w:r>
      <w:r w:rsidR="009A4D7C">
        <w:t xml:space="preserve"> </w:t>
      </w:r>
      <w:r>
        <w:t>210 / sett = 2</w:t>
      </w:r>
      <w:r w:rsidR="00C27270">
        <w:t>7</w:t>
      </w:r>
      <w:r>
        <w:t>0 / gg</w:t>
      </w:r>
    </w:p>
    <w:p w14:paraId="1381ECB7" w14:textId="5C78AF75" w:rsidR="00DE267E" w:rsidRDefault="00DE267E" w:rsidP="0029333A">
      <w:pPr>
        <w:tabs>
          <w:tab w:val="left" w:pos="1140"/>
        </w:tabs>
      </w:pPr>
      <w:r>
        <w:t>- Op 10:</w:t>
      </w:r>
      <w:r w:rsidR="0063603C">
        <w:t xml:space="preserve"> 1 accesso in scrittura nell’entità </w:t>
      </w:r>
      <w:r w:rsidR="0063603C" w:rsidRPr="0063603C">
        <w:rPr>
          <w:i/>
          <w:iCs/>
        </w:rPr>
        <w:t>copia di libro</w:t>
      </w:r>
      <w:r w:rsidR="0063603C">
        <w:t xml:space="preserve"> + 1 accesso in scrittura nell’associazione </w:t>
      </w:r>
      <w:r w:rsidR="0063603C" w:rsidRPr="0063603C">
        <w:rPr>
          <w:i/>
          <w:iCs/>
        </w:rPr>
        <w:t>ubicazione</w:t>
      </w:r>
      <w:r w:rsidR="0063603C">
        <w:t xml:space="preserve"> + 1 accesso in scrittura nell’associazione </w:t>
      </w:r>
      <w:r w:rsidR="0063603C" w:rsidRPr="0063603C">
        <w:rPr>
          <w:i/>
          <w:iCs/>
        </w:rPr>
        <w:t>istanza di</w:t>
      </w:r>
      <w:r w:rsidR="0063603C">
        <w:t xml:space="preserve"> + 1 accesso in scrittura nell’associazione </w:t>
      </w:r>
      <w:r w:rsidR="0063603C" w:rsidRPr="0063603C">
        <w:rPr>
          <w:i/>
          <w:iCs/>
        </w:rPr>
        <w:t>sottoinsieme copia disponibile</w:t>
      </w:r>
      <w:r w:rsidR="0063603C">
        <w:t xml:space="preserve"> + 1 accesso in scrittura nell’entità </w:t>
      </w:r>
      <w:r w:rsidR="0063603C" w:rsidRPr="0063603C">
        <w:rPr>
          <w:i/>
          <w:iCs/>
        </w:rPr>
        <w:t>copia disponibile</w:t>
      </w:r>
      <w:r w:rsidR="0063603C">
        <w:t>; l’operazione è da ripetersi 400 volte al giorno: Costo</w:t>
      </w:r>
      <w:r w:rsidR="0063603C" w:rsidRPr="0063603C">
        <w:rPr>
          <w:vertAlign w:val="subscript"/>
        </w:rPr>
        <w:t>C</w:t>
      </w:r>
      <w:r w:rsidR="0063603C">
        <w:t xml:space="preserve"> (Op 10) = (2+2+2+2+2)</w:t>
      </w:r>
      <w:r w:rsidR="009A4D7C">
        <w:t xml:space="preserve"> </w:t>
      </w:r>
      <w:r w:rsidR="0063603C">
        <w:t>*</w:t>
      </w:r>
      <w:r w:rsidR="009A4D7C">
        <w:t xml:space="preserve"> </w:t>
      </w:r>
      <w:r w:rsidR="0063603C">
        <w:t>400 / gg = 4000 / gg</w:t>
      </w:r>
    </w:p>
    <w:p w14:paraId="37D39F90" w14:textId="7FE11A98" w:rsidR="0063603C" w:rsidRDefault="0063603C" w:rsidP="0029333A">
      <w:pPr>
        <w:tabs>
          <w:tab w:val="left" w:pos="1140"/>
        </w:tabs>
      </w:pPr>
      <w:r>
        <w:t xml:space="preserve">- Op 12: </w:t>
      </w:r>
      <w:r w:rsidR="00F119EC">
        <w:t xml:space="preserve">2 accessi in lettura nell’entità </w:t>
      </w:r>
      <w:r w:rsidR="00F119EC" w:rsidRPr="00F119EC">
        <w:rPr>
          <w:i/>
          <w:iCs/>
        </w:rPr>
        <w:t>copia disponibile</w:t>
      </w:r>
      <w:r w:rsidR="00F119EC">
        <w:t xml:space="preserve"> + 2 accessi in lettura nell’associazione </w:t>
      </w:r>
      <w:r w:rsidR="00F119EC" w:rsidRPr="00F119EC">
        <w:rPr>
          <w:i/>
          <w:iCs/>
        </w:rPr>
        <w:t>sottoinsieme copia disponibile</w:t>
      </w:r>
      <w:r w:rsidR="00F119EC">
        <w:t xml:space="preserve"> + 2 accessi in lettura nell’entità </w:t>
      </w:r>
      <w:r w:rsidR="00F119EC" w:rsidRPr="00F119EC">
        <w:rPr>
          <w:i/>
          <w:iCs/>
        </w:rPr>
        <w:t>copia di libro</w:t>
      </w:r>
      <w:r w:rsidR="00F119EC">
        <w:t xml:space="preserve"> + 2 accessi in lettura nell’associazione </w:t>
      </w:r>
      <w:r w:rsidR="00F119EC" w:rsidRPr="00F119EC">
        <w:rPr>
          <w:i/>
          <w:iCs/>
        </w:rPr>
        <w:t>ubicazione</w:t>
      </w:r>
      <w:r w:rsidR="00F119EC">
        <w:t xml:space="preserve"> + 2 accessi in lettura nell’associazione </w:t>
      </w:r>
      <w:r w:rsidR="00F119EC" w:rsidRPr="00F119EC">
        <w:rPr>
          <w:i/>
          <w:iCs/>
        </w:rPr>
        <w:t>istanza di</w:t>
      </w:r>
      <w:r w:rsidR="00F119EC">
        <w:t>; l’operazione è da ripetersi 5000 volte al giorno: Costo</w:t>
      </w:r>
      <w:r w:rsidR="00F119EC" w:rsidRPr="00F119EC">
        <w:rPr>
          <w:vertAlign w:val="subscript"/>
        </w:rPr>
        <w:t>C</w:t>
      </w:r>
      <w:r w:rsidR="00F119EC">
        <w:t xml:space="preserve"> (Op 12) = (2+2+2+2+2)</w:t>
      </w:r>
      <w:r w:rsidR="009A4D7C">
        <w:t xml:space="preserve"> </w:t>
      </w:r>
      <w:r w:rsidR="00F119EC">
        <w:t>*</w:t>
      </w:r>
      <w:r w:rsidR="009A4D7C">
        <w:t xml:space="preserve"> </w:t>
      </w:r>
      <w:r w:rsidR="00F119EC">
        <w:t>5000 / g = 50.000 / gg</w:t>
      </w:r>
    </w:p>
    <w:p w14:paraId="290A7FC0" w14:textId="14213718" w:rsidR="007878C6" w:rsidRDefault="007878C6" w:rsidP="0029333A">
      <w:pPr>
        <w:tabs>
          <w:tab w:val="left" w:pos="1140"/>
        </w:tabs>
      </w:pPr>
      <w:r>
        <w:t xml:space="preserve">- Op 14: </w:t>
      </w:r>
      <w:r w:rsidR="00C27270">
        <w:t xml:space="preserve">1 accesso in lettura nell’entità </w:t>
      </w:r>
      <w:r w:rsidR="00C27270" w:rsidRPr="00C4689E">
        <w:rPr>
          <w:i/>
          <w:iCs/>
        </w:rPr>
        <w:t>copia di</w:t>
      </w:r>
      <w:r w:rsidR="00C27270">
        <w:rPr>
          <w:i/>
          <w:iCs/>
        </w:rPr>
        <w:t xml:space="preserve">sponibile </w:t>
      </w:r>
      <w:r w:rsidR="00C27270" w:rsidRPr="00C27270">
        <w:t>+</w:t>
      </w:r>
      <w:r w:rsidR="00C27270">
        <w:rPr>
          <w:i/>
          <w:iCs/>
        </w:rPr>
        <w:t xml:space="preserve"> </w:t>
      </w:r>
      <w:r>
        <w:t xml:space="preserve">1 accesso in scrittura nell’entità </w:t>
      </w:r>
      <w:r w:rsidRPr="007878C6">
        <w:rPr>
          <w:i/>
          <w:iCs/>
        </w:rPr>
        <w:t>copia disponibile</w:t>
      </w:r>
      <w:r>
        <w:t xml:space="preserve"> + 1 accesso in scrittura nell’associazione </w:t>
      </w:r>
      <w:r w:rsidRPr="007878C6">
        <w:rPr>
          <w:i/>
          <w:iCs/>
        </w:rPr>
        <w:t>sottoinsieme copia disponibile</w:t>
      </w:r>
      <w:r>
        <w:t xml:space="preserve"> + 1 accesso in scrittura nell’entità </w:t>
      </w:r>
      <w:r w:rsidRPr="007878C6">
        <w:rPr>
          <w:i/>
          <w:iCs/>
        </w:rPr>
        <w:t>copia in prestito</w:t>
      </w:r>
      <w:r>
        <w:t xml:space="preserve"> + 1 accesso in scrittura nell’associazione </w:t>
      </w:r>
      <w:r w:rsidRPr="007878C6">
        <w:rPr>
          <w:i/>
          <w:iCs/>
        </w:rPr>
        <w:t>sottoinsieme copia in prestito</w:t>
      </w:r>
      <w:r>
        <w:t xml:space="preserve"> + 1 accesso in scrittura nell’associazione </w:t>
      </w:r>
      <w:r w:rsidRPr="007878C6">
        <w:rPr>
          <w:i/>
          <w:iCs/>
        </w:rPr>
        <w:t>prestito</w:t>
      </w:r>
      <w:r>
        <w:t>; l’operazione è da ripetersi mediamente 3300 volte al giorno:</w:t>
      </w:r>
      <w:r w:rsidR="00C27270">
        <w:t xml:space="preserve"> </w:t>
      </w:r>
      <w:r>
        <w:t>Costo</w:t>
      </w:r>
      <w:r w:rsidRPr="007878C6">
        <w:rPr>
          <w:vertAlign w:val="subscript"/>
        </w:rPr>
        <w:t>C</w:t>
      </w:r>
      <w:r>
        <w:t xml:space="preserve"> (Op 14) = (</w:t>
      </w:r>
      <w:r w:rsidR="00C27270">
        <w:t>1+</w:t>
      </w:r>
      <w:r>
        <w:t>2+2+2+2+2)</w:t>
      </w:r>
      <w:r w:rsidR="009A4D7C">
        <w:t xml:space="preserve"> </w:t>
      </w:r>
      <w:r>
        <w:t>*</w:t>
      </w:r>
      <w:r w:rsidR="009A4D7C">
        <w:t xml:space="preserve"> </w:t>
      </w:r>
      <w:r>
        <w:t>3300 / gg = 3</w:t>
      </w:r>
      <w:r w:rsidR="00C27270">
        <w:t>6</w:t>
      </w:r>
      <w:r>
        <w:t>.</w:t>
      </w:r>
      <w:r w:rsidR="00C27270">
        <w:t>3</w:t>
      </w:r>
      <w:r>
        <w:t>00 / gg</w:t>
      </w:r>
    </w:p>
    <w:p w14:paraId="1F9C29F9" w14:textId="652E7882" w:rsidR="007878C6" w:rsidRDefault="007878C6" w:rsidP="0029333A">
      <w:pPr>
        <w:tabs>
          <w:tab w:val="left" w:pos="1140"/>
        </w:tabs>
      </w:pPr>
      <w:r>
        <w:t xml:space="preserve">- Op 15: </w:t>
      </w:r>
      <w:r w:rsidR="00C27270">
        <w:t xml:space="preserve">1 accesso in lettura nell’entità </w:t>
      </w:r>
      <w:r w:rsidR="00C27270" w:rsidRPr="00C4689E">
        <w:rPr>
          <w:i/>
          <w:iCs/>
        </w:rPr>
        <w:t>copia di</w:t>
      </w:r>
      <w:r w:rsidR="00C27270">
        <w:rPr>
          <w:i/>
          <w:iCs/>
        </w:rPr>
        <w:t xml:space="preserve">sponibile </w:t>
      </w:r>
      <w:r w:rsidR="00C27270" w:rsidRPr="00C27270">
        <w:t>+</w:t>
      </w:r>
      <w:r w:rsidR="00C27270">
        <w:rPr>
          <w:i/>
          <w:iCs/>
        </w:rPr>
        <w:t xml:space="preserve"> </w:t>
      </w:r>
      <w:r w:rsidR="00B424E3">
        <w:t xml:space="preserve">1 accesso in scrittura nell’entità </w:t>
      </w:r>
      <w:r w:rsidR="00B424E3" w:rsidRPr="00B424E3">
        <w:rPr>
          <w:i/>
          <w:iCs/>
        </w:rPr>
        <w:t>copia disponibile</w:t>
      </w:r>
      <w:r w:rsidR="00B424E3">
        <w:t xml:space="preserve"> + 1 accesso in scrittura nell’associazione </w:t>
      </w:r>
      <w:r w:rsidR="00B424E3" w:rsidRPr="00B424E3">
        <w:rPr>
          <w:i/>
          <w:iCs/>
        </w:rPr>
        <w:t>sottoinsieme copia disponibile</w:t>
      </w:r>
      <w:r w:rsidR="00B424E3">
        <w:t xml:space="preserve"> + 1 accesso in scrittura nell’entità </w:t>
      </w:r>
      <w:r w:rsidR="00B424E3" w:rsidRPr="00B424E3">
        <w:rPr>
          <w:i/>
          <w:iCs/>
        </w:rPr>
        <w:t>copia in prestito</w:t>
      </w:r>
      <w:r w:rsidR="00B424E3">
        <w:t xml:space="preserve"> + 1 accesso in scrittura nell’associazione </w:t>
      </w:r>
      <w:r w:rsidR="00B424E3" w:rsidRPr="00B424E3">
        <w:rPr>
          <w:i/>
          <w:iCs/>
        </w:rPr>
        <w:t>sottoinsieme copia in prestito</w:t>
      </w:r>
      <w:r w:rsidR="00B424E3">
        <w:t xml:space="preserve"> + 1 accesso in scrittura nell’associazione </w:t>
      </w:r>
      <w:r w:rsidR="00B424E3" w:rsidRPr="00B424E3">
        <w:rPr>
          <w:i/>
          <w:iCs/>
        </w:rPr>
        <w:t>prestito</w:t>
      </w:r>
      <w:r w:rsidR="00B424E3">
        <w:t xml:space="preserve"> + 1 accesso in scrittura nell’associazione </w:t>
      </w:r>
      <w:r w:rsidR="00B424E3" w:rsidRPr="00B424E3">
        <w:rPr>
          <w:i/>
          <w:iCs/>
        </w:rPr>
        <w:t>trasferimento</w:t>
      </w:r>
      <w:r w:rsidR="00B424E3">
        <w:t>; l’operazione è da ripetersi 1700 volte al giorno:</w:t>
      </w:r>
      <w:r w:rsidR="00C27270">
        <w:br/>
      </w:r>
      <w:r w:rsidR="00B424E3">
        <w:t>Costo</w:t>
      </w:r>
      <w:r w:rsidR="00B424E3" w:rsidRPr="00B424E3">
        <w:rPr>
          <w:vertAlign w:val="subscript"/>
        </w:rPr>
        <w:t>C</w:t>
      </w:r>
      <w:r w:rsidR="00B424E3">
        <w:t xml:space="preserve"> (Op 15) = (</w:t>
      </w:r>
      <w:r w:rsidR="00C27270">
        <w:t>1+</w:t>
      </w:r>
      <w:r w:rsidR="00B424E3">
        <w:t>2+2+2+2+2+2)</w:t>
      </w:r>
      <w:r w:rsidR="009A4D7C">
        <w:t xml:space="preserve"> </w:t>
      </w:r>
      <w:r w:rsidR="00B424E3">
        <w:t>*</w:t>
      </w:r>
      <w:r w:rsidR="009A4D7C">
        <w:t xml:space="preserve"> </w:t>
      </w:r>
      <w:r w:rsidR="00B424E3">
        <w:t>1700 / gg = 2</w:t>
      </w:r>
      <w:r w:rsidR="00C27270">
        <w:t>2</w:t>
      </w:r>
      <w:r w:rsidR="00B424E3">
        <w:t>.</w:t>
      </w:r>
      <w:r w:rsidR="00C27270">
        <w:t>1</w:t>
      </w:r>
      <w:r w:rsidR="00B424E3">
        <w:t>00 / gg</w:t>
      </w:r>
    </w:p>
    <w:p w14:paraId="2404B7DC" w14:textId="772DDA0A" w:rsidR="00B424E3" w:rsidRDefault="00B424E3" w:rsidP="0029333A">
      <w:pPr>
        <w:tabs>
          <w:tab w:val="left" w:pos="1140"/>
        </w:tabs>
      </w:pPr>
      <w:r>
        <w:lastRenderedPageBreak/>
        <w:t xml:space="preserve">- Op 16: </w:t>
      </w:r>
      <w:r w:rsidR="00C27270">
        <w:t xml:space="preserve">1 accesso in lettura nell’entità </w:t>
      </w:r>
      <w:r w:rsidR="00C27270" w:rsidRPr="00C4689E">
        <w:rPr>
          <w:i/>
          <w:iCs/>
        </w:rPr>
        <w:t xml:space="preserve">copia </w:t>
      </w:r>
      <w:r w:rsidR="00C27270">
        <w:rPr>
          <w:i/>
          <w:iCs/>
        </w:rPr>
        <w:t xml:space="preserve">in prestito </w:t>
      </w:r>
      <w:r w:rsidR="00C27270" w:rsidRPr="00C27270">
        <w:t>+</w:t>
      </w:r>
      <w:r w:rsidR="00C27270">
        <w:rPr>
          <w:i/>
          <w:iCs/>
        </w:rPr>
        <w:t xml:space="preserve"> </w:t>
      </w:r>
      <w:r>
        <w:t xml:space="preserve">1 accesso in scrittura nell’entità </w:t>
      </w:r>
      <w:r w:rsidRPr="007878C6">
        <w:rPr>
          <w:i/>
          <w:iCs/>
        </w:rPr>
        <w:t>copia disponibile</w:t>
      </w:r>
      <w:r>
        <w:t xml:space="preserve"> + 1 accesso in scrittura nell’associazione </w:t>
      </w:r>
      <w:r w:rsidRPr="007878C6">
        <w:rPr>
          <w:i/>
          <w:iCs/>
        </w:rPr>
        <w:t>sottoinsieme copia disponibile</w:t>
      </w:r>
      <w:r>
        <w:t xml:space="preserve"> + 1 accesso in scrittura nell’entità </w:t>
      </w:r>
      <w:r w:rsidRPr="007878C6">
        <w:rPr>
          <w:i/>
          <w:iCs/>
        </w:rPr>
        <w:t>copia in prestito</w:t>
      </w:r>
      <w:r>
        <w:t xml:space="preserve"> + 1 accesso in scrittura nell’associazione </w:t>
      </w:r>
      <w:r w:rsidRPr="007878C6">
        <w:rPr>
          <w:i/>
          <w:iCs/>
        </w:rPr>
        <w:t>sottoinsieme copia in prestito</w:t>
      </w:r>
      <w:r>
        <w:t xml:space="preserve"> + 1 accesso in scrittura nell’associazione </w:t>
      </w:r>
      <w:r w:rsidRPr="007878C6">
        <w:rPr>
          <w:i/>
          <w:iCs/>
        </w:rPr>
        <w:t>prestito</w:t>
      </w:r>
      <w:r>
        <w:t>; l’operazione è da ripetersi mediamente 3300 volte al giorno:</w:t>
      </w:r>
      <w:r w:rsidR="00C27270">
        <w:t xml:space="preserve"> </w:t>
      </w:r>
      <w:r>
        <w:t>Costo</w:t>
      </w:r>
      <w:r w:rsidRPr="007878C6">
        <w:rPr>
          <w:vertAlign w:val="subscript"/>
        </w:rPr>
        <w:t>C</w:t>
      </w:r>
      <w:r>
        <w:t xml:space="preserve"> (Op 16) = (</w:t>
      </w:r>
      <w:r w:rsidR="00C27270">
        <w:t>1+</w:t>
      </w:r>
      <w:r>
        <w:t>2+2+2+2+2)</w:t>
      </w:r>
      <w:r w:rsidR="009A4D7C">
        <w:t xml:space="preserve"> </w:t>
      </w:r>
      <w:r>
        <w:t>*</w:t>
      </w:r>
      <w:r w:rsidR="009A4D7C">
        <w:t xml:space="preserve"> </w:t>
      </w:r>
      <w:r>
        <w:t>3300 / gg = 3</w:t>
      </w:r>
      <w:r w:rsidR="00C27270">
        <w:t>6</w:t>
      </w:r>
      <w:r>
        <w:t>.</w:t>
      </w:r>
      <w:r w:rsidR="00C27270">
        <w:t>3</w:t>
      </w:r>
      <w:r>
        <w:t>00 / gg</w:t>
      </w:r>
    </w:p>
    <w:p w14:paraId="49DF9A0F" w14:textId="673B131E" w:rsidR="00B424E3" w:rsidRDefault="00B424E3" w:rsidP="0029333A">
      <w:pPr>
        <w:tabs>
          <w:tab w:val="left" w:pos="1140"/>
        </w:tabs>
      </w:pPr>
      <w:r>
        <w:t xml:space="preserve">- Op 17: </w:t>
      </w:r>
      <w:r w:rsidR="00C27270">
        <w:t xml:space="preserve">1 accesso in lettura nell’entità </w:t>
      </w:r>
      <w:r w:rsidR="00C27270" w:rsidRPr="00C4689E">
        <w:rPr>
          <w:i/>
          <w:iCs/>
        </w:rPr>
        <w:t xml:space="preserve">copia </w:t>
      </w:r>
      <w:r w:rsidR="00C27270">
        <w:rPr>
          <w:i/>
          <w:iCs/>
        </w:rPr>
        <w:t xml:space="preserve">in prestito </w:t>
      </w:r>
      <w:r w:rsidR="00C27270" w:rsidRPr="00C27270">
        <w:t>+</w:t>
      </w:r>
      <w:r w:rsidR="00C27270">
        <w:rPr>
          <w:i/>
          <w:iCs/>
        </w:rPr>
        <w:t xml:space="preserve"> </w:t>
      </w:r>
      <w:r>
        <w:t xml:space="preserve">1 accesso in scrittura nell’entità </w:t>
      </w:r>
      <w:r w:rsidRPr="00B424E3">
        <w:rPr>
          <w:i/>
          <w:iCs/>
        </w:rPr>
        <w:t>copia disponibile</w:t>
      </w:r>
      <w:r>
        <w:t xml:space="preserve"> + 1 accesso in scrittura nell’associazione </w:t>
      </w:r>
      <w:r w:rsidRPr="00B424E3">
        <w:rPr>
          <w:i/>
          <w:iCs/>
        </w:rPr>
        <w:t>sottoinsieme copia disponibile</w:t>
      </w:r>
      <w:r>
        <w:t xml:space="preserve"> + 1 accesso in scrittura nell’entità </w:t>
      </w:r>
      <w:r w:rsidRPr="00B424E3">
        <w:rPr>
          <w:i/>
          <w:iCs/>
        </w:rPr>
        <w:t>copia in prestito</w:t>
      </w:r>
      <w:r>
        <w:t xml:space="preserve"> + 1 accesso in scrittura nell’associazione </w:t>
      </w:r>
      <w:r w:rsidRPr="00B424E3">
        <w:rPr>
          <w:i/>
          <w:iCs/>
        </w:rPr>
        <w:t>sottoinsieme copia in prestito</w:t>
      </w:r>
      <w:r>
        <w:t xml:space="preserve"> + 1 accesso in scrittura nell’associazione </w:t>
      </w:r>
      <w:r w:rsidRPr="00B424E3">
        <w:rPr>
          <w:i/>
          <w:iCs/>
        </w:rPr>
        <w:t>prestito</w:t>
      </w:r>
      <w:r>
        <w:t xml:space="preserve"> + 1 accesso in scrittura nell’associazione </w:t>
      </w:r>
      <w:r w:rsidRPr="00B424E3">
        <w:rPr>
          <w:i/>
          <w:iCs/>
        </w:rPr>
        <w:t>trasferimento</w:t>
      </w:r>
      <w:r>
        <w:t>; l’operazione è da ripetersi 1700 volte al giorno:</w:t>
      </w:r>
      <w:r w:rsidR="00C27270">
        <w:br/>
      </w:r>
      <w:r>
        <w:t>Costo</w:t>
      </w:r>
      <w:r w:rsidRPr="00B424E3">
        <w:rPr>
          <w:vertAlign w:val="subscript"/>
        </w:rPr>
        <w:t>C</w:t>
      </w:r>
      <w:r>
        <w:t xml:space="preserve"> (Op 17) = (</w:t>
      </w:r>
      <w:r w:rsidR="00C27270">
        <w:t>1+</w:t>
      </w:r>
      <w:r>
        <w:t>2+2+2+2+2+2)</w:t>
      </w:r>
      <w:r w:rsidR="009A4D7C">
        <w:t xml:space="preserve"> </w:t>
      </w:r>
      <w:r>
        <w:t>*</w:t>
      </w:r>
      <w:r w:rsidR="009A4D7C">
        <w:t xml:space="preserve"> </w:t>
      </w:r>
      <w:r>
        <w:t>1700 / gg = 2</w:t>
      </w:r>
      <w:r w:rsidR="00C27270">
        <w:t>2</w:t>
      </w:r>
      <w:r>
        <w:t>.</w:t>
      </w:r>
      <w:r w:rsidR="00C27270">
        <w:t>1</w:t>
      </w:r>
      <w:r>
        <w:t>00 / gg</w:t>
      </w:r>
    </w:p>
    <w:p w14:paraId="017D562A" w14:textId="1055AE62" w:rsidR="00AD20B3" w:rsidRDefault="00AD20B3" w:rsidP="0029333A">
      <w:pPr>
        <w:tabs>
          <w:tab w:val="left" w:pos="1140"/>
        </w:tabs>
      </w:pPr>
      <w:r>
        <w:t xml:space="preserve">- Op </w:t>
      </w:r>
      <w:r w:rsidR="001228D7">
        <w:t>18</w:t>
      </w:r>
      <w:r>
        <w:t xml:space="preserve">: </w:t>
      </w:r>
      <w:r w:rsidR="00BA6268">
        <w:t xml:space="preserve">200.000 accessi in lettura nell’entità </w:t>
      </w:r>
      <w:r w:rsidR="00BA6268" w:rsidRPr="00BA6268">
        <w:rPr>
          <w:i/>
          <w:iCs/>
        </w:rPr>
        <w:t>copia di libro</w:t>
      </w:r>
      <w:r w:rsidR="00BA6268">
        <w:t xml:space="preserve"> + 200.000 accessi in lettura nell’associazione </w:t>
      </w:r>
      <w:r w:rsidR="00BA6268" w:rsidRPr="00BA6268">
        <w:rPr>
          <w:i/>
          <w:iCs/>
        </w:rPr>
        <w:t>sottoinsieme copia in prestito</w:t>
      </w:r>
      <w:r w:rsidR="00BA6268">
        <w:t xml:space="preserve"> + 200.000 accessi in lettura nell’entità </w:t>
      </w:r>
      <w:r w:rsidR="00BA6268" w:rsidRPr="00BA6268">
        <w:rPr>
          <w:i/>
          <w:iCs/>
        </w:rPr>
        <w:t>copia in prestito</w:t>
      </w:r>
      <w:r w:rsidR="00BA6268">
        <w:t xml:space="preserve"> + 200.000 accessi in lettura nell’associazione </w:t>
      </w:r>
      <w:r w:rsidR="00BA6268" w:rsidRPr="00BA6268">
        <w:rPr>
          <w:i/>
          <w:iCs/>
        </w:rPr>
        <w:t>ubicazione</w:t>
      </w:r>
      <w:r w:rsidR="00BA6268">
        <w:t xml:space="preserve"> + 200.000 accessi in lettura nell’associazione </w:t>
      </w:r>
      <w:r w:rsidR="00BA6268" w:rsidRPr="00BA6268">
        <w:rPr>
          <w:i/>
          <w:iCs/>
        </w:rPr>
        <w:t>prestito</w:t>
      </w:r>
      <w:r w:rsidR="00BA6268">
        <w:t>; l’operazione è da ripetersi una volta al giorno:</w:t>
      </w:r>
      <w:r w:rsidR="00BA6268">
        <w:br/>
        <w:t>Costo</w:t>
      </w:r>
      <w:r w:rsidR="00BA6268" w:rsidRPr="00BA6268">
        <w:rPr>
          <w:vertAlign w:val="subscript"/>
        </w:rPr>
        <w:t>C</w:t>
      </w:r>
      <w:r w:rsidR="00BA6268">
        <w:t xml:space="preserve"> (Op </w:t>
      </w:r>
      <w:r w:rsidR="001228D7">
        <w:t>18</w:t>
      </w:r>
      <w:r w:rsidR="00BA6268">
        <w:t>) = (200.000+200.000+200.000+200.000+200.000) / gg = 1.000.000 / gg</w:t>
      </w:r>
    </w:p>
    <w:p w14:paraId="21500DF2" w14:textId="27E838AB" w:rsidR="00BA6268" w:rsidRDefault="00BA6268" w:rsidP="0029333A">
      <w:pPr>
        <w:tabs>
          <w:tab w:val="left" w:pos="1140"/>
        </w:tabs>
      </w:pPr>
      <w:r>
        <w:t>- Op</w:t>
      </w:r>
      <w:r w:rsidR="00412C31">
        <w:t xml:space="preserve"> </w:t>
      </w:r>
      <w:r w:rsidR="001228D7">
        <w:t>19</w:t>
      </w:r>
      <w:r>
        <w:t xml:space="preserve">: </w:t>
      </w:r>
      <w:r w:rsidR="00412C31">
        <w:t xml:space="preserve">100.000 accessi in lettura nell’entità </w:t>
      </w:r>
      <w:r w:rsidR="00412C31" w:rsidRPr="00412C31">
        <w:rPr>
          <w:i/>
          <w:iCs/>
        </w:rPr>
        <w:t>copia in prestito</w:t>
      </w:r>
      <w:r w:rsidR="00412C31">
        <w:t xml:space="preserve"> + 100.000 accessi in lettura nell’associazione </w:t>
      </w:r>
      <w:r w:rsidR="00412C31" w:rsidRPr="00412C31">
        <w:rPr>
          <w:i/>
          <w:iCs/>
        </w:rPr>
        <w:t>trasferimento</w:t>
      </w:r>
      <w:r w:rsidR="00412C31">
        <w:t xml:space="preserve"> + 100.000 accessi in lettura nell’associazione </w:t>
      </w:r>
      <w:r w:rsidR="00412C31" w:rsidRPr="00412C31">
        <w:rPr>
          <w:i/>
          <w:iCs/>
        </w:rPr>
        <w:t>prestito</w:t>
      </w:r>
      <w:r w:rsidR="00412C31">
        <w:t>; l’operazione è da ripetersi una volta al giorno: Costo</w:t>
      </w:r>
      <w:r w:rsidR="00412C31" w:rsidRPr="00412C31">
        <w:rPr>
          <w:vertAlign w:val="subscript"/>
        </w:rPr>
        <w:t>C</w:t>
      </w:r>
      <w:r w:rsidR="00412C31">
        <w:t xml:space="preserve"> (Op </w:t>
      </w:r>
      <w:r w:rsidR="001228D7">
        <w:t>19</w:t>
      </w:r>
      <w:r w:rsidR="00412C31">
        <w:t>) = (100.000+100.000+100.000) / gg = 300.000 / gg</w:t>
      </w:r>
    </w:p>
    <w:p w14:paraId="6AA28111" w14:textId="5EB53FAE" w:rsidR="00412C31" w:rsidRDefault="00495FCD" w:rsidP="0029333A">
      <w:pPr>
        <w:tabs>
          <w:tab w:val="left" w:pos="1140"/>
        </w:tabs>
      </w:pPr>
      <w:r>
        <w:t>In definitiva:</w:t>
      </w:r>
    </w:p>
    <w:p w14:paraId="6A58E7A6" w14:textId="6A14651C" w:rsidR="00495FCD" w:rsidRDefault="00495FCD" w:rsidP="0029333A">
      <w:pPr>
        <w:tabs>
          <w:tab w:val="left" w:pos="1140"/>
        </w:tabs>
      </w:pPr>
      <w:r>
        <w:t>Costo</w:t>
      </w:r>
      <w:r w:rsidRPr="00495FCD">
        <w:rPr>
          <w:vertAlign w:val="subscript"/>
        </w:rPr>
        <w:t>A</w:t>
      </w:r>
      <w:r>
        <w:t xml:space="preserve"> (tot) = </w:t>
      </w:r>
      <w:r w:rsidR="00691EB1">
        <w:t>9</w:t>
      </w:r>
      <w:r w:rsidR="00FC75E1">
        <w:t>9</w:t>
      </w:r>
      <w:r w:rsidR="00691EB1">
        <w:t>0.000</w:t>
      </w:r>
      <w:r w:rsidR="00C2606B">
        <w:t xml:space="preserve"> / gg (circa)</w:t>
      </w:r>
    </w:p>
    <w:p w14:paraId="7E51B444" w14:textId="314C4C32" w:rsidR="00C2606B" w:rsidRDefault="00C2606B" w:rsidP="0029333A">
      <w:pPr>
        <w:tabs>
          <w:tab w:val="left" w:pos="1140"/>
        </w:tabs>
      </w:pPr>
      <w:r>
        <w:t>Costo</w:t>
      </w:r>
      <w:r w:rsidRPr="00C2606B">
        <w:rPr>
          <w:vertAlign w:val="subscript"/>
        </w:rPr>
        <w:t>B</w:t>
      </w:r>
      <w:r>
        <w:t xml:space="preserve"> (tot) = 1.</w:t>
      </w:r>
      <w:r w:rsidR="00691EB1">
        <w:t>1</w:t>
      </w:r>
      <w:r w:rsidR="00FC75E1">
        <w:t>3</w:t>
      </w:r>
      <w:r w:rsidR="00691EB1">
        <w:t>0</w:t>
      </w:r>
      <w:r>
        <w:t>.000 / gg (circa)</w:t>
      </w:r>
    </w:p>
    <w:p w14:paraId="0EBBBA0F" w14:textId="30CA1B76" w:rsidR="00C2606B" w:rsidRDefault="00C2606B" w:rsidP="0029333A">
      <w:pPr>
        <w:tabs>
          <w:tab w:val="left" w:pos="1140"/>
        </w:tabs>
      </w:pPr>
      <w:r>
        <w:t>Costo</w:t>
      </w:r>
      <w:r w:rsidRPr="00C2606B">
        <w:rPr>
          <w:vertAlign w:val="subscript"/>
        </w:rPr>
        <w:t>C</w:t>
      </w:r>
      <w:r>
        <w:t xml:space="preserve"> (tot) = </w:t>
      </w:r>
      <w:r w:rsidR="00691EB1">
        <w:t>1</w:t>
      </w:r>
      <w:r>
        <w:t>.4</w:t>
      </w:r>
      <w:r w:rsidR="00FC75E1">
        <w:t>7</w:t>
      </w:r>
      <w:r w:rsidR="00691EB1">
        <w:t>0</w:t>
      </w:r>
      <w:r>
        <w:t>.000 / gg (circa)</w:t>
      </w:r>
    </w:p>
    <w:p w14:paraId="2FFF39D3" w14:textId="2FC74D49" w:rsidR="00C2606B" w:rsidRDefault="00C2606B" w:rsidP="0029333A">
      <w:pPr>
        <w:tabs>
          <w:tab w:val="left" w:pos="1140"/>
        </w:tabs>
      </w:pPr>
      <w:r>
        <w:t>Da questa analisi, possiamo dedurre che sostituire la generalizzazione con delle associazioni potrebbe risultare sconveniente perché può gravare sulle prestazioni temporali del database.</w:t>
      </w:r>
      <w:r>
        <w:br/>
        <w:t>D’altra parte, possiamo osservare che, accorpando le entità figlie nel parent, andremmo incontro a uno spreco di memoria dovuto</w:t>
      </w:r>
      <w:r w:rsidR="006565AD">
        <w:t xml:space="preserve"> sia alla necessità di aggiungere un attributo aggiuntivo </w:t>
      </w:r>
      <w:r w:rsidR="002C0A4A">
        <w:t>(</w:t>
      </w:r>
      <w:r w:rsidR="00E724B4">
        <w:rPr>
          <w:i/>
          <w:iCs/>
        </w:rPr>
        <w:t>stato</w:t>
      </w:r>
      <w:r w:rsidR="002C0A4A">
        <w:t xml:space="preserve">) </w:t>
      </w:r>
      <w:r w:rsidR="006565AD">
        <w:t>che indichi se la copia in questione è disponibile, dismessa oppure in prestito, sia</w:t>
      </w:r>
      <w:r>
        <w:t xml:space="preserve"> alla presenza di</w:t>
      </w:r>
      <w:r w:rsidR="00707AC3">
        <w:t xml:space="preserve"> eventuali</w:t>
      </w:r>
      <w:r>
        <w:t xml:space="preserve"> valori null</w:t>
      </w:r>
      <w:r w:rsidR="006565AD">
        <w:t>i</w:t>
      </w:r>
      <w:r>
        <w:t xml:space="preserve"> aggiuntivi in corrispondenza degli attributi relativi alla sola entità </w:t>
      </w:r>
      <w:r w:rsidRPr="00C2606B">
        <w:rPr>
          <w:i/>
          <w:iCs/>
        </w:rPr>
        <w:t>copia disponibile</w:t>
      </w:r>
      <w:r>
        <w:t>. Quantifichiamo tale spreco di memor</w:t>
      </w:r>
      <w:r w:rsidR="006565AD">
        <w:t>ia:</w:t>
      </w:r>
    </w:p>
    <w:p w14:paraId="2A102385" w14:textId="3F67714D" w:rsidR="002C0A4A" w:rsidRDefault="002C0A4A" w:rsidP="0029333A">
      <w:pPr>
        <w:tabs>
          <w:tab w:val="left" w:pos="1140"/>
        </w:tabs>
      </w:pPr>
      <w:r>
        <w:lastRenderedPageBreak/>
        <w:t xml:space="preserve">a) L’attributo aggiuntivo </w:t>
      </w:r>
      <w:r w:rsidR="00E724B4">
        <w:rPr>
          <w:i/>
          <w:iCs/>
        </w:rPr>
        <w:t>stato</w:t>
      </w:r>
      <w:r>
        <w:t xml:space="preserve"> (se trattato come stringa) può occupare al più 45 byte per ogni tupla relativa all’entità </w:t>
      </w:r>
      <w:r w:rsidRPr="002C0A4A">
        <w:rPr>
          <w:i/>
          <w:iCs/>
        </w:rPr>
        <w:t>copia di libro</w:t>
      </w:r>
      <w:r>
        <w:t>.</w:t>
      </w:r>
    </w:p>
    <w:p w14:paraId="1325F1F7" w14:textId="57F97303" w:rsidR="002C0A4A" w:rsidRDefault="002C0A4A" w:rsidP="0029333A">
      <w:pPr>
        <w:tabs>
          <w:tab w:val="left" w:pos="1140"/>
        </w:tabs>
      </w:pPr>
      <w:r>
        <w:t xml:space="preserve">b) L’attributo </w:t>
      </w:r>
      <w:r w:rsidRPr="002C0A4A">
        <w:rPr>
          <w:i/>
          <w:iCs/>
        </w:rPr>
        <w:t>scaffale</w:t>
      </w:r>
      <w:r>
        <w:t xml:space="preserve"> può occupare indicativamente 8 byte per ogni tupla.</w:t>
      </w:r>
    </w:p>
    <w:p w14:paraId="17BE271D" w14:textId="0F82B1A0" w:rsidR="002C0A4A" w:rsidRDefault="002C0A4A" w:rsidP="0029333A">
      <w:pPr>
        <w:tabs>
          <w:tab w:val="left" w:pos="1140"/>
        </w:tabs>
      </w:pPr>
      <w:r>
        <w:t xml:space="preserve">c) L’attributo </w:t>
      </w:r>
      <w:r w:rsidRPr="002C0A4A">
        <w:rPr>
          <w:i/>
          <w:iCs/>
        </w:rPr>
        <w:t>ripiano</w:t>
      </w:r>
      <w:r>
        <w:t xml:space="preserve"> può occupare indicativamente 8 byte per ogni tupla.</w:t>
      </w:r>
    </w:p>
    <w:p w14:paraId="23E4F642" w14:textId="527C605B" w:rsidR="002C0A4A" w:rsidRDefault="002C0A4A" w:rsidP="0029333A">
      <w:pPr>
        <w:tabs>
          <w:tab w:val="left" w:pos="1140"/>
        </w:tabs>
      </w:pPr>
      <w:r>
        <w:t xml:space="preserve">d) L’attributo </w:t>
      </w:r>
      <w:r w:rsidRPr="002C0A4A">
        <w:rPr>
          <w:i/>
          <w:iCs/>
        </w:rPr>
        <w:t>data ultima restituzione</w:t>
      </w:r>
      <w:r>
        <w:t xml:space="preserve"> (se trattato come DATE) può occupare 3 byte per ogni tupla.</w:t>
      </w:r>
    </w:p>
    <w:p w14:paraId="0889704F" w14:textId="5A4B8911" w:rsidR="002C0A4A" w:rsidRDefault="002C0A4A" w:rsidP="0029333A">
      <w:pPr>
        <w:tabs>
          <w:tab w:val="left" w:pos="1140"/>
        </w:tabs>
      </w:pPr>
      <w:r>
        <w:t xml:space="preserve">Il numero di tuple relative all’entità copia di libro che mediamente avrebbero gli attributi </w:t>
      </w:r>
      <w:r w:rsidRPr="00707AC3">
        <w:rPr>
          <w:i/>
          <w:iCs/>
        </w:rPr>
        <w:t>scaffale</w:t>
      </w:r>
      <w:r>
        <w:t xml:space="preserve">, </w:t>
      </w:r>
      <w:r w:rsidRPr="00707AC3">
        <w:rPr>
          <w:i/>
          <w:iCs/>
        </w:rPr>
        <w:t>ripiano</w:t>
      </w:r>
      <w:r>
        <w:t xml:space="preserve"> e </w:t>
      </w:r>
      <w:r w:rsidRPr="00707AC3">
        <w:rPr>
          <w:i/>
          <w:iCs/>
        </w:rPr>
        <w:t>data ultima restituzione</w:t>
      </w:r>
      <w:r>
        <w:t xml:space="preserve"> impostati a </w:t>
      </w:r>
      <w:r w:rsidRPr="00E724B4">
        <w:rPr>
          <w:i/>
          <w:iCs/>
        </w:rPr>
        <w:t>null</w:t>
      </w:r>
      <w:r>
        <w:t>, in base al volume atteso dei dati precedentemente analizzato, è pari a 400.000</w:t>
      </w:r>
      <w:r w:rsidR="00737322">
        <w:t>. Ne consegue che, in caso di accorpamento delle entità figlie nel parent, rispetto al caso di accorpamento dell’entità parent nelle figlie, richiede un impiego di memoria aggiuntiva pari a: 45*1.500.000+(8+8+3)</w:t>
      </w:r>
      <w:r w:rsidR="009A4D7C">
        <w:t xml:space="preserve"> </w:t>
      </w:r>
      <w:r w:rsidR="00737322">
        <w:t>*</w:t>
      </w:r>
      <w:r w:rsidR="009A4D7C">
        <w:t xml:space="preserve"> </w:t>
      </w:r>
      <w:r w:rsidR="00737322">
        <w:t>400.000 byte = 75.100.000 byte = 75 MB.</w:t>
      </w:r>
    </w:p>
    <w:p w14:paraId="2040DC60" w14:textId="2794A659" w:rsidR="00737322" w:rsidRDefault="00737322" w:rsidP="0029333A">
      <w:pPr>
        <w:tabs>
          <w:tab w:val="left" w:pos="1140"/>
        </w:tabs>
      </w:pPr>
      <w:r>
        <w:t>D’altro lato, l’accorpamento dell</w:t>
      </w:r>
      <w:r w:rsidR="00691EB1">
        <w:t>’</w:t>
      </w:r>
      <w:r>
        <w:t xml:space="preserve">entità parent nelle figlie porta a un aumento del costo temporale giornaliero delle operazioni pari a circa </w:t>
      </w:r>
      <w:r w:rsidR="00691EB1">
        <w:t>14</w:t>
      </w:r>
      <w:r>
        <w:t>,</w:t>
      </w:r>
      <w:r w:rsidR="00FC75E1">
        <w:t>1</w:t>
      </w:r>
      <w:r>
        <w:t>%.</w:t>
      </w:r>
    </w:p>
    <w:p w14:paraId="478063EF" w14:textId="671FA1B0" w:rsidR="00691EB1" w:rsidRDefault="00691EB1" w:rsidP="0029333A">
      <w:pPr>
        <w:tabs>
          <w:tab w:val="left" w:pos="1140"/>
        </w:tabs>
      </w:pPr>
      <w:r>
        <w:t xml:space="preserve">Come abbiamo già osservato durante l’analisi sull’aggiunta della ridondanza, un risparmio di decine (o centinaia) di migliaia di accessi giornalieri al database è generalmente preferibile a un risparmio di qualche decina di megabyte di memoria: perciò, </w:t>
      </w:r>
      <w:r w:rsidR="00FC65D3">
        <w:t xml:space="preserve">la soluzione che adotteremo consiste nell’accorpare le entità figlie nel parent; per semplicità, effettueremo la medesima scelta per la generalizzazione analizzata precedentemente (che ha l’entità </w:t>
      </w:r>
      <w:r w:rsidR="00FC65D3" w:rsidRPr="00FC65D3">
        <w:rPr>
          <w:i/>
          <w:iCs/>
        </w:rPr>
        <w:t>copia in prestito</w:t>
      </w:r>
      <w:r w:rsidR="00FC65D3">
        <w:t xml:space="preserve"> come </w:t>
      </w:r>
      <w:r w:rsidR="00FC65D3" w:rsidRPr="00FC65D3">
        <w:t>parent</w:t>
      </w:r>
      <w:r w:rsidR="00FC65D3">
        <w:t xml:space="preserve">), ottenendo così un’unica entità </w:t>
      </w:r>
      <w:r w:rsidR="00FC65D3" w:rsidRPr="00FC65D3">
        <w:rPr>
          <w:i/>
          <w:iCs/>
        </w:rPr>
        <w:t>copia di libro</w:t>
      </w:r>
      <w:r w:rsidR="00FC65D3">
        <w:t xml:space="preserve"> al posto della gerarchia di generalizzazioni di partenza.</w:t>
      </w:r>
    </w:p>
    <w:p w14:paraId="6BD74CA3" w14:textId="07D3EA4B" w:rsidR="00737322" w:rsidRDefault="00737322" w:rsidP="0029333A">
      <w:pPr>
        <w:tabs>
          <w:tab w:val="left" w:pos="1140"/>
        </w:tabs>
      </w:pPr>
    </w:p>
    <w:p w14:paraId="67CFEAC7" w14:textId="7438E04E" w:rsidR="00737322" w:rsidRPr="00737322" w:rsidRDefault="00737322" w:rsidP="0029333A">
      <w:pPr>
        <w:tabs>
          <w:tab w:val="left" w:pos="1140"/>
        </w:tabs>
        <w:rPr>
          <w:b/>
          <w:bCs/>
        </w:rPr>
      </w:pPr>
      <w:r w:rsidRPr="00737322">
        <w:rPr>
          <w:b/>
          <w:bCs/>
        </w:rPr>
        <w:t>Scelta degli identificatori primari</w:t>
      </w:r>
    </w:p>
    <w:p w14:paraId="474D29CE" w14:textId="4E25725E" w:rsidR="002B68A7" w:rsidRDefault="00737322" w:rsidP="0029333A">
      <w:pPr>
        <w:tabs>
          <w:tab w:val="left" w:pos="1140"/>
        </w:tabs>
      </w:pPr>
      <w:r>
        <w:t>Tutte le entità all’interno del nostro diagramma E-R hanno già un unico identificatore: sarà lui a svolgere il ruolo di identificatore primario.</w:t>
      </w:r>
    </w:p>
    <w:p w14:paraId="0465341E" w14:textId="4430980D" w:rsidR="00737322" w:rsidRDefault="00737322" w:rsidP="00737322">
      <w:pPr>
        <w:tabs>
          <w:tab w:val="left" w:pos="1140"/>
        </w:tabs>
        <w:spacing w:line="240" w:lineRule="auto"/>
      </w:pPr>
    </w:p>
    <w:p w14:paraId="7F482FBA" w14:textId="77777777" w:rsidR="00475C1C" w:rsidRDefault="00CB7873">
      <w:pPr>
        <w:pStyle w:val="Titolo2"/>
      </w:pPr>
      <w:r>
        <w:t>Trasformazione di attributi e identificatori</w:t>
      </w:r>
    </w:p>
    <w:p w14:paraId="5D71D869" w14:textId="31B12F95" w:rsidR="003B4707" w:rsidRDefault="003B4707" w:rsidP="0029333A">
      <w:r>
        <w:t xml:space="preserve">L’entità </w:t>
      </w:r>
      <w:r w:rsidRPr="002B68A7">
        <w:rPr>
          <w:i/>
          <w:iCs/>
        </w:rPr>
        <w:t>utente</w:t>
      </w:r>
      <w:r>
        <w:t xml:space="preserve"> ha un attributo composto multivalore </w:t>
      </w:r>
      <w:r w:rsidR="002B68A7">
        <w:t>(</w:t>
      </w:r>
      <w:r w:rsidR="002B68A7" w:rsidRPr="002B68A7">
        <w:rPr>
          <w:i/>
          <w:iCs/>
        </w:rPr>
        <w:t>contatto</w:t>
      </w:r>
      <w:r w:rsidR="002B68A7">
        <w:t xml:space="preserve">) </w:t>
      </w:r>
      <w:r>
        <w:t>che è difficile da tradurre direttamente in schema relazionale, per cui richiede un aggiustamento preliminare.</w:t>
      </w:r>
      <w:r w:rsidR="002B68A7">
        <w:t xml:space="preserve"> In particolare, andremo a trasformare tale attributo in un’entità forte (denominata sempre </w:t>
      </w:r>
      <w:r w:rsidR="002B68A7" w:rsidRPr="002B68A7">
        <w:rPr>
          <w:i/>
          <w:iCs/>
        </w:rPr>
        <w:t>contatto</w:t>
      </w:r>
      <w:r w:rsidR="002B68A7">
        <w:t xml:space="preserve">), che sarà caratterizzata dagli attributi </w:t>
      </w:r>
      <w:r w:rsidR="002B68A7" w:rsidRPr="002B68A7">
        <w:rPr>
          <w:i/>
          <w:iCs/>
        </w:rPr>
        <w:t>recapito</w:t>
      </w:r>
      <w:r w:rsidR="002B68A7">
        <w:t xml:space="preserve">, </w:t>
      </w:r>
      <w:r w:rsidR="002B68A7" w:rsidRPr="002B68A7">
        <w:rPr>
          <w:i/>
          <w:iCs/>
        </w:rPr>
        <w:t>mezzo di comunicazione</w:t>
      </w:r>
      <w:r w:rsidR="002B68A7">
        <w:t xml:space="preserve"> e sarà relazionata all’entità </w:t>
      </w:r>
      <w:r w:rsidR="002B68A7" w:rsidRPr="002B68A7">
        <w:rPr>
          <w:i/>
          <w:iCs/>
        </w:rPr>
        <w:t>utente</w:t>
      </w:r>
      <w:r w:rsidR="002B68A7">
        <w:t xml:space="preserve"> </w:t>
      </w:r>
      <w:r w:rsidR="002B68A7">
        <w:lastRenderedPageBreak/>
        <w:t xml:space="preserve">tramite un’associazione </w:t>
      </w:r>
      <w:r w:rsidR="002B68A7" w:rsidRPr="002B68A7">
        <w:rPr>
          <w:i/>
          <w:iCs/>
        </w:rPr>
        <w:t>raggiungimento</w:t>
      </w:r>
      <w:r w:rsidR="002B68A7">
        <w:t xml:space="preserve"> uno-a-molti; inoltre, la nuova entità </w:t>
      </w:r>
      <w:r w:rsidR="002B68A7" w:rsidRPr="002B68A7">
        <w:rPr>
          <w:i/>
          <w:iCs/>
        </w:rPr>
        <w:t>contatto</w:t>
      </w:r>
      <w:r w:rsidR="002B68A7">
        <w:t xml:space="preserve"> avrà l’attributo </w:t>
      </w:r>
      <w:r w:rsidR="002B68A7" w:rsidRPr="002B68A7">
        <w:rPr>
          <w:i/>
          <w:iCs/>
        </w:rPr>
        <w:t>recapito</w:t>
      </w:r>
      <w:r w:rsidR="002B68A7">
        <w:t xml:space="preserve"> come identificatore primario.</w:t>
      </w:r>
    </w:p>
    <w:p w14:paraId="757B3979" w14:textId="77777777" w:rsidR="00721404" w:rsidRDefault="00721404" w:rsidP="0029333A"/>
    <w:p w14:paraId="13BA438A" w14:textId="38B7D0FE" w:rsidR="002B68A7" w:rsidRDefault="004170A3" w:rsidP="004170A3">
      <w:pPr>
        <w:tabs>
          <w:tab w:val="left" w:pos="1140"/>
        </w:tabs>
      </w:pPr>
      <w:r>
        <w:tab/>
      </w:r>
      <w:r w:rsidR="00E953E8">
        <w:rPr>
          <w:noProof/>
        </w:rPr>
        <w:drawing>
          <wp:inline distT="0" distB="0" distL="0" distR="0" wp14:anchorId="7ED96355" wp14:editId="081B3561">
            <wp:extent cx="5129585" cy="3362325"/>
            <wp:effectExtent l="0" t="0" r="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pic:cNvPicPr/>
                  </pic:nvPicPr>
                  <pic:blipFill>
                    <a:blip r:embed="rId25">
                      <a:extLst>
                        <a:ext uri="{28A0092B-C50C-407E-A947-70E740481C1C}">
                          <a14:useLocalDpi xmlns:a14="http://schemas.microsoft.com/office/drawing/2010/main" val="0"/>
                        </a:ext>
                      </a:extLst>
                    </a:blip>
                    <a:stretch>
                      <a:fillRect/>
                    </a:stretch>
                  </pic:blipFill>
                  <pic:spPr>
                    <a:xfrm>
                      <a:off x="0" y="0"/>
                      <a:ext cx="5145300" cy="3372626"/>
                    </a:xfrm>
                    <a:prstGeom prst="rect">
                      <a:avLst/>
                    </a:prstGeom>
                  </pic:spPr>
                </pic:pic>
              </a:graphicData>
            </a:graphic>
          </wp:inline>
        </w:drawing>
      </w:r>
    </w:p>
    <w:p w14:paraId="02A213AB" w14:textId="77777777" w:rsidR="00FC75E1" w:rsidRDefault="00FC75E1" w:rsidP="0029333A"/>
    <w:p w14:paraId="107E5C2E" w14:textId="77777777" w:rsidR="00FC75E1" w:rsidRDefault="00FC75E1" w:rsidP="0029333A"/>
    <w:p w14:paraId="2A5F176D" w14:textId="1ED946D0" w:rsidR="0031024F" w:rsidRDefault="0031024F" w:rsidP="0029333A">
      <w:r>
        <w:t xml:space="preserve">Per quanto riguarda gli identificatori, notiamo che quello dell’entità </w:t>
      </w:r>
      <w:r w:rsidRPr="00723903">
        <w:rPr>
          <w:i/>
          <w:iCs/>
        </w:rPr>
        <w:t>copia di libro</w:t>
      </w:r>
      <w:r>
        <w:t xml:space="preserve"> può essere alleggerito: in effetti, è possibile attribuire a tale entità </w:t>
      </w:r>
      <w:r w:rsidR="009A4D7C">
        <w:t>un ID</w:t>
      </w:r>
      <w:r>
        <w:t xml:space="preserve"> che la identifichi del tutto, al posto di un codice che deve essere accompaganto dall’ISBN del relativo libro. Ne conse</w:t>
      </w:r>
      <w:r w:rsidR="00723903">
        <w:t xml:space="preserve">guono così l’eliminazione dell’identificatore esterno e la trasformazione di </w:t>
      </w:r>
      <w:r w:rsidR="00723903" w:rsidRPr="00723903">
        <w:rPr>
          <w:i/>
          <w:iCs/>
        </w:rPr>
        <w:t>copia di libro</w:t>
      </w:r>
      <w:r w:rsidR="00723903">
        <w:t xml:space="preserve"> in entità forte.</w:t>
      </w:r>
    </w:p>
    <w:p w14:paraId="16698997" w14:textId="0AFD16C4" w:rsidR="00CA2F6C" w:rsidRDefault="00CA2F6C" w:rsidP="0029333A">
      <w:r>
        <w:t>Infine, disambiguiamo gli attributi omonimi di entità diverse specificando, appunto, a quale entità si riferiscono.</w:t>
      </w:r>
    </w:p>
    <w:p w14:paraId="651AD3C4" w14:textId="06C5E3C0" w:rsidR="00407AC6" w:rsidRDefault="00407AC6" w:rsidP="0029333A">
      <w:r>
        <w:t xml:space="preserve">Con questo, abbiamo concluso la fase di ristrutturazione dello schema E-R. </w:t>
      </w:r>
      <w:r w:rsidR="00E953E8">
        <w:t>Nella pagina seguente</w:t>
      </w:r>
      <w:r>
        <w:t xml:space="preserve"> viene riportato il diagramma ristrutturato</w:t>
      </w:r>
      <w:r w:rsidR="00E953E8">
        <w:t>.</w:t>
      </w:r>
    </w:p>
    <w:p w14:paraId="474533AC" w14:textId="21F99DF0" w:rsidR="003B4707" w:rsidRDefault="00F32066" w:rsidP="0029333A">
      <w:r>
        <w:rPr>
          <w:noProof/>
        </w:rPr>
        <w:lastRenderedPageBreak/>
        <w:drawing>
          <wp:inline distT="0" distB="0" distL="0" distR="0" wp14:anchorId="002CB444" wp14:editId="1185C993">
            <wp:extent cx="6067425" cy="8644879"/>
            <wp:effectExtent l="0" t="0" r="0" b="4445"/>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26">
                      <a:extLst>
                        <a:ext uri="{28A0092B-C50C-407E-A947-70E740481C1C}">
                          <a14:useLocalDpi xmlns:a14="http://schemas.microsoft.com/office/drawing/2010/main" val="0"/>
                        </a:ext>
                      </a:extLst>
                    </a:blip>
                    <a:stretch>
                      <a:fillRect/>
                    </a:stretch>
                  </pic:blipFill>
                  <pic:spPr>
                    <a:xfrm>
                      <a:off x="0" y="0"/>
                      <a:ext cx="6070234" cy="8648881"/>
                    </a:xfrm>
                    <a:prstGeom prst="rect">
                      <a:avLst/>
                    </a:prstGeom>
                  </pic:spPr>
                </pic:pic>
              </a:graphicData>
            </a:graphic>
          </wp:inline>
        </w:drawing>
      </w:r>
    </w:p>
    <w:p w14:paraId="7F482FBD" w14:textId="77777777" w:rsidR="00475C1C" w:rsidRDefault="00CB7873">
      <w:pPr>
        <w:pStyle w:val="Titolo2"/>
      </w:pPr>
      <w:r>
        <w:lastRenderedPageBreak/>
        <w:t>Traduzione di entità e associazioni</w:t>
      </w:r>
    </w:p>
    <w:p w14:paraId="2335D50B" w14:textId="6E16B4F2" w:rsidR="00552BC4" w:rsidRDefault="00552BC4">
      <w:r>
        <w:t xml:space="preserve">Fase </w:t>
      </w:r>
      <w:r w:rsidR="002E222D">
        <w:t xml:space="preserve">1 – </w:t>
      </w:r>
      <w:r>
        <w:t>trasformazione delle entità forti che partecipano con cardinalità massima pari a N a tutte le associazioni a</w:t>
      </w:r>
      <w:r w:rsidR="009A4D7C">
        <w:t>d</w:t>
      </w:r>
      <w:r>
        <w:t xml:space="preserve"> esse collegate:</w:t>
      </w:r>
    </w:p>
    <w:p w14:paraId="400C7251" w14:textId="7552F0AB" w:rsidR="00552BC4" w:rsidRDefault="00552BC4">
      <w:r w:rsidRPr="00552BC4">
        <w:t xml:space="preserve">- </w:t>
      </w:r>
      <w:r>
        <w:t>BIBLIOTECA (</w:t>
      </w:r>
      <w:r w:rsidRPr="00552BC4">
        <w:rPr>
          <w:u w:val="single"/>
        </w:rPr>
        <w:t>Numero telefono</w:t>
      </w:r>
      <w:r>
        <w:t>, Indirizzo</w:t>
      </w:r>
      <w:r w:rsidR="00F63052">
        <w:t xml:space="preserve"> biblioteca</w:t>
      </w:r>
      <w:r>
        <w:t xml:space="preserve">, Nome </w:t>
      </w:r>
      <w:r w:rsidR="00C16754">
        <w:t>responsabile</w:t>
      </w:r>
      <w:r>
        <w:t>)</w:t>
      </w:r>
    </w:p>
    <w:p w14:paraId="1FA170FE" w14:textId="39BE4BE6" w:rsidR="00552BC4" w:rsidRDefault="00552BC4">
      <w:r>
        <w:t>- LIBRO (</w:t>
      </w:r>
      <w:r w:rsidRPr="00552BC4">
        <w:rPr>
          <w:u w:val="single"/>
        </w:rPr>
        <w:t>ISBN</w:t>
      </w:r>
      <w:r>
        <w:t>, Titolo, Autore)</w:t>
      </w:r>
    </w:p>
    <w:p w14:paraId="4DDD5AD9" w14:textId="29EACE3F" w:rsidR="00F63052" w:rsidRDefault="00552BC4">
      <w:r>
        <w:t>- U</w:t>
      </w:r>
      <w:r w:rsidR="00F63052">
        <w:t>TENTE</w:t>
      </w:r>
      <w:r>
        <w:t xml:space="preserve"> (</w:t>
      </w:r>
      <w:r w:rsidRPr="00F63052">
        <w:rPr>
          <w:u w:val="single"/>
        </w:rPr>
        <w:t>CF</w:t>
      </w:r>
      <w:r w:rsidR="00F63052" w:rsidRPr="00F63052">
        <w:rPr>
          <w:u w:val="single"/>
        </w:rPr>
        <w:t xml:space="preserve"> utente</w:t>
      </w:r>
      <w:r>
        <w:t>, Nome</w:t>
      </w:r>
      <w:r w:rsidR="00F63052">
        <w:t xml:space="preserve"> utente</w:t>
      </w:r>
      <w:r>
        <w:t>, Cognome</w:t>
      </w:r>
      <w:r w:rsidR="00F63052">
        <w:t xml:space="preserve"> utente</w:t>
      </w:r>
      <w:r>
        <w:t>, Data nascita</w:t>
      </w:r>
      <w:r w:rsidR="00F63052">
        <w:t xml:space="preserve"> utente</w:t>
      </w:r>
      <w:r>
        <w:t>, Indirizzo</w:t>
      </w:r>
      <w:r w:rsidR="00F63052">
        <w:t xml:space="preserve"> utente</w:t>
      </w:r>
      <w:r>
        <w:t>,</w:t>
      </w:r>
      <w:r w:rsidR="00F63052">
        <w:t xml:space="preserve"> Mezzo comunicazione preferito)</w:t>
      </w:r>
    </w:p>
    <w:p w14:paraId="54727D96" w14:textId="33A6A132" w:rsidR="00552BC4" w:rsidRDefault="00552BC4">
      <w:r>
        <w:t xml:space="preserve"> </w:t>
      </w:r>
      <w:r w:rsidR="002E222D">
        <w:t xml:space="preserve">Fase 2 – trasformazione </w:t>
      </w:r>
      <w:r w:rsidR="00E80E63">
        <w:t>delle entità forti che partecipano con cardinalità (1,1) ad almeno una delle associazioni a</w:t>
      </w:r>
      <w:r w:rsidR="004170A3">
        <w:t>d</w:t>
      </w:r>
      <w:r w:rsidR="00E80E63">
        <w:t xml:space="preserve"> esse collegate:</w:t>
      </w:r>
    </w:p>
    <w:p w14:paraId="6396FC4B" w14:textId="60AD4623" w:rsidR="00E80E63" w:rsidRDefault="00E80E63">
      <w:r>
        <w:t xml:space="preserve">- </w:t>
      </w:r>
      <w:r w:rsidR="0073199D">
        <w:t>BIBLIOTECA</w:t>
      </w:r>
      <w:r w:rsidR="00765FB1">
        <w:t>RIO (</w:t>
      </w:r>
      <w:r w:rsidR="00765FB1" w:rsidRPr="00765FB1">
        <w:rPr>
          <w:u w:val="single"/>
        </w:rPr>
        <w:t>CF bibliotecario</w:t>
      </w:r>
      <w:r w:rsidR="00765FB1">
        <w:t>, Nome bibliotecario, Cognome bibliotecario, Data nascita bibliotecario, Luogo nascita, Titolo studio, Biblioteca</w:t>
      </w:r>
      <w:r w:rsidR="00723903">
        <w:t xml:space="preserve"> impiego</w:t>
      </w:r>
      <w:r w:rsidR="00765FB1">
        <w:t>)</w:t>
      </w:r>
    </w:p>
    <w:p w14:paraId="09530881" w14:textId="52DFAA4C" w:rsidR="00765FB1" w:rsidRDefault="00765FB1">
      <w:r>
        <w:t>- CONTATTO (</w:t>
      </w:r>
      <w:r w:rsidRPr="00765FB1">
        <w:rPr>
          <w:u w:val="single"/>
        </w:rPr>
        <w:t>Recapito</w:t>
      </w:r>
      <w:r>
        <w:t>, Mezzo comunicazione, Utente)</w:t>
      </w:r>
    </w:p>
    <w:p w14:paraId="69950118" w14:textId="01911657" w:rsidR="00723903" w:rsidRDefault="00723903">
      <w:r>
        <w:t>- COPIA DI LIBRO (</w:t>
      </w:r>
      <w:r>
        <w:rPr>
          <w:u w:val="single"/>
        </w:rPr>
        <w:t>ID</w:t>
      </w:r>
      <w:r>
        <w:t>, Biblioteca ubicazione,</w:t>
      </w:r>
      <w:r w:rsidR="00693DDC">
        <w:t xml:space="preserve"> Libro,</w:t>
      </w:r>
      <w:r>
        <w:t xml:space="preserve"> Stato, Scaffale</w:t>
      </w:r>
      <w:r w:rsidR="00CE4C9F">
        <w:t>*</w:t>
      </w:r>
      <w:r>
        <w:t>, Ripiano</w:t>
      </w:r>
      <w:r w:rsidR="00CE4C9F">
        <w:t>*</w:t>
      </w:r>
      <w:r>
        <w:t>, Data ultima restituzione copia</w:t>
      </w:r>
      <w:r w:rsidR="00CE4C9F">
        <w:t>*</w:t>
      </w:r>
      <w:r>
        <w:t>)</w:t>
      </w:r>
    </w:p>
    <w:p w14:paraId="7D905246" w14:textId="77777777" w:rsidR="00723903" w:rsidRDefault="00765FB1">
      <w:r>
        <w:t>Dovremo aggiungere</w:t>
      </w:r>
      <w:r w:rsidR="00723903">
        <w:t>:</w:t>
      </w:r>
    </w:p>
    <w:p w14:paraId="5884A3D2" w14:textId="66F4C59A" w:rsidR="00723903" w:rsidRDefault="00723903">
      <w:r>
        <w:sym w:font="Wingdings" w:char="F0E0"/>
      </w:r>
      <w:r w:rsidR="00765FB1">
        <w:t xml:space="preserve"> </w:t>
      </w:r>
      <w:r>
        <w:t>U</w:t>
      </w:r>
      <w:r w:rsidR="00765FB1">
        <w:t xml:space="preserve">n vincolo di integrità referenziale che lega l’attributo </w:t>
      </w:r>
      <w:r w:rsidR="00765FB1" w:rsidRPr="00765FB1">
        <w:rPr>
          <w:i/>
          <w:iCs/>
        </w:rPr>
        <w:t>Biblioteca</w:t>
      </w:r>
      <w:r>
        <w:rPr>
          <w:i/>
          <w:iCs/>
        </w:rPr>
        <w:t xml:space="preserve"> impiego</w:t>
      </w:r>
      <w:r w:rsidR="00765FB1">
        <w:t xml:space="preserve"> dello schema relazionale </w:t>
      </w:r>
      <w:r w:rsidR="00765FB1" w:rsidRPr="00765FB1">
        <w:rPr>
          <w:i/>
          <w:iCs/>
        </w:rPr>
        <w:t>Bibliotecario</w:t>
      </w:r>
      <w:r w:rsidR="00765FB1">
        <w:t xml:space="preserve"> con l’attributo </w:t>
      </w:r>
      <w:r w:rsidR="00765FB1" w:rsidRPr="00765FB1">
        <w:rPr>
          <w:i/>
          <w:iCs/>
        </w:rPr>
        <w:t>Numero telefono</w:t>
      </w:r>
      <w:r w:rsidR="00765FB1">
        <w:t xml:space="preserve"> dello schema relazionale </w:t>
      </w:r>
      <w:r w:rsidR="00765FB1" w:rsidRPr="00765FB1">
        <w:rPr>
          <w:i/>
          <w:iCs/>
        </w:rPr>
        <w:t>Biblioteca</w:t>
      </w:r>
      <w:r w:rsidRPr="00723903">
        <w:t>.</w:t>
      </w:r>
    </w:p>
    <w:p w14:paraId="2A870616" w14:textId="17EED882" w:rsidR="00765FB1" w:rsidRDefault="00723903">
      <w:r>
        <w:sym w:font="Wingdings" w:char="F0E0"/>
      </w:r>
      <w:r>
        <w:t xml:space="preserve"> U</w:t>
      </w:r>
      <w:r w:rsidR="00765FB1">
        <w:t xml:space="preserve">n vincolo di integrità referenziale che lega l’attributo </w:t>
      </w:r>
      <w:r w:rsidR="00765FB1" w:rsidRPr="00765FB1">
        <w:rPr>
          <w:i/>
          <w:iCs/>
        </w:rPr>
        <w:t>Utente</w:t>
      </w:r>
      <w:r w:rsidR="00765FB1">
        <w:t xml:space="preserve"> dello schema relazionale </w:t>
      </w:r>
      <w:r w:rsidR="00765FB1" w:rsidRPr="00765FB1">
        <w:rPr>
          <w:i/>
          <w:iCs/>
        </w:rPr>
        <w:t>Contatto</w:t>
      </w:r>
      <w:r w:rsidR="00765FB1">
        <w:t xml:space="preserve"> con l’attributo </w:t>
      </w:r>
      <w:r w:rsidR="00765FB1" w:rsidRPr="00765FB1">
        <w:rPr>
          <w:i/>
          <w:iCs/>
        </w:rPr>
        <w:t>CF utente</w:t>
      </w:r>
      <w:r w:rsidR="00765FB1">
        <w:t xml:space="preserve"> dello schema relazionale </w:t>
      </w:r>
      <w:r w:rsidR="00765FB1" w:rsidRPr="00765FB1">
        <w:rPr>
          <w:i/>
          <w:iCs/>
        </w:rPr>
        <w:t>Utente</w:t>
      </w:r>
      <w:r w:rsidR="00765FB1">
        <w:t>.</w:t>
      </w:r>
    </w:p>
    <w:p w14:paraId="40F4A355" w14:textId="5CDFFF89" w:rsidR="00723903" w:rsidRDefault="00723903">
      <w:r>
        <w:sym w:font="Wingdings" w:char="F0E0"/>
      </w:r>
      <w:r>
        <w:t xml:space="preserve"> Un vincolo di integrità referenziale che lega l’attributo </w:t>
      </w:r>
      <w:r w:rsidRPr="00723903">
        <w:rPr>
          <w:i/>
          <w:iCs/>
        </w:rPr>
        <w:t>Libro</w:t>
      </w:r>
      <w:r>
        <w:t xml:space="preserve"> dello schema relazionale </w:t>
      </w:r>
      <w:r w:rsidRPr="00723903">
        <w:rPr>
          <w:i/>
          <w:iCs/>
        </w:rPr>
        <w:t>Copia di libro</w:t>
      </w:r>
      <w:r>
        <w:t xml:space="preserve"> con l’attributo </w:t>
      </w:r>
      <w:r w:rsidRPr="00723903">
        <w:rPr>
          <w:i/>
          <w:iCs/>
        </w:rPr>
        <w:t>ISBN</w:t>
      </w:r>
      <w:r>
        <w:t xml:space="preserve"> dello schema relazionale </w:t>
      </w:r>
      <w:r w:rsidRPr="00723903">
        <w:rPr>
          <w:i/>
          <w:iCs/>
        </w:rPr>
        <w:t>Libro</w:t>
      </w:r>
      <w:r>
        <w:t>.</w:t>
      </w:r>
    </w:p>
    <w:p w14:paraId="185B00B7" w14:textId="21ABCC98" w:rsidR="00723903" w:rsidRDefault="00723903">
      <w:r>
        <w:sym w:font="Wingdings" w:char="F0E0"/>
      </w:r>
      <w:r>
        <w:t xml:space="preserve"> Un vincolo di integrità referenziale che lega l’attributo </w:t>
      </w:r>
      <w:r w:rsidRPr="00723903">
        <w:rPr>
          <w:i/>
          <w:iCs/>
        </w:rPr>
        <w:t>Biblioteca ubicazione</w:t>
      </w:r>
      <w:r>
        <w:t xml:space="preserve"> dello schema relazionale </w:t>
      </w:r>
      <w:r w:rsidRPr="00723903">
        <w:rPr>
          <w:i/>
          <w:iCs/>
        </w:rPr>
        <w:t>Copia di libro</w:t>
      </w:r>
      <w:r>
        <w:t xml:space="preserve"> con l’attributo </w:t>
      </w:r>
      <w:r w:rsidRPr="00723903">
        <w:rPr>
          <w:i/>
          <w:iCs/>
        </w:rPr>
        <w:t>Numero telefono</w:t>
      </w:r>
      <w:r>
        <w:t xml:space="preserve"> dello schema relazionale </w:t>
      </w:r>
      <w:r w:rsidRPr="00723903">
        <w:rPr>
          <w:i/>
          <w:iCs/>
        </w:rPr>
        <w:t>Biblioteca</w:t>
      </w:r>
      <w:r>
        <w:t>.</w:t>
      </w:r>
    </w:p>
    <w:p w14:paraId="2EE58918" w14:textId="2D9FBE59" w:rsidR="00765FB1" w:rsidRDefault="00765FB1">
      <w:r>
        <w:t>Fase 3 – trasformazione delle entità forti che partecipano con cardinalità (0,1) ad almeno una delle associazioni a</w:t>
      </w:r>
      <w:r w:rsidR="00D22034">
        <w:t>d</w:t>
      </w:r>
      <w:r>
        <w:t xml:space="preserve"> esse collegate:</w:t>
      </w:r>
    </w:p>
    <w:p w14:paraId="042E327F" w14:textId="50250C10" w:rsidR="004E7220" w:rsidRDefault="004E7220">
      <w:r>
        <w:t xml:space="preserve">L’entità </w:t>
      </w:r>
      <w:r w:rsidRPr="004E7220">
        <w:rPr>
          <w:i/>
          <w:iCs/>
        </w:rPr>
        <w:t>copia di libro</w:t>
      </w:r>
      <w:r>
        <w:t xml:space="preserve"> partecipa a due associazioni con cardinalità (0,1) (</w:t>
      </w:r>
      <w:r w:rsidRPr="004E7220">
        <w:rPr>
          <w:i/>
          <w:iCs/>
        </w:rPr>
        <w:t>prestito</w:t>
      </w:r>
      <w:r>
        <w:t xml:space="preserve">, </w:t>
      </w:r>
      <w:r w:rsidRPr="004E7220">
        <w:rPr>
          <w:i/>
          <w:iCs/>
        </w:rPr>
        <w:t>trasferimento</w:t>
      </w:r>
      <w:r>
        <w:t xml:space="preserve">); per queste due associazioni, a differenza di quelle precedenti, effettueremo una trasformazione non </w:t>
      </w:r>
      <w:r>
        <w:lastRenderedPageBreak/>
        <w:t xml:space="preserve">ottima, dato che presumibilmente la maggior parte delle tuple relative all’entità </w:t>
      </w:r>
      <w:r w:rsidRPr="004E7220">
        <w:rPr>
          <w:i/>
          <w:iCs/>
        </w:rPr>
        <w:t>copia di libro</w:t>
      </w:r>
      <w:r>
        <w:t xml:space="preserve"> </w:t>
      </w:r>
      <w:r w:rsidRPr="004E7220">
        <w:rPr>
          <w:u w:val="single"/>
        </w:rPr>
        <w:t>non</w:t>
      </w:r>
      <w:r>
        <w:t xml:space="preserve"> parteciperà a queste due associazioni.</w:t>
      </w:r>
      <w:r w:rsidR="00DD1628">
        <w:t xml:space="preserve"> Perciò, aggiungeremo i seguenti schemi relazionali:</w:t>
      </w:r>
    </w:p>
    <w:p w14:paraId="04BC1A01" w14:textId="4E561682" w:rsidR="004E7220" w:rsidRDefault="00782FE5">
      <w:r>
        <w:t>- PRESTITO (</w:t>
      </w:r>
      <w:r w:rsidRPr="00782FE5">
        <w:rPr>
          <w:u w:val="single"/>
        </w:rPr>
        <w:t>Copia prestata</w:t>
      </w:r>
      <w:r>
        <w:t>, Utente destinatario, Data inizio, Durata prevista)</w:t>
      </w:r>
    </w:p>
    <w:p w14:paraId="57AA6798" w14:textId="4D5F5EA9" w:rsidR="00782FE5" w:rsidRDefault="00782FE5">
      <w:r>
        <w:t>- TRASFERIMENTO (</w:t>
      </w:r>
      <w:r w:rsidRPr="00782FE5">
        <w:rPr>
          <w:u w:val="single"/>
        </w:rPr>
        <w:t>Copia trasferita</w:t>
      </w:r>
      <w:r>
        <w:t>, Biblioteca destinazione)</w:t>
      </w:r>
    </w:p>
    <w:p w14:paraId="6D2DF35D" w14:textId="77777777" w:rsidR="00782FE5" w:rsidRDefault="00782FE5" w:rsidP="00782FE5">
      <w:r>
        <w:t>Dovremo aggiungere:</w:t>
      </w:r>
    </w:p>
    <w:p w14:paraId="16DE205D" w14:textId="159EDD60" w:rsidR="00782FE5" w:rsidRDefault="00782FE5" w:rsidP="00782FE5">
      <w:r>
        <w:sym w:font="Wingdings" w:char="F0E0"/>
      </w:r>
      <w:r>
        <w:t xml:space="preserve"> Un vincolo di integrità referenziale che lega l’attributo </w:t>
      </w:r>
      <w:r>
        <w:rPr>
          <w:i/>
          <w:iCs/>
        </w:rPr>
        <w:t>Copia prestata</w:t>
      </w:r>
      <w:r>
        <w:t xml:space="preserve"> dello schema relazionale </w:t>
      </w:r>
      <w:r>
        <w:rPr>
          <w:i/>
          <w:iCs/>
        </w:rPr>
        <w:t>Prestito</w:t>
      </w:r>
      <w:r>
        <w:t xml:space="preserve"> con l’attributo </w:t>
      </w:r>
      <w:r>
        <w:rPr>
          <w:i/>
          <w:iCs/>
        </w:rPr>
        <w:t>ID</w:t>
      </w:r>
      <w:r>
        <w:t xml:space="preserve"> dello schema relazionale </w:t>
      </w:r>
      <w:r>
        <w:rPr>
          <w:i/>
          <w:iCs/>
        </w:rPr>
        <w:t>Copia di libro</w:t>
      </w:r>
      <w:r w:rsidRPr="00723903">
        <w:t>.</w:t>
      </w:r>
    </w:p>
    <w:p w14:paraId="0A9F7994" w14:textId="5D2D59C0" w:rsidR="00782FE5" w:rsidRDefault="00782FE5" w:rsidP="00782FE5">
      <w:r>
        <w:sym w:font="Wingdings" w:char="F0E0"/>
      </w:r>
      <w:r>
        <w:t xml:space="preserve"> Un vincolo di integrità referenziale che lega l’attributo </w:t>
      </w:r>
      <w:r>
        <w:rPr>
          <w:i/>
          <w:iCs/>
        </w:rPr>
        <w:t>Utente destinatario</w:t>
      </w:r>
      <w:r>
        <w:t xml:space="preserve"> dello schema relazionale </w:t>
      </w:r>
      <w:r>
        <w:rPr>
          <w:i/>
          <w:iCs/>
        </w:rPr>
        <w:t>Prestito</w:t>
      </w:r>
      <w:r>
        <w:t xml:space="preserve"> con l’attributo </w:t>
      </w:r>
      <w:r>
        <w:rPr>
          <w:i/>
          <w:iCs/>
        </w:rPr>
        <w:t>CF utente</w:t>
      </w:r>
      <w:r>
        <w:t xml:space="preserve"> dello schema relazionale </w:t>
      </w:r>
      <w:r>
        <w:rPr>
          <w:i/>
          <w:iCs/>
        </w:rPr>
        <w:t>Utente</w:t>
      </w:r>
      <w:r w:rsidRPr="00723903">
        <w:t>.</w:t>
      </w:r>
    </w:p>
    <w:p w14:paraId="5EBF5508" w14:textId="32E3E2BE" w:rsidR="00782FE5" w:rsidRDefault="00782FE5">
      <w:r>
        <w:sym w:font="Wingdings" w:char="F0E0"/>
      </w:r>
      <w:r>
        <w:t xml:space="preserve"> Un vincolo di integrità referenziale che lega l’attributo </w:t>
      </w:r>
      <w:r>
        <w:rPr>
          <w:i/>
          <w:iCs/>
        </w:rPr>
        <w:t>Copia trasferita</w:t>
      </w:r>
      <w:r>
        <w:t xml:space="preserve"> dello schema relazionale </w:t>
      </w:r>
      <w:r>
        <w:rPr>
          <w:i/>
          <w:iCs/>
        </w:rPr>
        <w:t>Trasferimento</w:t>
      </w:r>
      <w:r>
        <w:t xml:space="preserve"> con l’attributo </w:t>
      </w:r>
      <w:r>
        <w:rPr>
          <w:i/>
          <w:iCs/>
        </w:rPr>
        <w:t>ID</w:t>
      </w:r>
      <w:r>
        <w:t xml:space="preserve"> dello schema relazionale </w:t>
      </w:r>
      <w:r>
        <w:rPr>
          <w:i/>
          <w:iCs/>
        </w:rPr>
        <w:t>Copia di libro</w:t>
      </w:r>
      <w:r w:rsidRPr="00723903">
        <w:t>.</w:t>
      </w:r>
    </w:p>
    <w:p w14:paraId="6B7E5BB4" w14:textId="5548673E" w:rsidR="00782FE5" w:rsidRDefault="009702DD">
      <w:r>
        <w:sym w:font="Wingdings" w:char="F0E0"/>
      </w:r>
      <w:r>
        <w:t xml:space="preserve"> Un vincolo di integrità referenziale che lega l’attributo </w:t>
      </w:r>
      <w:r>
        <w:rPr>
          <w:i/>
          <w:iCs/>
        </w:rPr>
        <w:t>Biblioteca destinazione</w:t>
      </w:r>
      <w:r>
        <w:t xml:space="preserve"> dello schema relazionale </w:t>
      </w:r>
      <w:r>
        <w:rPr>
          <w:i/>
          <w:iCs/>
        </w:rPr>
        <w:t>Trasferimento</w:t>
      </w:r>
      <w:r>
        <w:t xml:space="preserve"> con l’attributo </w:t>
      </w:r>
      <w:r>
        <w:rPr>
          <w:i/>
          <w:iCs/>
        </w:rPr>
        <w:t>Numero telefono</w:t>
      </w:r>
      <w:r>
        <w:t xml:space="preserve"> dello schema relazionale </w:t>
      </w:r>
      <w:r>
        <w:rPr>
          <w:i/>
          <w:iCs/>
        </w:rPr>
        <w:t>Biblioteca</w:t>
      </w:r>
      <w:r w:rsidRPr="00723903">
        <w:t>.</w:t>
      </w:r>
    </w:p>
    <w:p w14:paraId="0FA70402" w14:textId="28EDBF04" w:rsidR="00765FB1" w:rsidRDefault="00765FB1">
      <w:r>
        <w:t>Fase 4 – trasformazione delle entità deboli:</w:t>
      </w:r>
    </w:p>
    <w:p w14:paraId="43C5D64B" w14:textId="3BD64B41" w:rsidR="00765FB1" w:rsidRDefault="00765FB1">
      <w:r>
        <w:t>- TURNO (</w:t>
      </w:r>
      <w:r w:rsidR="0031024F" w:rsidRPr="0031024F">
        <w:rPr>
          <w:u w:val="single"/>
        </w:rPr>
        <w:t>Bibliotecario</w:t>
      </w:r>
      <w:r w:rsidR="0031024F">
        <w:t xml:space="preserve">, </w:t>
      </w:r>
      <w:r w:rsidR="0031024F" w:rsidRPr="0031024F">
        <w:rPr>
          <w:u w:val="single"/>
        </w:rPr>
        <w:t>Data</w:t>
      </w:r>
      <w:r w:rsidR="0031024F">
        <w:t>, Orario inizio turno, Orario fine turno)</w:t>
      </w:r>
    </w:p>
    <w:p w14:paraId="26623CC0" w14:textId="67C7A60A" w:rsidR="0031024F" w:rsidRDefault="0031024F">
      <w:r>
        <w:t>- APERTURA (</w:t>
      </w:r>
      <w:r w:rsidRPr="0031024F">
        <w:rPr>
          <w:u w:val="single"/>
        </w:rPr>
        <w:t>Biblioteca</w:t>
      </w:r>
      <w:r>
        <w:t xml:space="preserve">, </w:t>
      </w:r>
      <w:r w:rsidRPr="0031024F">
        <w:rPr>
          <w:u w:val="single"/>
        </w:rPr>
        <w:t>Giorno settimanale</w:t>
      </w:r>
      <w:r>
        <w:t>, Orario inizio apertura, Orario fine apertura)</w:t>
      </w:r>
    </w:p>
    <w:p w14:paraId="0522EB8A" w14:textId="4309DA71" w:rsidR="0031024F" w:rsidRDefault="0031024F">
      <w:r>
        <w:t>- PENALE (</w:t>
      </w:r>
      <w:r w:rsidR="002F7FAA" w:rsidRPr="002F7FAA">
        <w:rPr>
          <w:u w:val="single"/>
        </w:rPr>
        <w:t>Copia</w:t>
      </w:r>
      <w:r w:rsidR="002F7FAA">
        <w:t xml:space="preserve">, </w:t>
      </w:r>
      <w:r w:rsidR="002F7FAA" w:rsidRPr="002F7FAA">
        <w:rPr>
          <w:u w:val="single"/>
        </w:rPr>
        <w:t>Utente pagante</w:t>
      </w:r>
      <w:r w:rsidR="002F7FAA">
        <w:t xml:space="preserve">, </w:t>
      </w:r>
      <w:r w:rsidR="002F7FAA" w:rsidRPr="002F7FAA">
        <w:rPr>
          <w:u w:val="single"/>
        </w:rPr>
        <w:t>Data inizio prestito</w:t>
      </w:r>
      <w:r w:rsidR="002F7FAA">
        <w:t>, Data restituzione, Durata prevista prestito, Tariffa)</w:t>
      </w:r>
    </w:p>
    <w:p w14:paraId="6C0E0467" w14:textId="7F6EA803" w:rsidR="002F7FAA" w:rsidRDefault="002F7FAA">
      <w:r>
        <w:t>Dovremo aggiungere:</w:t>
      </w:r>
    </w:p>
    <w:p w14:paraId="480D7EB0" w14:textId="532B15B1" w:rsidR="00E91AAE" w:rsidRDefault="002F7FAA" w:rsidP="00E91AAE">
      <w:r>
        <w:sym w:font="Wingdings" w:char="F0E0"/>
      </w:r>
      <w:r>
        <w:t xml:space="preserve"> Un </w:t>
      </w:r>
      <w:r w:rsidR="00E91AAE">
        <w:t xml:space="preserve">vincolo di integrità referenziale che lega l’attributo </w:t>
      </w:r>
      <w:r w:rsidR="00E91AAE" w:rsidRPr="00723903">
        <w:rPr>
          <w:i/>
          <w:iCs/>
        </w:rPr>
        <w:t>Biblioteca</w:t>
      </w:r>
      <w:r w:rsidR="00E91AAE">
        <w:rPr>
          <w:i/>
          <w:iCs/>
        </w:rPr>
        <w:t xml:space="preserve">rio </w:t>
      </w:r>
      <w:r w:rsidR="00E91AAE">
        <w:t xml:space="preserve">dello schema relazionale </w:t>
      </w:r>
      <w:r w:rsidR="00E91AAE">
        <w:rPr>
          <w:i/>
          <w:iCs/>
        </w:rPr>
        <w:t>Turno</w:t>
      </w:r>
      <w:r w:rsidR="00E91AAE">
        <w:t xml:space="preserve"> con l’attributo </w:t>
      </w:r>
      <w:r w:rsidR="00E91AAE">
        <w:rPr>
          <w:i/>
          <w:iCs/>
        </w:rPr>
        <w:t>CF bibliotecario</w:t>
      </w:r>
      <w:r w:rsidR="00E91AAE">
        <w:t xml:space="preserve"> dello schema relazionale </w:t>
      </w:r>
      <w:r w:rsidR="00E91AAE" w:rsidRPr="00723903">
        <w:rPr>
          <w:i/>
          <w:iCs/>
        </w:rPr>
        <w:t>Biblioteca</w:t>
      </w:r>
      <w:r w:rsidR="00E91AAE">
        <w:rPr>
          <w:i/>
          <w:iCs/>
        </w:rPr>
        <w:t>rio</w:t>
      </w:r>
      <w:r w:rsidR="00E91AAE">
        <w:t>.</w:t>
      </w:r>
    </w:p>
    <w:p w14:paraId="717D1A35" w14:textId="0B9BCB56" w:rsidR="00E91AAE" w:rsidRDefault="00E91AAE" w:rsidP="00E91AAE">
      <w:r>
        <w:sym w:font="Wingdings" w:char="F0E0"/>
      </w:r>
      <w:r>
        <w:t xml:space="preserve"> Un vincolo di integrità referenziale che lega l’attributo </w:t>
      </w:r>
      <w:r w:rsidRPr="00A62F6F">
        <w:rPr>
          <w:i/>
          <w:iCs/>
        </w:rPr>
        <w:t>Biblioteca</w:t>
      </w:r>
      <w:r>
        <w:t xml:space="preserve"> dello schema relazionale </w:t>
      </w:r>
      <w:r w:rsidRPr="00A62F6F">
        <w:rPr>
          <w:i/>
          <w:iCs/>
        </w:rPr>
        <w:t>Apertura</w:t>
      </w:r>
      <w:r>
        <w:t xml:space="preserve"> con l’attributo </w:t>
      </w:r>
      <w:r w:rsidRPr="00A62F6F">
        <w:rPr>
          <w:i/>
          <w:iCs/>
        </w:rPr>
        <w:t>Numero telefono</w:t>
      </w:r>
      <w:r>
        <w:t xml:space="preserve"> dello schema relazionale </w:t>
      </w:r>
      <w:r w:rsidRPr="00A62F6F">
        <w:rPr>
          <w:i/>
          <w:iCs/>
        </w:rPr>
        <w:t>Biblioteca</w:t>
      </w:r>
      <w:r>
        <w:t>.</w:t>
      </w:r>
    </w:p>
    <w:p w14:paraId="72D45843" w14:textId="474B79E0" w:rsidR="00E91AAE" w:rsidRDefault="00A62F6F" w:rsidP="00E91AAE">
      <w:r>
        <w:sym w:font="Wingdings" w:char="F0E0"/>
      </w:r>
      <w:r>
        <w:t xml:space="preserve"> Un vincolo di integrità referenziale che lega l’attributo </w:t>
      </w:r>
      <w:r w:rsidRPr="00A62F6F">
        <w:rPr>
          <w:i/>
          <w:iCs/>
        </w:rPr>
        <w:t>Copia</w:t>
      </w:r>
      <w:r>
        <w:t xml:space="preserve"> dello schema relazionale </w:t>
      </w:r>
      <w:r w:rsidRPr="00A62F6F">
        <w:rPr>
          <w:i/>
          <w:iCs/>
        </w:rPr>
        <w:t>Penale</w:t>
      </w:r>
      <w:r>
        <w:t xml:space="preserve"> con l’attributo </w:t>
      </w:r>
      <w:r w:rsidRPr="00A62F6F">
        <w:rPr>
          <w:i/>
          <w:iCs/>
        </w:rPr>
        <w:t>ID</w:t>
      </w:r>
      <w:r>
        <w:t xml:space="preserve"> dello schema relazionale </w:t>
      </w:r>
      <w:r w:rsidRPr="00A62F6F">
        <w:rPr>
          <w:i/>
          <w:iCs/>
        </w:rPr>
        <w:t>Copia di libro</w:t>
      </w:r>
      <w:r>
        <w:t>.</w:t>
      </w:r>
    </w:p>
    <w:p w14:paraId="4CA1FDA9" w14:textId="7C5334EE" w:rsidR="00F541D0" w:rsidRDefault="00A62F6F" w:rsidP="00E91AAE">
      <w:r>
        <w:sym w:font="Wingdings" w:char="F0E0"/>
      </w:r>
      <w:r>
        <w:t xml:space="preserve"> Un vincolo di integrità referenziale che lega l’attributo </w:t>
      </w:r>
      <w:r w:rsidRPr="00A62F6F">
        <w:rPr>
          <w:i/>
          <w:iCs/>
        </w:rPr>
        <w:t>Utente pagante</w:t>
      </w:r>
      <w:r>
        <w:t xml:space="preserve"> dello schema relazionale </w:t>
      </w:r>
      <w:r w:rsidRPr="00A62F6F">
        <w:rPr>
          <w:i/>
          <w:iCs/>
        </w:rPr>
        <w:t>Penale</w:t>
      </w:r>
      <w:r>
        <w:t xml:space="preserve"> con l’attributo </w:t>
      </w:r>
      <w:r w:rsidRPr="00A62F6F">
        <w:rPr>
          <w:i/>
          <w:iCs/>
        </w:rPr>
        <w:t>CF utente</w:t>
      </w:r>
      <w:r>
        <w:t xml:space="preserve"> dello schema relazionale </w:t>
      </w:r>
      <w:r w:rsidRPr="00A62F6F">
        <w:rPr>
          <w:i/>
          <w:iCs/>
        </w:rPr>
        <w:t>Utente</w:t>
      </w:r>
      <w:r>
        <w:t>.</w:t>
      </w:r>
    </w:p>
    <w:p w14:paraId="6F34C14B" w14:textId="7274A3AB" w:rsidR="00DD1628" w:rsidRDefault="00DD1628" w:rsidP="00E91AAE">
      <w:r>
        <w:lastRenderedPageBreak/>
        <w:t>Fase 5 – trasformazione delle associazioni rimanenti:</w:t>
      </w:r>
    </w:p>
    <w:p w14:paraId="7FB7BBE5" w14:textId="20125373" w:rsidR="00DD1628" w:rsidRDefault="00DD1628" w:rsidP="00E91AAE">
      <w:r>
        <w:t>- DISPONIBILITÀ (</w:t>
      </w:r>
      <w:r w:rsidR="0009255A" w:rsidRPr="0009255A">
        <w:rPr>
          <w:u w:val="single"/>
        </w:rPr>
        <w:t>Numero biblioteca</w:t>
      </w:r>
      <w:r w:rsidR="0009255A">
        <w:t xml:space="preserve">, </w:t>
      </w:r>
      <w:r w:rsidR="0009255A" w:rsidRPr="0009255A">
        <w:rPr>
          <w:u w:val="single"/>
        </w:rPr>
        <w:t>ISBN libro</w:t>
      </w:r>
      <w:r w:rsidR="0009255A">
        <w:t>, Quantità,</w:t>
      </w:r>
      <w:r w:rsidR="0047264A">
        <w:t xml:space="preserve"> Quantità totale,</w:t>
      </w:r>
      <w:r w:rsidR="0009255A">
        <w:t xml:space="preserve"> Data ultima restituzione libro)</w:t>
      </w:r>
    </w:p>
    <w:p w14:paraId="7A182A1B" w14:textId="4A57FB71" w:rsidR="00F541D0" w:rsidRDefault="00F541D0" w:rsidP="00E91AAE">
      <w:r>
        <w:t>- MALATTIA (</w:t>
      </w:r>
      <w:r w:rsidRPr="0031024F">
        <w:rPr>
          <w:u w:val="single"/>
        </w:rPr>
        <w:t>Bibliotecario</w:t>
      </w:r>
      <w:r>
        <w:rPr>
          <w:u w:val="single"/>
        </w:rPr>
        <w:t xml:space="preserve"> malato</w:t>
      </w:r>
      <w:r>
        <w:t xml:space="preserve">, </w:t>
      </w:r>
      <w:r w:rsidRPr="0031024F">
        <w:rPr>
          <w:u w:val="single"/>
        </w:rPr>
        <w:t>Data</w:t>
      </w:r>
      <w:r>
        <w:rPr>
          <w:u w:val="single"/>
        </w:rPr>
        <w:t xml:space="preserve"> malattia</w:t>
      </w:r>
      <w:r>
        <w:t>, Motivo, Bibliotecario sostituto)</w:t>
      </w:r>
    </w:p>
    <w:p w14:paraId="10FCCEF5" w14:textId="77777777" w:rsidR="0009255A" w:rsidRDefault="0009255A" w:rsidP="0009255A">
      <w:r>
        <w:t>Dovremo aggiungere:</w:t>
      </w:r>
    </w:p>
    <w:p w14:paraId="4D9C3910" w14:textId="59FD66F7" w:rsidR="0009255A" w:rsidRDefault="0009255A" w:rsidP="0009255A">
      <w:r>
        <w:sym w:font="Wingdings" w:char="F0E0"/>
      </w:r>
      <w:r>
        <w:t xml:space="preserve"> Un vincolo di integrità referenziale che lega l’attributo </w:t>
      </w:r>
      <w:r>
        <w:rPr>
          <w:i/>
          <w:iCs/>
        </w:rPr>
        <w:t xml:space="preserve">Numero biblioteca </w:t>
      </w:r>
      <w:r>
        <w:t xml:space="preserve">dello schema relazionale </w:t>
      </w:r>
      <w:r>
        <w:rPr>
          <w:i/>
          <w:iCs/>
        </w:rPr>
        <w:t>Disponibilità</w:t>
      </w:r>
      <w:r>
        <w:t xml:space="preserve"> con l’attributo </w:t>
      </w:r>
      <w:r>
        <w:rPr>
          <w:i/>
          <w:iCs/>
        </w:rPr>
        <w:t>Numero telefono</w:t>
      </w:r>
      <w:r>
        <w:t xml:space="preserve"> dello schema relazionale </w:t>
      </w:r>
      <w:r w:rsidRPr="00723903">
        <w:rPr>
          <w:i/>
          <w:iCs/>
        </w:rPr>
        <w:t>Biblioteca</w:t>
      </w:r>
      <w:r>
        <w:t>.</w:t>
      </w:r>
    </w:p>
    <w:p w14:paraId="533079CB" w14:textId="516B2AFB" w:rsidR="002F7FAA" w:rsidRDefault="0009255A">
      <w:r>
        <w:sym w:font="Wingdings" w:char="F0E0"/>
      </w:r>
      <w:r>
        <w:t xml:space="preserve"> Un vincolo di integrità referenziale che lega l’attributo </w:t>
      </w:r>
      <w:r>
        <w:rPr>
          <w:i/>
          <w:iCs/>
        </w:rPr>
        <w:t>ISBN libro</w:t>
      </w:r>
      <w:r>
        <w:t xml:space="preserve"> dello schema relazionale </w:t>
      </w:r>
      <w:r>
        <w:rPr>
          <w:i/>
          <w:iCs/>
        </w:rPr>
        <w:t>Disponibilità</w:t>
      </w:r>
      <w:r>
        <w:t xml:space="preserve"> con l’attributo </w:t>
      </w:r>
      <w:r>
        <w:rPr>
          <w:i/>
          <w:iCs/>
        </w:rPr>
        <w:t>ISBN</w:t>
      </w:r>
      <w:r>
        <w:t xml:space="preserve"> dello schema relazionale </w:t>
      </w:r>
      <w:r>
        <w:rPr>
          <w:i/>
          <w:iCs/>
        </w:rPr>
        <w:t>Libro</w:t>
      </w:r>
      <w:r>
        <w:t>.</w:t>
      </w:r>
    </w:p>
    <w:p w14:paraId="3352DB8D" w14:textId="09370667" w:rsidR="00F541D0" w:rsidRDefault="00F541D0">
      <w:r>
        <w:sym w:font="Wingdings" w:char="F0E0"/>
      </w:r>
      <w:r>
        <w:t xml:space="preserve"> Un vincolo di integrità referenziale che lega l’attributo </w:t>
      </w:r>
      <w:r w:rsidRPr="00A62F6F">
        <w:rPr>
          <w:i/>
          <w:iCs/>
        </w:rPr>
        <w:t>Bibliotecario sostituto</w:t>
      </w:r>
      <w:r>
        <w:t xml:space="preserve"> dello schema relazionale </w:t>
      </w:r>
      <w:r w:rsidRPr="00A62F6F">
        <w:rPr>
          <w:i/>
          <w:iCs/>
        </w:rPr>
        <w:t>Malattia</w:t>
      </w:r>
      <w:r>
        <w:t xml:space="preserve"> con l’attributo </w:t>
      </w:r>
      <w:r w:rsidRPr="00A62F6F">
        <w:rPr>
          <w:i/>
          <w:iCs/>
        </w:rPr>
        <w:t>CF bibliotecario</w:t>
      </w:r>
      <w:r>
        <w:t xml:space="preserve"> dello schema relazionale </w:t>
      </w:r>
      <w:r w:rsidRPr="00A62F6F">
        <w:rPr>
          <w:i/>
          <w:iCs/>
        </w:rPr>
        <w:t>Bibliotecario</w:t>
      </w:r>
      <w:r>
        <w:t>.</w:t>
      </w:r>
    </w:p>
    <w:p w14:paraId="5300C37D" w14:textId="13A6027C" w:rsidR="00F541D0" w:rsidRDefault="00707AC3" w:rsidP="00F541D0">
      <w:r>
        <w:t xml:space="preserve">Per imporre che il bibliotecario malato e la data di malattia all’interno della relazione </w:t>
      </w:r>
      <w:r w:rsidRPr="00707AC3">
        <w:rPr>
          <w:i/>
          <w:iCs/>
        </w:rPr>
        <w:t>Malattia</w:t>
      </w:r>
      <w:r>
        <w:t xml:space="preserve"> debbano già essere presenti nella relazione </w:t>
      </w:r>
      <w:r w:rsidRPr="00707AC3">
        <w:rPr>
          <w:i/>
          <w:iCs/>
        </w:rPr>
        <w:t>Turno</w:t>
      </w:r>
      <w:r>
        <w:t xml:space="preserve">, non sono sufficienti </w:t>
      </w:r>
      <w:r w:rsidR="00F541D0">
        <w:t xml:space="preserve">dei vincoli di integrità referenziale la cui tabella referente è </w:t>
      </w:r>
      <w:r w:rsidR="00F541D0" w:rsidRPr="008C194E">
        <w:rPr>
          <w:i/>
          <w:iCs/>
        </w:rPr>
        <w:t>Malattia</w:t>
      </w:r>
      <w:r w:rsidR="00F541D0">
        <w:t xml:space="preserve"> e la cui tabella riferita è </w:t>
      </w:r>
      <w:r w:rsidR="00F541D0" w:rsidRPr="008C194E">
        <w:rPr>
          <w:i/>
          <w:iCs/>
        </w:rPr>
        <w:t>Turno</w:t>
      </w:r>
      <w:r w:rsidR="00F541D0">
        <w:t>, poiché si tratta di un’asserzione che coinvolge più di un attributo. Perciò, esprimeremo tale asserzione direttamente tramite un controllo a software da aggiungere manualmente durante la progettazione fisica.</w:t>
      </w:r>
    </w:p>
    <w:p w14:paraId="0D09D306" w14:textId="6E4D23A7" w:rsidR="00F541D0" w:rsidRPr="008F5BE5" w:rsidRDefault="00F541D0" w:rsidP="00F541D0">
      <w:r>
        <w:t xml:space="preserve">Inoltre, è opportuno osservare anche che si è scelto di effettuare una trasformazione non ottima </w:t>
      </w:r>
      <w:r w:rsidR="008F5BE5">
        <w:t xml:space="preserve">anche per </w:t>
      </w:r>
      <w:r>
        <w:t xml:space="preserve">l’associazione </w:t>
      </w:r>
      <w:r>
        <w:rPr>
          <w:i/>
          <w:iCs/>
        </w:rPr>
        <w:t>M</w:t>
      </w:r>
      <w:r w:rsidRPr="00F541D0">
        <w:rPr>
          <w:i/>
          <w:iCs/>
        </w:rPr>
        <w:t>alattia</w:t>
      </w:r>
      <w:r>
        <w:t xml:space="preserve">, che è dunque divenuta una relazione </w:t>
      </w:r>
      <w:r w:rsidR="003018C9">
        <w:t>separata</w:t>
      </w:r>
      <w:r>
        <w:t xml:space="preserve"> da </w:t>
      </w:r>
      <w:r w:rsidRPr="00F541D0">
        <w:rPr>
          <w:i/>
          <w:iCs/>
        </w:rPr>
        <w:t>Turno</w:t>
      </w:r>
      <w:r>
        <w:t xml:space="preserve">. Questa scelta è dovuta al fatto che, di 4500 </w:t>
      </w:r>
      <w:r w:rsidR="008F5BE5">
        <w:t xml:space="preserve">turni previsti, </w:t>
      </w:r>
      <w:r>
        <w:t>solo 300 sarebbero coinvolt</w:t>
      </w:r>
      <w:r w:rsidR="008F5BE5">
        <w:t>i</w:t>
      </w:r>
      <w:r>
        <w:t xml:space="preserve"> nel</w:t>
      </w:r>
      <w:r w:rsidR="008F5BE5">
        <w:t xml:space="preserve">l’associazione </w:t>
      </w:r>
      <w:r w:rsidR="008F5BE5" w:rsidRPr="008F5BE5">
        <w:rPr>
          <w:i/>
          <w:iCs/>
        </w:rPr>
        <w:t>Malattia</w:t>
      </w:r>
      <w:r w:rsidR="008F5BE5">
        <w:t xml:space="preserve">, per cui una trasformazione ottima avrebbe portato ad avere la stragrande maggioranza delle tuple di </w:t>
      </w:r>
      <w:r w:rsidR="008F5BE5" w:rsidRPr="008F5BE5">
        <w:rPr>
          <w:i/>
          <w:iCs/>
        </w:rPr>
        <w:t>Turno</w:t>
      </w:r>
      <w:r w:rsidR="008F5BE5">
        <w:t xml:space="preserve"> con dei valori nulli in corrispondenza degli attributi </w:t>
      </w:r>
      <w:r w:rsidR="008F5BE5" w:rsidRPr="008F5BE5">
        <w:rPr>
          <w:i/>
          <w:iCs/>
        </w:rPr>
        <w:t>Motivo</w:t>
      </w:r>
      <w:r w:rsidR="008F5BE5">
        <w:t xml:space="preserve"> e </w:t>
      </w:r>
      <w:r w:rsidR="008F5BE5" w:rsidRPr="008F5BE5">
        <w:rPr>
          <w:i/>
          <w:iCs/>
        </w:rPr>
        <w:t>Bibliotecario sostituto</w:t>
      </w:r>
      <w:r w:rsidR="008F5BE5">
        <w:t>.</w:t>
      </w:r>
    </w:p>
    <w:p w14:paraId="4AF1F8CD" w14:textId="77777777" w:rsidR="00F541D0" w:rsidRDefault="00F541D0"/>
    <w:p w14:paraId="63E0E9AD" w14:textId="7428592D" w:rsidR="00190B8A" w:rsidRDefault="00190B8A">
      <w:r>
        <w:br/>
      </w:r>
      <w:r w:rsidR="00D22034">
        <w:t xml:space="preserve">Nella pagina seguente </w:t>
      </w:r>
      <w:r>
        <w:t>viene riportata una rappresentazione grafica del modello relazionale completo:</w:t>
      </w:r>
    </w:p>
    <w:p w14:paraId="286512BE" w14:textId="0262FBF7" w:rsidR="00190B8A" w:rsidRDefault="00D22034" w:rsidP="00190B8A">
      <w:pPr>
        <w:tabs>
          <w:tab w:val="left" w:pos="1140"/>
        </w:tabs>
      </w:pPr>
      <w:r>
        <w:rPr>
          <w:noProof/>
        </w:rPr>
        <w:lastRenderedPageBreak/>
        <w:drawing>
          <wp:inline distT="0" distB="0" distL="0" distR="0" wp14:anchorId="2A68F4D2" wp14:editId="5E55B278">
            <wp:extent cx="6179820" cy="8863330"/>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pic:nvPicPr>
                  <pic:blipFill>
                    <a:blip r:embed="rId27">
                      <a:extLst>
                        <a:ext uri="{28A0092B-C50C-407E-A947-70E740481C1C}">
                          <a14:useLocalDpi xmlns:a14="http://schemas.microsoft.com/office/drawing/2010/main" val="0"/>
                        </a:ext>
                      </a:extLst>
                    </a:blip>
                    <a:stretch>
                      <a:fillRect/>
                    </a:stretch>
                  </pic:blipFill>
                  <pic:spPr>
                    <a:xfrm>
                      <a:off x="0" y="0"/>
                      <a:ext cx="6179820" cy="8863330"/>
                    </a:xfrm>
                    <a:prstGeom prst="rect">
                      <a:avLst/>
                    </a:prstGeom>
                  </pic:spPr>
                </pic:pic>
              </a:graphicData>
            </a:graphic>
          </wp:inline>
        </w:drawing>
      </w:r>
    </w:p>
    <w:p w14:paraId="7F482FC1" w14:textId="77777777" w:rsidR="00475C1C" w:rsidRDefault="00CB7873">
      <w:pPr>
        <w:pStyle w:val="Titolo2"/>
      </w:pPr>
      <w:r>
        <w:lastRenderedPageBreak/>
        <w:t>Normalizzazione del modello relazionale</w:t>
      </w:r>
    </w:p>
    <w:p w14:paraId="3E44E799" w14:textId="2DBA84BF" w:rsidR="009D4F44" w:rsidRDefault="00225804">
      <w:r>
        <w:t xml:space="preserve">- </w:t>
      </w:r>
      <w:r w:rsidRPr="00225804">
        <w:rPr>
          <w:u w:val="single"/>
        </w:rPr>
        <w:t>1NF</w:t>
      </w:r>
      <w:r>
        <w:t xml:space="preserve">: </w:t>
      </w:r>
      <w:r w:rsidR="009D4F44">
        <w:t>Una base di dati è in 1NF (prima forma normale) se ogni relazione contenuta nella base di dati è in 1NF; una relazione è in 1NF se e solo se contiene una chiave primaria, ogni suo attributo è definito su un dominio con valori atomici (indivisibili) e ogni suo attributo contiene un singolo valore da quel dominio.</w:t>
      </w:r>
    </w:p>
    <w:p w14:paraId="5B99B98B" w14:textId="678365A8" w:rsidR="009D4F44" w:rsidRDefault="009D4F44">
      <w:r>
        <w:t>In base a questa definizione, possiamo concludere che il modello relazionale precedentemente descritto è già in forma 1NF.</w:t>
      </w:r>
    </w:p>
    <w:p w14:paraId="36DFC8CE" w14:textId="7883F027" w:rsidR="009D4F44" w:rsidRDefault="009D4F44">
      <w:r>
        <w:t xml:space="preserve">- </w:t>
      </w:r>
      <w:r w:rsidRPr="009D4F44">
        <w:rPr>
          <w:u w:val="single"/>
        </w:rPr>
        <w:t>2NF</w:t>
      </w:r>
      <w:r>
        <w:t>: Una base di dati è in 2NF (seconda forma normale) quando è in 1NF e per ogni relazione tutti gli attributi non-chiave dipendono funzionalmente dall’intera chiave composta.</w:t>
      </w:r>
    </w:p>
    <w:p w14:paraId="6A73E3AA" w14:textId="05647449" w:rsidR="002E00F1" w:rsidRDefault="002E00F1" w:rsidP="002E00F1">
      <w:r>
        <w:t xml:space="preserve">In base a questa definizione, il nostro modello relazionale non è in forma 2NF poiché, all’interno della relazione </w:t>
      </w:r>
      <w:r w:rsidRPr="00337738">
        <w:rPr>
          <w:i/>
          <w:iCs/>
        </w:rPr>
        <w:t>Penale</w:t>
      </w:r>
      <w:r>
        <w:t xml:space="preserve">, c’è l’attributo non-chiave </w:t>
      </w:r>
      <w:r w:rsidRPr="00337738">
        <w:rPr>
          <w:i/>
          <w:iCs/>
        </w:rPr>
        <w:t>Tariffa</w:t>
      </w:r>
      <w:r>
        <w:t xml:space="preserve"> che dipende dall’attributo </w:t>
      </w:r>
      <w:r w:rsidRPr="00337738">
        <w:rPr>
          <w:i/>
          <w:iCs/>
        </w:rPr>
        <w:t>Data inizio prestito</w:t>
      </w:r>
      <w:r>
        <w:t xml:space="preserve">, ma non dagli attributi </w:t>
      </w:r>
      <w:r w:rsidRPr="002E00F1">
        <w:rPr>
          <w:i/>
          <w:iCs/>
        </w:rPr>
        <w:t>Copia</w:t>
      </w:r>
      <w:r>
        <w:t xml:space="preserve">, </w:t>
      </w:r>
      <w:r w:rsidRPr="002E00F1">
        <w:rPr>
          <w:i/>
          <w:iCs/>
        </w:rPr>
        <w:t>Utente pagante</w:t>
      </w:r>
      <w:r>
        <w:t xml:space="preserve">. Per far sì che la nostra base di dati sia in 2NF, è necessario scomporre la relazione </w:t>
      </w:r>
      <w:r w:rsidRPr="00774568">
        <w:rPr>
          <w:i/>
          <w:iCs/>
        </w:rPr>
        <w:t>Penale</w:t>
      </w:r>
      <w:r>
        <w:t xml:space="preserve"> nel seguente modo:</w:t>
      </w:r>
    </w:p>
    <w:p w14:paraId="79CDBFFA" w14:textId="6D389470" w:rsidR="00C04BA3" w:rsidRDefault="00C04BA3" w:rsidP="002E00F1">
      <w:r>
        <w:t>- TARIFFA (</w:t>
      </w:r>
      <w:r w:rsidRPr="00774568">
        <w:rPr>
          <w:u w:val="single"/>
        </w:rPr>
        <w:t>Inizio prestito</w:t>
      </w:r>
      <w:r>
        <w:t xml:space="preserve">, </w:t>
      </w:r>
      <w:r w:rsidRPr="00774568">
        <w:rPr>
          <w:u w:val="single"/>
        </w:rPr>
        <w:t>Restituzione</w:t>
      </w:r>
      <w:r>
        <w:t xml:space="preserve">, </w:t>
      </w:r>
      <w:r w:rsidRPr="00774568">
        <w:rPr>
          <w:u w:val="single"/>
        </w:rPr>
        <w:t>Durata pattuita prestito</w:t>
      </w:r>
      <w:r>
        <w:t>, Valore tariffa)</w:t>
      </w:r>
    </w:p>
    <w:p w14:paraId="7AF1D070" w14:textId="77777777" w:rsidR="002E00F1" w:rsidRDefault="002E00F1" w:rsidP="002E00F1">
      <w:r>
        <w:t>- PENALE (</w:t>
      </w:r>
      <w:r w:rsidRPr="00774568">
        <w:rPr>
          <w:u w:val="single"/>
        </w:rPr>
        <w:t>Copia</w:t>
      </w:r>
      <w:r>
        <w:t xml:space="preserve">, </w:t>
      </w:r>
      <w:r w:rsidRPr="00774568">
        <w:rPr>
          <w:u w:val="single"/>
        </w:rPr>
        <w:t>Utente pagante</w:t>
      </w:r>
      <w:r>
        <w:t xml:space="preserve">, </w:t>
      </w:r>
      <w:r w:rsidRPr="00774568">
        <w:rPr>
          <w:u w:val="single"/>
        </w:rPr>
        <w:t>Data inizio prestito</w:t>
      </w:r>
      <w:r>
        <w:t>, Data restituzione, Durata prevista prestito)</w:t>
      </w:r>
    </w:p>
    <w:p w14:paraId="14C9D987" w14:textId="77777777" w:rsidR="002E00F1" w:rsidRDefault="002E00F1" w:rsidP="002E00F1">
      <w:r>
        <w:t xml:space="preserve">Notiamo che, per garantire coerenza tra le relazioni </w:t>
      </w:r>
      <w:r w:rsidRPr="001F2F7D">
        <w:rPr>
          <w:i/>
          <w:iCs/>
        </w:rPr>
        <w:t>Penale</w:t>
      </w:r>
      <w:r>
        <w:t xml:space="preserve"> e </w:t>
      </w:r>
      <w:r w:rsidRPr="001F2F7D">
        <w:rPr>
          <w:i/>
          <w:iCs/>
        </w:rPr>
        <w:t>Tariffa</w:t>
      </w:r>
      <w:r>
        <w:t xml:space="preserve"> (in modo tale che in </w:t>
      </w:r>
      <w:r w:rsidRPr="001F2F7D">
        <w:rPr>
          <w:i/>
          <w:iCs/>
        </w:rPr>
        <w:t>Penale</w:t>
      </w:r>
      <w:r>
        <w:t xml:space="preserve"> può esistere una tupla in cui </w:t>
      </w:r>
      <w:r w:rsidRPr="001F2F7D">
        <w:rPr>
          <w:i/>
          <w:iCs/>
        </w:rPr>
        <w:t>Data inizio prestito</w:t>
      </w:r>
      <w:r>
        <w:t xml:space="preserve"> assume un valore A, </w:t>
      </w:r>
      <w:r w:rsidRPr="001F2F7D">
        <w:rPr>
          <w:i/>
          <w:iCs/>
        </w:rPr>
        <w:t>Data restituzione</w:t>
      </w:r>
      <w:r>
        <w:t xml:space="preserve"> assume un valore B e </w:t>
      </w:r>
      <w:r w:rsidRPr="001F2F7D">
        <w:rPr>
          <w:i/>
          <w:iCs/>
        </w:rPr>
        <w:t>Durata prevista prestito</w:t>
      </w:r>
      <w:r>
        <w:t xml:space="preserve"> assume un valore C se e solo se in </w:t>
      </w:r>
      <w:r w:rsidRPr="001F2F7D">
        <w:rPr>
          <w:i/>
          <w:iCs/>
        </w:rPr>
        <w:t>Tariffa</w:t>
      </w:r>
      <w:r>
        <w:t xml:space="preserve"> esiste già una tupla in cui </w:t>
      </w:r>
      <w:r w:rsidRPr="001F2F7D">
        <w:rPr>
          <w:i/>
          <w:iCs/>
        </w:rPr>
        <w:t>Inizio prestito</w:t>
      </w:r>
      <w:r>
        <w:t xml:space="preserve"> assume il valore A, </w:t>
      </w:r>
      <w:r w:rsidRPr="001F2F7D">
        <w:rPr>
          <w:i/>
          <w:iCs/>
        </w:rPr>
        <w:t>Restituzione</w:t>
      </w:r>
      <w:r>
        <w:t xml:space="preserve"> assume il valore B e </w:t>
      </w:r>
      <w:r w:rsidRPr="001F2F7D">
        <w:rPr>
          <w:i/>
          <w:iCs/>
        </w:rPr>
        <w:t>Durata pattuita prestito</w:t>
      </w:r>
      <w:r>
        <w:t xml:space="preserve"> assume il valore C), non è sufficiente esprimere dei vincoli di integrità referenziale la cui tabella referente è </w:t>
      </w:r>
      <w:r w:rsidRPr="008C194E">
        <w:rPr>
          <w:i/>
          <w:iCs/>
        </w:rPr>
        <w:t>Penale</w:t>
      </w:r>
      <w:r>
        <w:t xml:space="preserve"> e la cui tabella riferita è </w:t>
      </w:r>
      <w:r w:rsidRPr="008C194E">
        <w:rPr>
          <w:i/>
          <w:iCs/>
        </w:rPr>
        <w:t>Tariffa</w:t>
      </w:r>
      <w:r>
        <w:t>. Perciò, anche in questo caso, effettueremo manualmente un controllo a software durante la progettazione fisica.</w:t>
      </w:r>
    </w:p>
    <w:p w14:paraId="321AA747" w14:textId="1EAADE1F" w:rsidR="008C194E" w:rsidRDefault="009F556B" w:rsidP="002E00F1">
      <w:r>
        <w:t xml:space="preserve">- </w:t>
      </w:r>
      <w:r w:rsidRPr="009F556B">
        <w:rPr>
          <w:u w:val="single"/>
        </w:rPr>
        <w:t>3NF</w:t>
      </w:r>
      <w:r>
        <w:t xml:space="preserve">: </w:t>
      </w:r>
      <w:r w:rsidR="00337738">
        <w:t>Una base di dati è in 3NF (terza forma normale) se è in 2NF e</w:t>
      </w:r>
      <w:r w:rsidR="00D22034">
        <w:t>,</w:t>
      </w:r>
      <w:r w:rsidR="00337738">
        <w:t xml:space="preserve"> per ogni relazione</w:t>
      </w:r>
      <w:r w:rsidR="00D22034">
        <w:t>,</w:t>
      </w:r>
      <w:r w:rsidR="00337738">
        <w:t xml:space="preserve"> </w:t>
      </w:r>
      <w:r w:rsidR="00D22034">
        <w:t>non esistono</w:t>
      </w:r>
      <w:r w:rsidR="00337738">
        <w:t xml:space="preserve"> attributi non-chiave </w:t>
      </w:r>
      <w:r w:rsidR="00D22034">
        <w:t xml:space="preserve">che </w:t>
      </w:r>
      <w:r w:rsidR="00337738">
        <w:t xml:space="preserve">dipendono </w:t>
      </w:r>
      <w:r w:rsidR="00D22034">
        <w:t>da altri attributi</w:t>
      </w:r>
      <w:r w:rsidR="00337738">
        <w:t xml:space="preserve"> </w:t>
      </w:r>
      <w:r w:rsidR="00D22034">
        <w:t>non-</w:t>
      </w:r>
      <w:r w:rsidR="00337738">
        <w:t>chiave.</w:t>
      </w:r>
      <w:r w:rsidR="00D22034">
        <w:t xml:space="preserve"> In altre parole, non devono esserci dipendenze funzionali transitive.</w:t>
      </w:r>
    </w:p>
    <w:p w14:paraId="1C180915" w14:textId="488203B5" w:rsidR="002E00F1" w:rsidRDefault="002E00F1" w:rsidP="002E00F1">
      <w:r>
        <w:t xml:space="preserve">In base a questa definizione, a seguito della decomposizione effettuata sulla relazione </w:t>
      </w:r>
      <w:r w:rsidRPr="002F170C">
        <w:rPr>
          <w:i/>
          <w:iCs/>
        </w:rPr>
        <w:t>Penale</w:t>
      </w:r>
      <w:r>
        <w:t>, possiamo dire che il modello relazionale è già anche in forma 3NF.</w:t>
      </w:r>
    </w:p>
    <w:p w14:paraId="196F8B71" w14:textId="1214F184" w:rsidR="0039394D" w:rsidRDefault="0039394D" w:rsidP="0039394D">
      <w:r>
        <w:t xml:space="preserve">Di seguito viene riportata una rappresentazione grafica del modello relazionale in forma </w:t>
      </w:r>
      <w:r w:rsidR="002E00F1">
        <w:t>2</w:t>
      </w:r>
      <w:r>
        <w:t>NF</w:t>
      </w:r>
      <w:r w:rsidR="002E00F1">
        <w:t xml:space="preserve"> (che, nel nostro caso specifico, coincide con la forma 3NF)</w:t>
      </w:r>
      <w:r>
        <w:t>:</w:t>
      </w:r>
    </w:p>
    <w:p w14:paraId="3DC7083E" w14:textId="3D35107E" w:rsidR="00774568" w:rsidRDefault="0047127E">
      <w:r>
        <w:rPr>
          <w:noProof/>
        </w:rPr>
        <w:lastRenderedPageBreak/>
        <w:drawing>
          <wp:inline distT="0" distB="0" distL="0" distR="0" wp14:anchorId="37C69953" wp14:editId="42B26966">
            <wp:extent cx="6188710" cy="8841105"/>
            <wp:effectExtent l="0" t="0" r="254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a:blip r:embed="rId28">
                      <a:extLst>
                        <a:ext uri="{28A0092B-C50C-407E-A947-70E740481C1C}">
                          <a14:useLocalDpi xmlns:a14="http://schemas.microsoft.com/office/drawing/2010/main" val="0"/>
                        </a:ext>
                      </a:extLst>
                    </a:blip>
                    <a:stretch>
                      <a:fillRect/>
                    </a:stretch>
                  </pic:blipFill>
                  <pic:spPr>
                    <a:xfrm>
                      <a:off x="0" y="0"/>
                      <a:ext cx="6188710" cy="8841105"/>
                    </a:xfrm>
                    <a:prstGeom prst="rect">
                      <a:avLst/>
                    </a:prstGeom>
                  </pic:spPr>
                </pic:pic>
              </a:graphicData>
            </a:graphic>
          </wp:inline>
        </w:drawing>
      </w:r>
    </w:p>
    <w:p w14:paraId="7F482FC4" w14:textId="432582D1" w:rsidR="00475C1C" w:rsidRDefault="00CB7873">
      <w:pPr>
        <w:pStyle w:val="Titolo1"/>
      </w:pPr>
      <w:bookmarkStart w:id="11" w:name="_Toc518560220"/>
      <w:r>
        <w:lastRenderedPageBreak/>
        <w:t>Progettazione fisica</w:t>
      </w:r>
      <w:bookmarkEnd w:id="11"/>
    </w:p>
    <w:p w14:paraId="1118585B" w14:textId="06BF479B" w:rsidR="006849EC" w:rsidRDefault="006849EC" w:rsidP="006849EC">
      <w:r>
        <w:t>Nella fase di progettazione fisica, per motivi pratici sono state inserite due ulteriori relazioni:</w:t>
      </w:r>
    </w:p>
    <w:p w14:paraId="732AC91E" w14:textId="5307E62D" w:rsidR="006849EC" w:rsidRDefault="006849EC" w:rsidP="006849EC">
      <w:r>
        <w:t xml:space="preserve">- </w:t>
      </w:r>
      <w:r w:rsidRPr="006849EC">
        <w:rPr>
          <w:i/>
          <w:iCs/>
        </w:rPr>
        <w:t>Contatto Preferito</w:t>
      </w:r>
      <w:r>
        <w:t xml:space="preserve">, che contiene gli attributi </w:t>
      </w:r>
      <w:r>
        <w:rPr>
          <w:i/>
          <w:iCs/>
        </w:rPr>
        <w:t>C</w:t>
      </w:r>
      <w:r w:rsidRPr="006849EC">
        <w:rPr>
          <w:i/>
          <w:iCs/>
        </w:rPr>
        <w:t>odice fiscale utente</w:t>
      </w:r>
      <w:r>
        <w:t xml:space="preserve"> e </w:t>
      </w:r>
      <w:r>
        <w:rPr>
          <w:i/>
          <w:iCs/>
        </w:rPr>
        <w:t>M</w:t>
      </w:r>
      <w:r w:rsidRPr="006849EC">
        <w:rPr>
          <w:i/>
          <w:iCs/>
        </w:rPr>
        <w:t>ezzo di comunicazione preferito</w:t>
      </w:r>
      <w:r>
        <w:t xml:space="preserve">; </w:t>
      </w:r>
      <w:r w:rsidR="00037EB1">
        <w:t>questa</w:t>
      </w:r>
      <w:r>
        <w:t xml:space="preserve"> informazione è stata separata dalla tabella </w:t>
      </w:r>
      <w:r w:rsidRPr="006849EC">
        <w:rPr>
          <w:i/>
          <w:iCs/>
        </w:rPr>
        <w:t>Utente</w:t>
      </w:r>
      <w:r>
        <w:t xml:space="preserve"> in modo da agevolare la realizzazione di asserzioni come, ad esempio, vincoli di integrità referenziali.</w:t>
      </w:r>
    </w:p>
    <w:p w14:paraId="487D5CB4" w14:textId="0E749D92" w:rsidR="006849EC" w:rsidRPr="006849EC" w:rsidRDefault="006849EC" w:rsidP="006849EC">
      <w:r>
        <w:t xml:space="preserve">- </w:t>
      </w:r>
      <w:r w:rsidRPr="006849EC">
        <w:rPr>
          <w:i/>
          <w:iCs/>
        </w:rPr>
        <w:t>User</w:t>
      </w:r>
      <w:r>
        <w:t xml:space="preserve">, che contiene gli attributi </w:t>
      </w:r>
      <w:r w:rsidRPr="006849EC">
        <w:rPr>
          <w:i/>
          <w:iCs/>
        </w:rPr>
        <w:t>Username</w:t>
      </w:r>
      <w:r>
        <w:t xml:space="preserve">, </w:t>
      </w:r>
      <w:r w:rsidRPr="006849EC">
        <w:rPr>
          <w:i/>
          <w:iCs/>
        </w:rPr>
        <w:t>Password</w:t>
      </w:r>
      <w:r>
        <w:t xml:space="preserve"> e </w:t>
      </w:r>
      <w:r w:rsidRPr="006849EC">
        <w:rPr>
          <w:i/>
          <w:iCs/>
        </w:rPr>
        <w:t>Ruolo</w:t>
      </w:r>
      <w:r>
        <w:t xml:space="preserve"> e ha un’utilità nell’ambito dell’autenticazione alla base di dati.</w:t>
      </w:r>
    </w:p>
    <w:p w14:paraId="71564CBE" w14:textId="0B813CAD" w:rsidR="00BE7FFB" w:rsidRPr="00BE7FFB" w:rsidRDefault="00CB7873" w:rsidP="00BE7FFB">
      <w:pPr>
        <w:pStyle w:val="Titolo2"/>
      </w:pPr>
      <w:r>
        <w:t>Utenti e privilegi</w:t>
      </w:r>
    </w:p>
    <w:p w14:paraId="18465DF1" w14:textId="524F3AC5" w:rsidR="00BE7FFB" w:rsidRDefault="00514D73" w:rsidP="00BE7FFB">
      <w:r>
        <w:t xml:space="preserve">Gli </w:t>
      </w:r>
      <w:r w:rsidR="00ED08BD">
        <w:t xml:space="preserve">utenti (che d’ora in poi chiameremo </w:t>
      </w:r>
      <w:r w:rsidR="00ED08BD" w:rsidRPr="00ED08BD">
        <w:rPr>
          <w:b/>
          <w:bCs/>
          <w:i/>
          <w:iCs/>
        </w:rPr>
        <w:t>user</w:t>
      </w:r>
      <w:r w:rsidR="00ED08BD">
        <w:t xml:space="preserve"> per non confonderli con gli utenti del circuito di biblioteche)</w:t>
      </w:r>
      <w:r>
        <w:t xml:space="preserve"> previsti per l’applicazione sono:</w:t>
      </w:r>
    </w:p>
    <w:p w14:paraId="4A43EB05" w14:textId="535E6995" w:rsidR="00563A1F" w:rsidRDefault="00514D73" w:rsidP="00902BF8">
      <w:r>
        <w:t xml:space="preserve">- </w:t>
      </w:r>
      <w:r w:rsidRPr="00887A95">
        <w:rPr>
          <w:i/>
          <w:iCs/>
        </w:rPr>
        <w:t>Login</w:t>
      </w:r>
      <w:r>
        <w:t xml:space="preserve">: è associato al ruolo </w:t>
      </w:r>
      <w:r w:rsidRPr="00887A95">
        <w:rPr>
          <w:i/>
          <w:iCs/>
        </w:rPr>
        <w:t>login</w:t>
      </w:r>
      <w:r>
        <w:t>, che comprende i seguenti privilegi:</w:t>
      </w:r>
    </w:p>
    <w:p w14:paraId="672069CD" w14:textId="4F9C1415" w:rsidR="00563A1F" w:rsidRDefault="00514D73" w:rsidP="00902BF8">
      <w:r>
        <w:t>1) Execute della store</w:t>
      </w:r>
      <w:r w:rsidR="00563A1F">
        <w:t>d</w:t>
      </w:r>
      <w:r>
        <w:t xml:space="preserve"> procedure </w:t>
      </w:r>
      <w:r w:rsidRPr="00887A95">
        <w:rPr>
          <w:i/>
          <w:iCs/>
        </w:rPr>
        <w:t>login</w:t>
      </w:r>
      <w:r>
        <w:t>: permette di effettuare l’autenticazione al database,</w:t>
      </w:r>
      <w:r w:rsidR="00902BF8">
        <w:t xml:space="preserve"> </w:t>
      </w:r>
      <w:r>
        <w:t xml:space="preserve">tramite </w:t>
      </w:r>
      <w:r w:rsidR="00ED08BD">
        <w:t>cui</w:t>
      </w:r>
      <w:r>
        <w:t xml:space="preserve"> verrà riconosciuto l’effettivo user che sta per utilizzare l’applicazione, in modo tale che lo user possa accedere a tutti e soli i servizi di sua competenza.</w:t>
      </w:r>
    </w:p>
    <w:p w14:paraId="23C837DB" w14:textId="7ADA06C3" w:rsidR="00514D73" w:rsidRDefault="00514D73" w:rsidP="00BE7FFB">
      <w:r>
        <w:t xml:space="preserve">Lo user </w:t>
      </w:r>
      <w:r w:rsidRPr="00887A95">
        <w:rPr>
          <w:i/>
          <w:iCs/>
        </w:rPr>
        <w:t>Login</w:t>
      </w:r>
      <w:r>
        <w:t xml:space="preserve">, in effetti, </w:t>
      </w:r>
      <w:r w:rsidR="00902BF8">
        <w:t>è un utente fittizio, ovvero un account di sistema che viene utilizzato dal client per connettersi al database.</w:t>
      </w:r>
    </w:p>
    <w:p w14:paraId="19AEFBEE" w14:textId="50956CC9" w:rsidR="00902BF8" w:rsidRDefault="00902BF8" w:rsidP="00902BF8">
      <w:r>
        <w:br/>
        <w:t xml:space="preserve">- </w:t>
      </w:r>
      <w:r w:rsidRPr="00887A95">
        <w:rPr>
          <w:i/>
          <w:iCs/>
        </w:rPr>
        <w:t>Bibliotecario</w:t>
      </w:r>
      <w:r>
        <w:t xml:space="preserve">: è associato al ruolo </w:t>
      </w:r>
      <w:r w:rsidRPr="00887A95">
        <w:rPr>
          <w:i/>
          <w:iCs/>
        </w:rPr>
        <w:t>bibliotecario</w:t>
      </w:r>
      <w:r>
        <w:t>, che comprende i seguenti privilegi:</w:t>
      </w:r>
    </w:p>
    <w:p w14:paraId="0F7B4D97" w14:textId="18D5101C" w:rsidR="00902BF8" w:rsidRDefault="00563A1F" w:rsidP="00563A1F">
      <w:pPr>
        <w:pStyle w:val="Paragrafoelenco"/>
        <w:numPr>
          <w:ilvl w:val="0"/>
          <w:numId w:val="21"/>
        </w:numPr>
      </w:pPr>
      <w:r>
        <w:t xml:space="preserve">Execute della stored procedure </w:t>
      </w:r>
      <w:r w:rsidRPr="00887A95">
        <w:rPr>
          <w:i/>
          <w:iCs/>
        </w:rPr>
        <w:t>aggiungi_contatto</w:t>
      </w:r>
      <w:r>
        <w:t>: permette di inserire un nuovo contatto di un utente del</w:t>
      </w:r>
      <w:r w:rsidR="006B066B">
        <w:t xml:space="preserve"> circuito di biblioteche </w:t>
      </w:r>
      <w:r>
        <w:t xml:space="preserve">all’interno della relazione </w:t>
      </w:r>
      <w:r w:rsidRPr="00887A95">
        <w:rPr>
          <w:i/>
          <w:iCs/>
        </w:rPr>
        <w:t>Contatto</w:t>
      </w:r>
      <w:r>
        <w:t>.</w:t>
      </w:r>
    </w:p>
    <w:p w14:paraId="2D551C78" w14:textId="1B7889BF" w:rsidR="00563A1F" w:rsidRDefault="00563A1F" w:rsidP="00563A1F">
      <w:pPr>
        <w:pStyle w:val="Paragrafoelenco"/>
        <w:numPr>
          <w:ilvl w:val="0"/>
          <w:numId w:val="21"/>
        </w:numPr>
      </w:pPr>
      <w:r>
        <w:t xml:space="preserve">Execute della stored procedure </w:t>
      </w:r>
      <w:r w:rsidRPr="00887A95">
        <w:rPr>
          <w:i/>
          <w:iCs/>
        </w:rPr>
        <w:t>aggiungi_contatto_preferito</w:t>
      </w:r>
      <w:r>
        <w:t>: permette di specificare qual è il mezzo di comunicazione preferito di un utente del</w:t>
      </w:r>
      <w:r w:rsidR="006B066B">
        <w:t xml:space="preserve"> circuito</w:t>
      </w:r>
      <w:r>
        <w:t>.</w:t>
      </w:r>
    </w:p>
    <w:p w14:paraId="3657E2B4" w14:textId="2D250E40" w:rsidR="00563A1F" w:rsidRDefault="00563A1F" w:rsidP="00563A1F">
      <w:pPr>
        <w:pStyle w:val="Paragrafoelenco"/>
        <w:numPr>
          <w:ilvl w:val="0"/>
          <w:numId w:val="21"/>
        </w:numPr>
      </w:pPr>
      <w:r>
        <w:t xml:space="preserve">Execute della stored procedure </w:t>
      </w:r>
      <w:r w:rsidRPr="00887A95">
        <w:rPr>
          <w:i/>
          <w:iCs/>
        </w:rPr>
        <w:t>aggiungi_utente</w:t>
      </w:r>
      <w:r>
        <w:t>: permette di inserire un nuovo utente del</w:t>
      </w:r>
      <w:r w:rsidR="006B066B">
        <w:t xml:space="preserve"> circuito </w:t>
      </w:r>
      <w:r>
        <w:t xml:space="preserve">all’interno della relazione </w:t>
      </w:r>
      <w:r w:rsidRPr="00887A95">
        <w:rPr>
          <w:i/>
          <w:iCs/>
        </w:rPr>
        <w:t>Utente</w:t>
      </w:r>
      <w:r>
        <w:t xml:space="preserve">; questa procedura, insieme ad </w:t>
      </w:r>
      <w:r w:rsidRPr="00887A95">
        <w:rPr>
          <w:i/>
          <w:iCs/>
        </w:rPr>
        <w:t>aggiungi_contatto</w:t>
      </w:r>
      <w:r>
        <w:t xml:space="preserve"> e </w:t>
      </w:r>
      <w:r w:rsidRPr="00887A95">
        <w:rPr>
          <w:i/>
          <w:iCs/>
        </w:rPr>
        <w:t>aggiungi_contatto_preferito</w:t>
      </w:r>
      <w:r>
        <w:t>, consente la registrazione di un nuovo utente a una biblioteca con il conseguente salvataggio di tutte le sue informazioni di interesse all’interno del database.</w:t>
      </w:r>
    </w:p>
    <w:p w14:paraId="794023B3" w14:textId="496F1AB2" w:rsidR="00563A1F" w:rsidRDefault="00563A1F" w:rsidP="00563A1F">
      <w:pPr>
        <w:pStyle w:val="Paragrafoelenco"/>
        <w:numPr>
          <w:ilvl w:val="0"/>
          <w:numId w:val="21"/>
        </w:numPr>
      </w:pPr>
      <w:r>
        <w:t xml:space="preserve">Execute della stored procedure </w:t>
      </w:r>
      <w:r w:rsidRPr="00887A95">
        <w:rPr>
          <w:i/>
          <w:iCs/>
        </w:rPr>
        <w:t>inizia_prestito</w:t>
      </w:r>
      <w:r>
        <w:t>: all’atto di effettuare un prestito, permette al bibliotecario di verificare se c’è almeno una copia</w:t>
      </w:r>
      <w:r w:rsidR="00527A9C">
        <w:t xml:space="preserve"> di un determinato libro</w:t>
      </w:r>
      <w:r>
        <w:t xml:space="preserve"> nello stato </w:t>
      </w:r>
      <w:r>
        <w:lastRenderedPageBreak/>
        <w:t>‘disponibile’ all’interno della biblioteca in cui egli lavora</w:t>
      </w:r>
      <w:r w:rsidR="00527A9C">
        <w:t>.</w:t>
      </w:r>
      <w:r>
        <w:t xml:space="preserve"> </w:t>
      </w:r>
      <w:r w:rsidR="00527A9C">
        <w:t>Nel caso in cui la copia c’è</w:t>
      </w:r>
      <w:r>
        <w:t xml:space="preserve">, </w:t>
      </w:r>
      <w:r w:rsidR="00527A9C">
        <w:t xml:space="preserve">la procedura </w:t>
      </w:r>
      <w:r>
        <w:t>restituisce lo scaffale e il ripiano in cui la copia è posizionata</w:t>
      </w:r>
      <w:r w:rsidR="00527A9C">
        <w:t>,</w:t>
      </w:r>
      <w:r>
        <w:t xml:space="preserve"> e </w:t>
      </w:r>
      <w:r w:rsidR="00527A9C">
        <w:t>registra il prestito; altrimenti, restituisce la lista di biblioteche in cui è disponibile almeno una copia del libro specificato.</w:t>
      </w:r>
    </w:p>
    <w:p w14:paraId="465FF282" w14:textId="7C1B68EB" w:rsidR="00527A9C" w:rsidRDefault="00AB0806" w:rsidP="00563A1F">
      <w:pPr>
        <w:pStyle w:val="Paragrafoelenco"/>
        <w:numPr>
          <w:ilvl w:val="0"/>
          <w:numId w:val="21"/>
        </w:numPr>
      </w:pPr>
      <w:r>
        <w:t xml:space="preserve">Execute della stored procedure </w:t>
      </w:r>
      <w:r w:rsidRPr="00887A95">
        <w:rPr>
          <w:i/>
          <w:iCs/>
        </w:rPr>
        <w:t>inizia_trasferimento</w:t>
      </w:r>
      <w:r>
        <w:t xml:space="preserve">: permette al bibliotecario di registrare una richiesta di trasferimento all’interno del database </w:t>
      </w:r>
      <w:r w:rsidR="006B066B">
        <w:t>dopo aver</w:t>
      </w:r>
      <w:r>
        <w:t xml:space="preserve"> appu</w:t>
      </w:r>
      <w:r w:rsidR="006B066B">
        <w:t>r</w:t>
      </w:r>
      <w:r>
        <w:t>ato che all’interno della biblioteca in cui lavora non c’è alcuna copia del libro di interesse nello stato ‘disponibile’.</w:t>
      </w:r>
    </w:p>
    <w:p w14:paraId="4294FB14" w14:textId="2225B838" w:rsidR="00C5468E" w:rsidRDefault="00C5468E" w:rsidP="00563A1F">
      <w:pPr>
        <w:pStyle w:val="Paragrafoelenco"/>
        <w:numPr>
          <w:ilvl w:val="0"/>
          <w:numId w:val="21"/>
        </w:numPr>
      </w:pPr>
      <w:r>
        <w:t xml:space="preserve">Execute della stored procedure </w:t>
      </w:r>
      <w:r w:rsidRPr="007618B4">
        <w:rPr>
          <w:i/>
          <w:iCs/>
        </w:rPr>
        <w:t>ottieni_biblioteca_impiego</w:t>
      </w:r>
      <w:r w:rsidR="007618B4">
        <w:t>: permette di conoscere la biblioteca in cui il bibliotecario lavora.</w:t>
      </w:r>
    </w:p>
    <w:p w14:paraId="6D845013" w14:textId="33A81322" w:rsidR="00AB0806" w:rsidRDefault="00AB0806" w:rsidP="00563A1F">
      <w:pPr>
        <w:pStyle w:val="Paragrafoelenco"/>
        <w:numPr>
          <w:ilvl w:val="0"/>
          <w:numId w:val="21"/>
        </w:numPr>
      </w:pPr>
      <w:r>
        <w:t xml:space="preserve">Execute della stored procedure </w:t>
      </w:r>
      <w:r w:rsidRPr="00887A95">
        <w:rPr>
          <w:i/>
          <w:iCs/>
        </w:rPr>
        <w:t>ottieni_ISBN</w:t>
      </w:r>
      <w:r>
        <w:t xml:space="preserve">: permette di conoscere il codice ISBN dei libri che hanno un determinato titolo e un determinato autore; è una procedura che dà un valore aggiunto agli attributi </w:t>
      </w:r>
      <w:r w:rsidR="006B066B">
        <w:rPr>
          <w:i/>
          <w:iCs/>
        </w:rPr>
        <w:t>T</w:t>
      </w:r>
      <w:r w:rsidRPr="006B066B">
        <w:rPr>
          <w:i/>
          <w:iCs/>
        </w:rPr>
        <w:t>itolo</w:t>
      </w:r>
      <w:r>
        <w:t xml:space="preserve"> e </w:t>
      </w:r>
      <w:r w:rsidR="006B066B">
        <w:rPr>
          <w:i/>
          <w:iCs/>
        </w:rPr>
        <w:t>A</w:t>
      </w:r>
      <w:r w:rsidRPr="006B066B">
        <w:rPr>
          <w:i/>
          <w:iCs/>
        </w:rPr>
        <w:t>utore</w:t>
      </w:r>
      <w:r>
        <w:t xml:space="preserve"> della relazione </w:t>
      </w:r>
      <w:r w:rsidRPr="00887A95">
        <w:rPr>
          <w:i/>
          <w:iCs/>
        </w:rPr>
        <w:t>Libro</w:t>
      </w:r>
      <w:r>
        <w:t>.</w:t>
      </w:r>
    </w:p>
    <w:p w14:paraId="2C6AA3E2" w14:textId="13E8321F" w:rsidR="00A7063D" w:rsidRDefault="00AB0806" w:rsidP="00A7063D">
      <w:pPr>
        <w:pStyle w:val="Paragrafoelenco"/>
        <w:numPr>
          <w:ilvl w:val="0"/>
          <w:numId w:val="21"/>
        </w:numPr>
      </w:pPr>
      <w:r>
        <w:t xml:space="preserve">Execute della stored procedure </w:t>
      </w:r>
      <w:r w:rsidRPr="00887A95">
        <w:rPr>
          <w:i/>
          <w:iCs/>
        </w:rPr>
        <w:t>report_prestiti</w:t>
      </w:r>
      <w:r>
        <w:t>:</w:t>
      </w:r>
      <w:r w:rsidR="000F1F53">
        <w:t xml:space="preserve"> permette di generare un report contenente le informazioni riguardanti i prestiti (tuttora in corso) che sono partiti dalla biblioteca in cui il bibliotecario lavora</w:t>
      </w:r>
      <w:r w:rsidR="00A7063D">
        <w:t>, e le informazioni riguardanti gli utenti della biblioteca che sono coinvolti nei suddetti prestiti. È proprio questa procedura che consente al bibliotecario di recuperare i recapiti degli utenti per sollecitarli nella restituzione delle copie prestate.</w:t>
      </w:r>
    </w:p>
    <w:p w14:paraId="18D5B564" w14:textId="4B63E1EE" w:rsidR="00A7063D" w:rsidRDefault="00A7063D" w:rsidP="00A7063D">
      <w:pPr>
        <w:pStyle w:val="Paragrafoelenco"/>
        <w:numPr>
          <w:ilvl w:val="0"/>
          <w:numId w:val="21"/>
        </w:numPr>
      </w:pPr>
      <w:r>
        <w:t xml:space="preserve">Execute della stored procedure </w:t>
      </w:r>
      <w:r w:rsidRPr="00887A95">
        <w:rPr>
          <w:i/>
          <w:iCs/>
        </w:rPr>
        <w:t>termina_prestito</w:t>
      </w:r>
      <w:r>
        <w:t xml:space="preserve">: permette al bibliotecario di contrassegnare nuovamente una copia di libro come ‘disponibile’, eliminando così le relative tuple dalle relazioni </w:t>
      </w:r>
      <w:r w:rsidRPr="00887A95">
        <w:rPr>
          <w:i/>
          <w:iCs/>
        </w:rPr>
        <w:t>Prestito</w:t>
      </w:r>
      <w:r>
        <w:t xml:space="preserve"> e/o </w:t>
      </w:r>
      <w:r w:rsidRPr="00887A95">
        <w:rPr>
          <w:i/>
          <w:iCs/>
        </w:rPr>
        <w:t>Trasferimento</w:t>
      </w:r>
      <w:r>
        <w:t>; inoltre, questa procedura verifica se la suddetta copia è stata restituita in ritardo e, in tal caso, ne calcola automaticamente la penale, registrandola all’interno del database.</w:t>
      </w:r>
    </w:p>
    <w:p w14:paraId="51DF45B8" w14:textId="53F4605F" w:rsidR="00A7063D" w:rsidRDefault="00A7063D" w:rsidP="00A7063D">
      <w:r>
        <w:br/>
        <w:t xml:space="preserve">- </w:t>
      </w:r>
      <w:r w:rsidRPr="00887A95">
        <w:rPr>
          <w:i/>
          <w:iCs/>
        </w:rPr>
        <w:t>Amministratore</w:t>
      </w:r>
      <w:r>
        <w:t xml:space="preserve">: è associato al ruolo </w:t>
      </w:r>
      <w:r w:rsidRPr="00887A95">
        <w:rPr>
          <w:i/>
          <w:iCs/>
        </w:rPr>
        <w:t>amministratore</w:t>
      </w:r>
      <w:r>
        <w:t>, che comprende i seguenti privilegi:</w:t>
      </w:r>
    </w:p>
    <w:p w14:paraId="6121F167" w14:textId="46014D90" w:rsidR="00A7063D" w:rsidRDefault="008B287C" w:rsidP="00A7063D">
      <w:pPr>
        <w:pStyle w:val="Paragrafoelenco"/>
        <w:numPr>
          <w:ilvl w:val="0"/>
          <w:numId w:val="22"/>
        </w:numPr>
      </w:pPr>
      <w:r>
        <w:t xml:space="preserve">Execute della stored procedure </w:t>
      </w:r>
      <w:r w:rsidRPr="00887A95">
        <w:rPr>
          <w:i/>
          <w:iCs/>
        </w:rPr>
        <w:t>aggiungi_bibliotecario</w:t>
      </w:r>
      <w:r w:rsidR="00947E5C">
        <w:t xml:space="preserve">: permette di inserire un nuovo bibliotecario all’interno della relazione </w:t>
      </w:r>
      <w:r w:rsidR="00947E5C" w:rsidRPr="00887A95">
        <w:rPr>
          <w:i/>
          <w:iCs/>
        </w:rPr>
        <w:t>Bibliotecario</w:t>
      </w:r>
      <w:r w:rsidR="00947E5C">
        <w:t>.</w:t>
      </w:r>
    </w:p>
    <w:p w14:paraId="3B0967D4" w14:textId="3EB9996A" w:rsidR="00947E5C" w:rsidRDefault="00947E5C" w:rsidP="00A7063D">
      <w:pPr>
        <w:pStyle w:val="Paragrafoelenco"/>
        <w:numPr>
          <w:ilvl w:val="0"/>
          <w:numId w:val="22"/>
        </w:numPr>
      </w:pPr>
      <w:r>
        <w:t xml:space="preserve">Execute della stored procedure </w:t>
      </w:r>
      <w:r w:rsidRPr="00887A95">
        <w:rPr>
          <w:i/>
          <w:iCs/>
        </w:rPr>
        <w:t>aggiungi_copia</w:t>
      </w:r>
      <w:r>
        <w:t>: permette di inserire una nuova copia e, se non c’è già, il relativo libro all’interno del database.</w:t>
      </w:r>
    </w:p>
    <w:p w14:paraId="713F49B4" w14:textId="18A85520" w:rsidR="00947E5C" w:rsidRDefault="00947E5C" w:rsidP="00A7063D">
      <w:pPr>
        <w:pStyle w:val="Paragrafoelenco"/>
        <w:numPr>
          <w:ilvl w:val="0"/>
          <w:numId w:val="22"/>
        </w:numPr>
      </w:pPr>
      <w:r>
        <w:t xml:space="preserve">Execute della stored procedure </w:t>
      </w:r>
      <w:r w:rsidRPr="00887A95">
        <w:rPr>
          <w:i/>
          <w:iCs/>
        </w:rPr>
        <w:t>aggiungi_malattia</w:t>
      </w:r>
      <w:r>
        <w:t xml:space="preserve">: permette di registrare un permesso di malattia di un bibliotecario all’interno della relazione </w:t>
      </w:r>
      <w:r w:rsidRPr="00887A95">
        <w:rPr>
          <w:i/>
          <w:iCs/>
        </w:rPr>
        <w:t>Malattia</w:t>
      </w:r>
      <w:r>
        <w:t>, assegnando il turno del bibliotecario malato a un altro bibliotecario che sia libero e che abbia impiego nella medesima biblioteca.</w:t>
      </w:r>
    </w:p>
    <w:p w14:paraId="0CD664F9" w14:textId="1BC492D8" w:rsidR="00947E5C" w:rsidRDefault="00947E5C" w:rsidP="00A7063D">
      <w:pPr>
        <w:pStyle w:val="Paragrafoelenco"/>
        <w:numPr>
          <w:ilvl w:val="0"/>
          <w:numId w:val="22"/>
        </w:numPr>
      </w:pPr>
      <w:r>
        <w:lastRenderedPageBreak/>
        <w:t xml:space="preserve">Execute della stored procedure </w:t>
      </w:r>
      <w:r w:rsidRPr="00887A95">
        <w:rPr>
          <w:i/>
          <w:iCs/>
        </w:rPr>
        <w:t>aggiungi_turno</w:t>
      </w:r>
      <w:r>
        <w:t xml:space="preserve">: permette all’amministratore di gestire i turni di lavoro dei bibliotecari, inserendoli all’interno della relazione </w:t>
      </w:r>
      <w:r w:rsidRPr="00887A95">
        <w:rPr>
          <w:i/>
          <w:iCs/>
        </w:rPr>
        <w:t>Turno</w:t>
      </w:r>
      <w:r>
        <w:t>.</w:t>
      </w:r>
    </w:p>
    <w:p w14:paraId="5F422D40" w14:textId="7ECF5845" w:rsidR="00947E5C" w:rsidRDefault="00947E5C" w:rsidP="00A7063D">
      <w:pPr>
        <w:pStyle w:val="Paragrafoelenco"/>
        <w:numPr>
          <w:ilvl w:val="0"/>
          <w:numId w:val="22"/>
        </w:numPr>
      </w:pPr>
      <w:r>
        <w:t xml:space="preserve">Execute della stored procedure </w:t>
      </w:r>
      <w:r w:rsidRPr="00887A95">
        <w:rPr>
          <w:i/>
          <w:iCs/>
        </w:rPr>
        <w:t>crea_user</w:t>
      </w:r>
      <w:r>
        <w:t>: permette all’amministratore di registrare un nuovo user all’interno del database con i relativi username, password e ruolo (</w:t>
      </w:r>
      <w:r w:rsidR="006B066B">
        <w:t>quest’ultimo</w:t>
      </w:r>
      <w:r>
        <w:t xml:space="preserve"> può essere </w:t>
      </w:r>
      <w:r w:rsidR="00887A95">
        <w:t>‘</w:t>
      </w:r>
      <w:r>
        <w:t>bibliotecario</w:t>
      </w:r>
      <w:r w:rsidR="00887A95">
        <w:t>’</w:t>
      </w:r>
      <w:r>
        <w:t xml:space="preserve"> oppure </w:t>
      </w:r>
      <w:r w:rsidR="00887A95">
        <w:t>‘</w:t>
      </w:r>
      <w:r>
        <w:t>amministratore</w:t>
      </w:r>
      <w:r w:rsidR="00887A95">
        <w:t>’</w:t>
      </w:r>
      <w:r>
        <w:t>).</w:t>
      </w:r>
    </w:p>
    <w:p w14:paraId="3B9DFB2C" w14:textId="481FBF66" w:rsidR="00947E5C" w:rsidRDefault="00947E5C" w:rsidP="00A7063D">
      <w:pPr>
        <w:pStyle w:val="Paragrafoelenco"/>
        <w:numPr>
          <w:ilvl w:val="0"/>
          <w:numId w:val="22"/>
        </w:numPr>
      </w:pPr>
      <w:r>
        <w:t xml:space="preserve">Execute della stored procedure </w:t>
      </w:r>
      <w:r w:rsidRPr="00887A95">
        <w:rPr>
          <w:i/>
          <w:iCs/>
        </w:rPr>
        <w:t>dismetti_copie</w:t>
      </w:r>
      <w:r>
        <w:t>:</w:t>
      </w:r>
      <w:r w:rsidR="00713EBE">
        <w:t xml:space="preserve"> permette di contrassegnare come dismess</w:t>
      </w:r>
      <w:r w:rsidR="00A24158">
        <w:t>i</w:t>
      </w:r>
      <w:r w:rsidR="00713EBE">
        <w:t xml:space="preserve"> </w:t>
      </w:r>
      <w:r w:rsidR="00A24158">
        <w:t>i</w:t>
      </w:r>
      <w:r w:rsidR="00713EBE">
        <w:t xml:space="preserve"> libri che, all’interno di ciascuna biblioteca, non vengono prestat</w:t>
      </w:r>
      <w:r w:rsidR="00A24158">
        <w:t>i</w:t>
      </w:r>
      <w:r w:rsidR="00713EBE">
        <w:t xml:space="preserve"> da oltre 10 anni.</w:t>
      </w:r>
    </w:p>
    <w:p w14:paraId="426455CB" w14:textId="348B868B" w:rsidR="00713EBE" w:rsidRDefault="00713EBE" w:rsidP="00A7063D">
      <w:pPr>
        <w:pStyle w:val="Paragrafoelenco"/>
        <w:numPr>
          <w:ilvl w:val="0"/>
          <w:numId w:val="22"/>
        </w:numPr>
      </w:pPr>
      <w:r>
        <w:t xml:space="preserve">Execute della stored procedure </w:t>
      </w:r>
      <w:r w:rsidRPr="00887A95">
        <w:rPr>
          <w:i/>
          <w:iCs/>
        </w:rPr>
        <w:t>report_biblioteche_scoperte</w:t>
      </w:r>
      <w:r>
        <w:t>: permette di generare un report contenente la lista delle biblioteche che sono scoperte per almeno un giorno del periodo specificato; ciascuna biblioteca è accompagnata dai giorni in cui è scoperta e i relativi orari, in modo da facilitare il compito di assegnare i turni di lavoro ai bibliotecari in modo da coprire per intero tutti gli orari di apertur</w:t>
      </w:r>
      <w:r w:rsidR="00A24158">
        <w:t>a</w:t>
      </w:r>
      <w:r>
        <w:t xml:space="preserve"> delle biblioteche del circuito.</w:t>
      </w:r>
    </w:p>
    <w:p w14:paraId="1BEE1434" w14:textId="37293D97" w:rsidR="00713EBE" w:rsidRDefault="00713EBE" w:rsidP="00A7063D">
      <w:pPr>
        <w:pStyle w:val="Paragrafoelenco"/>
        <w:numPr>
          <w:ilvl w:val="0"/>
          <w:numId w:val="22"/>
        </w:numPr>
      </w:pPr>
      <w:r>
        <w:t xml:space="preserve">Execute della stored procedure </w:t>
      </w:r>
      <w:r w:rsidRPr="00887A95">
        <w:rPr>
          <w:i/>
          <w:iCs/>
        </w:rPr>
        <w:t>trova_sostituti</w:t>
      </w:r>
      <w:r>
        <w:t xml:space="preserve">: nel momento in cui un bibliotecario effettua una richiesta di malattia, viene chiamata questa procedura subito prima di </w:t>
      </w:r>
      <w:r w:rsidRPr="00887A95">
        <w:rPr>
          <w:i/>
          <w:iCs/>
        </w:rPr>
        <w:t>aggiungi_malattia</w:t>
      </w:r>
      <w:r>
        <w:t xml:space="preserve"> in modo tale che l’amministratore possa conoscere la lista dei bibliotecari che sono in grado di sostituire il malato.</w:t>
      </w:r>
    </w:p>
    <w:p w14:paraId="31715D2F" w14:textId="55290D71" w:rsidR="007618B4" w:rsidRDefault="00713EBE" w:rsidP="00713EBE">
      <w:r>
        <w:t xml:space="preserve">L’assegnazione dei privilegi agli user è avvenuta seguendo il </w:t>
      </w:r>
      <w:r w:rsidRPr="00A24158">
        <w:rPr>
          <w:b/>
          <w:bCs/>
        </w:rPr>
        <w:t>principio del privilegio minimo</w:t>
      </w:r>
      <w:r>
        <w:t xml:space="preserve"> in modo da garantire</w:t>
      </w:r>
      <w:r w:rsidR="00A24158">
        <w:t xml:space="preserve"> </w:t>
      </w:r>
      <w:r>
        <w:t>che ciascuno user possa effettuare solo le operazioni strettamente necessarie al suo scopo (che, appunto, consistono nell’esecuzione di alcune stored procedures che incapsulano i comandi SQL che implementano i servizi offerti al client).</w:t>
      </w:r>
    </w:p>
    <w:p w14:paraId="7F482FC9" w14:textId="247C71DE" w:rsidR="00475C1C" w:rsidRDefault="00CB7873" w:rsidP="00E953E8">
      <w:pPr>
        <w:pStyle w:val="Titolo2"/>
      </w:pPr>
      <w:r>
        <w:t>Strutture di memorizzazion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475C1C" w14:paraId="7F482FCB"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CA" w14:textId="23F04C7C" w:rsidR="00475C1C" w:rsidRDefault="00CB7873">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apertura</w:t>
            </w:r>
            <w:r>
              <w:rPr>
                <w:b/>
                <w:color w:val="1A1A1A" w:themeColor="background1" w:themeShade="1A"/>
              </w:rPr>
              <w:t>&gt;</w:t>
            </w:r>
          </w:p>
        </w:tc>
      </w:tr>
      <w:tr w:rsidR="00475C1C" w14:paraId="7F482FCF"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482FCC" w14:textId="77777777" w:rsidR="00475C1C" w:rsidRDefault="00CB7873">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482FCD" w14:textId="77777777" w:rsidR="00475C1C" w:rsidRDefault="00CB7873">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482FCE" w14:textId="77777777" w:rsidR="00475C1C" w:rsidRDefault="00CB7873">
            <w:pPr>
              <w:spacing w:line="240" w:lineRule="auto"/>
              <w:jc w:val="center"/>
              <w:rPr>
                <w:b/>
                <w:color w:val="1A1A1A" w:themeColor="background1" w:themeShade="1A"/>
              </w:rPr>
            </w:pPr>
            <w:r>
              <w:rPr>
                <w:b/>
                <w:color w:val="1A1A1A" w:themeColor="background1" w:themeShade="1A"/>
              </w:rPr>
              <w:t>Attributi</w:t>
            </w:r>
            <w:r>
              <w:rPr>
                <w:rStyle w:val="Rimandonotaapidipagina"/>
                <w:b/>
                <w:color w:val="1A1A1A" w:themeColor="background1" w:themeShade="1A"/>
              </w:rPr>
              <w:footnoteReference w:id="2"/>
            </w:r>
          </w:p>
        </w:tc>
      </w:tr>
      <w:tr w:rsidR="00475C1C" w14:paraId="7F482FD3"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7F482FD0" w14:textId="75C02E00" w:rsidR="00475C1C" w:rsidRDefault="003A5CFC">
            <w:pPr>
              <w:spacing w:line="240" w:lineRule="auto"/>
              <w:rPr>
                <w:b/>
                <w:color w:val="1A1A1A" w:themeColor="background1" w:themeShade="1A"/>
              </w:rPr>
            </w:pPr>
            <w:r>
              <w:rPr>
                <w:b/>
                <w:color w:val="1A1A1A" w:themeColor="background1" w:themeShade="1A"/>
              </w:rPr>
              <w:t>Bibliotec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482FD1" w14:textId="14543F34" w:rsidR="00475C1C" w:rsidRDefault="003A5CFC">
            <w:pPr>
              <w:spacing w:line="240" w:lineRule="auto"/>
              <w:rPr>
                <w:color w:val="1A1A1A" w:themeColor="background1" w:themeShade="1A"/>
              </w:rPr>
            </w:pPr>
            <w:r>
              <w:rPr>
                <w:color w:val="1A1A1A" w:themeColor="background1" w:themeShade="1A"/>
              </w:rPr>
              <w:t>VARCHAR (1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F482FD2" w14:textId="7A6F210F" w:rsidR="00475C1C" w:rsidRDefault="003A5CFC">
            <w:pPr>
              <w:spacing w:line="240" w:lineRule="auto"/>
              <w:rPr>
                <w:color w:val="1A1A1A" w:themeColor="background1" w:themeShade="1A"/>
              </w:rPr>
            </w:pPr>
            <w:r>
              <w:rPr>
                <w:color w:val="1A1A1A" w:themeColor="background1" w:themeShade="1A"/>
              </w:rPr>
              <w:t>PK, NN</w:t>
            </w:r>
          </w:p>
        </w:tc>
      </w:tr>
      <w:tr w:rsidR="007A7166" w14:paraId="0B61287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6DACAD29" w14:textId="6A8B109E" w:rsidR="007A7166" w:rsidRDefault="003A5CFC">
            <w:pPr>
              <w:spacing w:line="240" w:lineRule="auto"/>
              <w:rPr>
                <w:b/>
                <w:color w:val="1A1A1A" w:themeColor="background1" w:themeShade="1A"/>
              </w:rPr>
            </w:pPr>
            <w:r>
              <w:rPr>
                <w:b/>
                <w:color w:val="1A1A1A" w:themeColor="background1" w:themeShade="1A"/>
              </w:rPr>
              <w:t>Giorno_settimanal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7BFEA0" w14:textId="0D689721" w:rsidR="007A7166" w:rsidRDefault="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3E3F5FF" w14:textId="2C4C7A9F" w:rsidR="007A7166" w:rsidRDefault="003A5CFC">
            <w:pPr>
              <w:spacing w:line="240" w:lineRule="auto"/>
              <w:rPr>
                <w:color w:val="1A1A1A" w:themeColor="background1" w:themeShade="1A"/>
              </w:rPr>
            </w:pPr>
            <w:r>
              <w:rPr>
                <w:color w:val="1A1A1A" w:themeColor="background1" w:themeShade="1A"/>
              </w:rPr>
              <w:t>PK, NN, UN</w:t>
            </w:r>
          </w:p>
        </w:tc>
      </w:tr>
      <w:tr w:rsidR="007A7166" w14:paraId="7E41221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E568FFC" w14:textId="40117A3F" w:rsidR="007A7166" w:rsidRDefault="003A5CFC">
            <w:pPr>
              <w:spacing w:line="240" w:lineRule="auto"/>
              <w:rPr>
                <w:b/>
                <w:color w:val="1A1A1A" w:themeColor="background1" w:themeShade="1A"/>
              </w:rPr>
            </w:pPr>
            <w:r>
              <w:rPr>
                <w:b/>
                <w:color w:val="1A1A1A" w:themeColor="background1" w:themeShade="1A"/>
              </w:rPr>
              <w:t>Orario_inizio_apertur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9DEA5F7" w14:textId="1DC94234" w:rsidR="007A7166" w:rsidRDefault="003A5CFC">
            <w:pPr>
              <w:spacing w:line="240" w:lineRule="auto"/>
              <w:rPr>
                <w:color w:val="1A1A1A" w:themeColor="background1" w:themeShade="1A"/>
              </w:rPr>
            </w:pPr>
            <w:r>
              <w:rPr>
                <w:color w:val="1A1A1A" w:themeColor="background1" w:themeShade="1A"/>
              </w:rP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D91D265" w14:textId="36FBF1E9" w:rsidR="007A7166" w:rsidRDefault="003A5CFC">
            <w:pPr>
              <w:spacing w:line="240" w:lineRule="auto"/>
              <w:rPr>
                <w:color w:val="1A1A1A" w:themeColor="background1" w:themeShade="1A"/>
              </w:rPr>
            </w:pPr>
            <w:r>
              <w:rPr>
                <w:color w:val="1A1A1A" w:themeColor="background1" w:themeShade="1A"/>
              </w:rPr>
              <w:t>NN</w:t>
            </w:r>
          </w:p>
        </w:tc>
      </w:tr>
      <w:tr w:rsidR="007A7166" w14:paraId="664CA5EF"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6A6BE66" w14:textId="1471EF3F" w:rsidR="007A7166" w:rsidRDefault="003A5CFC">
            <w:pPr>
              <w:spacing w:line="240" w:lineRule="auto"/>
              <w:rPr>
                <w:b/>
                <w:color w:val="1A1A1A" w:themeColor="background1" w:themeShade="1A"/>
              </w:rPr>
            </w:pPr>
            <w:r>
              <w:rPr>
                <w:b/>
                <w:color w:val="1A1A1A" w:themeColor="background1" w:themeShade="1A"/>
              </w:rPr>
              <w:t>Orario_fine_apertur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5E31C62" w14:textId="4B104E0E" w:rsidR="007A7166" w:rsidRDefault="003A5CFC">
            <w:pPr>
              <w:spacing w:line="240" w:lineRule="auto"/>
              <w:rPr>
                <w:color w:val="1A1A1A" w:themeColor="background1" w:themeShade="1A"/>
              </w:rPr>
            </w:pPr>
            <w:r>
              <w:rPr>
                <w:color w:val="1A1A1A" w:themeColor="background1" w:themeShade="1A"/>
              </w:rP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4C4A075" w14:textId="55D31C67" w:rsidR="007A7166" w:rsidRDefault="003A5CFC">
            <w:pPr>
              <w:spacing w:line="240" w:lineRule="auto"/>
              <w:rPr>
                <w:color w:val="1A1A1A" w:themeColor="background1" w:themeShade="1A"/>
              </w:rPr>
            </w:pPr>
            <w:r>
              <w:rPr>
                <w:color w:val="1A1A1A" w:themeColor="background1" w:themeShade="1A"/>
              </w:rPr>
              <w:t>NN</w:t>
            </w:r>
          </w:p>
        </w:tc>
      </w:tr>
      <w:tr w:rsidR="00D12BA8" w14:paraId="5869449C"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33DE439" w14:textId="1683E1EC"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biblioteca</w:t>
            </w:r>
            <w:r>
              <w:rPr>
                <w:b/>
                <w:color w:val="1A1A1A" w:themeColor="background1" w:themeShade="1A"/>
              </w:rPr>
              <w:t>&gt;</w:t>
            </w:r>
          </w:p>
        </w:tc>
      </w:tr>
      <w:tr w:rsidR="00D12BA8" w14:paraId="46A33F67"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979EFB5" w14:textId="77777777" w:rsidR="00D12BA8" w:rsidRDefault="00D12BA8" w:rsidP="003A5CFC">
            <w:pPr>
              <w:spacing w:line="240" w:lineRule="auto"/>
              <w:jc w:val="center"/>
              <w:rPr>
                <w:color w:val="1A1A1A" w:themeColor="background1" w:themeShade="1A"/>
              </w:rPr>
            </w:pPr>
            <w:r>
              <w:rPr>
                <w:b/>
                <w:color w:val="1A1A1A" w:themeColor="background1" w:themeShade="1A"/>
              </w:rPr>
              <w:lastRenderedPageBreak/>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EDE732"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2CB26FC" w14:textId="1E968445"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7D79D639"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FC4328D" w14:textId="09E3CE42" w:rsidR="00D12BA8" w:rsidRDefault="003A5CFC" w:rsidP="003A5CFC">
            <w:pPr>
              <w:spacing w:line="240" w:lineRule="auto"/>
              <w:rPr>
                <w:b/>
                <w:color w:val="1A1A1A" w:themeColor="background1" w:themeShade="1A"/>
              </w:rPr>
            </w:pPr>
            <w:r>
              <w:rPr>
                <w:b/>
                <w:color w:val="1A1A1A" w:themeColor="background1" w:themeShade="1A"/>
              </w:rPr>
              <w:t>Numero_telefo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4D43DCA" w14:textId="4FC65FEA" w:rsidR="00D12BA8" w:rsidRDefault="003A5CFC" w:rsidP="003A5CFC">
            <w:pPr>
              <w:spacing w:line="240" w:lineRule="auto"/>
              <w:rPr>
                <w:color w:val="1A1A1A" w:themeColor="background1" w:themeShade="1A"/>
              </w:rPr>
            </w:pPr>
            <w:r>
              <w:rPr>
                <w:color w:val="1A1A1A" w:themeColor="background1" w:themeShade="1A"/>
              </w:rPr>
              <w:t>VARCHAR (1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D533DE1" w14:textId="43D4F4F6" w:rsidR="00D12BA8" w:rsidRDefault="003A5CFC" w:rsidP="003A5CFC">
            <w:pPr>
              <w:spacing w:line="240" w:lineRule="auto"/>
              <w:rPr>
                <w:color w:val="1A1A1A" w:themeColor="background1" w:themeShade="1A"/>
              </w:rPr>
            </w:pPr>
            <w:r>
              <w:rPr>
                <w:color w:val="1A1A1A" w:themeColor="background1" w:themeShade="1A"/>
              </w:rPr>
              <w:t>PK, NN</w:t>
            </w:r>
          </w:p>
        </w:tc>
      </w:tr>
      <w:tr w:rsidR="007A7166" w14:paraId="01B2A105"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6C9566B" w14:textId="7C63E1BC" w:rsidR="007A7166" w:rsidRDefault="003A5CFC" w:rsidP="003A5CFC">
            <w:pPr>
              <w:spacing w:line="240" w:lineRule="auto"/>
              <w:rPr>
                <w:b/>
                <w:color w:val="1A1A1A" w:themeColor="background1" w:themeShade="1A"/>
              </w:rPr>
            </w:pPr>
            <w:r>
              <w:rPr>
                <w:b/>
                <w:color w:val="1A1A1A" w:themeColor="background1" w:themeShade="1A"/>
              </w:rPr>
              <w:t>Indirizzo_bibliotec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0531A6" w14:textId="17A71C26" w:rsidR="007A7166" w:rsidRDefault="003A5CFC"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E662D" w14:textId="03433636" w:rsidR="007A7166" w:rsidRDefault="003A5CFC" w:rsidP="003A5CFC">
            <w:pPr>
              <w:spacing w:line="240" w:lineRule="auto"/>
              <w:rPr>
                <w:color w:val="1A1A1A" w:themeColor="background1" w:themeShade="1A"/>
              </w:rPr>
            </w:pPr>
            <w:r>
              <w:rPr>
                <w:color w:val="1A1A1A" w:themeColor="background1" w:themeShade="1A"/>
              </w:rPr>
              <w:t>NN</w:t>
            </w:r>
          </w:p>
        </w:tc>
      </w:tr>
      <w:tr w:rsidR="007A7166" w14:paraId="6488C0F8"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0ABBCD0" w14:textId="291C3681" w:rsidR="007A7166" w:rsidRDefault="003A5CFC" w:rsidP="003A5CFC">
            <w:pPr>
              <w:spacing w:line="240" w:lineRule="auto"/>
              <w:rPr>
                <w:b/>
                <w:color w:val="1A1A1A" w:themeColor="background1" w:themeShade="1A"/>
              </w:rPr>
            </w:pPr>
            <w:r>
              <w:rPr>
                <w:b/>
                <w:color w:val="1A1A1A" w:themeColor="background1" w:themeShade="1A"/>
              </w:rPr>
              <w:t>Responsabil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7776509" w14:textId="2ADAB5A8" w:rsidR="007A7166" w:rsidRDefault="003A5CFC"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A6BCC49" w14:textId="40FCF892" w:rsidR="007A7166" w:rsidRDefault="003A5CFC" w:rsidP="003A5CFC">
            <w:pPr>
              <w:spacing w:line="240" w:lineRule="auto"/>
              <w:rPr>
                <w:color w:val="1A1A1A" w:themeColor="background1" w:themeShade="1A"/>
              </w:rPr>
            </w:pPr>
            <w:r>
              <w:rPr>
                <w:color w:val="1A1A1A" w:themeColor="background1" w:themeShade="1A"/>
              </w:rPr>
              <w:t>NN</w:t>
            </w:r>
          </w:p>
        </w:tc>
      </w:tr>
      <w:tr w:rsidR="00D12BA8" w14:paraId="7D9DAEE3"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91B767F" w14:textId="706FD12E"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bibliotecario</w:t>
            </w:r>
            <w:r>
              <w:rPr>
                <w:b/>
                <w:color w:val="1A1A1A" w:themeColor="background1" w:themeShade="1A"/>
              </w:rPr>
              <w:t>&gt;</w:t>
            </w:r>
          </w:p>
        </w:tc>
      </w:tr>
      <w:tr w:rsidR="00D12BA8" w14:paraId="07E8A37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54B48FB"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B8B3E"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599CFF"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4F925E22"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02D35131" w14:textId="681E4830" w:rsidR="00D12BA8" w:rsidRDefault="003A5CFC" w:rsidP="003A5CFC">
            <w:pPr>
              <w:spacing w:line="240" w:lineRule="auto"/>
              <w:rPr>
                <w:b/>
                <w:color w:val="1A1A1A" w:themeColor="background1" w:themeShade="1A"/>
              </w:rPr>
            </w:pPr>
            <w:r>
              <w:rPr>
                <w:b/>
                <w:color w:val="1A1A1A" w:themeColor="background1" w:themeShade="1A"/>
              </w:rPr>
              <w:t>CF_bibliotecar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DE732E" w14:textId="27772572" w:rsidR="00D12BA8" w:rsidRDefault="003A5CFC"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3F59644" w14:textId="2E2A7FCF" w:rsidR="00D12BA8" w:rsidRDefault="003A5CFC" w:rsidP="003A5CFC">
            <w:pPr>
              <w:spacing w:line="240" w:lineRule="auto"/>
              <w:rPr>
                <w:color w:val="1A1A1A" w:themeColor="background1" w:themeShade="1A"/>
              </w:rPr>
            </w:pPr>
            <w:r>
              <w:rPr>
                <w:color w:val="1A1A1A" w:themeColor="background1" w:themeShade="1A"/>
              </w:rPr>
              <w:t>PK, NN</w:t>
            </w:r>
          </w:p>
        </w:tc>
      </w:tr>
      <w:tr w:rsidR="007A7166" w14:paraId="642BEB90"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3A69C51E" w14:textId="13246A8D" w:rsidR="007A7166" w:rsidRDefault="003A5CFC" w:rsidP="003A5CFC">
            <w:pPr>
              <w:spacing w:line="240" w:lineRule="auto"/>
              <w:rPr>
                <w:b/>
                <w:color w:val="1A1A1A" w:themeColor="background1" w:themeShade="1A"/>
              </w:rPr>
            </w:pPr>
            <w:r>
              <w:rPr>
                <w:b/>
                <w:color w:val="1A1A1A" w:themeColor="background1" w:themeShade="1A"/>
              </w:rPr>
              <w:t>Nome_bibliotecar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BBE82B" w14:textId="7D2EA4A4" w:rsidR="007A7166" w:rsidRDefault="003A5CFC"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C66C0C" w14:textId="1E592C5F" w:rsidR="007A7166" w:rsidRDefault="003A5CFC" w:rsidP="003A5CFC">
            <w:pPr>
              <w:spacing w:line="240" w:lineRule="auto"/>
              <w:rPr>
                <w:color w:val="1A1A1A" w:themeColor="background1" w:themeShade="1A"/>
              </w:rPr>
            </w:pPr>
            <w:r>
              <w:rPr>
                <w:color w:val="1A1A1A" w:themeColor="background1" w:themeShade="1A"/>
              </w:rPr>
              <w:t>NN</w:t>
            </w:r>
          </w:p>
        </w:tc>
      </w:tr>
      <w:tr w:rsidR="007A7166" w14:paraId="1927957D"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554EE2AE" w14:textId="583AE012" w:rsidR="007A7166" w:rsidRDefault="003A5CFC" w:rsidP="003A5CFC">
            <w:pPr>
              <w:spacing w:line="240" w:lineRule="auto"/>
              <w:rPr>
                <w:b/>
                <w:color w:val="1A1A1A" w:themeColor="background1" w:themeShade="1A"/>
              </w:rPr>
            </w:pPr>
            <w:r>
              <w:rPr>
                <w:b/>
                <w:color w:val="1A1A1A" w:themeColor="background1" w:themeShade="1A"/>
              </w:rPr>
              <w:t>Cognome_bibliotecar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5B0567" w14:textId="6B312F0E" w:rsidR="007A7166" w:rsidRDefault="003A5CFC"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4EB123E" w14:textId="359B3BA7" w:rsidR="007A7166" w:rsidRDefault="003A5CFC" w:rsidP="003A5CFC">
            <w:pPr>
              <w:spacing w:line="240" w:lineRule="auto"/>
              <w:rPr>
                <w:color w:val="1A1A1A" w:themeColor="background1" w:themeShade="1A"/>
              </w:rPr>
            </w:pPr>
            <w:r>
              <w:rPr>
                <w:color w:val="1A1A1A" w:themeColor="background1" w:themeShade="1A"/>
              </w:rPr>
              <w:t>NN</w:t>
            </w:r>
          </w:p>
        </w:tc>
      </w:tr>
      <w:tr w:rsidR="007A7166" w14:paraId="398C4C6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2A31CCBA" w14:textId="6E36FD85" w:rsidR="007A7166" w:rsidRDefault="003A5CFC" w:rsidP="003A5CFC">
            <w:pPr>
              <w:spacing w:line="240" w:lineRule="auto"/>
              <w:rPr>
                <w:b/>
                <w:color w:val="1A1A1A" w:themeColor="background1" w:themeShade="1A"/>
              </w:rPr>
            </w:pPr>
            <w:r>
              <w:rPr>
                <w:b/>
                <w:color w:val="1A1A1A" w:themeColor="background1" w:themeShade="1A"/>
              </w:rPr>
              <w:t>Data_nascita_bibliotecar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387CF30" w14:textId="50479F67" w:rsidR="007A7166" w:rsidRDefault="003A5CFC"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24598E" w14:textId="2FA9FEF8" w:rsidR="007A7166" w:rsidRDefault="003A5CFC" w:rsidP="003A5CFC">
            <w:pPr>
              <w:spacing w:line="240" w:lineRule="auto"/>
              <w:rPr>
                <w:color w:val="1A1A1A" w:themeColor="background1" w:themeShade="1A"/>
              </w:rPr>
            </w:pPr>
            <w:r>
              <w:rPr>
                <w:color w:val="1A1A1A" w:themeColor="background1" w:themeShade="1A"/>
              </w:rPr>
              <w:t>NN</w:t>
            </w:r>
          </w:p>
        </w:tc>
      </w:tr>
      <w:tr w:rsidR="007A7166" w14:paraId="348DFF8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58E6845A" w14:textId="21100DE6" w:rsidR="007A7166" w:rsidRDefault="003A5CFC" w:rsidP="003A5CFC">
            <w:pPr>
              <w:spacing w:line="240" w:lineRule="auto"/>
              <w:rPr>
                <w:b/>
                <w:color w:val="1A1A1A" w:themeColor="background1" w:themeShade="1A"/>
              </w:rPr>
            </w:pPr>
            <w:r>
              <w:rPr>
                <w:b/>
                <w:color w:val="1A1A1A" w:themeColor="background1" w:themeShade="1A"/>
              </w:rPr>
              <w:t>Luogo_nasci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E70606A" w14:textId="2495FBE1" w:rsidR="007A7166" w:rsidRDefault="003A5CFC"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2F95AD" w14:textId="5FE05152" w:rsidR="007A7166" w:rsidRDefault="003A5CFC" w:rsidP="003A5CFC">
            <w:pPr>
              <w:spacing w:line="240" w:lineRule="auto"/>
              <w:rPr>
                <w:color w:val="1A1A1A" w:themeColor="background1" w:themeShade="1A"/>
              </w:rPr>
            </w:pPr>
            <w:r>
              <w:rPr>
                <w:color w:val="1A1A1A" w:themeColor="background1" w:themeShade="1A"/>
              </w:rPr>
              <w:t>NN</w:t>
            </w:r>
          </w:p>
        </w:tc>
      </w:tr>
      <w:tr w:rsidR="007A7166" w14:paraId="0A5CB31C"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F348F54" w14:textId="28E96ADA" w:rsidR="007A7166" w:rsidRDefault="003A5CFC" w:rsidP="003A5CFC">
            <w:pPr>
              <w:spacing w:line="240" w:lineRule="auto"/>
              <w:rPr>
                <w:b/>
                <w:color w:val="1A1A1A" w:themeColor="background1" w:themeShade="1A"/>
              </w:rPr>
            </w:pPr>
            <w:r>
              <w:rPr>
                <w:b/>
                <w:color w:val="1A1A1A" w:themeColor="background1" w:themeShade="1A"/>
              </w:rPr>
              <w:t>Titolo_stud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B6DB2" w14:textId="51F5C379" w:rsidR="007A7166" w:rsidRDefault="003A5CFC"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A5C19F6" w14:textId="559059CF" w:rsidR="007A7166" w:rsidRDefault="003A5CFC" w:rsidP="003A5CFC">
            <w:pPr>
              <w:spacing w:line="240" w:lineRule="auto"/>
              <w:rPr>
                <w:color w:val="1A1A1A" w:themeColor="background1" w:themeShade="1A"/>
              </w:rPr>
            </w:pPr>
            <w:r>
              <w:rPr>
                <w:color w:val="1A1A1A" w:themeColor="background1" w:themeShade="1A"/>
              </w:rPr>
              <w:t>NN</w:t>
            </w:r>
          </w:p>
        </w:tc>
      </w:tr>
      <w:tr w:rsidR="007A7166" w14:paraId="3E025A13"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2BEAC05B" w14:textId="58DBEA59" w:rsidR="007A7166" w:rsidRDefault="003A5CFC" w:rsidP="003A5CFC">
            <w:pPr>
              <w:spacing w:line="240" w:lineRule="auto"/>
              <w:rPr>
                <w:b/>
                <w:color w:val="1A1A1A" w:themeColor="background1" w:themeShade="1A"/>
              </w:rPr>
            </w:pPr>
            <w:r>
              <w:rPr>
                <w:b/>
                <w:color w:val="1A1A1A" w:themeColor="background1" w:themeShade="1A"/>
              </w:rPr>
              <w:t>Biblioteca_impieg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7E227EA" w14:textId="15FB586A" w:rsidR="007A7166" w:rsidRDefault="003A5CFC" w:rsidP="003A5CFC">
            <w:pPr>
              <w:spacing w:line="240" w:lineRule="auto"/>
              <w:rPr>
                <w:color w:val="1A1A1A" w:themeColor="background1" w:themeShade="1A"/>
              </w:rPr>
            </w:pPr>
            <w:r>
              <w:rPr>
                <w:color w:val="1A1A1A" w:themeColor="background1" w:themeShade="1A"/>
              </w:rPr>
              <w:t>VARCHAR (1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A22396F" w14:textId="2E673E2F" w:rsidR="007A7166" w:rsidRDefault="003A5CFC" w:rsidP="003A5CFC">
            <w:pPr>
              <w:spacing w:line="240" w:lineRule="auto"/>
              <w:rPr>
                <w:color w:val="1A1A1A" w:themeColor="background1" w:themeShade="1A"/>
              </w:rPr>
            </w:pPr>
            <w:r>
              <w:rPr>
                <w:color w:val="1A1A1A" w:themeColor="background1" w:themeShade="1A"/>
              </w:rPr>
              <w:t>NN</w:t>
            </w:r>
          </w:p>
        </w:tc>
      </w:tr>
      <w:tr w:rsidR="007A7166" w14:paraId="1E8949EF"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C23B7B8" w14:textId="54BF543E" w:rsidR="007A7166" w:rsidRDefault="003A5CFC" w:rsidP="003A5CFC">
            <w:pPr>
              <w:spacing w:line="240" w:lineRule="auto"/>
              <w:rPr>
                <w:b/>
                <w:color w:val="1A1A1A" w:themeColor="background1" w:themeShade="1A"/>
              </w:rPr>
            </w:pPr>
            <w:r>
              <w:rPr>
                <w:b/>
                <w:color w:val="1A1A1A" w:themeColor="background1" w:themeShade="1A"/>
              </w:rPr>
              <w:t>Username_bibliotecar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14C0356" w14:textId="37E07D8B" w:rsidR="007A7166" w:rsidRDefault="003A5CFC"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C28A686" w14:textId="7F7EF1BF" w:rsidR="007A7166" w:rsidRDefault="003A5CFC" w:rsidP="003A5CFC">
            <w:pPr>
              <w:spacing w:line="240" w:lineRule="auto"/>
              <w:rPr>
                <w:color w:val="1A1A1A" w:themeColor="background1" w:themeShade="1A"/>
              </w:rPr>
            </w:pPr>
            <w:r>
              <w:rPr>
                <w:color w:val="1A1A1A" w:themeColor="background1" w:themeShade="1A"/>
              </w:rPr>
              <w:t>NN, UQ</w:t>
            </w:r>
          </w:p>
        </w:tc>
      </w:tr>
      <w:tr w:rsidR="00D12BA8" w14:paraId="45B742E5"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32175E" w14:textId="64336336"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contatto</w:t>
            </w:r>
            <w:r>
              <w:rPr>
                <w:b/>
                <w:color w:val="1A1A1A" w:themeColor="background1" w:themeShade="1A"/>
              </w:rPr>
              <w:t>&gt;</w:t>
            </w:r>
          </w:p>
        </w:tc>
      </w:tr>
      <w:tr w:rsidR="00D12BA8" w14:paraId="14697666"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8E2B8D"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3298A54"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AC84A5"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5B5A735F"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2CEFF355" w14:textId="6ECC93EB" w:rsidR="00D12BA8" w:rsidRDefault="003A5CFC" w:rsidP="003A5CFC">
            <w:pPr>
              <w:spacing w:line="240" w:lineRule="auto"/>
              <w:rPr>
                <w:b/>
                <w:color w:val="1A1A1A" w:themeColor="background1" w:themeShade="1A"/>
              </w:rPr>
            </w:pPr>
            <w:r>
              <w:rPr>
                <w:b/>
                <w:color w:val="1A1A1A" w:themeColor="background1" w:themeShade="1A"/>
              </w:rPr>
              <w:t>Recapi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C56DA46" w14:textId="12370B4F" w:rsidR="00D12BA8" w:rsidRDefault="003A5CFC"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B007376" w14:textId="55D12961" w:rsidR="00D12BA8" w:rsidRDefault="003A5CFC" w:rsidP="003A5CFC">
            <w:pPr>
              <w:spacing w:line="240" w:lineRule="auto"/>
              <w:rPr>
                <w:color w:val="1A1A1A" w:themeColor="background1" w:themeShade="1A"/>
              </w:rPr>
            </w:pPr>
            <w:r>
              <w:rPr>
                <w:color w:val="1A1A1A" w:themeColor="background1" w:themeShade="1A"/>
              </w:rPr>
              <w:t>PK, NN</w:t>
            </w:r>
          </w:p>
        </w:tc>
      </w:tr>
      <w:tr w:rsidR="007A7166" w14:paraId="22B5282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3A2EBF4E" w14:textId="5E27938E" w:rsidR="007A7166" w:rsidRDefault="003A5CFC" w:rsidP="003A5CFC">
            <w:pPr>
              <w:spacing w:line="240" w:lineRule="auto"/>
              <w:rPr>
                <w:b/>
                <w:color w:val="1A1A1A" w:themeColor="background1" w:themeShade="1A"/>
              </w:rPr>
            </w:pPr>
            <w:r>
              <w:rPr>
                <w:b/>
                <w:color w:val="1A1A1A" w:themeColor="background1" w:themeShade="1A"/>
              </w:rPr>
              <w:t>Mezzo_comunic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6DE0E3" w14:textId="551A3E14" w:rsidR="007A7166" w:rsidRDefault="003A5CFC" w:rsidP="003A5CFC">
            <w:pPr>
              <w:spacing w:line="240" w:lineRule="auto"/>
              <w:rPr>
                <w:color w:val="1A1A1A" w:themeColor="background1" w:themeShade="1A"/>
              </w:rPr>
            </w:pPr>
            <w:r>
              <w:rPr>
                <w:color w:val="1A1A1A" w:themeColor="background1" w:themeShade="1A"/>
              </w:rPr>
              <w:t>ENUM (…)</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8593E3B" w14:textId="707F0CC8" w:rsidR="007A7166" w:rsidRDefault="003A5CFC" w:rsidP="003A5CFC">
            <w:pPr>
              <w:spacing w:line="240" w:lineRule="auto"/>
              <w:rPr>
                <w:color w:val="1A1A1A" w:themeColor="background1" w:themeShade="1A"/>
              </w:rPr>
            </w:pPr>
            <w:r>
              <w:rPr>
                <w:color w:val="1A1A1A" w:themeColor="background1" w:themeShade="1A"/>
              </w:rPr>
              <w:t>NN</w:t>
            </w:r>
          </w:p>
        </w:tc>
      </w:tr>
      <w:tr w:rsidR="007A7166" w14:paraId="0ACB382F"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493A888" w14:textId="3EF5BF24" w:rsidR="007A7166" w:rsidRDefault="003A5CFC" w:rsidP="003A5CFC">
            <w:pPr>
              <w:spacing w:line="240" w:lineRule="auto"/>
              <w:rPr>
                <w:b/>
                <w:color w:val="1A1A1A" w:themeColor="background1" w:themeShade="1A"/>
              </w:rPr>
            </w:pPr>
            <w:r>
              <w:rPr>
                <w:b/>
                <w:color w:val="1A1A1A" w:themeColor="background1" w:themeShade="1A"/>
              </w:rPr>
              <w:t>Ut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FB55D65" w14:textId="6C33A6E3" w:rsidR="007A7166" w:rsidRDefault="003A5CFC"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CCCC6C" w14:textId="6413F148" w:rsidR="007A7166" w:rsidRDefault="003A5CFC" w:rsidP="003A5CFC">
            <w:pPr>
              <w:spacing w:line="240" w:lineRule="auto"/>
              <w:rPr>
                <w:color w:val="1A1A1A" w:themeColor="background1" w:themeShade="1A"/>
              </w:rPr>
            </w:pPr>
            <w:r>
              <w:rPr>
                <w:color w:val="1A1A1A" w:themeColor="background1" w:themeShade="1A"/>
              </w:rPr>
              <w:t>NN</w:t>
            </w:r>
          </w:p>
        </w:tc>
      </w:tr>
      <w:tr w:rsidR="00D12BA8" w14:paraId="489086D0"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808E6F1" w14:textId="1A8AC68D"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contatto_preferito</w:t>
            </w:r>
            <w:r>
              <w:rPr>
                <w:b/>
                <w:color w:val="1A1A1A" w:themeColor="background1" w:themeShade="1A"/>
              </w:rPr>
              <w:t>&gt;</w:t>
            </w:r>
          </w:p>
        </w:tc>
      </w:tr>
      <w:tr w:rsidR="00D12BA8" w14:paraId="406C6D5A"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90BC8A"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9DF850"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4BEA69"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4C241679"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1AABD9CF" w14:textId="7DB088AA" w:rsidR="00D12BA8" w:rsidRDefault="003A5CFC" w:rsidP="003A5CFC">
            <w:pPr>
              <w:spacing w:line="240" w:lineRule="auto"/>
              <w:rPr>
                <w:b/>
                <w:color w:val="1A1A1A" w:themeColor="background1" w:themeShade="1A"/>
              </w:rPr>
            </w:pPr>
            <w:r>
              <w:rPr>
                <w:b/>
                <w:color w:val="1A1A1A" w:themeColor="background1" w:themeShade="1A"/>
              </w:rPr>
              <w:t>Codice_fiscale_ut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CF91F2" w14:textId="493E9AD4" w:rsidR="00D12BA8" w:rsidRDefault="003A5CFC"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1ED026" w14:textId="2D8BF9D2" w:rsidR="00D12BA8" w:rsidRDefault="003A5CFC" w:rsidP="003A5CFC">
            <w:pPr>
              <w:spacing w:line="240" w:lineRule="auto"/>
              <w:rPr>
                <w:color w:val="1A1A1A" w:themeColor="background1" w:themeShade="1A"/>
              </w:rPr>
            </w:pPr>
            <w:r>
              <w:rPr>
                <w:color w:val="1A1A1A" w:themeColor="background1" w:themeShade="1A"/>
              </w:rPr>
              <w:t>PK, NN</w:t>
            </w:r>
          </w:p>
        </w:tc>
      </w:tr>
      <w:tr w:rsidR="007A7166" w14:paraId="44167E16"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059A876" w14:textId="5BECB7C9" w:rsidR="007A7166" w:rsidRDefault="003A5CFC" w:rsidP="003A5CFC">
            <w:pPr>
              <w:spacing w:line="240" w:lineRule="auto"/>
              <w:rPr>
                <w:b/>
                <w:color w:val="1A1A1A" w:themeColor="background1" w:themeShade="1A"/>
              </w:rPr>
            </w:pPr>
            <w:r>
              <w:rPr>
                <w:b/>
                <w:color w:val="1A1A1A" w:themeColor="background1" w:themeShade="1A"/>
              </w:rPr>
              <w:t>Mezzo_comunicazione_preferi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AA07D73" w14:textId="3633D9B3" w:rsidR="007A7166" w:rsidRDefault="003A5CFC" w:rsidP="003A5CFC">
            <w:pPr>
              <w:spacing w:line="240" w:lineRule="auto"/>
              <w:rPr>
                <w:color w:val="1A1A1A" w:themeColor="background1" w:themeShade="1A"/>
              </w:rPr>
            </w:pPr>
            <w:r>
              <w:rPr>
                <w:color w:val="1A1A1A" w:themeColor="background1" w:themeShade="1A"/>
              </w:rPr>
              <w:t>ENUM (…)</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9F982AB" w14:textId="17CDC18D" w:rsidR="007A7166" w:rsidRDefault="003A5CFC" w:rsidP="003A5CFC">
            <w:pPr>
              <w:spacing w:line="240" w:lineRule="auto"/>
              <w:rPr>
                <w:color w:val="1A1A1A" w:themeColor="background1" w:themeShade="1A"/>
              </w:rPr>
            </w:pPr>
            <w:r>
              <w:rPr>
                <w:color w:val="1A1A1A" w:themeColor="background1" w:themeShade="1A"/>
              </w:rPr>
              <w:t>NN</w:t>
            </w:r>
          </w:p>
        </w:tc>
      </w:tr>
      <w:tr w:rsidR="00D12BA8" w14:paraId="66B787F8"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1F7F038A" w14:textId="63C0D1B2"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copia_di_libro</w:t>
            </w:r>
            <w:r>
              <w:rPr>
                <w:b/>
                <w:color w:val="1A1A1A" w:themeColor="background1" w:themeShade="1A"/>
              </w:rPr>
              <w:t>&gt;</w:t>
            </w:r>
          </w:p>
        </w:tc>
      </w:tr>
      <w:tr w:rsidR="00D12BA8" w14:paraId="1DF100B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9E80FD5"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6B436F2"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AACB038"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29D14317"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1B4C13F" w14:textId="61C58DC1" w:rsidR="00D12BA8" w:rsidRDefault="003A5CFC" w:rsidP="003A5CFC">
            <w:pPr>
              <w:spacing w:line="240" w:lineRule="auto"/>
              <w:rPr>
                <w:b/>
                <w:color w:val="1A1A1A" w:themeColor="background1" w:themeShade="1A"/>
              </w:rPr>
            </w:pPr>
            <w:r>
              <w:rPr>
                <w:b/>
                <w:color w:val="1A1A1A" w:themeColor="background1" w:themeShade="1A"/>
              </w:rPr>
              <w:t>I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66F25" w14:textId="6D404E3C" w:rsidR="00D12BA8" w:rsidRDefault="003A5CFC" w:rsidP="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AC2AF70" w14:textId="58E77EE0" w:rsidR="00D12BA8" w:rsidRDefault="003A5CFC" w:rsidP="003A5CFC">
            <w:pPr>
              <w:spacing w:line="240" w:lineRule="auto"/>
              <w:rPr>
                <w:color w:val="1A1A1A" w:themeColor="background1" w:themeShade="1A"/>
              </w:rPr>
            </w:pPr>
            <w:r>
              <w:rPr>
                <w:color w:val="1A1A1A" w:themeColor="background1" w:themeShade="1A"/>
              </w:rPr>
              <w:t>PK, NN, UN, AI</w:t>
            </w:r>
          </w:p>
        </w:tc>
      </w:tr>
      <w:tr w:rsidR="007A7166" w14:paraId="02285D2B"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1E6E7967" w14:textId="69B55343" w:rsidR="007A7166" w:rsidRDefault="003A5CFC" w:rsidP="003A5CFC">
            <w:pPr>
              <w:spacing w:line="240" w:lineRule="auto"/>
              <w:rPr>
                <w:b/>
                <w:color w:val="1A1A1A" w:themeColor="background1" w:themeShade="1A"/>
              </w:rPr>
            </w:pPr>
            <w:r>
              <w:rPr>
                <w:b/>
                <w:color w:val="1A1A1A" w:themeColor="background1" w:themeShade="1A"/>
              </w:rPr>
              <w:t>Biblioteca_ubic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F341E6A" w14:textId="1071D195" w:rsidR="007A7166" w:rsidRDefault="003A5CFC" w:rsidP="003A5CFC">
            <w:pPr>
              <w:spacing w:line="240" w:lineRule="auto"/>
              <w:rPr>
                <w:color w:val="1A1A1A" w:themeColor="background1" w:themeShade="1A"/>
              </w:rPr>
            </w:pPr>
            <w:r>
              <w:rPr>
                <w:color w:val="1A1A1A" w:themeColor="background1" w:themeShade="1A"/>
              </w:rPr>
              <w:t>VARCHAR (1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7F929C" w14:textId="080221F6" w:rsidR="007A7166" w:rsidRDefault="003A5CFC" w:rsidP="003A5CFC">
            <w:pPr>
              <w:spacing w:line="240" w:lineRule="auto"/>
              <w:rPr>
                <w:color w:val="1A1A1A" w:themeColor="background1" w:themeShade="1A"/>
              </w:rPr>
            </w:pPr>
            <w:r>
              <w:rPr>
                <w:color w:val="1A1A1A" w:themeColor="background1" w:themeShade="1A"/>
              </w:rPr>
              <w:t>NN</w:t>
            </w:r>
          </w:p>
        </w:tc>
      </w:tr>
      <w:tr w:rsidR="007A7166" w14:paraId="6627926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2ED42093" w14:textId="0EAF5C50" w:rsidR="007A7166" w:rsidRDefault="003A5CFC" w:rsidP="003A5CFC">
            <w:pPr>
              <w:spacing w:line="240" w:lineRule="auto"/>
              <w:rPr>
                <w:b/>
                <w:color w:val="1A1A1A" w:themeColor="background1" w:themeShade="1A"/>
              </w:rPr>
            </w:pPr>
            <w:r>
              <w:rPr>
                <w:b/>
                <w:color w:val="1A1A1A" w:themeColor="background1" w:themeShade="1A"/>
              </w:rPr>
              <w:t>Lib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AF27A80" w14:textId="00022D6B" w:rsidR="007A7166" w:rsidRDefault="003A5CFC" w:rsidP="003A5CFC">
            <w:pPr>
              <w:spacing w:line="240" w:lineRule="auto"/>
              <w:rPr>
                <w:color w:val="1A1A1A" w:themeColor="background1" w:themeShade="1A"/>
              </w:rPr>
            </w:pPr>
            <w:r>
              <w:rPr>
                <w:color w:val="1A1A1A" w:themeColor="background1" w:themeShade="1A"/>
              </w:rPr>
              <w:t>VARCHAR (13)</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5244D5" w14:textId="67D10F78" w:rsidR="007A7166" w:rsidRDefault="003A5CFC" w:rsidP="003A5CFC">
            <w:pPr>
              <w:spacing w:line="240" w:lineRule="auto"/>
              <w:rPr>
                <w:color w:val="1A1A1A" w:themeColor="background1" w:themeShade="1A"/>
              </w:rPr>
            </w:pPr>
            <w:r>
              <w:rPr>
                <w:color w:val="1A1A1A" w:themeColor="background1" w:themeShade="1A"/>
              </w:rPr>
              <w:t>NN</w:t>
            </w:r>
          </w:p>
        </w:tc>
      </w:tr>
      <w:tr w:rsidR="007A7166" w14:paraId="512F2970"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31603D51" w14:textId="21B0043D" w:rsidR="007A7166" w:rsidRDefault="003A5CFC" w:rsidP="003A5CFC">
            <w:pPr>
              <w:spacing w:line="240" w:lineRule="auto"/>
              <w:rPr>
                <w:b/>
                <w:color w:val="1A1A1A" w:themeColor="background1" w:themeShade="1A"/>
              </w:rPr>
            </w:pPr>
            <w:r>
              <w:rPr>
                <w:b/>
                <w:color w:val="1A1A1A" w:themeColor="background1" w:themeShade="1A"/>
              </w:rPr>
              <w:t>St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41D0CCA" w14:textId="5E074069" w:rsidR="007A7166" w:rsidRDefault="003A5CFC" w:rsidP="003A5CFC">
            <w:pPr>
              <w:spacing w:line="240" w:lineRule="auto"/>
              <w:rPr>
                <w:color w:val="1A1A1A" w:themeColor="background1" w:themeShade="1A"/>
              </w:rPr>
            </w:pPr>
            <w:r>
              <w:rPr>
                <w:color w:val="1A1A1A" w:themeColor="background1" w:themeShade="1A"/>
              </w:rPr>
              <w:t>ENUM (…)</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9807C58" w14:textId="2480C9BC" w:rsidR="007A7166" w:rsidRDefault="003A5CFC" w:rsidP="003A5CFC">
            <w:pPr>
              <w:spacing w:line="240" w:lineRule="auto"/>
              <w:rPr>
                <w:color w:val="1A1A1A" w:themeColor="background1" w:themeShade="1A"/>
              </w:rPr>
            </w:pPr>
            <w:r>
              <w:rPr>
                <w:color w:val="1A1A1A" w:themeColor="background1" w:themeShade="1A"/>
              </w:rPr>
              <w:t>NN</w:t>
            </w:r>
          </w:p>
        </w:tc>
      </w:tr>
      <w:tr w:rsidR="007A7166" w14:paraId="5553A781"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C738B49" w14:textId="59A8B13A" w:rsidR="007A7166" w:rsidRDefault="003A5CFC" w:rsidP="003A5CFC">
            <w:pPr>
              <w:spacing w:line="240" w:lineRule="auto"/>
              <w:rPr>
                <w:b/>
                <w:color w:val="1A1A1A" w:themeColor="background1" w:themeShade="1A"/>
              </w:rPr>
            </w:pPr>
            <w:r>
              <w:rPr>
                <w:b/>
                <w:color w:val="1A1A1A" w:themeColor="background1" w:themeShade="1A"/>
              </w:rPr>
              <w:t>Scaffal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7B36108" w14:textId="575A6FD4" w:rsidR="007A7166" w:rsidRDefault="003A5CFC" w:rsidP="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9E774D" w14:textId="48F2C061" w:rsidR="007A7166" w:rsidRDefault="003A5CFC" w:rsidP="003A5CFC">
            <w:pPr>
              <w:spacing w:line="240" w:lineRule="auto"/>
              <w:rPr>
                <w:color w:val="1A1A1A" w:themeColor="background1" w:themeShade="1A"/>
              </w:rPr>
            </w:pPr>
            <w:r>
              <w:rPr>
                <w:color w:val="1A1A1A" w:themeColor="background1" w:themeShade="1A"/>
              </w:rPr>
              <w:t>UN</w:t>
            </w:r>
          </w:p>
        </w:tc>
      </w:tr>
      <w:tr w:rsidR="007A7166" w14:paraId="2765CDA9"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3DB8F40" w14:textId="4B3D275D" w:rsidR="007A7166" w:rsidRDefault="003F2EFF" w:rsidP="003A5CFC">
            <w:pPr>
              <w:spacing w:line="240" w:lineRule="auto"/>
              <w:rPr>
                <w:b/>
                <w:color w:val="1A1A1A" w:themeColor="background1" w:themeShade="1A"/>
              </w:rPr>
            </w:pPr>
            <w:r>
              <w:rPr>
                <w:b/>
                <w:color w:val="1A1A1A" w:themeColor="background1" w:themeShade="1A"/>
              </w:rPr>
              <w:lastRenderedPageBreak/>
              <w:t>Ripia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137625" w14:textId="1DC7340C" w:rsidR="007A7166" w:rsidRDefault="003F2EFF" w:rsidP="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A858DB" w14:textId="553958DC" w:rsidR="007A7166" w:rsidRDefault="003F2EFF" w:rsidP="003A5CFC">
            <w:pPr>
              <w:spacing w:line="240" w:lineRule="auto"/>
              <w:rPr>
                <w:color w:val="1A1A1A" w:themeColor="background1" w:themeShade="1A"/>
              </w:rPr>
            </w:pPr>
            <w:r>
              <w:rPr>
                <w:color w:val="1A1A1A" w:themeColor="background1" w:themeShade="1A"/>
              </w:rPr>
              <w:t>UN</w:t>
            </w:r>
          </w:p>
        </w:tc>
      </w:tr>
      <w:tr w:rsidR="007A7166" w14:paraId="014F2EE1"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548523A" w14:textId="66A71668" w:rsidR="007A7166" w:rsidRDefault="003F2EFF" w:rsidP="003A5CFC">
            <w:pPr>
              <w:spacing w:line="240" w:lineRule="auto"/>
              <w:rPr>
                <w:b/>
                <w:color w:val="1A1A1A" w:themeColor="background1" w:themeShade="1A"/>
              </w:rPr>
            </w:pPr>
            <w:r>
              <w:rPr>
                <w:b/>
                <w:color w:val="1A1A1A" w:themeColor="background1" w:themeShade="1A"/>
              </w:rPr>
              <w:t>Data_ultima_restitu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2874E05" w14:textId="0925B27E" w:rsidR="007A7166" w:rsidRDefault="003F2EFF"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BC8CC38" w14:textId="77777777" w:rsidR="007A7166" w:rsidRDefault="007A7166" w:rsidP="003A5CFC">
            <w:pPr>
              <w:spacing w:line="240" w:lineRule="auto"/>
              <w:rPr>
                <w:color w:val="1A1A1A" w:themeColor="background1" w:themeShade="1A"/>
              </w:rPr>
            </w:pPr>
          </w:p>
        </w:tc>
      </w:tr>
      <w:tr w:rsidR="00D12BA8" w14:paraId="2A1E1D15"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C07964E" w14:textId="69B6A074"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disponibilità</w:t>
            </w:r>
            <w:r>
              <w:rPr>
                <w:b/>
                <w:color w:val="1A1A1A" w:themeColor="background1" w:themeShade="1A"/>
              </w:rPr>
              <w:t>&gt;</w:t>
            </w:r>
          </w:p>
        </w:tc>
      </w:tr>
      <w:tr w:rsidR="00D12BA8" w14:paraId="258DCE63"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4E73F0"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C298B4"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068F50E"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19B75266"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C337D90" w14:textId="4A5926AB" w:rsidR="00D12BA8" w:rsidRDefault="007F2DC7" w:rsidP="003A5CFC">
            <w:pPr>
              <w:spacing w:line="240" w:lineRule="auto"/>
              <w:rPr>
                <w:b/>
                <w:color w:val="1A1A1A" w:themeColor="background1" w:themeShade="1A"/>
              </w:rPr>
            </w:pPr>
            <w:r>
              <w:rPr>
                <w:b/>
                <w:color w:val="1A1A1A" w:themeColor="background1" w:themeShade="1A"/>
              </w:rPr>
              <w:t>Numero_bibliotec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E64CFBB" w14:textId="4280F34E" w:rsidR="00D12BA8" w:rsidRDefault="007F2DC7" w:rsidP="003A5CFC">
            <w:pPr>
              <w:spacing w:line="240" w:lineRule="auto"/>
              <w:rPr>
                <w:color w:val="1A1A1A" w:themeColor="background1" w:themeShade="1A"/>
              </w:rPr>
            </w:pPr>
            <w:r>
              <w:rPr>
                <w:color w:val="1A1A1A" w:themeColor="background1" w:themeShade="1A"/>
              </w:rPr>
              <w:t>VARCHAR (1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C8231A5" w14:textId="7D28BEA3" w:rsidR="00D12BA8" w:rsidRDefault="007F2DC7" w:rsidP="003A5CFC">
            <w:pPr>
              <w:spacing w:line="240" w:lineRule="auto"/>
              <w:rPr>
                <w:color w:val="1A1A1A" w:themeColor="background1" w:themeShade="1A"/>
              </w:rPr>
            </w:pPr>
            <w:r>
              <w:rPr>
                <w:color w:val="1A1A1A" w:themeColor="background1" w:themeShade="1A"/>
              </w:rPr>
              <w:t>PK, NN</w:t>
            </w:r>
          </w:p>
        </w:tc>
      </w:tr>
      <w:tr w:rsidR="007A7166" w14:paraId="3F426BC7"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08AC0338" w14:textId="013FD013" w:rsidR="007A7166" w:rsidRDefault="007F2DC7" w:rsidP="003A5CFC">
            <w:pPr>
              <w:spacing w:line="240" w:lineRule="auto"/>
              <w:rPr>
                <w:b/>
                <w:color w:val="1A1A1A" w:themeColor="background1" w:themeShade="1A"/>
              </w:rPr>
            </w:pPr>
            <w:r>
              <w:rPr>
                <w:b/>
                <w:color w:val="1A1A1A" w:themeColor="background1" w:themeShade="1A"/>
              </w:rPr>
              <w:t>ISBN_lib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A043E97" w14:textId="15DEE7E0" w:rsidR="007A7166" w:rsidRDefault="007F2DC7" w:rsidP="003A5CFC">
            <w:pPr>
              <w:spacing w:line="240" w:lineRule="auto"/>
              <w:rPr>
                <w:color w:val="1A1A1A" w:themeColor="background1" w:themeShade="1A"/>
              </w:rPr>
            </w:pPr>
            <w:r>
              <w:rPr>
                <w:color w:val="1A1A1A" w:themeColor="background1" w:themeShade="1A"/>
              </w:rPr>
              <w:t>VARCHAR (13)</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FE214BD" w14:textId="65AC1667" w:rsidR="007A7166" w:rsidRDefault="001D4A15" w:rsidP="003A5CFC">
            <w:pPr>
              <w:spacing w:line="240" w:lineRule="auto"/>
              <w:rPr>
                <w:color w:val="1A1A1A" w:themeColor="background1" w:themeShade="1A"/>
              </w:rPr>
            </w:pPr>
            <w:r>
              <w:rPr>
                <w:color w:val="1A1A1A" w:themeColor="background1" w:themeShade="1A"/>
              </w:rPr>
              <w:t>PK, NN</w:t>
            </w:r>
          </w:p>
        </w:tc>
      </w:tr>
      <w:tr w:rsidR="007A7166" w14:paraId="6BEDE2A3"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07128BEF" w14:textId="0E3005A9" w:rsidR="007A7166" w:rsidRDefault="001D4A15" w:rsidP="003A5CFC">
            <w:pPr>
              <w:spacing w:line="240" w:lineRule="auto"/>
              <w:rPr>
                <w:b/>
                <w:color w:val="1A1A1A" w:themeColor="background1" w:themeShade="1A"/>
              </w:rPr>
            </w:pPr>
            <w:r>
              <w:rPr>
                <w:b/>
                <w:color w:val="1A1A1A" w:themeColor="background1" w:themeShade="1A"/>
              </w:rPr>
              <w:t>Quantità</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D8F03D2" w14:textId="560F545B" w:rsidR="007A7166" w:rsidRDefault="001D4A15" w:rsidP="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29291BE" w14:textId="05BF3EB5" w:rsidR="007A7166" w:rsidRDefault="001D4A15" w:rsidP="003A5CFC">
            <w:pPr>
              <w:spacing w:line="240" w:lineRule="auto"/>
              <w:rPr>
                <w:color w:val="1A1A1A" w:themeColor="background1" w:themeShade="1A"/>
              </w:rPr>
            </w:pPr>
            <w:r>
              <w:rPr>
                <w:color w:val="1A1A1A" w:themeColor="background1" w:themeShade="1A"/>
              </w:rPr>
              <w:t>NN, UN</w:t>
            </w:r>
          </w:p>
        </w:tc>
      </w:tr>
      <w:tr w:rsidR="007A7166" w14:paraId="2EDBA1BE"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2B0B4AC5" w14:textId="1AE18143" w:rsidR="007A7166" w:rsidRDefault="001D4A15" w:rsidP="003A5CFC">
            <w:pPr>
              <w:spacing w:line="240" w:lineRule="auto"/>
              <w:rPr>
                <w:b/>
                <w:color w:val="1A1A1A" w:themeColor="background1" w:themeShade="1A"/>
              </w:rPr>
            </w:pPr>
            <w:r>
              <w:rPr>
                <w:b/>
                <w:color w:val="1A1A1A" w:themeColor="background1" w:themeShade="1A"/>
              </w:rPr>
              <w:t>Quantità_total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B403A82" w14:textId="6D15F957" w:rsidR="007A7166" w:rsidRDefault="001D4A15" w:rsidP="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A11905B" w14:textId="1DA1C19A" w:rsidR="007A7166" w:rsidRDefault="001D4A15" w:rsidP="003A5CFC">
            <w:pPr>
              <w:spacing w:line="240" w:lineRule="auto"/>
              <w:rPr>
                <w:color w:val="1A1A1A" w:themeColor="background1" w:themeShade="1A"/>
              </w:rPr>
            </w:pPr>
            <w:r>
              <w:rPr>
                <w:color w:val="1A1A1A" w:themeColor="background1" w:themeShade="1A"/>
              </w:rPr>
              <w:t>NN, UN</w:t>
            </w:r>
          </w:p>
        </w:tc>
      </w:tr>
      <w:tr w:rsidR="007A7166" w14:paraId="5F6019C9"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257FF9DE" w14:textId="526970B0" w:rsidR="007A7166" w:rsidRDefault="001D4A15" w:rsidP="003A5CFC">
            <w:pPr>
              <w:spacing w:line="240" w:lineRule="auto"/>
              <w:rPr>
                <w:b/>
                <w:color w:val="1A1A1A" w:themeColor="background1" w:themeShade="1A"/>
              </w:rPr>
            </w:pPr>
            <w:r>
              <w:rPr>
                <w:b/>
                <w:color w:val="1A1A1A" w:themeColor="background1" w:themeShade="1A"/>
              </w:rPr>
              <w:t>Data_ultima_restituzione_lib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9A17BA9" w14:textId="5E37D729" w:rsidR="007A7166" w:rsidRDefault="001D4A15"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311DD36" w14:textId="77777777" w:rsidR="007A7166" w:rsidRDefault="007A7166" w:rsidP="003A5CFC">
            <w:pPr>
              <w:spacing w:line="240" w:lineRule="auto"/>
              <w:rPr>
                <w:color w:val="1A1A1A" w:themeColor="background1" w:themeShade="1A"/>
              </w:rPr>
            </w:pPr>
          </w:p>
        </w:tc>
      </w:tr>
      <w:tr w:rsidR="00D12BA8" w14:paraId="51ABC6E6"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8E0C329" w14:textId="224CD682"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libro</w:t>
            </w:r>
            <w:r>
              <w:rPr>
                <w:b/>
                <w:color w:val="1A1A1A" w:themeColor="background1" w:themeShade="1A"/>
              </w:rPr>
              <w:t>&gt;</w:t>
            </w:r>
          </w:p>
        </w:tc>
      </w:tr>
      <w:tr w:rsidR="00D12BA8" w14:paraId="05B5DE20"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5FA3893"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594322"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714020"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01F513D8"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2D172494" w14:textId="4FC44595" w:rsidR="00D12BA8" w:rsidRDefault="001D4A15" w:rsidP="003A5CFC">
            <w:pPr>
              <w:spacing w:line="240" w:lineRule="auto"/>
              <w:rPr>
                <w:b/>
                <w:color w:val="1A1A1A" w:themeColor="background1" w:themeShade="1A"/>
              </w:rPr>
            </w:pPr>
            <w:r>
              <w:rPr>
                <w:b/>
                <w:color w:val="1A1A1A" w:themeColor="background1" w:themeShade="1A"/>
              </w:rPr>
              <w:t>ISBN</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BE30905" w14:textId="38310DF9" w:rsidR="00D12BA8" w:rsidRDefault="001D4A15" w:rsidP="003A5CFC">
            <w:pPr>
              <w:spacing w:line="240" w:lineRule="auto"/>
              <w:rPr>
                <w:color w:val="1A1A1A" w:themeColor="background1" w:themeShade="1A"/>
              </w:rPr>
            </w:pPr>
            <w:r>
              <w:rPr>
                <w:color w:val="1A1A1A" w:themeColor="background1" w:themeShade="1A"/>
              </w:rPr>
              <w:t>VARCHAR (13)</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FDDFB0D" w14:textId="45085109" w:rsidR="00D12BA8" w:rsidRDefault="001D4A15" w:rsidP="003A5CFC">
            <w:pPr>
              <w:spacing w:line="240" w:lineRule="auto"/>
              <w:rPr>
                <w:color w:val="1A1A1A" w:themeColor="background1" w:themeShade="1A"/>
              </w:rPr>
            </w:pPr>
            <w:r>
              <w:rPr>
                <w:color w:val="1A1A1A" w:themeColor="background1" w:themeShade="1A"/>
              </w:rPr>
              <w:t>PK, NN</w:t>
            </w:r>
          </w:p>
        </w:tc>
      </w:tr>
      <w:tr w:rsidR="007A7166" w14:paraId="245C3B33"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A9C7E53" w14:textId="33D9B4C5" w:rsidR="007A7166" w:rsidRDefault="001D4A15" w:rsidP="003A5CFC">
            <w:pPr>
              <w:spacing w:line="240" w:lineRule="auto"/>
              <w:rPr>
                <w:b/>
                <w:color w:val="1A1A1A" w:themeColor="background1" w:themeShade="1A"/>
              </w:rPr>
            </w:pPr>
            <w:r>
              <w:rPr>
                <w:b/>
                <w:color w:val="1A1A1A" w:themeColor="background1" w:themeShade="1A"/>
              </w:rPr>
              <w:t>Tit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0A73FF2" w14:textId="154B55CB" w:rsidR="007A7166" w:rsidRDefault="001D4A15"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4D0241" w14:textId="05CBCB27" w:rsidR="007A7166" w:rsidRDefault="001D4A15" w:rsidP="003A5CFC">
            <w:pPr>
              <w:spacing w:line="240" w:lineRule="auto"/>
              <w:rPr>
                <w:color w:val="1A1A1A" w:themeColor="background1" w:themeShade="1A"/>
              </w:rPr>
            </w:pPr>
            <w:r>
              <w:rPr>
                <w:color w:val="1A1A1A" w:themeColor="background1" w:themeShade="1A"/>
              </w:rPr>
              <w:t>NN</w:t>
            </w:r>
          </w:p>
        </w:tc>
      </w:tr>
      <w:tr w:rsidR="007A7166" w14:paraId="5F81087D"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2F4666B2" w14:textId="4BBB3DEB" w:rsidR="007A7166" w:rsidRDefault="001D4A15" w:rsidP="003A5CFC">
            <w:pPr>
              <w:spacing w:line="240" w:lineRule="auto"/>
              <w:rPr>
                <w:b/>
                <w:color w:val="1A1A1A" w:themeColor="background1" w:themeShade="1A"/>
              </w:rPr>
            </w:pPr>
            <w:r>
              <w:rPr>
                <w:b/>
                <w:color w:val="1A1A1A" w:themeColor="background1" w:themeShade="1A"/>
              </w:rPr>
              <w:t>Autor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DE782E" w14:textId="1756542E" w:rsidR="007A7166" w:rsidRDefault="001D4A15"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3B55B6D" w14:textId="182325DB" w:rsidR="007A7166" w:rsidRDefault="001D4A15" w:rsidP="003A5CFC">
            <w:pPr>
              <w:spacing w:line="240" w:lineRule="auto"/>
              <w:rPr>
                <w:color w:val="1A1A1A" w:themeColor="background1" w:themeShade="1A"/>
              </w:rPr>
            </w:pPr>
            <w:r>
              <w:rPr>
                <w:color w:val="1A1A1A" w:themeColor="background1" w:themeShade="1A"/>
              </w:rPr>
              <w:t>NN</w:t>
            </w:r>
          </w:p>
        </w:tc>
      </w:tr>
      <w:tr w:rsidR="00D12BA8" w14:paraId="4E784562"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06EB29" w14:textId="0E16CD3A"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malattia</w:t>
            </w:r>
            <w:r>
              <w:rPr>
                <w:b/>
                <w:color w:val="1A1A1A" w:themeColor="background1" w:themeShade="1A"/>
              </w:rPr>
              <w:t>&gt;</w:t>
            </w:r>
          </w:p>
        </w:tc>
      </w:tr>
      <w:tr w:rsidR="00D12BA8" w14:paraId="5E251C7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0AA800"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DBFB50"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451AE3"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16141509"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50C16B80" w14:textId="717E21C1" w:rsidR="00D12BA8" w:rsidRDefault="001D4A15" w:rsidP="003A5CFC">
            <w:pPr>
              <w:spacing w:line="240" w:lineRule="auto"/>
              <w:rPr>
                <w:b/>
                <w:color w:val="1A1A1A" w:themeColor="background1" w:themeShade="1A"/>
              </w:rPr>
            </w:pPr>
            <w:r>
              <w:rPr>
                <w:b/>
                <w:color w:val="1A1A1A" w:themeColor="background1" w:themeShade="1A"/>
              </w:rPr>
              <w:t>Bibliotecario_mal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45F3C7" w14:textId="2F2B1F78" w:rsidR="00D12BA8" w:rsidRDefault="001D4A15"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1A5F0CF" w14:textId="434C69E1" w:rsidR="00D12BA8" w:rsidRDefault="001D4A15" w:rsidP="003A5CFC">
            <w:pPr>
              <w:spacing w:line="240" w:lineRule="auto"/>
              <w:rPr>
                <w:color w:val="1A1A1A" w:themeColor="background1" w:themeShade="1A"/>
              </w:rPr>
            </w:pPr>
            <w:r>
              <w:rPr>
                <w:color w:val="1A1A1A" w:themeColor="background1" w:themeShade="1A"/>
              </w:rPr>
              <w:t>PK, NN</w:t>
            </w:r>
          </w:p>
        </w:tc>
      </w:tr>
      <w:tr w:rsidR="007A7166" w14:paraId="61DBBC5A"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69FA15E" w14:textId="6ED099A1" w:rsidR="007A7166" w:rsidRDefault="001D4A15" w:rsidP="003A5CFC">
            <w:pPr>
              <w:spacing w:line="240" w:lineRule="auto"/>
              <w:rPr>
                <w:b/>
                <w:color w:val="1A1A1A" w:themeColor="background1" w:themeShade="1A"/>
              </w:rPr>
            </w:pPr>
            <w:r>
              <w:rPr>
                <w:b/>
                <w:color w:val="1A1A1A" w:themeColor="background1" w:themeShade="1A"/>
              </w:rPr>
              <w:t>Data_malatti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4FE5CA6" w14:textId="46371279" w:rsidR="007A7166" w:rsidRDefault="001D4A15"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3553C6" w14:textId="3A46A040" w:rsidR="007A7166" w:rsidRDefault="001D4A15" w:rsidP="003A5CFC">
            <w:pPr>
              <w:spacing w:line="240" w:lineRule="auto"/>
              <w:rPr>
                <w:color w:val="1A1A1A" w:themeColor="background1" w:themeShade="1A"/>
              </w:rPr>
            </w:pPr>
            <w:r>
              <w:rPr>
                <w:color w:val="1A1A1A" w:themeColor="background1" w:themeShade="1A"/>
              </w:rPr>
              <w:t>PK, NN</w:t>
            </w:r>
          </w:p>
        </w:tc>
      </w:tr>
      <w:tr w:rsidR="007A7166" w14:paraId="500336FF"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7BD4482" w14:textId="1D2F7199" w:rsidR="007A7166" w:rsidRDefault="001D4A15" w:rsidP="003A5CFC">
            <w:pPr>
              <w:spacing w:line="240" w:lineRule="auto"/>
              <w:rPr>
                <w:b/>
                <w:color w:val="1A1A1A" w:themeColor="background1" w:themeShade="1A"/>
              </w:rPr>
            </w:pPr>
            <w:r>
              <w:rPr>
                <w:b/>
                <w:color w:val="1A1A1A" w:themeColor="background1" w:themeShade="1A"/>
              </w:rPr>
              <w:t>Motiv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2FA1BB9" w14:textId="17D7D9C1" w:rsidR="007A7166" w:rsidRDefault="001D4A15"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0662A5" w14:textId="2125FB0E" w:rsidR="007A7166" w:rsidRDefault="001D4A15" w:rsidP="003A5CFC">
            <w:pPr>
              <w:spacing w:line="240" w:lineRule="auto"/>
              <w:rPr>
                <w:color w:val="1A1A1A" w:themeColor="background1" w:themeShade="1A"/>
              </w:rPr>
            </w:pPr>
            <w:r>
              <w:rPr>
                <w:color w:val="1A1A1A" w:themeColor="background1" w:themeShade="1A"/>
              </w:rPr>
              <w:t>NN</w:t>
            </w:r>
          </w:p>
        </w:tc>
      </w:tr>
      <w:tr w:rsidR="007A7166" w14:paraId="0E94EBF1"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0C5EA950" w14:textId="73860E65" w:rsidR="007A7166" w:rsidRDefault="001D4A15" w:rsidP="003A5CFC">
            <w:pPr>
              <w:spacing w:line="240" w:lineRule="auto"/>
              <w:rPr>
                <w:b/>
                <w:color w:val="1A1A1A" w:themeColor="background1" w:themeShade="1A"/>
              </w:rPr>
            </w:pPr>
            <w:r>
              <w:rPr>
                <w:b/>
                <w:color w:val="1A1A1A" w:themeColor="background1" w:themeShade="1A"/>
              </w:rPr>
              <w:t>Bibliotecario_sostitu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6922A4C" w14:textId="12D5665A" w:rsidR="007A7166" w:rsidRDefault="001D4A15"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06D5CFB" w14:textId="469D6F24" w:rsidR="007A7166" w:rsidRDefault="001D4A15" w:rsidP="003A5CFC">
            <w:pPr>
              <w:spacing w:line="240" w:lineRule="auto"/>
              <w:rPr>
                <w:color w:val="1A1A1A" w:themeColor="background1" w:themeShade="1A"/>
              </w:rPr>
            </w:pPr>
            <w:r>
              <w:rPr>
                <w:color w:val="1A1A1A" w:themeColor="background1" w:themeShade="1A"/>
              </w:rPr>
              <w:t>NN</w:t>
            </w:r>
          </w:p>
        </w:tc>
      </w:tr>
      <w:tr w:rsidR="00D12BA8" w14:paraId="5B25D4FA"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1B77B9F6" w14:textId="77A57B56"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penale</w:t>
            </w:r>
            <w:r>
              <w:rPr>
                <w:b/>
                <w:color w:val="1A1A1A" w:themeColor="background1" w:themeShade="1A"/>
              </w:rPr>
              <w:t>&gt;</w:t>
            </w:r>
          </w:p>
        </w:tc>
      </w:tr>
      <w:tr w:rsidR="00D12BA8" w14:paraId="5EAEAC9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686704"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44E962"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BA21C6"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4C6C14A2"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E1F8926" w14:textId="4FAD7529" w:rsidR="00D12BA8" w:rsidRDefault="001D4A15" w:rsidP="003A5CFC">
            <w:pPr>
              <w:spacing w:line="240" w:lineRule="auto"/>
              <w:rPr>
                <w:b/>
                <w:color w:val="1A1A1A" w:themeColor="background1" w:themeShade="1A"/>
              </w:rPr>
            </w:pPr>
            <w:r>
              <w:rPr>
                <w:b/>
                <w:color w:val="1A1A1A" w:themeColor="background1" w:themeShade="1A"/>
              </w:rPr>
              <w:t>Copi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ADD5969" w14:textId="5EB26CC8" w:rsidR="00D12BA8" w:rsidRDefault="001D4A15" w:rsidP="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BBEC7C" w14:textId="134FA423" w:rsidR="00D12BA8" w:rsidRDefault="001D4A15" w:rsidP="003A5CFC">
            <w:pPr>
              <w:spacing w:line="240" w:lineRule="auto"/>
              <w:rPr>
                <w:color w:val="1A1A1A" w:themeColor="background1" w:themeShade="1A"/>
              </w:rPr>
            </w:pPr>
            <w:r>
              <w:rPr>
                <w:color w:val="1A1A1A" w:themeColor="background1" w:themeShade="1A"/>
              </w:rPr>
              <w:t>PK, NN, UN</w:t>
            </w:r>
          </w:p>
        </w:tc>
      </w:tr>
      <w:tr w:rsidR="007A7166" w14:paraId="41C5A4ED"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F36611E" w14:textId="6B328097" w:rsidR="007A7166" w:rsidRDefault="001D4A15" w:rsidP="003A5CFC">
            <w:pPr>
              <w:spacing w:line="240" w:lineRule="auto"/>
              <w:rPr>
                <w:b/>
                <w:color w:val="1A1A1A" w:themeColor="background1" w:themeShade="1A"/>
              </w:rPr>
            </w:pPr>
            <w:r>
              <w:rPr>
                <w:b/>
                <w:color w:val="1A1A1A" w:themeColor="background1" w:themeShade="1A"/>
              </w:rPr>
              <w:t>Utente_paga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4389A15" w14:textId="00426412" w:rsidR="007A7166" w:rsidRDefault="001D4A15"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A7BFDD5" w14:textId="69326B5E" w:rsidR="007A7166" w:rsidRDefault="001D4A15" w:rsidP="003A5CFC">
            <w:pPr>
              <w:spacing w:line="240" w:lineRule="auto"/>
              <w:rPr>
                <w:color w:val="1A1A1A" w:themeColor="background1" w:themeShade="1A"/>
              </w:rPr>
            </w:pPr>
            <w:r>
              <w:rPr>
                <w:color w:val="1A1A1A" w:themeColor="background1" w:themeShade="1A"/>
              </w:rPr>
              <w:t>PK, NN</w:t>
            </w:r>
          </w:p>
        </w:tc>
      </w:tr>
      <w:tr w:rsidR="007A7166" w14:paraId="2155748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77AB1D0" w14:textId="7340F85F" w:rsidR="007A7166" w:rsidRDefault="001D4A15" w:rsidP="003A5CFC">
            <w:pPr>
              <w:spacing w:line="240" w:lineRule="auto"/>
              <w:rPr>
                <w:b/>
                <w:color w:val="1A1A1A" w:themeColor="background1" w:themeShade="1A"/>
              </w:rPr>
            </w:pPr>
            <w:r>
              <w:rPr>
                <w:b/>
                <w:color w:val="1A1A1A" w:themeColor="background1" w:themeShade="1A"/>
              </w:rPr>
              <w:t>Data_inizio_presti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9047790" w14:textId="5517015A" w:rsidR="007A7166" w:rsidRDefault="001D4A15"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6BCAF1" w14:textId="265DD423" w:rsidR="007A7166" w:rsidRDefault="001D4A15" w:rsidP="003A5CFC">
            <w:pPr>
              <w:spacing w:line="240" w:lineRule="auto"/>
              <w:rPr>
                <w:color w:val="1A1A1A" w:themeColor="background1" w:themeShade="1A"/>
              </w:rPr>
            </w:pPr>
            <w:r>
              <w:rPr>
                <w:color w:val="1A1A1A" w:themeColor="background1" w:themeShade="1A"/>
              </w:rPr>
              <w:t>PK, NN</w:t>
            </w:r>
          </w:p>
        </w:tc>
      </w:tr>
      <w:tr w:rsidR="007A7166" w14:paraId="43884B9D"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DC82168" w14:textId="13F210C5" w:rsidR="007A7166" w:rsidRDefault="001D4A15" w:rsidP="003A5CFC">
            <w:pPr>
              <w:spacing w:line="240" w:lineRule="auto"/>
              <w:rPr>
                <w:b/>
                <w:color w:val="1A1A1A" w:themeColor="background1" w:themeShade="1A"/>
              </w:rPr>
            </w:pPr>
            <w:r>
              <w:rPr>
                <w:b/>
                <w:color w:val="1A1A1A" w:themeColor="background1" w:themeShade="1A"/>
              </w:rPr>
              <w:t>Data_restitu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1B6A160" w14:textId="0A347396" w:rsidR="007A7166" w:rsidRDefault="001D4A15"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598676" w14:textId="33FC065D" w:rsidR="007A7166" w:rsidRDefault="001D4A15" w:rsidP="003A5CFC">
            <w:pPr>
              <w:spacing w:line="240" w:lineRule="auto"/>
              <w:rPr>
                <w:color w:val="1A1A1A" w:themeColor="background1" w:themeShade="1A"/>
              </w:rPr>
            </w:pPr>
            <w:r>
              <w:rPr>
                <w:color w:val="1A1A1A" w:themeColor="background1" w:themeShade="1A"/>
              </w:rPr>
              <w:t>NN</w:t>
            </w:r>
          </w:p>
        </w:tc>
      </w:tr>
      <w:tr w:rsidR="007A7166" w14:paraId="2736D8CE"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3F98A3B2" w14:textId="24A4556D" w:rsidR="007A7166" w:rsidRDefault="001D4A15" w:rsidP="003A5CFC">
            <w:pPr>
              <w:spacing w:line="240" w:lineRule="auto"/>
              <w:rPr>
                <w:b/>
                <w:color w:val="1A1A1A" w:themeColor="background1" w:themeShade="1A"/>
              </w:rPr>
            </w:pPr>
            <w:r>
              <w:rPr>
                <w:b/>
                <w:color w:val="1A1A1A" w:themeColor="background1" w:themeShade="1A"/>
              </w:rPr>
              <w:t>Durata_prevista_previs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DCCC12C" w14:textId="660CEC6E" w:rsidR="007A7166" w:rsidRDefault="001D4A15" w:rsidP="003A5CFC">
            <w:pPr>
              <w:spacing w:line="240" w:lineRule="auto"/>
              <w:rPr>
                <w:color w:val="1A1A1A" w:themeColor="background1" w:themeShade="1A"/>
              </w:rPr>
            </w:pPr>
            <w:r>
              <w:rPr>
                <w:color w:val="1A1A1A" w:themeColor="background1" w:themeShade="1A"/>
              </w:rPr>
              <w:t>ENUM (…)</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31BA934" w14:textId="17700327" w:rsidR="007A7166" w:rsidRDefault="001D4A15" w:rsidP="003A5CFC">
            <w:pPr>
              <w:spacing w:line="240" w:lineRule="auto"/>
              <w:rPr>
                <w:color w:val="1A1A1A" w:themeColor="background1" w:themeShade="1A"/>
              </w:rPr>
            </w:pPr>
            <w:r>
              <w:rPr>
                <w:color w:val="1A1A1A" w:themeColor="background1" w:themeShade="1A"/>
              </w:rPr>
              <w:t>NN</w:t>
            </w:r>
          </w:p>
        </w:tc>
      </w:tr>
      <w:tr w:rsidR="00D12BA8" w14:paraId="3117F694"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605E8B" w14:textId="21CF1E8D"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prestito</w:t>
            </w:r>
            <w:r>
              <w:rPr>
                <w:b/>
                <w:color w:val="1A1A1A" w:themeColor="background1" w:themeShade="1A"/>
              </w:rPr>
              <w:t>&gt;</w:t>
            </w:r>
          </w:p>
        </w:tc>
      </w:tr>
      <w:tr w:rsidR="00D12BA8" w14:paraId="661D7A5B"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5B5DCF"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2ACA6E"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A4BE18"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3A59754D"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13EBD485" w14:textId="2EA2027C" w:rsidR="00D12BA8" w:rsidRDefault="001D4A15" w:rsidP="003A5CFC">
            <w:pPr>
              <w:spacing w:line="240" w:lineRule="auto"/>
              <w:rPr>
                <w:b/>
                <w:color w:val="1A1A1A" w:themeColor="background1" w:themeShade="1A"/>
              </w:rPr>
            </w:pPr>
            <w:r>
              <w:rPr>
                <w:b/>
                <w:color w:val="1A1A1A" w:themeColor="background1" w:themeShade="1A"/>
              </w:rPr>
              <w:t>Copia_prest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44B587" w14:textId="70567E1D" w:rsidR="00D12BA8" w:rsidRDefault="001D4A15" w:rsidP="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BF4D343" w14:textId="36FDF3BE" w:rsidR="00D12BA8" w:rsidRDefault="001D4A15" w:rsidP="003A5CFC">
            <w:pPr>
              <w:spacing w:line="240" w:lineRule="auto"/>
              <w:rPr>
                <w:color w:val="1A1A1A" w:themeColor="background1" w:themeShade="1A"/>
              </w:rPr>
            </w:pPr>
            <w:r>
              <w:rPr>
                <w:color w:val="1A1A1A" w:themeColor="background1" w:themeShade="1A"/>
              </w:rPr>
              <w:t>PK, NN, UN</w:t>
            </w:r>
          </w:p>
        </w:tc>
      </w:tr>
      <w:tr w:rsidR="007A7166" w14:paraId="12B294E9"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E1535F9" w14:textId="0320F5D0" w:rsidR="007A7166" w:rsidRDefault="001D4A15" w:rsidP="003A5CFC">
            <w:pPr>
              <w:spacing w:line="240" w:lineRule="auto"/>
              <w:rPr>
                <w:b/>
                <w:color w:val="1A1A1A" w:themeColor="background1" w:themeShade="1A"/>
              </w:rPr>
            </w:pPr>
            <w:r>
              <w:rPr>
                <w:b/>
                <w:color w:val="1A1A1A" w:themeColor="background1" w:themeShade="1A"/>
              </w:rPr>
              <w:lastRenderedPageBreak/>
              <w:t>Utente_destinatar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EC47138" w14:textId="6FBB5A19" w:rsidR="007A7166" w:rsidRDefault="001D4A15"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82A10" w14:textId="1AEDF37B" w:rsidR="007A7166" w:rsidRDefault="001D4A15" w:rsidP="003A5CFC">
            <w:pPr>
              <w:spacing w:line="240" w:lineRule="auto"/>
              <w:rPr>
                <w:color w:val="1A1A1A" w:themeColor="background1" w:themeShade="1A"/>
              </w:rPr>
            </w:pPr>
            <w:r>
              <w:rPr>
                <w:color w:val="1A1A1A" w:themeColor="background1" w:themeShade="1A"/>
              </w:rPr>
              <w:t>NN</w:t>
            </w:r>
          </w:p>
        </w:tc>
      </w:tr>
      <w:tr w:rsidR="007A7166" w14:paraId="2B712043"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50561D79" w14:textId="1C75ED5A" w:rsidR="007A7166" w:rsidRDefault="001D4A15" w:rsidP="003A5CFC">
            <w:pPr>
              <w:spacing w:line="240" w:lineRule="auto"/>
              <w:rPr>
                <w:b/>
                <w:color w:val="1A1A1A" w:themeColor="background1" w:themeShade="1A"/>
              </w:rPr>
            </w:pPr>
            <w:r>
              <w:rPr>
                <w:b/>
                <w:color w:val="1A1A1A" w:themeColor="background1" w:themeShade="1A"/>
              </w:rPr>
              <w:t>Data_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2B57FDB" w14:textId="1B74EBD2" w:rsidR="007A7166" w:rsidRDefault="001D4A15"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7F6A051" w14:textId="41BA66A5" w:rsidR="007A7166" w:rsidRDefault="001D4A15" w:rsidP="003A5CFC">
            <w:pPr>
              <w:spacing w:line="240" w:lineRule="auto"/>
              <w:rPr>
                <w:color w:val="1A1A1A" w:themeColor="background1" w:themeShade="1A"/>
              </w:rPr>
            </w:pPr>
            <w:r>
              <w:rPr>
                <w:color w:val="1A1A1A" w:themeColor="background1" w:themeShade="1A"/>
              </w:rPr>
              <w:t>NN</w:t>
            </w:r>
          </w:p>
        </w:tc>
      </w:tr>
      <w:tr w:rsidR="007A7166" w14:paraId="7852FD9B"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8E7C0A9" w14:textId="6153FE29" w:rsidR="007A7166" w:rsidRDefault="001D4A15" w:rsidP="003A5CFC">
            <w:pPr>
              <w:spacing w:line="240" w:lineRule="auto"/>
              <w:rPr>
                <w:b/>
                <w:color w:val="1A1A1A" w:themeColor="background1" w:themeShade="1A"/>
              </w:rPr>
            </w:pPr>
            <w:r>
              <w:rPr>
                <w:b/>
                <w:color w:val="1A1A1A" w:themeColor="background1" w:themeShade="1A"/>
              </w:rPr>
              <w:t>Durata_previs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DD6F672" w14:textId="3C1853D4" w:rsidR="007A7166" w:rsidRDefault="001D4A15" w:rsidP="003A5CFC">
            <w:pPr>
              <w:spacing w:line="240" w:lineRule="auto"/>
              <w:rPr>
                <w:color w:val="1A1A1A" w:themeColor="background1" w:themeShade="1A"/>
              </w:rPr>
            </w:pPr>
            <w:r>
              <w:rPr>
                <w:color w:val="1A1A1A" w:themeColor="background1" w:themeShade="1A"/>
              </w:rPr>
              <w:t>ENUM (…)</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AB97890" w14:textId="2BC6EDC4" w:rsidR="007A7166" w:rsidRDefault="001D4A15" w:rsidP="003A5CFC">
            <w:pPr>
              <w:spacing w:line="240" w:lineRule="auto"/>
              <w:rPr>
                <w:color w:val="1A1A1A" w:themeColor="background1" w:themeShade="1A"/>
              </w:rPr>
            </w:pPr>
            <w:r>
              <w:rPr>
                <w:color w:val="1A1A1A" w:themeColor="background1" w:themeShade="1A"/>
              </w:rPr>
              <w:t>NN</w:t>
            </w:r>
          </w:p>
        </w:tc>
      </w:tr>
      <w:tr w:rsidR="00D12BA8" w14:paraId="36E501EB"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14F5DB26" w14:textId="4CCC3978"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tariffa</w:t>
            </w:r>
            <w:r>
              <w:rPr>
                <w:b/>
                <w:color w:val="1A1A1A" w:themeColor="background1" w:themeShade="1A"/>
              </w:rPr>
              <w:t>&gt;</w:t>
            </w:r>
          </w:p>
        </w:tc>
      </w:tr>
      <w:tr w:rsidR="00D12BA8" w14:paraId="32E1D2A3"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A87684B"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B8C982"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1745E9"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193884EA"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1C5A8CA3" w14:textId="065D56DB" w:rsidR="00D12BA8" w:rsidRDefault="001D4A15" w:rsidP="003A5CFC">
            <w:pPr>
              <w:spacing w:line="240" w:lineRule="auto"/>
              <w:rPr>
                <w:b/>
                <w:color w:val="1A1A1A" w:themeColor="background1" w:themeShade="1A"/>
              </w:rPr>
            </w:pPr>
            <w:r>
              <w:rPr>
                <w:b/>
                <w:color w:val="1A1A1A" w:themeColor="background1" w:themeShade="1A"/>
              </w:rPr>
              <w:t>Inizio_presti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D1FF63" w14:textId="685670C9" w:rsidR="00D12BA8" w:rsidRDefault="001D4A15"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3F5F52" w14:textId="79751E6E" w:rsidR="00D12BA8" w:rsidRDefault="001D4A15" w:rsidP="003A5CFC">
            <w:pPr>
              <w:spacing w:line="240" w:lineRule="auto"/>
              <w:rPr>
                <w:color w:val="1A1A1A" w:themeColor="background1" w:themeShade="1A"/>
              </w:rPr>
            </w:pPr>
            <w:r>
              <w:rPr>
                <w:color w:val="1A1A1A" w:themeColor="background1" w:themeShade="1A"/>
              </w:rPr>
              <w:t>PK, NN</w:t>
            </w:r>
          </w:p>
        </w:tc>
      </w:tr>
      <w:tr w:rsidR="007A7166" w14:paraId="63C94F5C"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3CCE083B" w14:textId="7E253B61" w:rsidR="007A7166" w:rsidRDefault="001D4A15" w:rsidP="003A5CFC">
            <w:pPr>
              <w:spacing w:line="240" w:lineRule="auto"/>
              <w:rPr>
                <w:b/>
                <w:color w:val="1A1A1A" w:themeColor="background1" w:themeShade="1A"/>
              </w:rPr>
            </w:pPr>
            <w:r>
              <w:rPr>
                <w:b/>
                <w:color w:val="1A1A1A" w:themeColor="background1" w:themeShade="1A"/>
              </w:rPr>
              <w:t>Restitu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71E936E" w14:textId="145254F4" w:rsidR="007A7166" w:rsidRDefault="001D4A15"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B0AAE30" w14:textId="282405F4" w:rsidR="007A7166" w:rsidRDefault="001D4A15" w:rsidP="003A5CFC">
            <w:pPr>
              <w:spacing w:line="240" w:lineRule="auto"/>
              <w:rPr>
                <w:color w:val="1A1A1A" w:themeColor="background1" w:themeShade="1A"/>
              </w:rPr>
            </w:pPr>
            <w:r>
              <w:rPr>
                <w:color w:val="1A1A1A" w:themeColor="background1" w:themeShade="1A"/>
              </w:rPr>
              <w:t>PK, NN</w:t>
            </w:r>
          </w:p>
        </w:tc>
      </w:tr>
      <w:tr w:rsidR="007A7166" w14:paraId="5487A193"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059B0B6C" w14:textId="05E48F75" w:rsidR="007A7166" w:rsidRDefault="001D4A15" w:rsidP="003A5CFC">
            <w:pPr>
              <w:spacing w:line="240" w:lineRule="auto"/>
              <w:rPr>
                <w:b/>
                <w:color w:val="1A1A1A" w:themeColor="background1" w:themeShade="1A"/>
              </w:rPr>
            </w:pPr>
            <w:r>
              <w:rPr>
                <w:b/>
                <w:color w:val="1A1A1A" w:themeColor="background1" w:themeShade="1A"/>
              </w:rPr>
              <w:t>Durata_prevista_presti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11EC20" w14:textId="172539C3" w:rsidR="007A7166" w:rsidRDefault="001D4A15" w:rsidP="003A5CFC">
            <w:pPr>
              <w:spacing w:line="240" w:lineRule="auto"/>
              <w:rPr>
                <w:color w:val="1A1A1A" w:themeColor="background1" w:themeShade="1A"/>
              </w:rPr>
            </w:pPr>
            <w:r>
              <w:rPr>
                <w:color w:val="1A1A1A" w:themeColor="background1" w:themeShade="1A"/>
              </w:rPr>
              <w:t>ENUM (…)</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29C62D0" w14:textId="409CBFC0" w:rsidR="007A7166" w:rsidRDefault="001D4A15" w:rsidP="003A5CFC">
            <w:pPr>
              <w:spacing w:line="240" w:lineRule="auto"/>
              <w:rPr>
                <w:color w:val="1A1A1A" w:themeColor="background1" w:themeShade="1A"/>
              </w:rPr>
            </w:pPr>
            <w:r>
              <w:rPr>
                <w:color w:val="1A1A1A" w:themeColor="background1" w:themeShade="1A"/>
              </w:rPr>
              <w:t>PK, NN</w:t>
            </w:r>
          </w:p>
        </w:tc>
      </w:tr>
      <w:tr w:rsidR="007A7166" w14:paraId="050C709A"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0E128EE0" w14:textId="3DF3DE65" w:rsidR="007A7166" w:rsidRDefault="001D4A15" w:rsidP="003A5CFC">
            <w:pPr>
              <w:spacing w:line="240" w:lineRule="auto"/>
              <w:rPr>
                <w:b/>
                <w:color w:val="1A1A1A" w:themeColor="background1" w:themeShade="1A"/>
              </w:rPr>
            </w:pPr>
            <w:r>
              <w:rPr>
                <w:b/>
                <w:color w:val="1A1A1A" w:themeColor="background1" w:themeShade="1A"/>
              </w:rPr>
              <w:t>Valore_tariff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8FFD710" w14:textId="13AD6751" w:rsidR="007A7166" w:rsidRDefault="001D4A15" w:rsidP="003A5CFC">
            <w:pPr>
              <w:spacing w:line="240" w:lineRule="auto"/>
              <w:rPr>
                <w:color w:val="1A1A1A" w:themeColor="background1" w:themeShade="1A"/>
              </w:rPr>
            </w:pPr>
            <w:r>
              <w:rPr>
                <w:color w:val="1A1A1A" w:themeColor="background1" w:themeShade="1A"/>
              </w:rP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9EA8567" w14:textId="750026FC" w:rsidR="007A7166" w:rsidRDefault="001D4A15" w:rsidP="003A5CFC">
            <w:pPr>
              <w:spacing w:line="240" w:lineRule="auto"/>
              <w:rPr>
                <w:color w:val="1A1A1A" w:themeColor="background1" w:themeShade="1A"/>
              </w:rPr>
            </w:pPr>
            <w:r>
              <w:rPr>
                <w:color w:val="1A1A1A" w:themeColor="background1" w:themeShade="1A"/>
              </w:rPr>
              <w:t>NN, UN</w:t>
            </w:r>
          </w:p>
        </w:tc>
      </w:tr>
      <w:tr w:rsidR="00D12BA8" w14:paraId="15AD1B7D"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84FBA5C" w14:textId="7BB99E20"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trasferimento</w:t>
            </w:r>
            <w:r>
              <w:rPr>
                <w:b/>
                <w:color w:val="1A1A1A" w:themeColor="background1" w:themeShade="1A"/>
              </w:rPr>
              <w:t>&gt;</w:t>
            </w:r>
          </w:p>
        </w:tc>
      </w:tr>
      <w:tr w:rsidR="00D12BA8" w14:paraId="2CE95877"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044980"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848B18"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D8D829"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1960011C"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0EF39038" w14:textId="5D2E9DA6" w:rsidR="00D12BA8" w:rsidRDefault="007C4F63" w:rsidP="003A5CFC">
            <w:pPr>
              <w:spacing w:line="240" w:lineRule="auto"/>
              <w:rPr>
                <w:b/>
                <w:color w:val="1A1A1A" w:themeColor="background1" w:themeShade="1A"/>
              </w:rPr>
            </w:pPr>
            <w:r>
              <w:rPr>
                <w:b/>
                <w:color w:val="1A1A1A" w:themeColor="background1" w:themeShade="1A"/>
              </w:rPr>
              <w:t>Copia_trasferi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F076A8" w14:textId="1381E507" w:rsidR="00D12BA8" w:rsidRDefault="007C4F63" w:rsidP="003A5CFC">
            <w:pPr>
              <w:spacing w:line="240" w:lineRule="auto"/>
              <w:rPr>
                <w:color w:val="1A1A1A" w:themeColor="background1" w:themeShade="1A"/>
              </w:rPr>
            </w:pPr>
            <w:r>
              <w:rPr>
                <w:color w:val="1A1A1A" w:themeColor="background1" w:themeShade="1A"/>
              </w:rP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404DB5B" w14:textId="0D4B8E38" w:rsidR="00D12BA8" w:rsidRDefault="007C4F63" w:rsidP="003A5CFC">
            <w:pPr>
              <w:spacing w:line="240" w:lineRule="auto"/>
              <w:rPr>
                <w:color w:val="1A1A1A" w:themeColor="background1" w:themeShade="1A"/>
              </w:rPr>
            </w:pPr>
            <w:r>
              <w:rPr>
                <w:color w:val="1A1A1A" w:themeColor="background1" w:themeShade="1A"/>
              </w:rPr>
              <w:t>PK, NN, UN</w:t>
            </w:r>
          </w:p>
        </w:tc>
      </w:tr>
      <w:tr w:rsidR="007A7166" w14:paraId="41AF2EEE"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6B0A43C" w14:textId="4C776418" w:rsidR="007A7166" w:rsidRDefault="007C4F63" w:rsidP="003A5CFC">
            <w:pPr>
              <w:spacing w:line="240" w:lineRule="auto"/>
              <w:rPr>
                <w:b/>
                <w:color w:val="1A1A1A" w:themeColor="background1" w:themeShade="1A"/>
              </w:rPr>
            </w:pPr>
            <w:r>
              <w:rPr>
                <w:b/>
                <w:color w:val="1A1A1A" w:themeColor="background1" w:themeShade="1A"/>
              </w:rPr>
              <w:t>Biblioteca_destin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1998184" w14:textId="08ADFE57" w:rsidR="007A7166" w:rsidRDefault="007C4F63" w:rsidP="003A5CFC">
            <w:pPr>
              <w:spacing w:line="240" w:lineRule="auto"/>
              <w:rPr>
                <w:color w:val="1A1A1A" w:themeColor="background1" w:themeShade="1A"/>
              </w:rPr>
            </w:pPr>
            <w:r>
              <w:rPr>
                <w:color w:val="1A1A1A" w:themeColor="background1" w:themeShade="1A"/>
              </w:rPr>
              <w:t>VARCHAR (1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90A7820" w14:textId="0AC2A384" w:rsidR="007A7166" w:rsidRDefault="007C4F63" w:rsidP="003A5CFC">
            <w:pPr>
              <w:spacing w:line="240" w:lineRule="auto"/>
              <w:rPr>
                <w:color w:val="1A1A1A" w:themeColor="background1" w:themeShade="1A"/>
              </w:rPr>
            </w:pPr>
            <w:r>
              <w:rPr>
                <w:color w:val="1A1A1A" w:themeColor="background1" w:themeShade="1A"/>
              </w:rPr>
              <w:t>NN</w:t>
            </w:r>
          </w:p>
        </w:tc>
      </w:tr>
      <w:tr w:rsidR="00D12BA8" w14:paraId="02052235"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13175ADA" w14:textId="04A8636F"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turno</w:t>
            </w:r>
            <w:r>
              <w:rPr>
                <w:b/>
                <w:color w:val="1A1A1A" w:themeColor="background1" w:themeShade="1A"/>
              </w:rPr>
              <w:t>&gt;</w:t>
            </w:r>
          </w:p>
        </w:tc>
      </w:tr>
      <w:tr w:rsidR="00D12BA8" w14:paraId="6E2373C2"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FE09E6"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1CE6A57"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D25569"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1EEA1375"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11CD8C7" w14:textId="7C721FF6" w:rsidR="00D12BA8" w:rsidRDefault="007C4F63" w:rsidP="003A5CFC">
            <w:pPr>
              <w:spacing w:line="240" w:lineRule="auto"/>
              <w:rPr>
                <w:b/>
                <w:color w:val="1A1A1A" w:themeColor="background1" w:themeShade="1A"/>
              </w:rPr>
            </w:pPr>
            <w:r>
              <w:rPr>
                <w:b/>
                <w:color w:val="1A1A1A" w:themeColor="background1" w:themeShade="1A"/>
              </w:rPr>
              <w:t>Bibliotecar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AB53B83" w14:textId="40DC16C2" w:rsidR="00D12BA8" w:rsidRDefault="007C4F63"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5B8D5AD" w14:textId="38FA13D0" w:rsidR="00D12BA8" w:rsidRDefault="00836832" w:rsidP="003A5CFC">
            <w:pPr>
              <w:spacing w:line="240" w:lineRule="auto"/>
              <w:rPr>
                <w:color w:val="1A1A1A" w:themeColor="background1" w:themeShade="1A"/>
              </w:rPr>
            </w:pPr>
            <w:r>
              <w:rPr>
                <w:color w:val="1A1A1A" w:themeColor="background1" w:themeShade="1A"/>
              </w:rPr>
              <w:t>PK, NN</w:t>
            </w:r>
          </w:p>
        </w:tc>
      </w:tr>
      <w:tr w:rsidR="007A7166" w14:paraId="75CD80BD"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CF8262A" w14:textId="3CE471BE" w:rsidR="007A7166" w:rsidRDefault="00836832" w:rsidP="003A5CFC">
            <w:pPr>
              <w:spacing w:line="240" w:lineRule="auto"/>
              <w:rPr>
                <w:b/>
                <w:color w:val="1A1A1A" w:themeColor="background1" w:themeShade="1A"/>
              </w:rPr>
            </w:pPr>
            <w:r>
              <w:rPr>
                <w:b/>
                <w:color w:val="1A1A1A" w:themeColor="background1" w:themeShade="1A"/>
              </w:rP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DD0CCD" w14:textId="71AAB0DC" w:rsidR="007A7166" w:rsidRDefault="00836832" w:rsidP="003A5CFC">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40CB8B" w14:textId="18ACB86E" w:rsidR="007A7166" w:rsidRDefault="00836832" w:rsidP="003A5CFC">
            <w:pPr>
              <w:spacing w:line="240" w:lineRule="auto"/>
              <w:rPr>
                <w:color w:val="1A1A1A" w:themeColor="background1" w:themeShade="1A"/>
              </w:rPr>
            </w:pPr>
            <w:r>
              <w:rPr>
                <w:color w:val="1A1A1A" w:themeColor="background1" w:themeShade="1A"/>
              </w:rPr>
              <w:t>PK, NN</w:t>
            </w:r>
          </w:p>
        </w:tc>
      </w:tr>
      <w:tr w:rsidR="007A7166" w14:paraId="48F95081"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E0630FF" w14:textId="0AAC45E8" w:rsidR="007A7166" w:rsidRDefault="00836832" w:rsidP="003A5CFC">
            <w:pPr>
              <w:spacing w:line="240" w:lineRule="auto"/>
              <w:rPr>
                <w:b/>
                <w:color w:val="1A1A1A" w:themeColor="background1" w:themeShade="1A"/>
              </w:rPr>
            </w:pPr>
            <w:r>
              <w:rPr>
                <w:b/>
                <w:color w:val="1A1A1A" w:themeColor="background1" w:themeShade="1A"/>
              </w:rPr>
              <w:t>Orario_inizio_tu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92AB08" w14:textId="0DBFC941" w:rsidR="007A7166" w:rsidRDefault="00836832" w:rsidP="003A5CFC">
            <w:pPr>
              <w:spacing w:line="240" w:lineRule="auto"/>
              <w:rPr>
                <w:color w:val="1A1A1A" w:themeColor="background1" w:themeShade="1A"/>
              </w:rPr>
            </w:pPr>
            <w:r>
              <w:rPr>
                <w:color w:val="1A1A1A" w:themeColor="background1" w:themeShade="1A"/>
              </w:rP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B8509C" w14:textId="22B78DDB" w:rsidR="007A7166" w:rsidRDefault="00836832" w:rsidP="003A5CFC">
            <w:pPr>
              <w:spacing w:line="240" w:lineRule="auto"/>
              <w:rPr>
                <w:color w:val="1A1A1A" w:themeColor="background1" w:themeShade="1A"/>
              </w:rPr>
            </w:pPr>
            <w:r>
              <w:rPr>
                <w:color w:val="1A1A1A" w:themeColor="background1" w:themeShade="1A"/>
              </w:rPr>
              <w:t>NN</w:t>
            </w:r>
          </w:p>
        </w:tc>
      </w:tr>
      <w:tr w:rsidR="007A7166" w14:paraId="4087BD74"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EA00823" w14:textId="01B00244" w:rsidR="007A7166" w:rsidRDefault="00836832" w:rsidP="003A5CFC">
            <w:pPr>
              <w:spacing w:line="240" w:lineRule="auto"/>
              <w:rPr>
                <w:b/>
                <w:color w:val="1A1A1A" w:themeColor="background1" w:themeShade="1A"/>
              </w:rPr>
            </w:pPr>
            <w:r>
              <w:rPr>
                <w:b/>
                <w:color w:val="1A1A1A" w:themeColor="background1" w:themeShade="1A"/>
              </w:rPr>
              <w:t>Orario_fine_tu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C64F636" w14:textId="7FDD83B7" w:rsidR="007A7166" w:rsidRDefault="00836832" w:rsidP="003A5CFC">
            <w:pPr>
              <w:spacing w:line="240" w:lineRule="auto"/>
              <w:rPr>
                <w:color w:val="1A1A1A" w:themeColor="background1" w:themeShade="1A"/>
              </w:rPr>
            </w:pPr>
            <w:r>
              <w:rPr>
                <w:color w:val="1A1A1A" w:themeColor="background1" w:themeShade="1A"/>
              </w:rP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8466B1A" w14:textId="224ADBE0" w:rsidR="007A7166" w:rsidRDefault="00836832" w:rsidP="003A5CFC">
            <w:pPr>
              <w:spacing w:line="240" w:lineRule="auto"/>
              <w:rPr>
                <w:color w:val="1A1A1A" w:themeColor="background1" w:themeShade="1A"/>
              </w:rPr>
            </w:pPr>
            <w:r>
              <w:rPr>
                <w:color w:val="1A1A1A" w:themeColor="background1" w:themeShade="1A"/>
              </w:rPr>
              <w:t>NN</w:t>
            </w:r>
          </w:p>
        </w:tc>
      </w:tr>
      <w:tr w:rsidR="00D12BA8" w14:paraId="3906F795"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14F93F88" w14:textId="15C30C23"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user</w:t>
            </w:r>
            <w:r>
              <w:rPr>
                <w:b/>
                <w:color w:val="1A1A1A" w:themeColor="background1" w:themeShade="1A"/>
              </w:rPr>
              <w:t>&gt;</w:t>
            </w:r>
          </w:p>
        </w:tc>
      </w:tr>
      <w:tr w:rsidR="00D12BA8" w14:paraId="7F7D3EBA"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54EB4A"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3D35FC1"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F0D6234"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333EAD27"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02DC5D9C" w14:textId="2BC9D3C9" w:rsidR="00D12BA8" w:rsidRDefault="00836832" w:rsidP="003A5CFC">
            <w:pPr>
              <w:spacing w:line="240" w:lineRule="auto"/>
              <w:rPr>
                <w:b/>
                <w:color w:val="1A1A1A" w:themeColor="background1" w:themeShade="1A"/>
              </w:rPr>
            </w:pPr>
            <w:r>
              <w:rPr>
                <w:b/>
                <w:color w:val="1A1A1A" w:themeColor="background1" w:themeShade="1A"/>
              </w:rPr>
              <w:t>Userna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AFFDCD9" w14:textId="47351E57" w:rsidR="00D12BA8" w:rsidRDefault="00836832" w:rsidP="003A5CFC">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4C84D00" w14:textId="1A1E33DC" w:rsidR="00D12BA8" w:rsidRDefault="00836832" w:rsidP="003A5CFC">
            <w:pPr>
              <w:spacing w:line="240" w:lineRule="auto"/>
              <w:rPr>
                <w:color w:val="1A1A1A" w:themeColor="background1" w:themeShade="1A"/>
              </w:rPr>
            </w:pPr>
            <w:r>
              <w:rPr>
                <w:color w:val="1A1A1A" w:themeColor="background1" w:themeShade="1A"/>
              </w:rPr>
              <w:t>PK, NN</w:t>
            </w:r>
          </w:p>
        </w:tc>
      </w:tr>
      <w:tr w:rsidR="007A7166" w14:paraId="216AB7DB"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67AA9AA5" w14:textId="1E02AE9D" w:rsidR="007A7166" w:rsidRDefault="00836832" w:rsidP="003A5CFC">
            <w:pPr>
              <w:spacing w:line="240" w:lineRule="auto"/>
              <w:rPr>
                <w:b/>
                <w:color w:val="1A1A1A" w:themeColor="background1" w:themeShade="1A"/>
              </w:rPr>
            </w:pPr>
            <w:r>
              <w:rPr>
                <w:b/>
                <w:color w:val="1A1A1A" w:themeColor="background1" w:themeShade="1A"/>
              </w:rP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6FB9B10" w14:textId="1D0596B4" w:rsidR="007A7166" w:rsidRDefault="00836832" w:rsidP="003A5CFC">
            <w:pPr>
              <w:spacing w:line="240" w:lineRule="auto"/>
              <w:rPr>
                <w:color w:val="1A1A1A" w:themeColor="background1" w:themeShade="1A"/>
              </w:rPr>
            </w:pPr>
            <w:r>
              <w:rPr>
                <w:color w:val="1A1A1A" w:themeColor="background1" w:themeShade="1A"/>
              </w:rPr>
              <w:t>CHAR (32)</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787699" w14:textId="31DB3A51" w:rsidR="007A7166" w:rsidRDefault="00836832" w:rsidP="003A5CFC">
            <w:pPr>
              <w:spacing w:line="240" w:lineRule="auto"/>
              <w:rPr>
                <w:color w:val="1A1A1A" w:themeColor="background1" w:themeShade="1A"/>
              </w:rPr>
            </w:pPr>
            <w:r>
              <w:rPr>
                <w:color w:val="1A1A1A" w:themeColor="background1" w:themeShade="1A"/>
              </w:rPr>
              <w:t>NN</w:t>
            </w:r>
          </w:p>
        </w:tc>
      </w:tr>
      <w:tr w:rsidR="007A7166" w14:paraId="12CFA532"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7CC87A5E" w14:textId="73781BB9" w:rsidR="007A7166" w:rsidRDefault="00836832" w:rsidP="003A5CFC">
            <w:pPr>
              <w:spacing w:line="240" w:lineRule="auto"/>
              <w:rPr>
                <w:b/>
                <w:color w:val="1A1A1A" w:themeColor="background1" w:themeShade="1A"/>
              </w:rPr>
            </w:pPr>
            <w:r>
              <w:rPr>
                <w:b/>
                <w:color w:val="1A1A1A" w:themeColor="background1" w:themeShade="1A"/>
              </w:rP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20B5698" w14:textId="7E65FD44" w:rsidR="007A7166" w:rsidRDefault="00836832" w:rsidP="003A5CFC">
            <w:pPr>
              <w:spacing w:line="240" w:lineRule="auto"/>
              <w:rPr>
                <w:color w:val="1A1A1A" w:themeColor="background1" w:themeShade="1A"/>
              </w:rPr>
            </w:pPr>
            <w:r>
              <w:rPr>
                <w:color w:val="1A1A1A" w:themeColor="background1" w:themeShade="1A"/>
              </w:rPr>
              <w:t>ENUM (…)</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805D52A" w14:textId="2D31B224" w:rsidR="007A7166" w:rsidRDefault="00836832" w:rsidP="003A5CFC">
            <w:pPr>
              <w:spacing w:line="240" w:lineRule="auto"/>
              <w:rPr>
                <w:color w:val="1A1A1A" w:themeColor="background1" w:themeShade="1A"/>
              </w:rPr>
            </w:pPr>
            <w:r>
              <w:rPr>
                <w:color w:val="1A1A1A" w:themeColor="background1" w:themeShade="1A"/>
              </w:rPr>
              <w:t>NN</w:t>
            </w:r>
          </w:p>
        </w:tc>
      </w:tr>
      <w:tr w:rsidR="00D12BA8" w14:paraId="48DFC3AE" w14:textId="77777777" w:rsidTr="003A5CF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68574D5" w14:textId="57647F6C" w:rsidR="00D12BA8" w:rsidRDefault="00D12BA8" w:rsidP="003A5CFC">
            <w:pPr>
              <w:spacing w:line="240" w:lineRule="auto"/>
              <w:rPr>
                <w:b/>
                <w:color w:val="1A1A1A" w:themeColor="background1" w:themeShade="1A"/>
              </w:rPr>
            </w:pPr>
            <w:r>
              <w:rPr>
                <w:b/>
                <w:color w:val="1A1A1A" w:themeColor="background1" w:themeShade="1A"/>
              </w:rPr>
              <w:t>Tabella &lt;</w:t>
            </w:r>
            <w:r w:rsidR="00163AE1">
              <w:rPr>
                <w:b/>
                <w:color w:val="1A1A1A" w:themeColor="background1" w:themeShade="1A"/>
              </w:rPr>
              <w:t>utente</w:t>
            </w:r>
            <w:r>
              <w:rPr>
                <w:b/>
                <w:color w:val="1A1A1A" w:themeColor="background1" w:themeShade="1A"/>
              </w:rPr>
              <w:t>&gt;</w:t>
            </w:r>
          </w:p>
        </w:tc>
      </w:tr>
      <w:tr w:rsidR="00D12BA8" w14:paraId="4031C18D"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62BBCF" w14:textId="77777777" w:rsidR="00D12BA8" w:rsidRDefault="00D12BA8" w:rsidP="003A5CF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5CBC69F" w14:textId="77777777" w:rsidR="00D12BA8" w:rsidRDefault="00D12BA8" w:rsidP="003A5CF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58F941C" w14:textId="77777777" w:rsidR="00D12BA8" w:rsidRDefault="00D12BA8" w:rsidP="003A5CFC">
            <w:pPr>
              <w:spacing w:line="240" w:lineRule="auto"/>
              <w:jc w:val="center"/>
              <w:rPr>
                <w:b/>
                <w:color w:val="1A1A1A" w:themeColor="background1" w:themeShade="1A"/>
              </w:rPr>
            </w:pPr>
            <w:r>
              <w:rPr>
                <w:b/>
                <w:color w:val="1A1A1A" w:themeColor="background1" w:themeShade="1A"/>
              </w:rPr>
              <w:t>Attributi</w:t>
            </w:r>
          </w:p>
        </w:tc>
      </w:tr>
      <w:tr w:rsidR="00D12BA8" w14:paraId="5E4DF7EE" w14:textId="77777777" w:rsidTr="003A5CFC">
        <w:tc>
          <w:tcPr>
            <w:tcW w:w="3321" w:type="dxa"/>
            <w:tcBorders>
              <w:top w:val="single" w:sz="4" w:space="0" w:color="auto"/>
              <w:left w:val="single" w:sz="4" w:space="0" w:color="auto"/>
              <w:bottom w:val="single" w:sz="4" w:space="0" w:color="auto"/>
              <w:right w:val="single" w:sz="4" w:space="0" w:color="auto"/>
              <w:tl2br w:val="nil"/>
              <w:tr2bl w:val="nil"/>
            </w:tcBorders>
          </w:tcPr>
          <w:p w14:paraId="4FDB0DB9" w14:textId="75CC59CD" w:rsidR="00D12BA8" w:rsidRDefault="00836832" w:rsidP="003A5CFC">
            <w:pPr>
              <w:spacing w:line="240" w:lineRule="auto"/>
              <w:rPr>
                <w:b/>
                <w:color w:val="1A1A1A" w:themeColor="background1" w:themeShade="1A"/>
              </w:rPr>
            </w:pPr>
            <w:r>
              <w:rPr>
                <w:b/>
                <w:color w:val="1A1A1A" w:themeColor="background1" w:themeShade="1A"/>
              </w:rPr>
              <w:t>CF_ut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1AA4155" w14:textId="44E22133" w:rsidR="00D12BA8" w:rsidRDefault="00836832" w:rsidP="003A5CFC">
            <w:pPr>
              <w:spacing w:line="240" w:lineRule="auto"/>
              <w:rPr>
                <w:color w:val="1A1A1A" w:themeColor="background1" w:themeShade="1A"/>
              </w:rPr>
            </w:pPr>
            <w:r>
              <w:rPr>
                <w:color w:val="1A1A1A" w:themeColor="background1" w:themeShade="1A"/>
              </w:rPr>
              <w:t>VARCHAR (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B992C87" w14:textId="490A92A6" w:rsidR="00D12BA8" w:rsidRDefault="00836832" w:rsidP="003A5CFC">
            <w:pPr>
              <w:spacing w:line="240" w:lineRule="auto"/>
              <w:rPr>
                <w:color w:val="1A1A1A" w:themeColor="background1" w:themeShade="1A"/>
              </w:rPr>
            </w:pPr>
            <w:r>
              <w:rPr>
                <w:color w:val="1A1A1A" w:themeColor="background1" w:themeShade="1A"/>
              </w:rPr>
              <w:t>PK, NN</w:t>
            </w:r>
          </w:p>
        </w:tc>
      </w:tr>
      <w:tr w:rsidR="00D12BA8" w14:paraId="6943A5D6"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55821A2" w14:textId="2492C20C" w:rsidR="00D12BA8" w:rsidRDefault="00836832">
            <w:pPr>
              <w:spacing w:line="240" w:lineRule="auto"/>
              <w:rPr>
                <w:b/>
                <w:color w:val="1A1A1A" w:themeColor="background1" w:themeShade="1A"/>
              </w:rPr>
            </w:pPr>
            <w:r>
              <w:rPr>
                <w:b/>
                <w:color w:val="1A1A1A" w:themeColor="background1" w:themeShade="1A"/>
              </w:rPr>
              <w:t>Nome_ut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10F0A82" w14:textId="179577F5" w:rsidR="00D12BA8" w:rsidRDefault="00836832">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9130214" w14:textId="77633898" w:rsidR="00D12BA8" w:rsidRDefault="00836832">
            <w:pPr>
              <w:spacing w:line="240" w:lineRule="auto"/>
              <w:rPr>
                <w:color w:val="1A1A1A" w:themeColor="background1" w:themeShade="1A"/>
              </w:rPr>
            </w:pPr>
            <w:r>
              <w:rPr>
                <w:color w:val="1A1A1A" w:themeColor="background1" w:themeShade="1A"/>
              </w:rPr>
              <w:t>NN</w:t>
            </w:r>
          </w:p>
        </w:tc>
      </w:tr>
      <w:tr w:rsidR="007A7166" w14:paraId="158506A6"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CF4295" w14:textId="46D40114" w:rsidR="007A7166" w:rsidRDefault="00836832">
            <w:pPr>
              <w:spacing w:line="240" w:lineRule="auto"/>
              <w:rPr>
                <w:b/>
                <w:color w:val="1A1A1A" w:themeColor="background1" w:themeShade="1A"/>
              </w:rPr>
            </w:pPr>
            <w:r>
              <w:rPr>
                <w:b/>
                <w:color w:val="1A1A1A" w:themeColor="background1" w:themeShade="1A"/>
              </w:rPr>
              <w:t>Cognome_ut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3A177C" w14:textId="607B77AA" w:rsidR="007A7166" w:rsidRDefault="00836832">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0A3C338" w14:textId="5CC52BDE" w:rsidR="007A7166" w:rsidRDefault="00836832">
            <w:pPr>
              <w:spacing w:line="240" w:lineRule="auto"/>
              <w:rPr>
                <w:color w:val="1A1A1A" w:themeColor="background1" w:themeShade="1A"/>
              </w:rPr>
            </w:pPr>
            <w:r>
              <w:rPr>
                <w:color w:val="1A1A1A" w:themeColor="background1" w:themeShade="1A"/>
              </w:rPr>
              <w:t>NN</w:t>
            </w:r>
          </w:p>
        </w:tc>
      </w:tr>
      <w:tr w:rsidR="007A7166" w14:paraId="3DC77635"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5DD6A415" w14:textId="5F511474" w:rsidR="007A7166" w:rsidRDefault="00836832">
            <w:pPr>
              <w:spacing w:line="240" w:lineRule="auto"/>
              <w:rPr>
                <w:b/>
                <w:color w:val="1A1A1A" w:themeColor="background1" w:themeShade="1A"/>
              </w:rPr>
            </w:pPr>
            <w:r>
              <w:rPr>
                <w:b/>
                <w:color w:val="1A1A1A" w:themeColor="background1" w:themeShade="1A"/>
              </w:rPr>
              <w:t>Data_nascita_ut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E619CFD" w14:textId="73A7A7D0" w:rsidR="007A7166" w:rsidRDefault="00836832">
            <w:pPr>
              <w:spacing w:line="240" w:lineRule="auto"/>
              <w:rPr>
                <w:color w:val="1A1A1A" w:themeColor="background1" w:themeShade="1A"/>
              </w:rPr>
            </w:pPr>
            <w:r>
              <w:rPr>
                <w:color w:val="1A1A1A" w:themeColor="background1" w:themeShade="1A"/>
              </w:rPr>
              <w:t>DAT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043D7" w14:textId="01F68976" w:rsidR="007A7166" w:rsidRDefault="00836832">
            <w:pPr>
              <w:spacing w:line="240" w:lineRule="auto"/>
              <w:rPr>
                <w:color w:val="1A1A1A" w:themeColor="background1" w:themeShade="1A"/>
              </w:rPr>
            </w:pPr>
            <w:r>
              <w:rPr>
                <w:color w:val="1A1A1A" w:themeColor="background1" w:themeShade="1A"/>
              </w:rPr>
              <w:t>NN</w:t>
            </w:r>
          </w:p>
        </w:tc>
      </w:tr>
      <w:tr w:rsidR="007A7166" w14:paraId="23CC3E5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302C4A5" w14:textId="3185AC3B" w:rsidR="007A7166" w:rsidRDefault="00836832">
            <w:pPr>
              <w:spacing w:line="240" w:lineRule="auto"/>
              <w:rPr>
                <w:b/>
                <w:color w:val="1A1A1A" w:themeColor="background1" w:themeShade="1A"/>
              </w:rPr>
            </w:pPr>
            <w:r>
              <w:rPr>
                <w:b/>
                <w:color w:val="1A1A1A" w:themeColor="background1" w:themeShade="1A"/>
              </w:rPr>
              <w:t>Indirizzo_ut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C3EB4FA" w14:textId="1584E79F" w:rsidR="007A7166" w:rsidRDefault="00836832">
            <w:pPr>
              <w:spacing w:line="240" w:lineRule="auto"/>
              <w:rPr>
                <w:color w:val="1A1A1A" w:themeColor="background1" w:themeShade="1A"/>
              </w:rPr>
            </w:pPr>
            <w:r>
              <w:rPr>
                <w:color w:val="1A1A1A" w:themeColor="background1" w:themeShade="1A"/>
              </w:rPr>
              <w:t>VARCHAR (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CB195CA" w14:textId="43E6F630" w:rsidR="007A7166" w:rsidRDefault="00836832">
            <w:pPr>
              <w:spacing w:line="240" w:lineRule="auto"/>
              <w:rPr>
                <w:color w:val="1A1A1A" w:themeColor="background1" w:themeShade="1A"/>
              </w:rPr>
            </w:pPr>
            <w:r>
              <w:rPr>
                <w:color w:val="1A1A1A" w:themeColor="background1" w:themeShade="1A"/>
              </w:rPr>
              <w:t>NN</w:t>
            </w:r>
          </w:p>
        </w:tc>
      </w:tr>
    </w:tbl>
    <w:p w14:paraId="7F482FD6" w14:textId="5430363E" w:rsidR="00475C1C" w:rsidRDefault="00CB7873" w:rsidP="00E953E8">
      <w:pPr>
        <w:pStyle w:val="Titolo2"/>
        <w:rPr>
          <w:color w:val="1A1A1A" w:themeColor="background1" w:themeShade="1A"/>
        </w:rPr>
      </w:pPr>
      <w:r>
        <w:rPr>
          <w:color w:val="1A1A1A" w:themeColor="background1" w:themeShade="1A"/>
        </w:rPr>
        <w:lastRenderedPageBreak/>
        <w:t>Indic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475C1C" w14:paraId="7F482FD8" w14:textId="77777777" w:rsidTr="00AC633D">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F482FD7" w14:textId="15D9950A" w:rsidR="00475C1C" w:rsidRDefault="00CB7873">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apertura</w:t>
            </w:r>
            <w:r>
              <w:rPr>
                <w:b/>
                <w:color w:val="1A1A1A" w:themeColor="background1" w:themeShade="1A"/>
              </w:rPr>
              <w:t>&gt;</w:t>
            </w:r>
          </w:p>
        </w:tc>
      </w:tr>
      <w:tr w:rsidR="00475C1C" w14:paraId="7F482FDB"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482FD9" w14:textId="231B1C9B" w:rsidR="00475C1C" w:rsidRDefault="00CB7873">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482FDA" w14:textId="77777777" w:rsidR="00475C1C" w:rsidRDefault="00CB7873">
            <w:pPr>
              <w:spacing w:line="240" w:lineRule="auto"/>
              <w:rPr>
                <w:b/>
                <w:bCs/>
                <w:color w:val="1A1A1A" w:themeColor="background1" w:themeShade="1A"/>
              </w:rPr>
            </w:pPr>
            <w:r>
              <w:rPr>
                <w:b/>
                <w:bCs/>
                <w:color w:val="1A1A1A" w:themeColor="background1" w:themeShade="1A"/>
              </w:rPr>
              <w:t>Tipo</w:t>
            </w:r>
            <w:r>
              <w:rPr>
                <w:rStyle w:val="Rimandonotaapidipagina"/>
                <w:b/>
                <w:bCs/>
                <w:color w:val="1A1A1A" w:themeColor="background1" w:themeShade="1A"/>
              </w:rPr>
              <w:footnoteReference w:id="3"/>
            </w:r>
            <w:r>
              <w:rPr>
                <w:b/>
                <w:bCs/>
                <w:color w:val="1A1A1A" w:themeColor="background1" w:themeShade="1A"/>
              </w:rPr>
              <w:t xml:space="preserve">: </w:t>
            </w:r>
          </w:p>
        </w:tc>
      </w:tr>
      <w:tr w:rsidR="00475C1C" w14:paraId="7F482FDE"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7F482FDC" w14:textId="7C205A58" w:rsidR="00475C1C" w:rsidRDefault="004E5228">
            <w:pPr>
              <w:spacing w:line="240" w:lineRule="auto"/>
            </w:pPr>
            <w:r>
              <w:t>Bibliotec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F482FDD" w14:textId="1E2426EB" w:rsidR="00475C1C" w:rsidRDefault="00CB7873">
            <w:pPr>
              <w:spacing w:line="240" w:lineRule="auto"/>
            </w:pPr>
            <w:r>
              <w:t>&lt;</w:t>
            </w:r>
            <w:r w:rsidR="004E5228">
              <w:t>PR</w:t>
            </w:r>
            <w:r>
              <w:t>&gt;</w:t>
            </w:r>
          </w:p>
        </w:tc>
      </w:tr>
      <w:tr w:rsidR="00C42E4A" w14:paraId="6D5DEF99"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6244715D" w14:textId="41D2D382" w:rsidR="00C42E4A" w:rsidRDefault="004E5228">
            <w:pPr>
              <w:spacing w:line="240" w:lineRule="auto"/>
            </w:pPr>
            <w:r>
              <w:t>Giorno_settimanal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6BDE097" w14:textId="56436D84" w:rsidR="00C42E4A" w:rsidRDefault="004E5228">
            <w:pPr>
              <w:spacing w:line="240" w:lineRule="auto"/>
            </w:pPr>
            <w:r>
              <w:t>&lt;PR&gt;</w:t>
            </w:r>
          </w:p>
        </w:tc>
      </w:tr>
      <w:tr w:rsidR="00AC633D" w14:paraId="1C1442A7" w14:textId="77777777" w:rsidTr="00AC633D">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89D0D4E" w14:textId="0B1B6329"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biblioteca</w:t>
            </w:r>
            <w:r>
              <w:rPr>
                <w:b/>
                <w:color w:val="1A1A1A" w:themeColor="background1" w:themeShade="1A"/>
              </w:rPr>
              <w:t>&gt;</w:t>
            </w:r>
          </w:p>
        </w:tc>
      </w:tr>
      <w:tr w:rsidR="00AC633D" w14:paraId="1A0E8210"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4DC7ED" w14:textId="011551B0" w:rsidR="00AC633D" w:rsidRDefault="00AC633D"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FB9EF8" w14:textId="18072041"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4531E68F"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39A05DDB" w14:textId="71866B80" w:rsidR="00AC633D" w:rsidRDefault="004E5228" w:rsidP="004E5228">
            <w:pPr>
              <w:spacing w:line="240" w:lineRule="auto"/>
            </w:pPr>
            <w:r>
              <w:t>Numero_telefo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83D5D52" w14:textId="4259EF0E" w:rsidR="00AC633D" w:rsidRDefault="00AC633D" w:rsidP="004E5228">
            <w:pPr>
              <w:spacing w:line="240" w:lineRule="auto"/>
            </w:pPr>
            <w:r>
              <w:t>&lt;</w:t>
            </w:r>
            <w:r w:rsidR="004E5228">
              <w:t>PR</w:t>
            </w:r>
            <w:r>
              <w:t>&gt;</w:t>
            </w:r>
          </w:p>
        </w:tc>
      </w:tr>
      <w:tr w:rsidR="00AC633D" w14:paraId="034B7017"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1E758ED" w14:textId="6B66C081"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bibliotecario</w:t>
            </w:r>
            <w:r>
              <w:rPr>
                <w:b/>
                <w:color w:val="1A1A1A" w:themeColor="background1" w:themeShade="1A"/>
              </w:rPr>
              <w:t>&gt;</w:t>
            </w:r>
          </w:p>
        </w:tc>
      </w:tr>
      <w:tr w:rsidR="00AC633D" w14:paraId="55A2D70D"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17DCBB" w14:textId="3817AB60" w:rsidR="00AC633D" w:rsidRDefault="00AC633D"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E7B9228"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3B608885"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6320E460" w14:textId="79989E34" w:rsidR="00AC633D" w:rsidRDefault="004E5228" w:rsidP="004E5228">
            <w:pPr>
              <w:spacing w:line="240" w:lineRule="auto"/>
            </w:pPr>
            <w:r>
              <w:t>CF_bibliotecari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FE62684" w14:textId="15C3551D" w:rsidR="00AC633D" w:rsidRDefault="00AC633D" w:rsidP="004E5228">
            <w:pPr>
              <w:spacing w:line="240" w:lineRule="auto"/>
            </w:pPr>
            <w:r>
              <w:t>&lt;</w:t>
            </w:r>
            <w:r w:rsidR="004E5228">
              <w:t>PR</w:t>
            </w:r>
            <w:r>
              <w:t>&gt;</w:t>
            </w:r>
          </w:p>
        </w:tc>
      </w:tr>
      <w:tr w:rsidR="00C42E4A" w14:paraId="32CDC283"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BCDC87" w14:textId="48EF48D5" w:rsidR="00C42E4A" w:rsidRDefault="00C42E4A"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biblioteca_impiego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5651B1C"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57EE30EA"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25DA8CC8" w14:textId="68F972D2" w:rsidR="00C42E4A" w:rsidRDefault="004E5228" w:rsidP="004E5228">
            <w:pPr>
              <w:spacing w:line="240" w:lineRule="auto"/>
            </w:pPr>
            <w:r>
              <w:t>Biblioteca_impieg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C579B50" w14:textId="38E73115" w:rsidR="00C42E4A" w:rsidRDefault="004E5228" w:rsidP="004E5228">
            <w:pPr>
              <w:spacing w:line="240" w:lineRule="auto"/>
            </w:pPr>
            <w:r>
              <w:t>&lt;IDX&gt;</w:t>
            </w:r>
          </w:p>
        </w:tc>
      </w:tr>
      <w:tr w:rsidR="00C42E4A" w14:paraId="74AD816B"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ED6908" w14:textId="35833421" w:rsidR="00C42E4A" w:rsidRDefault="00C42E4A"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username_bibliotecario_UNIQUE</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E32FCD"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315E7DB3"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3D6AA966" w14:textId="722DE4E0" w:rsidR="00C42E4A" w:rsidRDefault="004E5228" w:rsidP="004E5228">
            <w:pPr>
              <w:spacing w:line="240" w:lineRule="auto"/>
            </w:pPr>
            <w:r>
              <w:t>Username_bibliotecari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F19143" w14:textId="343CF05A" w:rsidR="00C42E4A" w:rsidRDefault="004E5228" w:rsidP="004E5228">
            <w:pPr>
              <w:spacing w:line="240" w:lineRule="auto"/>
            </w:pPr>
            <w:r>
              <w:t>&lt;UQ&gt;</w:t>
            </w:r>
          </w:p>
        </w:tc>
      </w:tr>
      <w:tr w:rsidR="00AC633D" w14:paraId="2D51920D"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16225D2" w14:textId="146831C9"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contatto</w:t>
            </w:r>
            <w:r>
              <w:rPr>
                <w:b/>
                <w:color w:val="1A1A1A" w:themeColor="background1" w:themeShade="1A"/>
              </w:rPr>
              <w:t>&gt;</w:t>
            </w:r>
          </w:p>
        </w:tc>
      </w:tr>
      <w:tr w:rsidR="00AC633D" w14:paraId="0AE2DA96"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5CCF5F" w14:textId="45C8465D" w:rsidR="00AC633D" w:rsidRDefault="00AC633D"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C8C3BE6"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79FB9962"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3BE85734" w14:textId="3E9749BD" w:rsidR="00AC633D" w:rsidRDefault="004E5228" w:rsidP="004E5228">
            <w:pPr>
              <w:spacing w:line="240" w:lineRule="auto"/>
            </w:pPr>
            <w:r>
              <w:t>Recapi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B662DE5" w14:textId="0163064D" w:rsidR="00AC633D" w:rsidRDefault="00AC633D" w:rsidP="004E5228">
            <w:pPr>
              <w:spacing w:line="240" w:lineRule="auto"/>
            </w:pPr>
            <w:r>
              <w:t>&lt;</w:t>
            </w:r>
            <w:r w:rsidR="004E5228">
              <w:t>PR</w:t>
            </w:r>
            <w:r>
              <w:t>&gt;</w:t>
            </w:r>
          </w:p>
        </w:tc>
      </w:tr>
      <w:tr w:rsidR="00C42E4A" w14:paraId="1D47CD76"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3DC2611" w14:textId="47111330" w:rsidR="00C42E4A" w:rsidRDefault="00C42E4A"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utente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AD0FE7"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540FF94F"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2D521949" w14:textId="56921DBD" w:rsidR="00C42E4A" w:rsidRDefault="004E5228" w:rsidP="004E5228">
            <w:pPr>
              <w:spacing w:line="240" w:lineRule="auto"/>
            </w:pPr>
            <w:r>
              <w:t>Ut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1A0E222" w14:textId="0703D8DE" w:rsidR="00C42E4A" w:rsidRDefault="004E5228" w:rsidP="004E5228">
            <w:pPr>
              <w:spacing w:line="240" w:lineRule="auto"/>
            </w:pPr>
            <w:r>
              <w:t>&lt;IDX&gt;</w:t>
            </w:r>
          </w:p>
        </w:tc>
      </w:tr>
      <w:tr w:rsidR="00AC633D" w14:paraId="3B250212"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3833B8" w14:textId="0CD0C012"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contatto_preferito</w:t>
            </w:r>
            <w:r>
              <w:rPr>
                <w:b/>
                <w:color w:val="1A1A1A" w:themeColor="background1" w:themeShade="1A"/>
              </w:rPr>
              <w:t>&gt;</w:t>
            </w:r>
          </w:p>
        </w:tc>
      </w:tr>
      <w:tr w:rsidR="00AC633D" w14:paraId="62BFDCF3"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5CD396B" w14:textId="7FDF9A0D" w:rsidR="00AC633D" w:rsidRDefault="00AC633D"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207F48"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55E82224"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758C306A" w14:textId="07A7290C" w:rsidR="00AC633D" w:rsidRDefault="00AC633D" w:rsidP="004E5228">
            <w:pPr>
              <w:spacing w:line="240" w:lineRule="auto"/>
            </w:pPr>
            <w:r>
              <w:t>C</w:t>
            </w:r>
            <w:r w:rsidR="004E5228">
              <w:t>odice_fiscale_ut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E2A400E" w14:textId="17E2B69E" w:rsidR="00AC633D" w:rsidRDefault="00AC633D" w:rsidP="004E5228">
            <w:pPr>
              <w:spacing w:line="240" w:lineRule="auto"/>
            </w:pPr>
            <w:r>
              <w:t>&lt;</w:t>
            </w:r>
            <w:r w:rsidR="004E5228">
              <w:t>PR</w:t>
            </w:r>
            <w:r>
              <w:t>&gt;</w:t>
            </w:r>
          </w:p>
        </w:tc>
      </w:tr>
      <w:tr w:rsidR="00AC633D" w14:paraId="58F3DA72"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5729CBD" w14:textId="1AD7CC56"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copia_di_libro</w:t>
            </w:r>
            <w:r>
              <w:rPr>
                <w:b/>
                <w:color w:val="1A1A1A" w:themeColor="background1" w:themeShade="1A"/>
              </w:rPr>
              <w:t>&gt;</w:t>
            </w:r>
          </w:p>
        </w:tc>
      </w:tr>
      <w:tr w:rsidR="00AC633D" w14:paraId="5B549B5F"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1034D0" w14:textId="6411FE27" w:rsidR="00AC633D" w:rsidRDefault="00AC633D"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C6CA87"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52B3848B"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57D96EF1" w14:textId="4C13E812" w:rsidR="00AC633D" w:rsidRDefault="004E5228" w:rsidP="004E5228">
            <w:pPr>
              <w:spacing w:line="240" w:lineRule="auto"/>
            </w:pPr>
            <w:r>
              <w:t>ID</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B81EED0" w14:textId="378C258D" w:rsidR="00AC633D" w:rsidRDefault="00AC633D" w:rsidP="004E5228">
            <w:pPr>
              <w:spacing w:line="240" w:lineRule="auto"/>
            </w:pPr>
            <w:r>
              <w:t>&lt;</w:t>
            </w:r>
            <w:r w:rsidR="004E5228">
              <w:t>PR</w:t>
            </w:r>
            <w:r>
              <w:t>&gt;</w:t>
            </w:r>
          </w:p>
        </w:tc>
      </w:tr>
      <w:tr w:rsidR="00C42E4A" w14:paraId="452007CD"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9AE319E" w14:textId="677CEE13" w:rsidR="00C42E4A" w:rsidRDefault="00C42E4A"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biblioteca_ubicazione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B24C26"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04E84809"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7CED3BF1" w14:textId="68F7C687" w:rsidR="00C42E4A" w:rsidRDefault="004E5228" w:rsidP="004E5228">
            <w:pPr>
              <w:spacing w:line="240" w:lineRule="auto"/>
            </w:pPr>
            <w:r>
              <w:t>Biblioteca_ubicazion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4218496" w14:textId="08D54383" w:rsidR="00C42E4A" w:rsidRDefault="004E5228" w:rsidP="004E5228">
            <w:pPr>
              <w:spacing w:line="240" w:lineRule="auto"/>
            </w:pPr>
            <w:r>
              <w:t>&lt;IDX&gt;</w:t>
            </w:r>
          </w:p>
        </w:tc>
      </w:tr>
      <w:tr w:rsidR="00C42E4A" w14:paraId="59DA6B1E"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72F5B7" w14:textId="6D7853F0" w:rsidR="00C42E4A" w:rsidRDefault="00C42E4A" w:rsidP="004E5228">
            <w:pPr>
              <w:spacing w:line="240" w:lineRule="auto"/>
              <w:rPr>
                <w:color w:val="1A1A1A" w:themeColor="background1" w:themeShade="1A"/>
              </w:rPr>
            </w:pPr>
            <w:r>
              <w:rPr>
                <w:b/>
                <w:bCs/>
                <w:color w:val="1A1A1A" w:themeColor="background1" w:themeShade="1A"/>
              </w:rPr>
              <w:lastRenderedPageBreak/>
              <w:t>Indice &lt;</w:t>
            </w:r>
            <w:r w:rsidR="004E5228">
              <w:rPr>
                <w:b/>
                <w:bCs/>
                <w:color w:val="1A1A1A" w:themeColor="background1" w:themeShade="1A"/>
              </w:rPr>
              <w:t>libro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4944A0"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1E9EC186"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3E14C3A6" w14:textId="44C933C2" w:rsidR="00C42E4A" w:rsidRDefault="004E5228" w:rsidP="004E5228">
            <w:pPr>
              <w:spacing w:line="240" w:lineRule="auto"/>
            </w:pPr>
            <w:r>
              <w:t>Libr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DA28395" w14:textId="61E1FDC6" w:rsidR="00C42E4A" w:rsidRDefault="004E5228" w:rsidP="004E5228">
            <w:pPr>
              <w:spacing w:line="240" w:lineRule="auto"/>
            </w:pPr>
            <w:r>
              <w:t>&lt;IDX&gt;</w:t>
            </w:r>
          </w:p>
        </w:tc>
      </w:tr>
      <w:tr w:rsidR="00C42E4A" w14:paraId="7C9324E1"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C10F67" w14:textId="4EF2953A" w:rsidR="00C42E4A" w:rsidRDefault="00C42E4A"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stato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78BA62"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479C99B2"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007B3D5D" w14:textId="228D9520" w:rsidR="00C42E4A" w:rsidRDefault="004E5228" w:rsidP="004E5228">
            <w:pPr>
              <w:spacing w:line="240" w:lineRule="auto"/>
            </w:pPr>
            <w:r>
              <w:t>St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2EDCB4A" w14:textId="4E134B0B" w:rsidR="00C42E4A" w:rsidRDefault="004E5228" w:rsidP="004E5228">
            <w:pPr>
              <w:spacing w:line="240" w:lineRule="auto"/>
            </w:pPr>
            <w:r>
              <w:t>&lt;IDX&gt;</w:t>
            </w:r>
          </w:p>
        </w:tc>
      </w:tr>
      <w:tr w:rsidR="00AC633D" w14:paraId="6942F267"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BF0A050" w14:textId="0C47AE56"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disponibilità</w:t>
            </w:r>
            <w:r>
              <w:rPr>
                <w:b/>
                <w:color w:val="1A1A1A" w:themeColor="background1" w:themeShade="1A"/>
              </w:rPr>
              <w:t>&gt;</w:t>
            </w:r>
          </w:p>
        </w:tc>
      </w:tr>
      <w:tr w:rsidR="00AC633D" w14:paraId="43E2B9F2"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5A5559" w14:textId="49021A12" w:rsidR="00AC633D" w:rsidRDefault="00AC633D"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8921CE"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5D1ECBAF"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6C045825" w14:textId="49F8B1C6" w:rsidR="00AC633D" w:rsidRDefault="004E5228" w:rsidP="004E5228">
            <w:pPr>
              <w:spacing w:line="240" w:lineRule="auto"/>
            </w:pPr>
            <w:r>
              <w:t>Numero_bibliotec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DB67E78" w14:textId="31CBFBBF" w:rsidR="00AC633D" w:rsidRDefault="00AC633D" w:rsidP="004E5228">
            <w:pPr>
              <w:spacing w:line="240" w:lineRule="auto"/>
            </w:pPr>
            <w:r>
              <w:t>&lt;</w:t>
            </w:r>
            <w:r w:rsidR="004E5228">
              <w:t>PR</w:t>
            </w:r>
            <w:r>
              <w:t>&gt;</w:t>
            </w:r>
          </w:p>
        </w:tc>
      </w:tr>
      <w:tr w:rsidR="00C42E4A" w14:paraId="66D1C6C0"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0E4A06BD" w14:textId="72F4859A" w:rsidR="00C42E4A" w:rsidRDefault="004E5228" w:rsidP="004E5228">
            <w:pPr>
              <w:spacing w:line="240" w:lineRule="auto"/>
            </w:pPr>
            <w:r>
              <w:t>ISBN_libr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8F1297F" w14:textId="2E9A219F" w:rsidR="00C42E4A" w:rsidRDefault="004E5228" w:rsidP="004E5228">
            <w:pPr>
              <w:spacing w:line="240" w:lineRule="auto"/>
            </w:pPr>
            <w:r>
              <w:t>&lt;PR&gt;</w:t>
            </w:r>
          </w:p>
        </w:tc>
      </w:tr>
      <w:tr w:rsidR="00C42E4A" w14:paraId="1FAA1080"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0338A6" w14:textId="3429BCB8" w:rsidR="00C42E4A" w:rsidRDefault="00C42E4A"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ISBN_libro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9A0FA2B"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3FFEDA23"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1A5BDDE0" w14:textId="6CE9FBA2" w:rsidR="00C42E4A" w:rsidRDefault="004E5228" w:rsidP="004E5228">
            <w:pPr>
              <w:spacing w:line="240" w:lineRule="auto"/>
            </w:pPr>
            <w:r>
              <w:t>ISBN_libr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15B8B61" w14:textId="383C8032" w:rsidR="00C42E4A" w:rsidRDefault="004E5228" w:rsidP="004E5228">
            <w:pPr>
              <w:spacing w:line="240" w:lineRule="auto"/>
            </w:pPr>
            <w:r>
              <w:t>&lt;IDX&gt;</w:t>
            </w:r>
          </w:p>
        </w:tc>
      </w:tr>
      <w:tr w:rsidR="00C42E4A" w14:paraId="67009AE8"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ADADDE" w14:textId="764F2734" w:rsidR="00C42E4A" w:rsidRDefault="00C42E4A" w:rsidP="004E5228">
            <w:pPr>
              <w:spacing w:line="240" w:lineRule="auto"/>
              <w:rPr>
                <w:color w:val="1A1A1A" w:themeColor="background1" w:themeShade="1A"/>
              </w:rPr>
            </w:pPr>
            <w:r>
              <w:rPr>
                <w:b/>
                <w:bCs/>
                <w:color w:val="1A1A1A" w:themeColor="background1" w:themeShade="1A"/>
              </w:rPr>
              <w:t>Indice &lt;</w:t>
            </w:r>
            <w:r w:rsidR="004E5228">
              <w:rPr>
                <w:b/>
                <w:bCs/>
                <w:color w:val="1A1A1A" w:themeColor="background1" w:themeShade="1A"/>
              </w:rPr>
              <w:t>data_ultima_restituzione_libro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F3DA0B"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2A94AC96"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7133CBD3" w14:textId="75FB0A31" w:rsidR="00C42E4A" w:rsidRDefault="007638A0" w:rsidP="004E5228">
            <w:pPr>
              <w:spacing w:line="240" w:lineRule="auto"/>
            </w:pPr>
            <w:r>
              <w:t>Data_ultima_restituzione_libr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B1F4B32" w14:textId="63CF02BF" w:rsidR="00C42E4A" w:rsidRDefault="007638A0" w:rsidP="004E5228">
            <w:pPr>
              <w:spacing w:line="240" w:lineRule="auto"/>
            </w:pPr>
            <w:r>
              <w:t>&lt;IDX&gt;</w:t>
            </w:r>
          </w:p>
        </w:tc>
      </w:tr>
      <w:tr w:rsidR="00AC633D" w14:paraId="1793CB7D"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178EFCA" w14:textId="3CE4C016"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libro</w:t>
            </w:r>
            <w:r>
              <w:rPr>
                <w:b/>
                <w:color w:val="1A1A1A" w:themeColor="background1" w:themeShade="1A"/>
              </w:rPr>
              <w:t>&gt;</w:t>
            </w:r>
          </w:p>
        </w:tc>
      </w:tr>
      <w:tr w:rsidR="00AC633D" w14:paraId="0AE3C209"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F2293E" w14:textId="5399146E"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2502A8"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5A3A1322"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5E978AAD" w14:textId="641FFD6F" w:rsidR="00AC633D" w:rsidRDefault="007638A0" w:rsidP="004E5228">
            <w:pPr>
              <w:spacing w:line="240" w:lineRule="auto"/>
            </w:pPr>
            <w:r>
              <w:t>ISBN</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6B00844" w14:textId="5939A239" w:rsidR="00AC633D" w:rsidRDefault="00AC633D" w:rsidP="004E5228">
            <w:pPr>
              <w:spacing w:line="240" w:lineRule="auto"/>
            </w:pPr>
            <w:r>
              <w:t>&lt;</w:t>
            </w:r>
            <w:r w:rsidR="007638A0">
              <w:t>PR</w:t>
            </w:r>
            <w:r>
              <w:t>&gt;</w:t>
            </w:r>
          </w:p>
        </w:tc>
      </w:tr>
      <w:tr w:rsidR="00AC633D" w14:paraId="03C54932"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0FCF811" w14:textId="04C265E1"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malattia</w:t>
            </w:r>
            <w:r>
              <w:rPr>
                <w:b/>
                <w:color w:val="1A1A1A" w:themeColor="background1" w:themeShade="1A"/>
              </w:rPr>
              <w:t>&gt;</w:t>
            </w:r>
          </w:p>
        </w:tc>
      </w:tr>
      <w:tr w:rsidR="00AC633D" w14:paraId="2D5800E9"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295AC4D" w14:textId="4EF909F3"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2FFE099"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09EFD0CA"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2427AE62" w14:textId="7C341638" w:rsidR="00AC633D" w:rsidRDefault="007638A0" w:rsidP="004E5228">
            <w:pPr>
              <w:spacing w:line="240" w:lineRule="auto"/>
            </w:pPr>
            <w:r>
              <w:t>Bibliotecario_mal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2159B7E0" w14:textId="7F3A61B2" w:rsidR="00AC633D" w:rsidRDefault="00AC633D" w:rsidP="004E5228">
            <w:pPr>
              <w:spacing w:line="240" w:lineRule="auto"/>
            </w:pPr>
            <w:r>
              <w:t>&lt;</w:t>
            </w:r>
            <w:r w:rsidR="007638A0">
              <w:t>PR</w:t>
            </w:r>
            <w:r>
              <w:t>&gt;</w:t>
            </w:r>
          </w:p>
        </w:tc>
      </w:tr>
      <w:tr w:rsidR="00C42E4A" w14:paraId="0605DE5E"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19673D9D" w14:textId="322A4E10" w:rsidR="00C42E4A" w:rsidRDefault="007638A0" w:rsidP="004E5228">
            <w:pPr>
              <w:spacing w:line="240" w:lineRule="auto"/>
            </w:pPr>
            <w:r>
              <w:t>Data_malatti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28B36A68" w14:textId="34D9A71C" w:rsidR="00C42E4A" w:rsidRDefault="007638A0" w:rsidP="004E5228">
            <w:pPr>
              <w:spacing w:line="240" w:lineRule="auto"/>
            </w:pPr>
            <w:r>
              <w:t>&lt;PR&gt;</w:t>
            </w:r>
          </w:p>
        </w:tc>
      </w:tr>
      <w:tr w:rsidR="00C42E4A" w14:paraId="35F31B3A"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7A9DA6" w14:textId="7BA2A66F" w:rsidR="00C42E4A" w:rsidRDefault="00C42E4A"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bibliotecario_sostituto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6FEBF06"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60DDEA83"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4CCBC93B" w14:textId="6569A272" w:rsidR="00C42E4A" w:rsidRDefault="007638A0" w:rsidP="004E5228">
            <w:pPr>
              <w:spacing w:line="240" w:lineRule="auto"/>
            </w:pPr>
            <w:r>
              <w:t>Bibliotecario_sostitu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0F3B7C5" w14:textId="702D0211" w:rsidR="00C42E4A" w:rsidRDefault="007638A0" w:rsidP="004E5228">
            <w:pPr>
              <w:spacing w:line="240" w:lineRule="auto"/>
            </w:pPr>
            <w:r>
              <w:t>&lt;IDX&gt;</w:t>
            </w:r>
          </w:p>
        </w:tc>
      </w:tr>
      <w:tr w:rsidR="00AC633D" w14:paraId="63859C53"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02982A4" w14:textId="46B3C2A2"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penale</w:t>
            </w:r>
            <w:r>
              <w:rPr>
                <w:b/>
                <w:color w:val="1A1A1A" w:themeColor="background1" w:themeShade="1A"/>
              </w:rPr>
              <w:t>&gt;</w:t>
            </w:r>
          </w:p>
        </w:tc>
      </w:tr>
      <w:tr w:rsidR="00AC633D" w14:paraId="4BA7BAAE"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7CB18B0" w14:textId="1E0CD203"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57EC711"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127F3AFD"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7CB18770" w14:textId="7D9D4FAE" w:rsidR="00AC633D" w:rsidRDefault="007638A0" w:rsidP="004E5228">
            <w:pPr>
              <w:spacing w:line="240" w:lineRule="auto"/>
            </w:pPr>
            <w:r>
              <w:t>Copi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1A5D8E9" w14:textId="37C8F6E1" w:rsidR="00AC633D" w:rsidRDefault="00AC633D" w:rsidP="004E5228">
            <w:pPr>
              <w:spacing w:line="240" w:lineRule="auto"/>
            </w:pPr>
            <w:r>
              <w:t>&lt;</w:t>
            </w:r>
            <w:r w:rsidR="007638A0">
              <w:t>PR</w:t>
            </w:r>
            <w:r>
              <w:t>&gt;</w:t>
            </w:r>
          </w:p>
        </w:tc>
      </w:tr>
      <w:tr w:rsidR="00C42E4A" w14:paraId="56349A86"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23C81F5B" w14:textId="2D54E3B3" w:rsidR="00C42E4A" w:rsidRDefault="007638A0" w:rsidP="004E5228">
            <w:pPr>
              <w:spacing w:line="240" w:lineRule="auto"/>
            </w:pPr>
            <w:r>
              <w:t>Utente_paga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F67A513" w14:textId="61AA39AA" w:rsidR="00C42E4A" w:rsidRDefault="007638A0" w:rsidP="004E5228">
            <w:pPr>
              <w:spacing w:line="240" w:lineRule="auto"/>
            </w:pPr>
            <w:r>
              <w:t>&lt;PR&gt;</w:t>
            </w:r>
          </w:p>
        </w:tc>
      </w:tr>
      <w:tr w:rsidR="00C42E4A" w14:paraId="1458EE6A"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6D10555E" w14:textId="57D96697" w:rsidR="00C42E4A" w:rsidRDefault="007638A0" w:rsidP="004E5228">
            <w:pPr>
              <w:spacing w:line="240" w:lineRule="auto"/>
            </w:pPr>
            <w:r>
              <w:t>Data_inizio_presti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26A7F46E" w14:textId="2452A076" w:rsidR="00C42E4A" w:rsidRDefault="007638A0" w:rsidP="004E5228">
            <w:pPr>
              <w:spacing w:line="240" w:lineRule="auto"/>
            </w:pPr>
            <w:r>
              <w:t>&lt;PR&gt;</w:t>
            </w:r>
          </w:p>
        </w:tc>
      </w:tr>
      <w:tr w:rsidR="00C42E4A" w14:paraId="4B474F35"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2B0D7B8" w14:textId="7B3D38A3" w:rsidR="00C42E4A" w:rsidRDefault="00C42E4A"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utente_pagante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5507939"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0E1B26EC"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1EE2579A" w14:textId="5EBC0D7C" w:rsidR="00C42E4A" w:rsidRDefault="007638A0" w:rsidP="004E5228">
            <w:pPr>
              <w:spacing w:line="240" w:lineRule="auto"/>
            </w:pPr>
            <w:r>
              <w:t>Utente_paga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C47808A" w14:textId="5122C00C" w:rsidR="00C42E4A" w:rsidRDefault="007638A0" w:rsidP="004E5228">
            <w:pPr>
              <w:spacing w:line="240" w:lineRule="auto"/>
            </w:pPr>
            <w:r>
              <w:t>&lt;IDX&gt;</w:t>
            </w:r>
          </w:p>
        </w:tc>
      </w:tr>
      <w:tr w:rsidR="00AC633D" w14:paraId="3A66506C"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606B54E" w14:textId="057D8F01"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prestito</w:t>
            </w:r>
            <w:r>
              <w:rPr>
                <w:b/>
                <w:color w:val="1A1A1A" w:themeColor="background1" w:themeShade="1A"/>
              </w:rPr>
              <w:t>&gt;</w:t>
            </w:r>
          </w:p>
        </w:tc>
      </w:tr>
      <w:tr w:rsidR="00AC633D" w14:paraId="5DDCC9AC"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22805F9" w14:textId="5358354B"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79C08D"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4D6376F6"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7A31C444" w14:textId="2B1CF198" w:rsidR="00AC633D" w:rsidRDefault="007638A0" w:rsidP="004E5228">
            <w:pPr>
              <w:spacing w:line="240" w:lineRule="auto"/>
            </w:pPr>
            <w:r>
              <w:t>Copia_prestat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435D69" w14:textId="68805245" w:rsidR="00AC633D" w:rsidRDefault="00AC633D" w:rsidP="004E5228">
            <w:pPr>
              <w:spacing w:line="240" w:lineRule="auto"/>
            </w:pPr>
            <w:r>
              <w:t>&lt;</w:t>
            </w:r>
            <w:r w:rsidR="007638A0">
              <w:t>PR</w:t>
            </w:r>
            <w:r>
              <w:t>&gt;</w:t>
            </w:r>
          </w:p>
        </w:tc>
      </w:tr>
      <w:tr w:rsidR="00C42E4A" w14:paraId="63BD188F"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1BC7B7C" w14:textId="0DEB718B" w:rsidR="00C42E4A" w:rsidRDefault="00C42E4A" w:rsidP="004E5228">
            <w:pPr>
              <w:spacing w:line="240" w:lineRule="auto"/>
              <w:rPr>
                <w:color w:val="1A1A1A" w:themeColor="background1" w:themeShade="1A"/>
              </w:rPr>
            </w:pPr>
            <w:r>
              <w:rPr>
                <w:b/>
                <w:bCs/>
                <w:color w:val="1A1A1A" w:themeColor="background1" w:themeShade="1A"/>
              </w:rPr>
              <w:lastRenderedPageBreak/>
              <w:t>Indice &lt;</w:t>
            </w:r>
            <w:r w:rsidR="007638A0">
              <w:rPr>
                <w:b/>
                <w:bCs/>
                <w:color w:val="1A1A1A" w:themeColor="background1" w:themeShade="1A"/>
              </w:rPr>
              <w:t>utente_destinatario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6D9FC9E"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71C3DB2F"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6DB65CA4" w14:textId="215F9D1F" w:rsidR="00C42E4A" w:rsidRDefault="007638A0" w:rsidP="004E5228">
            <w:pPr>
              <w:spacing w:line="240" w:lineRule="auto"/>
            </w:pPr>
            <w:r>
              <w:t>Utente_destinatari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CE542" w14:textId="3E4B6875" w:rsidR="00C42E4A" w:rsidRDefault="007638A0" w:rsidP="004E5228">
            <w:pPr>
              <w:spacing w:line="240" w:lineRule="auto"/>
            </w:pPr>
            <w:r>
              <w:t>&lt;IDX&gt;</w:t>
            </w:r>
          </w:p>
        </w:tc>
      </w:tr>
      <w:tr w:rsidR="00AC633D" w14:paraId="180289C0"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BD791D5" w14:textId="08F470D4"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tariffa</w:t>
            </w:r>
            <w:r>
              <w:rPr>
                <w:b/>
                <w:color w:val="1A1A1A" w:themeColor="background1" w:themeShade="1A"/>
              </w:rPr>
              <w:t>&gt;</w:t>
            </w:r>
          </w:p>
        </w:tc>
      </w:tr>
      <w:tr w:rsidR="00AC633D" w14:paraId="757E0040"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6B377C" w14:textId="639F9522"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03C5462"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37D562F0"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7DDC907B" w14:textId="0336DC8D" w:rsidR="00AC633D" w:rsidRDefault="007638A0" w:rsidP="004E5228">
            <w:pPr>
              <w:spacing w:line="240" w:lineRule="auto"/>
            </w:pPr>
            <w:r>
              <w:t>Inizio_presti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19FBAFE" w14:textId="268B1CAB" w:rsidR="00AC633D" w:rsidRDefault="00AC633D" w:rsidP="004E5228">
            <w:pPr>
              <w:spacing w:line="240" w:lineRule="auto"/>
            </w:pPr>
            <w:r>
              <w:t>&lt;</w:t>
            </w:r>
            <w:r w:rsidR="007638A0">
              <w:t>PR</w:t>
            </w:r>
            <w:r>
              <w:t>&gt;</w:t>
            </w:r>
          </w:p>
        </w:tc>
      </w:tr>
      <w:tr w:rsidR="00C42E4A" w14:paraId="07A5CC95"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0D3E9399" w14:textId="43AEBA22" w:rsidR="00C42E4A" w:rsidRDefault="007638A0" w:rsidP="004E5228">
            <w:pPr>
              <w:spacing w:line="240" w:lineRule="auto"/>
            </w:pPr>
            <w:r>
              <w:t>Restituzion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4B10F54" w14:textId="05C656F5" w:rsidR="00C42E4A" w:rsidRDefault="007638A0" w:rsidP="004E5228">
            <w:pPr>
              <w:spacing w:line="240" w:lineRule="auto"/>
            </w:pPr>
            <w:r>
              <w:t>&lt;PR&gt;</w:t>
            </w:r>
          </w:p>
        </w:tc>
      </w:tr>
      <w:tr w:rsidR="00C42E4A" w14:paraId="31DA8A72"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13795C95" w14:textId="3974BFEF" w:rsidR="00C42E4A" w:rsidRDefault="007638A0" w:rsidP="004E5228">
            <w:pPr>
              <w:spacing w:line="240" w:lineRule="auto"/>
            </w:pPr>
            <w:r>
              <w:t>Durate_pattuita_presti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E1788D" w14:textId="1D1CAD1A" w:rsidR="00C42E4A" w:rsidRDefault="007638A0" w:rsidP="004E5228">
            <w:pPr>
              <w:spacing w:line="240" w:lineRule="auto"/>
            </w:pPr>
            <w:r>
              <w:t>&lt;PR&gt;</w:t>
            </w:r>
          </w:p>
        </w:tc>
      </w:tr>
      <w:tr w:rsidR="00AC633D" w14:paraId="374C6D62"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04161AA" w14:textId="3867ED35"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trasferimento</w:t>
            </w:r>
            <w:r>
              <w:rPr>
                <w:b/>
                <w:color w:val="1A1A1A" w:themeColor="background1" w:themeShade="1A"/>
              </w:rPr>
              <w:t>&gt;</w:t>
            </w:r>
          </w:p>
        </w:tc>
      </w:tr>
      <w:tr w:rsidR="00AC633D" w14:paraId="07A3574B"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A0D0C0A" w14:textId="635FFCD9"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93A164"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5B2DAE97"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2058832F" w14:textId="3BAF2BB5" w:rsidR="00AC633D" w:rsidRDefault="007638A0" w:rsidP="004E5228">
            <w:pPr>
              <w:spacing w:line="240" w:lineRule="auto"/>
            </w:pPr>
            <w:r>
              <w:t>Copia_trasferit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EAD589E" w14:textId="5C66F3F9" w:rsidR="00AC633D" w:rsidRDefault="00AC633D" w:rsidP="004E5228">
            <w:pPr>
              <w:spacing w:line="240" w:lineRule="auto"/>
            </w:pPr>
            <w:r>
              <w:t>&lt;</w:t>
            </w:r>
            <w:r w:rsidR="007638A0">
              <w:t>PR</w:t>
            </w:r>
            <w:r>
              <w:t>&gt;</w:t>
            </w:r>
          </w:p>
        </w:tc>
      </w:tr>
      <w:tr w:rsidR="00C42E4A" w14:paraId="5036E05D"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F845F7" w14:textId="09F7D193" w:rsidR="00C42E4A" w:rsidRDefault="00C42E4A"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biblioteca_destinazione_idx</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5A11888" w14:textId="77777777" w:rsidR="00C42E4A" w:rsidRDefault="00C42E4A" w:rsidP="004E5228">
            <w:pPr>
              <w:spacing w:line="240" w:lineRule="auto"/>
              <w:rPr>
                <w:b/>
                <w:bCs/>
                <w:color w:val="1A1A1A" w:themeColor="background1" w:themeShade="1A"/>
              </w:rPr>
            </w:pPr>
            <w:r>
              <w:rPr>
                <w:b/>
                <w:bCs/>
                <w:color w:val="1A1A1A" w:themeColor="background1" w:themeShade="1A"/>
              </w:rPr>
              <w:t xml:space="preserve">Tipo: </w:t>
            </w:r>
          </w:p>
        </w:tc>
      </w:tr>
      <w:tr w:rsidR="00C42E4A" w14:paraId="5960BB24"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4FEB95FC" w14:textId="401521B3" w:rsidR="00C42E4A" w:rsidRDefault="007638A0" w:rsidP="004E5228">
            <w:pPr>
              <w:spacing w:line="240" w:lineRule="auto"/>
            </w:pPr>
            <w:r>
              <w:t>Biblioteca_destinazion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BE5C91A" w14:textId="25FB4F96" w:rsidR="00C42E4A" w:rsidRDefault="007638A0" w:rsidP="004E5228">
            <w:pPr>
              <w:spacing w:line="240" w:lineRule="auto"/>
            </w:pPr>
            <w:r>
              <w:t>&lt;IDX&gt;</w:t>
            </w:r>
          </w:p>
        </w:tc>
      </w:tr>
      <w:tr w:rsidR="00AC633D" w14:paraId="60D8C789"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28FC72D" w14:textId="1221D27A"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turno</w:t>
            </w:r>
            <w:r>
              <w:rPr>
                <w:b/>
                <w:color w:val="1A1A1A" w:themeColor="background1" w:themeShade="1A"/>
              </w:rPr>
              <w:t>&gt;</w:t>
            </w:r>
          </w:p>
        </w:tc>
      </w:tr>
      <w:tr w:rsidR="00AC633D" w14:paraId="6EEA0916"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6BC9D4" w14:textId="589465DD"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2AD2E8"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1D171F30"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236B861B" w14:textId="6E969A10" w:rsidR="00AC633D" w:rsidRDefault="007638A0" w:rsidP="004E5228">
            <w:pPr>
              <w:spacing w:line="240" w:lineRule="auto"/>
            </w:pPr>
            <w:r>
              <w:t>Bibliotecari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F04900C" w14:textId="7F7FF804" w:rsidR="00AC633D" w:rsidRDefault="00AC633D" w:rsidP="004E5228">
            <w:pPr>
              <w:spacing w:line="240" w:lineRule="auto"/>
            </w:pPr>
            <w:r>
              <w:t>&lt;</w:t>
            </w:r>
            <w:r w:rsidR="007638A0">
              <w:t>PR</w:t>
            </w:r>
            <w:r>
              <w:t>&gt;</w:t>
            </w:r>
          </w:p>
        </w:tc>
      </w:tr>
      <w:tr w:rsidR="00C42E4A" w14:paraId="0DFE6C40"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16F83AA3" w14:textId="68565805" w:rsidR="00C42E4A" w:rsidRDefault="007638A0" w:rsidP="004E5228">
            <w:pPr>
              <w:spacing w:line="240" w:lineRule="auto"/>
            </w:pPr>
            <w:r>
              <w:t>Dat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BEE3F47" w14:textId="3506E6A1" w:rsidR="00C42E4A" w:rsidRDefault="007638A0" w:rsidP="004E5228">
            <w:pPr>
              <w:spacing w:line="240" w:lineRule="auto"/>
            </w:pPr>
            <w:r>
              <w:t>&lt;PR&gt;</w:t>
            </w:r>
          </w:p>
        </w:tc>
      </w:tr>
      <w:tr w:rsidR="00AC633D" w14:paraId="702683D9"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B142D9C" w14:textId="46D8E57B"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user</w:t>
            </w:r>
            <w:r>
              <w:rPr>
                <w:b/>
                <w:color w:val="1A1A1A" w:themeColor="background1" w:themeShade="1A"/>
              </w:rPr>
              <w:t>&gt;</w:t>
            </w:r>
          </w:p>
        </w:tc>
      </w:tr>
      <w:tr w:rsidR="00AC633D" w14:paraId="31DADAA7"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09D154B" w14:textId="46911410"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46A2A7"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0930D721"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3403076B" w14:textId="0B113952" w:rsidR="00AC633D" w:rsidRDefault="007638A0" w:rsidP="004E5228">
            <w:pPr>
              <w:spacing w:line="240" w:lineRule="auto"/>
            </w:pPr>
            <w:r>
              <w:t>Userna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3406A09" w14:textId="2870E4F3" w:rsidR="00AC633D" w:rsidRDefault="00AC633D" w:rsidP="004E5228">
            <w:pPr>
              <w:spacing w:line="240" w:lineRule="auto"/>
            </w:pPr>
            <w:r>
              <w:t>&lt;</w:t>
            </w:r>
            <w:r w:rsidR="007638A0">
              <w:t>PR</w:t>
            </w:r>
            <w:r>
              <w:t>&gt;</w:t>
            </w:r>
          </w:p>
        </w:tc>
      </w:tr>
      <w:tr w:rsidR="00AC633D" w14:paraId="3F8F1617" w14:textId="77777777" w:rsidTr="004E5228">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B9CA35" w14:textId="5CAE12BE" w:rsidR="00AC633D" w:rsidRDefault="00AC633D" w:rsidP="004E5228">
            <w:pPr>
              <w:spacing w:line="240" w:lineRule="auto"/>
              <w:rPr>
                <w:b/>
                <w:color w:val="1A1A1A" w:themeColor="background1" w:themeShade="1A"/>
              </w:rPr>
            </w:pPr>
            <w:r>
              <w:rPr>
                <w:b/>
                <w:color w:val="1A1A1A" w:themeColor="background1" w:themeShade="1A"/>
              </w:rPr>
              <w:t>Tabella &lt;</w:t>
            </w:r>
            <w:r w:rsidR="00C42E4A">
              <w:rPr>
                <w:b/>
                <w:color w:val="1A1A1A" w:themeColor="background1" w:themeShade="1A"/>
              </w:rPr>
              <w:t>utente</w:t>
            </w:r>
            <w:r>
              <w:rPr>
                <w:b/>
                <w:color w:val="1A1A1A" w:themeColor="background1" w:themeShade="1A"/>
              </w:rPr>
              <w:t>&gt;</w:t>
            </w:r>
          </w:p>
        </w:tc>
      </w:tr>
      <w:tr w:rsidR="00AC633D" w14:paraId="4577AEF8"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4F4B17" w14:textId="18AF56E0" w:rsidR="00AC633D" w:rsidRDefault="00AC633D" w:rsidP="004E5228">
            <w:pPr>
              <w:spacing w:line="240" w:lineRule="auto"/>
              <w:rPr>
                <w:color w:val="1A1A1A" w:themeColor="background1" w:themeShade="1A"/>
              </w:rPr>
            </w:pPr>
            <w:r>
              <w:rPr>
                <w:b/>
                <w:bCs/>
                <w:color w:val="1A1A1A" w:themeColor="background1" w:themeShade="1A"/>
              </w:rPr>
              <w:t>Indice &lt;</w:t>
            </w:r>
            <w:r w:rsidR="007638A0">
              <w:rPr>
                <w:b/>
                <w:bCs/>
                <w:color w:val="1A1A1A" w:themeColor="background1" w:themeShade="1A"/>
              </w:rPr>
              <w:t>PRIMARY</w:t>
            </w:r>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00B049" w14:textId="77777777" w:rsidR="00AC633D" w:rsidRDefault="00AC633D" w:rsidP="004E5228">
            <w:pPr>
              <w:spacing w:line="240" w:lineRule="auto"/>
              <w:rPr>
                <w:b/>
                <w:bCs/>
                <w:color w:val="1A1A1A" w:themeColor="background1" w:themeShade="1A"/>
              </w:rPr>
            </w:pPr>
            <w:r>
              <w:rPr>
                <w:b/>
                <w:bCs/>
                <w:color w:val="1A1A1A" w:themeColor="background1" w:themeShade="1A"/>
              </w:rPr>
              <w:t xml:space="preserve">Tipo: </w:t>
            </w:r>
          </w:p>
        </w:tc>
      </w:tr>
      <w:tr w:rsidR="00AC633D" w14:paraId="2FA02094" w14:textId="77777777" w:rsidTr="004E5228">
        <w:tc>
          <w:tcPr>
            <w:tcW w:w="4981" w:type="dxa"/>
            <w:tcBorders>
              <w:top w:val="single" w:sz="4" w:space="0" w:color="auto"/>
              <w:left w:val="single" w:sz="4" w:space="0" w:color="auto"/>
              <w:bottom w:val="single" w:sz="4" w:space="0" w:color="auto"/>
              <w:right w:val="single" w:sz="4" w:space="0" w:color="auto"/>
              <w:tl2br w:val="nil"/>
              <w:tr2bl w:val="nil"/>
            </w:tcBorders>
          </w:tcPr>
          <w:p w14:paraId="1B8040C1" w14:textId="19BFFDA9" w:rsidR="00AC633D" w:rsidRDefault="00AC633D" w:rsidP="004E5228">
            <w:pPr>
              <w:spacing w:line="240" w:lineRule="auto"/>
            </w:pPr>
            <w:r>
              <w:t>C</w:t>
            </w:r>
            <w:r w:rsidR="007638A0">
              <w:t>F_ut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2240EBBB" w14:textId="5648E3C1" w:rsidR="00AC633D" w:rsidRDefault="00AC633D" w:rsidP="004E5228">
            <w:pPr>
              <w:spacing w:line="240" w:lineRule="auto"/>
            </w:pPr>
            <w:r>
              <w:t>&lt;</w:t>
            </w:r>
            <w:r w:rsidR="007638A0">
              <w:t>PR</w:t>
            </w:r>
            <w:r>
              <w:t>&gt;</w:t>
            </w:r>
          </w:p>
        </w:tc>
      </w:tr>
    </w:tbl>
    <w:p w14:paraId="19DAEB8E" w14:textId="58420937" w:rsidR="004421BA" w:rsidRDefault="004421BA" w:rsidP="004421BA">
      <w:pPr>
        <w:rPr>
          <w:color w:val="1A1A1A" w:themeColor="background1" w:themeShade="1A"/>
        </w:rPr>
      </w:pPr>
    </w:p>
    <w:p w14:paraId="7868747E" w14:textId="665CEB69" w:rsidR="004421BA" w:rsidRDefault="004421BA" w:rsidP="004421BA">
      <w:pPr>
        <w:rPr>
          <w:color w:val="1A1A1A" w:themeColor="background1" w:themeShade="1A"/>
        </w:rPr>
      </w:pPr>
      <w:r>
        <w:rPr>
          <w:color w:val="1A1A1A" w:themeColor="background1" w:themeShade="1A"/>
        </w:rPr>
        <w:t xml:space="preserve">- </w:t>
      </w:r>
      <w:r w:rsidR="00C30F10">
        <w:rPr>
          <w:color w:val="1A1A1A" w:themeColor="background1" w:themeShade="1A"/>
        </w:rPr>
        <w:t>Gli indici &lt;PRIMARY&gt; sono relativi alle chiavi primarie di tutte le relazioni del database; sono dunque molto utili in quanto la chiave primaria di una relazione comprende gli attributi che, più degli altri, sono coinvolti nelle operazioni di select e di join.</w:t>
      </w:r>
    </w:p>
    <w:p w14:paraId="2EAAB65F" w14:textId="019C2EC0" w:rsidR="00C30F10" w:rsidRDefault="00C30F10" w:rsidP="004421BA">
      <w:pPr>
        <w:rPr>
          <w:color w:val="1A1A1A" w:themeColor="background1" w:themeShade="1A"/>
        </w:rPr>
      </w:pPr>
      <w:r>
        <w:rPr>
          <w:color w:val="1A1A1A" w:themeColor="background1" w:themeShade="1A"/>
        </w:rPr>
        <w:t xml:space="preserve">- Gli indici &lt;biblioteca_impiego_idx&gt;, &lt;username_bibliotecario_UNIQUE&gt;, &lt;utente_idx&gt;, &lt;biblioteca_ubicazione_idx&gt;, &lt;libro_idx&gt;, &lt;ISBN_libro_idx&gt;, &lt;bibliotecario_sostituto_idx&gt;, &lt;utente_pagante_idx&gt;, &lt;utente_destinatario_idx&gt;, &lt;biblioteca_destinazione_idx&gt; sono relativi agli attributi delle foreign key di tutte le relazioni del database; </w:t>
      </w:r>
      <w:r w:rsidR="00124A62">
        <w:rPr>
          <w:color w:val="1A1A1A" w:themeColor="background1" w:themeShade="1A"/>
        </w:rPr>
        <w:t>anch’essi sono</w:t>
      </w:r>
      <w:r>
        <w:rPr>
          <w:color w:val="1A1A1A" w:themeColor="background1" w:themeShade="1A"/>
        </w:rPr>
        <w:t xml:space="preserve"> utili in quanto permettono </w:t>
      </w:r>
      <w:r>
        <w:rPr>
          <w:color w:val="1A1A1A" w:themeColor="background1" w:themeShade="1A"/>
        </w:rPr>
        <w:lastRenderedPageBreak/>
        <w:t>di aumentare notevolmente l’efficienza delle operazioni di join che, in generale, risultano essere le più critiche dal punto di vista delle prestazioni.</w:t>
      </w:r>
    </w:p>
    <w:p w14:paraId="4501F2DA" w14:textId="5ADE7E12" w:rsidR="004421BA" w:rsidRDefault="00C30F10" w:rsidP="004421BA">
      <w:pPr>
        <w:rPr>
          <w:color w:val="1A1A1A" w:themeColor="background1" w:themeShade="1A"/>
        </w:rPr>
      </w:pPr>
      <w:r>
        <w:rPr>
          <w:color w:val="1A1A1A" w:themeColor="background1" w:themeShade="1A"/>
        </w:rPr>
        <w:t>- Gli indici &lt;stato_idx&gt;, &lt;data_ultima_restituzione_libro</w:t>
      </w:r>
      <w:r w:rsidR="00AF4393">
        <w:rPr>
          <w:color w:val="1A1A1A" w:themeColor="background1" w:themeShade="1A"/>
        </w:rPr>
        <w:t>_idx</w:t>
      </w:r>
      <w:r>
        <w:rPr>
          <w:color w:val="1A1A1A" w:themeColor="background1" w:themeShade="1A"/>
        </w:rPr>
        <w:t>&gt; sono stati aggiunti per rendere più efficienti le operazioni di select (che nel caso della nostra applicazion</w:t>
      </w:r>
      <w:r w:rsidR="00AF4393">
        <w:rPr>
          <w:color w:val="1A1A1A" w:themeColor="background1" w:themeShade="1A"/>
        </w:rPr>
        <w:t>e</w:t>
      </w:r>
      <w:r>
        <w:rPr>
          <w:color w:val="1A1A1A" w:themeColor="background1" w:themeShade="1A"/>
        </w:rPr>
        <w:t xml:space="preserve"> richiedono molti accessi in lettura giornalieri) che</w:t>
      </w:r>
      <w:r w:rsidR="005D31CF">
        <w:rPr>
          <w:color w:val="1A1A1A" w:themeColor="background1" w:themeShade="1A"/>
        </w:rPr>
        <w:t xml:space="preserve"> </w:t>
      </w:r>
      <w:r>
        <w:rPr>
          <w:color w:val="1A1A1A" w:themeColor="background1" w:themeShade="1A"/>
        </w:rPr>
        <w:t xml:space="preserve">hanno rispettivamente come predicato l’attributo </w:t>
      </w:r>
      <w:r w:rsidR="00AF4393" w:rsidRPr="00AF4393">
        <w:rPr>
          <w:i/>
          <w:iCs/>
          <w:color w:val="1A1A1A" w:themeColor="background1" w:themeShade="1A"/>
        </w:rPr>
        <w:t>S</w:t>
      </w:r>
      <w:r w:rsidRPr="00AF4393">
        <w:rPr>
          <w:i/>
          <w:iCs/>
          <w:color w:val="1A1A1A" w:themeColor="background1" w:themeShade="1A"/>
        </w:rPr>
        <w:t>tato</w:t>
      </w:r>
      <w:r>
        <w:rPr>
          <w:color w:val="1A1A1A" w:themeColor="background1" w:themeShade="1A"/>
        </w:rPr>
        <w:t xml:space="preserve"> della relazione </w:t>
      </w:r>
      <w:r w:rsidRPr="005D31CF">
        <w:rPr>
          <w:i/>
          <w:iCs/>
          <w:color w:val="1A1A1A" w:themeColor="background1" w:themeShade="1A"/>
        </w:rPr>
        <w:t>Copia di libro</w:t>
      </w:r>
      <w:r>
        <w:rPr>
          <w:color w:val="1A1A1A" w:themeColor="background1" w:themeShade="1A"/>
        </w:rPr>
        <w:t xml:space="preserve"> e l’attributo </w:t>
      </w:r>
      <w:r w:rsidRPr="005D31CF">
        <w:rPr>
          <w:i/>
          <w:iCs/>
          <w:color w:val="1A1A1A" w:themeColor="background1" w:themeShade="1A"/>
        </w:rPr>
        <w:t>Data ultima</w:t>
      </w:r>
      <w:r>
        <w:rPr>
          <w:color w:val="1A1A1A" w:themeColor="background1" w:themeShade="1A"/>
        </w:rPr>
        <w:t xml:space="preserve"> restituzione libro della relazione </w:t>
      </w:r>
      <w:r w:rsidRPr="005D31CF">
        <w:rPr>
          <w:i/>
          <w:iCs/>
          <w:color w:val="1A1A1A" w:themeColor="background1" w:themeShade="1A"/>
        </w:rPr>
        <w:t>Disponibilità</w:t>
      </w:r>
      <w:r w:rsidR="005D31CF">
        <w:rPr>
          <w:color w:val="1A1A1A" w:themeColor="background1" w:themeShade="1A"/>
        </w:rPr>
        <w:t>.</w:t>
      </w:r>
    </w:p>
    <w:p w14:paraId="24975CA5" w14:textId="77777777" w:rsidR="00E953E8" w:rsidRDefault="00E953E8" w:rsidP="004421BA">
      <w:pPr>
        <w:rPr>
          <w:color w:val="1A1A1A" w:themeColor="background1" w:themeShade="1A"/>
        </w:rPr>
      </w:pPr>
    </w:p>
    <w:p w14:paraId="7F482FDF" w14:textId="1905220F" w:rsidR="00475C1C" w:rsidRDefault="00CB7873">
      <w:pPr>
        <w:pStyle w:val="Titolo2"/>
      </w:pPr>
      <w:r>
        <w:t>Trigger</w:t>
      </w:r>
    </w:p>
    <w:p w14:paraId="67C78038" w14:textId="6A6CD32C" w:rsidR="00AD688A" w:rsidRDefault="00AD688A" w:rsidP="00AD688A">
      <w:r>
        <w:t>DELIMITER $$</w:t>
      </w:r>
    </w:p>
    <w:p w14:paraId="6B8ED6C2" w14:textId="77777777" w:rsidR="00AD688A" w:rsidRDefault="00AD688A" w:rsidP="00AD688A">
      <w:r>
        <w:t>USE `CircuitoDiBiblioteche`$$</w:t>
      </w:r>
    </w:p>
    <w:p w14:paraId="61D1B853" w14:textId="77777777" w:rsidR="00AD688A" w:rsidRDefault="00AD688A" w:rsidP="00AD688A">
      <w:r>
        <w:t>DROP TRIGGER IF EXISTS `CircuitoDiBiblioteche`.`biblioteca_BEFORE_INSERT` $$</w:t>
      </w:r>
    </w:p>
    <w:p w14:paraId="45993F10" w14:textId="77777777" w:rsidR="00AD688A" w:rsidRDefault="00AD688A" w:rsidP="00AD688A">
      <w:r>
        <w:t>USE `CircuitoDiBiblioteche`$$</w:t>
      </w:r>
    </w:p>
    <w:p w14:paraId="23152CC5" w14:textId="77777777" w:rsidR="00AD688A" w:rsidRDefault="00AD688A" w:rsidP="00AD688A">
      <w:r>
        <w:t>CREATE DEFINER = CURRENT_USER TRIGGER `CircuitoDiBiblioteche`.`biblioteca_BEFORE_INSERT` BEFORE INSERT ON `biblioteca` FOR EACH ROW</w:t>
      </w:r>
    </w:p>
    <w:p w14:paraId="7E6340E1" w14:textId="77777777" w:rsidR="00AD688A" w:rsidRDefault="00AD688A" w:rsidP="00AD688A">
      <w:r>
        <w:t>BEGIN</w:t>
      </w:r>
    </w:p>
    <w:p w14:paraId="40BCE43C" w14:textId="77777777" w:rsidR="00AD688A" w:rsidRDefault="00AD688A" w:rsidP="00AD688A">
      <w:r>
        <w:tab/>
        <w:t>if not NEW.numero_telefono regexp '^[0-9]{4,15}$' then</w:t>
      </w:r>
    </w:p>
    <w:p w14:paraId="298CAC3D" w14:textId="77777777" w:rsidR="00AD688A" w:rsidRDefault="00AD688A" w:rsidP="00AD688A">
      <w:r>
        <w:tab/>
      </w:r>
      <w:r>
        <w:tab/>
        <w:t>signal sqlstate '45000';</w:t>
      </w:r>
    </w:p>
    <w:p w14:paraId="14B85CDB" w14:textId="77777777" w:rsidR="00AD688A" w:rsidRDefault="00AD688A" w:rsidP="00AD688A">
      <w:r>
        <w:tab/>
        <w:t>end if;</w:t>
      </w:r>
    </w:p>
    <w:p w14:paraId="7FCEF5FA" w14:textId="77777777" w:rsidR="00AD688A" w:rsidRDefault="00AD688A" w:rsidP="00AD688A">
      <w:r>
        <w:t>END$$</w:t>
      </w:r>
    </w:p>
    <w:p w14:paraId="41BF6F68" w14:textId="77777777" w:rsidR="00AD688A" w:rsidRDefault="00AD688A" w:rsidP="00AD688A"/>
    <w:p w14:paraId="6821BEB9" w14:textId="77777777" w:rsidR="00AD688A" w:rsidRDefault="00AD688A" w:rsidP="00AD688A"/>
    <w:p w14:paraId="719EA628" w14:textId="77777777" w:rsidR="00AD688A" w:rsidRDefault="00AD688A" w:rsidP="00AD688A">
      <w:r>
        <w:t>USE `CircuitoDiBiblioteche`$$</w:t>
      </w:r>
    </w:p>
    <w:p w14:paraId="6E593C66" w14:textId="77777777" w:rsidR="00AD688A" w:rsidRDefault="00AD688A" w:rsidP="00AD688A">
      <w:r>
        <w:t>DROP TRIGGER IF EXISTS `CircuitoDiBiblioteche`.`biblioteca_BEFORE_UPDATE` $$</w:t>
      </w:r>
    </w:p>
    <w:p w14:paraId="706EF63C" w14:textId="77777777" w:rsidR="00AD688A" w:rsidRDefault="00AD688A" w:rsidP="00AD688A">
      <w:r>
        <w:t>USE `CircuitoDiBiblioteche`$$</w:t>
      </w:r>
    </w:p>
    <w:p w14:paraId="6BE94C43" w14:textId="77777777" w:rsidR="00AD688A" w:rsidRDefault="00AD688A" w:rsidP="00AD688A">
      <w:r>
        <w:lastRenderedPageBreak/>
        <w:t>CREATE DEFINER = CURRENT_USER TRIGGER `CircuitoDiBiblioteche`.`biblioteca_BEFORE_UPDATE` BEFORE UPDATE ON `biblioteca` FOR EACH ROW</w:t>
      </w:r>
    </w:p>
    <w:p w14:paraId="701F98E7" w14:textId="77777777" w:rsidR="00AD688A" w:rsidRDefault="00AD688A" w:rsidP="00AD688A">
      <w:r>
        <w:t>BEGIN</w:t>
      </w:r>
    </w:p>
    <w:p w14:paraId="0739CBC9" w14:textId="77777777" w:rsidR="00AD688A" w:rsidRDefault="00AD688A" w:rsidP="00AD688A">
      <w:r>
        <w:tab/>
        <w:t>if not NEW.numero_telefono regexp '^[0-9]{4,15}$' then</w:t>
      </w:r>
    </w:p>
    <w:p w14:paraId="4F4B86DB" w14:textId="77777777" w:rsidR="00AD688A" w:rsidRDefault="00AD688A" w:rsidP="00AD688A">
      <w:r>
        <w:tab/>
      </w:r>
      <w:r>
        <w:tab/>
        <w:t>signal sqlstate '45000';</w:t>
      </w:r>
    </w:p>
    <w:p w14:paraId="1F81592D" w14:textId="77777777" w:rsidR="00AD688A" w:rsidRDefault="00AD688A" w:rsidP="00AD688A">
      <w:r>
        <w:tab/>
        <w:t>end if;</w:t>
      </w:r>
    </w:p>
    <w:p w14:paraId="4046D01D" w14:textId="77777777" w:rsidR="00AD688A" w:rsidRDefault="00AD688A" w:rsidP="00AD688A">
      <w:r>
        <w:t>END$$</w:t>
      </w:r>
    </w:p>
    <w:p w14:paraId="77AACE49" w14:textId="77777777" w:rsidR="00AD688A" w:rsidRDefault="00AD688A" w:rsidP="00AD688A"/>
    <w:p w14:paraId="6EB8B9FB" w14:textId="77777777" w:rsidR="00AD688A" w:rsidRDefault="00AD688A" w:rsidP="00AD688A"/>
    <w:p w14:paraId="3FC3CEF1" w14:textId="77777777" w:rsidR="00AD688A" w:rsidRDefault="00AD688A" w:rsidP="00AD688A">
      <w:r>
        <w:t>USE `CircuitoDiBiblioteche`$$</w:t>
      </w:r>
    </w:p>
    <w:p w14:paraId="55E6B7A9" w14:textId="77777777" w:rsidR="00AD688A" w:rsidRDefault="00AD688A" w:rsidP="00AD688A">
      <w:r>
        <w:t>DROP TRIGGER IF EXISTS `CircuitoDiBiblioteche`.`libro_BEFORE_INSERT` $$</w:t>
      </w:r>
    </w:p>
    <w:p w14:paraId="0F20AC82" w14:textId="77777777" w:rsidR="00AD688A" w:rsidRDefault="00AD688A" w:rsidP="00AD688A">
      <w:r>
        <w:t>USE `CircuitoDiBiblioteche`$$</w:t>
      </w:r>
    </w:p>
    <w:p w14:paraId="7386B018" w14:textId="77777777" w:rsidR="00AD688A" w:rsidRDefault="00AD688A" w:rsidP="00AD688A">
      <w:r>
        <w:t>CREATE DEFINER = CURRENT_USER TRIGGER `CircuitoDiBiblioteche`.`libro_BEFORE_INSERT` BEFORE INSERT ON `libro` FOR EACH ROW</w:t>
      </w:r>
    </w:p>
    <w:p w14:paraId="111E83C1" w14:textId="77777777" w:rsidR="00AD688A" w:rsidRDefault="00AD688A" w:rsidP="00AD688A">
      <w:r>
        <w:t>BEGIN</w:t>
      </w:r>
    </w:p>
    <w:p w14:paraId="5AB1407A" w14:textId="7AAEF14E" w:rsidR="00AD688A" w:rsidRDefault="00AD688A" w:rsidP="0062108C">
      <w:pPr>
        <w:ind w:left="720"/>
      </w:pPr>
      <w:r>
        <w:t>if not (NEW.ISBN regexp '^[0-9]{9,9}X$' or NEW.ISBN regexp '^[0-9]{10,10}$' or NEW.ISBN regexp '^[0-9]{13,13}$') then</w:t>
      </w:r>
    </w:p>
    <w:p w14:paraId="5D037F74" w14:textId="77777777" w:rsidR="00AD688A" w:rsidRDefault="00AD688A" w:rsidP="00AD688A">
      <w:r>
        <w:tab/>
      </w:r>
      <w:r>
        <w:tab/>
        <w:t>signal sqlstate '45000';</w:t>
      </w:r>
    </w:p>
    <w:p w14:paraId="6A3D7DFF" w14:textId="77777777" w:rsidR="00AD688A" w:rsidRDefault="00AD688A" w:rsidP="00AD688A">
      <w:r>
        <w:tab/>
        <w:t>end if;</w:t>
      </w:r>
    </w:p>
    <w:p w14:paraId="54179F50" w14:textId="77777777" w:rsidR="00AD688A" w:rsidRDefault="00AD688A" w:rsidP="00AD688A">
      <w:r>
        <w:t>END$$</w:t>
      </w:r>
    </w:p>
    <w:p w14:paraId="2947ADAF" w14:textId="77777777" w:rsidR="00AD688A" w:rsidRDefault="00AD688A" w:rsidP="00AD688A"/>
    <w:p w14:paraId="3DDEE273" w14:textId="77777777" w:rsidR="00AD688A" w:rsidRDefault="00AD688A" w:rsidP="00AD688A"/>
    <w:p w14:paraId="2AA22162" w14:textId="77777777" w:rsidR="00AD688A" w:rsidRDefault="00AD688A" w:rsidP="00AD688A">
      <w:r>
        <w:t>USE `CircuitoDiBiblioteche`$$</w:t>
      </w:r>
    </w:p>
    <w:p w14:paraId="28E76AA5" w14:textId="77777777" w:rsidR="00AD688A" w:rsidRDefault="00AD688A" w:rsidP="00AD688A">
      <w:r>
        <w:t>DROP TRIGGER IF EXISTS `CircuitoDiBiblioteche`.`libro_BEFORE_UPDATE` $$</w:t>
      </w:r>
    </w:p>
    <w:p w14:paraId="50F2FEB4" w14:textId="77777777" w:rsidR="00AD688A" w:rsidRDefault="00AD688A" w:rsidP="00AD688A">
      <w:r>
        <w:lastRenderedPageBreak/>
        <w:t>USE `CircuitoDiBiblioteche`$$</w:t>
      </w:r>
    </w:p>
    <w:p w14:paraId="1522132A" w14:textId="77777777" w:rsidR="00AD688A" w:rsidRDefault="00AD688A" w:rsidP="00AD688A">
      <w:r>
        <w:t>CREATE DEFINER = CURRENT_USER TRIGGER `CircuitoDiBiblioteche`.`libro_BEFORE_UPDATE` BEFORE UPDATE ON `libro` FOR EACH ROW</w:t>
      </w:r>
    </w:p>
    <w:p w14:paraId="5745E894" w14:textId="77777777" w:rsidR="00AD688A" w:rsidRDefault="00AD688A" w:rsidP="00AD688A">
      <w:r>
        <w:t>BEGIN</w:t>
      </w:r>
    </w:p>
    <w:p w14:paraId="2FF86A0E" w14:textId="031C8401" w:rsidR="00AD688A" w:rsidRDefault="00AD688A" w:rsidP="0062108C">
      <w:pPr>
        <w:ind w:left="720"/>
      </w:pPr>
      <w:r>
        <w:t>if not (NEW.ISBN regexp '^[0-9]{9,9}X$' or NEW.ISBN regexp '^[0-9]{10,10}$' or NEW.ISBN regexp '^[0-9]{13,13}$') then</w:t>
      </w:r>
    </w:p>
    <w:p w14:paraId="68097154" w14:textId="77777777" w:rsidR="00AD688A" w:rsidRDefault="00AD688A" w:rsidP="00AD688A">
      <w:r>
        <w:tab/>
      </w:r>
      <w:r>
        <w:tab/>
        <w:t>signal sqlstate '45000';</w:t>
      </w:r>
    </w:p>
    <w:p w14:paraId="4D4D7FFA" w14:textId="77777777" w:rsidR="00AD688A" w:rsidRDefault="00AD688A" w:rsidP="00AD688A">
      <w:r>
        <w:tab/>
        <w:t>end if;</w:t>
      </w:r>
    </w:p>
    <w:p w14:paraId="31337935" w14:textId="77777777" w:rsidR="00AD688A" w:rsidRDefault="00AD688A" w:rsidP="00AD688A">
      <w:r>
        <w:t>END$$</w:t>
      </w:r>
    </w:p>
    <w:p w14:paraId="1EBDA280" w14:textId="77777777" w:rsidR="00AD688A" w:rsidRDefault="00AD688A" w:rsidP="00AD688A"/>
    <w:p w14:paraId="6C0FBD79" w14:textId="77777777" w:rsidR="00AD688A" w:rsidRDefault="00AD688A" w:rsidP="00AD688A"/>
    <w:p w14:paraId="32E4B4E8" w14:textId="77777777" w:rsidR="00AD688A" w:rsidRDefault="00AD688A" w:rsidP="00AD688A">
      <w:r>
        <w:t>USE `CircuitoDiBiblioteche`$$</w:t>
      </w:r>
    </w:p>
    <w:p w14:paraId="0AFCFC21" w14:textId="77777777" w:rsidR="00AD688A" w:rsidRDefault="00AD688A" w:rsidP="00AD688A">
      <w:r>
        <w:t>DROP TRIGGER IF EXISTS `CircuitoDiBiblioteche`.`utente_BEFORE_INSERT` $$</w:t>
      </w:r>
    </w:p>
    <w:p w14:paraId="26613B48" w14:textId="77777777" w:rsidR="00AD688A" w:rsidRDefault="00AD688A" w:rsidP="00AD688A">
      <w:r>
        <w:t>USE `CircuitoDiBiblioteche`$$</w:t>
      </w:r>
    </w:p>
    <w:p w14:paraId="7B2C02F5" w14:textId="77777777" w:rsidR="00AD688A" w:rsidRDefault="00AD688A" w:rsidP="00AD688A">
      <w:r>
        <w:t>CREATE DEFINER = CURRENT_USER TRIGGER `CircuitoDiBiblioteche`.`utente_BEFORE_INSERT` BEFORE INSERT ON `utente` FOR EACH ROW</w:t>
      </w:r>
    </w:p>
    <w:p w14:paraId="627A6DFC" w14:textId="77777777" w:rsidR="00AD688A" w:rsidRDefault="00AD688A" w:rsidP="00AD688A">
      <w:r>
        <w:t>BEGIN</w:t>
      </w:r>
    </w:p>
    <w:p w14:paraId="0DDA357D" w14:textId="507B5313" w:rsidR="00AD688A" w:rsidRDefault="00AD688A" w:rsidP="0062108C">
      <w:pPr>
        <w:ind w:left="720"/>
      </w:pPr>
      <w:r>
        <w:t>if not NEW.CF_utente regexp '^[A-Z]{6,6}[0-9]{2,2}[A-Z][0-9]{2,2}[A-Z][0-9]{3,3}</w:t>
      </w:r>
      <w:r w:rsidR="0062108C">
        <w:br/>
      </w:r>
      <w:r>
        <w:t>[A-Z]$' then</w:t>
      </w:r>
    </w:p>
    <w:p w14:paraId="0742C731" w14:textId="77777777" w:rsidR="00AD688A" w:rsidRDefault="00AD688A" w:rsidP="00AD688A">
      <w:r>
        <w:tab/>
      </w:r>
      <w:r>
        <w:tab/>
        <w:t>signal sqlstate '45000';</w:t>
      </w:r>
    </w:p>
    <w:p w14:paraId="27E060EB" w14:textId="77777777" w:rsidR="00AD688A" w:rsidRDefault="00AD688A" w:rsidP="00AD688A">
      <w:r>
        <w:tab/>
        <w:t>end if;</w:t>
      </w:r>
    </w:p>
    <w:p w14:paraId="65F2E119" w14:textId="77777777" w:rsidR="00AD688A" w:rsidRDefault="00AD688A" w:rsidP="00AD688A">
      <w:r>
        <w:t>END$$</w:t>
      </w:r>
    </w:p>
    <w:p w14:paraId="31B27218" w14:textId="77777777" w:rsidR="00AD688A" w:rsidRDefault="00AD688A" w:rsidP="00AD688A"/>
    <w:p w14:paraId="25CFDFC8" w14:textId="77777777" w:rsidR="00AD688A" w:rsidRDefault="00AD688A" w:rsidP="00AD688A"/>
    <w:p w14:paraId="32C8C610" w14:textId="77777777" w:rsidR="00AD688A" w:rsidRDefault="00AD688A" w:rsidP="00AD688A">
      <w:r>
        <w:lastRenderedPageBreak/>
        <w:t>USE `CircuitoDiBiblioteche`$$</w:t>
      </w:r>
    </w:p>
    <w:p w14:paraId="5B631573" w14:textId="77777777" w:rsidR="00AD688A" w:rsidRDefault="00AD688A" w:rsidP="00AD688A">
      <w:r>
        <w:t>DROP TRIGGER IF EXISTS `CircuitoDiBiblioteche`.`utente_BEFORE_UPDATE` $$</w:t>
      </w:r>
    </w:p>
    <w:p w14:paraId="033ABB1E" w14:textId="77777777" w:rsidR="00AD688A" w:rsidRDefault="00AD688A" w:rsidP="00AD688A">
      <w:r>
        <w:t>USE `CircuitoDiBiblioteche`$$</w:t>
      </w:r>
    </w:p>
    <w:p w14:paraId="7F29154F" w14:textId="77777777" w:rsidR="00AD688A" w:rsidRDefault="00AD688A" w:rsidP="00AD688A">
      <w:r>
        <w:t>CREATE DEFINER = CURRENT_USER TRIGGER `CircuitoDiBiblioteche`.`utente_BEFORE_UPDATE` BEFORE UPDATE ON `utente` FOR EACH ROW</w:t>
      </w:r>
    </w:p>
    <w:p w14:paraId="6623665E" w14:textId="77777777" w:rsidR="00AD688A" w:rsidRDefault="00AD688A" w:rsidP="00AD688A">
      <w:r>
        <w:t>BEGIN</w:t>
      </w:r>
    </w:p>
    <w:p w14:paraId="771B1FDA" w14:textId="6F1C176A" w:rsidR="00AD688A" w:rsidRDefault="00AD688A" w:rsidP="0062108C">
      <w:pPr>
        <w:ind w:left="720"/>
      </w:pPr>
      <w:r>
        <w:t>if not NEW.CF_utente regexp '^[A-Z]{6,6}[0-9]{2,2}[A-Z][0-9]{2,2}[A-Z][0-9]{3,3}</w:t>
      </w:r>
      <w:r w:rsidR="0062108C">
        <w:br/>
      </w:r>
      <w:r>
        <w:t>[A-Z]$' then</w:t>
      </w:r>
    </w:p>
    <w:p w14:paraId="66A1EA20" w14:textId="77777777" w:rsidR="00AD688A" w:rsidRDefault="00AD688A" w:rsidP="00AD688A">
      <w:r>
        <w:tab/>
      </w:r>
      <w:r>
        <w:tab/>
        <w:t>signal sqlstate '45000';</w:t>
      </w:r>
    </w:p>
    <w:p w14:paraId="6C9FB83F" w14:textId="77777777" w:rsidR="00AD688A" w:rsidRDefault="00AD688A" w:rsidP="00AD688A">
      <w:r>
        <w:tab/>
        <w:t>end if;</w:t>
      </w:r>
    </w:p>
    <w:p w14:paraId="466C34EF" w14:textId="77777777" w:rsidR="00AD688A" w:rsidRDefault="00AD688A" w:rsidP="00AD688A">
      <w:r>
        <w:t>END$$</w:t>
      </w:r>
    </w:p>
    <w:p w14:paraId="40378BF7" w14:textId="77777777" w:rsidR="00AD688A" w:rsidRDefault="00AD688A" w:rsidP="00AD688A"/>
    <w:p w14:paraId="2E016616" w14:textId="77777777" w:rsidR="00AD688A" w:rsidRDefault="00AD688A" w:rsidP="00AD688A"/>
    <w:p w14:paraId="06B62E4A" w14:textId="77777777" w:rsidR="00AD688A" w:rsidRDefault="00AD688A" w:rsidP="00AD688A">
      <w:r>
        <w:t>USE `CircuitoDiBiblioteche`$$</w:t>
      </w:r>
    </w:p>
    <w:p w14:paraId="161A8DA0" w14:textId="77777777" w:rsidR="00AD688A" w:rsidRDefault="00AD688A" w:rsidP="00AD688A">
      <w:r>
        <w:t>DROP TRIGGER IF EXISTS `CircuitoDiBiblioteche`.`bibliotecario_BEFORE_INSERT` $$</w:t>
      </w:r>
    </w:p>
    <w:p w14:paraId="13B7E435" w14:textId="77777777" w:rsidR="00AD688A" w:rsidRDefault="00AD688A" w:rsidP="00AD688A">
      <w:r>
        <w:t>USE `CircuitoDiBiblioteche`$$</w:t>
      </w:r>
    </w:p>
    <w:p w14:paraId="10BA77C2" w14:textId="77777777" w:rsidR="00AD688A" w:rsidRDefault="00AD688A" w:rsidP="00AD688A">
      <w:r>
        <w:t>CREATE DEFINER = CURRENT_USER TRIGGER `CircuitoDiBiblioteche`.`bibliotecario_BEFORE_INSERT` BEFORE INSERT ON `bibliotecario` FOR EACH ROW</w:t>
      </w:r>
    </w:p>
    <w:p w14:paraId="5C911149" w14:textId="77777777" w:rsidR="00AD688A" w:rsidRDefault="00AD688A" w:rsidP="00AD688A">
      <w:r>
        <w:t>BEGIN</w:t>
      </w:r>
    </w:p>
    <w:p w14:paraId="4451061F" w14:textId="61E1F95C" w:rsidR="00AD688A" w:rsidRDefault="00AD688A" w:rsidP="0062108C">
      <w:pPr>
        <w:ind w:left="720"/>
      </w:pPr>
      <w:r>
        <w:t>if not NEW.CF_bibliotecario regexp '^[A-Z]{6,6}[0-9]{2,2}[A-Z][0-9]{2,2}[A-Z]</w:t>
      </w:r>
      <w:r w:rsidR="0062108C">
        <w:br/>
      </w:r>
      <w:r>
        <w:t>[0-9]{3,3}[A-Z]$' then</w:t>
      </w:r>
    </w:p>
    <w:p w14:paraId="73649C9D" w14:textId="77777777" w:rsidR="00AD688A" w:rsidRDefault="00AD688A" w:rsidP="00AD688A">
      <w:r>
        <w:tab/>
      </w:r>
      <w:r>
        <w:tab/>
        <w:t>signal sqlstate '45000';</w:t>
      </w:r>
    </w:p>
    <w:p w14:paraId="75D92C91" w14:textId="77777777" w:rsidR="00AD688A" w:rsidRDefault="00AD688A" w:rsidP="00AD688A">
      <w:r>
        <w:tab/>
        <w:t>end if;</w:t>
      </w:r>
    </w:p>
    <w:p w14:paraId="278FA87E" w14:textId="77777777" w:rsidR="00AD688A" w:rsidRDefault="00AD688A" w:rsidP="00AD688A">
      <w:r>
        <w:t>END$$</w:t>
      </w:r>
    </w:p>
    <w:p w14:paraId="4D3FC051" w14:textId="77777777" w:rsidR="00AD688A" w:rsidRDefault="00AD688A" w:rsidP="00AD688A"/>
    <w:p w14:paraId="21C1B566" w14:textId="77777777" w:rsidR="00AD688A" w:rsidRDefault="00AD688A" w:rsidP="00AD688A"/>
    <w:p w14:paraId="1F58D8F5" w14:textId="77777777" w:rsidR="00AD688A" w:rsidRDefault="00AD688A" w:rsidP="00AD688A">
      <w:r>
        <w:t>USE `CircuitoDiBiblioteche`$$</w:t>
      </w:r>
    </w:p>
    <w:p w14:paraId="2E87ECBF" w14:textId="77777777" w:rsidR="00AD688A" w:rsidRDefault="00AD688A" w:rsidP="00AD688A">
      <w:r>
        <w:t>DROP TRIGGER IF EXISTS `CircuitoDiBiblioteche`.`bibliotecario_BEFORE_UPDATE` $$</w:t>
      </w:r>
    </w:p>
    <w:p w14:paraId="2F9228A4" w14:textId="77777777" w:rsidR="00AD688A" w:rsidRDefault="00AD688A" w:rsidP="00AD688A">
      <w:r>
        <w:t>USE `CircuitoDiBiblioteche`$$</w:t>
      </w:r>
    </w:p>
    <w:p w14:paraId="152DD979" w14:textId="77777777" w:rsidR="00AD688A" w:rsidRDefault="00AD688A" w:rsidP="00AD688A">
      <w:r>
        <w:t>CREATE DEFINER = CURRENT_USER TRIGGER `CircuitoDiBiblioteche`.`bibliotecario_BEFORE_UPDATE` BEFORE UPDATE ON `bibliotecario` FOR EACH ROW</w:t>
      </w:r>
    </w:p>
    <w:p w14:paraId="1AFCABC9" w14:textId="77777777" w:rsidR="00AD688A" w:rsidRDefault="00AD688A" w:rsidP="00AD688A">
      <w:r>
        <w:t>BEGIN</w:t>
      </w:r>
    </w:p>
    <w:p w14:paraId="6A56F3AA" w14:textId="639E35CE" w:rsidR="00AD688A" w:rsidRDefault="00AD688A" w:rsidP="0062108C">
      <w:pPr>
        <w:ind w:left="720"/>
      </w:pPr>
      <w:r>
        <w:t>if not NEW.CF_bibliotecario regexp '^[A-Z]{6,6}[0-9]{2,2}[A-Z][0-9]{2,2}[A-Z]</w:t>
      </w:r>
      <w:r w:rsidR="0062108C">
        <w:br/>
      </w:r>
      <w:r>
        <w:t>[0-9]{3,3}[A-Z]$' then</w:t>
      </w:r>
    </w:p>
    <w:p w14:paraId="24CEC30F" w14:textId="77777777" w:rsidR="00AD688A" w:rsidRDefault="00AD688A" w:rsidP="00AD688A">
      <w:r>
        <w:tab/>
      </w:r>
      <w:r>
        <w:tab/>
        <w:t>signal sqlstate '45000';</w:t>
      </w:r>
    </w:p>
    <w:p w14:paraId="2B1DEB6B" w14:textId="77777777" w:rsidR="00AD688A" w:rsidRDefault="00AD688A" w:rsidP="00AD688A">
      <w:r>
        <w:tab/>
        <w:t>end if;</w:t>
      </w:r>
    </w:p>
    <w:p w14:paraId="35DD40F6" w14:textId="77777777" w:rsidR="00AD688A" w:rsidRDefault="00AD688A" w:rsidP="00AD688A">
      <w:r>
        <w:t>END$$</w:t>
      </w:r>
    </w:p>
    <w:p w14:paraId="0411F616" w14:textId="77777777" w:rsidR="00AD688A" w:rsidRDefault="00AD688A" w:rsidP="00AD688A"/>
    <w:p w14:paraId="401A5FDE" w14:textId="77777777" w:rsidR="00AD688A" w:rsidRDefault="00AD688A" w:rsidP="00AD688A"/>
    <w:p w14:paraId="4EDC9220" w14:textId="77777777" w:rsidR="00AD688A" w:rsidRDefault="00AD688A" w:rsidP="00AD688A">
      <w:r>
        <w:t>USE `CircuitoDiBiblioteche`$$</w:t>
      </w:r>
    </w:p>
    <w:p w14:paraId="7EDEC497" w14:textId="77777777" w:rsidR="00AD688A" w:rsidRDefault="00AD688A" w:rsidP="00AD688A">
      <w:r>
        <w:t>DROP TRIGGER IF EXISTS `CircuitoDiBiblioteche`.`turno_BEFORE_INSERT` $$</w:t>
      </w:r>
    </w:p>
    <w:p w14:paraId="4328D56F" w14:textId="77777777" w:rsidR="00AD688A" w:rsidRDefault="00AD688A" w:rsidP="00AD688A">
      <w:r>
        <w:t>USE `CircuitoDiBiblioteche`$$</w:t>
      </w:r>
    </w:p>
    <w:p w14:paraId="1090D17A" w14:textId="77777777" w:rsidR="00AD688A" w:rsidRDefault="00AD688A" w:rsidP="00AD688A">
      <w:r>
        <w:t>CREATE DEFINER = CURRENT_USER TRIGGER `CircuitoDiBiblioteche`.`turno_BEFORE_INSERT` BEFORE INSERT ON `turno` FOR EACH ROW</w:t>
      </w:r>
    </w:p>
    <w:p w14:paraId="3F78A326" w14:textId="77777777" w:rsidR="0062108C" w:rsidRDefault="00AD688A" w:rsidP="0062108C">
      <w:r>
        <w:t>BEGIN</w:t>
      </w:r>
    </w:p>
    <w:p w14:paraId="6C47ADE8" w14:textId="3F3716F6" w:rsidR="00AD688A" w:rsidRDefault="00AD688A" w:rsidP="0062108C">
      <w:pPr>
        <w:ind w:firstLine="720"/>
      </w:pPr>
      <w:r>
        <w:t>declare diff time;</w:t>
      </w:r>
    </w:p>
    <w:p w14:paraId="14E77DCB" w14:textId="34A444D7" w:rsidR="00AD688A" w:rsidRDefault="00AD688A" w:rsidP="00AD688A">
      <w:r>
        <w:t xml:space="preserve">   </w:t>
      </w:r>
      <w:r w:rsidR="0062108C">
        <w:tab/>
      </w:r>
      <w:r>
        <w:t>declare seconds int;</w:t>
      </w:r>
    </w:p>
    <w:p w14:paraId="0FD1866D" w14:textId="77777777" w:rsidR="00AD688A" w:rsidRDefault="00AD688A" w:rsidP="00AD688A">
      <w:r>
        <w:t xml:space="preserve">    </w:t>
      </w:r>
    </w:p>
    <w:p w14:paraId="741EC77B" w14:textId="1CF1ACC5" w:rsidR="00AD688A" w:rsidRDefault="00AD688A" w:rsidP="00AD688A">
      <w:r>
        <w:lastRenderedPageBreak/>
        <w:t xml:space="preserve">    </w:t>
      </w:r>
      <w:r w:rsidR="0062108C">
        <w:tab/>
      </w:r>
      <w:r>
        <w:t>select timediff(NEW.orario_fine_turno, NEW.orario_inizio_turno) into diff;</w:t>
      </w:r>
    </w:p>
    <w:p w14:paraId="5BD7A940" w14:textId="7E7DD209" w:rsidR="00AD688A" w:rsidRDefault="00AD688A" w:rsidP="00AD688A">
      <w:r>
        <w:t xml:space="preserve">    </w:t>
      </w:r>
      <w:r w:rsidR="0062108C">
        <w:tab/>
      </w:r>
      <w:r>
        <w:t>select time_to_sec(diff) into seconds;</w:t>
      </w:r>
    </w:p>
    <w:p w14:paraId="7B84E7EB" w14:textId="77777777" w:rsidR="00AD688A" w:rsidRDefault="00AD688A" w:rsidP="00AD688A">
      <w:r>
        <w:t xml:space="preserve">    </w:t>
      </w:r>
    </w:p>
    <w:p w14:paraId="34C22340" w14:textId="3C837B28" w:rsidR="00AD688A" w:rsidRDefault="00AD688A" w:rsidP="00AD688A">
      <w:r>
        <w:t xml:space="preserve">    </w:t>
      </w:r>
      <w:r w:rsidR="0062108C">
        <w:tab/>
      </w:r>
      <w:r>
        <w:t>if seconds &gt; 28800 or seconds &lt;= 0 then</w:t>
      </w:r>
    </w:p>
    <w:p w14:paraId="16CF11EA" w14:textId="77777777" w:rsidR="00AD688A" w:rsidRDefault="00AD688A" w:rsidP="00AD688A">
      <w:r>
        <w:tab/>
      </w:r>
      <w:r>
        <w:tab/>
        <w:t>signal sqlstate '45000';</w:t>
      </w:r>
    </w:p>
    <w:p w14:paraId="20EEF24F" w14:textId="1B18875F" w:rsidR="00AD688A" w:rsidRDefault="0062108C" w:rsidP="00AD688A">
      <w:r>
        <w:t xml:space="preserve">     </w:t>
      </w:r>
      <w:r>
        <w:tab/>
      </w:r>
      <w:r w:rsidR="00AD688A">
        <w:t>end if;</w:t>
      </w:r>
    </w:p>
    <w:p w14:paraId="09D2924D" w14:textId="77777777" w:rsidR="00AD688A" w:rsidRDefault="00AD688A" w:rsidP="00AD688A">
      <w:r>
        <w:t>END$$</w:t>
      </w:r>
    </w:p>
    <w:p w14:paraId="6E434007" w14:textId="77777777" w:rsidR="00AD688A" w:rsidRDefault="00AD688A" w:rsidP="00AD688A"/>
    <w:p w14:paraId="24FC4541" w14:textId="77777777" w:rsidR="00AD688A" w:rsidRDefault="00AD688A" w:rsidP="00AD688A"/>
    <w:p w14:paraId="7CF99A10" w14:textId="77777777" w:rsidR="00AD688A" w:rsidRDefault="00AD688A" w:rsidP="00AD688A">
      <w:r>
        <w:t>USE `CircuitoDiBiblioteche`$$</w:t>
      </w:r>
    </w:p>
    <w:p w14:paraId="0E9854A5" w14:textId="77777777" w:rsidR="00AD688A" w:rsidRDefault="00AD688A" w:rsidP="00AD688A">
      <w:r>
        <w:t>DROP TRIGGER IF EXISTS `CircuitoDiBiblioteche`.`turno_BEFORE_INSERT_1` $$</w:t>
      </w:r>
    </w:p>
    <w:p w14:paraId="04F40919" w14:textId="77777777" w:rsidR="00AD688A" w:rsidRDefault="00AD688A" w:rsidP="00AD688A">
      <w:r>
        <w:t>USE `CircuitoDiBiblioteche`$$</w:t>
      </w:r>
    </w:p>
    <w:p w14:paraId="210DBEAE" w14:textId="77777777" w:rsidR="00AD688A" w:rsidRDefault="00AD688A" w:rsidP="00AD688A">
      <w:r>
        <w:t>CREATE DEFINER = CURRENT_USER TRIGGER `CircuitoDiBiblioteche`.`turno_BEFORE_INSERT_1` BEFORE INSERT ON `turno` FOR EACH ROW</w:t>
      </w:r>
    </w:p>
    <w:p w14:paraId="2758CE56" w14:textId="77777777" w:rsidR="00AD688A" w:rsidRDefault="00AD688A" w:rsidP="00AD688A">
      <w:r>
        <w:t>BEGIN</w:t>
      </w:r>
    </w:p>
    <w:p w14:paraId="14F08AC4" w14:textId="77777777" w:rsidR="00AD688A" w:rsidRDefault="00AD688A" w:rsidP="00AD688A">
      <w:r>
        <w:tab/>
        <w:t>declare giorno_sett_turno int;</w:t>
      </w:r>
    </w:p>
    <w:p w14:paraId="6B084CA7" w14:textId="77777777" w:rsidR="00AD688A" w:rsidRDefault="00AD688A" w:rsidP="00AD688A">
      <w:r>
        <w:tab/>
        <w:t>declare inizio_apertura time;</w:t>
      </w:r>
    </w:p>
    <w:p w14:paraId="38719F80" w14:textId="170E1930" w:rsidR="00AD688A" w:rsidRDefault="00AD688A" w:rsidP="00AD688A">
      <w:r>
        <w:t xml:space="preserve">    </w:t>
      </w:r>
      <w:r w:rsidR="0062108C">
        <w:tab/>
      </w:r>
      <w:r>
        <w:t>declare fine_apertura time;</w:t>
      </w:r>
    </w:p>
    <w:p w14:paraId="7A00BCA6" w14:textId="12E8F977" w:rsidR="00AD688A" w:rsidRDefault="00AD688A" w:rsidP="00AD688A">
      <w:r>
        <w:t xml:space="preserve">    </w:t>
      </w:r>
      <w:r w:rsidR="0062108C">
        <w:tab/>
      </w:r>
      <w:r>
        <w:t>declare diff_inizio time;</w:t>
      </w:r>
    </w:p>
    <w:p w14:paraId="095233A1" w14:textId="0EB71875" w:rsidR="00AD688A" w:rsidRDefault="00AD688A" w:rsidP="00AD688A">
      <w:r>
        <w:t xml:space="preserve">   </w:t>
      </w:r>
      <w:r w:rsidR="0062108C">
        <w:tab/>
      </w:r>
      <w:r>
        <w:t xml:space="preserve"> declare diff_fine time;</w:t>
      </w:r>
    </w:p>
    <w:p w14:paraId="31935CC3" w14:textId="21320C42" w:rsidR="00AD688A" w:rsidRDefault="00AD688A" w:rsidP="00AD688A">
      <w:r>
        <w:t xml:space="preserve">   </w:t>
      </w:r>
      <w:r w:rsidR="0062108C">
        <w:tab/>
      </w:r>
      <w:r>
        <w:t xml:space="preserve"> declare seconds_inizio int;</w:t>
      </w:r>
    </w:p>
    <w:p w14:paraId="7D5A844C" w14:textId="180D0BF5" w:rsidR="00AD688A" w:rsidRDefault="00AD688A" w:rsidP="00AD688A">
      <w:r>
        <w:t xml:space="preserve">   </w:t>
      </w:r>
      <w:r w:rsidR="0062108C">
        <w:tab/>
      </w:r>
      <w:r>
        <w:t xml:space="preserve"> declare seconds_fine int;</w:t>
      </w:r>
    </w:p>
    <w:p w14:paraId="14924130" w14:textId="47907086" w:rsidR="00AD688A" w:rsidRDefault="00AD688A" w:rsidP="00AD688A">
      <w:r>
        <w:t xml:space="preserve">    </w:t>
      </w:r>
      <w:r w:rsidR="0062108C">
        <w:tab/>
      </w:r>
      <w:r>
        <w:t>declare var_count int;</w:t>
      </w:r>
    </w:p>
    <w:p w14:paraId="49DB7F5E" w14:textId="77777777" w:rsidR="00AD688A" w:rsidRDefault="00AD688A" w:rsidP="00AD688A">
      <w:r>
        <w:t xml:space="preserve">    </w:t>
      </w:r>
    </w:p>
    <w:p w14:paraId="04B20415" w14:textId="0B399934" w:rsidR="00AD688A" w:rsidRDefault="00AD688A" w:rsidP="00AD688A">
      <w:r>
        <w:lastRenderedPageBreak/>
        <w:t xml:space="preserve">   </w:t>
      </w:r>
      <w:r w:rsidR="0062108C">
        <w:tab/>
      </w:r>
      <w:r>
        <w:t xml:space="preserve"> select weekday(NEW.`data`) into giorno_sett_turno;</w:t>
      </w:r>
    </w:p>
    <w:p w14:paraId="3C533F52" w14:textId="77777777" w:rsidR="00AD688A" w:rsidRDefault="00AD688A" w:rsidP="00AD688A">
      <w:r>
        <w:t xml:space="preserve">    </w:t>
      </w:r>
    </w:p>
    <w:p w14:paraId="60B0EE46" w14:textId="3BB70F2C" w:rsidR="00AD688A" w:rsidRDefault="00AD688A" w:rsidP="00AD688A">
      <w:r>
        <w:t xml:space="preserve">    </w:t>
      </w:r>
      <w:r w:rsidR="0062108C">
        <w:tab/>
      </w:r>
      <w:r>
        <w:t>select count(*) from `bibliotecario` join `apertura` on `biblioteca_impiego` = `biblioteca`</w:t>
      </w:r>
    </w:p>
    <w:p w14:paraId="7EB1EA30" w14:textId="78CDD60F" w:rsidR="00AD688A" w:rsidRDefault="00AD688A" w:rsidP="00AD688A">
      <w:r>
        <w:t xml:space="preserve">    </w:t>
      </w:r>
      <w:r w:rsidR="0062108C">
        <w:tab/>
      </w:r>
      <w:r>
        <w:t>where `giorno_settimanale` = giorno_sett_turno and `CF_bibliotecario` = NEW.bibliotecario</w:t>
      </w:r>
    </w:p>
    <w:p w14:paraId="0A722FD2" w14:textId="0B99FDCE" w:rsidR="00AD688A" w:rsidRDefault="00AD688A" w:rsidP="00AD688A">
      <w:r>
        <w:t xml:space="preserve">    </w:t>
      </w:r>
      <w:r w:rsidR="0062108C">
        <w:tab/>
      </w:r>
      <w:r>
        <w:t>into var_count;</w:t>
      </w:r>
    </w:p>
    <w:p w14:paraId="59A152D8" w14:textId="77777777" w:rsidR="00AD688A" w:rsidRDefault="00AD688A" w:rsidP="00AD688A">
      <w:r>
        <w:t xml:space="preserve">    </w:t>
      </w:r>
    </w:p>
    <w:p w14:paraId="1CF41438" w14:textId="2DAA8128" w:rsidR="00AD688A" w:rsidRDefault="00AD688A" w:rsidP="00AD688A">
      <w:r>
        <w:t xml:space="preserve">    </w:t>
      </w:r>
      <w:r w:rsidR="0062108C">
        <w:tab/>
      </w:r>
      <w:r>
        <w:t>if var_count = 0 then</w:t>
      </w:r>
    </w:p>
    <w:p w14:paraId="5AB86376" w14:textId="77777777" w:rsidR="00AD688A" w:rsidRDefault="00AD688A" w:rsidP="00AD688A">
      <w:r>
        <w:tab/>
      </w:r>
      <w:r>
        <w:tab/>
        <w:t>signal sqlstate '45000';</w:t>
      </w:r>
    </w:p>
    <w:p w14:paraId="6ECC8BC4" w14:textId="77777777" w:rsidR="00AD688A" w:rsidRDefault="00AD688A" w:rsidP="00AD688A">
      <w:r>
        <w:tab/>
        <w:t>end if;</w:t>
      </w:r>
    </w:p>
    <w:p w14:paraId="381ADF9B" w14:textId="77777777" w:rsidR="00AD688A" w:rsidRDefault="00AD688A" w:rsidP="00AD688A">
      <w:r>
        <w:t xml:space="preserve">    </w:t>
      </w:r>
    </w:p>
    <w:p w14:paraId="7A010B75" w14:textId="0129B3A7" w:rsidR="00AD688A" w:rsidRDefault="00AD688A" w:rsidP="00AD688A">
      <w:r>
        <w:t xml:space="preserve">    </w:t>
      </w:r>
      <w:r w:rsidR="0062108C">
        <w:tab/>
      </w:r>
      <w:r>
        <w:t>select `orario_inizio_apertura`, `orario_fine_apertura`</w:t>
      </w:r>
    </w:p>
    <w:p w14:paraId="152172A8" w14:textId="37DDB229" w:rsidR="00AD688A" w:rsidRDefault="00AD688A" w:rsidP="00AD688A">
      <w:r>
        <w:t xml:space="preserve">    </w:t>
      </w:r>
      <w:r w:rsidR="0062108C">
        <w:tab/>
      </w:r>
      <w:r>
        <w:t>from `bibliotecario` join `apertura` on `biblioteca_impiego` = `biblioteca`</w:t>
      </w:r>
    </w:p>
    <w:p w14:paraId="3F3840EB" w14:textId="4F0893FB" w:rsidR="00AD688A" w:rsidRDefault="00AD688A" w:rsidP="00AD688A">
      <w:r>
        <w:t xml:space="preserve">    </w:t>
      </w:r>
      <w:r w:rsidR="0062108C">
        <w:tab/>
      </w:r>
      <w:r>
        <w:t>where `giorno_settimanale` = giorno_sett_turno and `CF_bibliotecario` = NEW.bibliotecario</w:t>
      </w:r>
    </w:p>
    <w:p w14:paraId="6C1F3F73" w14:textId="1721D542" w:rsidR="00AD688A" w:rsidRDefault="00AD688A" w:rsidP="00AD688A">
      <w:r>
        <w:t xml:space="preserve">    </w:t>
      </w:r>
      <w:r w:rsidR="0062108C">
        <w:tab/>
      </w:r>
      <w:r>
        <w:t>into inizio_apertura, fine_apertura;</w:t>
      </w:r>
    </w:p>
    <w:p w14:paraId="05D214F1" w14:textId="77777777" w:rsidR="00AD688A" w:rsidRDefault="00AD688A" w:rsidP="00AD688A">
      <w:r>
        <w:t xml:space="preserve">    </w:t>
      </w:r>
    </w:p>
    <w:p w14:paraId="677A2642" w14:textId="07FF0CFD" w:rsidR="00AD688A" w:rsidRDefault="00AD688A" w:rsidP="00AD688A">
      <w:r>
        <w:t xml:space="preserve">   </w:t>
      </w:r>
      <w:r w:rsidR="0062108C">
        <w:tab/>
      </w:r>
      <w:r>
        <w:t xml:space="preserve"> select timediff(NEW.orario_inizio_turno, inizio_apertura) into diff_inizio;</w:t>
      </w:r>
    </w:p>
    <w:p w14:paraId="541AA178" w14:textId="5EA1E860" w:rsidR="00AD688A" w:rsidRDefault="00AD688A" w:rsidP="00AD688A">
      <w:r>
        <w:t xml:space="preserve">    </w:t>
      </w:r>
      <w:r w:rsidR="0062108C">
        <w:tab/>
      </w:r>
      <w:r>
        <w:t>select time_to_sec(diff_inizio) into seconds_inizio;</w:t>
      </w:r>
    </w:p>
    <w:p w14:paraId="1CB15D3A" w14:textId="045C99FF" w:rsidR="00AD688A" w:rsidRDefault="00AD688A" w:rsidP="00AD688A">
      <w:r>
        <w:t xml:space="preserve">    </w:t>
      </w:r>
      <w:r w:rsidR="0062108C">
        <w:tab/>
      </w:r>
      <w:r>
        <w:t>select timediff(fine_apertura, NEW.orario_fine_turno) into diff_fine;</w:t>
      </w:r>
    </w:p>
    <w:p w14:paraId="5B522B5F" w14:textId="6F8C8D6C" w:rsidR="00AD688A" w:rsidRDefault="00AD688A" w:rsidP="00AD688A">
      <w:r>
        <w:t xml:space="preserve">    </w:t>
      </w:r>
      <w:r w:rsidR="0062108C">
        <w:tab/>
      </w:r>
      <w:r>
        <w:t>select time_to_sec(diff_fine) into seconds_fine;</w:t>
      </w:r>
    </w:p>
    <w:p w14:paraId="7A56C947" w14:textId="77777777" w:rsidR="00AD688A" w:rsidRDefault="00AD688A" w:rsidP="00AD688A">
      <w:r>
        <w:t xml:space="preserve">    </w:t>
      </w:r>
    </w:p>
    <w:p w14:paraId="6E74ACF7" w14:textId="7E1A5481" w:rsidR="00AD688A" w:rsidRDefault="00AD688A" w:rsidP="00AD688A">
      <w:r>
        <w:t xml:space="preserve"> </w:t>
      </w:r>
      <w:r w:rsidR="0062108C">
        <w:tab/>
      </w:r>
      <w:r>
        <w:t xml:space="preserve">   if seconds_inizio &lt; 0 or seconds_fine &lt; 0 then</w:t>
      </w:r>
    </w:p>
    <w:p w14:paraId="0D1C6975" w14:textId="77777777" w:rsidR="00AD688A" w:rsidRDefault="00AD688A" w:rsidP="00AD688A">
      <w:r>
        <w:tab/>
      </w:r>
      <w:r>
        <w:tab/>
        <w:t>signal sqlstate '45000';</w:t>
      </w:r>
    </w:p>
    <w:p w14:paraId="16066C5F" w14:textId="77777777" w:rsidR="00AD688A" w:rsidRDefault="00AD688A" w:rsidP="00AD688A">
      <w:r>
        <w:tab/>
        <w:t>end if;</w:t>
      </w:r>
    </w:p>
    <w:p w14:paraId="0F783B34" w14:textId="77777777" w:rsidR="00AD688A" w:rsidRDefault="00AD688A" w:rsidP="00AD688A">
      <w:r>
        <w:t>END$$</w:t>
      </w:r>
    </w:p>
    <w:p w14:paraId="40EE58B4" w14:textId="77777777" w:rsidR="00AD688A" w:rsidRDefault="00AD688A" w:rsidP="00AD688A">
      <w:r>
        <w:lastRenderedPageBreak/>
        <w:t>USE `CircuitoDiBiblioteche`$$</w:t>
      </w:r>
    </w:p>
    <w:p w14:paraId="12CDCB28" w14:textId="77777777" w:rsidR="00AD688A" w:rsidRDefault="00AD688A" w:rsidP="00AD688A">
      <w:r>
        <w:t>DROP TRIGGER IF EXISTS `CircuitoDiBiblioteche`.`turno_BEFORE_INSERT_2` $$</w:t>
      </w:r>
    </w:p>
    <w:p w14:paraId="7BF7883B" w14:textId="77777777" w:rsidR="00AD688A" w:rsidRDefault="00AD688A" w:rsidP="00AD688A">
      <w:r>
        <w:t>USE `CircuitoDiBiblioteche`$$</w:t>
      </w:r>
    </w:p>
    <w:p w14:paraId="6232434E" w14:textId="77777777" w:rsidR="00AD688A" w:rsidRDefault="00AD688A" w:rsidP="00AD688A">
      <w:r>
        <w:t>CREATE DEFINER = CURRENT_USER TRIGGER `CircuitoDiBiblioteche`.`turno_BEFORE_INSERT_2` BEFORE INSERT ON `turno` FOR EACH ROW</w:t>
      </w:r>
    </w:p>
    <w:p w14:paraId="3D4CFB8D" w14:textId="77777777" w:rsidR="00AD688A" w:rsidRDefault="00AD688A" w:rsidP="00AD688A">
      <w:r>
        <w:t>BEGIN</w:t>
      </w:r>
    </w:p>
    <w:p w14:paraId="4D5B1F7F" w14:textId="77777777" w:rsidR="00AD688A" w:rsidRDefault="00AD688A" w:rsidP="00AD688A">
      <w:r>
        <w:tab/>
        <w:t>declare count int;</w:t>
      </w:r>
    </w:p>
    <w:p w14:paraId="3BD42BB8" w14:textId="77777777" w:rsidR="00AD688A" w:rsidRDefault="00AD688A" w:rsidP="00AD688A">
      <w:r>
        <w:t xml:space="preserve">    </w:t>
      </w:r>
    </w:p>
    <w:p w14:paraId="559E10DA" w14:textId="3C4C8727" w:rsidR="00AD688A" w:rsidRDefault="00AD688A" w:rsidP="00AD688A">
      <w:r>
        <w:t xml:space="preserve">    </w:t>
      </w:r>
      <w:r w:rsidR="0062108C">
        <w:tab/>
      </w:r>
      <w:r>
        <w:t>select count(*) from `malattia`</w:t>
      </w:r>
    </w:p>
    <w:p w14:paraId="2BF96153" w14:textId="5EE9AC5F" w:rsidR="00AD688A" w:rsidRDefault="00AD688A" w:rsidP="00AD688A">
      <w:r>
        <w:t xml:space="preserve">    </w:t>
      </w:r>
      <w:r w:rsidR="0062108C">
        <w:tab/>
      </w:r>
      <w:r>
        <w:t>where `bibliotecario_sostituto` = NEW.bibliotecario and `data_malattia` = NEW.data</w:t>
      </w:r>
    </w:p>
    <w:p w14:paraId="191776BC" w14:textId="4586A41C" w:rsidR="00AD688A" w:rsidRDefault="00AD688A" w:rsidP="00AD688A">
      <w:r>
        <w:t xml:space="preserve">    </w:t>
      </w:r>
      <w:r w:rsidR="0062108C">
        <w:tab/>
      </w:r>
      <w:r>
        <w:t>into count;</w:t>
      </w:r>
    </w:p>
    <w:p w14:paraId="3432CC03" w14:textId="77777777" w:rsidR="00AD688A" w:rsidRDefault="00AD688A" w:rsidP="00AD688A">
      <w:r>
        <w:t xml:space="preserve">    </w:t>
      </w:r>
    </w:p>
    <w:p w14:paraId="1BC94E08" w14:textId="595299B7" w:rsidR="00AD688A" w:rsidRDefault="00AD688A" w:rsidP="00AD688A">
      <w:r>
        <w:t xml:space="preserve">    </w:t>
      </w:r>
      <w:r w:rsidR="0062108C">
        <w:tab/>
      </w:r>
      <w:r>
        <w:t>if count &gt; 0 then</w:t>
      </w:r>
    </w:p>
    <w:p w14:paraId="14C35290" w14:textId="77777777" w:rsidR="00AD688A" w:rsidRDefault="00AD688A" w:rsidP="00AD688A">
      <w:r>
        <w:tab/>
      </w:r>
      <w:r>
        <w:tab/>
        <w:t>signal sqlstate '45000';</w:t>
      </w:r>
    </w:p>
    <w:p w14:paraId="244326FF" w14:textId="77777777" w:rsidR="00AD688A" w:rsidRDefault="00AD688A" w:rsidP="00AD688A">
      <w:r>
        <w:tab/>
        <w:t>end if;</w:t>
      </w:r>
    </w:p>
    <w:p w14:paraId="3F3BBF75" w14:textId="77777777" w:rsidR="00AD688A" w:rsidRDefault="00AD688A" w:rsidP="00AD688A">
      <w:r>
        <w:t>END$$</w:t>
      </w:r>
    </w:p>
    <w:p w14:paraId="722CB588" w14:textId="77777777" w:rsidR="00AD688A" w:rsidRDefault="00AD688A" w:rsidP="00AD688A"/>
    <w:p w14:paraId="383D0DEE" w14:textId="77777777" w:rsidR="00AD688A" w:rsidRDefault="00AD688A" w:rsidP="00AD688A"/>
    <w:p w14:paraId="194C301E" w14:textId="77777777" w:rsidR="00AD688A" w:rsidRDefault="00AD688A" w:rsidP="00AD688A">
      <w:r>
        <w:t>USE `CircuitoDiBiblioteche`$$</w:t>
      </w:r>
    </w:p>
    <w:p w14:paraId="1ADE9B69" w14:textId="77777777" w:rsidR="00AD688A" w:rsidRDefault="00AD688A" w:rsidP="00AD688A">
      <w:r>
        <w:t>DROP TRIGGER IF EXISTS `CircuitoDiBiblioteche`.`turno_BEFORE_UPDATE` $$</w:t>
      </w:r>
    </w:p>
    <w:p w14:paraId="68FCBA92" w14:textId="77777777" w:rsidR="00AD688A" w:rsidRDefault="00AD688A" w:rsidP="00AD688A">
      <w:r>
        <w:t>USE `CircuitoDiBiblioteche`$$</w:t>
      </w:r>
    </w:p>
    <w:p w14:paraId="428E726B" w14:textId="77777777" w:rsidR="00AD688A" w:rsidRDefault="00AD688A" w:rsidP="00AD688A">
      <w:r>
        <w:t>CREATE DEFINER = CURRENT_USER TRIGGER `CircuitoDiBiblioteche`.`turno_BEFORE_UPDATE` BEFORE UPDATE ON `turno` FOR EACH ROW</w:t>
      </w:r>
    </w:p>
    <w:p w14:paraId="6DC8449E" w14:textId="77777777" w:rsidR="00AD688A" w:rsidRDefault="00AD688A" w:rsidP="00AD688A">
      <w:r>
        <w:lastRenderedPageBreak/>
        <w:t>BEGIN</w:t>
      </w:r>
    </w:p>
    <w:p w14:paraId="36FD41C2" w14:textId="77777777" w:rsidR="00AD688A" w:rsidRDefault="00AD688A" w:rsidP="00AD688A">
      <w:r>
        <w:tab/>
        <w:t>declare diff time;</w:t>
      </w:r>
    </w:p>
    <w:p w14:paraId="2CD079BB" w14:textId="50DFEFA0" w:rsidR="00AD688A" w:rsidRDefault="00AD688A" w:rsidP="00AD688A">
      <w:r>
        <w:t xml:space="preserve">    </w:t>
      </w:r>
      <w:r w:rsidR="0062108C">
        <w:tab/>
      </w:r>
      <w:r>
        <w:t>declare seconds int;</w:t>
      </w:r>
    </w:p>
    <w:p w14:paraId="54DAD4FF" w14:textId="77777777" w:rsidR="00AD688A" w:rsidRDefault="00AD688A" w:rsidP="00AD688A">
      <w:r>
        <w:t xml:space="preserve">    </w:t>
      </w:r>
    </w:p>
    <w:p w14:paraId="6A2A2136" w14:textId="39F8A76A" w:rsidR="00AD688A" w:rsidRDefault="00AD688A" w:rsidP="00AD688A">
      <w:r>
        <w:t xml:space="preserve">    </w:t>
      </w:r>
      <w:r w:rsidR="0062108C">
        <w:tab/>
      </w:r>
      <w:r>
        <w:t>select timediff(NEW.orario_fine_turno, NEW.orario_inizio_turno) into diff;</w:t>
      </w:r>
    </w:p>
    <w:p w14:paraId="6D490801" w14:textId="133B62A1" w:rsidR="00AD688A" w:rsidRDefault="00AD688A" w:rsidP="00AD688A">
      <w:r>
        <w:t xml:space="preserve">    </w:t>
      </w:r>
      <w:r w:rsidR="0062108C">
        <w:tab/>
      </w:r>
      <w:r>
        <w:t>select time_to_sec(diff) into seconds;</w:t>
      </w:r>
    </w:p>
    <w:p w14:paraId="25C50414" w14:textId="77777777" w:rsidR="00AD688A" w:rsidRDefault="00AD688A" w:rsidP="00AD688A">
      <w:r>
        <w:t xml:space="preserve">    </w:t>
      </w:r>
    </w:p>
    <w:p w14:paraId="123A3488" w14:textId="68437B26" w:rsidR="00AD688A" w:rsidRDefault="00AD688A" w:rsidP="00AD688A">
      <w:r>
        <w:t xml:space="preserve">    </w:t>
      </w:r>
      <w:r w:rsidR="0062108C">
        <w:tab/>
      </w:r>
      <w:r>
        <w:t>if seconds &gt; 28800 or seconds &lt;= 0 then</w:t>
      </w:r>
    </w:p>
    <w:p w14:paraId="5DFE00E6" w14:textId="77777777" w:rsidR="00AD688A" w:rsidRDefault="00AD688A" w:rsidP="00AD688A">
      <w:r>
        <w:tab/>
      </w:r>
      <w:r>
        <w:tab/>
        <w:t>signal sqlstate '45000';</w:t>
      </w:r>
    </w:p>
    <w:p w14:paraId="747559EF" w14:textId="77777777" w:rsidR="00AD688A" w:rsidRDefault="00AD688A" w:rsidP="00AD688A">
      <w:r>
        <w:tab/>
        <w:t>end if;</w:t>
      </w:r>
    </w:p>
    <w:p w14:paraId="5508129E" w14:textId="77777777" w:rsidR="00AD688A" w:rsidRDefault="00AD688A" w:rsidP="00AD688A">
      <w:r>
        <w:t>END$$</w:t>
      </w:r>
    </w:p>
    <w:p w14:paraId="31BF2DB6" w14:textId="77777777" w:rsidR="00AD688A" w:rsidRDefault="00AD688A" w:rsidP="00AD688A"/>
    <w:p w14:paraId="0E4971B1" w14:textId="77777777" w:rsidR="00AD688A" w:rsidRDefault="00AD688A" w:rsidP="00AD688A"/>
    <w:p w14:paraId="329B4D39" w14:textId="77777777" w:rsidR="00AD688A" w:rsidRDefault="00AD688A" w:rsidP="00AD688A">
      <w:r>
        <w:t>USE `CircuitoDiBiblioteche`$$</w:t>
      </w:r>
    </w:p>
    <w:p w14:paraId="0AEE46D9" w14:textId="77777777" w:rsidR="00AD688A" w:rsidRDefault="00AD688A" w:rsidP="00AD688A">
      <w:r>
        <w:t>DROP TRIGGER IF EXISTS `CircuitoDiBiblioteche`.`turno_BEFORE_UPDATE_1` $$</w:t>
      </w:r>
    </w:p>
    <w:p w14:paraId="72209CB7" w14:textId="77777777" w:rsidR="00AD688A" w:rsidRDefault="00AD688A" w:rsidP="00AD688A">
      <w:r>
        <w:t>USE `CircuitoDiBiblioteche`$$</w:t>
      </w:r>
    </w:p>
    <w:p w14:paraId="682906EC" w14:textId="77777777" w:rsidR="00AD688A" w:rsidRDefault="00AD688A" w:rsidP="00AD688A">
      <w:r>
        <w:t>CREATE DEFINER = CURRENT_USER TRIGGER `CircuitoDiBiblioteche`.`turno_BEFORE_UPDATE_1` BEFORE UPDATE ON `turno` FOR EACH ROW</w:t>
      </w:r>
    </w:p>
    <w:p w14:paraId="08FB820D" w14:textId="77777777" w:rsidR="00AD688A" w:rsidRDefault="00AD688A" w:rsidP="00AD688A">
      <w:r>
        <w:t>BEGIN</w:t>
      </w:r>
    </w:p>
    <w:p w14:paraId="33B8D8EE" w14:textId="77777777" w:rsidR="00AD688A" w:rsidRDefault="00AD688A" w:rsidP="00AD688A">
      <w:r>
        <w:tab/>
        <w:t>declare giorno_sett_turno int;</w:t>
      </w:r>
    </w:p>
    <w:p w14:paraId="556702BE" w14:textId="77777777" w:rsidR="00AD688A" w:rsidRDefault="00AD688A" w:rsidP="00AD688A">
      <w:r>
        <w:tab/>
        <w:t>declare inizio_apertura time;</w:t>
      </w:r>
    </w:p>
    <w:p w14:paraId="6BE11C85" w14:textId="3AA4E0C1" w:rsidR="00AD688A" w:rsidRDefault="00AD688A" w:rsidP="0062108C">
      <w:pPr>
        <w:ind w:firstLine="720"/>
      </w:pPr>
      <w:r>
        <w:t>declare fine_apertura time;</w:t>
      </w:r>
    </w:p>
    <w:p w14:paraId="361010EE" w14:textId="29A70B91" w:rsidR="00AD688A" w:rsidRDefault="00AD688A" w:rsidP="00AD688A">
      <w:r>
        <w:t xml:space="preserve">    </w:t>
      </w:r>
      <w:r w:rsidR="0062108C">
        <w:tab/>
      </w:r>
      <w:r>
        <w:t>declare diff_inizio time;</w:t>
      </w:r>
    </w:p>
    <w:p w14:paraId="2166429E" w14:textId="7FD857A3" w:rsidR="00AD688A" w:rsidRDefault="00AD688A" w:rsidP="00AD688A">
      <w:r>
        <w:t xml:space="preserve">    </w:t>
      </w:r>
      <w:r w:rsidR="0062108C">
        <w:tab/>
      </w:r>
      <w:r>
        <w:t>declare diff_fine time;</w:t>
      </w:r>
    </w:p>
    <w:p w14:paraId="6B167E2A" w14:textId="624F2580" w:rsidR="00AD688A" w:rsidRDefault="00AD688A" w:rsidP="00AD688A">
      <w:r>
        <w:lastRenderedPageBreak/>
        <w:t xml:space="preserve">    </w:t>
      </w:r>
      <w:r w:rsidR="0062108C">
        <w:tab/>
      </w:r>
      <w:r>
        <w:t>declare seconds_inizio int;</w:t>
      </w:r>
    </w:p>
    <w:p w14:paraId="58F2F822" w14:textId="115E9417" w:rsidR="00AD688A" w:rsidRDefault="00AD688A" w:rsidP="00AD688A">
      <w:r>
        <w:t xml:space="preserve">    </w:t>
      </w:r>
      <w:r w:rsidR="0062108C">
        <w:tab/>
      </w:r>
      <w:r>
        <w:t>declare seconds_fine int;</w:t>
      </w:r>
    </w:p>
    <w:p w14:paraId="7C261953" w14:textId="7464021B" w:rsidR="00AD688A" w:rsidRDefault="00AD688A" w:rsidP="00AD688A">
      <w:r>
        <w:t xml:space="preserve">    </w:t>
      </w:r>
      <w:r w:rsidR="0062108C">
        <w:tab/>
      </w:r>
      <w:r>
        <w:t>declare var_count int;</w:t>
      </w:r>
    </w:p>
    <w:p w14:paraId="5CA67159" w14:textId="77777777" w:rsidR="00AD688A" w:rsidRDefault="00AD688A" w:rsidP="00AD688A">
      <w:r>
        <w:t xml:space="preserve">    </w:t>
      </w:r>
    </w:p>
    <w:p w14:paraId="78574842" w14:textId="3BB1B826" w:rsidR="00AD688A" w:rsidRDefault="00AD688A" w:rsidP="00AD688A">
      <w:r>
        <w:t xml:space="preserve">   </w:t>
      </w:r>
      <w:r w:rsidR="0062108C">
        <w:tab/>
      </w:r>
      <w:r>
        <w:t xml:space="preserve"> select weekday(NEW.`data`) into giorno_sett_turno;</w:t>
      </w:r>
    </w:p>
    <w:p w14:paraId="477BFF84" w14:textId="77777777" w:rsidR="00AD688A" w:rsidRDefault="00AD688A" w:rsidP="00AD688A">
      <w:r>
        <w:t xml:space="preserve">    </w:t>
      </w:r>
    </w:p>
    <w:p w14:paraId="7B064863" w14:textId="2BF26AD7" w:rsidR="00AD688A" w:rsidRDefault="00AD688A" w:rsidP="00AD688A">
      <w:r>
        <w:t xml:space="preserve">    </w:t>
      </w:r>
      <w:r w:rsidR="0062108C">
        <w:tab/>
      </w:r>
      <w:r>
        <w:t>select count(*) from `bibliotecario` join `apertura` on `biblioteca_impiego` = `biblioteca`</w:t>
      </w:r>
    </w:p>
    <w:p w14:paraId="3B13EB36" w14:textId="0DF97634" w:rsidR="00AD688A" w:rsidRDefault="00AD688A" w:rsidP="00AD688A">
      <w:r>
        <w:t xml:space="preserve">    </w:t>
      </w:r>
      <w:r w:rsidR="0062108C">
        <w:tab/>
      </w:r>
      <w:r>
        <w:t>where `giorno_settimanale` = giorno_sett_turno and `CF_bibliotecario` = NEW.bibliotecario</w:t>
      </w:r>
    </w:p>
    <w:p w14:paraId="06334A2B" w14:textId="36384FEE" w:rsidR="00AD688A" w:rsidRDefault="00AD688A" w:rsidP="00AD688A">
      <w:r>
        <w:t xml:space="preserve">    </w:t>
      </w:r>
      <w:r w:rsidR="0062108C">
        <w:tab/>
      </w:r>
      <w:r>
        <w:t>into var_count;</w:t>
      </w:r>
    </w:p>
    <w:p w14:paraId="78B0F509" w14:textId="77777777" w:rsidR="00AD688A" w:rsidRDefault="00AD688A" w:rsidP="00AD688A">
      <w:r>
        <w:t xml:space="preserve">    </w:t>
      </w:r>
    </w:p>
    <w:p w14:paraId="37B55AEC" w14:textId="295F294A" w:rsidR="00AD688A" w:rsidRDefault="00AD688A" w:rsidP="00AD688A">
      <w:r>
        <w:t xml:space="preserve">    </w:t>
      </w:r>
      <w:r w:rsidR="0062108C">
        <w:tab/>
      </w:r>
      <w:r>
        <w:t>if var_count = 0 then</w:t>
      </w:r>
    </w:p>
    <w:p w14:paraId="436DE4EE" w14:textId="77777777" w:rsidR="00AD688A" w:rsidRDefault="00AD688A" w:rsidP="00AD688A">
      <w:r>
        <w:tab/>
      </w:r>
      <w:r>
        <w:tab/>
        <w:t>signal sqlstate '45000';</w:t>
      </w:r>
    </w:p>
    <w:p w14:paraId="69F44617" w14:textId="77777777" w:rsidR="00AD688A" w:rsidRDefault="00AD688A" w:rsidP="00AD688A">
      <w:r>
        <w:tab/>
        <w:t>end if;</w:t>
      </w:r>
    </w:p>
    <w:p w14:paraId="5B31D312" w14:textId="77777777" w:rsidR="00AD688A" w:rsidRDefault="00AD688A" w:rsidP="00AD688A">
      <w:r>
        <w:t xml:space="preserve">    </w:t>
      </w:r>
    </w:p>
    <w:p w14:paraId="217B36E7" w14:textId="42BFCED4" w:rsidR="00AD688A" w:rsidRDefault="00AD688A" w:rsidP="00AD688A">
      <w:r>
        <w:t xml:space="preserve">    </w:t>
      </w:r>
      <w:r w:rsidR="0062108C">
        <w:tab/>
      </w:r>
      <w:r>
        <w:t>select `orario_inizio_apertura`, `orario_fine_apertura`</w:t>
      </w:r>
    </w:p>
    <w:p w14:paraId="0EF5FBD6" w14:textId="536E77C7" w:rsidR="00AD688A" w:rsidRDefault="00AD688A" w:rsidP="00AD688A">
      <w:r>
        <w:t xml:space="preserve">    </w:t>
      </w:r>
      <w:r w:rsidR="0062108C">
        <w:tab/>
      </w:r>
      <w:r>
        <w:t>from `bibliotecario` join `apertura` on `biblioteca_impiego` = `biblioteca`</w:t>
      </w:r>
    </w:p>
    <w:p w14:paraId="0DCAF1E6" w14:textId="4FF5E230" w:rsidR="00AD688A" w:rsidRDefault="00AD688A" w:rsidP="00AD688A">
      <w:r>
        <w:t xml:space="preserve">    </w:t>
      </w:r>
      <w:r w:rsidR="0062108C">
        <w:tab/>
      </w:r>
      <w:r>
        <w:t>where `giorno_settimanale` = giorno_sett_turno and `CF_bibliotecario` = NEW.bibliotecario</w:t>
      </w:r>
    </w:p>
    <w:p w14:paraId="3DAEBE06" w14:textId="26F31D90" w:rsidR="00AD688A" w:rsidRDefault="00AD688A" w:rsidP="00AD688A">
      <w:r>
        <w:t xml:space="preserve">    </w:t>
      </w:r>
      <w:r w:rsidR="0062108C">
        <w:tab/>
      </w:r>
      <w:r>
        <w:t>into inizio_apertura, fine_apertura;</w:t>
      </w:r>
    </w:p>
    <w:p w14:paraId="73BCD23B" w14:textId="77777777" w:rsidR="00AD688A" w:rsidRDefault="00AD688A" w:rsidP="00AD688A">
      <w:r>
        <w:t xml:space="preserve">    </w:t>
      </w:r>
    </w:p>
    <w:p w14:paraId="2DDA0A69" w14:textId="57C1D3C9" w:rsidR="00AD688A" w:rsidRDefault="00AD688A" w:rsidP="00AD688A">
      <w:r>
        <w:t xml:space="preserve">   </w:t>
      </w:r>
      <w:r w:rsidR="0062108C">
        <w:tab/>
      </w:r>
      <w:r>
        <w:t xml:space="preserve"> select timediff(NEW.orario_inizio_turno, inizio_apertura) into diff_inizio;</w:t>
      </w:r>
    </w:p>
    <w:p w14:paraId="20CE240E" w14:textId="41E6A1E2" w:rsidR="00AD688A" w:rsidRDefault="00AD688A" w:rsidP="00AD688A">
      <w:r>
        <w:t xml:space="preserve">    </w:t>
      </w:r>
      <w:r w:rsidR="0062108C">
        <w:tab/>
      </w:r>
      <w:r>
        <w:t>select time_to_sec(diff_inizio) into seconds_inizio;</w:t>
      </w:r>
    </w:p>
    <w:p w14:paraId="1F49F29F" w14:textId="47DD291A" w:rsidR="00AD688A" w:rsidRDefault="00AD688A" w:rsidP="00AD688A">
      <w:r>
        <w:t xml:space="preserve">    </w:t>
      </w:r>
      <w:r w:rsidR="0062108C">
        <w:tab/>
      </w:r>
      <w:r>
        <w:t>select timediff(fine_apertura, NEW.orario_fine_turno) into diff_fine;</w:t>
      </w:r>
    </w:p>
    <w:p w14:paraId="72ED86D0" w14:textId="0A7EA7A9" w:rsidR="00AD688A" w:rsidRDefault="00AD688A" w:rsidP="00AD688A">
      <w:r>
        <w:t xml:space="preserve">    </w:t>
      </w:r>
      <w:r w:rsidR="0062108C">
        <w:tab/>
      </w:r>
      <w:r>
        <w:t>select time_to_sec(diff_fine) into seconds_fine;</w:t>
      </w:r>
    </w:p>
    <w:p w14:paraId="1D59DD97" w14:textId="77777777" w:rsidR="00AD688A" w:rsidRDefault="00AD688A" w:rsidP="00AD688A">
      <w:r>
        <w:t xml:space="preserve">    </w:t>
      </w:r>
    </w:p>
    <w:p w14:paraId="1B969F6F" w14:textId="37F2B05F" w:rsidR="00AD688A" w:rsidRDefault="00AD688A" w:rsidP="00AD688A">
      <w:r>
        <w:lastRenderedPageBreak/>
        <w:t xml:space="preserve">    </w:t>
      </w:r>
      <w:r w:rsidR="0062108C">
        <w:tab/>
      </w:r>
      <w:r>
        <w:t>if seconds_inizio &lt; 0 or seconds_fine &lt; 0 then</w:t>
      </w:r>
    </w:p>
    <w:p w14:paraId="7C6F13ED" w14:textId="77777777" w:rsidR="00AD688A" w:rsidRDefault="00AD688A" w:rsidP="00AD688A">
      <w:r>
        <w:tab/>
      </w:r>
      <w:r>
        <w:tab/>
        <w:t>signal sqlstate '45000';</w:t>
      </w:r>
    </w:p>
    <w:p w14:paraId="4C5C6A8D" w14:textId="77777777" w:rsidR="00AD688A" w:rsidRDefault="00AD688A" w:rsidP="00AD688A">
      <w:r>
        <w:tab/>
        <w:t>end if;</w:t>
      </w:r>
    </w:p>
    <w:p w14:paraId="10707C04" w14:textId="77777777" w:rsidR="00AD688A" w:rsidRDefault="00AD688A" w:rsidP="00AD688A">
      <w:r>
        <w:t>END$$</w:t>
      </w:r>
    </w:p>
    <w:p w14:paraId="4652624B" w14:textId="77777777" w:rsidR="00AD688A" w:rsidRDefault="00AD688A" w:rsidP="00AD688A"/>
    <w:p w14:paraId="6191C3F7" w14:textId="77777777" w:rsidR="00AD688A" w:rsidRDefault="00AD688A" w:rsidP="00AD688A"/>
    <w:p w14:paraId="3017CA13" w14:textId="77777777" w:rsidR="00AD688A" w:rsidRDefault="00AD688A" w:rsidP="00AD688A">
      <w:r>
        <w:t>USE `CircuitoDiBiblioteche`$$</w:t>
      </w:r>
    </w:p>
    <w:p w14:paraId="1BB01199" w14:textId="77777777" w:rsidR="00AD688A" w:rsidRDefault="00AD688A" w:rsidP="00AD688A">
      <w:r>
        <w:t>DROP TRIGGER IF EXISTS `CircuitoDiBiblioteche`.`turno_BEFORE_UPDATE_2` $$</w:t>
      </w:r>
    </w:p>
    <w:p w14:paraId="4C9FD420" w14:textId="77777777" w:rsidR="00AD688A" w:rsidRDefault="00AD688A" w:rsidP="00AD688A">
      <w:r>
        <w:t>USE `CircuitoDiBiblioteche`$$</w:t>
      </w:r>
    </w:p>
    <w:p w14:paraId="2A99BCA6" w14:textId="77777777" w:rsidR="00AD688A" w:rsidRDefault="00AD688A" w:rsidP="00AD688A">
      <w:r>
        <w:t>CREATE DEFINER = CURRENT_USER TRIGGER `CircuitoDiBiblioteche`.`turno_BEFORE_UPDATE_2` BEFORE UPDATE ON `turno` FOR EACH ROW</w:t>
      </w:r>
    </w:p>
    <w:p w14:paraId="66E6EACB" w14:textId="77777777" w:rsidR="00AD688A" w:rsidRDefault="00AD688A" w:rsidP="00AD688A">
      <w:r>
        <w:t>BEGIN</w:t>
      </w:r>
    </w:p>
    <w:p w14:paraId="43CA5A51" w14:textId="77777777" w:rsidR="00AD688A" w:rsidRDefault="00AD688A" w:rsidP="00AD688A">
      <w:r>
        <w:tab/>
        <w:t>declare count int;</w:t>
      </w:r>
    </w:p>
    <w:p w14:paraId="44F7B6D5" w14:textId="77777777" w:rsidR="00AD688A" w:rsidRDefault="00AD688A" w:rsidP="00AD688A">
      <w:r>
        <w:t xml:space="preserve">    </w:t>
      </w:r>
    </w:p>
    <w:p w14:paraId="6E2DE850" w14:textId="74650C44" w:rsidR="00AD688A" w:rsidRDefault="00AD688A" w:rsidP="00AD688A">
      <w:r>
        <w:t xml:space="preserve">    </w:t>
      </w:r>
      <w:r w:rsidR="0062108C">
        <w:tab/>
      </w:r>
      <w:r>
        <w:t>select count(*) from `malattia`</w:t>
      </w:r>
    </w:p>
    <w:p w14:paraId="72362438" w14:textId="63949226" w:rsidR="00AD688A" w:rsidRDefault="00AD688A" w:rsidP="00AD688A">
      <w:r>
        <w:t xml:space="preserve">    </w:t>
      </w:r>
      <w:r w:rsidR="0062108C">
        <w:tab/>
      </w:r>
      <w:r>
        <w:t>where `bibliotecario_sostituto` = NEW.bibliotecario and `data_malattia` = NEW.data</w:t>
      </w:r>
    </w:p>
    <w:p w14:paraId="22186C8F" w14:textId="55B7A8F9" w:rsidR="00AD688A" w:rsidRDefault="00AD688A" w:rsidP="00AD688A">
      <w:r>
        <w:t xml:space="preserve">    </w:t>
      </w:r>
      <w:r w:rsidR="0062108C">
        <w:tab/>
      </w:r>
      <w:r>
        <w:t>into count;</w:t>
      </w:r>
    </w:p>
    <w:p w14:paraId="1E09794D" w14:textId="77777777" w:rsidR="00AD688A" w:rsidRDefault="00AD688A" w:rsidP="00AD688A">
      <w:r>
        <w:t xml:space="preserve">    </w:t>
      </w:r>
    </w:p>
    <w:p w14:paraId="6C7F4028" w14:textId="01DA4B40" w:rsidR="00AD688A" w:rsidRDefault="00AD688A" w:rsidP="00AD688A">
      <w:r>
        <w:t xml:space="preserve"> </w:t>
      </w:r>
      <w:r w:rsidR="0062108C">
        <w:tab/>
      </w:r>
      <w:r>
        <w:t xml:space="preserve">   if count &gt; 0 then</w:t>
      </w:r>
    </w:p>
    <w:p w14:paraId="68CD3FC8" w14:textId="77777777" w:rsidR="00AD688A" w:rsidRDefault="00AD688A" w:rsidP="00AD688A">
      <w:r>
        <w:tab/>
      </w:r>
      <w:r>
        <w:tab/>
        <w:t>signal sqlstate '45000';</w:t>
      </w:r>
    </w:p>
    <w:p w14:paraId="2514C23C" w14:textId="77777777" w:rsidR="00AD688A" w:rsidRDefault="00AD688A" w:rsidP="00AD688A">
      <w:r>
        <w:tab/>
        <w:t>end if;</w:t>
      </w:r>
    </w:p>
    <w:p w14:paraId="286C44D3" w14:textId="77777777" w:rsidR="00AD688A" w:rsidRDefault="00AD688A" w:rsidP="00AD688A">
      <w:r>
        <w:t>END$$</w:t>
      </w:r>
    </w:p>
    <w:p w14:paraId="5C992200" w14:textId="77777777" w:rsidR="00AD688A" w:rsidRDefault="00AD688A" w:rsidP="00AD688A"/>
    <w:p w14:paraId="79BA418C" w14:textId="77777777" w:rsidR="00AD688A" w:rsidRDefault="00AD688A" w:rsidP="00AD688A"/>
    <w:p w14:paraId="7971991C" w14:textId="77777777" w:rsidR="00AD688A" w:rsidRDefault="00AD688A" w:rsidP="00AD688A">
      <w:r>
        <w:lastRenderedPageBreak/>
        <w:t>USE `CircuitoDiBiblioteche`$$</w:t>
      </w:r>
    </w:p>
    <w:p w14:paraId="160BADC0" w14:textId="77777777" w:rsidR="00AD688A" w:rsidRDefault="00AD688A" w:rsidP="00AD688A">
      <w:r>
        <w:t>DROP TRIGGER IF EXISTS `CircuitoDiBiblioteche`.`malattia_BEFORE_INSERT` $$</w:t>
      </w:r>
    </w:p>
    <w:p w14:paraId="59156BDA" w14:textId="77777777" w:rsidR="00AD688A" w:rsidRDefault="00AD688A" w:rsidP="00AD688A">
      <w:r>
        <w:t>USE `CircuitoDiBiblioteche`$$</w:t>
      </w:r>
    </w:p>
    <w:p w14:paraId="25D76084" w14:textId="77777777" w:rsidR="00AD688A" w:rsidRDefault="00AD688A" w:rsidP="00AD688A">
      <w:r>
        <w:t>CREATE DEFINER = CURRENT_USER TRIGGER `CircuitoDiBiblioteche`.`malattia_BEFORE_INSERT` BEFORE INSERT ON `malattia` FOR EACH ROW</w:t>
      </w:r>
    </w:p>
    <w:p w14:paraId="529E6505" w14:textId="77777777" w:rsidR="00AD688A" w:rsidRDefault="00AD688A" w:rsidP="00AD688A">
      <w:r>
        <w:t>BEGIN</w:t>
      </w:r>
    </w:p>
    <w:p w14:paraId="21964C15" w14:textId="77777777" w:rsidR="00AD688A" w:rsidRDefault="00AD688A" w:rsidP="00AD688A">
      <w:r>
        <w:tab/>
        <w:t>declare count int;</w:t>
      </w:r>
    </w:p>
    <w:p w14:paraId="1DF17E40" w14:textId="77777777" w:rsidR="00AD688A" w:rsidRDefault="00AD688A" w:rsidP="00AD688A">
      <w:r>
        <w:t xml:space="preserve">    </w:t>
      </w:r>
    </w:p>
    <w:p w14:paraId="54850EB4" w14:textId="77777777" w:rsidR="00AD688A" w:rsidRDefault="00AD688A" w:rsidP="00AD688A">
      <w:r>
        <w:tab/>
        <w:t>select count(*) from `turno`</w:t>
      </w:r>
    </w:p>
    <w:p w14:paraId="0F91E4BD" w14:textId="2E859438" w:rsidR="00AD688A" w:rsidRDefault="00AD688A" w:rsidP="00AD688A">
      <w:r>
        <w:t xml:space="preserve">    </w:t>
      </w:r>
      <w:r w:rsidR="0062108C">
        <w:tab/>
      </w:r>
      <w:r>
        <w:t>where `bibliotecario` = NEW.bibliotecario_malato and `data` = NEW.data_malattia</w:t>
      </w:r>
    </w:p>
    <w:p w14:paraId="6B00D5DD" w14:textId="5593E423" w:rsidR="00AD688A" w:rsidRDefault="00AD688A" w:rsidP="00AD688A">
      <w:r>
        <w:t xml:space="preserve">    </w:t>
      </w:r>
      <w:r w:rsidR="0062108C">
        <w:tab/>
      </w:r>
      <w:r>
        <w:t>into count;</w:t>
      </w:r>
    </w:p>
    <w:p w14:paraId="1A1969C3" w14:textId="77777777" w:rsidR="00AD688A" w:rsidRDefault="00AD688A" w:rsidP="00AD688A">
      <w:r>
        <w:t xml:space="preserve">    </w:t>
      </w:r>
    </w:p>
    <w:p w14:paraId="5BFB15A9" w14:textId="25A4019C" w:rsidR="00AD688A" w:rsidRDefault="00AD688A" w:rsidP="00AD688A">
      <w:r>
        <w:t xml:space="preserve">    </w:t>
      </w:r>
      <w:r w:rsidR="0062108C">
        <w:tab/>
      </w:r>
      <w:r>
        <w:t>if count = 0 then</w:t>
      </w:r>
    </w:p>
    <w:p w14:paraId="4A7ADA99" w14:textId="77777777" w:rsidR="00AD688A" w:rsidRDefault="00AD688A" w:rsidP="00AD688A">
      <w:r>
        <w:tab/>
      </w:r>
      <w:r>
        <w:tab/>
        <w:t>signal sqlstate '45000';</w:t>
      </w:r>
    </w:p>
    <w:p w14:paraId="6620F021" w14:textId="77777777" w:rsidR="00AD688A" w:rsidRDefault="00AD688A" w:rsidP="00AD688A">
      <w:r>
        <w:tab/>
        <w:t>end if;</w:t>
      </w:r>
    </w:p>
    <w:p w14:paraId="18A905F2" w14:textId="77777777" w:rsidR="00AD688A" w:rsidRDefault="00AD688A" w:rsidP="00AD688A">
      <w:r>
        <w:t xml:space="preserve">    </w:t>
      </w:r>
    </w:p>
    <w:p w14:paraId="2755D43B" w14:textId="1FDE90EB" w:rsidR="00AD688A" w:rsidRDefault="00AD688A" w:rsidP="00AD688A">
      <w:r>
        <w:t xml:space="preserve">    </w:t>
      </w:r>
      <w:r w:rsidR="0062108C">
        <w:tab/>
      </w:r>
      <w:r>
        <w:t>select count(*) from `turno`</w:t>
      </w:r>
    </w:p>
    <w:p w14:paraId="22BBA192" w14:textId="3EA1F751" w:rsidR="00AD688A" w:rsidRDefault="00AD688A" w:rsidP="00AD688A">
      <w:r>
        <w:t xml:space="preserve">   </w:t>
      </w:r>
      <w:r w:rsidR="0062108C">
        <w:tab/>
      </w:r>
      <w:r>
        <w:t>where `bibliotecario` = NEW.bibliotecario_sostituto and `data` = NEW.data_malattia</w:t>
      </w:r>
    </w:p>
    <w:p w14:paraId="1332121E" w14:textId="62FDD359" w:rsidR="00AD688A" w:rsidRDefault="00AD688A" w:rsidP="00AD688A">
      <w:r>
        <w:t xml:space="preserve">    </w:t>
      </w:r>
      <w:r w:rsidR="0062108C">
        <w:tab/>
      </w:r>
      <w:r>
        <w:t>into count;</w:t>
      </w:r>
    </w:p>
    <w:p w14:paraId="02EDC598" w14:textId="77777777" w:rsidR="00AD688A" w:rsidRDefault="00AD688A" w:rsidP="00AD688A">
      <w:r>
        <w:t xml:space="preserve">    </w:t>
      </w:r>
    </w:p>
    <w:p w14:paraId="76C210A3" w14:textId="6699AD2C" w:rsidR="00AD688A" w:rsidRDefault="00AD688A" w:rsidP="00AD688A">
      <w:r>
        <w:t xml:space="preserve">    </w:t>
      </w:r>
      <w:r w:rsidR="0062108C">
        <w:tab/>
      </w:r>
      <w:r>
        <w:t>if count &gt; 0 then</w:t>
      </w:r>
    </w:p>
    <w:p w14:paraId="0E0534CE" w14:textId="77777777" w:rsidR="00AD688A" w:rsidRDefault="00AD688A" w:rsidP="00AD688A">
      <w:r>
        <w:tab/>
      </w:r>
      <w:r>
        <w:tab/>
        <w:t>signal sqlstate '45000';</w:t>
      </w:r>
    </w:p>
    <w:p w14:paraId="78C7897D" w14:textId="109BEB19" w:rsidR="00AD688A" w:rsidRDefault="00AD688A" w:rsidP="00AD688A">
      <w:r>
        <w:tab/>
        <w:t>end if;</w:t>
      </w:r>
    </w:p>
    <w:p w14:paraId="4F626DC4" w14:textId="3ED44E1C" w:rsidR="00F72A07" w:rsidRDefault="00F72A07" w:rsidP="00AD688A">
      <w:r>
        <w:tab/>
      </w:r>
    </w:p>
    <w:p w14:paraId="45D34261" w14:textId="30956D84" w:rsidR="00F72A07" w:rsidRDefault="00F72A07" w:rsidP="00F72A07">
      <w:pPr>
        <w:ind w:firstLine="720"/>
      </w:pPr>
      <w:r>
        <w:lastRenderedPageBreak/>
        <w:t>select count(*) from `bibliotecario` b1 join `bibliotecario` b2 on b1.`biblioteca_impiego` =</w:t>
      </w:r>
      <w:r w:rsidR="0062108C">
        <w:tab/>
      </w:r>
      <w:r>
        <w:t xml:space="preserve"> b2.`biblioteca_impiego`</w:t>
      </w:r>
    </w:p>
    <w:p w14:paraId="54A66997" w14:textId="171096EC" w:rsidR="00F72A07" w:rsidRDefault="00F72A07" w:rsidP="0062108C">
      <w:pPr>
        <w:ind w:left="720"/>
      </w:pPr>
      <w:r>
        <w:t>where b1.`CF_bibliotecario` = NEW.bibliotecario_malato and b2.`CF_bibliotecario` = NEW.bibliotecario_sostituto</w:t>
      </w:r>
    </w:p>
    <w:p w14:paraId="0F2DA458" w14:textId="727A9799" w:rsidR="00F72A07" w:rsidRDefault="00F72A07" w:rsidP="00F72A07">
      <w:r>
        <w:t xml:space="preserve">    </w:t>
      </w:r>
      <w:r w:rsidR="0062108C">
        <w:tab/>
      </w:r>
      <w:r>
        <w:t>into count;</w:t>
      </w:r>
    </w:p>
    <w:p w14:paraId="65067951" w14:textId="77777777" w:rsidR="00F72A07" w:rsidRDefault="00F72A07" w:rsidP="00F72A07">
      <w:r>
        <w:t xml:space="preserve">    </w:t>
      </w:r>
    </w:p>
    <w:p w14:paraId="4468FEDA" w14:textId="6416CDCD" w:rsidR="00F72A07" w:rsidRDefault="00F72A07" w:rsidP="00F72A07">
      <w:r>
        <w:t xml:space="preserve">    </w:t>
      </w:r>
      <w:r w:rsidR="0062108C">
        <w:tab/>
      </w:r>
      <w:r>
        <w:t>if count = 0 then</w:t>
      </w:r>
    </w:p>
    <w:p w14:paraId="0B05D6A7" w14:textId="77777777" w:rsidR="00F72A07" w:rsidRDefault="00F72A07" w:rsidP="00F72A07">
      <w:r>
        <w:tab/>
      </w:r>
      <w:r>
        <w:tab/>
        <w:t>signal sqlstate '45000';</w:t>
      </w:r>
    </w:p>
    <w:p w14:paraId="71C56EE5" w14:textId="7A0875E5" w:rsidR="00F72A07" w:rsidRDefault="00F72A07" w:rsidP="00F72A07">
      <w:r>
        <w:tab/>
        <w:t>end if;</w:t>
      </w:r>
    </w:p>
    <w:p w14:paraId="19F28BA1" w14:textId="77777777" w:rsidR="00AD688A" w:rsidRDefault="00AD688A" w:rsidP="00AD688A">
      <w:r>
        <w:t>END$$</w:t>
      </w:r>
    </w:p>
    <w:p w14:paraId="08E365DA" w14:textId="77777777" w:rsidR="00AD688A" w:rsidRDefault="00AD688A" w:rsidP="00AD688A"/>
    <w:p w14:paraId="16C6FED1" w14:textId="77777777" w:rsidR="00AD688A" w:rsidRDefault="00AD688A" w:rsidP="00AD688A"/>
    <w:p w14:paraId="6B2A4841" w14:textId="77777777" w:rsidR="00AD688A" w:rsidRDefault="00AD688A" w:rsidP="00AD688A">
      <w:r>
        <w:t>USE `CircuitoDiBiblioteche`$$</w:t>
      </w:r>
    </w:p>
    <w:p w14:paraId="5022C585" w14:textId="77777777" w:rsidR="00AD688A" w:rsidRDefault="00AD688A" w:rsidP="00AD688A">
      <w:r>
        <w:t>DROP TRIGGER IF EXISTS `CircuitoDiBiblioteche`.`malattia_BEFORE_UPDATE` $$</w:t>
      </w:r>
    </w:p>
    <w:p w14:paraId="61006C56" w14:textId="77777777" w:rsidR="00AD688A" w:rsidRDefault="00AD688A" w:rsidP="00AD688A">
      <w:r>
        <w:t>USE `CircuitoDiBiblioteche`$$</w:t>
      </w:r>
    </w:p>
    <w:p w14:paraId="68490418" w14:textId="77777777" w:rsidR="00AD688A" w:rsidRDefault="00AD688A" w:rsidP="00AD688A">
      <w:r>
        <w:t>CREATE DEFINER = CURRENT_USER TRIGGER `CircuitoDiBiblioteche`.`malattia_BEFORE_UPDATE` BEFORE UPDATE ON `malattia` FOR EACH ROW</w:t>
      </w:r>
    </w:p>
    <w:p w14:paraId="542EF94A" w14:textId="77777777" w:rsidR="00AD688A" w:rsidRDefault="00AD688A" w:rsidP="00AD688A">
      <w:r>
        <w:t>BEGIN</w:t>
      </w:r>
    </w:p>
    <w:p w14:paraId="291E6D4B" w14:textId="77777777" w:rsidR="00AD688A" w:rsidRDefault="00AD688A" w:rsidP="00AD688A">
      <w:r>
        <w:tab/>
        <w:t>declare count int;</w:t>
      </w:r>
    </w:p>
    <w:p w14:paraId="0F538ED2" w14:textId="77777777" w:rsidR="00AD688A" w:rsidRDefault="00AD688A" w:rsidP="00AD688A">
      <w:r>
        <w:t xml:space="preserve">    </w:t>
      </w:r>
    </w:p>
    <w:p w14:paraId="139AC716" w14:textId="77777777" w:rsidR="00AD688A" w:rsidRDefault="00AD688A" w:rsidP="00AD688A">
      <w:r>
        <w:tab/>
        <w:t>select count(*) from `turno`</w:t>
      </w:r>
    </w:p>
    <w:p w14:paraId="33D464B2" w14:textId="59E2302D" w:rsidR="00AD688A" w:rsidRDefault="00AD688A" w:rsidP="00AD688A">
      <w:r>
        <w:t xml:space="preserve">    </w:t>
      </w:r>
      <w:r w:rsidR="0062108C">
        <w:tab/>
      </w:r>
      <w:r>
        <w:t>where `bibliotecario` = NEW.bibliotecario_malato and `data` = NEW.data_malattia</w:t>
      </w:r>
    </w:p>
    <w:p w14:paraId="7627C200" w14:textId="555F0E1B" w:rsidR="00AD688A" w:rsidRDefault="00AD688A" w:rsidP="00AD688A">
      <w:r>
        <w:t xml:space="preserve">    </w:t>
      </w:r>
      <w:r w:rsidR="0062108C">
        <w:tab/>
      </w:r>
      <w:r>
        <w:t>into count;</w:t>
      </w:r>
    </w:p>
    <w:p w14:paraId="6E4A62D2" w14:textId="77777777" w:rsidR="00AD688A" w:rsidRDefault="00AD688A" w:rsidP="00AD688A">
      <w:r>
        <w:t xml:space="preserve">    </w:t>
      </w:r>
    </w:p>
    <w:p w14:paraId="36BE16FD" w14:textId="3AAD00E5" w:rsidR="00AD688A" w:rsidRDefault="00AD688A" w:rsidP="00AD688A">
      <w:r>
        <w:lastRenderedPageBreak/>
        <w:t xml:space="preserve">    </w:t>
      </w:r>
      <w:r w:rsidR="0062108C">
        <w:tab/>
      </w:r>
      <w:r>
        <w:t>if count = 0 then</w:t>
      </w:r>
    </w:p>
    <w:p w14:paraId="3584B5C3" w14:textId="77777777" w:rsidR="00AD688A" w:rsidRDefault="00AD688A" w:rsidP="00AD688A">
      <w:r>
        <w:tab/>
      </w:r>
      <w:r>
        <w:tab/>
        <w:t>signal sqlstate '45000';</w:t>
      </w:r>
    </w:p>
    <w:p w14:paraId="3F3DC91D" w14:textId="77777777" w:rsidR="00AD688A" w:rsidRDefault="00AD688A" w:rsidP="00AD688A">
      <w:r>
        <w:tab/>
        <w:t>end if;</w:t>
      </w:r>
    </w:p>
    <w:p w14:paraId="40593E1E" w14:textId="77777777" w:rsidR="00AD688A" w:rsidRDefault="00AD688A" w:rsidP="00AD688A">
      <w:r>
        <w:t xml:space="preserve">    </w:t>
      </w:r>
    </w:p>
    <w:p w14:paraId="3AB0E3E8" w14:textId="1A0817ED" w:rsidR="00AD688A" w:rsidRDefault="00AD688A" w:rsidP="00AD688A">
      <w:r>
        <w:t xml:space="preserve">    </w:t>
      </w:r>
      <w:r w:rsidR="0062108C">
        <w:tab/>
      </w:r>
      <w:r>
        <w:t>select count(*) from `turno`</w:t>
      </w:r>
    </w:p>
    <w:p w14:paraId="2F242169" w14:textId="438AA48E" w:rsidR="00AD688A" w:rsidRDefault="00AD688A" w:rsidP="00AD688A">
      <w:r>
        <w:t xml:space="preserve">    </w:t>
      </w:r>
      <w:r w:rsidR="0062108C">
        <w:tab/>
      </w:r>
      <w:r>
        <w:t>where `bibliotecario` = NEW.bibliotecario_sostituto and `data` = NEW.data_malattia</w:t>
      </w:r>
    </w:p>
    <w:p w14:paraId="182282BA" w14:textId="38D7C409" w:rsidR="00AD688A" w:rsidRDefault="00AD688A" w:rsidP="00AD688A">
      <w:r>
        <w:t xml:space="preserve">    </w:t>
      </w:r>
      <w:r w:rsidR="0062108C">
        <w:tab/>
      </w:r>
      <w:r>
        <w:t>into count;</w:t>
      </w:r>
    </w:p>
    <w:p w14:paraId="7EFDDB47" w14:textId="77777777" w:rsidR="00AD688A" w:rsidRDefault="00AD688A" w:rsidP="00AD688A">
      <w:r>
        <w:t xml:space="preserve">    </w:t>
      </w:r>
    </w:p>
    <w:p w14:paraId="6BD23E75" w14:textId="48886F0D" w:rsidR="00AD688A" w:rsidRDefault="00AD688A" w:rsidP="00AD688A">
      <w:r>
        <w:t xml:space="preserve">    </w:t>
      </w:r>
      <w:r w:rsidR="0062108C">
        <w:tab/>
      </w:r>
      <w:r>
        <w:t>if count &gt; 0 then</w:t>
      </w:r>
    </w:p>
    <w:p w14:paraId="7BB2FE85" w14:textId="77777777" w:rsidR="00AD688A" w:rsidRDefault="00AD688A" w:rsidP="00AD688A">
      <w:r>
        <w:tab/>
      </w:r>
      <w:r>
        <w:tab/>
        <w:t>signal sqlstate '45000';</w:t>
      </w:r>
    </w:p>
    <w:p w14:paraId="1CDB2370" w14:textId="2BDA83C0" w:rsidR="00AD688A" w:rsidRDefault="00AD688A" w:rsidP="00AD688A">
      <w:r>
        <w:tab/>
        <w:t>end if;</w:t>
      </w:r>
    </w:p>
    <w:p w14:paraId="78FD2D38" w14:textId="23BCC0B2" w:rsidR="00F72A07" w:rsidRDefault="00F72A07" w:rsidP="00AD688A"/>
    <w:p w14:paraId="3954E022" w14:textId="6B917DF7" w:rsidR="00F72A07" w:rsidRDefault="00F72A07" w:rsidP="0062108C">
      <w:pPr>
        <w:ind w:left="720"/>
      </w:pPr>
      <w:r>
        <w:t>select count(*) from `bibliotecario` b1 join `bibliotecario` b2 on b1.`biblioteca_impiego` = b2.`biblioteca_impiego`</w:t>
      </w:r>
    </w:p>
    <w:p w14:paraId="0827532B" w14:textId="54266AEF" w:rsidR="00F72A07" w:rsidRDefault="00F72A07" w:rsidP="0062108C">
      <w:pPr>
        <w:ind w:left="720"/>
      </w:pPr>
      <w:r>
        <w:t>where b1.`CF_bibliotecario` = NEW.bibliotecario_malato and b2.`CF_bibliotecario` = NEW.bibliotecario_sostituto</w:t>
      </w:r>
    </w:p>
    <w:p w14:paraId="67AE51CA" w14:textId="60E139A0" w:rsidR="00F72A07" w:rsidRDefault="00F72A07" w:rsidP="00F72A07">
      <w:r>
        <w:t xml:space="preserve">    </w:t>
      </w:r>
      <w:r w:rsidR="0062108C">
        <w:tab/>
      </w:r>
      <w:r>
        <w:t>into count;</w:t>
      </w:r>
    </w:p>
    <w:p w14:paraId="2584A2ED" w14:textId="77777777" w:rsidR="00F72A07" w:rsidRDefault="00F72A07" w:rsidP="00F72A07">
      <w:r>
        <w:t xml:space="preserve">    </w:t>
      </w:r>
    </w:p>
    <w:p w14:paraId="6C6B3131" w14:textId="3B6C910F" w:rsidR="00F72A07" w:rsidRDefault="00F72A07" w:rsidP="00F72A07">
      <w:r>
        <w:t xml:space="preserve">    </w:t>
      </w:r>
      <w:r w:rsidR="0062108C">
        <w:tab/>
      </w:r>
      <w:r>
        <w:t>if count = 0 then</w:t>
      </w:r>
    </w:p>
    <w:p w14:paraId="674B0F7F" w14:textId="77777777" w:rsidR="00F72A07" w:rsidRDefault="00F72A07" w:rsidP="00F72A07">
      <w:r>
        <w:tab/>
      </w:r>
      <w:r>
        <w:tab/>
        <w:t>signal sqlstate '45000';</w:t>
      </w:r>
    </w:p>
    <w:p w14:paraId="1B39302D" w14:textId="459E6E27" w:rsidR="00F72A07" w:rsidRDefault="00F72A07" w:rsidP="00F72A07">
      <w:r>
        <w:tab/>
        <w:t>end if;</w:t>
      </w:r>
    </w:p>
    <w:p w14:paraId="1DEB418D" w14:textId="77777777" w:rsidR="00AD688A" w:rsidRDefault="00AD688A" w:rsidP="00AD688A">
      <w:r>
        <w:t>END$$</w:t>
      </w:r>
    </w:p>
    <w:p w14:paraId="653E8B19" w14:textId="77777777" w:rsidR="00AD688A" w:rsidRDefault="00AD688A" w:rsidP="00AD688A"/>
    <w:p w14:paraId="2B6B25DC" w14:textId="77777777" w:rsidR="00AD688A" w:rsidRDefault="00AD688A" w:rsidP="00AD688A"/>
    <w:p w14:paraId="4898325A" w14:textId="77777777" w:rsidR="00AD688A" w:rsidRDefault="00AD688A" w:rsidP="00AD688A">
      <w:r>
        <w:t>USE `CircuitoDiBiblioteche`$$</w:t>
      </w:r>
    </w:p>
    <w:p w14:paraId="11D080D6" w14:textId="77777777" w:rsidR="00AD688A" w:rsidRDefault="00AD688A" w:rsidP="00AD688A">
      <w:r>
        <w:lastRenderedPageBreak/>
        <w:t>DROP TRIGGER IF EXISTS `CircuitoDiBiblioteche`.`apertura_BEFORE_INSERT` $$</w:t>
      </w:r>
    </w:p>
    <w:p w14:paraId="06EB58EE" w14:textId="77777777" w:rsidR="00AD688A" w:rsidRDefault="00AD688A" w:rsidP="00AD688A">
      <w:r>
        <w:t>USE `CircuitoDiBiblioteche`$$</w:t>
      </w:r>
    </w:p>
    <w:p w14:paraId="0DBF4502" w14:textId="77777777" w:rsidR="00AD688A" w:rsidRDefault="00AD688A" w:rsidP="00AD688A">
      <w:r>
        <w:t>CREATE DEFINER = CURRENT_USER TRIGGER `CircuitoDiBiblioteche`.`apertura_BEFORE_INSERT` BEFORE INSERT ON `apertura` FOR EACH ROW</w:t>
      </w:r>
    </w:p>
    <w:p w14:paraId="7DC70715" w14:textId="77777777" w:rsidR="00AD688A" w:rsidRDefault="00AD688A" w:rsidP="00AD688A">
      <w:r>
        <w:t>BEGIN</w:t>
      </w:r>
    </w:p>
    <w:p w14:paraId="5767BB05" w14:textId="77777777" w:rsidR="00AD688A" w:rsidRDefault="00AD688A" w:rsidP="00AD688A">
      <w:r>
        <w:tab/>
        <w:t>declare diff time;</w:t>
      </w:r>
    </w:p>
    <w:p w14:paraId="417E9B8A" w14:textId="4F05AF6F" w:rsidR="00AD688A" w:rsidRDefault="00AD688A" w:rsidP="00AD688A">
      <w:r>
        <w:t xml:space="preserve">    </w:t>
      </w:r>
      <w:r w:rsidR="0062108C">
        <w:tab/>
      </w:r>
      <w:r>
        <w:t>declare seconds int;</w:t>
      </w:r>
    </w:p>
    <w:p w14:paraId="3121C61D" w14:textId="77777777" w:rsidR="00AD688A" w:rsidRDefault="00AD688A" w:rsidP="00AD688A">
      <w:r>
        <w:t xml:space="preserve">    </w:t>
      </w:r>
    </w:p>
    <w:p w14:paraId="77BA1D39" w14:textId="28281E00" w:rsidR="00AD688A" w:rsidRDefault="00AD688A" w:rsidP="00AD688A">
      <w:r>
        <w:t xml:space="preserve">    </w:t>
      </w:r>
      <w:r w:rsidR="0062108C">
        <w:tab/>
      </w:r>
      <w:r>
        <w:t>select timediff(NEW.orario_fine_apertura, NEW.orario_inizio_apertura) into diff;</w:t>
      </w:r>
    </w:p>
    <w:p w14:paraId="3A0019FB" w14:textId="2613B653" w:rsidR="00AD688A" w:rsidRDefault="00AD688A" w:rsidP="00AD688A">
      <w:r>
        <w:t xml:space="preserve">    </w:t>
      </w:r>
      <w:r w:rsidR="0062108C">
        <w:tab/>
      </w:r>
      <w:r>
        <w:t>select time_to_sec(diff) into seconds;</w:t>
      </w:r>
    </w:p>
    <w:p w14:paraId="30F178D8" w14:textId="77777777" w:rsidR="00AD688A" w:rsidRDefault="00AD688A" w:rsidP="00AD688A">
      <w:r>
        <w:t xml:space="preserve">    </w:t>
      </w:r>
    </w:p>
    <w:p w14:paraId="3AB5B4F6" w14:textId="5D465D33" w:rsidR="00AD688A" w:rsidRDefault="00AD688A" w:rsidP="00AD688A">
      <w:r>
        <w:t xml:space="preserve">    </w:t>
      </w:r>
      <w:r w:rsidR="0062108C">
        <w:tab/>
      </w:r>
      <w:r>
        <w:t>if seconds &lt;= 0 then</w:t>
      </w:r>
    </w:p>
    <w:p w14:paraId="67EC0793" w14:textId="77777777" w:rsidR="00AD688A" w:rsidRDefault="00AD688A" w:rsidP="00AD688A">
      <w:r>
        <w:tab/>
      </w:r>
      <w:r>
        <w:tab/>
        <w:t>signal sqlstate '45000';</w:t>
      </w:r>
    </w:p>
    <w:p w14:paraId="64EB73CF" w14:textId="77777777" w:rsidR="00AD688A" w:rsidRDefault="00AD688A" w:rsidP="00AD688A">
      <w:r>
        <w:tab/>
        <w:t>end if;</w:t>
      </w:r>
    </w:p>
    <w:p w14:paraId="37C6AB22" w14:textId="77777777" w:rsidR="00AD688A" w:rsidRDefault="00AD688A" w:rsidP="00AD688A">
      <w:r>
        <w:t>END$$</w:t>
      </w:r>
    </w:p>
    <w:p w14:paraId="5BA01682" w14:textId="77777777" w:rsidR="00AD688A" w:rsidRDefault="00AD688A" w:rsidP="00AD688A"/>
    <w:p w14:paraId="278C6D4B" w14:textId="77777777" w:rsidR="00AD688A" w:rsidRDefault="00AD688A" w:rsidP="00AD688A"/>
    <w:p w14:paraId="51499795" w14:textId="77777777" w:rsidR="00AD688A" w:rsidRDefault="00AD688A" w:rsidP="00AD688A">
      <w:r>
        <w:t>USE `CircuitoDiBiblioteche`$$</w:t>
      </w:r>
    </w:p>
    <w:p w14:paraId="0F4917F5" w14:textId="77777777" w:rsidR="00AD688A" w:rsidRDefault="00AD688A" w:rsidP="00AD688A">
      <w:r>
        <w:t>DROP TRIGGER IF EXISTS `CircuitoDiBiblioteche`.`apertura_BEFORE_INSERT_1` $$</w:t>
      </w:r>
    </w:p>
    <w:p w14:paraId="0228C9E8" w14:textId="77777777" w:rsidR="00AD688A" w:rsidRDefault="00AD688A" w:rsidP="00AD688A">
      <w:r>
        <w:t>USE `CircuitoDiBiblioteche`$$</w:t>
      </w:r>
    </w:p>
    <w:p w14:paraId="71D669B9" w14:textId="77777777" w:rsidR="00AD688A" w:rsidRDefault="00AD688A" w:rsidP="00AD688A">
      <w:r>
        <w:t>CREATE DEFINER = CURRENT_USER TRIGGER `CircuitoDiBiblioteche`.`apertura_BEFORE_INSERT_1` BEFORE INSERT ON `apertura` FOR EACH ROW</w:t>
      </w:r>
    </w:p>
    <w:p w14:paraId="49A2D100" w14:textId="77777777" w:rsidR="00AD688A" w:rsidRDefault="00AD688A" w:rsidP="00AD688A">
      <w:r>
        <w:t>BEGIN</w:t>
      </w:r>
    </w:p>
    <w:p w14:paraId="0638C20C" w14:textId="77777777" w:rsidR="00AD688A" w:rsidRDefault="00AD688A" w:rsidP="00AD688A">
      <w:r>
        <w:lastRenderedPageBreak/>
        <w:tab/>
        <w:t>if NEW.giorno_settimanale &gt; 6 then</w:t>
      </w:r>
    </w:p>
    <w:p w14:paraId="4A79000E" w14:textId="77777777" w:rsidR="00AD688A" w:rsidRDefault="00AD688A" w:rsidP="00AD688A">
      <w:r>
        <w:tab/>
      </w:r>
      <w:r>
        <w:tab/>
        <w:t>signal sqlstate '45000';</w:t>
      </w:r>
    </w:p>
    <w:p w14:paraId="1F03EDAF" w14:textId="77777777" w:rsidR="00AD688A" w:rsidRDefault="00AD688A" w:rsidP="00AD688A">
      <w:r>
        <w:tab/>
        <w:t>end if;</w:t>
      </w:r>
    </w:p>
    <w:p w14:paraId="74C208D2" w14:textId="77777777" w:rsidR="00AD688A" w:rsidRDefault="00AD688A" w:rsidP="00AD688A">
      <w:r>
        <w:t>END$$</w:t>
      </w:r>
    </w:p>
    <w:p w14:paraId="52D94D9C" w14:textId="77777777" w:rsidR="00AD688A" w:rsidRDefault="00AD688A" w:rsidP="00AD688A"/>
    <w:p w14:paraId="7583341B" w14:textId="77777777" w:rsidR="00AD688A" w:rsidRDefault="00AD688A" w:rsidP="00AD688A"/>
    <w:p w14:paraId="4572F93A" w14:textId="77777777" w:rsidR="00AD688A" w:rsidRDefault="00AD688A" w:rsidP="00AD688A">
      <w:r>
        <w:t>USE `CircuitoDiBiblioteche`$$</w:t>
      </w:r>
    </w:p>
    <w:p w14:paraId="66D00501" w14:textId="77777777" w:rsidR="00AD688A" w:rsidRDefault="00AD688A" w:rsidP="00AD688A">
      <w:r>
        <w:t>DROP TRIGGER IF EXISTS `CircuitoDiBiblioteche`.`apertura_BEFORE_UPDATE` $$</w:t>
      </w:r>
    </w:p>
    <w:p w14:paraId="555CD685" w14:textId="77777777" w:rsidR="00AD688A" w:rsidRDefault="00AD688A" w:rsidP="00AD688A">
      <w:r>
        <w:t>USE `CircuitoDiBiblioteche`$$</w:t>
      </w:r>
    </w:p>
    <w:p w14:paraId="659EA061" w14:textId="77777777" w:rsidR="00AD688A" w:rsidRDefault="00AD688A" w:rsidP="00AD688A">
      <w:r>
        <w:t>CREATE DEFINER = CURRENT_USER TRIGGER `CircuitoDiBiblioteche`.`apertura_BEFORE_UPDATE` BEFORE UPDATE ON `apertura` FOR EACH ROW</w:t>
      </w:r>
    </w:p>
    <w:p w14:paraId="117B90F1" w14:textId="77777777" w:rsidR="00AD688A" w:rsidRDefault="00AD688A" w:rsidP="00AD688A">
      <w:r>
        <w:t>BEGIN</w:t>
      </w:r>
    </w:p>
    <w:p w14:paraId="4C743003" w14:textId="77777777" w:rsidR="00AD688A" w:rsidRDefault="00AD688A" w:rsidP="00AD688A">
      <w:r>
        <w:tab/>
        <w:t>declare diff time;</w:t>
      </w:r>
    </w:p>
    <w:p w14:paraId="2062C15A" w14:textId="6F725F91" w:rsidR="00AD688A" w:rsidRDefault="00AD688A" w:rsidP="00AD688A">
      <w:r>
        <w:t xml:space="preserve">    </w:t>
      </w:r>
      <w:r w:rsidR="0062108C">
        <w:tab/>
      </w:r>
      <w:r>
        <w:t>declare seconds int;</w:t>
      </w:r>
    </w:p>
    <w:p w14:paraId="07A06082" w14:textId="77777777" w:rsidR="00AD688A" w:rsidRDefault="00AD688A" w:rsidP="00AD688A">
      <w:r>
        <w:t xml:space="preserve">    </w:t>
      </w:r>
    </w:p>
    <w:p w14:paraId="2EA3014B" w14:textId="11C9290D" w:rsidR="00AD688A" w:rsidRDefault="00AD688A" w:rsidP="00AD688A">
      <w:r>
        <w:t xml:space="preserve">    </w:t>
      </w:r>
      <w:r w:rsidR="0062108C">
        <w:tab/>
      </w:r>
      <w:r>
        <w:t>select timediff(NEW.orario_fine_apertura, NEW.orario_inizio_apertura) into diff;</w:t>
      </w:r>
    </w:p>
    <w:p w14:paraId="3E755836" w14:textId="6D38966F" w:rsidR="00AD688A" w:rsidRDefault="00AD688A" w:rsidP="00AD688A">
      <w:r>
        <w:t xml:space="preserve">    </w:t>
      </w:r>
      <w:r w:rsidR="0062108C">
        <w:tab/>
      </w:r>
      <w:r>
        <w:t>select time_to_sec(diff) into seconds;</w:t>
      </w:r>
    </w:p>
    <w:p w14:paraId="36C5F1C6" w14:textId="77777777" w:rsidR="00AD688A" w:rsidRDefault="00AD688A" w:rsidP="00AD688A">
      <w:r>
        <w:t xml:space="preserve">    </w:t>
      </w:r>
    </w:p>
    <w:p w14:paraId="62D910D2" w14:textId="2EF021CD" w:rsidR="00AD688A" w:rsidRDefault="00AD688A" w:rsidP="00AD688A">
      <w:r>
        <w:t xml:space="preserve">    </w:t>
      </w:r>
      <w:r w:rsidR="0062108C">
        <w:tab/>
      </w:r>
      <w:r>
        <w:t>if seconds &lt;= 0 then</w:t>
      </w:r>
    </w:p>
    <w:p w14:paraId="3C67249A" w14:textId="77777777" w:rsidR="00AD688A" w:rsidRDefault="00AD688A" w:rsidP="00AD688A">
      <w:r>
        <w:tab/>
      </w:r>
      <w:r>
        <w:tab/>
        <w:t>signal sqlstate '45000';</w:t>
      </w:r>
    </w:p>
    <w:p w14:paraId="5BF3F964" w14:textId="77777777" w:rsidR="00AD688A" w:rsidRDefault="00AD688A" w:rsidP="00AD688A">
      <w:r>
        <w:tab/>
        <w:t>end if;</w:t>
      </w:r>
    </w:p>
    <w:p w14:paraId="39B35C2D" w14:textId="77777777" w:rsidR="00AD688A" w:rsidRDefault="00AD688A" w:rsidP="00AD688A">
      <w:r>
        <w:t>END$$</w:t>
      </w:r>
    </w:p>
    <w:p w14:paraId="30E404F0" w14:textId="77777777" w:rsidR="00AD688A" w:rsidRDefault="00AD688A" w:rsidP="00AD688A"/>
    <w:p w14:paraId="369E35D1" w14:textId="77777777" w:rsidR="00AD688A" w:rsidRDefault="00AD688A" w:rsidP="00AD688A"/>
    <w:p w14:paraId="6E836977" w14:textId="77777777" w:rsidR="00AD688A" w:rsidRDefault="00AD688A" w:rsidP="00AD688A">
      <w:r>
        <w:lastRenderedPageBreak/>
        <w:t>USE `CircuitoDiBiblioteche`$$</w:t>
      </w:r>
    </w:p>
    <w:p w14:paraId="4271F291" w14:textId="77777777" w:rsidR="00AD688A" w:rsidRDefault="00AD688A" w:rsidP="00AD688A">
      <w:r>
        <w:t>DROP TRIGGER IF EXISTS `CircuitoDiBiblioteche`.`apertura_BEFORE_UPDATE_1` $$</w:t>
      </w:r>
    </w:p>
    <w:p w14:paraId="287373BA" w14:textId="77777777" w:rsidR="00AD688A" w:rsidRDefault="00AD688A" w:rsidP="00AD688A">
      <w:r>
        <w:t>USE `CircuitoDiBiblioteche`$$</w:t>
      </w:r>
    </w:p>
    <w:p w14:paraId="702B723F" w14:textId="77777777" w:rsidR="00AD688A" w:rsidRDefault="00AD688A" w:rsidP="00AD688A">
      <w:r>
        <w:t>CREATE DEFINER = CURRENT_USER TRIGGER `CircuitoDiBiblioteche`.`apertura_BEFORE_UPDATE_1` BEFORE UPDATE ON `apertura` FOR EACH ROW</w:t>
      </w:r>
    </w:p>
    <w:p w14:paraId="4DCAC642" w14:textId="77777777" w:rsidR="00AD688A" w:rsidRDefault="00AD688A" w:rsidP="00AD688A">
      <w:r>
        <w:t>BEGIN</w:t>
      </w:r>
    </w:p>
    <w:p w14:paraId="7724B70D" w14:textId="77777777" w:rsidR="00AD688A" w:rsidRDefault="00AD688A" w:rsidP="00AD688A">
      <w:r>
        <w:tab/>
        <w:t>if NEW.giorno_settimanale &gt; 6 then</w:t>
      </w:r>
    </w:p>
    <w:p w14:paraId="568F6F33" w14:textId="77777777" w:rsidR="00AD688A" w:rsidRDefault="00AD688A" w:rsidP="00AD688A">
      <w:r>
        <w:tab/>
      </w:r>
      <w:r>
        <w:tab/>
        <w:t>signal sqlstate '45000';</w:t>
      </w:r>
    </w:p>
    <w:p w14:paraId="57A9CC92" w14:textId="77777777" w:rsidR="00AD688A" w:rsidRDefault="00AD688A" w:rsidP="00AD688A">
      <w:r>
        <w:tab/>
        <w:t>end if;</w:t>
      </w:r>
    </w:p>
    <w:p w14:paraId="2819DD19" w14:textId="77777777" w:rsidR="00AD688A" w:rsidRDefault="00AD688A" w:rsidP="00AD688A">
      <w:r>
        <w:t>END$$</w:t>
      </w:r>
    </w:p>
    <w:p w14:paraId="0343DCAE" w14:textId="77777777" w:rsidR="00AD688A" w:rsidRDefault="00AD688A" w:rsidP="00AD688A"/>
    <w:p w14:paraId="5D75B575" w14:textId="77777777" w:rsidR="00AD688A" w:rsidRDefault="00AD688A" w:rsidP="00AD688A"/>
    <w:p w14:paraId="07BF36D5" w14:textId="77777777" w:rsidR="00AD688A" w:rsidRDefault="00AD688A" w:rsidP="00AD688A">
      <w:r>
        <w:t>USE `CircuitoDiBiblioteche`$$</w:t>
      </w:r>
    </w:p>
    <w:p w14:paraId="4DA72E05" w14:textId="77777777" w:rsidR="00AD688A" w:rsidRDefault="00AD688A" w:rsidP="00AD688A">
      <w:r>
        <w:t>DROP TRIGGER IF EXISTS `CircuitoDiBiblioteche`.`disponibilità_BEFORE_INSERT` $$</w:t>
      </w:r>
    </w:p>
    <w:p w14:paraId="219D48D7" w14:textId="77777777" w:rsidR="00AD688A" w:rsidRDefault="00AD688A" w:rsidP="00AD688A">
      <w:r>
        <w:t>USE `CircuitoDiBiblioteche`$$</w:t>
      </w:r>
    </w:p>
    <w:p w14:paraId="2A001D79" w14:textId="77777777" w:rsidR="00AD688A" w:rsidRDefault="00AD688A" w:rsidP="00AD688A">
      <w:r>
        <w:t>CREATE DEFINER = CURRENT_USER TRIGGER `CircuitoDiBiblioteche`.`disponibilità_BEFORE_INSERT` BEFORE INSERT ON `disponibilità` FOR EACH ROW</w:t>
      </w:r>
    </w:p>
    <w:p w14:paraId="61777BBA" w14:textId="77777777" w:rsidR="00AD688A" w:rsidRDefault="00AD688A" w:rsidP="00AD688A">
      <w:r>
        <w:t>BEGIN</w:t>
      </w:r>
    </w:p>
    <w:p w14:paraId="3FD2876E" w14:textId="77777777" w:rsidR="00AD688A" w:rsidRDefault="00AD688A" w:rsidP="00AD688A">
      <w:r>
        <w:tab/>
        <w:t>if NEW.quantità &gt; NEW.quantità_totale then</w:t>
      </w:r>
    </w:p>
    <w:p w14:paraId="0AA26047" w14:textId="77777777" w:rsidR="00AD688A" w:rsidRDefault="00AD688A" w:rsidP="00AD688A">
      <w:r>
        <w:tab/>
      </w:r>
      <w:r>
        <w:tab/>
        <w:t>signal sqlstate '45000';</w:t>
      </w:r>
    </w:p>
    <w:p w14:paraId="12544B0E" w14:textId="77777777" w:rsidR="00AD688A" w:rsidRDefault="00AD688A" w:rsidP="00AD688A">
      <w:r>
        <w:tab/>
        <w:t>end if;</w:t>
      </w:r>
    </w:p>
    <w:p w14:paraId="46D00199" w14:textId="77777777" w:rsidR="00AD688A" w:rsidRDefault="00AD688A" w:rsidP="00AD688A">
      <w:r>
        <w:t>END$$</w:t>
      </w:r>
    </w:p>
    <w:p w14:paraId="34DA1630" w14:textId="77777777" w:rsidR="00AD688A" w:rsidRDefault="00AD688A" w:rsidP="00AD688A"/>
    <w:p w14:paraId="2D91ED7B" w14:textId="77777777" w:rsidR="00AD688A" w:rsidRDefault="00AD688A" w:rsidP="00AD688A"/>
    <w:p w14:paraId="52504A72" w14:textId="77777777" w:rsidR="00AD688A" w:rsidRDefault="00AD688A" w:rsidP="00AD688A">
      <w:r>
        <w:t>USE `CircuitoDiBiblioteche`$$</w:t>
      </w:r>
    </w:p>
    <w:p w14:paraId="6D44CB2E" w14:textId="77777777" w:rsidR="00AD688A" w:rsidRDefault="00AD688A" w:rsidP="00AD688A">
      <w:r>
        <w:t>DROP TRIGGER IF EXISTS `CircuitoDiBiblioteche`.`disponibilità_BEFORE_UPDATE` $$</w:t>
      </w:r>
    </w:p>
    <w:p w14:paraId="0333A6C4" w14:textId="77777777" w:rsidR="00AD688A" w:rsidRDefault="00AD688A" w:rsidP="00AD688A">
      <w:r>
        <w:t>USE `CircuitoDiBiblioteche`$$</w:t>
      </w:r>
    </w:p>
    <w:p w14:paraId="6F9154D6" w14:textId="77777777" w:rsidR="00AD688A" w:rsidRDefault="00AD688A" w:rsidP="00AD688A">
      <w:r>
        <w:t>CREATE DEFINER = CURRENT_USER TRIGGER `CircuitoDiBiblioteche`.`disponibilità_BEFORE_UPDATE` BEFORE UPDATE ON `disponibilità` FOR EACH ROW</w:t>
      </w:r>
    </w:p>
    <w:p w14:paraId="35709952" w14:textId="77777777" w:rsidR="00AD688A" w:rsidRDefault="00AD688A" w:rsidP="00AD688A">
      <w:r>
        <w:t>BEGIN</w:t>
      </w:r>
    </w:p>
    <w:p w14:paraId="3BB6A7D8" w14:textId="77777777" w:rsidR="00AD688A" w:rsidRDefault="00AD688A" w:rsidP="00AD688A">
      <w:r>
        <w:tab/>
        <w:t>if NEW.quantità &gt; NEW.quantità_totale then</w:t>
      </w:r>
    </w:p>
    <w:p w14:paraId="6951E720" w14:textId="77777777" w:rsidR="00AD688A" w:rsidRDefault="00AD688A" w:rsidP="00AD688A">
      <w:r>
        <w:tab/>
      </w:r>
      <w:r>
        <w:tab/>
        <w:t>signal sqlstate '45000';</w:t>
      </w:r>
    </w:p>
    <w:p w14:paraId="061CB8C8" w14:textId="77777777" w:rsidR="00AD688A" w:rsidRDefault="00AD688A" w:rsidP="00AD688A">
      <w:r>
        <w:tab/>
        <w:t>end if;</w:t>
      </w:r>
    </w:p>
    <w:p w14:paraId="16E97154" w14:textId="77777777" w:rsidR="00AD688A" w:rsidRDefault="00AD688A" w:rsidP="00AD688A">
      <w:r>
        <w:t>END$$</w:t>
      </w:r>
    </w:p>
    <w:p w14:paraId="14AD5E7D" w14:textId="77777777" w:rsidR="00AD688A" w:rsidRDefault="00AD688A" w:rsidP="00AD688A"/>
    <w:p w14:paraId="5A0E9303" w14:textId="77777777" w:rsidR="00AD688A" w:rsidRDefault="00AD688A" w:rsidP="00AD688A"/>
    <w:p w14:paraId="7C2ABD5E" w14:textId="77777777" w:rsidR="00AD688A" w:rsidRDefault="00AD688A" w:rsidP="00AD688A">
      <w:r>
        <w:t>USE `CircuitoDiBiblioteche`$$</w:t>
      </w:r>
    </w:p>
    <w:p w14:paraId="0EAFB2D7" w14:textId="77777777" w:rsidR="00AD688A" w:rsidRDefault="00AD688A" w:rsidP="00AD688A">
      <w:r>
        <w:t>DROP TRIGGER IF EXISTS `CircuitoDiBiblioteche`.`copia_di_libro_BEFORE_INSERT` $$</w:t>
      </w:r>
    </w:p>
    <w:p w14:paraId="056CA6F8" w14:textId="77777777" w:rsidR="00AD688A" w:rsidRDefault="00AD688A" w:rsidP="00AD688A">
      <w:r>
        <w:t>USE `CircuitoDiBiblioteche`$$</w:t>
      </w:r>
    </w:p>
    <w:p w14:paraId="344E28CC" w14:textId="77777777" w:rsidR="00AD688A" w:rsidRDefault="00AD688A" w:rsidP="00AD688A">
      <w:r>
        <w:t>CREATE DEFINER = CURRENT_USER TRIGGER `CircuitoDiBiblioteche`.`copia_di_libro_BEFORE_INSERT` BEFORE INSERT ON `copia_di_libro` FOR EACH ROW</w:t>
      </w:r>
    </w:p>
    <w:p w14:paraId="357FF67F" w14:textId="77777777" w:rsidR="00AD688A" w:rsidRDefault="00AD688A" w:rsidP="00AD688A">
      <w:r>
        <w:t>BEGIN</w:t>
      </w:r>
    </w:p>
    <w:p w14:paraId="09203E8E" w14:textId="77777777" w:rsidR="00AD688A" w:rsidRDefault="00AD688A" w:rsidP="00AD688A">
      <w:r>
        <w:tab/>
        <w:t>declare dieci_anni_fa date;</w:t>
      </w:r>
    </w:p>
    <w:p w14:paraId="350C8DF3" w14:textId="4D4D8A84" w:rsidR="00AD688A" w:rsidRDefault="00AD688A" w:rsidP="00AD688A">
      <w:r>
        <w:t xml:space="preserve">    </w:t>
      </w:r>
      <w:r w:rsidR="0062108C">
        <w:tab/>
      </w:r>
      <w:r>
        <w:t>declare giorni_alla_dismissione int;</w:t>
      </w:r>
    </w:p>
    <w:p w14:paraId="3DAE7E3E" w14:textId="77777777" w:rsidR="00AD688A" w:rsidRDefault="00AD688A" w:rsidP="00AD688A">
      <w:r>
        <w:t xml:space="preserve">    </w:t>
      </w:r>
    </w:p>
    <w:p w14:paraId="6A2DD7A1" w14:textId="359DA9AF" w:rsidR="00AD688A" w:rsidRDefault="00AD688A" w:rsidP="00AD688A">
      <w:r>
        <w:t xml:space="preserve">   </w:t>
      </w:r>
      <w:r w:rsidR="0062108C">
        <w:tab/>
      </w:r>
      <w:r>
        <w:t>select date_sub(curdate(), interval 3652 day) into dieci_anni_fa;</w:t>
      </w:r>
    </w:p>
    <w:p w14:paraId="7BB623C9" w14:textId="7713DEFE" w:rsidR="00AD688A" w:rsidRDefault="00AD688A" w:rsidP="0062108C">
      <w:pPr>
        <w:ind w:left="720"/>
      </w:pPr>
      <w:r>
        <w:lastRenderedPageBreak/>
        <w:t>select datediff(NEW.data_ultima_restituzione_copia, dieci_anni_fa) into giorni_alla_dismissione;</w:t>
      </w:r>
    </w:p>
    <w:p w14:paraId="1587D03B" w14:textId="77777777" w:rsidR="00AD688A" w:rsidRDefault="00AD688A" w:rsidP="00AD688A">
      <w:r>
        <w:t xml:space="preserve">    </w:t>
      </w:r>
    </w:p>
    <w:p w14:paraId="164C24CE" w14:textId="7DBEF64D" w:rsidR="00AD688A" w:rsidRDefault="00AD688A" w:rsidP="00AD688A">
      <w:r>
        <w:t xml:space="preserve">    </w:t>
      </w:r>
      <w:r w:rsidR="00817DFC">
        <w:tab/>
      </w:r>
      <w:r>
        <w:t>if giorni_alla_dismissione &gt;= 0 and NEW.stato = 'dismessa' then</w:t>
      </w:r>
    </w:p>
    <w:p w14:paraId="022C9D40" w14:textId="77777777" w:rsidR="00AD688A" w:rsidRDefault="00AD688A" w:rsidP="00AD688A">
      <w:r>
        <w:tab/>
      </w:r>
      <w:r>
        <w:tab/>
        <w:t>signal sqlstate '45000';</w:t>
      </w:r>
    </w:p>
    <w:p w14:paraId="04994C63" w14:textId="77777777" w:rsidR="00AD688A" w:rsidRDefault="00AD688A" w:rsidP="00AD688A">
      <w:r>
        <w:tab/>
        <w:t>end if;</w:t>
      </w:r>
    </w:p>
    <w:p w14:paraId="081424EC" w14:textId="77777777" w:rsidR="00AD688A" w:rsidRDefault="00AD688A" w:rsidP="00AD688A">
      <w:r>
        <w:t>END$$</w:t>
      </w:r>
    </w:p>
    <w:p w14:paraId="07D929A0" w14:textId="77777777" w:rsidR="00AD688A" w:rsidRDefault="00AD688A" w:rsidP="00AD688A"/>
    <w:p w14:paraId="311E96AD" w14:textId="77777777" w:rsidR="00AD688A" w:rsidRDefault="00AD688A" w:rsidP="00AD688A"/>
    <w:p w14:paraId="7D873C95" w14:textId="77777777" w:rsidR="00AD688A" w:rsidRDefault="00AD688A" w:rsidP="00AD688A">
      <w:r>
        <w:t>USE `CircuitoDiBiblioteche`$$</w:t>
      </w:r>
    </w:p>
    <w:p w14:paraId="482C179A" w14:textId="77777777" w:rsidR="00AD688A" w:rsidRDefault="00AD688A" w:rsidP="00AD688A">
      <w:r>
        <w:t>DROP TRIGGER IF EXISTS `CircuitoDiBiblioteche`.`copia_di_libro_BEFORE_UPDATE` $$</w:t>
      </w:r>
    </w:p>
    <w:p w14:paraId="5E924DBA" w14:textId="77777777" w:rsidR="00AD688A" w:rsidRDefault="00AD688A" w:rsidP="00AD688A">
      <w:r>
        <w:t>USE `CircuitoDiBiblioteche`$$</w:t>
      </w:r>
    </w:p>
    <w:p w14:paraId="2DBCD028" w14:textId="77777777" w:rsidR="00AD688A" w:rsidRDefault="00AD688A" w:rsidP="00AD688A">
      <w:r>
        <w:t>CREATE DEFINER = CURRENT_USER TRIGGER `CircuitoDiBiblioteche`.`copia_di_libro_BEFORE_UPDATE` BEFORE UPDATE ON `copia_di_libro` FOR EACH ROW</w:t>
      </w:r>
    </w:p>
    <w:p w14:paraId="3F8A6479" w14:textId="77777777" w:rsidR="00AD688A" w:rsidRDefault="00AD688A" w:rsidP="00AD688A">
      <w:r>
        <w:t>BEGIN</w:t>
      </w:r>
    </w:p>
    <w:p w14:paraId="3B3D5CE9" w14:textId="77777777" w:rsidR="00AD688A" w:rsidRDefault="00AD688A" w:rsidP="00AD688A">
      <w:r>
        <w:tab/>
        <w:t>declare dieci_anni_fa date;</w:t>
      </w:r>
    </w:p>
    <w:p w14:paraId="3C222026" w14:textId="3979E9A8" w:rsidR="00AD688A" w:rsidRDefault="00AD688A" w:rsidP="00AD688A">
      <w:r>
        <w:t xml:space="preserve">    </w:t>
      </w:r>
      <w:r w:rsidR="00817DFC">
        <w:tab/>
      </w:r>
      <w:r>
        <w:t>declare giorni_alla_dismissione int;</w:t>
      </w:r>
    </w:p>
    <w:p w14:paraId="043832EA" w14:textId="77777777" w:rsidR="00AD688A" w:rsidRDefault="00AD688A" w:rsidP="00AD688A">
      <w:r>
        <w:t xml:space="preserve">    </w:t>
      </w:r>
    </w:p>
    <w:p w14:paraId="7B05FE11" w14:textId="1505AC9F" w:rsidR="00AD688A" w:rsidRDefault="00AD688A" w:rsidP="00AD688A">
      <w:r>
        <w:t xml:space="preserve">    </w:t>
      </w:r>
      <w:r w:rsidR="00817DFC">
        <w:tab/>
      </w:r>
      <w:r>
        <w:t>select date_sub(curdate(), interval 3652 day) into dieci_anni_fa;</w:t>
      </w:r>
    </w:p>
    <w:p w14:paraId="2FF0C1D2" w14:textId="7F403637" w:rsidR="00AD688A" w:rsidRDefault="00AD688A" w:rsidP="00817DFC">
      <w:pPr>
        <w:ind w:left="720"/>
      </w:pPr>
      <w:r>
        <w:t>select datediff(NEW.data_ultima_restituzione_copia, dieci_anni_fa) into giorni_alla_dismissione;</w:t>
      </w:r>
    </w:p>
    <w:p w14:paraId="424861A4" w14:textId="77777777" w:rsidR="00AD688A" w:rsidRDefault="00AD688A" w:rsidP="00AD688A">
      <w:r>
        <w:t xml:space="preserve">    </w:t>
      </w:r>
    </w:p>
    <w:p w14:paraId="6DD6ADF0" w14:textId="5D6CE339" w:rsidR="00AD688A" w:rsidRDefault="00AD688A" w:rsidP="00AD688A">
      <w:r>
        <w:t xml:space="preserve">    </w:t>
      </w:r>
      <w:r w:rsidR="00817DFC">
        <w:tab/>
      </w:r>
      <w:r>
        <w:t>if giorni_alla_dismissione &gt;= 0 and NEW.stato = 'dismessa' then</w:t>
      </w:r>
    </w:p>
    <w:p w14:paraId="5FDBB677" w14:textId="77777777" w:rsidR="00AD688A" w:rsidRDefault="00AD688A" w:rsidP="00AD688A">
      <w:r>
        <w:tab/>
      </w:r>
      <w:r>
        <w:tab/>
        <w:t>signal sqlstate '45000';</w:t>
      </w:r>
    </w:p>
    <w:p w14:paraId="0AF3CAD3" w14:textId="77777777" w:rsidR="00AD688A" w:rsidRDefault="00AD688A" w:rsidP="00AD688A">
      <w:r>
        <w:lastRenderedPageBreak/>
        <w:tab/>
        <w:t>end if;</w:t>
      </w:r>
    </w:p>
    <w:p w14:paraId="45B8C117" w14:textId="77777777" w:rsidR="00AD688A" w:rsidRDefault="00AD688A" w:rsidP="00AD688A">
      <w:r>
        <w:t>END$$</w:t>
      </w:r>
    </w:p>
    <w:p w14:paraId="5BD47149" w14:textId="77777777" w:rsidR="00AD688A" w:rsidRDefault="00AD688A" w:rsidP="00AD688A"/>
    <w:p w14:paraId="000AE6DF" w14:textId="77777777" w:rsidR="00AD688A" w:rsidRDefault="00AD688A" w:rsidP="00AD688A"/>
    <w:p w14:paraId="3D47BB53" w14:textId="77777777" w:rsidR="00AD688A" w:rsidRDefault="00AD688A" w:rsidP="00AD688A">
      <w:r>
        <w:t>USE `CircuitoDiBiblioteche`$$</w:t>
      </w:r>
    </w:p>
    <w:p w14:paraId="03EA2F7B" w14:textId="77777777" w:rsidR="00AD688A" w:rsidRDefault="00AD688A" w:rsidP="00AD688A">
      <w:r>
        <w:t>DROP TRIGGER IF EXISTS `CircuitoDiBiblioteche`.`penale_BEFORE_INSERT` $$</w:t>
      </w:r>
    </w:p>
    <w:p w14:paraId="4A2C3802" w14:textId="77777777" w:rsidR="00AD688A" w:rsidRDefault="00AD688A" w:rsidP="00AD688A">
      <w:r>
        <w:t>USE `CircuitoDiBiblioteche`$$</w:t>
      </w:r>
    </w:p>
    <w:p w14:paraId="1D6D72A8" w14:textId="77777777" w:rsidR="00AD688A" w:rsidRDefault="00AD688A" w:rsidP="00AD688A">
      <w:r>
        <w:t>CREATE DEFINER = CURRENT_USER TRIGGER `CircuitoDiBiblioteche`.`penale_BEFORE_INSERT` BEFORE INSERT ON `penale` FOR EACH ROW</w:t>
      </w:r>
    </w:p>
    <w:p w14:paraId="0AD446EA" w14:textId="77777777" w:rsidR="00AD688A" w:rsidRDefault="00AD688A" w:rsidP="00AD688A">
      <w:r>
        <w:t>BEGIN</w:t>
      </w:r>
    </w:p>
    <w:p w14:paraId="0CB1351C" w14:textId="77777777" w:rsidR="00AD688A" w:rsidRDefault="00AD688A" w:rsidP="00AD688A">
      <w:r>
        <w:tab/>
        <w:t>declare scad date;</w:t>
      </w:r>
    </w:p>
    <w:p w14:paraId="054F2C32" w14:textId="3555FCAA" w:rsidR="00AD688A" w:rsidRDefault="00AD688A" w:rsidP="00AD688A">
      <w:r>
        <w:t xml:space="preserve">    </w:t>
      </w:r>
      <w:r w:rsidR="00817DFC">
        <w:tab/>
      </w:r>
      <w:r>
        <w:t>declare num_giorni_ritardo int;</w:t>
      </w:r>
    </w:p>
    <w:p w14:paraId="495F3668" w14:textId="77777777" w:rsidR="00AD688A" w:rsidRDefault="00AD688A" w:rsidP="00AD688A">
      <w:r>
        <w:t xml:space="preserve">    </w:t>
      </w:r>
    </w:p>
    <w:p w14:paraId="64B70F1E" w14:textId="3ECAE25F" w:rsidR="00AD688A" w:rsidRDefault="00AD688A" w:rsidP="00AD688A">
      <w:r>
        <w:t xml:space="preserve">    </w:t>
      </w:r>
      <w:r w:rsidR="00817DFC">
        <w:tab/>
      </w:r>
      <w:r>
        <w:t>if NEW.durata_prevista_prestito = '1 mese' then</w:t>
      </w:r>
    </w:p>
    <w:p w14:paraId="5DCBDBD8" w14:textId="77777777" w:rsidR="00AD688A" w:rsidRDefault="00AD688A" w:rsidP="00AD688A">
      <w:r>
        <w:tab/>
      </w:r>
      <w:r>
        <w:tab/>
        <w:t>select date_add(NEW.data_inizio_prestito, INTERVAL 30 DAY) into scad;</w:t>
      </w:r>
    </w:p>
    <w:p w14:paraId="70BDE786" w14:textId="77777777" w:rsidR="00AD688A" w:rsidRDefault="00AD688A" w:rsidP="00AD688A">
      <w:r>
        <w:tab/>
        <w:t>elseif NEW.durata_prevista_prestito = '2 mesi' then</w:t>
      </w:r>
    </w:p>
    <w:p w14:paraId="4067FBC3" w14:textId="77777777" w:rsidR="00AD688A" w:rsidRDefault="00AD688A" w:rsidP="00AD688A">
      <w:r>
        <w:tab/>
      </w:r>
      <w:r>
        <w:tab/>
        <w:t>select date_add(NEW.data_inizio_prestito, INTERVAL 60 DAY) into scad;</w:t>
      </w:r>
    </w:p>
    <w:p w14:paraId="703239E2" w14:textId="77777777" w:rsidR="00AD688A" w:rsidRDefault="00AD688A" w:rsidP="00AD688A">
      <w:r>
        <w:tab/>
        <w:t>elseif NEW.durata_prevista_prestito = '3 mesi' then</w:t>
      </w:r>
    </w:p>
    <w:p w14:paraId="51E38F55" w14:textId="77777777" w:rsidR="00AD688A" w:rsidRDefault="00AD688A" w:rsidP="00AD688A">
      <w:r>
        <w:tab/>
      </w:r>
      <w:r>
        <w:tab/>
        <w:t>select date_add(NEW.data_inizio_prestito, INTERVAL 90 DAY) into scad;</w:t>
      </w:r>
    </w:p>
    <w:p w14:paraId="21FE9004" w14:textId="77777777" w:rsidR="00AD688A" w:rsidRDefault="00AD688A" w:rsidP="00AD688A">
      <w:r>
        <w:tab/>
        <w:t>end if;</w:t>
      </w:r>
    </w:p>
    <w:p w14:paraId="3DE79EA7" w14:textId="77777777" w:rsidR="00AD688A" w:rsidRDefault="00AD688A" w:rsidP="00AD688A">
      <w:r>
        <w:t xml:space="preserve">    </w:t>
      </w:r>
    </w:p>
    <w:p w14:paraId="79BE4528" w14:textId="085B1D79" w:rsidR="00AD688A" w:rsidRDefault="00AD688A" w:rsidP="00AD688A">
      <w:r>
        <w:t xml:space="preserve">    </w:t>
      </w:r>
      <w:r w:rsidR="00817DFC">
        <w:tab/>
      </w:r>
      <w:r>
        <w:t>select datediff(NEW.data_restituzione, scad) into num_giorni_ritardo;</w:t>
      </w:r>
    </w:p>
    <w:p w14:paraId="136FFD3B" w14:textId="2A865EF5" w:rsidR="00AD688A" w:rsidRDefault="00AD688A" w:rsidP="00AD688A">
      <w:r>
        <w:t xml:space="preserve">    </w:t>
      </w:r>
      <w:r w:rsidR="00817DFC">
        <w:tab/>
      </w:r>
      <w:r>
        <w:t>if num_giorni_ritardo &lt;= 0 then</w:t>
      </w:r>
    </w:p>
    <w:p w14:paraId="4A5270E9" w14:textId="77777777" w:rsidR="00AD688A" w:rsidRDefault="00AD688A" w:rsidP="00AD688A">
      <w:r>
        <w:tab/>
      </w:r>
      <w:r>
        <w:tab/>
        <w:t>signal sqlstate '45000';</w:t>
      </w:r>
    </w:p>
    <w:p w14:paraId="57C2887D" w14:textId="77777777" w:rsidR="00AD688A" w:rsidRDefault="00AD688A" w:rsidP="00AD688A">
      <w:r>
        <w:lastRenderedPageBreak/>
        <w:tab/>
        <w:t>end if;</w:t>
      </w:r>
    </w:p>
    <w:p w14:paraId="5CFB0830" w14:textId="77777777" w:rsidR="00AD688A" w:rsidRDefault="00AD688A" w:rsidP="00AD688A">
      <w:r>
        <w:t>END$$</w:t>
      </w:r>
    </w:p>
    <w:p w14:paraId="2575FF0B" w14:textId="77777777" w:rsidR="00AD688A" w:rsidRDefault="00AD688A" w:rsidP="00AD688A"/>
    <w:p w14:paraId="3AC60829" w14:textId="77777777" w:rsidR="00AD688A" w:rsidRDefault="00AD688A" w:rsidP="00AD688A"/>
    <w:p w14:paraId="5A33EB74" w14:textId="77777777" w:rsidR="00AD688A" w:rsidRDefault="00AD688A" w:rsidP="00AD688A">
      <w:r>
        <w:t>USE `CircuitoDiBiblioteche`$$</w:t>
      </w:r>
    </w:p>
    <w:p w14:paraId="14DCA3D3" w14:textId="77777777" w:rsidR="00AD688A" w:rsidRDefault="00AD688A" w:rsidP="00AD688A">
      <w:r>
        <w:t>DROP TRIGGER IF EXISTS `CircuitoDiBiblioteche`.`penale_BEFORE_INSERT_1` $$</w:t>
      </w:r>
    </w:p>
    <w:p w14:paraId="6F859198" w14:textId="77777777" w:rsidR="00AD688A" w:rsidRDefault="00AD688A" w:rsidP="00AD688A">
      <w:r>
        <w:t>USE `CircuitoDiBiblioteche`$$</w:t>
      </w:r>
    </w:p>
    <w:p w14:paraId="722F5A0B" w14:textId="77777777" w:rsidR="00AD688A" w:rsidRDefault="00AD688A" w:rsidP="00AD688A">
      <w:r>
        <w:t>CREATE DEFINER = CURRENT_USER TRIGGER `CircuitoDiBiblioteche`.`penale_BEFORE_INSERT_1` BEFORE INSERT ON `penale` FOR EACH ROW</w:t>
      </w:r>
    </w:p>
    <w:p w14:paraId="1D9E5282" w14:textId="77777777" w:rsidR="00AD688A" w:rsidRDefault="00AD688A" w:rsidP="00AD688A">
      <w:r>
        <w:t>BEGIN</w:t>
      </w:r>
    </w:p>
    <w:p w14:paraId="5DCFF81A" w14:textId="77777777" w:rsidR="00AD688A" w:rsidRDefault="00AD688A" w:rsidP="00AD688A">
      <w:r>
        <w:tab/>
        <w:t>declare count int;</w:t>
      </w:r>
    </w:p>
    <w:p w14:paraId="0E6DE41A" w14:textId="77777777" w:rsidR="00AD688A" w:rsidRDefault="00AD688A" w:rsidP="00AD688A">
      <w:r>
        <w:t xml:space="preserve">    </w:t>
      </w:r>
    </w:p>
    <w:p w14:paraId="28D46714" w14:textId="7FF5B916" w:rsidR="00AD688A" w:rsidRDefault="00AD688A" w:rsidP="00AD688A">
      <w:r>
        <w:t xml:space="preserve">    </w:t>
      </w:r>
      <w:r w:rsidR="00817DFC">
        <w:tab/>
      </w:r>
      <w:r>
        <w:t>select count(*) from `tariffa`</w:t>
      </w:r>
    </w:p>
    <w:p w14:paraId="7783357E" w14:textId="5A07E7F9" w:rsidR="00AD688A" w:rsidRDefault="00AD688A" w:rsidP="00817DFC">
      <w:pPr>
        <w:ind w:left="720"/>
      </w:pPr>
      <w:r>
        <w:t>where `inizio_prestito` = NEW.data_inizio_prestito and `restituzione` = NEW.data_restituzione and `durata_pattuita_prestito` = NEW.durata_prevista_prestito</w:t>
      </w:r>
    </w:p>
    <w:p w14:paraId="7FA80AB2" w14:textId="7C5B18D0" w:rsidR="00AD688A" w:rsidRDefault="00AD688A" w:rsidP="00AD688A">
      <w:r>
        <w:t xml:space="preserve">    </w:t>
      </w:r>
      <w:r w:rsidR="00817DFC">
        <w:tab/>
      </w:r>
      <w:r>
        <w:t>into count;</w:t>
      </w:r>
    </w:p>
    <w:p w14:paraId="6CAF4C77" w14:textId="77777777" w:rsidR="00AD688A" w:rsidRDefault="00AD688A" w:rsidP="00AD688A">
      <w:r>
        <w:t xml:space="preserve">    </w:t>
      </w:r>
    </w:p>
    <w:p w14:paraId="1C157089" w14:textId="4DD3F034" w:rsidR="00AD688A" w:rsidRDefault="00AD688A" w:rsidP="00AD688A">
      <w:r>
        <w:t xml:space="preserve">    </w:t>
      </w:r>
      <w:r w:rsidR="00817DFC">
        <w:tab/>
      </w:r>
      <w:r>
        <w:t>if count = 0 then</w:t>
      </w:r>
    </w:p>
    <w:p w14:paraId="7D8B029F" w14:textId="77777777" w:rsidR="00AD688A" w:rsidRDefault="00AD688A" w:rsidP="00AD688A">
      <w:r>
        <w:tab/>
      </w:r>
      <w:r>
        <w:tab/>
        <w:t>signal sqlstate '45000';</w:t>
      </w:r>
    </w:p>
    <w:p w14:paraId="58F07935" w14:textId="77777777" w:rsidR="00AD688A" w:rsidRDefault="00AD688A" w:rsidP="00AD688A">
      <w:r>
        <w:tab/>
        <w:t>end if;</w:t>
      </w:r>
    </w:p>
    <w:p w14:paraId="1C66D261" w14:textId="77777777" w:rsidR="00AD688A" w:rsidRDefault="00AD688A" w:rsidP="00AD688A">
      <w:r>
        <w:t>END$$</w:t>
      </w:r>
    </w:p>
    <w:p w14:paraId="2FA18AD6" w14:textId="77777777" w:rsidR="00AD688A" w:rsidRDefault="00AD688A" w:rsidP="00AD688A"/>
    <w:p w14:paraId="6358050A" w14:textId="77777777" w:rsidR="00AD688A" w:rsidRDefault="00AD688A" w:rsidP="00AD688A"/>
    <w:p w14:paraId="42C62D8B" w14:textId="77777777" w:rsidR="00AD688A" w:rsidRDefault="00AD688A" w:rsidP="00AD688A">
      <w:r>
        <w:t>USE `CircuitoDiBiblioteche`$$</w:t>
      </w:r>
    </w:p>
    <w:p w14:paraId="47CE1054" w14:textId="77777777" w:rsidR="00AD688A" w:rsidRDefault="00AD688A" w:rsidP="00AD688A">
      <w:r>
        <w:lastRenderedPageBreak/>
        <w:t>DROP TRIGGER IF EXISTS `CircuitoDiBiblioteche`.`penale_BEFORE_UPDATE` $$</w:t>
      </w:r>
    </w:p>
    <w:p w14:paraId="47553065" w14:textId="77777777" w:rsidR="00AD688A" w:rsidRDefault="00AD688A" w:rsidP="00AD688A">
      <w:r>
        <w:t>USE `CircuitoDiBiblioteche`$$</w:t>
      </w:r>
    </w:p>
    <w:p w14:paraId="2A2E7047" w14:textId="77777777" w:rsidR="00AD688A" w:rsidRDefault="00AD688A" w:rsidP="00AD688A">
      <w:r>
        <w:t>CREATE DEFINER = CURRENT_USER TRIGGER `CircuitoDiBiblioteche`.`penale_BEFORE_UPDATE` BEFORE UPDATE ON `penale` FOR EACH ROW</w:t>
      </w:r>
    </w:p>
    <w:p w14:paraId="5296289C" w14:textId="77777777" w:rsidR="00AD688A" w:rsidRDefault="00AD688A" w:rsidP="00AD688A">
      <w:r>
        <w:t>BEGIN</w:t>
      </w:r>
    </w:p>
    <w:p w14:paraId="65A0DA30" w14:textId="77777777" w:rsidR="00AD688A" w:rsidRDefault="00AD688A" w:rsidP="00AD688A">
      <w:r>
        <w:tab/>
        <w:t>declare scad date;</w:t>
      </w:r>
    </w:p>
    <w:p w14:paraId="66DF4465" w14:textId="56B2D27B" w:rsidR="00AD688A" w:rsidRDefault="00AD688A" w:rsidP="00AD688A">
      <w:r>
        <w:t xml:space="preserve">    </w:t>
      </w:r>
      <w:r w:rsidR="00817DFC">
        <w:tab/>
      </w:r>
      <w:r>
        <w:t>declare num_giorni_ritardo int;</w:t>
      </w:r>
    </w:p>
    <w:p w14:paraId="1E4FB22E" w14:textId="77777777" w:rsidR="00AD688A" w:rsidRDefault="00AD688A" w:rsidP="00AD688A">
      <w:r>
        <w:t xml:space="preserve">    </w:t>
      </w:r>
    </w:p>
    <w:p w14:paraId="7273603B" w14:textId="25419F7D" w:rsidR="00AD688A" w:rsidRDefault="00AD688A" w:rsidP="00AD688A">
      <w:r>
        <w:t xml:space="preserve">    </w:t>
      </w:r>
      <w:r w:rsidR="00817DFC">
        <w:tab/>
      </w:r>
      <w:r>
        <w:t>if NEW.durata_prevista_prestito = '1 mese' then</w:t>
      </w:r>
    </w:p>
    <w:p w14:paraId="4F3FA940" w14:textId="77777777" w:rsidR="00AD688A" w:rsidRDefault="00AD688A" w:rsidP="00AD688A">
      <w:r>
        <w:tab/>
      </w:r>
      <w:r>
        <w:tab/>
        <w:t>select date_add(NEW.data_inizio_prestito, INTERVAL 30 DAY) into scad;</w:t>
      </w:r>
    </w:p>
    <w:p w14:paraId="584CD2CB" w14:textId="77777777" w:rsidR="00AD688A" w:rsidRDefault="00AD688A" w:rsidP="00AD688A">
      <w:r>
        <w:tab/>
        <w:t>elseif NEW.durata_prevista_prestito = '2 mesi' then</w:t>
      </w:r>
    </w:p>
    <w:p w14:paraId="163F87B8" w14:textId="77777777" w:rsidR="00AD688A" w:rsidRDefault="00AD688A" w:rsidP="00AD688A">
      <w:r>
        <w:tab/>
      </w:r>
      <w:r>
        <w:tab/>
        <w:t>select date_add(NEW.data_inizio_prestito, INTERVAL 60 DAY) into scad;</w:t>
      </w:r>
    </w:p>
    <w:p w14:paraId="1E466CBF" w14:textId="77777777" w:rsidR="00AD688A" w:rsidRDefault="00AD688A" w:rsidP="00AD688A">
      <w:r>
        <w:tab/>
        <w:t>elseif NEW.durata_prevista_prestito = '3 mesi' then</w:t>
      </w:r>
    </w:p>
    <w:p w14:paraId="0EC69922" w14:textId="77777777" w:rsidR="00AD688A" w:rsidRDefault="00AD688A" w:rsidP="00AD688A">
      <w:r>
        <w:tab/>
      </w:r>
      <w:r>
        <w:tab/>
        <w:t>select date_add(NEW.data_inizio_prestito, INTERVAL 90 DAY) into scad;</w:t>
      </w:r>
    </w:p>
    <w:p w14:paraId="73ED543D" w14:textId="77777777" w:rsidR="00AD688A" w:rsidRDefault="00AD688A" w:rsidP="00AD688A">
      <w:r>
        <w:tab/>
        <w:t>end if;</w:t>
      </w:r>
    </w:p>
    <w:p w14:paraId="72C58C69" w14:textId="77777777" w:rsidR="00AD688A" w:rsidRDefault="00AD688A" w:rsidP="00AD688A">
      <w:r>
        <w:t xml:space="preserve">    </w:t>
      </w:r>
    </w:p>
    <w:p w14:paraId="1FA899D9" w14:textId="619039FA" w:rsidR="00AD688A" w:rsidRDefault="00AD688A" w:rsidP="00AD688A">
      <w:r>
        <w:t xml:space="preserve">    </w:t>
      </w:r>
      <w:r w:rsidR="00817DFC">
        <w:tab/>
      </w:r>
      <w:r>
        <w:t>select datediff(NEW.data_restituzione, scad) into num_giorni_ritardo;</w:t>
      </w:r>
    </w:p>
    <w:p w14:paraId="2222DD7F" w14:textId="750D152B" w:rsidR="00AD688A" w:rsidRDefault="00AD688A" w:rsidP="00AD688A">
      <w:r>
        <w:t xml:space="preserve">    </w:t>
      </w:r>
      <w:r w:rsidR="00817DFC">
        <w:tab/>
      </w:r>
      <w:r>
        <w:t>if num_giorni_ritardo &lt;= 0 then</w:t>
      </w:r>
    </w:p>
    <w:p w14:paraId="2E980570" w14:textId="77777777" w:rsidR="00AD688A" w:rsidRDefault="00AD688A" w:rsidP="00AD688A">
      <w:r>
        <w:tab/>
      </w:r>
      <w:r>
        <w:tab/>
        <w:t>signal sqlstate '45000';</w:t>
      </w:r>
    </w:p>
    <w:p w14:paraId="19156B4A" w14:textId="77777777" w:rsidR="00AD688A" w:rsidRDefault="00AD688A" w:rsidP="00AD688A">
      <w:r>
        <w:tab/>
        <w:t>end if;</w:t>
      </w:r>
    </w:p>
    <w:p w14:paraId="65C1A1F0" w14:textId="77777777" w:rsidR="00AD688A" w:rsidRDefault="00AD688A" w:rsidP="00AD688A">
      <w:r>
        <w:t>END$$</w:t>
      </w:r>
    </w:p>
    <w:p w14:paraId="506E6CE5" w14:textId="77777777" w:rsidR="00AD688A" w:rsidRDefault="00AD688A" w:rsidP="00AD688A"/>
    <w:p w14:paraId="37547EEF" w14:textId="77777777" w:rsidR="00AD688A" w:rsidRDefault="00AD688A" w:rsidP="00AD688A"/>
    <w:p w14:paraId="3F966653" w14:textId="77777777" w:rsidR="00AD688A" w:rsidRDefault="00AD688A" w:rsidP="00AD688A">
      <w:r>
        <w:t>USE `CircuitoDiBiblioteche`$$</w:t>
      </w:r>
    </w:p>
    <w:p w14:paraId="07E04D48" w14:textId="77777777" w:rsidR="00AD688A" w:rsidRDefault="00AD688A" w:rsidP="00AD688A">
      <w:r>
        <w:lastRenderedPageBreak/>
        <w:t>DROP TRIGGER IF EXISTS `CircuitoDiBiblioteche`.`penale_BEFORE_UPDATE_1` $$</w:t>
      </w:r>
    </w:p>
    <w:p w14:paraId="43016F70" w14:textId="77777777" w:rsidR="00AD688A" w:rsidRDefault="00AD688A" w:rsidP="00AD688A">
      <w:r>
        <w:t>USE `CircuitoDiBiblioteche`$$</w:t>
      </w:r>
    </w:p>
    <w:p w14:paraId="291D02F1" w14:textId="77777777" w:rsidR="00AD688A" w:rsidRDefault="00AD688A" w:rsidP="00AD688A">
      <w:r>
        <w:t>CREATE DEFINER = CURRENT_USER TRIGGER `CircuitoDiBiblioteche`.`penale_BEFORE_UPDATE_1` BEFORE UPDATE ON `penale` FOR EACH ROW</w:t>
      </w:r>
    </w:p>
    <w:p w14:paraId="59069690" w14:textId="77777777" w:rsidR="00AD688A" w:rsidRDefault="00AD688A" w:rsidP="00AD688A">
      <w:r>
        <w:t>BEGIN</w:t>
      </w:r>
    </w:p>
    <w:p w14:paraId="6CCB094C" w14:textId="77777777" w:rsidR="00AD688A" w:rsidRDefault="00AD688A" w:rsidP="00AD688A">
      <w:r>
        <w:tab/>
        <w:t>declare count int;</w:t>
      </w:r>
    </w:p>
    <w:p w14:paraId="44309388" w14:textId="77777777" w:rsidR="00AD688A" w:rsidRDefault="00AD688A" w:rsidP="00AD688A">
      <w:r>
        <w:t xml:space="preserve">    </w:t>
      </w:r>
    </w:p>
    <w:p w14:paraId="581077F7" w14:textId="6DB9C7DA" w:rsidR="00AD688A" w:rsidRDefault="00AD688A" w:rsidP="00817DFC">
      <w:pPr>
        <w:ind w:left="720"/>
      </w:pPr>
      <w:r>
        <w:t>select count(*) from `tariffa`</w:t>
      </w:r>
      <w:r w:rsidR="00817DFC">
        <w:t xml:space="preserve"> </w:t>
      </w:r>
      <w:r>
        <w:t>where `inizio_prestito` = NEW.data_inizio_prestito and `restituzione` = NEW.data_restituzione and `durata_pattuita_prestito` = NEW.durata_prevista_prestito</w:t>
      </w:r>
      <w:r w:rsidR="00817DFC">
        <w:t xml:space="preserve"> </w:t>
      </w:r>
      <w:r>
        <w:t>into count;</w:t>
      </w:r>
    </w:p>
    <w:p w14:paraId="0AD733FF" w14:textId="77777777" w:rsidR="00AD688A" w:rsidRDefault="00AD688A" w:rsidP="00AD688A">
      <w:r>
        <w:t xml:space="preserve">    </w:t>
      </w:r>
    </w:p>
    <w:p w14:paraId="7CF27B60" w14:textId="0B34EFCF" w:rsidR="00AD688A" w:rsidRDefault="00AD688A" w:rsidP="00AD688A">
      <w:r>
        <w:t xml:space="preserve">    </w:t>
      </w:r>
      <w:r w:rsidR="00817DFC">
        <w:tab/>
      </w:r>
      <w:r>
        <w:t>if count = 0 then</w:t>
      </w:r>
    </w:p>
    <w:p w14:paraId="7D74057C" w14:textId="77777777" w:rsidR="00AD688A" w:rsidRDefault="00AD688A" w:rsidP="00AD688A">
      <w:r>
        <w:tab/>
      </w:r>
      <w:r>
        <w:tab/>
        <w:t>signal sqlstate '45000';</w:t>
      </w:r>
    </w:p>
    <w:p w14:paraId="670370BD" w14:textId="77777777" w:rsidR="00AD688A" w:rsidRDefault="00AD688A" w:rsidP="00AD688A">
      <w:r>
        <w:tab/>
        <w:t>end if;</w:t>
      </w:r>
    </w:p>
    <w:p w14:paraId="0A08E4E5" w14:textId="77777777" w:rsidR="00AD688A" w:rsidRDefault="00AD688A" w:rsidP="00AD688A">
      <w:r>
        <w:t>END$$</w:t>
      </w:r>
    </w:p>
    <w:p w14:paraId="1241DDB1" w14:textId="77777777" w:rsidR="00AD688A" w:rsidRDefault="00AD688A" w:rsidP="00AD688A"/>
    <w:p w14:paraId="03E28122" w14:textId="77777777" w:rsidR="00AD688A" w:rsidRDefault="00AD688A" w:rsidP="00AD688A"/>
    <w:p w14:paraId="2380A0D0" w14:textId="77777777" w:rsidR="00AD688A" w:rsidRDefault="00AD688A" w:rsidP="00AD688A">
      <w:r>
        <w:t>USE `CircuitoDiBiblioteche`$$</w:t>
      </w:r>
    </w:p>
    <w:p w14:paraId="18A60C87" w14:textId="77777777" w:rsidR="00AD688A" w:rsidRDefault="00AD688A" w:rsidP="00AD688A">
      <w:r>
        <w:t>DROP TRIGGER IF EXISTS `CircuitoDiBiblioteche`.`tariffa_BEFORE_INSERT` $$</w:t>
      </w:r>
    </w:p>
    <w:p w14:paraId="353B5D07" w14:textId="77777777" w:rsidR="00AD688A" w:rsidRDefault="00AD688A" w:rsidP="00AD688A">
      <w:r>
        <w:t>USE `CircuitoDiBiblioteche`$$</w:t>
      </w:r>
    </w:p>
    <w:p w14:paraId="416CA20C" w14:textId="77777777" w:rsidR="00AD688A" w:rsidRDefault="00AD688A" w:rsidP="00AD688A">
      <w:r>
        <w:t>CREATE DEFINER = CURRENT_USER TRIGGER `CircuitoDiBiblioteche`.`tariffa_BEFORE_INSERT` BEFORE INSERT ON `tariffa` FOR EACH ROW</w:t>
      </w:r>
    </w:p>
    <w:p w14:paraId="7F916B4A" w14:textId="77777777" w:rsidR="00AD688A" w:rsidRDefault="00AD688A" w:rsidP="00AD688A">
      <w:r>
        <w:t>BEGIN</w:t>
      </w:r>
    </w:p>
    <w:p w14:paraId="08CDFA49" w14:textId="77777777" w:rsidR="00AD688A" w:rsidRDefault="00AD688A" w:rsidP="00AD688A">
      <w:r>
        <w:tab/>
        <w:t>declare scad date;</w:t>
      </w:r>
    </w:p>
    <w:p w14:paraId="6107747F" w14:textId="08E08430" w:rsidR="00AD688A" w:rsidRDefault="00AD688A" w:rsidP="00AD688A">
      <w:r>
        <w:lastRenderedPageBreak/>
        <w:t xml:space="preserve">    </w:t>
      </w:r>
      <w:r w:rsidR="00817DFC">
        <w:tab/>
      </w:r>
      <w:r>
        <w:t>declare num_giorni_ritardo int;</w:t>
      </w:r>
    </w:p>
    <w:p w14:paraId="760D0BE4" w14:textId="283BCA74" w:rsidR="00AD688A" w:rsidRDefault="00AD688A" w:rsidP="00AD688A">
      <w:r>
        <w:t xml:space="preserve">    </w:t>
      </w:r>
      <w:r w:rsidR="00817DFC">
        <w:tab/>
      </w:r>
      <w:r>
        <w:t>declare tariffa_esatta float;</w:t>
      </w:r>
    </w:p>
    <w:p w14:paraId="6D8E2F46" w14:textId="77777777" w:rsidR="00AD688A" w:rsidRDefault="00AD688A" w:rsidP="00AD688A">
      <w:r>
        <w:t xml:space="preserve">    </w:t>
      </w:r>
    </w:p>
    <w:p w14:paraId="02B87D9B" w14:textId="18D293A4" w:rsidR="00AD688A" w:rsidRDefault="00AD688A" w:rsidP="00AD688A">
      <w:r>
        <w:t xml:space="preserve">    </w:t>
      </w:r>
      <w:r w:rsidR="00817DFC">
        <w:tab/>
      </w:r>
      <w:r>
        <w:t>if NEW.durata_pattuita_prestito = '1 mese' then</w:t>
      </w:r>
    </w:p>
    <w:p w14:paraId="7AB74972" w14:textId="77777777" w:rsidR="00AD688A" w:rsidRDefault="00AD688A" w:rsidP="00AD688A">
      <w:r>
        <w:tab/>
      </w:r>
      <w:r>
        <w:tab/>
        <w:t>select date_add(NEW.inizio_prestito, INTERVAL 30 DAY) into scad;</w:t>
      </w:r>
    </w:p>
    <w:p w14:paraId="648985B6" w14:textId="77777777" w:rsidR="00AD688A" w:rsidRDefault="00AD688A" w:rsidP="00AD688A">
      <w:r>
        <w:tab/>
        <w:t>elseif NEW.durata_pattuita_prestito = '2 mesi' then</w:t>
      </w:r>
    </w:p>
    <w:p w14:paraId="0ADB8C3C" w14:textId="77777777" w:rsidR="00AD688A" w:rsidRDefault="00AD688A" w:rsidP="00AD688A">
      <w:r>
        <w:tab/>
      </w:r>
      <w:r>
        <w:tab/>
        <w:t>select date_add(NEW.inizio_prestito, INTERVAL 60 DAY) into scad;</w:t>
      </w:r>
    </w:p>
    <w:p w14:paraId="239F899A" w14:textId="77777777" w:rsidR="00AD688A" w:rsidRDefault="00AD688A" w:rsidP="00AD688A">
      <w:r>
        <w:tab/>
        <w:t>elseif NEW.durata_pattuita_prestito = '3 mesi' then</w:t>
      </w:r>
    </w:p>
    <w:p w14:paraId="3A6EAE70" w14:textId="77777777" w:rsidR="00AD688A" w:rsidRDefault="00AD688A" w:rsidP="00AD688A">
      <w:r>
        <w:tab/>
      </w:r>
      <w:r>
        <w:tab/>
        <w:t>select date_add(NEW.inizio_prestito, INTERVAL 90 DAY) into scad;</w:t>
      </w:r>
    </w:p>
    <w:p w14:paraId="4326E231" w14:textId="77777777" w:rsidR="00AD688A" w:rsidRDefault="00AD688A" w:rsidP="00AD688A">
      <w:r>
        <w:tab/>
        <w:t>end if;</w:t>
      </w:r>
    </w:p>
    <w:p w14:paraId="45C05408" w14:textId="77777777" w:rsidR="00AD688A" w:rsidRDefault="00AD688A" w:rsidP="00AD688A">
      <w:r>
        <w:t xml:space="preserve">    </w:t>
      </w:r>
    </w:p>
    <w:p w14:paraId="7E6495C3" w14:textId="6176C9B3" w:rsidR="00AD688A" w:rsidRDefault="00AD688A" w:rsidP="00AD688A">
      <w:r>
        <w:t xml:space="preserve">    </w:t>
      </w:r>
      <w:r w:rsidR="00817DFC">
        <w:tab/>
      </w:r>
      <w:r>
        <w:t>select datediff(NEW.restituzione, scad) into num_giorni_ritardo;</w:t>
      </w:r>
    </w:p>
    <w:p w14:paraId="73D25864" w14:textId="2524D10A" w:rsidR="00AD688A" w:rsidRDefault="00AD688A" w:rsidP="00AD688A">
      <w:r>
        <w:t xml:space="preserve">    </w:t>
      </w:r>
      <w:r w:rsidR="00817DFC">
        <w:tab/>
      </w:r>
      <w:r>
        <w:t>if num_giorni_ritardo &lt;= 0 then</w:t>
      </w:r>
    </w:p>
    <w:p w14:paraId="6795EC96" w14:textId="77777777" w:rsidR="00AD688A" w:rsidRDefault="00AD688A" w:rsidP="00AD688A">
      <w:r>
        <w:tab/>
      </w:r>
      <w:r>
        <w:tab/>
        <w:t>signal sqlstate '45000';</w:t>
      </w:r>
    </w:p>
    <w:p w14:paraId="7DA224DC" w14:textId="77777777" w:rsidR="00AD688A" w:rsidRDefault="00AD688A" w:rsidP="00AD688A">
      <w:r>
        <w:tab/>
        <w:t>elseif num_giorni_ritardo &lt;= 10 then</w:t>
      </w:r>
    </w:p>
    <w:p w14:paraId="506CFB1D" w14:textId="77777777" w:rsidR="00AD688A" w:rsidRDefault="00AD688A" w:rsidP="00AD688A">
      <w:r>
        <w:tab/>
      </w:r>
      <w:r>
        <w:tab/>
        <w:t>set tariffa_esatta = num_giorni_ritardo*0.10;</w:t>
      </w:r>
    </w:p>
    <w:p w14:paraId="7FEA76A6" w14:textId="18D6794A" w:rsidR="00AD688A" w:rsidRDefault="00AD688A" w:rsidP="00AD688A">
      <w:r>
        <w:t xml:space="preserve">        </w:t>
      </w:r>
      <w:r w:rsidR="00817DFC">
        <w:tab/>
      </w:r>
      <w:r w:rsidR="00817DFC">
        <w:tab/>
      </w:r>
      <w:r>
        <w:t>if NEW.valore_tariffa &lt;&gt; tariffa_esatta then</w:t>
      </w:r>
    </w:p>
    <w:p w14:paraId="60D6CCD1" w14:textId="77777777" w:rsidR="00AD688A" w:rsidRDefault="00AD688A" w:rsidP="00AD688A">
      <w:r>
        <w:tab/>
      </w:r>
      <w:r>
        <w:tab/>
      </w:r>
      <w:r>
        <w:tab/>
        <w:t>signal sqlstate '45000';</w:t>
      </w:r>
    </w:p>
    <w:p w14:paraId="2B7C5A59" w14:textId="76F7D070" w:rsidR="00AD688A" w:rsidRDefault="00AD688A" w:rsidP="00AD688A">
      <w:r>
        <w:tab/>
      </w:r>
      <w:r w:rsidR="00817DFC">
        <w:tab/>
      </w:r>
      <w:r>
        <w:t>end if;</w:t>
      </w:r>
    </w:p>
    <w:p w14:paraId="5CA2DBCD" w14:textId="77777777" w:rsidR="00AD688A" w:rsidRDefault="00AD688A" w:rsidP="00AD688A">
      <w:r>
        <w:tab/>
        <w:t>else</w:t>
      </w:r>
    </w:p>
    <w:p w14:paraId="6ED72EA5" w14:textId="77777777" w:rsidR="00AD688A" w:rsidRDefault="00AD688A" w:rsidP="00AD688A">
      <w:r>
        <w:tab/>
      </w:r>
      <w:r>
        <w:tab/>
        <w:t>set tariffa_esatta = 1.00 + (num_giorni_ritardo - 10)*0.50;</w:t>
      </w:r>
    </w:p>
    <w:p w14:paraId="502574B7" w14:textId="6EFB0754" w:rsidR="00AD688A" w:rsidRDefault="00AD688A" w:rsidP="00AD688A">
      <w:r>
        <w:t xml:space="preserve">        </w:t>
      </w:r>
      <w:r w:rsidR="00817DFC">
        <w:tab/>
      </w:r>
      <w:r w:rsidR="00817DFC">
        <w:tab/>
      </w:r>
      <w:r>
        <w:t>if NEW.valore_tariffa &lt;&gt; tariffa_esatta then</w:t>
      </w:r>
    </w:p>
    <w:p w14:paraId="47FB6539" w14:textId="77777777" w:rsidR="00AD688A" w:rsidRDefault="00AD688A" w:rsidP="00AD688A">
      <w:r>
        <w:tab/>
      </w:r>
      <w:r>
        <w:tab/>
      </w:r>
      <w:r>
        <w:tab/>
        <w:t>signal sqlstate '45000';</w:t>
      </w:r>
    </w:p>
    <w:p w14:paraId="12672642" w14:textId="77777777" w:rsidR="00AD688A" w:rsidRDefault="00AD688A" w:rsidP="00AD688A">
      <w:r>
        <w:tab/>
      </w:r>
      <w:r>
        <w:tab/>
        <w:t>end if;</w:t>
      </w:r>
    </w:p>
    <w:p w14:paraId="1A3370B2" w14:textId="77777777" w:rsidR="00AD688A" w:rsidRDefault="00AD688A" w:rsidP="00AD688A">
      <w:r>
        <w:lastRenderedPageBreak/>
        <w:tab/>
        <w:t>end if;</w:t>
      </w:r>
    </w:p>
    <w:p w14:paraId="4277116A" w14:textId="77777777" w:rsidR="00AD688A" w:rsidRDefault="00AD688A" w:rsidP="00AD688A">
      <w:r>
        <w:t>END$$</w:t>
      </w:r>
    </w:p>
    <w:p w14:paraId="6CE3E48D" w14:textId="77777777" w:rsidR="00AD688A" w:rsidRDefault="00AD688A" w:rsidP="00AD688A"/>
    <w:p w14:paraId="7DC3D547" w14:textId="77777777" w:rsidR="00AD688A" w:rsidRDefault="00AD688A" w:rsidP="00AD688A"/>
    <w:p w14:paraId="5CD9FFE6" w14:textId="77777777" w:rsidR="00AD688A" w:rsidRDefault="00AD688A" w:rsidP="00AD688A">
      <w:r>
        <w:t>USE `CircuitoDiBiblioteche`$$</w:t>
      </w:r>
    </w:p>
    <w:p w14:paraId="323B052E" w14:textId="77777777" w:rsidR="00AD688A" w:rsidRDefault="00AD688A" w:rsidP="00AD688A">
      <w:r>
        <w:t>DROP TRIGGER IF EXISTS `CircuitoDiBiblioteche`.`tariffa_BEFORE_UPDATE` $$</w:t>
      </w:r>
    </w:p>
    <w:p w14:paraId="1D427B66" w14:textId="77777777" w:rsidR="00AD688A" w:rsidRDefault="00AD688A" w:rsidP="00AD688A">
      <w:r>
        <w:t>USE `CircuitoDiBiblioteche`$$</w:t>
      </w:r>
    </w:p>
    <w:p w14:paraId="1A84A8B0" w14:textId="77777777" w:rsidR="00AD688A" w:rsidRDefault="00AD688A" w:rsidP="00AD688A">
      <w:r>
        <w:t>CREATE DEFINER = CURRENT_USER TRIGGER `CircuitoDiBiblioteche`.`tariffa_BEFORE_UPDATE` BEFORE UPDATE ON `tariffa` FOR EACH ROW</w:t>
      </w:r>
    </w:p>
    <w:p w14:paraId="6E4816FD" w14:textId="77777777" w:rsidR="00AD688A" w:rsidRDefault="00AD688A" w:rsidP="00AD688A">
      <w:r>
        <w:t>BEGIN</w:t>
      </w:r>
    </w:p>
    <w:p w14:paraId="5EA6EACF" w14:textId="77777777" w:rsidR="00AD688A" w:rsidRDefault="00AD688A" w:rsidP="00AD688A">
      <w:r>
        <w:tab/>
        <w:t>declare scad date;</w:t>
      </w:r>
    </w:p>
    <w:p w14:paraId="448AEDA0" w14:textId="2F55065F" w:rsidR="00AD688A" w:rsidRDefault="00AD688A" w:rsidP="00AD688A">
      <w:r>
        <w:t xml:space="preserve">    </w:t>
      </w:r>
      <w:r w:rsidR="00817DFC">
        <w:tab/>
      </w:r>
      <w:r>
        <w:t>declare num_giorni_ritardo int;</w:t>
      </w:r>
    </w:p>
    <w:p w14:paraId="20CAF895" w14:textId="6BE230DE" w:rsidR="00AD688A" w:rsidRDefault="00AD688A" w:rsidP="00AD688A">
      <w:r>
        <w:t xml:space="preserve">    </w:t>
      </w:r>
      <w:r w:rsidR="00817DFC">
        <w:tab/>
      </w:r>
      <w:r>
        <w:t>declare tariffa_esatta float;</w:t>
      </w:r>
    </w:p>
    <w:p w14:paraId="25AF1D5C" w14:textId="77777777" w:rsidR="00AD688A" w:rsidRDefault="00AD688A" w:rsidP="00AD688A">
      <w:r>
        <w:t xml:space="preserve">    </w:t>
      </w:r>
    </w:p>
    <w:p w14:paraId="4A0612DC" w14:textId="5F79A3FE" w:rsidR="00AD688A" w:rsidRDefault="00AD688A" w:rsidP="00AD688A">
      <w:r>
        <w:t xml:space="preserve">    </w:t>
      </w:r>
      <w:r w:rsidR="00817DFC">
        <w:tab/>
      </w:r>
      <w:r>
        <w:t>if NEW.durata_pattuita_prestito = '1 mese' then</w:t>
      </w:r>
    </w:p>
    <w:p w14:paraId="660E63DA" w14:textId="77777777" w:rsidR="00AD688A" w:rsidRDefault="00AD688A" w:rsidP="00AD688A">
      <w:r>
        <w:tab/>
      </w:r>
      <w:r>
        <w:tab/>
        <w:t>select date_add(NEW.inizio_prestito, INTERVAL 30 DAY) into scad;</w:t>
      </w:r>
    </w:p>
    <w:p w14:paraId="51198B8B" w14:textId="77777777" w:rsidR="00AD688A" w:rsidRDefault="00AD688A" w:rsidP="00AD688A">
      <w:r>
        <w:tab/>
        <w:t>elseif NEW.durata_pattuita_prestito = '2 mesi' then</w:t>
      </w:r>
    </w:p>
    <w:p w14:paraId="5C0B3C2B" w14:textId="77777777" w:rsidR="00AD688A" w:rsidRDefault="00AD688A" w:rsidP="00AD688A">
      <w:r>
        <w:tab/>
      </w:r>
      <w:r>
        <w:tab/>
        <w:t>select date_add(NEW.inizio_prestito, INTERVAL 60 DAY) into scad;</w:t>
      </w:r>
    </w:p>
    <w:p w14:paraId="3610344F" w14:textId="77777777" w:rsidR="00AD688A" w:rsidRDefault="00AD688A" w:rsidP="00AD688A">
      <w:r>
        <w:tab/>
        <w:t>elseif NEW.durata_pattuita_prestito = '3 mesi' then</w:t>
      </w:r>
    </w:p>
    <w:p w14:paraId="26B389C0" w14:textId="77777777" w:rsidR="00AD688A" w:rsidRDefault="00AD688A" w:rsidP="00AD688A">
      <w:r>
        <w:tab/>
      </w:r>
      <w:r>
        <w:tab/>
        <w:t>select date_add(NEW.inizio_prestito, INTERVAL 90 DAY) into scad;</w:t>
      </w:r>
    </w:p>
    <w:p w14:paraId="50B8566D" w14:textId="77777777" w:rsidR="00AD688A" w:rsidRDefault="00AD688A" w:rsidP="00AD688A">
      <w:r>
        <w:tab/>
        <w:t>end if;</w:t>
      </w:r>
    </w:p>
    <w:p w14:paraId="4AD87EF8" w14:textId="77777777" w:rsidR="00AD688A" w:rsidRDefault="00AD688A" w:rsidP="00AD688A">
      <w:r>
        <w:t xml:space="preserve">    </w:t>
      </w:r>
    </w:p>
    <w:p w14:paraId="6E8BD518" w14:textId="58951E1D" w:rsidR="00AD688A" w:rsidRDefault="00AD688A" w:rsidP="00AD688A">
      <w:r>
        <w:t xml:space="preserve">    </w:t>
      </w:r>
      <w:r w:rsidR="00817DFC">
        <w:tab/>
      </w:r>
      <w:r>
        <w:t>select datediff(NEW.restituzione, scad) into num_giorni_ritardo;</w:t>
      </w:r>
    </w:p>
    <w:p w14:paraId="057AF43B" w14:textId="6BB12C61" w:rsidR="00AD688A" w:rsidRDefault="00AD688A" w:rsidP="00AD688A">
      <w:r>
        <w:t xml:space="preserve">    </w:t>
      </w:r>
      <w:r w:rsidR="00817DFC">
        <w:tab/>
      </w:r>
      <w:r>
        <w:t>if num_giorni_ritardo &lt;= 0 then</w:t>
      </w:r>
    </w:p>
    <w:p w14:paraId="58F82E4F" w14:textId="77777777" w:rsidR="00AD688A" w:rsidRDefault="00AD688A" w:rsidP="00AD688A">
      <w:r>
        <w:lastRenderedPageBreak/>
        <w:tab/>
      </w:r>
      <w:r>
        <w:tab/>
        <w:t>signal sqlstate '45000';</w:t>
      </w:r>
    </w:p>
    <w:p w14:paraId="4415735A" w14:textId="77777777" w:rsidR="00AD688A" w:rsidRDefault="00AD688A" w:rsidP="00AD688A">
      <w:r>
        <w:tab/>
        <w:t>elseif num_giorni_ritardo &lt;= 10 then</w:t>
      </w:r>
    </w:p>
    <w:p w14:paraId="05F717B2" w14:textId="77777777" w:rsidR="00AD688A" w:rsidRDefault="00AD688A" w:rsidP="00AD688A">
      <w:r>
        <w:tab/>
      </w:r>
      <w:r>
        <w:tab/>
        <w:t>set tariffa_esatta = num_giorni_ritardo*0.10;</w:t>
      </w:r>
    </w:p>
    <w:p w14:paraId="7354AC87" w14:textId="35F00122" w:rsidR="00AD688A" w:rsidRDefault="00AD688A" w:rsidP="00AD688A">
      <w:r>
        <w:t xml:space="preserve">        </w:t>
      </w:r>
      <w:r w:rsidR="00817DFC">
        <w:tab/>
      </w:r>
      <w:r w:rsidR="00817DFC">
        <w:tab/>
      </w:r>
      <w:r>
        <w:t>if NEW.valore_tariffa &lt;&gt; tariffa_esatta then</w:t>
      </w:r>
    </w:p>
    <w:p w14:paraId="126B9EF9" w14:textId="77777777" w:rsidR="00AD688A" w:rsidRDefault="00AD688A" w:rsidP="00AD688A">
      <w:r>
        <w:tab/>
      </w:r>
      <w:r>
        <w:tab/>
      </w:r>
      <w:r>
        <w:tab/>
        <w:t>signal sqlstate '45000';</w:t>
      </w:r>
    </w:p>
    <w:p w14:paraId="45BE6789" w14:textId="77777777" w:rsidR="00AD688A" w:rsidRDefault="00AD688A" w:rsidP="00AD688A">
      <w:r>
        <w:tab/>
      </w:r>
      <w:r>
        <w:tab/>
        <w:t>end if;</w:t>
      </w:r>
    </w:p>
    <w:p w14:paraId="3496CBA3" w14:textId="77777777" w:rsidR="00AD688A" w:rsidRDefault="00AD688A" w:rsidP="00AD688A">
      <w:r>
        <w:tab/>
        <w:t>else</w:t>
      </w:r>
    </w:p>
    <w:p w14:paraId="180EF007" w14:textId="77777777" w:rsidR="00AD688A" w:rsidRDefault="00AD688A" w:rsidP="00AD688A">
      <w:r>
        <w:tab/>
      </w:r>
      <w:r>
        <w:tab/>
        <w:t>set tariffa_esatta = 1.00 + (num_giorni_ritardo - 10)*0.50;</w:t>
      </w:r>
    </w:p>
    <w:p w14:paraId="101AFEC8" w14:textId="60BEDE7C" w:rsidR="00AD688A" w:rsidRDefault="00AD688A" w:rsidP="00AD688A">
      <w:r>
        <w:t xml:space="preserve">        </w:t>
      </w:r>
      <w:r w:rsidR="00817DFC">
        <w:tab/>
      </w:r>
      <w:r w:rsidR="00817DFC">
        <w:tab/>
      </w:r>
      <w:r>
        <w:t>if NEW.valore_tariffa &lt;&gt; tariffa_esatta then</w:t>
      </w:r>
    </w:p>
    <w:p w14:paraId="76AD0802" w14:textId="77777777" w:rsidR="00AD688A" w:rsidRDefault="00AD688A" w:rsidP="00AD688A">
      <w:r>
        <w:tab/>
      </w:r>
      <w:r>
        <w:tab/>
      </w:r>
      <w:r>
        <w:tab/>
        <w:t>signal sqlstate '45000';</w:t>
      </w:r>
    </w:p>
    <w:p w14:paraId="67192E42" w14:textId="77777777" w:rsidR="00AD688A" w:rsidRDefault="00AD688A" w:rsidP="00AD688A">
      <w:r>
        <w:tab/>
      </w:r>
      <w:r>
        <w:tab/>
        <w:t>end if;</w:t>
      </w:r>
    </w:p>
    <w:p w14:paraId="4C108BCB" w14:textId="77777777" w:rsidR="00AD688A" w:rsidRDefault="00AD688A" w:rsidP="00AD688A">
      <w:r>
        <w:tab/>
        <w:t>end if;</w:t>
      </w:r>
    </w:p>
    <w:p w14:paraId="31CFC137" w14:textId="77777777" w:rsidR="00AD688A" w:rsidRDefault="00AD688A" w:rsidP="00AD688A">
      <w:r>
        <w:t>END$$</w:t>
      </w:r>
    </w:p>
    <w:p w14:paraId="0A3425FD" w14:textId="77777777" w:rsidR="00AD688A" w:rsidRDefault="00AD688A" w:rsidP="00AD688A"/>
    <w:p w14:paraId="0DA20792" w14:textId="77777777" w:rsidR="00AD688A" w:rsidRDefault="00AD688A" w:rsidP="00AD688A"/>
    <w:p w14:paraId="1C092968" w14:textId="77777777" w:rsidR="00AD688A" w:rsidRDefault="00AD688A" w:rsidP="00AD688A">
      <w:r>
        <w:t>USE `CircuitoDiBiblioteche`$$</w:t>
      </w:r>
    </w:p>
    <w:p w14:paraId="26864B8E" w14:textId="77777777" w:rsidR="00AD688A" w:rsidRDefault="00AD688A" w:rsidP="00AD688A">
      <w:r>
        <w:t>DROP TRIGGER IF EXISTS `CircuitoDiBiblioteche`.`contatto_BEFORE_INSERT` $$</w:t>
      </w:r>
    </w:p>
    <w:p w14:paraId="090D5916" w14:textId="77777777" w:rsidR="00AD688A" w:rsidRDefault="00AD688A" w:rsidP="00AD688A">
      <w:r>
        <w:t>USE `CircuitoDiBiblioteche`$$</w:t>
      </w:r>
    </w:p>
    <w:p w14:paraId="601F53F1" w14:textId="77777777" w:rsidR="00AD688A" w:rsidRDefault="00AD688A" w:rsidP="00AD688A">
      <w:r>
        <w:t>CREATE DEFINER = CURRENT_USER TRIGGER `CircuitoDiBiblioteche`.`contatto_BEFORE_INSERT` BEFORE INSERT ON `contatto` FOR EACH ROW</w:t>
      </w:r>
    </w:p>
    <w:p w14:paraId="2CE4322C" w14:textId="77777777" w:rsidR="00AD688A" w:rsidRDefault="00AD688A" w:rsidP="00AD688A">
      <w:r>
        <w:t>BEGIN</w:t>
      </w:r>
    </w:p>
    <w:p w14:paraId="496591DC" w14:textId="77777777" w:rsidR="00AD688A" w:rsidRDefault="00AD688A" w:rsidP="00AD688A">
      <w:r>
        <w:tab/>
        <w:t>if NEW.mezzo_comunicazione = 'telefono' or NEW.mezzo_comunicazione = 'cellulare' then</w:t>
      </w:r>
    </w:p>
    <w:p w14:paraId="58997086" w14:textId="77777777" w:rsidR="00AD688A" w:rsidRDefault="00AD688A" w:rsidP="00AD688A">
      <w:r>
        <w:tab/>
      </w:r>
      <w:r>
        <w:tab/>
        <w:t>if not NEW.recapito regexp '^[0-9]{4,15}$' then</w:t>
      </w:r>
    </w:p>
    <w:p w14:paraId="117EA916" w14:textId="77777777" w:rsidR="00AD688A" w:rsidRDefault="00AD688A" w:rsidP="00AD688A">
      <w:r>
        <w:tab/>
      </w:r>
      <w:r>
        <w:tab/>
      </w:r>
      <w:r>
        <w:tab/>
        <w:t>signal sqlstate '45000';</w:t>
      </w:r>
    </w:p>
    <w:p w14:paraId="432973C1" w14:textId="77777777" w:rsidR="00AD688A" w:rsidRDefault="00AD688A" w:rsidP="00AD688A">
      <w:r>
        <w:lastRenderedPageBreak/>
        <w:tab/>
      </w:r>
      <w:r>
        <w:tab/>
        <w:t>end if;</w:t>
      </w:r>
    </w:p>
    <w:p w14:paraId="284A86E3" w14:textId="77777777" w:rsidR="00AD688A" w:rsidRDefault="00AD688A" w:rsidP="00AD688A">
      <w:r>
        <w:tab/>
        <w:t>elseif NEW.mezzo_comunicazione = 'email' then</w:t>
      </w:r>
    </w:p>
    <w:p w14:paraId="4E2568CA" w14:textId="09EC5AC0" w:rsidR="00AD688A" w:rsidRDefault="00AD688A" w:rsidP="00BB1254">
      <w:pPr>
        <w:ind w:left="1440"/>
      </w:pPr>
      <w:r>
        <w:t>if not NEW.recapito regexp '^[a-zA-Z0-9][a-zA-Z0-9._-]*[a-zA-Z0-9._-]@</w:t>
      </w:r>
      <w:r w:rsidR="00BB1254">
        <w:br/>
      </w:r>
      <w:r>
        <w:t>[a-zA-Z0-9][a-zA-Z0-9._-]*[a-zA-Z0-9]\\.[a-zA-Z]{2,63}$' then</w:t>
      </w:r>
    </w:p>
    <w:p w14:paraId="0C31DB50" w14:textId="77777777" w:rsidR="00AD688A" w:rsidRDefault="00AD688A" w:rsidP="00AD688A">
      <w:r>
        <w:tab/>
      </w:r>
      <w:r>
        <w:tab/>
      </w:r>
      <w:r>
        <w:tab/>
        <w:t>signal sqlstate '45000';</w:t>
      </w:r>
    </w:p>
    <w:p w14:paraId="6FB73BF0" w14:textId="77777777" w:rsidR="00AD688A" w:rsidRDefault="00AD688A" w:rsidP="00AD688A">
      <w:r>
        <w:tab/>
      </w:r>
      <w:r>
        <w:tab/>
        <w:t>end if;</w:t>
      </w:r>
    </w:p>
    <w:p w14:paraId="63836903" w14:textId="77777777" w:rsidR="00AD688A" w:rsidRDefault="00AD688A" w:rsidP="00AD688A">
      <w:r>
        <w:tab/>
        <w:t>end if;</w:t>
      </w:r>
    </w:p>
    <w:p w14:paraId="436077A0" w14:textId="77777777" w:rsidR="00AD688A" w:rsidRDefault="00AD688A" w:rsidP="00AD688A">
      <w:r>
        <w:t>END$$</w:t>
      </w:r>
    </w:p>
    <w:p w14:paraId="66D9FF4D" w14:textId="77777777" w:rsidR="00AD688A" w:rsidRDefault="00AD688A" w:rsidP="00AD688A"/>
    <w:p w14:paraId="5424266E" w14:textId="77777777" w:rsidR="00AD688A" w:rsidRDefault="00AD688A" w:rsidP="00AD688A"/>
    <w:p w14:paraId="09E334AA" w14:textId="77777777" w:rsidR="00AD688A" w:rsidRDefault="00AD688A" w:rsidP="00AD688A">
      <w:r>
        <w:t>USE `CircuitoDiBiblioteche`$$</w:t>
      </w:r>
    </w:p>
    <w:p w14:paraId="6C68040B" w14:textId="77777777" w:rsidR="00AD688A" w:rsidRDefault="00AD688A" w:rsidP="00AD688A">
      <w:r>
        <w:t>DROP TRIGGER IF EXISTS `CircuitoDiBiblioteche`.`contatto_BEFORE_UPDATE` $$</w:t>
      </w:r>
    </w:p>
    <w:p w14:paraId="6D70133A" w14:textId="77777777" w:rsidR="00AD688A" w:rsidRDefault="00AD688A" w:rsidP="00AD688A">
      <w:r>
        <w:t>USE `CircuitoDiBiblioteche`$$</w:t>
      </w:r>
    </w:p>
    <w:p w14:paraId="7F9E945F" w14:textId="77777777" w:rsidR="00AD688A" w:rsidRDefault="00AD688A" w:rsidP="00AD688A">
      <w:r>
        <w:t>CREATE DEFINER = CURRENT_USER TRIGGER `CircuitoDiBiblioteche`.`contatto_BEFORE_UPDATE` BEFORE UPDATE ON `contatto` FOR EACH ROW</w:t>
      </w:r>
    </w:p>
    <w:p w14:paraId="01AF0DE8" w14:textId="77777777" w:rsidR="00AD688A" w:rsidRDefault="00AD688A" w:rsidP="00AD688A">
      <w:r>
        <w:t>BEGIN</w:t>
      </w:r>
    </w:p>
    <w:p w14:paraId="33B52778" w14:textId="77777777" w:rsidR="00AD688A" w:rsidRDefault="00AD688A" w:rsidP="00AD688A">
      <w:r>
        <w:tab/>
        <w:t>if NEW.mezzo_comunicazione = 'telefono' or NEW.mezzo_comunicazione = 'cellulare' then</w:t>
      </w:r>
    </w:p>
    <w:p w14:paraId="47B7E430" w14:textId="77777777" w:rsidR="00AD688A" w:rsidRDefault="00AD688A" w:rsidP="00AD688A">
      <w:r>
        <w:tab/>
      </w:r>
      <w:r>
        <w:tab/>
        <w:t>if not NEW.recapito regexp '^[0-9]{4,15}$' then</w:t>
      </w:r>
    </w:p>
    <w:p w14:paraId="74B9DBC1" w14:textId="77777777" w:rsidR="00AD688A" w:rsidRDefault="00AD688A" w:rsidP="00AD688A">
      <w:r>
        <w:tab/>
      </w:r>
      <w:r>
        <w:tab/>
      </w:r>
      <w:r>
        <w:tab/>
        <w:t>signal sqlstate '45000';</w:t>
      </w:r>
    </w:p>
    <w:p w14:paraId="19305E8C" w14:textId="77777777" w:rsidR="00AD688A" w:rsidRDefault="00AD688A" w:rsidP="00AD688A">
      <w:r>
        <w:tab/>
      </w:r>
      <w:r>
        <w:tab/>
        <w:t>end if;</w:t>
      </w:r>
    </w:p>
    <w:p w14:paraId="6FA7D5D5" w14:textId="77777777" w:rsidR="00AD688A" w:rsidRDefault="00AD688A" w:rsidP="00AD688A">
      <w:r>
        <w:tab/>
        <w:t>elseif NEW.mezzo_comunicazione = 'email' then</w:t>
      </w:r>
    </w:p>
    <w:p w14:paraId="14C33655" w14:textId="1012C264" w:rsidR="00AD688A" w:rsidRDefault="00AD688A" w:rsidP="00BB1254">
      <w:pPr>
        <w:ind w:left="1440"/>
      </w:pPr>
      <w:r>
        <w:t>if not NEW.recapito regexp '^[a-zA-Z0-9][a-zA-Z0-9._-]*[a-zA-Z0-9._-]@</w:t>
      </w:r>
      <w:r w:rsidR="00BB1254">
        <w:br/>
      </w:r>
      <w:r>
        <w:t>[a-zA-Z0-9][a-zA-Z0-9._-]*[a-zA-Z0-9]\\.[a-zA-Z]{2,63}$' then</w:t>
      </w:r>
    </w:p>
    <w:p w14:paraId="2008085D" w14:textId="77777777" w:rsidR="00AD688A" w:rsidRDefault="00AD688A" w:rsidP="00AD688A">
      <w:r>
        <w:tab/>
      </w:r>
      <w:r>
        <w:tab/>
      </w:r>
      <w:r>
        <w:tab/>
        <w:t>signal sqlstate '45000';</w:t>
      </w:r>
    </w:p>
    <w:p w14:paraId="6F359513" w14:textId="77777777" w:rsidR="00AD688A" w:rsidRDefault="00AD688A" w:rsidP="00AD688A">
      <w:r>
        <w:lastRenderedPageBreak/>
        <w:tab/>
      </w:r>
      <w:r>
        <w:tab/>
        <w:t>end if;</w:t>
      </w:r>
    </w:p>
    <w:p w14:paraId="75A4EA11" w14:textId="77777777" w:rsidR="00AD688A" w:rsidRDefault="00AD688A" w:rsidP="00AD688A">
      <w:r>
        <w:tab/>
        <w:t>end if;</w:t>
      </w:r>
    </w:p>
    <w:p w14:paraId="52B48B3B" w14:textId="77777777" w:rsidR="00AD688A" w:rsidRDefault="00AD688A" w:rsidP="00AD688A">
      <w:r>
        <w:t>END$$</w:t>
      </w:r>
    </w:p>
    <w:p w14:paraId="734E366A" w14:textId="77777777" w:rsidR="00AD688A" w:rsidRDefault="00AD688A" w:rsidP="00AD688A"/>
    <w:p w14:paraId="1A8A7480" w14:textId="77777777" w:rsidR="00AD688A" w:rsidRDefault="00AD688A" w:rsidP="00AD688A"/>
    <w:p w14:paraId="4CA40CDE" w14:textId="77777777" w:rsidR="00AD688A" w:rsidRDefault="00AD688A" w:rsidP="00AD688A">
      <w:r>
        <w:t>USE `CircuitoDiBiblioteche`$$</w:t>
      </w:r>
    </w:p>
    <w:p w14:paraId="4C8E8D98" w14:textId="77777777" w:rsidR="00AD688A" w:rsidRDefault="00AD688A" w:rsidP="00AD688A">
      <w:r>
        <w:t>DROP TRIGGER IF EXISTS `CircuitoDiBiblioteche`.`trasferimento_BEFORE_INSERT` $$</w:t>
      </w:r>
    </w:p>
    <w:p w14:paraId="13DADE1B" w14:textId="77777777" w:rsidR="00AD688A" w:rsidRDefault="00AD688A" w:rsidP="00AD688A">
      <w:r>
        <w:t>USE `CircuitoDiBiblioteche`$$</w:t>
      </w:r>
    </w:p>
    <w:p w14:paraId="4E877C23" w14:textId="77777777" w:rsidR="00AD688A" w:rsidRDefault="00AD688A" w:rsidP="00AD688A">
      <w:r>
        <w:t>CREATE DEFINER = CURRENT_USER TRIGGER `CircuitoDiBiblioteche`.`trasferimento_BEFORE_INSERT` BEFORE INSERT ON `trasferimento` FOR EACH ROW</w:t>
      </w:r>
    </w:p>
    <w:p w14:paraId="3EB22BBF" w14:textId="77777777" w:rsidR="00AD688A" w:rsidRDefault="00AD688A" w:rsidP="00AD688A">
      <w:r>
        <w:t>BEGIN</w:t>
      </w:r>
    </w:p>
    <w:p w14:paraId="544520D7" w14:textId="77777777" w:rsidR="00AD688A" w:rsidRDefault="00AD688A" w:rsidP="00AD688A">
      <w:r>
        <w:tab/>
        <w:t>declare bibl_part varchar(45);</w:t>
      </w:r>
    </w:p>
    <w:p w14:paraId="7B09CBDE" w14:textId="3AB83DF6" w:rsidR="00AD688A" w:rsidRDefault="00AD688A" w:rsidP="00AD688A">
      <w:r>
        <w:t xml:space="preserve">   </w:t>
      </w:r>
    </w:p>
    <w:p w14:paraId="41DEF5D7" w14:textId="054C01E6" w:rsidR="00AD688A" w:rsidRDefault="00AD688A" w:rsidP="00BB1254">
      <w:pPr>
        <w:ind w:left="720"/>
      </w:pPr>
      <w:r>
        <w:t>select `biblioteca_ubicazione` from `copia_di_libro` where `ID` = NEW.copia_trasferita</w:t>
      </w:r>
      <w:r w:rsidR="00BB1254">
        <w:br/>
      </w:r>
      <w:r>
        <w:t>into bibl_part;</w:t>
      </w:r>
    </w:p>
    <w:p w14:paraId="218A0C0E" w14:textId="4FF17D77" w:rsidR="00AD688A" w:rsidRDefault="00AD688A" w:rsidP="00AD688A">
      <w:r>
        <w:t xml:space="preserve">   </w:t>
      </w:r>
      <w:r w:rsidR="00BB1254">
        <w:tab/>
      </w:r>
      <w:r>
        <w:t xml:space="preserve"> if bibl_part = NEW.biblioteca_destinazione then</w:t>
      </w:r>
    </w:p>
    <w:p w14:paraId="47FD2B7C" w14:textId="77777777" w:rsidR="00AD688A" w:rsidRDefault="00AD688A" w:rsidP="00AD688A">
      <w:r>
        <w:tab/>
      </w:r>
      <w:r>
        <w:tab/>
        <w:t>signal sqlstate '45000';</w:t>
      </w:r>
    </w:p>
    <w:p w14:paraId="567A08F1" w14:textId="77777777" w:rsidR="00AD688A" w:rsidRDefault="00AD688A" w:rsidP="00AD688A">
      <w:r>
        <w:tab/>
        <w:t>end if;</w:t>
      </w:r>
    </w:p>
    <w:p w14:paraId="22B5D7AD" w14:textId="77777777" w:rsidR="00AD688A" w:rsidRDefault="00AD688A" w:rsidP="00AD688A">
      <w:r>
        <w:t>END$$</w:t>
      </w:r>
    </w:p>
    <w:p w14:paraId="351FBE52" w14:textId="77777777" w:rsidR="00AD688A" w:rsidRDefault="00AD688A" w:rsidP="00AD688A"/>
    <w:p w14:paraId="1DD52BA7" w14:textId="77777777" w:rsidR="00AD688A" w:rsidRDefault="00AD688A" w:rsidP="00AD688A"/>
    <w:p w14:paraId="15F873AC" w14:textId="77777777" w:rsidR="00AD688A" w:rsidRDefault="00AD688A" w:rsidP="00AD688A">
      <w:r>
        <w:t>USE `CircuitoDiBiblioteche`$$</w:t>
      </w:r>
    </w:p>
    <w:p w14:paraId="777A4454" w14:textId="77777777" w:rsidR="00AD688A" w:rsidRDefault="00AD688A" w:rsidP="00AD688A">
      <w:r>
        <w:t>DROP TRIGGER IF EXISTS `CircuitoDiBiblioteche`.`trasferimento_BEFORE_UPDATE` $$</w:t>
      </w:r>
    </w:p>
    <w:p w14:paraId="289C4939" w14:textId="77777777" w:rsidR="00AD688A" w:rsidRDefault="00AD688A" w:rsidP="00AD688A">
      <w:r>
        <w:t>USE `CircuitoDiBiblioteche`$$</w:t>
      </w:r>
    </w:p>
    <w:p w14:paraId="0EB1C92E" w14:textId="77777777" w:rsidR="00AD688A" w:rsidRDefault="00AD688A" w:rsidP="00AD688A">
      <w:r>
        <w:lastRenderedPageBreak/>
        <w:t>CREATE DEFINER = CURRENT_USER TRIGGER `CircuitoDiBiblioteche`.`trasferimento_BEFORE_UPDATE` BEFORE UPDATE ON `trasferimento` FOR EACH ROW</w:t>
      </w:r>
    </w:p>
    <w:p w14:paraId="557FA966" w14:textId="77777777" w:rsidR="00AD688A" w:rsidRDefault="00AD688A" w:rsidP="00AD688A">
      <w:r>
        <w:t>BEGIN</w:t>
      </w:r>
    </w:p>
    <w:p w14:paraId="1D929708" w14:textId="77777777" w:rsidR="00AD688A" w:rsidRDefault="00AD688A" w:rsidP="00AD688A">
      <w:r>
        <w:tab/>
        <w:t>declare bibl_part varchar(45);</w:t>
      </w:r>
    </w:p>
    <w:p w14:paraId="1BB8D3BE" w14:textId="77777777" w:rsidR="00AD688A" w:rsidRDefault="00AD688A" w:rsidP="00AD688A">
      <w:r>
        <w:t xml:space="preserve">    </w:t>
      </w:r>
    </w:p>
    <w:p w14:paraId="1C9FDE97" w14:textId="45BAF72B" w:rsidR="00AD688A" w:rsidRDefault="00AD688A" w:rsidP="00BB1254">
      <w:pPr>
        <w:ind w:left="720"/>
      </w:pPr>
      <w:r>
        <w:t>select `biblioteca_ubicazione` from `copia_di_libro` where `ID` = NEW.copia_trasferita</w:t>
      </w:r>
      <w:r w:rsidR="00BB1254">
        <w:br/>
      </w:r>
      <w:r>
        <w:t>into bibl_part;</w:t>
      </w:r>
    </w:p>
    <w:p w14:paraId="3C2B1408" w14:textId="3E921225" w:rsidR="00AD688A" w:rsidRDefault="00AD688A" w:rsidP="00AD688A">
      <w:r>
        <w:t xml:space="preserve">   </w:t>
      </w:r>
      <w:r w:rsidR="00BB1254">
        <w:tab/>
      </w:r>
      <w:r>
        <w:t>if bibl_part = NEW.biblioteca_destinazione then</w:t>
      </w:r>
    </w:p>
    <w:p w14:paraId="5BAC5431" w14:textId="77777777" w:rsidR="00AD688A" w:rsidRDefault="00AD688A" w:rsidP="00AD688A">
      <w:r>
        <w:tab/>
      </w:r>
      <w:r>
        <w:tab/>
        <w:t>signal sqlstate '45000';</w:t>
      </w:r>
    </w:p>
    <w:p w14:paraId="7D26BB1B" w14:textId="77777777" w:rsidR="00AD688A" w:rsidRDefault="00AD688A" w:rsidP="00AD688A">
      <w:r>
        <w:tab/>
        <w:t>end if;</w:t>
      </w:r>
    </w:p>
    <w:p w14:paraId="51E4FCCF" w14:textId="77777777" w:rsidR="00AD688A" w:rsidRDefault="00AD688A" w:rsidP="00AD688A">
      <w:r>
        <w:t>END$$</w:t>
      </w:r>
    </w:p>
    <w:p w14:paraId="58C370BB" w14:textId="77777777" w:rsidR="00AD688A" w:rsidRDefault="00AD688A" w:rsidP="00AD688A"/>
    <w:p w14:paraId="5CC8A679" w14:textId="77777777" w:rsidR="00AD688A" w:rsidRDefault="00AD688A" w:rsidP="00AD688A"/>
    <w:p w14:paraId="18A7696B" w14:textId="77777777" w:rsidR="00AD688A" w:rsidRDefault="00AD688A" w:rsidP="00AD688A">
      <w:r>
        <w:t>USE `CircuitoDiBiblioteche`$$</w:t>
      </w:r>
    </w:p>
    <w:p w14:paraId="6983F234" w14:textId="77777777" w:rsidR="00AD688A" w:rsidRDefault="00AD688A" w:rsidP="00AD688A">
      <w:r>
        <w:t>DROP TRIGGER IF EXISTS `CircuitoDiBiblioteche`.`contatto_preferito_BEFORE_INSERT` $$</w:t>
      </w:r>
    </w:p>
    <w:p w14:paraId="05EFA7E9" w14:textId="77777777" w:rsidR="00AD688A" w:rsidRDefault="00AD688A" w:rsidP="00AD688A">
      <w:r>
        <w:t>USE `CircuitoDiBiblioteche`$$</w:t>
      </w:r>
    </w:p>
    <w:p w14:paraId="56094227" w14:textId="77777777" w:rsidR="00AD688A" w:rsidRDefault="00AD688A" w:rsidP="00AD688A">
      <w:r>
        <w:t>CREATE DEFINER = CURRENT_USER TRIGGER `CircuitoDiBiblioteche`.`contatto_preferito_BEFORE_INSERT` BEFORE INSERT ON `contatto_preferito` FOR EACH ROW</w:t>
      </w:r>
    </w:p>
    <w:p w14:paraId="3C3BA7F6" w14:textId="77777777" w:rsidR="00AD688A" w:rsidRDefault="00AD688A" w:rsidP="00AD688A">
      <w:r>
        <w:t>BEGIN</w:t>
      </w:r>
    </w:p>
    <w:p w14:paraId="57A76162" w14:textId="77777777" w:rsidR="00AD688A" w:rsidRDefault="00AD688A" w:rsidP="00AD688A">
      <w:r>
        <w:tab/>
        <w:t>declare count int;</w:t>
      </w:r>
    </w:p>
    <w:p w14:paraId="4B4FBE59" w14:textId="77777777" w:rsidR="00AD688A" w:rsidRDefault="00AD688A" w:rsidP="00AD688A">
      <w:r>
        <w:t xml:space="preserve">    </w:t>
      </w:r>
    </w:p>
    <w:p w14:paraId="4D463CB0" w14:textId="15247C0A" w:rsidR="00AD688A" w:rsidRDefault="00AD688A" w:rsidP="00AD688A">
      <w:r>
        <w:t xml:space="preserve">   </w:t>
      </w:r>
      <w:r w:rsidR="00BB1254">
        <w:tab/>
      </w:r>
      <w:r>
        <w:t>select count(*) from `contatto`</w:t>
      </w:r>
    </w:p>
    <w:p w14:paraId="0811EC1B" w14:textId="5D6A1AAB" w:rsidR="00AD688A" w:rsidRDefault="00AD688A" w:rsidP="00BB1254">
      <w:pPr>
        <w:ind w:left="720"/>
      </w:pPr>
      <w:r>
        <w:t>where `utente` = NEW.codice_fiscale_utente and `mezzo_comunicazione` = NEW.mezzo_comunicazione_preferito</w:t>
      </w:r>
      <w:r w:rsidR="00BB1254">
        <w:t xml:space="preserve"> </w:t>
      </w:r>
      <w:r>
        <w:t>into count;</w:t>
      </w:r>
    </w:p>
    <w:p w14:paraId="329B6DB9" w14:textId="4A8E0429" w:rsidR="00AD688A" w:rsidRDefault="00AD688A" w:rsidP="00AD688A">
      <w:r>
        <w:lastRenderedPageBreak/>
        <w:t xml:space="preserve">    </w:t>
      </w:r>
      <w:r w:rsidR="00BB1254">
        <w:tab/>
      </w:r>
      <w:r>
        <w:t>if count = 0 then</w:t>
      </w:r>
    </w:p>
    <w:p w14:paraId="0FCD289A" w14:textId="77777777" w:rsidR="00AD688A" w:rsidRDefault="00AD688A" w:rsidP="00AD688A">
      <w:r>
        <w:tab/>
      </w:r>
      <w:r>
        <w:tab/>
        <w:t>signal sqlstate '45000';</w:t>
      </w:r>
    </w:p>
    <w:p w14:paraId="4C9B5FFB" w14:textId="77777777" w:rsidR="00AD688A" w:rsidRDefault="00AD688A" w:rsidP="00AD688A">
      <w:r>
        <w:tab/>
        <w:t>end if;</w:t>
      </w:r>
    </w:p>
    <w:p w14:paraId="7FBDF752" w14:textId="77777777" w:rsidR="00AD688A" w:rsidRDefault="00AD688A" w:rsidP="00AD688A">
      <w:r>
        <w:t>END$$</w:t>
      </w:r>
    </w:p>
    <w:p w14:paraId="35C60E82" w14:textId="77777777" w:rsidR="00AD688A" w:rsidRDefault="00AD688A" w:rsidP="00AD688A"/>
    <w:p w14:paraId="0A2765AD" w14:textId="77777777" w:rsidR="00AD688A" w:rsidRDefault="00AD688A" w:rsidP="00AD688A"/>
    <w:p w14:paraId="24744629" w14:textId="77777777" w:rsidR="00AD688A" w:rsidRDefault="00AD688A" w:rsidP="00AD688A">
      <w:r>
        <w:t>USE `CircuitoDiBiblioteche`$$</w:t>
      </w:r>
    </w:p>
    <w:p w14:paraId="1BB46219" w14:textId="77777777" w:rsidR="00AD688A" w:rsidRDefault="00AD688A" w:rsidP="00AD688A">
      <w:r>
        <w:t>DROP TRIGGER IF EXISTS `CircuitoDiBiblioteche`.`contatto_preferito_BEFORE_UPDATE` $$</w:t>
      </w:r>
    </w:p>
    <w:p w14:paraId="72240C55" w14:textId="77777777" w:rsidR="00AD688A" w:rsidRDefault="00AD688A" w:rsidP="00AD688A">
      <w:r>
        <w:t>USE `CircuitoDiBiblioteche`$$</w:t>
      </w:r>
    </w:p>
    <w:p w14:paraId="6BF9FC02" w14:textId="77777777" w:rsidR="00AD688A" w:rsidRDefault="00AD688A" w:rsidP="00AD688A">
      <w:r>
        <w:t>CREATE DEFINER = CURRENT_USER TRIGGER `CircuitoDiBiblioteche`.`contatto_preferito_BEFORE_UPDATE` BEFORE UPDATE ON `contatto_preferito` FOR EACH ROW</w:t>
      </w:r>
    </w:p>
    <w:p w14:paraId="7045BE8D" w14:textId="77777777" w:rsidR="00AD688A" w:rsidRDefault="00AD688A" w:rsidP="00AD688A">
      <w:r>
        <w:t>BEGIN</w:t>
      </w:r>
    </w:p>
    <w:p w14:paraId="3EAC21BB" w14:textId="77777777" w:rsidR="00AD688A" w:rsidRDefault="00AD688A" w:rsidP="00AD688A">
      <w:r>
        <w:tab/>
        <w:t>declare count int;</w:t>
      </w:r>
    </w:p>
    <w:p w14:paraId="6C96DC2C" w14:textId="77777777" w:rsidR="00AD688A" w:rsidRDefault="00AD688A" w:rsidP="00AD688A">
      <w:r>
        <w:t xml:space="preserve">    </w:t>
      </w:r>
    </w:p>
    <w:p w14:paraId="72896AA2" w14:textId="45428444" w:rsidR="00AD688A" w:rsidRDefault="00AD688A" w:rsidP="00AD688A">
      <w:r>
        <w:t xml:space="preserve">    </w:t>
      </w:r>
      <w:r w:rsidR="00BB1254">
        <w:tab/>
      </w:r>
      <w:r>
        <w:t>select count(*) from `contatto`</w:t>
      </w:r>
    </w:p>
    <w:p w14:paraId="766F79A9" w14:textId="35B105F0" w:rsidR="00AD688A" w:rsidRDefault="00AD688A" w:rsidP="00BB1254">
      <w:pPr>
        <w:ind w:left="720"/>
      </w:pPr>
      <w:r>
        <w:t>where `utente` = NEW.codice_fiscale_utente and `mezzo_comunicazione` = NEW.mezzo_comunicazione_preferito</w:t>
      </w:r>
      <w:r w:rsidR="00BB1254">
        <w:t xml:space="preserve"> </w:t>
      </w:r>
      <w:r>
        <w:t>into count;</w:t>
      </w:r>
    </w:p>
    <w:p w14:paraId="2D9B2F0C" w14:textId="77777777" w:rsidR="00AD688A" w:rsidRDefault="00AD688A" w:rsidP="00AD688A">
      <w:r>
        <w:t xml:space="preserve">    </w:t>
      </w:r>
    </w:p>
    <w:p w14:paraId="3568B381" w14:textId="633DA04D" w:rsidR="00AD688A" w:rsidRDefault="00AD688A" w:rsidP="00AD688A">
      <w:r>
        <w:t xml:space="preserve">    </w:t>
      </w:r>
      <w:r w:rsidR="00BB1254">
        <w:tab/>
      </w:r>
      <w:r>
        <w:t>if count = 0 then</w:t>
      </w:r>
    </w:p>
    <w:p w14:paraId="0CBB3508" w14:textId="77777777" w:rsidR="00AD688A" w:rsidRDefault="00AD688A" w:rsidP="00AD688A">
      <w:r>
        <w:tab/>
      </w:r>
      <w:r>
        <w:tab/>
        <w:t>signal sqlstate '45000';</w:t>
      </w:r>
    </w:p>
    <w:p w14:paraId="04EE2D3B" w14:textId="77777777" w:rsidR="00AD688A" w:rsidRDefault="00AD688A" w:rsidP="00AD688A">
      <w:r>
        <w:tab/>
        <w:t>end if;</w:t>
      </w:r>
    </w:p>
    <w:p w14:paraId="4049E230" w14:textId="77777777" w:rsidR="00AD688A" w:rsidRDefault="00AD688A" w:rsidP="00AD688A">
      <w:r>
        <w:t>END$$</w:t>
      </w:r>
    </w:p>
    <w:p w14:paraId="74F84EDF" w14:textId="4ADC82A3" w:rsidR="00C3494E" w:rsidRPr="00C3494E" w:rsidRDefault="00AD688A" w:rsidP="00AD688A">
      <w:r>
        <w:t>DELIMITER ;</w:t>
      </w:r>
    </w:p>
    <w:p w14:paraId="7F482FE1" w14:textId="77777777" w:rsidR="00475C1C" w:rsidRDefault="00CB7873">
      <w:pPr>
        <w:pStyle w:val="Titolo2"/>
      </w:pPr>
      <w:r>
        <w:lastRenderedPageBreak/>
        <w:t>Eventi</w:t>
      </w:r>
    </w:p>
    <w:p w14:paraId="0D96CB8E" w14:textId="6672AFCE" w:rsidR="007B61F3" w:rsidRDefault="007B61F3" w:rsidP="007B61F3">
      <w:r>
        <w:t>set global event_scheduler = on;</w:t>
      </w:r>
    </w:p>
    <w:p w14:paraId="6D0BC706" w14:textId="17F8F051" w:rsidR="007B61F3" w:rsidRDefault="00480AB2" w:rsidP="007B61F3">
      <w:r>
        <w:t xml:space="preserve">CREATE event IF NOT EXISTS </w:t>
      </w:r>
      <w:r w:rsidR="007B61F3">
        <w:t>`cleanup_penali_tariffe`</w:t>
      </w:r>
    </w:p>
    <w:p w14:paraId="77DF131C" w14:textId="77777777" w:rsidR="007B61F3" w:rsidRDefault="007B61F3" w:rsidP="007B61F3">
      <w:r>
        <w:tab/>
        <w:t>on schedule</w:t>
      </w:r>
    </w:p>
    <w:p w14:paraId="43ED0299" w14:textId="28D58138" w:rsidR="007B61F3" w:rsidRDefault="007B61F3" w:rsidP="007B61F3">
      <w:r>
        <w:tab/>
        <w:t xml:space="preserve">every </w:t>
      </w:r>
      <w:r w:rsidR="00103176">
        <w:t>730</w:t>
      </w:r>
      <w:r>
        <w:t xml:space="preserve"> day</w:t>
      </w:r>
    </w:p>
    <w:p w14:paraId="768970EF" w14:textId="77777777" w:rsidR="007B61F3" w:rsidRDefault="007B61F3" w:rsidP="007B61F3">
      <w:r>
        <w:tab/>
      </w:r>
      <w:r>
        <w:tab/>
        <w:t>on completion preserve</w:t>
      </w:r>
    </w:p>
    <w:p w14:paraId="11BE7A5C" w14:textId="77777777" w:rsidR="007B61F3" w:rsidRDefault="007B61F3" w:rsidP="007B61F3"/>
    <w:p w14:paraId="5368E6E0" w14:textId="77777777" w:rsidR="007B61F3" w:rsidRDefault="007B61F3" w:rsidP="007B61F3">
      <w:r>
        <w:tab/>
        <w:t>do</w:t>
      </w:r>
    </w:p>
    <w:p w14:paraId="7A6DF5D7" w14:textId="22F52E3E" w:rsidR="007B61F3" w:rsidRDefault="007B61F3" w:rsidP="007B61F3">
      <w:r>
        <w:tab/>
      </w:r>
      <w:r>
        <w:tab/>
        <w:t xml:space="preserve">delete from `penale` where `data_restituzione` &lt; (NOW() - interval </w:t>
      </w:r>
      <w:r w:rsidR="00103176">
        <w:t>730</w:t>
      </w:r>
      <w:r>
        <w:t xml:space="preserve"> day);</w:t>
      </w:r>
    </w:p>
    <w:p w14:paraId="531A9BDC" w14:textId="32FBB606" w:rsidR="00BE7FFB" w:rsidRDefault="007B61F3" w:rsidP="007B61F3">
      <w:r>
        <w:tab/>
      </w:r>
      <w:r>
        <w:tab/>
        <w:t xml:space="preserve">delete from `tariffa` where `restituzione` &lt; (NOW() - interval </w:t>
      </w:r>
      <w:r w:rsidR="00103176">
        <w:t>730</w:t>
      </w:r>
      <w:r>
        <w:t xml:space="preserve"> day);</w:t>
      </w:r>
    </w:p>
    <w:p w14:paraId="3ACCBB90" w14:textId="58CF5856" w:rsidR="007B61F3" w:rsidRDefault="007B61F3" w:rsidP="007B61F3"/>
    <w:p w14:paraId="257CC7AA" w14:textId="77777777" w:rsidR="00F06F5F" w:rsidRDefault="00F06F5F" w:rsidP="007B61F3"/>
    <w:p w14:paraId="3F57E139" w14:textId="77777777" w:rsidR="007B61F3" w:rsidRDefault="007B61F3" w:rsidP="007B61F3">
      <w:r>
        <w:t>set global event_scheduler = on;</w:t>
      </w:r>
    </w:p>
    <w:p w14:paraId="1A493021" w14:textId="51AE5A48" w:rsidR="007B61F3" w:rsidRDefault="00480AB2" w:rsidP="007B61F3">
      <w:r>
        <w:t xml:space="preserve">CREATE event IF NOT EXISTS </w:t>
      </w:r>
      <w:r w:rsidR="007B61F3">
        <w:t>`cleanup_turni_malattie`</w:t>
      </w:r>
    </w:p>
    <w:p w14:paraId="04C82760" w14:textId="77777777" w:rsidR="007B61F3" w:rsidRDefault="007B61F3" w:rsidP="007B61F3">
      <w:r>
        <w:tab/>
        <w:t>on schedule</w:t>
      </w:r>
    </w:p>
    <w:p w14:paraId="0D9B48FF" w14:textId="77777777" w:rsidR="007B61F3" w:rsidRDefault="007B61F3" w:rsidP="007B61F3">
      <w:r>
        <w:tab/>
        <w:t>every 30 day</w:t>
      </w:r>
    </w:p>
    <w:p w14:paraId="194C1E2E" w14:textId="77777777" w:rsidR="007B61F3" w:rsidRDefault="007B61F3" w:rsidP="007B61F3">
      <w:r>
        <w:tab/>
      </w:r>
      <w:r>
        <w:tab/>
        <w:t>on completion preserve</w:t>
      </w:r>
    </w:p>
    <w:p w14:paraId="182E7F63" w14:textId="77777777" w:rsidR="007B61F3" w:rsidRDefault="007B61F3" w:rsidP="007B61F3"/>
    <w:p w14:paraId="4AD9C70A" w14:textId="77777777" w:rsidR="007B61F3" w:rsidRDefault="007B61F3" w:rsidP="007B61F3">
      <w:r>
        <w:tab/>
        <w:t>do</w:t>
      </w:r>
    </w:p>
    <w:p w14:paraId="1FB5AED0" w14:textId="0E669305" w:rsidR="007B61F3" w:rsidRDefault="007B61F3" w:rsidP="007B61F3">
      <w:r>
        <w:tab/>
      </w:r>
      <w:r>
        <w:tab/>
        <w:t>delete from `malattia` where `data_malattia` &lt; (NOW() - interval 30 day);</w:t>
      </w:r>
    </w:p>
    <w:p w14:paraId="69D0262A" w14:textId="1022D294" w:rsidR="007B61F3" w:rsidRDefault="007B61F3" w:rsidP="007B61F3">
      <w:r>
        <w:tab/>
      </w:r>
      <w:r>
        <w:tab/>
        <w:t>delete from `turno` where `data` &lt; (NOW() - interval 30 day);</w:t>
      </w:r>
    </w:p>
    <w:p w14:paraId="601635F2" w14:textId="123EFD61" w:rsidR="007B61F3" w:rsidRDefault="007B61F3" w:rsidP="007B61F3"/>
    <w:p w14:paraId="158B39B9" w14:textId="71A97FD4" w:rsidR="007B61F3" w:rsidRDefault="007B61F3" w:rsidP="007B61F3">
      <w:r>
        <w:t>Entrambi gli eventi sopra riportati sono istanziati solo in fase di configurazione del sistema, dopodiché eseguono periodicamente i loro comandi in automatico.</w:t>
      </w:r>
    </w:p>
    <w:p w14:paraId="0E99DE08" w14:textId="77777777" w:rsidR="00E953E8" w:rsidRDefault="00E953E8" w:rsidP="007B61F3"/>
    <w:p w14:paraId="7F482FE3" w14:textId="15EDAF7C" w:rsidR="00475C1C" w:rsidRDefault="00CB7873">
      <w:pPr>
        <w:pStyle w:val="Titolo2"/>
      </w:pPr>
      <w:r>
        <w:lastRenderedPageBreak/>
        <w:t>Viste</w:t>
      </w:r>
    </w:p>
    <w:p w14:paraId="3DB9C673" w14:textId="29A768BF" w:rsidR="00BD278B" w:rsidRDefault="00BD278B" w:rsidP="00BD278B">
      <w:r>
        <w:t>Non sono presenti particolari viste all’interno dell’applicazione.</w:t>
      </w:r>
    </w:p>
    <w:p w14:paraId="166A3A69" w14:textId="77777777" w:rsidR="00480AB2" w:rsidRDefault="00480AB2" w:rsidP="00BD278B"/>
    <w:p w14:paraId="7F482FE5" w14:textId="746BF3ED" w:rsidR="00475C1C" w:rsidRDefault="00CB7873">
      <w:pPr>
        <w:pStyle w:val="Titolo2"/>
      </w:pPr>
      <w:r>
        <w:t>Stored Procedures e transazioni</w:t>
      </w:r>
    </w:p>
    <w:p w14:paraId="1A716145" w14:textId="77777777" w:rsidR="00480AB2" w:rsidRDefault="00480AB2" w:rsidP="00480AB2">
      <w:r>
        <w:t>-- -----------------------------------------------------</w:t>
      </w:r>
    </w:p>
    <w:p w14:paraId="0AAD4646" w14:textId="77777777" w:rsidR="00480AB2" w:rsidRDefault="00480AB2" w:rsidP="00480AB2">
      <w:r>
        <w:t>-- procedure login</w:t>
      </w:r>
    </w:p>
    <w:p w14:paraId="346D935E" w14:textId="77777777" w:rsidR="00480AB2" w:rsidRDefault="00480AB2" w:rsidP="00480AB2">
      <w:r>
        <w:t>-- -----------------------------------------------------</w:t>
      </w:r>
    </w:p>
    <w:p w14:paraId="6ABB4FDE" w14:textId="77777777" w:rsidR="00480AB2" w:rsidRDefault="00480AB2" w:rsidP="00480AB2"/>
    <w:p w14:paraId="2EF3E5DF" w14:textId="77777777" w:rsidR="00480AB2" w:rsidRDefault="00480AB2" w:rsidP="00480AB2">
      <w:r>
        <w:t>USE `CircuitoDiBiblioteche`;</w:t>
      </w:r>
    </w:p>
    <w:p w14:paraId="5DC656E7" w14:textId="77777777" w:rsidR="00480AB2" w:rsidRDefault="00480AB2" w:rsidP="00480AB2">
      <w:r>
        <w:t>DROP procedure IF EXISTS `CircuitoDiBiblioteche`.`login`;</w:t>
      </w:r>
    </w:p>
    <w:p w14:paraId="1D00D348" w14:textId="77777777" w:rsidR="00480AB2" w:rsidRDefault="00480AB2" w:rsidP="00480AB2"/>
    <w:p w14:paraId="43B63232" w14:textId="77777777" w:rsidR="00480AB2" w:rsidRDefault="00480AB2" w:rsidP="00480AB2">
      <w:r>
        <w:t>DELIMITER $$</w:t>
      </w:r>
    </w:p>
    <w:p w14:paraId="3FB0751E" w14:textId="77777777" w:rsidR="00480AB2" w:rsidRDefault="00480AB2" w:rsidP="00480AB2">
      <w:r>
        <w:t>USE `CircuitoDiBiblioteche`$$</w:t>
      </w:r>
    </w:p>
    <w:p w14:paraId="6F89C847" w14:textId="77777777" w:rsidR="00480AB2" w:rsidRDefault="00480AB2" w:rsidP="00480AB2">
      <w:r>
        <w:t>CREATE PROCEDURE `login` (in var_username varchar(45), in var_pass varchar(45), out var_role int)</w:t>
      </w:r>
    </w:p>
    <w:p w14:paraId="13D53778" w14:textId="77777777" w:rsidR="00480AB2" w:rsidRDefault="00480AB2" w:rsidP="00480AB2">
      <w:r>
        <w:t>BEGIN</w:t>
      </w:r>
    </w:p>
    <w:p w14:paraId="75BDAAD1" w14:textId="77777777" w:rsidR="00480AB2" w:rsidRDefault="00480AB2" w:rsidP="00480AB2">
      <w:r>
        <w:tab/>
        <w:t>declare var_user_role enum('amministratore', 'bibliotecario');</w:t>
      </w:r>
    </w:p>
    <w:p w14:paraId="084F04EC" w14:textId="77777777" w:rsidR="00480AB2" w:rsidRDefault="00480AB2" w:rsidP="00480AB2">
      <w:r>
        <w:t xml:space="preserve">    </w:t>
      </w:r>
    </w:p>
    <w:p w14:paraId="5A7C81E9" w14:textId="1BBFC864" w:rsidR="00480AB2" w:rsidRDefault="00480AB2" w:rsidP="00480AB2">
      <w:r>
        <w:t xml:space="preserve">    </w:t>
      </w:r>
      <w:r w:rsidR="00D43762">
        <w:tab/>
      </w:r>
      <w:r>
        <w:t>select `ruolo` from `user`</w:t>
      </w:r>
    </w:p>
    <w:p w14:paraId="7590BFFA" w14:textId="27775855" w:rsidR="00480AB2" w:rsidRDefault="00480AB2" w:rsidP="00480AB2">
      <w:r>
        <w:t xml:space="preserve">    </w:t>
      </w:r>
      <w:r w:rsidR="00D43762">
        <w:tab/>
      </w:r>
      <w:r>
        <w:t>where `username` = var_username and `password` = md5(var_pass)</w:t>
      </w:r>
    </w:p>
    <w:p w14:paraId="4D21CF15" w14:textId="28846A9B" w:rsidR="00480AB2" w:rsidRDefault="00480AB2" w:rsidP="00480AB2">
      <w:r>
        <w:t xml:space="preserve">    </w:t>
      </w:r>
      <w:r w:rsidR="00D43762">
        <w:tab/>
      </w:r>
      <w:r>
        <w:t>into var_user_role;</w:t>
      </w:r>
    </w:p>
    <w:p w14:paraId="25123CCF" w14:textId="77777777" w:rsidR="00480AB2" w:rsidRDefault="00480AB2" w:rsidP="00480AB2">
      <w:r>
        <w:t xml:space="preserve">    </w:t>
      </w:r>
    </w:p>
    <w:p w14:paraId="47B3A56B" w14:textId="7AFA78D9" w:rsidR="00480AB2" w:rsidRDefault="00480AB2" w:rsidP="00480AB2">
      <w:r>
        <w:t xml:space="preserve">    </w:t>
      </w:r>
      <w:r w:rsidR="00D43762">
        <w:tab/>
      </w:r>
      <w:r>
        <w:t>if var_user_role = 'amministratore' then</w:t>
      </w:r>
    </w:p>
    <w:p w14:paraId="51DDDA01" w14:textId="77777777" w:rsidR="00480AB2" w:rsidRDefault="00480AB2" w:rsidP="00480AB2">
      <w:r>
        <w:tab/>
      </w:r>
      <w:r>
        <w:tab/>
        <w:t>set var_role = 1;</w:t>
      </w:r>
    </w:p>
    <w:p w14:paraId="470133ED" w14:textId="77777777" w:rsidR="00480AB2" w:rsidRDefault="00480AB2" w:rsidP="00480AB2">
      <w:r>
        <w:tab/>
        <w:t>elseif var_user_role = 'bibliotecario' then</w:t>
      </w:r>
    </w:p>
    <w:p w14:paraId="1431E397" w14:textId="77777777" w:rsidR="00480AB2" w:rsidRDefault="00480AB2" w:rsidP="00480AB2">
      <w:r>
        <w:lastRenderedPageBreak/>
        <w:tab/>
      </w:r>
      <w:r>
        <w:tab/>
        <w:t>set var_role = 2;</w:t>
      </w:r>
    </w:p>
    <w:p w14:paraId="58F4DF30" w14:textId="77777777" w:rsidR="00480AB2" w:rsidRDefault="00480AB2" w:rsidP="00480AB2">
      <w:r>
        <w:tab/>
        <w:t>else</w:t>
      </w:r>
    </w:p>
    <w:p w14:paraId="45230B48" w14:textId="77777777" w:rsidR="00480AB2" w:rsidRDefault="00480AB2" w:rsidP="00480AB2">
      <w:r>
        <w:tab/>
      </w:r>
      <w:r>
        <w:tab/>
        <w:t>set var_role = 3;</w:t>
      </w:r>
    </w:p>
    <w:p w14:paraId="6C7490A3" w14:textId="77777777" w:rsidR="00480AB2" w:rsidRDefault="00480AB2" w:rsidP="00480AB2">
      <w:r>
        <w:tab/>
        <w:t>end if;</w:t>
      </w:r>
    </w:p>
    <w:p w14:paraId="4EDDA1FE" w14:textId="77777777" w:rsidR="00480AB2" w:rsidRDefault="00480AB2" w:rsidP="00480AB2">
      <w:r>
        <w:t>END$$</w:t>
      </w:r>
    </w:p>
    <w:p w14:paraId="279C72F4" w14:textId="77777777" w:rsidR="00480AB2" w:rsidRDefault="00480AB2" w:rsidP="00480AB2"/>
    <w:p w14:paraId="37F2C0C6" w14:textId="77777777" w:rsidR="00480AB2" w:rsidRDefault="00480AB2" w:rsidP="00480AB2">
      <w:r>
        <w:t>DELIMITER ;</w:t>
      </w:r>
    </w:p>
    <w:p w14:paraId="76DA465D" w14:textId="77777777" w:rsidR="00480AB2" w:rsidRDefault="00480AB2" w:rsidP="00480AB2"/>
    <w:p w14:paraId="2ECA6734" w14:textId="77777777" w:rsidR="00480AB2" w:rsidRDefault="00480AB2" w:rsidP="00480AB2">
      <w:r>
        <w:t>-- -----------------------------------------------------</w:t>
      </w:r>
    </w:p>
    <w:p w14:paraId="25E614D4" w14:textId="77777777" w:rsidR="00480AB2" w:rsidRDefault="00480AB2" w:rsidP="00480AB2">
      <w:r>
        <w:t>-- procedure aggiungi_utente</w:t>
      </w:r>
    </w:p>
    <w:p w14:paraId="06B9C1D1" w14:textId="77777777" w:rsidR="00480AB2" w:rsidRDefault="00480AB2" w:rsidP="00480AB2">
      <w:r>
        <w:t>-- -----------------------------------------------------</w:t>
      </w:r>
    </w:p>
    <w:p w14:paraId="1F4D1644" w14:textId="77777777" w:rsidR="00480AB2" w:rsidRDefault="00480AB2" w:rsidP="00480AB2"/>
    <w:p w14:paraId="6B5BF00A" w14:textId="77777777" w:rsidR="00480AB2" w:rsidRDefault="00480AB2" w:rsidP="00480AB2">
      <w:r>
        <w:t>USE `CircuitoDiBiblioteche`;</w:t>
      </w:r>
    </w:p>
    <w:p w14:paraId="41149875" w14:textId="77777777" w:rsidR="00480AB2" w:rsidRDefault="00480AB2" w:rsidP="00480AB2">
      <w:r>
        <w:t>DROP procedure IF EXISTS `CircuitoDiBiblioteche`.`aggiungi_utente`;</w:t>
      </w:r>
    </w:p>
    <w:p w14:paraId="4E299ED7" w14:textId="77777777" w:rsidR="00480AB2" w:rsidRDefault="00480AB2" w:rsidP="00480AB2"/>
    <w:p w14:paraId="2DBF6BE2" w14:textId="77777777" w:rsidR="00480AB2" w:rsidRDefault="00480AB2" w:rsidP="00480AB2">
      <w:r>
        <w:t>DELIMITER $$</w:t>
      </w:r>
    </w:p>
    <w:p w14:paraId="239A8569" w14:textId="77777777" w:rsidR="00480AB2" w:rsidRDefault="00480AB2" w:rsidP="00480AB2">
      <w:r>
        <w:t>USE `CircuitoDiBiblioteche`$$</w:t>
      </w:r>
    </w:p>
    <w:p w14:paraId="79FCCB7B" w14:textId="77777777" w:rsidR="00480AB2" w:rsidRDefault="00480AB2" w:rsidP="00480AB2">
      <w:r>
        <w:t>CREATE PROCEDURE `aggiungi_utente` (in var_CF varchar(16), in var_nome varchar(45), in var_cognome varchar(45), in var_indirizzo varchar(45), in var_data_nascita date)</w:t>
      </w:r>
    </w:p>
    <w:p w14:paraId="721732AE" w14:textId="77777777" w:rsidR="00480AB2" w:rsidRDefault="00480AB2" w:rsidP="00480AB2">
      <w:r>
        <w:t>BEGIN</w:t>
      </w:r>
    </w:p>
    <w:p w14:paraId="7F0026EE" w14:textId="75FB140A" w:rsidR="00480AB2" w:rsidRDefault="00480AB2" w:rsidP="00D43762">
      <w:pPr>
        <w:ind w:left="720"/>
      </w:pPr>
      <w:r>
        <w:t>insert into `utente` values (var_CF, var_nome, var_cognome, var_data_nascita, var_indirizzo);</w:t>
      </w:r>
    </w:p>
    <w:p w14:paraId="43E2840D" w14:textId="77777777" w:rsidR="00480AB2" w:rsidRDefault="00480AB2" w:rsidP="00480AB2">
      <w:r>
        <w:t>END$$</w:t>
      </w:r>
    </w:p>
    <w:p w14:paraId="63F0CFD8" w14:textId="77777777" w:rsidR="00480AB2" w:rsidRDefault="00480AB2" w:rsidP="00480AB2"/>
    <w:p w14:paraId="28628B9B" w14:textId="77777777" w:rsidR="00480AB2" w:rsidRDefault="00480AB2" w:rsidP="00480AB2">
      <w:r>
        <w:t>DELIMITER ;</w:t>
      </w:r>
    </w:p>
    <w:p w14:paraId="67926FA1" w14:textId="77777777" w:rsidR="00480AB2" w:rsidRDefault="00480AB2" w:rsidP="00480AB2"/>
    <w:p w14:paraId="77D167C6" w14:textId="77777777" w:rsidR="00480AB2" w:rsidRDefault="00480AB2" w:rsidP="00480AB2">
      <w:r>
        <w:t>-- -----------------------------------------------------</w:t>
      </w:r>
    </w:p>
    <w:p w14:paraId="37871389" w14:textId="77777777" w:rsidR="00480AB2" w:rsidRDefault="00480AB2" w:rsidP="00480AB2">
      <w:r>
        <w:t>-- procedure aggiungi_contatto</w:t>
      </w:r>
    </w:p>
    <w:p w14:paraId="54054B4E" w14:textId="77777777" w:rsidR="00480AB2" w:rsidRDefault="00480AB2" w:rsidP="00480AB2">
      <w:r>
        <w:t>-- -----------------------------------------------------</w:t>
      </w:r>
    </w:p>
    <w:p w14:paraId="6A26D5B0" w14:textId="77777777" w:rsidR="00480AB2" w:rsidRDefault="00480AB2" w:rsidP="00480AB2"/>
    <w:p w14:paraId="6EE09F6B" w14:textId="77777777" w:rsidR="00480AB2" w:rsidRDefault="00480AB2" w:rsidP="00480AB2">
      <w:r>
        <w:t>USE `CircuitoDiBiblioteche`;</w:t>
      </w:r>
    </w:p>
    <w:p w14:paraId="3A50CDF3" w14:textId="77777777" w:rsidR="00480AB2" w:rsidRDefault="00480AB2" w:rsidP="00480AB2">
      <w:r>
        <w:t>DROP procedure IF EXISTS `CircuitoDiBiblioteche`.`aggiungi_contatto`;</w:t>
      </w:r>
    </w:p>
    <w:p w14:paraId="48F9A357" w14:textId="77777777" w:rsidR="00480AB2" w:rsidRDefault="00480AB2" w:rsidP="00480AB2"/>
    <w:p w14:paraId="2BFC260F" w14:textId="77777777" w:rsidR="00480AB2" w:rsidRDefault="00480AB2" w:rsidP="00480AB2">
      <w:r>
        <w:t>DELIMITER $$</w:t>
      </w:r>
    </w:p>
    <w:p w14:paraId="034CE50B" w14:textId="77777777" w:rsidR="00480AB2" w:rsidRDefault="00480AB2" w:rsidP="00480AB2">
      <w:r>
        <w:t>USE `CircuitoDiBiblioteche`$$</w:t>
      </w:r>
    </w:p>
    <w:p w14:paraId="37FB976F" w14:textId="77777777" w:rsidR="00480AB2" w:rsidRDefault="00480AB2" w:rsidP="00480AB2">
      <w:r>
        <w:t>CREATE PROCEDURE `aggiungi_contatto` (in var_recapito varchar(45), in var_mezzo_comunicazione varchar(45), in var_CF varchar(16))</w:t>
      </w:r>
    </w:p>
    <w:p w14:paraId="49ED5F42" w14:textId="77777777" w:rsidR="00480AB2" w:rsidRDefault="00480AB2" w:rsidP="00480AB2">
      <w:r>
        <w:t>BEGIN</w:t>
      </w:r>
    </w:p>
    <w:p w14:paraId="326C40F7" w14:textId="77777777" w:rsidR="00480AB2" w:rsidRDefault="00480AB2" w:rsidP="00480AB2">
      <w:r>
        <w:tab/>
        <w:t>insert into `contatto` values (var_recapito, var_mezzo_comunicazione, var_CF);</w:t>
      </w:r>
    </w:p>
    <w:p w14:paraId="7E052356" w14:textId="77777777" w:rsidR="00480AB2" w:rsidRDefault="00480AB2" w:rsidP="00480AB2">
      <w:r>
        <w:t>END$$</w:t>
      </w:r>
    </w:p>
    <w:p w14:paraId="262991C1" w14:textId="77777777" w:rsidR="00480AB2" w:rsidRDefault="00480AB2" w:rsidP="00480AB2"/>
    <w:p w14:paraId="23C9682A" w14:textId="77777777" w:rsidR="00480AB2" w:rsidRDefault="00480AB2" w:rsidP="00480AB2">
      <w:r>
        <w:t>DELIMITER ;</w:t>
      </w:r>
    </w:p>
    <w:p w14:paraId="00ADDEF1" w14:textId="77777777" w:rsidR="00480AB2" w:rsidRDefault="00480AB2" w:rsidP="00480AB2"/>
    <w:p w14:paraId="294E6233" w14:textId="77777777" w:rsidR="00480AB2" w:rsidRDefault="00480AB2" w:rsidP="00480AB2">
      <w:r>
        <w:t>-- -----------------------------------------------------</w:t>
      </w:r>
    </w:p>
    <w:p w14:paraId="3F19FD2B" w14:textId="77777777" w:rsidR="00480AB2" w:rsidRDefault="00480AB2" w:rsidP="00480AB2">
      <w:r>
        <w:t>-- procedure aggiungi_contatto_preferito</w:t>
      </w:r>
    </w:p>
    <w:p w14:paraId="63123A44" w14:textId="77777777" w:rsidR="00480AB2" w:rsidRDefault="00480AB2" w:rsidP="00480AB2">
      <w:r>
        <w:t>-- -----------------------------------------------------</w:t>
      </w:r>
    </w:p>
    <w:p w14:paraId="4D522A8E" w14:textId="77777777" w:rsidR="00480AB2" w:rsidRDefault="00480AB2" w:rsidP="00480AB2"/>
    <w:p w14:paraId="643759FB" w14:textId="77777777" w:rsidR="00480AB2" w:rsidRDefault="00480AB2" w:rsidP="00480AB2">
      <w:r>
        <w:t>USE `CircuitoDiBiblioteche`;</w:t>
      </w:r>
    </w:p>
    <w:p w14:paraId="3A83EE91" w14:textId="77777777" w:rsidR="00480AB2" w:rsidRDefault="00480AB2" w:rsidP="00480AB2">
      <w:r>
        <w:t>DROP procedure IF EXISTS `CircuitoDiBiblioteche`.`aggiungi_contatto_preferito`;</w:t>
      </w:r>
    </w:p>
    <w:p w14:paraId="7263F83B" w14:textId="77777777" w:rsidR="00480AB2" w:rsidRDefault="00480AB2" w:rsidP="00480AB2"/>
    <w:p w14:paraId="0036DB2F" w14:textId="77777777" w:rsidR="00480AB2" w:rsidRDefault="00480AB2" w:rsidP="00480AB2">
      <w:r>
        <w:lastRenderedPageBreak/>
        <w:t>DELIMITER $$</w:t>
      </w:r>
    </w:p>
    <w:p w14:paraId="53835557" w14:textId="77777777" w:rsidR="00480AB2" w:rsidRDefault="00480AB2" w:rsidP="00480AB2">
      <w:r>
        <w:t>USE `CircuitoDiBiblioteche`$$</w:t>
      </w:r>
    </w:p>
    <w:p w14:paraId="706DDE72" w14:textId="77777777" w:rsidR="00480AB2" w:rsidRDefault="00480AB2" w:rsidP="00480AB2">
      <w:r>
        <w:t>CREATE PROCEDURE `aggiungi_contatto_preferito` (in var_mezzo_comunicazione_preferito varchar(45), in var_CF varchar(16))</w:t>
      </w:r>
    </w:p>
    <w:p w14:paraId="41FB9C99" w14:textId="77777777" w:rsidR="00480AB2" w:rsidRDefault="00480AB2" w:rsidP="00480AB2">
      <w:r>
        <w:t>BEGIN</w:t>
      </w:r>
    </w:p>
    <w:p w14:paraId="6CB363AF" w14:textId="77777777" w:rsidR="00480AB2" w:rsidRDefault="00480AB2" w:rsidP="00480AB2">
      <w:r>
        <w:tab/>
        <w:t>insert into `contatto_preferito` values (var_CF, var_mezzo_comunicazione_preferito);</w:t>
      </w:r>
    </w:p>
    <w:p w14:paraId="39042311" w14:textId="77777777" w:rsidR="00480AB2" w:rsidRDefault="00480AB2" w:rsidP="00480AB2">
      <w:r>
        <w:t>END$$</w:t>
      </w:r>
    </w:p>
    <w:p w14:paraId="6EC20BA1" w14:textId="77777777" w:rsidR="00480AB2" w:rsidRDefault="00480AB2" w:rsidP="00480AB2"/>
    <w:p w14:paraId="25451221" w14:textId="77777777" w:rsidR="00480AB2" w:rsidRDefault="00480AB2" w:rsidP="00480AB2">
      <w:r>
        <w:t>DELIMITER ;</w:t>
      </w:r>
    </w:p>
    <w:p w14:paraId="65D55287" w14:textId="77777777" w:rsidR="00480AB2" w:rsidRDefault="00480AB2" w:rsidP="00480AB2"/>
    <w:p w14:paraId="43CBFD61" w14:textId="77777777" w:rsidR="00480AB2" w:rsidRDefault="00480AB2" w:rsidP="00480AB2">
      <w:r>
        <w:t>-- -----------------------------------------------------</w:t>
      </w:r>
    </w:p>
    <w:p w14:paraId="03C44124" w14:textId="77777777" w:rsidR="00480AB2" w:rsidRDefault="00480AB2" w:rsidP="00480AB2">
      <w:r>
        <w:t>-- procedure crea_user</w:t>
      </w:r>
    </w:p>
    <w:p w14:paraId="1B03BFD2" w14:textId="77777777" w:rsidR="00480AB2" w:rsidRDefault="00480AB2" w:rsidP="00480AB2">
      <w:r>
        <w:t>-- -----------------------------------------------------</w:t>
      </w:r>
    </w:p>
    <w:p w14:paraId="79E2A889" w14:textId="77777777" w:rsidR="00480AB2" w:rsidRDefault="00480AB2" w:rsidP="00480AB2"/>
    <w:p w14:paraId="07689A64" w14:textId="77777777" w:rsidR="00480AB2" w:rsidRDefault="00480AB2" w:rsidP="00480AB2">
      <w:r>
        <w:t>USE `CircuitoDiBiblioteche`;</w:t>
      </w:r>
    </w:p>
    <w:p w14:paraId="52F7A34D" w14:textId="77777777" w:rsidR="00480AB2" w:rsidRDefault="00480AB2" w:rsidP="00480AB2">
      <w:r>
        <w:t>DROP procedure IF EXISTS `CircuitoDiBiblioteche`.`crea_user`;</w:t>
      </w:r>
    </w:p>
    <w:p w14:paraId="0140AAED" w14:textId="77777777" w:rsidR="00480AB2" w:rsidRDefault="00480AB2" w:rsidP="00480AB2"/>
    <w:p w14:paraId="28E9F36E" w14:textId="77777777" w:rsidR="00480AB2" w:rsidRDefault="00480AB2" w:rsidP="00480AB2">
      <w:r>
        <w:t>DELIMITER $$</w:t>
      </w:r>
    </w:p>
    <w:p w14:paraId="322C98AE" w14:textId="77777777" w:rsidR="00480AB2" w:rsidRDefault="00480AB2" w:rsidP="00480AB2">
      <w:r>
        <w:t>USE `CircuitoDiBiblioteche`$$</w:t>
      </w:r>
    </w:p>
    <w:p w14:paraId="73EA28C2" w14:textId="77777777" w:rsidR="00480AB2" w:rsidRDefault="00480AB2" w:rsidP="00480AB2">
      <w:r>
        <w:t>CREATE PROCEDURE `crea_user` (in username varchar(45), in pass varchar(45), in ruolo varchar(45))</w:t>
      </w:r>
    </w:p>
    <w:p w14:paraId="792A7EFD" w14:textId="77777777" w:rsidR="00480AB2" w:rsidRDefault="00480AB2" w:rsidP="00480AB2">
      <w:r>
        <w:t>BEGIN</w:t>
      </w:r>
    </w:p>
    <w:p w14:paraId="6E56B6B4" w14:textId="77777777" w:rsidR="00480AB2" w:rsidRDefault="00480AB2" w:rsidP="00480AB2">
      <w:r>
        <w:tab/>
        <w:t>insert into `user` values (username, md5(pass), ruolo);</w:t>
      </w:r>
    </w:p>
    <w:p w14:paraId="0FAC0EE8" w14:textId="77777777" w:rsidR="00480AB2" w:rsidRDefault="00480AB2" w:rsidP="00480AB2">
      <w:r>
        <w:t>END$$</w:t>
      </w:r>
    </w:p>
    <w:p w14:paraId="56C482F7" w14:textId="77777777" w:rsidR="00480AB2" w:rsidRDefault="00480AB2" w:rsidP="00480AB2"/>
    <w:p w14:paraId="4BE12FC5" w14:textId="77777777" w:rsidR="00480AB2" w:rsidRDefault="00480AB2" w:rsidP="00480AB2">
      <w:r>
        <w:lastRenderedPageBreak/>
        <w:t>DELIMITER ;</w:t>
      </w:r>
    </w:p>
    <w:p w14:paraId="18F283F1" w14:textId="77777777" w:rsidR="00480AB2" w:rsidRDefault="00480AB2" w:rsidP="00480AB2"/>
    <w:p w14:paraId="2ABC7331" w14:textId="77777777" w:rsidR="00480AB2" w:rsidRDefault="00480AB2" w:rsidP="00480AB2">
      <w:r>
        <w:t>-- -----------------------------------------------------</w:t>
      </w:r>
    </w:p>
    <w:p w14:paraId="1A9BF2F3" w14:textId="77777777" w:rsidR="00480AB2" w:rsidRDefault="00480AB2" w:rsidP="00480AB2">
      <w:r>
        <w:t>-- procedure aggiungi_copia</w:t>
      </w:r>
    </w:p>
    <w:p w14:paraId="6BC40714" w14:textId="77777777" w:rsidR="00480AB2" w:rsidRDefault="00480AB2" w:rsidP="00480AB2">
      <w:r>
        <w:t>-- -----------------------------------------------------</w:t>
      </w:r>
    </w:p>
    <w:p w14:paraId="5A5069F3" w14:textId="77777777" w:rsidR="00480AB2" w:rsidRDefault="00480AB2" w:rsidP="00480AB2"/>
    <w:p w14:paraId="59FD6777" w14:textId="77777777" w:rsidR="00480AB2" w:rsidRDefault="00480AB2" w:rsidP="00480AB2">
      <w:r>
        <w:t>USE `CircuitoDiBiblioteche`;</w:t>
      </w:r>
    </w:p>
    <w:p w14:paraId="6977386A" w14:textId="77777777" w:rsidR="00480AB2" w:rsidRDefault="00480AB2" w:rsidP="00480AB2">
      <w:r>
        <w:t>DROP procedure IF EXISTS `CircuitoDiBiblioteche`.`aggiungi_copia`;</w:t>
      </w:r>
    </w:p>
    <w:p w14:paraId="1DBC21D6" w14:textId="77777777" w:rsidR="00480AB2" w:rsidRDefault="00480AB2" w:rsidP="00480AB2"/>
    <w:p w14:paraId="556AD4B9" w14:textId="77777777" w:rsidR="00480AB2" w:rsidRDefault="00480AB2" w:rsidP="00480AB2">
      <w:r>
        <w:t>DELIMITER $$</w:t>
      </w:r>
    </w:p>
    <w:p w14:paraId="7E6FB012" w14:textId="77777777" w:rsidR="00480AB2" w:rsidRDefault="00480AB2" w:rsidP="00480AB2">
      <w:r>
        <w:t>USE `CircuitoDiBiblioteche`$$</w:t>
      </w:r>
    </w:p>
    <w:p w14:paraId="1DC28DD7" w14:textId="77777777" w:rsidR="00480AB2" w:rsidRDefault="00480AB2" w:rsidP="00480AB2">
      <w:r>
        <w:t>CREATE PROCEDURE `aggiungi_copia` (in var_ISBN varchar(13), in var_titolo varchar(45), in var_autore varchar(45), in var_biblioteca varchar(15), in var_scaffale int, in var_ripiano int, out var_ID int)</w:t>
      </w:r>
    </w:p>
    <w:p w14:paraId="4BC828C7" w14:textId="77777777" w:rsidR="00480AB2" w:rsidRDefault="00480AB2" w:rsidP="00480AB2">
      <w:r>
        <w:t>BEGIN</w:t>
      </w:r>
    </w:p>
    <w:p w14:paraId="58D1328F" w14:textId="77777777" w:rsidR="00480AB2" w:rsidRDefault="00480AB2" w:rsidP="00480AB2">
      <w:r>
        <w:tab/>
        <w:t>declare var_count int;</w:t>
      </w:r>
    </w:p>
    <w:p w14:paraId="6C8D70BD" w14:textId="77777777" w:rsidR="00480AB2" w:rsidRDefault="00480AB2" w:rsidP="00480AB2">
      <w:r>
        <w:t xml:space="preserve">    </w:t>
      </w:r>
    </w:p>
    <w:p w14:paraId="092AE5DE" w14:textId="3C3CC389" w:rsidR="00480AB2" w:rsidRDefault="00480AB2" w:rsidP="00480AB2">
      <w:r>
        <w:t xml:space="preserve">    </w:t>
      </w:r>
      <w:r w:rsidR="00D43762">
        <w:tab/>
      </w:r>
      <w:r>
        <w:t>declare exit handler for sqlexception</w:t>
      </w:r>
    </w:p>
    <w:p w14:paraId="4DC13C01" w14:textId="02263B03" w:rsidR="00480AB2" w:rsidRDefault="00480AB2" w:rsidP="00480AB2">
      <w:r>
        <w:t xml:space="preserve">    </w:t>
      </w:r>
      <w:r w:rsidR="00D43762">
        <w:tab/>
      </w:r>
      <w:r>
        <w:t>begin</w:t>
      </w:r>
    </w:p>
    <w:p w14:paraId="0927E1B6" w14:textId="77777777" w:rsidR="00480AB2" w:rsidRDefault="00480AB2" w:rsidP="00480AB2">
      <w:r>
        <w:tab/>
      </w:r>
      <w:r>
        <w:tab/>
        <w:t>rollback;</w:t>
      </w:r>
      <w:r>
        <w:tab/>
        <w:t>-- rollback any changes made in the transaction</w:t>
      </w:r>
    </w:p>
    <w:p w14:paraId="5A0AB372" w14:textId="4ED367DC" w:rsidR="00480AB2" w:rsidRDefault="00480AB2" w:rsidP="00480AB2">
      <w:r>
        <w:t xml:space="preserve">        </w:t>
      </w:r>
      <w:r w:rsidR="00D43762">
        <w:tab/>
      </w:r>
      <w:r w:rsidR="00D43762">
        <w:tab/>
      </w:r>
      <w:r>
        <w:t>resignal;</w:t>
      </w:r>
      <w:r>
        <w:tab/>
        <w:t>-- raise again the sql exception to the caller</w:t>
      </w:r>
    </w:p>
    <w:p w14:paraId="6792FC52" w14:textId="77777777" w:rsidR="00480AB2" w:rsidRDefault="00480AB2" w:rsidP="00480AB2">
      <w:r>
        <w:tab/>
        <w:t>end;</w:t>
      </w:r>
    </w:p>
    <w:p w14:paraId="0CE6C2D0" w14:textId="77777777" w:rsidR="00480AB2" w:rsidRDefault="00480AB2" w:rsidP="00480AB2">
      <w:r>
        <w:t xml:space="preserve">    </w:t>
      </w:r>
    </w:p>
    <w:p w14:paraId="0BCC640E" w14:textId="1F445424" w:rsidR="00480AB2" w:rsidRDefault="00480AB2" w:rsidP="00480AB2">
      <w:r>
        <w:t xml:space="preserve">    </w:t>
      </w:r>
      <w:r w:rsidR="00D43762">
        <w:tab/>
      </w:r>
      <w:r>
        <w:t>set transaction isolation level repeatable read;</w:t>
      </w:r>
    </w:p>
    <w:p w14:paraId="3B27334B" w14:textId="1B5CAE2A" w:rsidR="00480AB2" w:rsidRDefault="00480AB2" w:rsidP="00480AB2">
      <w:r>
        <w:t xml:space="preserve">    </w:t>
      </w:r>
      <w:r w:rsidR="00D43762">
        <w:tab/>
      </w:r>
      <w:r>
        <w:t>start transaction;</w:t>
      </w:r>
    </w:p>
    <w:p w14:paraId="69E7A5A7" w14:textId="77777777" w:rsidR="00480AB2" w:rsidRDefault="00480AB2" w:rsidP="00480AB2">
      <w:r>
        <w:lastRenderedPageBreak/>
        <w:t xml:space="preserve">    </w:t>
      </w:r>
    </w:p>
    <w:p w14:paraId="76CAD699" w14:textId="7FB582AB" w:rsidR="00480AB2" w:rsidRDefault="00480AB2" w:rsidP="00480AB2">
      <w:r>
        <w:tab/>
      </w:r>
      <w:r w:rsidR="00D43762">
        <w:tab/>
      </w:r>
      <w:r>
        <w:t>select count(*) from `libro` where `ISBN` = var_ISBN into var_count;</w:t>
      </w:r>
    </w:p>
    <w:p w14:paraId="5E97B11A" w14:textId="77777777" w:rsidR="00480AB2" w:rsidRDefault="00480AB2" w:rsidP="00480AB2">
      <w:r>
        <w:tab/>
      </w:r>
      <w:r>
        <w:tab/>
        <w:t>if var_count = 0 then</w:t>
      </w:r>
    </w:p>
    <w:p w14:paraId="7C7226A8" w14:textId="77777777" w:rsidR="00480AB2" w:rsidRDefault="00480AB2" w:rsidP="00480AB2">
      <w:r>
        <w:tab/>
      </w:r>
      <w:r>
        <w:tab/>
      </w:r>
      <w:r>
        <w:tab/>
        <w:t>insert into `libro` values (var_ISBN, var_titolo, var_autore);</w:t>
      </w:r>
    </w:p>
    <w:p w14:paraId="4241F0AB" w14:textId="77777777" w:rsidR="00480AB2" w:rsidRDefault="00480AB2" w:rsidP="00480AB2">
      <w:r>
        <w:tab/>
      </w:r>
      <w:r>
        <w:tab/>
        <w:t>end if;</w:t>
      </w:r>
    </w:p>
    <w:p w14:paraId="76BAB0DA" w14:textId="77777777" w:rsidR="00480AB2" w:rsidRDefault="00480AB2" w:rsidP="00480AB2">
      <w:r>
        <w:t xml:space="preserve">    </w:t>
      </w:r>
    </w:p>
    <w:p w14:paraId="731F8823" w14:textId="7162DA05" w:rsidR="00480AB2" w:rsidRDefault="00480AB2" w:rsidP="00D43762">
      <w:pPr>
        <w:ind w:left="1440"/>
      </w:pPr>
      <w:r>
        <w:t>insert into `copia_di_libro` (`biblioteca_ubicazione`, `libro`, `stato`, `scaffale`, `ripiano`, `data_ultima_restituzione_copia`) values (var_biblioteca, var_ISBN, 'disponibile', var_scaffale, var_ripiano, curdate());</w:t>
      </w:r>
    </w:p>
    <w:p w14:paraId="1BB6AB1E" w14:textId="77777777" w:rsidR="00480AB2" w:rsidRDefault="00480AB2" w:rsidP="00480AB2">
      <w:r>
        <w:tab/>
      </w:r>
      <w:r>
        <w:tab/>
        <w:t>set var_ID = last_insert_id();</w:t>
      </w:r>
    </w:p>
    <w:p w14:paraId="49CF4FE0" w14:textId="77777777" w:rsidR="00480AB2" w:rsidRDefault="00480AB2" w:rsidP="00480AB2">
      <w:r>
        <w:t xml:space="preserve">    </w:t>
      </w:r>
    </w:p>
    <w:p w14:paraId="31382422" w14:textId="5199188B" w:rsidR="00480AB2" w:rsidRDefault="00480AB2" w:rsidP="00D43762">
      <w:pPr>
        <w:ind w:left="1440"/>
      </w:pPr>
      <w:r>
        <w:t>select count(*) from `disponibilità` where `numero_biblioteca` = var_biblioteca and `ISBN_libro` = var_ISBN into var_count;</w:t>
      </w:r>
    </w:p>
    <w:p w14:paraId="51CF0B6F" w14:textId="77777777" w:rsidR="00480AB2" w:rsidRDefault="00480AB2" w:rsidP="00480AB2">
      <w:r>
        <w:tab/>
      </w:r>
      <w:r>
        <w:tab/>
        <w:t>if var_count = 0 then</w:t>
      </w:r>
    </w:p>
    <w:p w14:paraId="0EF68E6C" w14:textId="77777777" w:rsidR="00480AB2" w:rsidRDefault="00480AB2" w:rsidP="00480AB2">
      <w:r>
        <w:tab/>
      </w:r>
      <w:r>
        <w:tab/>
      </w:r>
      <w:r>
        <w:tab/>
        <w:t>insert into `disponibilità` values (var_biblioteca, var_ISBN, 1, 1, curdate());</w:t>
      </w:r>
    </w:p>
    <w:p w14:paraId="23C28AB2" w14:textId="77777777" w:rsidR="00480AB2" w:rsidRDefault="00480AB2" w:rsidP="00480AB2">
      <w:r>
        <w:tab/>
      </w:r>
      <w:r>
        <w:tab/>
        <w:t>else</w:t>
      </w:r>
    </w:p>
    <w:p w14:paraId="794F90BF" w14:textId="3EF32707" w:rsidR="00480AB2" w:rsidRDefault="00480AB2" w:rsidP="00D43762">
      <w:pPr>
        <w:ind w:left="2160"/>
      </w:pPr>
      <w:r>
        <w:t>update `disponibilità` set `quantità_totale` = `quantità_totale`+1</w:t>
      </w:r>
      <w:r w:rsidR="00D43762">
        <w:br/>
      </w:r>
      <w:r>
        <w:t>where `numero_biblioteca` = var_biblioteca and `ISBN_libro` = var_ISBN;</w:t>
      </w:r>
    </w:p>
    <w:p w14:paraId="7C70F787" w14:textId="3761DD53" w:rsidR="00480AB2" w:rsidRDefault="00480AB2" w:rsidP="00D43762">
      <w:pPr>
        <w:ind w:left="2160"/>
      </w:pPr>
      <w:r>
        <w:t>update `disponibilità` set `quantità` = `quantità`+1 where</w:t>
      </w:r>
      <w:r w:rsidR="00D43762">
        <w:br/>
      </w:r>
      <w:r>
        <w:t>`numero_biblioteca` = var_biblioteca and `ISBN_libro` = var_ISBN;</w:t>
      </w:r>
    </w:p>
    <w:p w14:paraId="14D4F7E6" w14:textId="77777777" w:rsidR="00480AB2" w:rsidRDefault="00480AB2" w:rsidP="00480AB2">
      <w:r>
        <w:tab/>
      </w:r>
      <w:r>
        <w:tab/>
        <w:t>end if;</w:t>
      </w:r>
    </w:p>
    <w:p w14:paraId="4936DDCA" w14:textId="77777777" w:rsidR="00480AB2" w:rsidRDefault="00480AB2" w:rsidP="00480AB2">
      <w:r>
        <w:tab/>
        <w:t>commit;</w:t>
      </w:r>
    </w:p>
    <w:p w14:paraId="58E760CE" w14:textId="77777777" w:rsidR="00480AB2" w:rsidRDefault="00480AB2" w:rsidP="00480AB2">
      <w:r>
        <w:t>END$$</w:t>
      </w:r>
    </w:p>
    <w:p w14:paraId="3F79912F" w14:textId="77777777" w:rsidR="00480AB2" w:rsidRDefault="00480AB2" w:rsidP="00480AB2"/>
    <w:p w14:paraId="35C38374" w14:textId="77777777" w:rsidR="00480AB2" w:rsidRDefault="00480AB2" w:rsidP="00480AB2">
      <w:r>
        <w:t>DELIMITER ;</w:t>
      </w:r>
    </w:p>
    <w:p w14:paraId="2896C8A4" w14:textId="77777777" w:rsidR="00480AB2" w:rsidRDefault="00480AB2" w:rsidP="00480AB2"/>
    <w:p w14:paraId="3B9C0AB4" w14:textId="77777777" w:rsidR="00480AB2" w:rsidRDefault="00480AB2" w:rsidP="00480AB2">
      <w:r>
        <w:lastRenderedPageBreak/>
        <w:t>-- -----------------------------------------------------</w:t>
      </w:r>
    </w:p>
    <w:p w14:paraId="6C536E09" w14:textId="77777777" w:rsidR="00480AB2" w:rsidRDefault="00480AB2" w:rsidP="00480AB2">
      <w:r>
        <w:t>-- procedure termina_prestito</w:t>
      </w:r>
    </w:p>
    <w:p w14:paraId="57B13685" w14:textId="77777777" w:rsidR="00480AB2" w:rsidRDefault="00480AB2" w:rsidP="00480AB2">
      <w:r>
        <w:t>-- -----------------------------------------------------</w:t>
      </w:r>
    </w:p>
    <w:p w14:paraId="448571D8" w14:textId="77777777" w:rsidR="00480AB2" w:rsidRDefault="00480AB2" w:rsidP="00480AB2"/>
    <w:p w14:paraId="4E6D4A07" w14:textId="77777777" w:rsidR="00480AB2" w:rsidRDefault="00480AB2" w:rsidP="00480AB2">
      <w:r>
        <w:t>USE `CircuitoDiBiblioteche`;</w:t>
      </w:r>
    </w:p>
    <w:p w14:paraId="51BDD139" w14:textId="77777777" w:rsidR="00480AB2" w:rsidRDefault="00480AB2" w:rsidP="00480AB2">
      <w:r>
        <w:t>DROP procedure IF EXISTS `CircuitoDiBiblioteche`.`termina_prestito`;</w:t>
      </w:r>
    </w:p>
    <w:p w14:paraId="7A105A02" w14:textId="77777777" w:rsidR="00480AB2" w:rsidRDefault="00480AB2" w:rsidP="00480AB2"/>
    <w:p w14:paraId="605A0AEA" w14:textId="77777777" w:rsidR="00480AB2" w:rsidRDefault="00480AB2" w:rsidP="00480AB2">
      <w:r>
        <w:t>DELIMITER $$</w:t>
      </w:r>
    </w:p>
    <w:p w14:paraId="7961AD83" w14:textId="77777777" w:rsidR="00480AB2" w:rsidRDefault="00480AB2" w:rsidP="00480AB2">
      <w:r>
        <w:t>USE `CircuitoDiBiblioteche`$$</w:t>
      </w:r>
    </w:p>
    <w:p w14:paraId="334A7A1E" w14:textId="77777777" w:rsidR="00480AB2" w:rsidRDefault="00480AB2" w:rsidP="00480AB2">
      <w:r>
        <w:t>CREATE PROCEDURE `termina_prestito` (in var_copia int, out tar float)</w:t>
      </w:r>
    </w:p>
    <w:p w14:paraId="4B3BB0BB" w14:textId="77777777" w:rsidR="00480AB2" w:rsidRDefault="00480AB2" w:rsidP="00480AB2">
      <w:r>
        <w:t>BEGIN</w:t>
      </w:r>
    </w:p>
    <w:p w14:paraId="4BF7DBFC" w14:textId="77777777" w:rsidR="00480AB2" w:rsidRDefault="00480AB2" w:rsidP="00480AB2">
      <w:r>
        <w:tab/>
        <w:t>declare var_libro varchar(13);</w:t>
      </w:r>
    </w:p>
    <w:p w14:paraId="7EBF3B85" w14:textId="4074832F" w:rsidR="00480AB2" w:rsidRDefault="00480AB2" w:rsidP="00480AB2">
      <w:r>
        <w:t xml:space="preserve">    </w:t>
      </w:r>
      <w:r w:rsidR="00D43762">
        <w:tab/>
      </w:r>
      <w:r>
        <w:t>declare var_biblioteca_partenza varchar(15);</w:t>
      </w:r>
    </w:p>
    <w:p w14:paraId="095B4984" w14:textId="50D9673B" w:rsidR="00480AB2" w:rsidRDefault="00480AB2" w:rsidP="00480AB2">
      <w:r>
        <w:t xml:space="preserve">    </w:t>
      </w:r>
      <w:r w:rsidR="00D43762">
        <w:tab/>
      </w:r>
      <w:r>
        <w:t>declare var_utente varchar(16);</w:t>
      </w:r>
    </w:p>
    <w:p w14:paraId="0E200B86" w14:textId="3F5A3560" w:rsidR="00480AB2" w:rsidRDefault="00480AB2" w:rsidP="00480AB2">
      <w:r>
        <w:t xml:space="preserve">    </w:t>
      </w:r>
      <w:r w:rsidR="00D43762">
        <w:tab/>
      </w:r>
      <w:r>
        <w:t>declare var_data_inizio date;</w:t>
      </w:r>
    </w:p>
    <w:p w14:paraId="7E66BA7D" w14:textId="02BE6FC8" w:rsidR="00480AB2" w:rsidRDefault="00480AB2" w:rsidP="00480AB2">
      <w:r>
        <w:t xml:space="preserve">    </w:t>
      </w:r>
      <w:r w:rsidR="00D43762">
        <w:tab/>
      </w:r>
      <w:r>
        <w:t>declare var_durata varchar(45);</w:t>
      </w:r>
    </w:p>
    <w:p w14:paraId="460D510F" w14:textId="5ED2FF35" w:rsidR="00480AB2" w:rsidRDefault="00480AB2" w:rsidP="00480AB2">
      <w:r>
        <w:t xml:space="preserve">    </w:t>
      </w:r>
      <w:r w:rsidR="00D43762">
        <w:tab/>
      </w:r>
      <w:r>
        <w:t>declare scad date;</w:t>
      </w:r>
    </w:p>
    <w:p w14:paraId="07EB8BD6" w14:textId="5F956CE5" w:rsidR="00480AB2" w:rsidRDefault="00480AB2" w:rsidP="00480AB2">
      <w:r>
        <w:t xml:space="preserve">    </w:t>
      </w:r>
      <w:r w:rsidR="00D43762">
        <w:tab/>
      </w:r>
      <w:r>
        <w:t>declare num_giorni_ritardo int;</w:t>
      </w:r>
    </w:p>
    <w:p w14:paraId="72604CFB" w14:textId="027F7978" w:rsidR="00480AB2" w:rsidRDefault="00480AB2" w:rsidP="00480AB2">
      <w:r>
        <w:t xml:space="preserve">    </w:t>
      </w:r>
      <w:r w:rsidR="00D43762">
        <w:tab/>
      </w:r>
      <w:r>
        <w:t>declare var_count int;</w:t>
      </w:r>
    </w:p>
    <w:p w14:paraId="73763AE2" w14:textId="77777777" w:rsidR="00480AB2" w:rsidRDefault="00480AB2" w:rsidP="00480AB2">
      <w:r>
        <w:t xml:space="preserve">    </w:t>
      </w:r>
    </w:p>
    <w:p w14:paraId="19BDDA21" w14:textId="77777777" w:rsidR="00480AB2" w:rsidRDefault="00480AB2" w:rsidP="00480AB2">
      <w:r>
        <w:tab/>
        <w:t>declare exit handler for sqlexception</w:t>
      </w:r>
    </w:p>
    <w:p w14:paraId="2365D85D" w14:textId="6F638FC3" w:rsidR="00480AB2" w:rsidRDefault="00480AB2" w:rsidP="00480AB2">
      <w:r>
        <w:t xml:space="preserve">    </w:t>
      </w:r>
      <w:r w:rsidR="00D43762">
        <w:tab/>
      </w:r>
      <w:r>
        <w:t>begin</w:t>
      </w:r>
    </w:p>
    <w:p w14:paraId="152A405A" w14:textId="6215A7A3" w:rsidR="00480AB2" w:rsidRDefault="00480AB2" w:rsidP="00480AB2">
      <w:r>
        <w:tab/>
      </w:r>
      <w:r w:rsidR="00D43762">
        <w:tab/>
      </w:r>
      <w:r>
        <w:t>rollback;</w:t>
      </w:r>
      <w:r>
        <w:tab/>
        <w:t>-- rollback any changes made in the transaction</w:t>
      </w:r>
    </w:p>
    <w:p w14:paraId="10F38B00" w14:textId="1D1D7ED5" w:rsidR="00480AB2" w:rsidRDefault="00480AB2" w:rsidP="00480AB2">
      <w:r>
        <w:t xml:space="preserve">        </w:t>
      </w:r>
      <w:r w:rsidR="00D43762">
        <w:tab/>
      </w:r>
      <w:r w:rsidR="00D43762">
        <w:tab/>
      </w:r>
      <w:r>
        <w:t>resignal;</w:t>
      </w:r>
      <w:r>
        <w:tab/>
        <w:t>-- raise again the sql exception to the caller</w:t>
      </w:r>
    </w:p>
    <w:p w14:paraId="6A282B5B" w14:textId="77777777" w:rsidR="00480AB2" w:rsidRDefault="00480AB2" w:rsidP="00480AB2">
      <w:r>
        <w:lastRenderedPageBreak/>
        <w:tab/>
        <w:t>end;</w:t>
      </w:r>
    </w:p>
    <w:p w14:paraId="22143048" w14:textId="77777777" w:rsidR="00480AB2" w:rsidRDefault="00480AB2" w:rsidP="00480AB2">
      <w:r>
        <w:t xml:space="preserve">    </w:t>
      </w:r>
    </w:p>
    <w:p w14:paraId="7B8CF50C" w14:textId="0F976C5A" w:rsidR="00480AB2" w:rsidRDefault="00480AB2" w:rsidP="00480AB2">
      <w:r>
        <w:t xml:space="preserve">    </w:t>
      </w:r>
      <w:r w:rsidR="00D43762">
        <w:tab/>
      </w:r>
      <w:r>
        <w:t>set tar = 0;</w:t>
      </w:r>
    </w:p>
    <w:p w14:paraId="69A1C4B8" w14:textId="77777777" w:rsidR="00480AB2" w:rsidRDefault="00480AB2" w:rsidP="00480AB2">
      <w:r>
        <w:t xml:space="preserve">    </w:t>
      </w:r>
    </w:p>
    <w:p w14:paraId="7E04AE51" w14:textId="3F246A4C" w:rsidR="00480AB2" w:rsidRDefault="00480AB2" w:rsidP="00480AB2">
      <w:r>
        <w:t xml:space="preserve">    </w:t>
      </w:r>
      <w:r w:rsidR="00D43762">
        <w:tab/>
      </w:r>
      <w:r>
        <w:t>set transaction isolation level repeatable read;</w:t>
      </w:r>
    </w:p>
    <w:p w14:paraId="14A053B6" w14:textId="730EC8E3" w:rsidR="00480AB2" w:rsidRDefault="00480AB2" w:rsidP="00480AB2">
      <w:r>
        <w:t xml:space="preserve">    </w:t>
      </w:r>
      <w:r w:rsidR="00D43762">
        <w:tab/>
      </w:r>
      <w:r>
        <w:t>start transaction;</w:t>
      </w:r>
    </w:p>
    <w:p w14:paraId="65B83160" w14:textId="77777777" w:rsidR="00480AB2" w:rsidRDefault="00480AB2" w:rsidP="00480AB2">
      <w:r>
        <w:t xml:space="preserve">    </w:t>
      </w:r>
    </w:p>
    <w:p w14:paraId="664B1BEB" w14:textId="77777777" w:rsidR="00480AB2" w:rsidRDefault="00480AB2" w:rsidP="00480AB2">
      <w:r>
        <w:tab/>
      </w:r>
      <w:r>
        <w:tab/>
        <w:t>select count(*) from `copia_di_libro` where `ID` = var_copia into var_count;</w:t>
      </w:r>
    </w:p>
    <w:p w14:paraId="6A7B03B9" w14:textId="6C35E363" w:rsidR="00480AB2" w:rsidRDefault="00480AB2" w:rsidP="00480AB2">
      <w:r>
        <w:t xml:space="preserve">        </w:t>
      </w:r>
      <w:r w:rsidR="00D43762">
        <w:tab/>
      </w:r>
      <w:r w:rsidR="00D43762">
        <w:tab/>
      </w:r>
      <w:r>
        <w:t>if var_count = 0 then</w:t>
      </w:r>
    </w:p>
    <w:p w14:paraId="0C4ACBFE" w14:textId="77777777" w:rsidR="00480AB2" w:rsidRDefault="00480AB2" w:rsidP="00480AB2">
      <w:r>
        <w:tab/>
      </w:r>
      <w:r>
        <w:tab/>
      </w:r>
      <w:r>
        <w:tab/>
        <w:t>signal sqlstate '45001';</w:t>
      </w:r>
    </w:p>
    <w:p w14:paraId="2C808573" w14:textId="77777777" w:rsidR="00480AB2" w:rsidRDefault="00480AB2" w:rsidP="00480AB2">
      <w:r>
        <w:tab/>
      </w:r>
      <w:r>
        <w:tab/>
        <w:t>end if;</w:t>
      </w:r>
    </w:p>
    <w:p w14:paraId="598C4CC4" w14:textId="77777777" w:rsidR="00480AB2" w:rsidRDefault="00480AB2" w:rsidP="00480AB2"/>
    <w:p w14:paraId="7669D9AF" w14:textId="6A614A64" w:rsidR="00480AB2" w:rsidRDefault="00480AB2" w:rsidP="00D43762">
      <w:pPr>
        <w:ind w:left="1440"/>
      </w:pPr>
      <w:r>
        <w:t>select `libro`, `biblioteca_ubicazione` from `copia_di_libro` where `ID` = var_copia into var_libro, var_biblioteca_partenza;</w:t>
      </w:r>
    </w:p>
    <w:p w14:paraId="55D110A6" w14:textId="77777777" w:rsidR="00480AB2" w:rsidRDefault="00480AB2" w:rsidP="00480AB2">
      <w:r>
        <w:t xml:space="preserve">    </w:t>
      </w:r>
    </w:p>
    <w:p w14:paraId="507896BB" w14:textId="77777777" w:rsidR="00480AB2" w:rsidRDefault="00480AB2" w:rsidP="00480AB2">
      <w:r>
        <w:tab/>
      </w:r>
      <w:r>
        <w:tab/>
        <w:t>update `copia_di_libro` set `stato` = 'disponibile' where `ID` = var_copia;</w:t>
      </w:r>
    </w:p>
    <w:p w14:paraId="3D3B6963" w14:textId="7560F519" w:rsidR="00480AB2" w:rsidRDefault="00480AB2" w:rsidP="00D43762">
      <w:pPr>
        <w:ind w:left="1440"/>
      </w:pPr>
      <w:r>
        <w:t>update `copia_di_libro` set `data_ultima_restituzione_copia` = curdate()</w:t>
      </w:r>
      <w:r w:rsidR="00D43762">
        <w:br/>
      </w:r>
      <w:r>
        <w:t>where</w:t>
      </w:r>
      <w:r w:rsidR="00D43762">
        <w:t xml:space="preserve"> </w:t>
      </w:r>
      <w:r>
        <w:t>`ID` = var_copia;</w:t>
      </w:r>
    </w:p>
    <w:p w14:paraId="2B46D28F" w14:textId="77777777" w:rsidR="00480AB2" w:rsidRDefault="00480AB2" w:rsidP="00480AB2">
      <w:r>
        <w:t xml:space="preserve">    </w:t>
      </w:r>
    </w:p>
    <w:p w14:paraId="57087863" w14:textId="01CEA51E" w:rsidR="00480AB2" w:rsidRDefault="00480AB2" w:rsidP="00D43762">
      <w:pPr>
        <w:ind w:left="1440"/>
      </w:pPr>
      <w:r>
        <w:t>update `disponibilità` set `quantità` = `quantità`+1 where</w:t>
      </w:r>
      <w:r w:rsidR="00D43762">
        <w:br/>
      </w:r>
      <w:r>
        <w:t>`numero_biblioteca` = var_biblioteca_partenza and `ISBN_libro` = var_libro;</w:t>
      </w:r>
    </w:p>
    <w:p w14:paraId="7AFF4FE5" w14:textId="5A8A768B" w:rsidR="00480AB2" w:rsidRDefault="00480AB2" w:rsidP="00D43762">
      <w:pPr>
        <w:ind w:left="1440"/>
      </w:pPr>
      <w:r>
        <w:t>update `disponibilità` set `data_ultima_restituzione_libro` = curdate()</w:t>
      </w:r>
      <w:r w:rsidR="00D43762">
        <w:br/>
      </w:r>
      <w:r>
        <w:t>where `numero_biblioteca` = var_biblioteca_partenza and `ISBN_libro` = var_libro;</w:t>
      </w:r>
    </w:p>
    <w:p w14:paraId="2FA8ED8B" w14:textId="77777777" w:rsidR="00480AB2" w:rsidRDefault="00480AB2" w:rsidP="00480AB2">
      <w:r>
        <w:t xml:space="preserve">    </w:t>
      </w:r>
    </w:p>
    <w:p w14:paraId="7EADAFF4" w14:textId="58C70A18" w:rsidR="00480AB2" w:rsidRDefault="00480AB2" w:rsidP="00D43762">
      <w:pPr>
        <w:ind w:left="1440"/>
      </w:pPr>
      <w:r>
        <w:t>select `utente_destinatario`, `data_inizio`, `durata_prevista` from `prestito`</w:t>
      </w:r>
      <w:r w:rsidR="00D43762">
        <w:br/>
      </w:r>
      <w:r>
        <w:t>where `copia_prestata` = var_copia into var_utente, var_data_inizio, var_durata;</w:t>
      </w:r>
    </w:p>
    <w:p w14:paraId="68442843" w14:textId="77777777" w:rsidR="00480AB2" w:rsidRDefault="00480AB2" w:rsidP="00480AB2">
      <w:r>
        <w:lastRenderedPageBreak/>
        <w:tab/>
      </w:r>
      <w:r>
        <w:tab/>
        <w:t>delete from `prestito` where `copia_prestata` = var_copia;</w:t>
      </w:r>
    </w:p>
    <w:p w14:paraId="19C97FAA" w14:textId="445D281E" w:rsidR="00480AB2" w:rsidRDefault="00480AB2" w:rsidP="00480AB2">
      <w:r>
        <w:t xml:space="preserve">       </w:t>
      </w:r>
      <w:r w:rsidR="00D43762">
        <w:tab/>
      </w:r>
      <w:r w:rsidR="00D43762">
        <w:tab/>
      </w:r>
      <w:r>
        <w:t>delete from `trasferimento` where `copia_trasferita` = var_copia;</w:t>
      </w:r>
    </w:p>
    <w:p w14:paraId="623350C2" w14:textId="77777777" w:rsidR="00480AB2" w:rsidRDefault="00480AB2" w:rsidP="00480AB2">
      <w:r>
        <w:t xml:space="preserve">    </w:t>
      </w:r>
    </w:p>
    <w:p w14:paraId="65ADFE90" w14:textId="77777777" w:rsidR="00480AB2" w:rsidRDefault="00480AB2" w:rsidP="00480AB2">
      <w:r>
        <w:tab/>
      </w:r>
      <w:r>
        <w:tab/>
        <w:t>if var_durata = '1 mese' then</w:t>
      </w:r>
    </w:p>
    <w:p w14:paraId="5F0BBD37" w14:textId="77777777" w:rsidR="00480AB2" w:rsidRDefault="00480AB2" w:rsidP="00480AB2">
      <w:r>
        <w:tab/>
      </w:r>
      <w:r>
        <w:tab/>
      </w:r>
      <w:r>
        <w:tab/>
        <w:t>select date_add(var_data_inizio, interval 30 day) into scad;</w:t>
      </w:r>
    </w:p>
    <w:p w14:paraId="6066DE31" w14:textId="77777777" w:rsidR="00480AB2" w:rsidRDefault="00480AB2" w:rsidP="00480AB2">
      <w:r>
        <w:tab/>
      </w:r>
      <w:r>
        <w:tab/>
        <w:t>elseif var_durata = '2 mesi' then</w:t>
      </w:r>
    </w:p>
    <w:p w14:paraId="6566D743" w14:textId="77777777" w:rsidR="00480AB2" w:rsidRDefault="00480AB2" w:rsidP="00480AB2">
      <w:r>
        <w:tab/>
      </w:r>
      <w:r>
        <w:tab/>
      </w:r>
      <w:r>
        <w:tab/>
        <w:t>select date_add(var_data_inizio, interval 60 day) into scad;</w:t>
      </w:r>
    </w:p>
    <w:p w14:paraId="355D20E6" w14:textId="77777777" w:rsidR="00480AB2" w:rsidRDefault="00480AB2" w:rsidP="00480AB2">
      <w:r>
        <w:tab/>
      </w:r>
      <w:r>
        <w:tab/>
        <w:t>elseif var_durata = '3 mesi' then</w:t>
      </w:r>
    </w:p>
    <w:p w14:paraId="50C3DF2F" w14:textId="77777777" w:rsidR="00480AB2" w:rsidRDefault="00480AB2" w:rsidP="00480AB2">
      <w:r>
        <w:tab/>
      </w:r>
      <w:r>
        <w:tab/>
      </w:r>
      <w:r>
        <w:tab/>
        <w:t>select date_add(var_data_inizio, interval 90 day) into scad;</w:t>
      </w:r>
    </w:p>
    <w:p w14:paraId="055600CB" w14:textId="77777777" w:rsidR="00480AB2" w:rsidRDefault="00480AB2" w:rsidP="00480AB2">
      <w:r>
        <w:tab/>
      </w:r>
      <w:r>
        <w:tab/>
        <w:t>end if;</w:t>
      </w:r>
    </w:p>
    <w:p w14:paraId="4F6922BE" w14:textId="77777777" w:rsidR="00480AB2" w:rsidRDefault="00480AB2" w:rsidP="00480AB2">
      <w:r>
        <w:t xml:space="preserve">    </w:t>
      </w:r>
    </w:p>
    <w:p w14:paraId="18AFA821" w14:textId="4FD07B7D" w:rsidR="00C33834" w:rsidRDefault="00480AB2" w:rsidP="00C33834">
      <w:r>
        <w:tab/>
      </w:r>
      <w:r>
        <w:tab/>
      </w:r>
      <w:r w:rsidR="00C33834">
        <w:t>select datediff(curdate(), scad) into num_giorni_ritardo;</w:t>
      </w:r>
    </w:p>
    <w:p w14:paraId="25D1B290" w14:textId="77777777" w:rsidR="00C33834" w:rsidRDefault="00C33834" w:rsidP="00C33834">
      <w:r>
        <w:t xml:space="preserve">        </w:t>
      </w:r>
    </w:p>
    <w:p w14:paraId="78BBF71B" w14:textId="4DC294E3" w:rsidR="00C33834" w:rsidRDefault="00C33834" w:rsidP="00C33834">
      <w:r>
        <w:t xml:space="preserve">        </w:t>
      </w:r>
      <w:r w:rsidR="00D43762">
        <w:tab/>
      </w:r>
      <w:r w:rsidR="00D43762">
        <w:tab/>
      </w:r>
      <w:r>
        <w:t>select count(*) from `tariffa`</w:t>
      </w:r>
    </w:p>
    <w:p w14:paraId="5024E4C9" w14:textId="278601AE" w:rsidR="00C33834" w:rsidRDefault="00C33834" w:rsidP="00D43762">
      <w:pPr>
        <w:ind w:left="1440"/>
      </w:pPr>
      <w:r>
        <w:t>where `inizio_prestito` = var_data_inizio and `restituzione` = curdate() and `durata_pattuita_prestito` = var_durata</w:t>
      </w:r>
      <w:r w:rsidR="00D43762">
        <w:t xml:space="preserve"> </w:t>
      </w:r>
      <w:r>
        <w:t>into var_count;</w:t>
      </w:r>
    </w:p>
    <w:p w14:paraId="3269E2D0" w14:textId="77777777" w:rsidR="00C33834" w:rsidRDefault="00C33834" w:rsidP="00C33834">
      <w:r>
        <w:t xml:space="preserve">        </w:t>
      </w:r>
    </w:p>
    <w:p w14:paraId="232F1FB4" w14:textId="77777777" w:rsidR="00C33834" w:rsidRDefault="00C33834" w:rsidP="00C33834">
      <w:r>
        <w:tab/>
      </w:r>
      <w:r>
        <w:tab/>
        <w:t>if num_giorni_ritardo &gt; 0 and num_giorni_ritardo &lt;= 10 then</w:t>
      </w:r>
    </w:p>
    <w:p w14:paraId="61E00392" w14:textId="77777777" w:rsidR="00C33834" w:rsidRDefault="00C33834" w:rsidP="00C33834">
      <w:r>
        <w:tab/>
      </w:r>
      <w:r>
        <w:tab/>
      </w:r>
      <w:r>
        <w:tab/>
        <w:t>set tar = num_giorni_ritardo*0.10;</w:t>
      </w:r>
    </w:p>
    <w:p w14:paraId="69F5E74E" w14:textId="7315C042" w:rsidR="00C33834" w:rsidRDefault="00C33834" w:rsidP="00C33834">
      <w:r>
        <w:t xml:space="preserve">            </w:t>
      </w:r>
      <w:r w:rsidR="00D43762">
        <w:tab/>
      </w:r>
      <w:r w:rsidR="00D43762">
        <w:tab/>
      </w:r>
      <w:r>
        <w:t>if var_count = 0 then</w:t>
      </w:r>
    </w:p>
    <w:p w14:paraId="19B7916D" w14:textId="77777777" w:rsidR="00C33834" w:rsidRDefault="00C33834" w:rsidP="00C33834">
      <w:r>
        <w:tab/>
      </w:r>
      <w:r>
        <w:tab/>
      </w:r>
      <w:r>
        <w:tab/>
      </w:r>
      <w:r>
        <w:tab/>
        <w:t>insert into `tariffa` values (var_data_inizio, curdate(), var_durata, tar);</w:t>
      </w:r>
    </w:p>
    <w:p w14:paraId="3252C044" w14:textId="77777777" w:rsidR="00C33834" w:rsidRDefault="00C33834" w:rsidP="00C33834">
      <w:r>
        <w:tab/>
      </w:r>
      <w:r>
        <w:tab/>
      </w:r>
      <w:r>
        <w:tab/>
        <w:t>end if;</w:t>
      </w:r>
    </w:p>
    <w:p w14:paraId="2BA6B6FD" w14:textId="00082D61" w:rsidR="00C33834" w:rsidRDefault="00C33834" w:rsidP="00D43762">
      <w:pPr>
        <w:ind w:left="2160"/>
      </w:pPr>
      <w:r>
        <w:t>insert into `penale` values (var_copia, var_utente, var_data_inizio, curdate(), var_durata);</w:t>
      </w:r>
    </w:p>
    <w:p w14:paraId="35C6C9EC" w14:textId="77777777" w:rsidR="00C33834" w:rsidRDefault="00C33834" w:rsidP="00C33834">
      <w:r>
        <w:t xml:space="preserve">            </w:t>
      </w:r>
    </w:p>
    <w:p w14:paraId="263D3D8D" w14:textId="77777777" w:rsidR="00C33834" w:rsidRDefault="00C33834" w:rsidP="00C33834">
      <w:r>
        <w:lastRenderedPageBreak/>
        <w:tab/>
      </w:r>
      <w:r>
        <w:tab/>
        <w:t>elseif num_giorni_ritardo &gt; 10 then</w:t>
      </w:r>
    </w:p>
    <w:p w14:paraId="166F0365" w14:textId="77777777" w:rsidR="00C33834" w:rsidRDefault="00C33834" w:rsidP="00C33834">
      <w:r>
        <w:tab/>
      </w:r>
      <w:r>
        <w:tab/>
      </w:r>
      <w:r>
        <w:tab/>
        <w:t>set tar = 1.00 + (num_giorni_ritardo - 10)*0.50;</w:t>
      </w:r>
    </w:p>
    <w:p w14:paraId="3BE203DF" w14:textId="2D367718" w:rsidR="00C33834" w:rsidRDefault="00C33834" w:rsidP="00C33834">
      <w:r>
        <w:t xml:space="preserve">           </w:t>
      </w:r>
      <w:r w:rsidR="00D43762">
        <w:tab/>
      </w:r>
      <w:r w:rsidR="00D43762">
        <w:tab/>
      </w:r>
      <w:r w:rsidR="00D43762">
        <w:tab/>
      </w:r>
      <w:r>
        <w:t>if var_count = 0 then</w:t>
      </w:r>
    </w:p>
    <w:p w14:paraId="68BB551B" w14:textId="77777777" w:rsidR="00C33834" w:rsidRDefault="00C33834" w:rsidP="00C33834">
      <w:r>
        <w:tab/>
      </w:r>
      <w:r>
        <w:tab/>
      </w:r>
      <w:r>
        <w:tab/>
      </w:r>
      <w:r>
        <w:tab/>
        <w:t>insert into `tariffa` values (var_data_inizio, curdate(), var_durata, tar);</w:t>
      </w:r>
    </w:p>
    <w:p w14:paraId="75BCD781" w14:textId="77777777" w:rsidR="00C33834" w:rsidRDefault="00C33834" w:rsidP="00C33834">
      <w:r>
        <w:tab/>
      </w:r>
      <w:r>
        <w:tab/>
      </w:r>
      <w:r>
        <w:tab/>
        <w:t>end if;</w:t>
      </w:r>
    </w:p>
    <w:p w14:paraId="68A462E0" w14:textId="1BFC1D0E" w:rsidR="00C33834" w:rsidRDefault="00C33834" w:rsidP="00D43762">
      <w:pPr>
        <w:ind w:left="2160"/>
      </w:pPr>
      <w:r>
        <w:t>insert into `penale` values (var_copia, var_utente, var_data_inizio, curdate(), var_durata);</w:t>
      </w:r>
    </w:p>
    <w:p w14:paraId="057224B0" w14:textId="77777777" w:rsidR="00C33834" w:rsidRDefault="00C33834" w:rsidP="00C33834">
      <w:r>
        <w:tab/>
      </w:r>
      <w:r>
        <w:tab/>
        <w:t>end if;</w:t>
      </w:r>
    </w:p>
    <w:p w14:paraId="06F62A57" w14:textId="77777777" w:rsidR="00C33834" w:rsidRDefault="00C33834" w:rsidP="00C33834">
      <w:r>
        <w:tab/>
        <w:t>commit;</w:t>
      </w:r>
    </w:p>
    <w:p w14:paraId="311FD356" w14:textId="3CC50894" w:rsidR="00480AB2" w:rsidRDefault="00C33834" w:rsidP="00C33834">
      <w:r>
        <w:t>END$$</w:t>
      </w:r>
    </w:p>
    <w:p w14:paraId="2CFB5A58" w14:textId="77777777" w:rsidR="00480AB2" w:rsidRDefault="00480AB2" w:rsidP="00480AB2">
      <w:r>
        <w:t>DELIMITER ;</w:t>
      </w:r>
    </w:p>
    <w:p w14:paraId="41C59C1D" w14:textId="77777777" w:rsidR="00480AB2" w:rsidRDefault="00480AB2" w:rsidP="00480AB2"/>
    <w:p w14:paraId="5502DC93" w14:textId="77777777" w:rsidR="00480AB2" w:rsidRDefault="00480AB2" w:rsidP="00480AB2">
      <w:r>
        <w:t>-- -----------------------------------------------------</w:t>
      </w:r>
    </w:p>
    <w:p w14:paraId="69D4DDA6" w14:textId="77777777" w:rsidR="00480AB2" w:rsidRDefault="00480AB2" w:rsidP="00480AB2">
      <w:r>
        <w:t>-- procedure report_prestiti</w:t>
      </w:r>
    </w:p>
    <w:p w14:paraId="264818E0" w14:textId="77777777" w:rsidR="00480AB2" w:rsidRDefault="00480AB2" w:rsidP="00480AB2">
      <w:r>
        <w:t>-- -----------------------------------------------------</w:t>
      </w:r>
    </w:p>
    <w:p w14:paraId="36EF0E9C" w14:textId="77777777" w:rsidR="00480AB2" w:rsidRDefault="00480AB2" w:rsidP="00480AB2"/>
    <w:p w14:paraId="0C104A38" w14:textId="77777777" w:rsidR="00480AB2" w:rsidRDefault="00480AB2" w:rsidP="00480AB2">
      <w:r>
        <w:t>USE `CircuitoDiBiblioteche`;</w:t>
      </w:r>
    </w:p>
    <w:p w14:paraId="67FC0E1F" w14:textId="77777777" w:rsidR="00480AB2" w:rsidRDefault="00480AB2" w:rsidP="00480AB2">
      <w:r>
        <w:t>DROP procedure IF EXISTS `CircuitoDiBiblioteche`.`report_prestiti`;</w:t>
      </w:r>
    </w:p>
    <w:p w14:paraId="4BB6BBEA" w14:textId="77777777" w:rsidR="00480AB2" w:rsidRDefault="00480AB2" w:rsidP="00480AB2"/>
    <w:p w14:paraId="3C53D520" w14:textId="77777777" w:rsidR="00480AB2" w:rsidRDefault="00480AB2" w:rsidP="00480AB2">
      <w:r>
        <w:t>DELIMITER $$</w:t>
      </w:r>
    </w:p>
    <w:p w14:paraId="772413A6" w14:textId="77777777" w:rsidR="00480AB2" w:rsidRDefault="00480AB2" w:rsidP="00480AB2">
      <w:r>
        <w:t>USE `CircuitoDiBiblioteche`$$</w:t>
      </w:r>
    </w:p>
    <w:p w14:paraId="3E12BE24" w14:textId="77777777" w:rsidR="00480AB2" w:rsidRDefault="00480AB2" w:rsidP="00480AB2">
      <w:r>
        <w:t>CREATE PROCEDURE `report_prestiti` (in var_biblioteca_corrente varchar(15))</w:t>
      </w:r>
    </w:p>
    <w:p w14:paraId="70154836" w14:textId="77777777" w:rsidR="00480AB2" w:rsidRDefault="00480AB2" w:rsidP="00480AB2">
      <w:r>
        <w:t xml:space="preserve">BEGIN    </w:t>
      </w:r>
    </w:p>
    <w:p w14:paraId="7B803759" w14:textId="77777777" w:rsidR="00480AB2" w:rsidRDefault="00480AB2" w:rsidP="00480AB2">
      <w:r>
        <w:tab/>
        <w:t>declare exit handler for sqlexception</w:t>
      </w:r>
    </w:p>
    <w:p w14:paraId="00D85BBB" w14:textId="31F3527E" w:rsidR="00480AB2" w:rsidRDefault="00480AB2" w:rsidP="00480AB2">
      <w:r>
        <w:t xml:space="preserve">   </w:t>
      </w:r>
      <w:r w:rsidR="00D43762">
        <w:tab/>
      </w:r>
      <w:r>
        <w:t xml:space="preserve"> begin</w:t>
      </w:r>
    </w:p>
    <w:p w14:paraId="0743B4EF" w14:textId="77777777" w:rsidR="00480AB2" w:rsidRDefault="00480AB2" w:rsidP="00480AB2">
      <w:r>
        <w:lastRenderedPageBreak/>
        <w:tab/>
      </w:r>
      <w:r>
        <w:tab/>
        <w:t>rollback;</w:t>
      </w:r>
      <w:r>
        <w:tab/>
        <w:t>-- rollback any changes made in the transaction</w:t>
      </w:r>
    </w:p>
    <w:p w14:paraId="4B80D771" w14:textId="3137156C" w:rsidR="00480AB2" w:rsidRDefault="00480AB2" w:rsidP="00480AB2">
      <w:r>
        <w:t xml:space="preserve">        </w:t>
      </w:r>
      <w:r w:rsidR="00D43762">
        <w:tab/>
      </w:r>
      <w:r w:rsidR="00D43762">
        <w:tab/>
      </w:r>
      <w:r>
        <w:t>resignal;</w:t>
      </w:r>
      <w:r>
        <w:tab/>
        <w:t>-- raise again the sql exception to the caller</w:t>
      </w:r>
    </w:p>
    <w:p w14:paraId="28D5EC3F" w14:textId="77777777" w:rsidR="00480AB2" w:rsidRDefault="00480AB2" w:rsidP="00480AB2">
      <w:r>
        <w:tab/>
        <w:t>end;</w:t>
      </w:r>
    </w:p>
    <w:p w14:paraId="31D4F51E" w14:textId="77777777" w:rsidR="00480AB2" w:rsidRDefault="00480AB2" w:rsidP="00480AB2">
      <w:r>
        <w:t xml:space="preserve">    </w:t>
      </w:r>
    </w:p>
    <w:p w14:paraId="51CC5DA2" w14:textId="18E4AAEB" w:rsidR="00480AB2" w:rsidRDefault="00480AB2" w:rsidP="00480AB2">
      <w:r>
        <w:t xml:space="preserve">    </w:t>
      </w:r>
      <w:r w:rsidR="00F63F98">
        <w:tab/>
      </w:r>
      <w:r>
        <w:t>drop temporary table if exists `info_copie_prestate`;</w:t>
      </w:r>
    </w:p>
    <w:p w14:paraId="2830F29C" w14:textId="177DC0A1" w:rsidR="00480AB2" w:rsidRDefault="00480AB2" w:rsidP="00480AB2">
      <w:r>
        <w:t xml:space="preserve">    </w:t>
      </w:r>
      <w:r w:rsidR="00F63F98">
        <w:tab/>
      </w:r>
      <w:r>
        <w:t>create temporary table `info_copie_prestate` (</w:t>
      </w:r>
    </w:p>
    <w:p w14:paraId="78D80D94" w14:textId="77777777" w:rsidR="00480AB2" w:rsidRDefault="00480AB2" w:rsidP="00480AB2">
      <w:r>
        <w:tab/>
      </w:r>
      <w:r>
        <w:tab/>
        <w:t>`ID copia` int,</w:t>
      </w:r>
    </w:p>
    <w:p w14:paraId="138DEED7" w14:textId="7BA1AB62" w:rsidR="00480AB2" w:rsidRDefault="00480AB2" w:rsidP="00480AB2">
      <w:r>
        <w:t xml:space="preserve">        </w:t>
      </w:r>
      <w:r w:rsidR="00F63F98">
        <w:tab/>
      </w:r>
      <w:r w:rsidR="00F63F98">
        <w:tab/>
      </w:r>
      <w:r>
        <w:t>`ISBN libro` varchar(13),</w:t>
      </w:r>
    </w:p>
    <w:p w14:paraId="47105C30" w14:textId="13F7D447" w:rsidR="00480AB2" w:rsidRDefault="00480AB2" w:rsidP="00480AB2">
      <w:r>
        <w:t xml:space="preserve">        </w:t>
      </w:r>
      <w:r w:rsidR="00F63F98">
        <w:tab/>
      </w:r>
      <w:r w:rsidR="00F63F98">
        <w:tab/>
      </w:r>
      <w:r>
        <w:t>`titolo libro` varchar(45),</w:t>
      </w:r>
    </w:p>
    <w:p w14:paraId="59AD6C1C" w14:textId="77777777" w:rsidR="00480AB2" w:rsidRDefault="00480AB2" w:rsidP="00480AB2">
      <w:r>
        <w:tab/>
      </w:r>
      <w:r>
        <w:tab/>
        <w:t>`autore libro` varchar(45),</w:t>
      </w:r>
    </w:p>
    <w:p w14:paraId="6D1963BB" w14:textId="39AC6237" w:rsidR="00480AB2" w:rsidRDefault="00480AB2" w:rsidP="00480AB2">
      <w:r>
        <w:t xml:space="preserve">        </w:t>
      </w:r>
      <w:r w:rsidR="00F63F98">
        <w:tab/>
      </w:r>
      <w:r w:rsidR="00F63F98">
        <w:tab/>
      </w:r>
      <w:r>
        <w:t>`data` date,</w:t>
      </w:r>
    </w:p>
    <w:p w14:paraId="0213FCEA" w14:textId="3C298B86" w:rsidR="00480AB2" w:rsidRDefault="00480AB2" w:rsidP="00480AB2">
      <w:r>
        <w:t xml:space="preserve">        </w:t>
      </w:r>
      <w:r w:rsidR="00F63F98">
        <w:tab/>
      </w:r>
      <w:r w:rsidR="00F63F98">
        <w:tab/>
      </w:r>
      <w:r>
        <w:t>`durata prevista` varchar(45),</w:t>
      </w:r>
    </w:p>
    <w:p w14:paraId="53DA59C6" w14:textId="770CF475" w:rsidR="00480AB2" w:rsidRDefault="00480AB2" w:rsidP="00480AB2">
      <w:r>
        <w:t xml:space="preserve">        </w:t>
      </w:r>
      <w:r w:rsidR="00F63F98">
        <w:tab/>
      </w:r>
      <w:r w:rsidR="00F63F98">
        <w:tab/>
      </w:r>
      <w:r>
        <w:t>`CF utente` varchar(16)</w:t>
      </w:r>
    </w:p>
    <w:p w14:paraId="7AB2E6AE" w14:textId="77777777" w:rsidR="00480AB2" w:rsidRDefault="00480AB2" w:rsidP="00480AB2">
      <w:r>
        <w:tab/>
        <w:t>);</w:t>
      </w:r>
    </w:p>
    <w:p w14:paraId="3C48ABAE" w14:textId="77777777" w:rsidR="00480AB2" w:rsidRDefault="00480AB2" w:rsidP="00480AB2">
      <w:r>
        <w:t xml:space="preserve">    </w:t>
      </w:r>
    </w:p>
    <w:p w14:paraId="4AEEFF76" w14:textId="77777777" w:rsidR="00480AB2" w:rsidRDefault="00480AB2" w:rsidP="00480AB2">
      <w:r>
        <w:tab/>
        <w:t>set transaction isolation level repeatable read;</w:t>
      </w:r>
    </w:p>
    <w:p w14:paraId="4DCB361F" w14:textId="470B3579" w:rsidR="00480AB2" w:rsidRDefault="00480AB2" w:rsidP="00480AB2">
      <w:r>
        <w:t xml:space="preserve">    </w:t>
      </w:r>
      <w:r w:rsidR="00F63F98">
        <w:tab/>
      </w:r>
      <w:r>
        <w:t>start transaction;</w:t>
      </w:r>
    </w:p>
    <w:p w14:paraId="07E81E74" w14:textId="77777777" w:rsidR="00480AB2" w:rsidRDefault="00480AB2" w:rsidP="00480AB2">
      <w:r>
        <w:t xml:space="preserve">        </w:t>
      </w:r>
    </w:p>
    <w:p w14:paraId="6EE4FDC9" w14:textId="77777777" w:rsidR="00480AB2" w:rsidRDefault="00480AB2" w:rsidP="00480AB2">
      <w:r>
        <w:tab/>
      </w:r>
      <w:r>
        <w:tab/>
        <w:t>insert into `info_copie_prestate`</w:t>
      </w:r>
    </w:p>
    <w:p w14:paraId="61E90A51" w14:textId="27D5AD32" w:rsidR="00480AB2" w:rsidRDefault="00480AB2" w:rsidP="00F63F98">
      <w:pPr>
        <w:ind w:left="1440"/>
      </w:pPr>
      <w:r>
        <w:t>select `ID`, `ISBN`, `titolo`, `autore`, `data_inizio`, `durata_prevista`, `utente_destinatario`</w:t>
      </w:r>
    </w:p>
    <w:p w14:paraId="443DC0D5" w14:textId="464BD8A0" w:rsidR="00480AB2" w:rsidRDefault="00480AB2" w:rsidP="00F63F98">
      <w:pPr>
        <w:ind w:left="1440"/>
      </w:pPr>
      <w:r>
        <w:t>from `copia_di_libro` join `libro` on `libro` = `ISBN` join `prestito`</w:t>
      </w:r>
      <w:r w:rsidR="00F63F98">
        <w:br/>
      </w:r>
      <w:r>
        <w:t>on `ID` = `copia_prestata`</w:t>
      </w:r>
    </w:p>
    <w:p w14:paraId="101B8B71" w14:textId="77777777" w:rsidR="00480AB2" w:rsidRDefault="00480AB2" w:rsidP="00480AB2">
      <w:r>
        <w:tab/>
      </w:r>
      <w:r>
        <w:tab/>
        <w:t>where `stato` = 'in prestito' and `biblioteca_ubicazione` = var_biblioteca_corrente;</w:t>
      </w:r>
    </w:p>
    <w:p w14:paraId="0BC11C49" w14:textId="77777777" w:rsidR="00480AB2" w:rsidRDefault="00480AB2" w:rsidP="00480AB2">
      <w:r>
        <w:tab/>
      </w:r>
    </w:p>
    <w:p w14:paraId="0A66D2C5" w14:textId="77777777" w:rsidR="00480AB2" w:rsidRDefault="00480AB2" w:rsidP="00480AB2">
      <w:r>
        <w:lastRenderedPageBreak/>
        <w:tab/>
      </w:r>
      <w:r>
        <w:tab/>
        <w:t>insert into `info_copie_prestate`</w:t>
      </w:r>
    </w:p>
    <w:p w14:paraId="25B09687" w14:textId="74A01B73" w:rsidR="00480AB2" w:rsidRDefault="00480AB2" w:rsidP="00F63F98">
      <w:pPr>
        <w:ind w:left="1440"/>
      </w:pPr>
      <w:r>
        <w:t>select `ID`, `ISBN`, `titolo`, `autore`, `data_inizio`, `durata_prevista`, `utente_destinatario`</w:t>
      </w:r>
    </w:p>
    <w:p w14:paraId="028B6D0C" w14:textId="5CB46B1A" w:rsidR="00480AB2" w:rsidRDefault="00480AB2" w:rsidP="00F63F98">
      <w:pPr>
        <w:ind w:left="1440"/>
      </w:pPr>
      <w:r>
        <w:t>from `copia_di_libro` join `libro` on `libro` = `ISBN` join `prestito`</w:t>
      </w:r>
      <w:r w:rsidR="00F63F98">
        <w:br/>
      </w:r>
      <w:r>
        <w:t>on `ID` = `copia_prestata` join `trasferimento` on `ID` = `copia_trasferita`</w:t>
      </w:r>
    </w:p>
    <w:p w14:paraId="39E31B15" w14:textId="77777777" w:rsidR="00480AB2" w:rsidRDefault="00480AB2" w:rsidP="00480AB2">
      <w:r>
        <w:tab/>
      </w:r>
      <w:r>
        <w:tab/>
        <w:t>where `stato` = 'trasferita' and `biblioteca_destinazione` = var_biblioteca_corrente;</w:t>
      </w:r>
    </w:p>
    <w:p w14:paraId="5892D789" w14:textId="77777777" w:rsidR="00480AB2" w:rsidRDefault="00480AB2" w:rsidP="00480AB2">
      <w:r>
        <w:t xml:space="preserve">    </w:t>
      </w:r>
    </w:p>
    <w:p w14:paraId="14638AA0" w14:textId="77777777" w:rsidR="00480AB2" w:rsidRDefault="00480AB2" w:rsidP="00480AB2">
      <w:r>
        <w:tab/>
      </w:r>
      <w:r>
        <w:tab/>
        <w:t>select * from `info_copie_prestate` order by `data`, `durata prevista`;</w:t>
      </w:r>
    </w:p>
    <w:p w14:paraId="49C9C629" w14:textId="77777777" w:rsidR="00480AB2" w:rsidRDefault="00480AB2" w:rsidP="00480AB2">
      <w:r>
        <w:t xml:space="preserve">    </w:t>
      </w:r>
    </w:p>
    <w:p w14:paraId="5CC3E8E9" w14:textId="15072616" w:rsidR="00480AB2" w:rsidRDefault="00480AB2" w:rsidP="00F63F98">
      <w:pPr>
        <w:ind w:left="1440"/>
      </w:pPr>
      <w:r>
        <w:t>select distinct `CF_utente` as `CF utente`, `nome_utente` as `nome`, `cognome_utente` as `cognome`, `data_nascita_utente` as `nascita`, `indirizzo_utente` as `indirizzo`, `mezzo_comunicazione_preferito` as `mezzo comunicaz preferito`</w:t>
      </w:r>
    </w:p>
    <w:p w14:paraId="62CB2090" w14:textId="2130F1C3" w:rsidR="00480AB2" w:rsidRDefault="00480AB2" w:rsidP="00F63F98">
      <w:pPr>
        <w:ind w:left="1440"/>
      </w:pPr>
      <w:r>
        <w:t>from `info_copie_prestate` join `utente` on `CF utente` = `CF_utente` join `contatto_preferito` on `CF_utente` = `codice_fiscale_utente`</w:t>
      </w:r>
    </w:p>
    <w:p w14:paraId="25AD2010" w14:textId="77777777" w:rsidR="00480AB2" w:rsidRDefault="00480AB2" w:rsidP="00480AB2">
      <w:r>
        <w:tab/>
      </w:r>
      <w:r>
        <w:tab/>
        <w:t>order by `CF_utente`;</w:t>
      </w:r>
    </w:p>
    <w:p w14:paraId="7DB3C0ED" w14:textId="77777777" w:rsidR="00480AB2" w:rsidRDefault="00480AB2" w:rsidP="00480AB2">
      <w:r>
        <w:t xml:space="preserve">    </w:t>
      </w:r>
    </w:p>
    <w:p w14:paraId="73FD505C" w14:textId="593A0BC3" w:rsidR="00480AB2" w:rsidRDefault="00480AB2" w:rsidP="00F63F98">
      <w:pPr>
        <w:ind w:left="1440"/>
      </w:pPr>
      <w:r>
        <w:t>select distinct `CF utente`, `recapito`, `mezzo_comunicazione` as</w:t>
      </w:r>
      <w:r w:rsidR="00F63F98">
        <w:br/>
      </w:r>
      <w:r>
        <w:t>`mezzo comunicazione`</w:t>
      </w:r>
    </w:p>
    <w:p w14:paraId="5800DAD2" w14:textId="77777777" w:rsidR="00480AB2" w:rsidRDefault="00480AB2" w:rsidP="00480AB2">
      <w:r>
        <w:tab/>
      </w:r>
      <w:r>
        <w:tab/>
        <w:t>from `info_copie_prestate` join `contatto` on `CF utente` = `utente`</w:t>
      </w:r>
    </w:p>
    <w:p w14:paraId="33D79ECE" w14:textId="77777777" w:rsidR="00480AB2" w:rsidRDefault="00480AB2" w:rsidP="00480AB2">
      <w:r>
        <w:tab/>
      </w:r>
      <w:r>
        <w:tab/>
        <w:t>order by `CF utente`;</w:t>
      </w:r>
    </w:p>
    <w:p w14:paraId="71F4099E" w14:textId="77777777" w:rsidR="00480AB2" w:rsidRDefault="00480AB2" w:rsidP="00480AB2">
      <w:r>
        <w:tab/>
        <w:t>commit;</w:t>
      </w:r>
    </w:p>
    <w:p w14:paraId="3A21E8DC" w14:textId="77777777" w:rsidR="00480AB2" w:rsidRDefault="00480AB2" w:rsidP="00480AB2">
      <w:r>
        <w:t>END$$</w:t>
      </w:r>
    </w:p>
    <w:p w14:paraId="41EF2081" w14:textId="77777777" w:rsidR="00480AB2" w:rsidRDefault="00480AB2" w:rsidP="00480AB2"/>
    <w:p w14:paraId="0DBED3E0" w14:textId="77777777" w:rsidR="00480AB2" w:rsidRDefault="00480AB2" w:rsidP="00480AB2">
      <w:r>
        <w:t>DELIMITER ;</w:t>
      </w:r>
    </w:p>
    <w:p w14:paraId="6CD2F823" w14:textId="77777777" w:rsidR="00480AB2" w:rsidRDefault="00480AB2" w:rsidP="00480AB2"/>
    <w:p w14:paraId="748646A8" w14:textId="77777777" w:rsidR="00480AB2" w:rsidRDefault="00480AB2" w:rsidP="00480AB2">
      <w:r>
        <w:t>-- -----------------------------------------------------</w:t>
      </w:r>
    </w:p>
    <w:p w14:paraId="5E518341" w14:textId="77777777" w:rsidR="00480AB2" w:rsidRDefault="00480AB2" w:rsidP="00480AB2">
      <w:r>
        <w:lastRenderedPageBreak/>
        <w:t>-- procedure dismetti_copie</w:t>
      </w:r>
    </w:p>
    <w:p w14:paraId="782547ED" w14:textId="77777777" w:rsidR="00480AB2" w:rsidRDefault="00480AB2" w:rsidP="00480AB2">
      <w:r>
        <w:t>-- -----------------------------------------------------</w:t>
      </w:r>
    </w:p>
    <w:p w14:paraId="49453DD7" w14:textId="77777777" w:rsidR="00480AB2" w:rsidRDefault="00480AB2" w:rsidP="00480AB2"/>
    <w:p w14:paraId="00624CEE" w14:textId="77777777" w:rsidR="00480AB2" w:rsidRDefault="00480AB2" w:rsidP="00480AB2">
      <w:r>
        <w:t>USE `CircuitoDiBiblioteche`;</w:t>
      </w:r>
    </w:p>
    <w:p w14:paraId="562E088C" w14:textId="77777777" w:rsidR="00480AB2" w:rsidRDefault="00480AB2" w:rsidP="00480AB2">
      <w:r>
        <w:t>DROP procedure IF EXISTS `CircuitoDiBiblioteche`.`dismetti_copie`;</w:t>
      </w:r>
    </w:p>
    <w:p w14:paraId="3F0AC4A5" w14:textId="77777777" w:rsidR="00480AB2" w:rsidRDefault="00480AB2" w:rsidP="00480AB2"/>
    <w:p w14:paraId="1B26B161" w14:textId="77777777" w:rsidR="00480AB2" w:rsidRDefault="00480AB2" w:rsidP="00480AB2">
      <w:r>
        <w:t>DELIMITER $$</w:t>
      </w:r>
    </w:p>
    <w:p w14:paraId="366F9BFF" w14:textId="77777777" w:rsidR="00480AB2" w:rsidRDefault="00480AB2" w:rsidP="00480AB2">
      <w:r>
        <w:t>USE `CircuitoDiBiblioteche`$$</w:t>
      </w:r>
    </w:p>
    <w:p w14:paraId="72C06398" w14:textId="77777777" w:rsidR="00480AB2" w:rsidRDefault="00480AB2" w:rsidP="00480AB2">
      <w:r>
        <w:t>CREATE PROCEDURE `dismetti_copie` ()</w:t>
      </w:r>
    </w:p>
    <w:p w14:paraId="59B9B5E1" w14:textId="77777777" w:rsidR="00480AB2" w:rsidRDefault="00480AB2" w:rsidP="00480AB2">
      <w:r>
        <w:t>BEGIN</w:t>
      </w:r>
    </w:p>
    <w:p w14:paraId="5C3F7877" w14:textId="085D726D" w:rsidR="007B3517" w:rsidRDefault="007B3517" w:rsidP="007B3517">
      <w:r>
        <w:t xml:space="preserve">    </w:t>
      </w:r>
      <w:r>
        <w:tab/>
        <w:t>declare giorni_alla_dismissione int;</w:t>
      </w:r>
    </w:p>
    <w:p w14:paraId="09FD58AE" w14:textId="77777777" w:rsidR="007B3517" w:rsidRDefault="007B3517" w:rsidP="007B3517">
      <w:r>
        <w:t xml:space="preserve">    </w:t>
      </w:r>
    </w:p>
    <w:p w14:paraId="573FD0D1" w14:textId="77777777" w:rsidR="007B3517" w:rsidRDefault="007B3517" w:rsidP="007B3517">
      <w:r>
        <w:tab/>
        <w:t>declare exit handler for sqlexception</w:t>
      </w:r>
    </w:p>
    <w:p w14:paraId="463AD850" w14:textId="525DEC9F" w:rsidR="007B3517" w:rsidRDefault="007B3517" w:rsidP="007B3517">
      <w:r>
        <w:t xml:space="preserve">    </w:t>
      </w:r>
      <w:r>
        <w:tab/>
        <w:t>begin</w:t>
      </w:r>
    </w:p>
    <w:p w14:paraId="5A894E9A" w14:textId="77777777" w:rsidR="007B3517" w:rsidRDefault="007B3517" w:rsidP="007B3517">
      <w:r>
        <w:tab/>
      </w:r>
      <w:r>
        <w:tab/>
        <w:t>rollback;</w:t>
      </w:r>
      <w:r>
        <w:tab/>
        <w:t>-- rollback any changes made in the transaction</w:t>
      </w:r>
    </w:p>
    <w:p w14:paraId="6099461B" w14:textId="00024BEA" w:rsidR="007B3517" w:rsidRDefault="007B3517" w:rsidP="007B3517">
      <w:r>
        <w:t xml:space="preserve">        </w:t>
      </w:r>
      <w:r>
        <w:tab/>
      </w:r>
      <w:r>
        <w:tab/>
        <w:t>resignal;</w:t>
      </w:r>
      <w:r>
        <w:tab/>
        <w:t>-- raise again the sql exception to the caller</w:t>
      </w:r>
    </w:p>
    <w:p w14:paraId="732363AE" w14:textId="77777777" w:rsidR="007B3517" w:rsidRDefault="007B3517" w:rsidP="007B3517">
      <w:r>
        <w:tab/>
        <w:t>end;</w:t>
      </w:r>
    </w:p>
    <w:p w14:paraId="2FB3FD4D" w14:textId="77777777" w:rsidR="007B3517" w:rsidRDefault="007B3517" w:rsidP="007B3517">
      <w:r>
        <w:t xml:space="preserve">    </w:t>
      </w:r>
    </w:p>
    <w:p w14:paraId="27094CD0" w14:textId="77777777" w:rsidR="007B3517" w:rsidRDefault="007B3517" w:rsidP="007B3517">
      <w:r>
        <w:tab/>
        <w:t>drop temporary table if exists `libri_da_dismettere`;</w:t>
      </w:r>
    </w:p>
    <w:p w14:paraId="2AD4993C" w14:textId="77777777" w:rsidR="007B3517" w:rsidRDefault="007B3517" w:rsidP="007B3517">
      <w:r>
        <w:tab/>
        <w:t>create temporary table `libri_da_dismettere` (</w:t>
      </w:r>
    </w:p>
    <w:p w14:paraId="39076C30" w14:textId="77777777" w:rsidR="007B3517" w:rsidRDefault="007B3517" w:rsidP="007B3517">
      <w:r>
        <w:tab/>
      </w:r>
      <w:r>
        <w:tab/>
        <w:t>`ISBN libro` varchar(13),</w:t>
      </w:r>
    </w:p>
    <w:p w14:paraId="6CCE3BA9" w14:textId="3B197995" w:rsidR="007B3517" w:rsidRDefault="007B3517" w:rsidP="007B3517">
      <w:r>
        <w:t xml:space="preserve">        </w:t>
      </w:r>
      <w:r>
        <w:tab/>
      </w:r>
      <w:r>
        <w:tab/>
        <w:t>`numero biblioteca` varchar(15)</w:t>
      </w:r>
    </w:p>
    <w:p w14:paraId="3ED3B483" w14:textId="77777777" w:rsidR="007B3517" w:rsidRDefault="007B3517" w:rsidP="007B3517">
      <w:r>
        <w:tab/>
        <w:t>);</w:t>
      </w:r>
    </w:p>
    <w:p w14:paraId="5AC0D1A4" w14:textId="77777777" w:rsidR="007B3517" w:rsidRDefault="007B3517" w:rsidP="007B3517">
      <w:r>
        <w:t xml:space="preserve">    </w:t>
      </w:r>
    </w:p>
    <w:p w14:paraId="3237686E" w14:textId="5B5A1FAB" w:rsidR="007B3517" w:rsidRDefault="007B3517" w:rsidP="007B3517">
      <w:r>
        <w:lastRenderedPageBreak/>
        <w:t xml:space="preserve">    </w:t>
      </w:r>
      <w:r>
        <w:tab/>
        <w:t>set transaction isolation level read committed;</w:t>
      </w:r>
    </w:p>
    <w:p w14:paraId="12AE145D" w14:textId="2B7DDB75" w:rsidR="007B3517" w:rsidRDefault="007B3517" w:rsidP="007B3517">
      <w:r>
        <w:t xml:space="preserve">    </w:t>
      </w:r>
      <w:r>
        <w:tab/>
        <w:t>start transaction;</w:t>
      </w:r>
    </w:p>
    <w:p w14:paraId="3B4FE371" w14:textId="77777777" w:rsidR="007B3517" w:rsidRDefault="007B3517" w:rsidP="007B3517">
      <w:r>
        <w:t xml:space="preserve">        </w:t>
      </w:r>
    </w:p>
    <w:p w14:paraId="02D52D9D" w14:textId="77777777" w:rsidR="007B3517" w:rsidRDefault="007B3517" w:rsidP="007B3517">
      <w:r>
        <w:tab/>
      </w:r>
      <w:r>
        <w:tab/>
        <w:t>insert into `libri_da_dismettere`</w:t>
      </w:r>
    </w:p>
    <w:p w14:paraId="47437F0E" w14:textId="77777777" w:rsidR="007B3517" w:rsidRDefault="007B3517" w:rsidP="007B3517">
      <w:r>
        <w:tab/>
      </w:r>
      <w:r>
        <w:tab/>
        <w:t>select `ISBN_libro`, `numero_biblioteca` from `disponibilità`</w:t>
      </w:r>
    </w:p>
    <w:p w14:paraId="036E1D93" w14:textId="6B8BE185" w:rsidR="007B3517" w:rsidRDefault="007B3517" w:rsidP="007B3517">
      <w:pPr>
        <w:ind w:left="1440"/>
      </w:pPr>
      <w:r>
        <w:t>where `quantità` &gt; 0 and `quantità` = `quantità_totale` and `data_ultima_restituzione_libro` &lt; (now() - interval 3652 day);</w:t>
      </w:r>
    </w:p>
    <w:p w14:paraId="32714095" w14:textId="77777777" w:rsidR="007B3517" w:rsidRDefault="007B3517" w:rsidP="007B3517">
      <w:r>
        <w:t xml:space="preserve">        </w:t>
      </w:r>
    </w:p>
    <w:p w14:paraId="3DC7661A" w14:textId="40B7877A" w:rsidR="007B3517" w:rsidRDefault="007B3517" w:rsidP="007B3517">
      <w:pPr>
        <w:ind w:left="1440"/>
      </w:pPr>
      <w:r>
        <w:t>update `copia_di_libro` set `stato` = 'dismessa' where(`libro`, `biblioteca_ubicazione`) in (select * from `libri_da_dismettere`);</w:t>
      </w:r>
    </w:p>
    <w:p w14:paraId="25A4C259" w14:textId="72D392A7" w:rsidR="007B3517" w:rsidRDefault="007B3517" w:rsidP="007B3517">
      <w:pPr>
        <w:ind w:left="1440"/>
      </w:pPr>
      <w:r>
        <w:t>delete from `disponibilità` where (`ISBN_libro`, `numero_biblioteca`) in</w:t>
      </w:r>
      <w:r>
        <w:br/>
        <w:t>(select * from `libri_da_dismettere`);</w:t>
      </w:r>
    </w:p>
    <w:p w14:paraId="106B886D" w14:textId="77777777" w:rsidR="007B3517" w:rsidRDefault="007B3517" w:rsidP="007B3517">
      <w:r>
        <w:tab/>
        <w:t>commit;</w:t>
      </w:r>
    </w:p>
    <w:p w14:paraId="7F15799C" w14:textId="42173C27" w:rsidR="00480AB2" w:rsidRDefault="00480AB2" w:rsidP="007B3517">
      <w:r>
        <w:t>END$$</w:t>
      </w:r>
    </w:p>
    <w:p w14:paraId="75E7416A" w14:textId="77777777" w:rsidR="00480AB2" w:rsidRDefault="00480AB2" w:rsidP="00480AB2"/>
    <w:p w14:paraId="43C58781" w14:textId="77777777" w:rsidR="00480AB2" w:rsidRDefault="00480AB2" w:rsidP="00480AB2">
      <w:r>
        <w:t>DELIMITER ;</w:t>
      </w:r>
    </w:p>
    <w:p w14:paraId="0BEC2D6B" w14:textId="77777777" w:rsidR="00480AB2" w:rsidRDefault="00480AB2" w:rsidP="00480AB2"/>
    <w:p w14:paraId="7E971545" w14:textId="77777777" w:rsidR="00480AB2" w:rsidRDefault="00480AB2" w:rsidP="00480AB2">
      <w:r>
        <w:t>-- -----------------------------------------------------</w:t>
      </w:r>
    </w:p>
    <w:p w14:paraId="0517E923" w14:textId="77777777" w:rsidR="00480AB2" w:rsidRDefault="00480AB2" w:rsidP="00480AB2">
      <w:r>
        <w:t>-- procedure ottieni_ISBN</w:t>
      </w:r>
    </w:p>
    <w:p w14:paraId="01579AF1" w14:textId="77777777" w:rsidR="00480AB2" w:rsidRDefault="00480AB2" w:rsidP="00480AB2">
      <w:r>
        <w:t>-- -----------------------------------------------------</w:t>
      </w:r>
    </w:p>
    <w:p w14:paraId="18DFBE02" w14:textId="77777777" w:rsidR="00480AB2" w:rsidRDefault="00480AB2" w:rsidP="00480AB2"/>
    <w:p w14:paraId="5A891DE1" w14:textId="77777777" w:rsidR="00480AB2" w:rsidRDefault="00480AB2" w:rsidP="00480AB2">
      <w:r>
        <w:t>USE `CircuitoDiBiblioteche`;</w:t>
      </w:r>
    </w:p>
    <w:p w14:paraId="594C2D32" w14:textId="77777777" w:rsidR="00480AB2" w:rsidRDefault="00480AB2" w:rsidP="00480AB2">
      <w:r>
        <w:t>DROP procedure IF EXISTS `CircuitoDiBiblioteche`.`ottieni_ISBN`;</w:t>
      </w:r>
    </w:p>
    <w:p w14:paraId="5A6EC143" w14:textId="77777777" w:rsidR="00480AB2" w:rsidRDefault="00480AB2" w:rsidP="00480AB2"/>
    <w:p w14:paraId="65F908F8" w14:textId="77777777" w:rsidR="00480AB2" w:rsidRDefault="00480AB2" w:rsidP="00480AB2">
      <w:r>
        <w:t>DELIMITER $$</w:t>
      </w:r>
    </w:p>
    <w:p w14:paraId="1DDA05EF" w14:textId="77777777" w:rsidR="00480AB2" w:rsidRDefault="00480AB2" w:rsidP="00480AB2">
      <w:r>
        <w:lastRenderedPageBreak/>
        <w:t>USE `CircuitoDiBiblioteche`$$</w:t>
      </w:r>
    </w:p>
    <w:p w14:paraId="5022749F" w14:textId="77777777" w:rsidR="00480AB2" w:rsidRDefault="00480AB2" w:rsidP="00480AB2">
      <w:r>
        <w:t>CREATE PROCEDURE `ottieni_ISBN` (in var_titolo varchar(45), in var_autore varchar(45))</w:t>
      </w:r>
    </w:p>
    <w:p w14:paraId="54E0C696" w14:textId="77777777" w:rsidR="00480AB2" w:rsidRDefault="00480AB2" w:rsidP="00480AB2">
      <w:r>
        <w:t>BEGIN</w:t>
      </w:r>
    </w:p>
    <w:p w14:paraId="4E2F45A1" w14:textId="77777777" w:rsidR="00480AB2" w:rsidRDefault="00480AB2" w:rsidP="00480AB2">
      <w:r>
        <w:tab/>
        <w:t>set transaction read only;</w:t>
      </w:r>
    </w:p>
    <w:p w14:paraId="068F02DD" w14:textId="1DABD329" w:rsidR="00480AB2" w:rsidRDefault="00480AB2" w:rsidP="00480AB2">
      <w:r>
        <w:t xml:space="preserve">    </w:t>
      </w:r>
      <w:r w:rsidR="00F63F98">
        <w:tab/>
      </w:r>
      <w:r>
        <w:t>set transaction isolation level read committed;</w:t>
      </w:r>
    </w:p>
    <w:p w14:paraId="376D95CD" w14:textId="14C8EF16" w:rsidR="00480AB2" w:rsidRDefault="00480AB2" w:rsidP="00F63F98">
      <w:pPr>
        <w:ind w:left="1440"/>
      </w:pPr>
      <w:r>
        <w:t>select `ISBN` from `libro` where `titolo` = var_titolo and `autore` = var_autore</w:t>
      </w:r>
      <w:r w:rsidR="00F63F98">
        <w:br/>
      </w:r>
      <w:r>
        <w:t>order by `ISBN`;</w:t>
      </w:r>
    </w:p>
    <w:p w14:paraId="0218B830" w14:textId="77777777" w:rsidR="00480AB2" w:rsidRDefault="00480AB2" w:rsidP="00480AB2">
      <w:r>
        <w:tab/>
        <w:t>commit;</w:t>
      </w:r>
    </w:p>
    <w:p w14:paraId="095EAD55" w14:textId="77777777" w:rsidR="00480AB2" w:rsidRDefault="00480AB2" w:rsidP="00480AB2">
      <w:r>
        <w:t>END$$</w:t>
      </w:r>
    </w:p>
    <w:p w14:paraId="102C4996" w14:textId="77777777" w:rsidR="00480AB2" w:rsidRDefault="00480AB2" w:rsidP="00480AB2"/>
    <w:p w14:paraId="0E0FB057" w14:textId="77777777" w:rsidR="00480AB2" w:rsidRDefault="00480AB2" w:rsidP="00480AB2">
      <w:r>
        <w:t>DELIMITER ;</w:t>
      </w:r>
    </w:p>
    <w:p w14:paraId="0AECAE52" w14:textId="77777777" w:rsidR="00480AB2" w:rsidRDefault="00480AB2" w:rsidP="00480AB2"/>
    <w:p w14:paraId="34E83E2B" w14:textId="77777777" w:rsidR="00480AB2" w:rsidRDefault="00480AB2" w:rsidP="00480AB2">
      <w:r>
        <w:t>-- -----------------------------------------------------</w:t>
      </w:r>
    </w:p>
    <w:p w14:paraId="4CA5C68F" w14:textId="77777777" w:rsidR="00480AB2" w:rsidRDefault="00480AB2" w:rsidP="00480AB2">
      <w:r>
        <w:t>-- procedure aggiungi_turno</w:t>
      </w:r>
    </w:p>
    <w:p w14:paraId="0EBF305C" w14:textId="77777777" w:rsidR="00480AB2" w:rsidRDefault="00480AB2" w:rsidP="00480AB2">
      <w:r>
        <w:t>-- -----------------------------------------------------</w:t>
      </w:r>
    </w:p>
    <w:p w14:paraId="57AEF178" w14:textId="77777777" w:rsidR="00480AB2" w:rsidRDefault="00480AB2" w:rsidP="00480AB2"/>
    <w:p w14:paraId="6D725D56" w14:textId="77777777" w:rsidR="00480AB2" w:rsidRDefault="00480AB2" w:rsidP="00480AB2">
      <w:r>
        <w:t>USE `CircuitoDiBiblioteche`;</w:t>
      </w:r>
    </w:p>
    <w:p w14:paraId="577396CA" w14:textId="77777777" w:rsidR="00480AB2" w:rsidRDefault="00480AB2" w:rsidP="00480AB2">
      <w:r>
        <w:t>DROP procedure IF EXISTS `CircuitoDiBiblioteche`.`aggiungi_turno`;</w:t>
      </w:r>
    </w:p>
    <w:p w14:paraId="086CA89D" w14:textId="77777777" w:rsidR="00480AB2" w:rsidRDefault="00480AB2" w:rsidP="00480AB2"/>
    <w:p w14:paraId="4B8D51B9" w14:textId="77777777" w:rsidR="00480AB2" w:rsidRDefault="00480AB2" w:rsidP="00480AB2">
      <w:r>
        <w:t>DELIMITER $$</w:t>
      </w:r>
    </w:p>
    <w:p w14:paraId="0784F303" w14:textId="77777777" w:rsidR="00480AB2" w:rsidRDefault="00480AB2" w:rsidP="00480AB2">
      <w:r>
        <w:t>USE `CircuitoDiBiblioteche`$$</w:t>
      </w:r>
    </w:p>
    <w:p w14:paraId="126B7489" w14:textId="77777777" w:rsidR="00480AB2" w:rsidRDefault="00480AB2" w:rsidP="00480AB2">
      <w:r>
        <w:t>CREATE PROCEDURE `aggiungi_turno` (in var_bibliotecario varchar(16), in var_data date, in var_orario_inizio time, in var_orario_fine time)</w:t>
      </w:r>
    </w:p>
    <w:p w14:paraId="3F627952" w14:textId="77777777" w:rsidR="00480AB2" w:rsidRDefault="00480AB2" w:rsidP="00480AB2">
      <w:r>
        <w:t>BEGIN</w:t>
      </w:r>
    </w:p>
    <w:p w14:paraId="3FD5188E" w14:textId="77777777" w:rsidR="00480AB2" w:rsidRDefault="00480AB2" w:rsidP="00480AB2">
      <w:r>
        <w:tab/>
        <w:t>insert into `turno` values(var_bibliotecario, var_data, var_orario_inizio, var_orario_fine);</w:t>
      </w:r>
    </w:p>
    <w:p w14:paraId="6D1BCA49" w14:textId="77777777" w:rsidR="00480AB2" w:rsidRDefault="00480AB2" w:rsidP="00480AB2">
      <w:r>
        <w:lastRenderedPageBreak/>
        <w:t>END$$</w:t>
      </w:r>
    </w:p>
    <w:p w14:paraId="5E2C5664" w14:textId="77777777" w:rsidR="00480AB2" w:rsidRDefault="00480AB2" w:rsidP="00480AB2"/>
    <w:p w14:paraId="65FB2E8A" w14:textId="77777777" w:rsidR="00480AB2" w:rsidRDefault="00480AB2" w:rsidP="00480AB2">
      <w:r>
        <w:t>DELIMITER ;</w:t>
      </w:r>
    </w:p>
    <w:p w14:paraId="703559C5" w14:textId="77777777" w:rsidR="00480AB2" w:rsidRDefault="00480AB2" w:rsidP="00480AB2"/>
    <w:p w14:paraId="49C1BB26" w14:textId="77777777" w:rsidR="00480AB2" w:rsidRDefault="00480AB2" w:rsidP="00480AB2">
      <w:r>
        <w:t>-- -----------------------------------------------------</w:t>
      </w:r>
    </w:p>
    <w:p w14:paraId="28357FE4" w14:textId="77777777" w:rsidR="00480AB2" w:rsidRDefault="00480AB2" w:rsidP="00480AB2">
      <w:r>
        <w:t>-- procedure report_biblioteche_scoperte</w:t>
      </w:r>
    </w:p>
    <w:p w14:paraId="27781490" w14:textId="77777777" w:rsidR="00480AB2" w:rsidRDefault="00480AB2" w:rsidP="00480AB2">
      <w:r>
        <w:t>-- -----------------------------------------------------</w:t>
      </w:r>
    </w:p>
    <w:p w14:paraId="44B99DC5" w14:textId="77777777" w:rsidR="00480AB2" w:rsidRDefault="00480AB2" w:rsidP="00480AB2"/>
    <w:p w14:paraId="1FE67705" w14:textId="77777777" w:rsidR="00480AB2" w:rsidRDefault="00480AB2" w:rsidP="00480AB2">
      <w:r>
        <w:t>USE `CircuitoDiBiblioteche`;</w:t>
      </w:r>
    </w:p>
    <w:p w14:paraId="6770B63C" w14:textId="77777777" w:rsidR="00480AB2" w:rsidRDefault="00480AB2" w:rsidP="00480AB2">
      <w:r>
        <w:t>DROP procedure IF EXISTS `CircuitoDiBiblioteche`.`report_biblioteche_scoperte`;</w:t>
      </w:r>
    </w:p>
    <w:p w14:paraId="6A0BF735" w14:textId="77777777" w:rsidR="00480AB2" w:rsidRDefault="00480AB2" w:rsidP="00480AB2"/>
    <w:p w14:paraId="68179D2B" w14:textId="77777777" w:rsidR="00480AB2" w:rsidRDefault="00480AB2" w:rsidP="00480AB2">
      <w:r>
        <w:t>DELIMITER $$</w:t>
      </w:r>
    </w:p>
    <w:p w14:paraId="6CF5708E" w14:textId="77777777" w:rsidR="00480AB2" w:rsidRDefault="00480AB2" w:rsidP="00480AB2">
      <w:r>
        <w:t>USE `CircuitoDiBiblioteche`$$</w:t>
      </w:r>
    </w:p>
    <w:p w14:paraId="1EEBF40B" w14:textId="77777777" w:rsidR="00480AB2" w:rsidRDefault="00480AB2" w:rsidP="00480AB2">
      <w:r>
        <w:t>CREATE PROCEDURE `report_biblioteche_scoperte` (in data1 date, in data2 date)</w:t>
      </w:r>
    </w:p>
    <w:p w14:paraId="5CFE1898" w14:textId="77777777" w:rsidR="00480AB2" w:rsidRDefault="00480AB2" w:rsidP="00480AB2">
      <w:r>
        <w:t>BEGIN</w:t>
      </w:r>
    </w:p>
    <w:p w14:paraId="1B026DD1" w14:textId="77777777" w:rsidR="00480AB2" w:rsidRDefault="00480AB2" w:rsidP="00480AB2">
      <w:r>
        <w:tab/>
        <w:t>declare var_data date;</w:t>
      </w:r>
    </w:p>
    <w:p w14:paraId="473BA24C" w14:textId="175569FC" w:rsidR="00480AB2" w:rsidRDefault="00480AB2" w:rsidP="00480AB2">
      <w:r>
        <w:t xml:space="preserve">    </w:t>
      </w:r>
      <w:r w:rsidR="00F63F98">
        <w:tab/>
      </w:r>
      <w:r>
        <w:t>declare var_biblioteca varchar(15);</w:t>
      </w:r>
    </w:p>
    <w:p w14:paraId="55CE205D" w14:textId="34D77EDE" w:rsidR="00480AB2" w:rsidRDefault="00480AB2" w:rsidP="00480AB2">
      <w:r>
        <w:t xml:space="preserve">   </w:t>
      </w:r>
      <w:r w:rsidR="00F63F98">
        <w:tab/>
      </w:r>
      <w:r>
        <w:t>declare var_indirizzo varchar(45);</w:t>
      </w:r>
    </w:p>
    <w:p w14:paraId="5FBC790F" w14:textId="4A2AC850" w:rsidR="00480AB2" w:rsidRDefault="00480AB2" w:rsidP="00480AB2">
      <w:r>
        <w:t xml:space="preserve">    </w:t>
      </w:r>
      <w:r w:rsidR="00F63F98">
        <w:tab/>
      </w:r>
      <w:r>
        <w:t>declare var_responsabile varchar(45);</w:t>
      </w:r>
    </w:p>
    <w:p w14:paraId="5C7D1628" w14:textId="665391B5" w:rsidR="00480AB2" w:rsidRDefault="00480AB2" w:rsidP="00480AB2">
      <w:r>
        <w:t xml:space="preserve">    </w:t>
      </w:r>
      <w:r w:rsidR="00F63F98">
        <w:tab/>
      </w:r>
      <w:r>
        <w:t>declare var_giorno_sett int;</w:t>
      </w:r>
    </w:p>
    <w:p w14:paraId="45C7D0FA" w14:textId="2F09B521" w:rsidR="00480AB2" w:rsidRDefault="00480AB2" w:rsidP="00480AB2">
      <w:r>
        <w:t xml:space="preserve">    </w:t>
      </w:r>
      <w:r w:rsidR="00F63F98">
        <w:tab/>
      </w:r>
      <w:r>
        <w:t>declare var_inizio_turno time;</w:t>
      </w:r>
    </w:p>
    <w:p w14:paraId="1DA8D57F" w14:textId="392AD102" w:rsidR="00480AB2" w:rsidRDefault="00480AB2" w:rsidP="00480AB2">
      <w:r>
        <w:t xml:space="preserve">    </w:t>
      </w:r>
      <w:r w:rsidR="00F63F98">
        <w:tab/>
      </w:r>
      <w:r>
        <w:t>declare var_fine_turno time;</w:t>
      </w:r>
    </w:p>
    <w:p w14:paraId="71133855" w14:textId="22768DCE" w:rsidR="00480AB2" w:rsidRDefault="00480AB2" w:rsidP="00480AB2">
      <w:r>
        <w:t xml:space="preserve">    </w:t>
      </w:r>
      <w:r w:rsidR="00F63F98">
        <w:tab/>
      </w:r>
      <w:r>
        <w:t>declare var_fine_buco time;</w:t>
      </w:r>
    </w:p>
    <w:p w14:paraId="096514DC" w14:textId="3AA103E8" w:rsidR="00480AB2" w:rsidRDefault="00480AB2" w:rsidP="00480AB2">
      <w:r>
        <w:t xml:space="preserve">    </w:t>
      </w:r>
      <w:r w:rsidR="00F63F98">
        <w:tab/>
      </w:r>
      <w:r>
        <w:t>declare var_count int;</w:t>
      </w:r>
    </w:p>
    <w:p w14:paraId="05DDF8B1" w14:textId="77777777" w:rsidR="00480AB2" w:rsidRDefault="00480AB2" w:rsidP="00480AB2">
      <w:r>
        <w:lastRenderedPageBreak/>
        <w:t xml:space="preserve">    </w:t>
      </w:r>
    </w:p>
    <w:p w14:paraId="2F9A5DB1" w14:textId="4E1FAE60" w:rsidR="00480AB2" w:rsidRDefault="00480AB2" w:rsidP="00480AB2">
      <w:r>
        <w:t xml:space="preserve">    </w:t>
      </w:r>
      <w:r w:rsidR="00F63F98">
        <w:tab/>
      </w:r>
      <w:r>
        <w:t>declare done int default false;</w:t>
      </w:r>
    </w:p>
    <w:p w14:paraId="50091C67" w14:textId="17E45A60" w:rsidR="00480AB2" w:rsidRDefault="00480AB2" w:rsidP="00F63F98">
      <w:pPr>
        <w:ind w:left="720"/>
      </w:pPr>
      <w:r>
        <w:t>declare cur_bibl cursor for select `numero_telefono`, `indirizzo_biblioteca`, `responsabile` from `biblioteca`;</w:t>
      </w:r>
    </w:p>
    <w:p w14:paraId="089371BD" w14:textId="56DFFD85" w:rsidR="00480AB2" w:rsidRDefault="00480AB2" w:rsidP="00F63F98">
      <w:pPr>
        <w:ind w:left="720"/>
      </w:pPr>
      <w:r>
        <w:t>declare cur_turni cursor for select `orario_inizio_turno`, `orario_fine_turno`</w:t>
      </w:r>
      <w:r w:rsidR="00F63F98">
        <w:br/>
      </w:r>
      <w:r>
        <w:t>from `turno` join `bibliotecario` on `bibliotecario` = `CF_bibliotecario`</w:t>
      </w:r>
      <w:r w:rsidR="00F63F98">
        <w:br/>
      </w:r>
      <w:r>
        <w:t>where `data` = var_data and `biblioteca_impiego` = var_biblioteca;</w:t>
      </w:r>
    </w:p>
    <w:p w14:paraId="1B7F1CBB" w14:textId="2CFB5E8E" w:rsidR="00480AB2" w:rsidRDefault="00480AB2" w:rsidP="00480AB2">
      <w:r>
        <w:t xml:space="preserve">   </w:t>
      </w:r>
      <w:r w:rsidR="00F63F98">
        <w:tab/>
      </w:r>
      <w:r>
        <w:t>declare continue handler for not found set done = true;</w:t>
      </w:r>
    </w:p>
    <w:p w14:paraId="767DE6D4" w14:textId="77777777" w:rsidR="00480AB2" w:rsidRDefault="00480AB2" w:rsidP="00480AB2">
      <w:r>
        <w:t xml:space="preserve">    </w:t>
      </w:r>
    </w:p>
    <w:p w14:paraId="570D5C5C" w14:textId="77777777" w:rsidR="00480AB2" w:rsidRDefault="00480AB2" w:rsidP="00480AB2">
      <w:r>
        <w:tab/>
        <w:t>declare exit handler for sqlexception</w:t>
      </w:r>
    </w:p>
    <w:p w14:paraId="369D0D50" w14:textId="0C773171" w:rsidR="00480AB2" w:rsidRDefault="00480AB2" w:rsidP="00480AB2">
      <w:r>
        <w:t xml:space="preserve">   </w:t>
      </w:r>
      <w:r w:rsidR="00F63F98">
        <w:tab/>
      </w:r>
      <w:r>
        <w:t>begin</w:t>
      </w:r>
    </w:p>
    <w:p w14:paraId="42149260" w14:textId="77777777" w:rsidR="00480AB2" w:rsidRDefault="00480AB2" w:rsidP="00480AB2">
      <w:r>
        <w:tab/>
      </w:r>
      <w:r>
        <w:tab/>
        <w:t>rollback;</w:t>
      </w:r>
      <w:r>
        <w:tab/>
        <w:t>-- rollback any changes made in the transaction</w:t>
      </w:r>
    </w:p>
    <w:p w14:paraId="2A403E53" w14:textId="31FE47DD" w:rsidR="00480AB2" w:rsidRDefault="00480AB2" w:rsidP="00480AB2">
      <w:r>
        <w:t xml:space="preserve">        </w:t>
      </w:r>
      <w:r w:rsidR="00F63F98">
        <w:tab/>
      </w:r>
      <w:r w:rsidR="00F63F98">
        <w:tab/>
      </w:r>
      <w:r>
        <w:t>resignal;</w:t>
      </w:r>
      <w:r>
        <w:tab/>
        <w:t>-- raise again the sql exception to the caller</w:t>
      </w:r>
    </w:p>
    <w:p w14:paraId="7DA3BAA2" w14:textId="77777777" w:rsidR="00480AB2" w:rsidRDefault="00480AB2" w:rsidP="00480AB2">
      <w:r>
        <w:tab/>
        <w:t>end;</w:t>
      </w:r>
    </w:p>
    <w:p w14:paraId="0D3BD9CE" w14:textId="77777777" w:rsidR="00480AB2" w:rsidRDefault="00480AB2" w:rsidP="00480AB2">
      <w:r>
        <w:t xml:space="preserve">    </w:t>
      </w:r>
    </w:p>
    <w:p w14:paraId="4C1F7E8A" w14:textId="0317B9C3" w:rsidR="00480AB2" w:rsidRDefault="00480AB2" w:rsidP="00480AB2">
      <w:r>
        <w:t xml:space="preserve">    </w:t>
      </w:r>
      <w:r w:rsidR="00F63F98">
        <w:tab/>
      </w:r>
      <w:r>
        <w:t>if datediff(data2, data1) &lt; 0 then</w:t>
      </w:r>
    </w:p>
    <w:p w14:paraId="6F4651A4" w14:textId="77777777" w:rsidR="00480AB2" w:rsidRDefault="00480AB2" w:rsidP="00480AB2">
      <w:r>
        <w:tab/>
      </w:r>
      <w:r>
        <w:tab/>
        <w:t>signal sqlstate '45001';</w:t>
      </w:r>
    </w:p>
    <w:p w14:paraId="77B6F4CA" w14:textId="77777777" w:rsidR="00480AB2" w:rsidRDefault="00480AB2" w:rsidP="00480AB2">
      <w:r>
        <w:tab/>
        <w:t>end if;</w:t>
      </w:r>
    </w:p>
    <w:p w14:paraId="40D9DF18" w14:textId="77777777" w:rsidR="00480AB2" w:rsidRDefault="00480AB2" w:rsidP="00480AB2">
      <w:r>
        <w:t xml:space="preserve">    </w:t>
      </w:r>
    </w:p>
    <w:p w14:paraId="01508359" w14:textId="403E2476" w:rsidR="00480AB2" w:rsidRDefault="00480AB2" w:rsidP="00480AB2">
      <w:r>
        <w:t xml:space="preserve">    </w:t>
      </w:r>
      <w:r w:rsidR="00F63F98">
        <w:tab/>
      </w:r>
      <w:r>
        <w:t>drop temporary table if exists `biblioteca_scoperta`;</w:t>
      </w:r>
    </w:p>
    <w:p w14:paraId="08CBA8D4" w14:textId="2B09ACAB" w:rsidR="00480AB2" w:rsidRDefault="00480AB2" w:rsidP="00480AB2">
      <w:r>
        <w:t xml:space="preserve">    </w:t>
      </w:r>
      <w:r w:rsidR="00F63F98">
        <w:tab/>
      </w:r>
      <w:r>
        <w:t>create temporary table `biblioteca_scoperta` (</w:t>
      </w:r>
    </w:p>
    <w:p w14:paraId="0818890A" w14:textId="77777777" w:rsidR="00480AB2" w:rsidRDefault="00480AB2" w:rsidP="00480AB2">
      <w:r>
        <w:tab/>
      </w:r>
      <w:r>
        <w:tab/>
        <w:t>`data` date,</w:t>
      </w:r>
    </w:p>
    <w:p w14:paraId="304DF034" w14:textId="7125CAFE" w:rsidR="00480AB2" w:rsidRDefault="00480AB2" w:rsidP="00480AB2">
      <w:r>
        <w:t xml:space="preserve">        </w:t>
      </w:r>
      <w:r w:rsidR="00F63F98">
        <w:tab/>
      </w:r>
      <w:r w:rsidR="00F63F98">
        <w:tab/>
      </w:r>
      <w:r>
        <w:t>`ora inizio buco` time,</w:t>
      </w:r>
    </w:p>
    <w:p w14:paraId="3904D97D" w14:textId="02B17151" w:rsidR="00480AB2" w:rsidRDefault="00480AB2" w:rsidP="00480AB2">
      <w:r>
        <w:t xml:space="preserve">        </w:t>
      </w:r>
      <w:r w:rsidR="00F63F98">
        <w:tab/>
      </w:r>
      <w:r w:rsidR="00F63F98">
        <w:tab/>
      </w:r>
      <w:r>
        <w:t>`ora fine buco` time,</w:t>
      </w:r>
    </w:p>
    <w:p w14:paraId="0A186366" w14:textId="1005831B" w:rsidR="00480AB2" w:rsidRDefault="00480AB2" w:rsidP="00480AB2">
      <w:r>
        <w:t xml:space="preserve">        </w:t>
      </w:r>
      <w:r w:rsidR="00F63F98">
        <w:tab/>
      </w:r>
      <w:r w:rsidR="00F63F98">
        <w:tab/>
      </w:r>
      <w:r>
        <w:t>`telefono bibl` varchar(15),</w:t>
      </w:r>
    </w:p>
    <w:p w14:paraId="64A9E6B7" w14:textId="249FD296" w:rsidR="00480AB2" w:rsidRDefault="00480AB2" w:rsidP="00480AB2">
      <w:r>
        <w:lastRenderedPageBreak/>
        <w:t xml:space="preserve">        </w:t>
      </w:r>
      <w:r w:rsidR="00F63F98">
        <w:tab/>
      </w:r>
      <w:r w:rsidR="00F63F98">
        <w:tab/>
      </w:r>
      <w:r>
        <w:t>`indirizzo bibl` varchar(45),</w:t>
      </w:r>
    </w:p>
    <w:p w14:paraId="6504F031" w14:textId="1F04A18F" w:rsidR="00480AB2" w:rsidRDefault="00480AB2" w:rsidP="00480AB2">
      <w:r>
        <w:t xml:space="preserve">        </w:t>
      </w:r>
      <w:r w:rsidR="00F63F98">
        <w:tab/>
      </w:r>
      <w:r w:rsidR="00F63F98">
        <w:tab/>
      </w:r>
      <w:r>
        <w:t>`responsabile bibl` varchar(45)</w:t>
      </w:r>
    </w:p>
    <w:p w14:paraId="097F6F5B" w14:textId="77777777" w:rsidR="00480AB2" w:rsidRDefault="00480AB2" w:rsidP="00480AB2">
      <w:r>
        <w:tab/>
        <w:t>);</w:t>
      </w:r>
    </w:p>
    <w:p w14:paraId="78DFAA95" w14:textId="77777777" w:rsidR="00480AB2" w:rsidRDefault="00480AB2" w:rsidP="00480AB2">
      <w:r>
        <w:t xml:space="preserve">    </w:t>
      </w:r>
    </w:p>
    <w:p w14:paraId="379FFCA2" w14:textId="0FB6ACAA" w:rsidR="00480AB2" w:rsidRDefault="00480AB2" w:rsidP="00480AB2">
      <w:r>
        <w:t xml:space="preserve">    </w:t>
      </w:r>
      <w:r w:rsidR="00F63F98">
        <w:tab/>
      </w:r>
      <w:r>
        <w:t>set var_data = data1;</w:t>
      </w:r>
    </w:p>
    <w:p w14:paraId="0FAB98EA" w14:textId="6E0AB4B2" w:rsidR="00480AB2" w:rsidRDefault="00480AB2" w:rsidP="00480AB2">
      <w:r>
        <w:t xml:space="preserve">    </w:t>
      </w:r>
      <w:r w:rsidR="00F63F98">
        <w:tab/>
      </w:r>
      <w:r>
        <w:t>set transaction isolation level repeatable read;</w:t>
      </w:r>
    </w:p>
    <w:p w14:paraId="4515F61D" w14:textId="2BC300AF" w:rsidR="00480AB2" w:rsidRDefault="00480AB2" w:rsidP="00480AB2">
      <w:r>
        <w:t xml:space="preserve">    </w:t>
      </w:r>
      <w:r w:rsidR="00F63F98">
        <w:tab/>
      </w:r>
      <w:r>
        <w:t>start transaction;</w:t>
      </w:r>
    </w:p>
    <w:p w14:paraId="768F9DB5" w14:textId="77777777" w:rsidR="00480AB2" w:rsidRDefault="00480AB2" w:rsidP="00480AB2">
      <w:r>
        <w:t xml:space="preserve">    </w:t>
      </w:r>
    </w:p>
    <w:p w14:paraId="7EA22D86" w14:textId="77777777" w:rsidR="00480AB2" w:rsidRDefault="00480AB2" w:rsidP="00480AB2">
      <w:r>
        <w:tab/>
      </w:r>
      <w:r>
        <w:tab/>
        <w:t>date_loop: loop</w:t>
      </w:r>
    </w:p>
    <w:p w14:paraId="2EB968CA" w14:textId="77777777" w:rsidR="00480AB2" w:rsidRDefault="00480AB2" w:rsidP="00480AB2">
      <w:r>
        <w:tab/>
      </w:r>
      <w:r>
        <w:tab/>
      </w:r>
    </w:p>
    <w:p w14:paraId="19F5D1A5" w14:textId="77777777" w:rsidR="00480AB2" w:rsidRDefault="00480AB2" w:rsidP="00480AB2">
      <w:r>
        <w:tab/>
      </w:r>
      <w:r>
        <w:tab/>
      </w:r>
      <w:r>
        <w:tab/>
        <w:t>select weekday(var_data) into var_giorno_sett;</w:t>
      </w:r>
    </w:p>
    <w:p w14:paraId="06786CA1" w14:textId="77777777" w:rsidR="00480AB2" w:rsidRDefault="00480AB2" w:rsidP="00480AB2">
      <w:r>
        <w:tab/>
      </w:r>
      <w:r>
        <w:tab/>
      </w:r>
      <w:r>
        <w:tab/>
        <w:t>open cur_bibl;</w:t>
      </w:r>
    </w:p>
    <w:p w14:paraId="54EC0D1E" w14:textId="77777777" w:rsidR="00480AB2" w:rsidRDefault="00480AB2" w:rsidP="00480AB2">
      <w:r>
        <w:tab/>
      </w:r>
      <w:r>
        <w:tab/>
      </w:r>
      <w:r>
        <w:tab/>
        <w:t>bibl_loop: loop</w:t>
      </w:r>
    </w:p>
    <w:p w14:paraId="7EC00D50" w14:textId="77777777" w:rsidR="00480AB2" w:rsidRDefault="00480AB2" w:rsidP="00480AB2">
      <w:r>
        <w:tab/>
      </w:r>
      <w:r>
        <w:tab/>
      </w:r>
      <w:r>
        <w:tab/>
      </w:r>
    </w:p>
    <w:p w14:paraId="28CBB8F7" w14:textId="77777777" w:rsidR="00480AB2" w:rsidRDefault="00480AB2" w:rsidP="00480AB2">
      <w:r>
        <w:tab/>
      </w:r>
      <w:r>
        <w:tab/>
      </w:r>
      <w:r>
        <w:tab/>
      </w:r>
      <w:r>
        <w:tab/>
        <w:t>fetch cur_bibl into var_biblioteca, var_indirizzo, var_responsabile;</w:t>
      </w:r>
    </w:p>
    <w:p w14:paraId="2A839BCC" w14:textId="77777777" w:rsidR="00480AB2" w:rsidRDefault="00480AB2" w:rsidP="00480AB2">
      <w:r>
        <w:tab/>
      </w:r>
      <w:r>
        <w:tab/>
      </w:r>
      <w:r>
        <w:tab/>
      </w:r>
      <w:r>
        <w:tab/>
        <w:t>if done then</w:t>
      </w:r>
    </w:p>
    <w:p w14:paraId="15FCA034" w14:textId="77777777" w:rsidR="00480AB2" w:rsidRDefault="00480AB2" w:rsidP="00480AB2">
      <w:r>
        <w:tab/>
      </w:r>
      <w:r>
        <w:tab/>
      </w:r>
      <w:r>
        <w:tab/>
      </w:r>
      <w:r>
        <w:tab/>
      </w:r>
      <w:r>
        <w:tab/>
        <w:t>leave bibl_loop;</w:t>
      </w:r>
    </w:p>
    <w:p w14:paraId="179A9C1F" w14:textId="77777777" w:rsidR="00480AB2" w:rsidRDefault="00480AB2" w:rsidP="00480AB2">
      <w:r>
        <w:tab/>
      </w:r>
      <w:r>
        <w:tab/>
      </w:r>
      <w:r>
        <w:tab/>
      </w:r>
      <w:r>
        <w:tab/>
        <w:t>end if;</w:t>
      </w:r>
    </w:p>
    <w:p w14:paraId="216411B4" w14:textId="77777777" w:rsidR="00480AB2" w:rsidRDefault="00480AB2" w:rsidP="00480AB2">
      <w:r>
        <w:t xml:space="preserve">            </w:t>
      </w:r>
    </w:p>
    <w:p w14:paraId="1707E1F6" w14:textId="77777777" w:rsidR="00480AB2" w:rsidRDefault="00480AB2" w:rsidP="00480AB2">
      <w:r>
        <w:tab/>
      </w:r>
      <w:r>
        <w:tab/>
      </w:r>
      <w:r>
        <w:tab/>
      </w:r>
      <w:r>
        <w:tab/>
        <w:t>insert into `biblioteca_scoperta`</w:t>
      </w:r>
    </w:p>
    <w:p w14:paraId="24745D5B" w14:textId="7E0B6CB3" w:rsidR="00480AB2" w:rsidRDefault="00480AB2" w:rsidP="00F63F98">
      <w:pPr>
        <w:ind w:left="2880"/>
      </w:pPr>
      <w:r>
        <w:t>select var_data, `orario_inizio_apertura`, `orario_fine_apertura`, var_biblioteca, var_indirizzo, var_responsabile</w:t>
      </w:r>
    </w:p>
    <w:p w14:paraId="1F2E2E5F" w14:textId="4037372E" w:rsidR="00480AB2" w:rsidRDefault="00480AB2" w:rsidP="00F63F98">
      <w:pPr>
        <w:ind w:left="2880"/>
      </w:pPr>
      <w:r>
        <w:t>from `apertura` where `biblioteca` = var_biblioteca and `giorno_settimanale` = var_giorno_sett;</w:t>
      </w:r>
    </w:p>
    <w:p w14:paraId="49B5C2D6" w14:textId="77777777" w:rsidR="00480AB2" w:rsidRDefault="00480AB2" w:rsidP="00480AB2">
      <w:r>
        <w:t xml:space="preserve">            </w:t>
      </w:r>
    </w:p>
    <w:p w14:paraId="5D005ACA" w14:textId="77777777" w:rsidR="00480AB2" w:rsidRDefault="00480AB2" w:rsidP="00480AB2">
      <w:r>
        <w:lastRenderedPageBreak/>
        <w:tab/>
      </w:r>
      <w:r>
        <w:tab/>
      </w:r>
      <w:r>
        <w:tab/>
      </w:r>
      <w:r>
        <w:tab/>
        <w:t>open cur_turni;</w:t>
      </w:r>
    </w:p>
    <w:p w14:paraId="71A7E96C" w14:textId="77777777" w:rsidR="00480AB2" w:rsidRDefault="00480AB2" w:rsidP="00480AB2">
      <w:r>
        <w:tab/>
      </w:r>
      <w:r>
        <w:tab/>
      </w:r>
      <w:r>
        <w:tab/>
      </w:r>
      <w:r>
        <w:tab/>
        <w:t>turni_loop: loop</w:t>
      </w:r>
    </w:p>
    <w:p w14:paraId="51B2BF9B" w14:textId="77777777" w:rsidR="00480AB2" w:rsidRDefault="00480AB2" w:rsidP="00480AB2">
      <w:r>
        <w:t xml:space="preserve">            </w:t>
      </w:r>
    </w:p>
    <w:p w14:paraId="516D8263" w14:textId="77777777" w:rsidR="00480AB2" w:rsidRDefault="00480AB2" w:rsidP="00480AB2">
      <w:r>
        <w:tab/>
      </w:r>
      <w:r>
        <w:tab/>
      </w:r>
      <w:r>
        <w:tab/>
      </w:r>
      <w:r>
        <w:tab/>
      </w:r>
      <w:r>
        <w:tab/>
        <w:t>fetch cur_turni into var_inizio_turno, var_fine_turno;</w:t>
      </w:r>
    </w:p>
    <w:p w14:paraId="712FEB13" w14:textId="77777777" w:rsidR="00480AB2" w:rsidRDefault="00480AB2" w:rsidP="00480AB2">
      <w:r>
        <w:tab/>
      </w:r>
      <w:r>
        <w:tab/>
      </w:r>
      <w:r>
        <w:tab/>
      </w:r>
      <w:r>
        <w:tab/>
      </w:r>
      <w:r>
        <w:tab/>
        <w:t>if done then</w:t>
      </w:r>
    </w:p>
    <w:p w14:paraId="565A334F" w14:textId="77777777" w:rsidR="00480AB2" w:rsidRDefault="00480AB2" w:rsidP="00480AB2">
      <w:r>
        <w:tab/>
      </w:r>
      <w:r>
        <w:tab/>
      </w:r>
      <w:r>
        <w:tab/>
      </w:r>
      <w:r>
        <w:tab/>
      </w:r>
      <w:r>
        <w:tab/>
      </w:r>
      <w:r>
        <w:tab/>
        <w:t>leave turni_loop;</w:t>
      </w:r>
    </w:p>
    <w:p w14:paraId="5D6F3DD5" w14:textId="77777777" w:rsidR="00480AB2" w:rsidRDefault="00480AB2" w:rsidP="00480AB2">
      <w:r>
        <w:tab/>
      </w:r>
      <w:r>
        <w:tab/>
      </w:r>
      <w:r>
        <w:tab/>
      </w:r>
      <w:r>
        <w:tab/>
      </w:r>
      <w:r>
        <w:tab/>
        <w:t>end if;</w:t>
      </w:r>
    </w:p>
    <w:p w14:paraId="0FA3EFF2" w14:textId="77777777" w:rsidR="00480AB2" w:rsidRDefault="00480AB2" w:rsidP="00480AB2">
      <w:r>
        <w:t xml:space="preserve">                    </w:t>
      </w:r>
    </w:p>
    <w:p w14:paraId="1F38C90B" w14:textId="706BCD74" w:rsidR="00480AB2" w:rsidRDefault="00480AB2" w:rsidP="00480AB2">
      <w:r>
        <w:t xml:space="preserve">                    </w:t>
      </w:r>
      <w:r w:rsidR="00F63F98">
        <w:tab/>
      </w:r>
      <w:r w:rsidR="00F63F98">
        <w:tab/>
      </w:r>
      <w:r w:rsidR="00F63F98">
        <w:tab/>
      </w:r>
      <w:r w:rsidR="00F63F98">
        <w:tab/>
      </w:r>
      <w:r>
        <w:t>select count(*) from `biblioteca_scoperta`</w:t>
      </w:r>
    </w:p>
    <w:p w14:paraId="60857253" w14:textId="6F0D7243" w:rsidR="00480AB2" w:rsidRDefault="00480AB2" w:rsidP="00F63F98">
      <w:pPr>
        <w:ind w:left="3600"/>
      </w:pPr>
      <w:r>
        <w:t>where time_to_sec(timediff(var_inizio_turno,</w:t>
      </w:r>
      <w:r w:rsidR="007C3A66">
        <w:t xml:space="preserve"> </w:t>
      </w:r>
      <w:r>
        <w:t>ora inizio buco)) &gt;0 and time_to_sec(timediff(ora fine buco,</w:t>
      </w:r>
      <w:r w:rsidR="007C3A66">
        <w:t xml:space="preserve"> </w:t>
      </w:r>
      <w:r>
        <w:t>var_fine_turno)) &gt;0</w:t>
      </w:r>
    </w:p>
    <w:p w14:paraId="7A7FD75B" w14:textId="68C64C72" w:rsidR="00480AB2" w:rsidRDefault="00480AB2" w:rsidP="00480AB2">
      <w:r>
        <w:tab/>
      </w:r>
      <w:r>
        <w:tab/>
      </w:r>
      <w:r>
        <w:tab/>
      </w:r>
      <w:r>
        <w:tab/>
      </w:r>
      <w:r>
        <w:tab/>
        <w:t>and `data` = var_data and `telefono bibl` = var_biblioteca</w:t>
      </w:r>
    </w:p>
    <w:p w14:paraId="1575ABE8" w14:textId="197C2FC3" w:rsidR="00480AB2" w:rsidRDefault="00480AB2" w:rsidP="00480AB2">
      <w:r>
        <w:t xml:space="preserve">                    </w:t>
      </w:r>
      <w:r w:rsidR="007C3A66">
        <w:tab/>
      </w:r>
      <w:r w:rsidR="007C3A66">
        <w:tab/>
      </w:r>
      <w:r w:rsidR="007C3A66">
        <w:tab/>
      </w:r>
      <w:r w:rsidR="007C3A66">
        <w:tab/>
      </w:r>
      <w:r>
        <w:t>into var_count;</w:t>
      </w:r>
    </w:p>
    <w:p w14:paraId="5E50A1D8" w14:textId="77777777" w:rsidR="00480AB2" w:rsidRDefault="00480AB2" w:rsidP="00480AB2">
      <w:r>
        <w:tab/>
      </w:r>
      <w:r>
        <w:tab/>
      </w:r>
      <w:r>
        <w:tab/>
      </w:r>
      <w:r>
        <w:tab/>
      </w:r>
      <w:r>
        <w:tab/>
      </w:r>
    </w:p>
    <w:p w14:paraId="565DCF02" w14:textId="5E541F57" w:rsidR="00480AB2" w:rsidRDefault="00480AB2" w:rsidP="00480AB2">
      <w:r>
        <w:t xml:space="preserve">                    </w:t>
      </w:r>
      <w:r w:rsidR="007C3A66">
        <w:tab/>
      </w:r>
      <w:r w:rsidR="007C3A66">
        <w:tab/>
      </w:r>
      <w:r w:rsidR="007C3A66">
        <w:tab/>
      </w:r>
      <w:r w:rsidR="007C3A66">
        <w:tab/>
      </w:r>
      <w:r>
        <w:t>if var_count &gt; 0 then</w:t>
      </w:r>
    </w:p>
    <w:p w14:paraId="67DB5D03" w14:textId="77777777" w:rsidR="00480AB2" w:rsidRDefault="00480AB2" w:rsidP="00480AB2">
      <w:r>
        <w:tab/>
      </w:r>
      <w:r>
        <w:tab/>
      </w:r>
      <w:r>
        <w:tab/>
      </w:r>
      <w:r>
        <w:tab/>
      </w:r>
      <w:r>
        <w:tab/>
      </w:r>
      <w:r>
        <w:tab/>
        <w:t>select `ora fine buco` from `biblioteca_scoperta`</w:t>
      </w:r>
    </w:p>
    <w:p w14:paraId="658C1B66" w14:textId="19270B6B" w:rsidR="00480AB2" w:rsidRDefault="00480AB2" w:rsidP="007C3A66">
      <w:pPr>
        <w:ind w:left="4320"/>
      </w:pPr>
      <w:r>
        <w:t>where time_to_sec(timediff(var_inizio_turno,</w:t>
      </w:r>
      <w:r w:rsidR="007C3A66">
        <w:br/>
      </w:r>
      <w:r>
        <w:t>`ora inizio buco`)) &gt; 0 and time_to_sec(timediff</w:t>
      </w:r>
      <w:r w:rsidR="007C3A66">
        <w:br/>
      </w:r>
      <w:r>
        <w:t>(`ora fine buco`, var_fine_turno)) &gt; 0</w:t>
      </w:r>
    </w:p>
    <w:p w14:paraId="4B03F3B1" w14:textId="015B69F2" w:rsidR="00480AB2" w:rsidRDefault="00480AB2" w:rsidP="007C3A66">
      <w:pPr>
        <w:ind w:left="4320"/>
      </w:pPr>
      <w:r>
        <w:t>and `data` = var_data and `telefono bibl` = var_biblioteca</w:t>
      </w:r>
    </w:p>
    <w:p w14:paraId="71A8ACC2" w14:textId="77777777" w:rsidR="00480AB2" w:rsidRDefault="00480AB2" w:rsidP="00480AB2">
      <w:r>
        <w:tab/>
      </w:r>
      <w:r>
        <w:tab/>
      </w:r>
      <w:r>
        <w:tab/>
      </w:r>
      <w:r>
        <w:tab/>
      </w:r>
      <w:r>
        <w:tab/>
      </w:r>
      <w:r>
        <w:tab/>
        <w:t>into var_fine_buco;</w:t>
      </w:r>
    </w:p>
    <w:p w14:paraId="6EF8780C" w14:textId="77777777" w:rsidR="00480AB2" w:rsidRDefault="00480AB2" w:rsidP="00480AB2">
      <w:r>
        <w:t xml:space="preserve">                    </w:t>
      </w:r>
    </w:p>
    <w:p w14:paraId="4D226203" w14:textId="54696FFB" w:rsidR="00480AB2" w:rsidRDefault="00480AB2" w:rsidP="007C3A66">
      <w:pPr>
        <w:ind w:left="4320"/>
      </w:pPr>
      <w:r>
        <w:t>insert into `biblioteca_scoperta` values(var_data, var_fine_turno, var_fine_buco, var_biblioteca, var_indirizzo, var_responsabile);</w:t>
      </w:r>
    </w:p>
    <w:p w14:paraId="3B16FE75" w14:textId="6A30088F" w:rsidR="00480AB2" w:rsidRDefault="00480AB2" w:rsidP="007C3A66">
      <w:pPr>
        <w:ind w:left="4320"/>
      </w:pPr>
      <w:r>
        <w:lastRenderedPageBreak/>
        <w:t xml:space="preserve">update `biblioteca_scoperta` set `ora fine buco` = var_inizio_turno </w:t>
      </w:r>
    </w:p>
    <w:p w14:paraId="7C2CA185" w14:textId="215D0F64" w:rsidR="00480AB2" w:rsidRDefault="00480AB2" w:rsidP="007C3A66">
      <w:pPr>
        <w:ind w:left="4320"/>
      </w:pPr>
      <w:r>
        <w:t>where time_to_sec(timediff(var_inizio_turno,</w:t>
      </w:r>
      <w:r w:rsidR="007C3A66">
        <w:br/>
      </w:r>
      <w:r>
        <w:t>`ora inizio buco`)) &gt; 0 and time_to_sec(timediff</w:t>
      </w:r>
      <w:r w:rsidR="007C3A66">
        <w:br/>
      </w:r>
      <w:r>
        <w:t>(`ora fine buco`, var_fine_turno)) &gt; 0</w:t>
      </w:r>
    </w:p>
    <w:p w14:paraId="573D7568" w14:textId="2C4311DD" w:rsidR="00480AB2" w:rsidRDefault="00480AB2" w:rsidP="007C3A66">
      <w:pPr>
        <w:ind w:left="4320"/>
      </w:pPr>
      <w:r>
        <w:t>and `data` = var_data and `telefono bibl` = var_biblioteca;</w:t>
      </w:r>
    </w:p>
    <w:p w14:paraId="6BCE0DFD" w14:textId="77777777" w:rsidR="00480AB2" w:rsidRDefault="00480AB2" w:rsidP="00480AB2">
      <w:r>
        <w:tab/>
      </w:r>
      <w:r>
        <w:tab/>
      </w:r>
      <w:r>
        <w:tab/>
      </w:r>
      <w:r>
        <w:tab/>
      </w:r>
      <w:r>
        <w:tab/>
        <w:t>end if;</w:t>
      </w:r>
    </w:p>
    <w:p w14:paraId="5AFBA2BD" w14:textId="77777777" w:rsidR="00480AB2" w:rsidRDefault="00480AB2" w:rsidP="00480AB2">
      <w:r>
        <w:t xml:space="preserve">                </w:t>
      </w:r>
    </w:p>
    <w:p w14:paraId="029F0202" w14:textId="176B7A0F" w:rsidR="00480AB2" w:rsidRDefault="00480AB2" w:rsidP="007C3A66">
      <w:pPr>
        <w:ind w:left="3600"/>
      </w:pPr>
      <w:r>
        <w:t>delete from `biblioteca_scoperta` where time_to_sec(timediff(var_inizio_turno, `ora inizio buco`)) &lt;= 0 and time_to_sec(timediff(`ora fine buco`, var_fine_turno)) &lt;= 0</w:t>
      </w:r>
    </w:p>
    <w:p w14:paraId="291CB5EF" w14:textId="27DF59E2" w:rsidR="00480AB2" w:rsidRDefault="00480AB2" w:rsidP="00480AB2">
      <w:r>
        <w:t xml:space="preserve">                   </w:t>
      </w:r>
      <w:r w:rsidR="007C3A66">
        <w:tab/>
      </w:r>
      <w:r w:rsidR="007C3A66">
        <w:tab/>
      </w:r>
      <w:r w:rsidR="007C3A66">
        <w:tab/>
      </w:r>
      <w:r w:rsidR="007C3A66">
        <w:tab/>
      </w:r>
      <w:r>
        <w:t>and `data` = var_data and `telefono bibl` = var_biblioteca;</w:t>
      </w:r>
    </w:p>
    <w:p w14:paraId="4D7C55F0" w14:textId="77777777" w:rsidR="00480AB2" w:rsidRDefault="00480AB2" w:rsidP="00480AB2">
      <w:r>
        <w:t xml:space="preserve">                    </w:t>
      </w:r>
    </w:p>
    <w:p w14:paraId="35F9A6F0" w14:textId="3E8806CC" w:rsidR="00480AB2" w:rsidRDefault="00480AB2" w:rsidP="007C3A66">
      <w:pPr>
        <w:ind w:left="3600"/>
      </w:pPr>
      <w:r>
        <w:t xml:space="preserve">update `biblioteca_scoperta` set `ora inizio buco` = var_fine_turno </w:t>
      </w:r>
    </w:p>
    <w:p w14:paraId="45861B5B" w14:textId="27186978" w:rsidR="00480AB2" w:rsidRDefault="00480AB2" w:rsidP="007C3A66">
      <w:pPr>
        <w:ind w:left="3600"/>
      </w:pPr>
      <w:r>
        <w:t>where time_to_sec(timediff(var_inizio_turno, `ora inizio buco`)) &lt;= 0 and time_to_sec(timediff(`ora fine buco`, var_fine_turno)) &gt; 0 and time_to_sec(timediff(var_fine_turno, `ora inizio buco`)) &gt; 0</w:t>
      </w:r>
    </w:p>
    <w:p w14:paraId="44D4478D" w14:textId="16734139" w:rsidR="00480AB2" w:rsidRDefault="00480AB2" w:rsidP="00480AB2">
      <w:r>
        <w:t xml:space="preserve">                       </w:t>
      </w:r>
      <w:r w:rsidR="007C3A66">
        <w:tab/>
      </w:r>
      <w:r w:rsidR="007C3A66">
        <w:tab/>
      </w:r>
      <w:r w:rsidR="007C3A66">
        <w:tab/>
      </w:r>
      <w:r w:rsidR="007C3A66">
        <w:tab/>
      </w:r>
      <w:r>
        <w:t>and `data` = var_data and `telefono bibl` = var_biblioteca;</w:t>
      </w:r>
    </w:p>
    <w:p w14:paraId="1EC9CFBB" w14:textId="77777777" w:rsidR="00480AB2" w:rsidRDefault="00480AB2" w:rsidP="00480AB2">
      <w:r>
        <w:t xml:space="preserve">                    </w:t>
      </w:r>
    </w:p>
    <w:p w14:paraId="3F32F4CD" w14:textId="5E99DCAE" w:rsidR="00480AB2" w:rsidRDefault="00480AB2" w:rsidP="007C3A66">
      <w:pPr>
        <w:ind w:left="3600"/>
      </w:pPr>
      <w:r>
        <w:t>update `biblioteca_scoperta` set `ora fine buco` = var_inizio_turno</w:t>
      </w:r>
    </w:p>
    <w:p w14:paraId="20E63B56" w14:textId="0ED73E9A" w:rsidR="00480AB2" w:rsidRDefault="00480AB2" w:rsidP="007C3A66">
      <w:pPr>
        <w:ind w:left="3600"/>
      </w:pPr>
      <w:r>
        <w:t>where time_to_sec(timediff(var_inizio_turno, `ora inizio buco`))</w:t>
      </w:r>
      <w:r w:rsidR="007C3A66">
        <w:t xml:space="preserve"> </w:t>
      </w:r>
      <w:r>
        <w:t>&gt;</w:t>
      </w:r>
      <w:r w:rsidR="007C3A66">
        <w:t xml:space="preserve"> </w:t>
      </w:r>
      <w:r>
        <w:t>0 and time_to_sec(timediff(`ora fine buco`, var_fine_turno))</w:t>
      </w:r>
      <w:r w:rsidR="007C3A66">
        <w:t xml:space="preserve"> </w:t>
      </w:r>
      <w:r>
        <w:t>&lt;=</w:t>
      </w:r>
      <w:r w:rsidR="007C3A66">
        <w:t xml:space="preserve"> </w:t>
      </w:r>
      <w:r>
        <w:t>0</w:t>
      </w:r>
      <w:r w:rsidR="007C3A66">
        <w:t xml:space="preserve"> </w:t>
      </w:r>
      <w:r>
        <w:t>and time_to_sec(timediff</w:t>
      </w:r>
      <w:r w:rsidR="007C3A66">
        <w:t xml:space="preserve"> </w:t>
      </w:r>
      <w:r>
        <w:t>(var_inizio_turno, `ora fine buco`)) &lt; 0</w:t>
      </w:r>
    </w:p>
    <w:p w14:paraId="3B7F0412" w14:textId="505D6FF1" w:rsidR="00480AB2" w:rsidRDefault="00480AB2" w:rsidP="00480AB2">
      <w:r>
        <w:lastRenderedPageBreak/>
        <w:t xml:space="preserve">                        </w:t>
      </w:r>
      <w:r w:rsidR="007C3A66">
        <w:tab/>
      </w:r>
      <w:r w:rsidR="007C3A66">
        <w:tab/>
      </w:r>
      <w:r w:rsidR="007C3A66">
        <w:tab/>
      </w:r>
      <w:r>
        <w:t>and `data` = var_data and `telefono bibl` = var_biblioteca;</w:t>
      </w:r>
    </w:p>
    <w:p w14:paraId="12CBF85D" w14:textId="77777777" w:rsidR="00480AB2" w:rsidRDefault="00480AB2" w:rsidP="00480AB2">
      <w:r>
        <w:t xml:space="preserve">                </w:t>
      </w:r>
    </w:p>
    <w:p w14:paraId="3603C8C0" w14:textId="77777777" w:rsidR="00480AB2" w:rsidRDefault="00480AB2" w:rsidP="00480AB2">
      <w:r>
        <w:tab/>
      </w:r>
      <w:r>
        <w:tab/>
      </w:r>
      <w:r>
        <w:tab/>
      </w:r>
      <w:r>
        <w:tab/>
        <w:t>end loop;</w:t>
      </w:r>
    </w:p>
    <w:p w14:paraId="4A3933BC" w14:textId="77777777" w:rsidR="00480AB2" w:rsidRDefault="00480AB2" w:rsidP="00480AB2">
      <w:r>
        <w:tab/>
      </w:r>
      <w:r>
        <w:tab/>
      </w:r>
      <w:r>
        <w:tab/>
      </w:r>
      <w:r>
        <w:tab/>
        <w:t>close cur_turni;</w:t>
      </w:r>
    </w:p>
    <w:p w14:paraId="0F827FCD" w14:textId="77777777" w:rsidR="00480AB2" w:rsidRDefault="00480AB2" w:rsidP="00480AB2">
      <w:r>
        <w:tab/>
      </w:r>
      <w:r>
        <w:tab/>
      </w:r>
      <w:r>
        <w:tab/>
      </w:r>
      <w:r>
        <w:tab/>
        <w:t>set done = false;</w:t>
      </w:r>
    </w:p>
    <w:p w14:paraId="1C6DA069" w14:textId="77777777" w:rsidR="00480AB2" w:rsidRDefault="00480AB2" w:rsidP="00480AB2">
      <w:r>
        <w:t xml:space="preserve">            </w:t>
      </w:r>
    </w:p>
    <w:p w14:paraId="34AF93D1" w14:textId="77777777" w:rsidR="00480AB2" w:rsidRDefault="00480AB2" w:rsidP="00480AB2">
      <w:r>
        <w:tab/>
      </w:r>
      <w:r>
        <w:tab/>
      </w:r>
      <w:r>
        <w:tab/>
        <w:t>end loop;</w:t>
      </w:r>
    </w:p>
    <w:p w14:paraId="4EC69131" w14:textId="77777777" w:rsidR="00480AB2" w:rsidRDefault="00480AB2" w:rsidP="00480AB2">
      <w:r>
        <w:tab/>
      </w:r>
      <w:r>
        <w:tab/>
      </w:r>
      <w:r>
        <w:tab/>
        <w:t>close cur_bibl;</w:t>
      </w:r>
    </w:p>
    <w:p w14:paraId="32BCDD98" w14:textId="77777777" w:rsidR="00480AB2" w:rsidRDefault="00480AB2" w:rsidP="00480AB2">
      <w:r>
        <w:tab/>
      </w:r>
      <w:r>
        <w:tab/>
      </w:r>
      <w:r>
        <w:tab/>
        <w:t>set done = false;</w:t>
      </w:r>
    </w:p>
    <w:p w14:paraId="128DCD10" w14:textId="77777777" w:rsidR="00480AB2" w:rsidRDefault="00480AB2" w:rsidP="00480AB2">
      <w:r>
        <w:t xml:space="preserve">        </w:t>
      </w:r>
    </w:p>
    <w:p w14:paraId="6500A52B" w14:textId="77777777" w:rsidR="00480AB2" w:rsidRDefault="00480AB2" w:rsidP="00480AB2">
      <w:r>
        <w:tab/>
      </w:r>
      <w:r>
        <w:tab/>
      </w:r>
      <w:r>
        <w:tab/>
        <w:t>select date_add(var_data, interval 1 day) into var_data;</w:t>
      </w:r>
    </w:p>
    <w:p w14:paraId="64CD51F6" w14:textId="77777777" w:rsidR="00480AB2" w:rsidRDefault="00480AB2" w:rsidP="00480AB2">
      <w:r>
        <w:tab/>
      </w:r>
      <w:r>
        <w:tab/>
      </w:r>
      <w:r>
        <w:tab/>
        <w:t>if datediff(data2, var_data) &lt; 0 then</w:t>
      </w:r>
    </w:p>
    <w:p w14:paraId="33CE476C" w14:textId="77777777" w:rsidR="00480AB2" w:rsidRDefault="00480AB2" w:rsidP="00480AB2">
      <w:r>
        <w:tab/>
      </w:r>
      <w:r>
        <w:tab/>
      </w:r>
      <w:r>
        <w:tab/>
      </w:r>
      <w:r>
        <w:tab/>
        <w:t>leave date_loop;</w:t>
      </w:r>
    </w:p>
    <w:p w14:paraId="0B96DA25" w14:textId="77777777" w:rsidR="00480AB2" w:rsidRDefault="00480AB2" w:rsidP="00480AB2">
      <w:r>
        <w:tab/>
      </w:r>
      <w:r>
        <w:tab/>
      </w:r>
      <w:r>
        <w:tab/>
        <w:t>end if;</w:t>
      </w:r>
    </w:p>
    <w:p w14:paraId="353B841A" w14:textId="77777777" w:rsidR="00480AB2" w:rsidRDefault="00480AB2" w:rsidP="00480AB2">
      <w:r>
        <w:tab/>
      </w:r>
      <w:r>
        <w:tab/>
        <w:t>end loop;</w:t>
      </w:r>
    </w:p>
    <w:p w14:paraId="474797EF" w14:textId="77777777" w:rsidR="00480AB2" w:rsidRDefault="00480AB2" w:rsidP="00480AB2">
      <w:r>
        <w:t xml:space="preserve">    </w:t>
      </w:r>
    </w:p>
    <w:p w14:paraId="209C9866" w14:textId="77777777" w:rsidR="00480AB2" w:rsidRDefault="00480AB2" w:rsidP="00480AB2">
      <w:r>
        <w:tab/>
      </w:r>
      <w:r>
        <w:tab/>
        <w:t>select * from `biblioteca_scoperta`;</w:t>
      </w:r>
    </w:p>
    <w:p w14:paraId="328F3C19" w14:textId="77777777" w:rsidR="00480AB2" w:rsidRDefault="00480AB2" w:rsidP="00480AB2">
      <w:r>
        <w:tab/>
        <w:t>commit;</w:t>
      </w:r>
    </w:p>
    <w:p w14:paraId="3C016A04" w14:textId="77777777" w:rsidR="00480AB2" w:rsidRDefault="00480AB2" w:rsidP="00480AB2">
      <w:r>
        <w:t>END$$</w:t>
      </w:r>
    </w:p>
    <w:p w14:paraId="1D4CFA9D" w14:textId="77777777" w:rsidR="00480AB2" w:rsidRDefault="00480AB2" w:rsidP="00480AB2"/>
    <w:p w14:paraId="2D3726BD" w14:textId="77777777" w:rsidR="00480AB2" w:rsidRDefault="00480AB2" w:rsidP="00480AB2">
      <w:r>
        <w:t>DELIMITER ;</w:t>
      </w:r>
    </w:p>
    <w:p w14:paraId="37D5E200" w14:textId="77777777" w:rsidR="00480AB2" w:rsidRDefault="00480AB2" w:rsidP="00480AB2"/>
    <w:p w14:paraId="234BDC77" w14:textId="77777777" w:rsidR="00480AB2" w:rsidRDefault="00480AB2" w:rsidP="00480AB2">
      <w:r>
        <w:t>-- -----------------------------------------------------</w:t>
      </w:r>
    </w:p>
    <w:p w14:paraId="30557921" w14:textId="77777777" w:rsidR="00480AB2" w:rsidRDefault="00480AB2" w:rsidP="00480AB2">
      <w:r>
        <w:t>-- procedure aggiungi_bibliotecario</w:t>
      </w:r>
    </w:p>
    <w:p w14:paraId="5A14ADCB" w14:textId="77777777" w:rsidR="00480AB2" w:rsidRDefault="00480AB2" w:rsidP="00480AB2">
      <w:r>
        <w:lastRenderedPageBreak/>
        <w:t>-- -----------------------------------------------------</w:t>
      </w:r>
    </w:p>
    <w:p w14:paraId="665C3789" w14:textId="77777777" w:rsidR="00480AB2" w:rsidRDefault="00480AB2" w:rsidP="00480AB2"/>
    <w:p w14:paraId="7ACB6718" w14:textId="77777777" w:rsidR="00480AB2" w:rsidRDefault="00480AB2" w:rsidP="00480AB2">
      <w:r>
        <w:t>USE `CircuitoDiBiblioteche`;</w:t>
      </w:r>
    </w:p>
    <w:p w14:paraId="683F0C3C" w14:textId="77777777" w:rsidR="00480AB2" w:rsidRDefault="00480AB2" w:rsidP="00480AB2">
      <w:r>
        <w:t>DROP procedure IF EXISTS `CircuitoDiBiblioteche`.`aggiungi_bibliotecario`;</w:t>
      </w:r>
    </w:p>
    <w:p w14:paraId="55C55833" w14:textId="77777777" w:rsidR="00480AB2" w:rsidRDefault="00480AB2" w:rsidP="00480AB2"/>
    <w:p w14:paraId="0ED586C7" w14:textId="77777777" w:rsidR="00480AB2" w:rsidRDefault="00480AB2" w:rsidP="00480AB2">
      <w:r>
        <w:t>DELIMITER $$</w:t>
      </w:r>
    </w:p>
    <w:p w14:paraId="30A04980" w14:textId="77777777" w:rsidR="00480AB2" w:rsidRDefault="00480AB2" w:rsidP="00480AB2">
      <w:r>
        <w:t>USE `CircuitoDiBiblioteche`$$</w:t>
      </w:r>
    </w:p>
    <w:p w14:paraId="103078BD" w14:textId="77777777" w:rsidR="00480AB2" w:rsidRDefault="00480AB2" w:rsidP="00480AB2">
      <w:r>
        <w:t>CREATE PROCEDURE `aggiungi_bibliotecario` (in var_CF varchar(16), in var_nome varchar(45), in var_cognome varchar(45), in var_luogo_nascita varchar(45), in var_titolo_studio varchar(45), in var_biblioteca varchar(15), in var_username varchar(45), in var_data_nascita date)</w:t>
      </w:r>
    </w:p>
    <w:p w14:paraId="2E9497D8" w14:textId="77777777" w:rsidR="00480AB2" w:rsidRDefault="00480AB2" w:rsidP="00480AB2">
      <w:r>
        <w:t>BEGIN</w:t>
      </w:r>
    </w:p>
    <w:p w14:paraId="15920141" w14:textId="2B9C461F" w:rsidR="00480AB2" w:rsidRDefault="00480AB2" w:rsidP="007C3A66">
      <w:pPr>
        <w:ind w:left="720"/>
      </w:pPr>
      <w:r>
        <w:t>insert into `bibliotecario` values (var_CF, var_nome, var_cognome, var_data_nascita, var_luogo_nascita, var_titolo_studio, var_biblioteca, var_username);</w:t>
      </w:r>
    </w:p>
    <w:p w14:paraId="1D46CE8B" w14:textId="77777777" w:rsidR="00480AB2" w:rsidRDefault="00480AB2" w:rsidP="00480AB2">
      <w:r>
        <w:t>END$$</w:t>
      </w:r>
    </w:p>
    <w:p w14:paraId="406E5940" w14:textId="77777777" w:rsidR="00480AB2" w:rsidRDefault="00480AB2" w:rsidP="00480AB2"/>
    <w:p w14:paraId="6462D346" w14:textId="77777777" w:rsidR="00480AB2" w:rsidRDefault="00480AB2" w:rsidP="00480AB2">
      <w:r>
        <w:t>DELIMITER ;</w:t>
      </w:r>
    </w:p>
    <w:p w14:paraId="3E501B44" w14:textId="77777777" w:rsidR="00480AB2" w:rsidRDefault="00480AB2" w:rsidP="00480AB2"/>
    <w:p w14:paraId="2232DCB1" w14:textId="77777777" w:rsidR="00480AB2" w:rsidRDefault="00480AB2" w:rsidP="00480AB2">
      <w:r>
        <w:t>-- -----------------------------------------------------</w:t>
      </w:r>
    </w:p>
    <w:p w14:paraId="144935BD" w14:textId="77777777" w:rsidR="00480AB2" w:rsidRDefault="00480AB2" w:rsidP="00480AB2">
      <w:r>
        <w:t>-- procedure inizia_prestito</w:t>
      </w:r>
    </w:p>
    <w:p w14:paraId="579F596B" w14:textId="77777777" w:rsidR="00480AB2" w:rsidRDefault="00480AB2" w:rsidP="00480AB2">
      <w:r>
        <w:t>-- -----------------------------------------------------</w:t>
      </w:r>
    </w:p>
    <w:p w14:paraId="17363BD6" w14:textId="77777777" w:rsidR="00480AB2" w:rsidRDefault="00480AB2" w:rsidP="00480AB2"/>
    <w:p w14:paraId="16A22BAE" w14:textId="77777777" w:rsidR="00480AB2" w:rsidRDefault="00480AB2" w:rsidP="00480AB2">
      <w:r>
        <w:t>USE `CircuitoDiBiblioteche`;</w:t>
      </w:r>
    </w:p>
    <w:p w14:paraId="667268C2" w14:textId="77777777" w:rsidR="00480AB2" w:rsidRDefault="00480AB2" w:rsidP="00480AB2">
      <w:r>
        <w:t>DROP procedure IF EXISTS `CircuitoDiBiblioteche`.`inizia_prestito`;</w:t>
      </w:r>
    </w:p>
    <w:p w14:paraId="4E29BD4E" w14:textId="77777777" w:rsidR="00480AB2" w:rsidRDefault="00480AB2" w:rsidP="00480AB2"/>
    <w:p w14:paraId="32504994" w14:textId="77777777" w:rsidR="00480AB2" w:rsidRDefault="00480AB2" w:rsidP="00480AB2">
      <w:r>
        <w:t>DELIMITER $$</w:t>
      </w:r>
    </w:p>
    <w:p w14:paraId="4D23905A" w14:textId="77777777" w:rsidR="00480AB2" w:rsidRDefault="00480AB2" w:rsidP="00480AB2">
      <w:r>
        <w:lastRenderedPageBreak/>
        <w:t>USE `CircuitoDiBiblioteche`$$</w:t>
      </w:r>
    </w:p>
    <w:p w14:paraId="6865A183" w14:textId="77777777" w:rsidR="00480AB2" w:rsidRDefault="00480AB2" w:rsidP="00480AB2">
      <w:r>
        <w:t>CREATE PROCEDURE `inizia_prestito` (in var_libro varchar(13), in var_biblioteca_corrente varchar(15), in var_utente varchar(16), in var_durata varchar(45))</w:t>
      </w:r>
    </w:p>
    <w:p w14:paraId="1DF2101C" w14:textId="77777777" w:rsidR="00480AB2" w:rsidRDefault="00480AB2" w:rsidP="00480AB2">
      <w:r>
        <w:t>BEGIN</w:t>
      </w:r>
    </w:p>
    <w:p w14:paraId="6A60BCC3" w14:textId="77777777" w:rsidR="00480AB2" w:rsidRDefault="00480AB2" w:rsidP="00480AB2">
      <w:r>
        <w:tab/>
        <w:t>declare var_ID int;</w:t>
      </w:r>
    </w:p>
    <w:p w14:paraId="1C3686B1" w14:textId="77777777" w:rsidR="00480AB2" w:rsidRDefault="00480AB2" w:rsidP="00480AB2">
      <w:r>
        <w:tab/>
        <w:t>declare var_count int;</w:t>
      </w:r>
    </w:p>
    <w:p w14:paraId="72DA05D2" w14:textId="77777777" w:rsidR="00480AB2" w:rsidRDefault="00480AB2" w:rsidP="00480AB2">
      <w:r>
        <w:t xml:space="preserve">    </w:t>
      </w:r>
    </w:p>
    <w:p w14:paraId="311E3B1B" w14:textId="77777777" w:rsidR="00480AB2" w:rsidRDefault="00480AB2" w:rsidP="00480AB2">
      <w:r>
        <w:tab/>
        <w:t>declare exit handler for sqlexception</w:t>
      </w:r>
    </w:p>
    <w:p w14:paraId="6FCE5159" w14:textId="656E417E" w:rsidR="00480AB2" w:rsidRDefault="00480AB2" w:rsidP="00480AB2">
      <w:r>
        <w:t xml:space="preserve">    </w:t>
      </w:r>
      <w:r w:rsidR="00C6018B">
        <w:tab/>
      </w:r>
      <w:r>
        <w:t>begin</w:t>
      </w:r>
    </w:p>
    <w:p w14:paraId="5913BBAA" w14:textId="77777777" w:rsidR="00480AB2" w:rsidRDefault="00480AB2" w:rsidP="00480AB2">
      <w:r>
        <w:tab/>
      </w:r>
      <w:r>
        <w:tab/>
        <w:t>rollback;</w:t>
      </w:r>
      <w:r>
        <w:tab/>
        <w:t>-- rollback any changes made in the transaction</w:t>
      </w:r>
    </w:p>
    <w:p w14:paraId="65135E2B" w14:textId="35CA1BE3" w:rsidR="00480AB2" w:rsidRDefault="00480AB2" w:rsidP="00480AB2">
      <w:r>
        <w:t xml:space="preserve">        </w:t>
      </w:r>
      <w:r w:rsidR="00C6018B">
        <w:tab/>
      </w:r>
      <w:r w:rsidR="00C6018B">
        <w:tab/>
      </w:r>
      <w:r>
        <w:t>resignal;</w:t>
      </w:r>
      <w:r>
        <w:tab/>
        <w:t>-- raise again the sql exception to the caller</w:t>
      </w:r>
    </w:p>
    <w:p w14:paraId="331089AA" w14:textId="77777777" w:rsidR="00480AB2" w:rsidRDefault="00480AB2" w:rsidP="00480AB2">
      <w:r>
        <w:tab/>
        <w:t>end;</w:t>
      </w:r>
    </w:p>
    <w:p w14:paraId="1C7E03C5" w14:textId="77777777" w:rsidR="00480AB2" w:rsidRDefault="00480AB2" w:rsidP="00480AB2">
      <w:r>
        <w:t xml:space="preserve">    </w:t>
      </w:r>
    </w:p>
    <w:p w14:paraId="29635B35" w14:textId="3BCE4448" w:rsidR="00480AB2" w:rsidRDefault="00480AB2" w:rsidP="00480AB2">
      <w:r>
        <w:t xml:space="preserve">    </w:t>
      </w:r>
      <w:r w:rsidR="00C6018B">
        <w:tab/>
      </w:r>
      <w:r>
        <w:t>drop temporary table if exists `da_trasferire`;</w:t>
      </w:r>
    </w:p>
    <w:p w14:paraId="63AED466" w14:textId="731E5E49" w:rsidR="00480AB2" w:rsidRDefault="00480AB2" w:rsidP="00480AB2">
      <w:r>
        <w:t xml:space="preserve">    </w:t>
      </w:r>
      <w:r w:rsidR="00C6018B">
        <w:tab/>
      </w:r>
      <w:r>
        <w:t>create temporary table `da_trasferire` (</w:t>
      </w:r>
    </w:p>
    <w:p w14:paraId="45172638" w14:textId="77777777" w:rsidR="00480AB2" w:rsidRDefault="00480AB2" w:rsidP="00480AB2">
      <w:r>
        <w:tab/>
      </w:r>
      <w:r>
        <w:tab/>
        <w:t>`da trasferire` smallint</w:t>
      </w:r>
    </w:p>
    <w:p w14:paraId="24221207" w14:textId="77777777" w:rsidR="00480AB2" w:rsidRDefault="00480AB2" w:rsidP="00480AB2">
      <w:r>
        <w:tab/>
        <w:t>);</w:t>
      </w:r>
    </w:p>
    <w:p w14:paraId="4A1A6EA9" w14:textId="77777777" w:rsidR="00480AB2" w:rsidRDefault="00480AB2" w:rsidP="00480AB2">
      <w:r>
        <w:t xml:space="preserve">    </w:t>
      </w:r>
    </w:p>
    <w:p w14:paraId="7314143F" w14:textId="6F141871" w:rsidR="00480AB2" w:rsidRDefault="00480AB2" w:rsidP="00480AB2">
      <w:r>
        <w:t xml:space="preserve">    </w:t>
      </w:r>
      <w:r w:rsidR="00C6018B">
        <w:tab/>
      </w:r>
      <w:r>
        <w:t>set transaction isolation level repeatable read;</w:t>
      </w:r>
    </w:p>
    <w:p w14:paraId="6459A055" w14:textId="70FAA60D" w:rsidR="00480AB2" w:rsidRDefault="00480AB2" w:rsidP="00480AB2">
      <w:r>
        <w:t xml:space="preserve">    </w:t>
      </w:r>
      <w:r w:rsidR="00C6018B">
        <w:tab/>
      </w:r>
      <w:r>
        <w:t>start transaction;</w:t>
      </w:r>
    </w:p>
    <w:p w14:paraId="5D68C900" w14:textId="77777777" w:rsidR="00480AB2" w:rsidRDefault="00480AB2" w:rsidP="00480AB2">
      <w:r>
        <w:t xml:space="preserve">    </w:t>
      </w:r>
    </w:p>
    <w:p w14:paraId="17F3E2F6" w14:textId="77777777" w:rsidR="00480AB2" w:rsidRDefault="00480AB2" w:rsidP="00480AB2">
      <w:r>
        <w:tab/>
      </w:r>
      <w:r>
        <w:tab/>
        <w:t>select count(*) from `copia_di_libro`</w:t>
      </w:r>
    </w:p>
    <w:p w14:paraId="0256C8AB" w14:textId="2AB52545" w:rsidR="00480AB2" w:rsidRDefault="00480AB2" w:rsidP="00C6018B">
      <w:pPr>
        <w:ind w:left="1440"/>
      </w:pPr>
      <w:r>
        <w:t>where `biblioteca_ubicazione` = var_biblioteca_corrente and `libro` = var_libro</w:t>
      </w:r>
      <w:r w:rsidR="00C6018B">
        <w:br/>
      </w:r>
      <w:r>
        <w:t>and `stato` = 'disponibile' into var_count;</w:t>
      </w:r>
    </w:p>
    <w:p w14:paraId="565CFEAB" w14:textId="77777777" w:rsidR="00480AB2" w:rsidRDefault="00480AB2" w:rsidP="00480AB2">
      <w:r>
        <w:t xml:space="preserve">    </w:t>
      </w:r>
    </w:p>
    <w:p w14:paraId="48A2C8F4" w14:textId="77777777" w:rsidR="00480AB2" w:rsidRDefault="00480AB2" w:rsidP="00480AB2">
      <w:r>
        <w:lastRenderedPageBreak/>
        <w:tab/>
      </w:r>
      <w:r>
        <w:tab/>
        <w:t>if var_count &gt; 0 then</w:t>
      </w:r>
    </w:p>
    <w:p w14:paraId="28041986" w14:textId="77777777" w:rsidR="00480AB2" w:rsidRDefault="00480AB2" w:rsidP="00480AB2">
      <w:r>
        <w:tab/>
      </w:r>
      <w:r>
        <w:tab/>
      </w:r>
      <w:r>
        <w:tab/>
        <w:t>insert into `da_trasferire` values ('0');</w:t>
      </w:r>
    </w:p>
    <w:p w14:paraId="4053FE33" w14:textId="41082CD2" w:rsidR="00480AB2" w:rsidRDefault="00480AB2" w:rsidP="00480AB2">
      <w:r>
        <w:t xml:space="preserve">            </w:t>
      </w:r>
      <w:r w:rsidR="00C6018B">
        <w:tab/>
      </w:r>
      <w:r w:rsidR="00C6018B">
        <w:tab/>
      </w:r>
      <w:r>
        <w:t>select * from `da_trasferire`;</w:t>
      </w:r>
    </w:p>
    <w:p w14:paraId="714BC02B" w14:textId="77777777" w:rsidR="00480AB2" w:rsidRDefault="00480AB2" w:rsidP="00480AB2">
      <w:r>
        <w:t xml:space="preserve">        </w:t>
      </w:r>
    </w:p>
    <w:p w14:paraId="02182311" w14:textId="77777777" w:rsidR="00480AB2" w:rsidRDefault="00480AB2" w:rsidP="00480AB2">
      <w:r>
        <w:tab/>
      </w:r>
      <w:r>
        <w:tab/>
      </w:r>
      <w:r>
        <w:tab/>
        <w:t>select min(`ID`) from `copia_di_libro`</w:t>
      </w:r>
    </w:p>
    <w:p w14:paraId="7305F6F3" w14:textId="709A0BAD" w:rsidR="00480AB2" w:rsidRDefault="00480AB2" w:rsidP="00C6018B">
      <w:pPr>
        <w:ind w:left="2160"/>
      </w:pPr>
      <w:r>
        <w:t>where `biblioteca_ubicazione` = var_biblioteca_corrente and `libro` = var_libro and `stato` = 'disponibile' into var_ID;</w:t>
      </w:r>
    </w:p>
    <w:p w14:paraId="46DFB5D3" w14:textId="77777777" w:rsidR="00480AB2" w:rsidRDefault="00480AB2" w:rsidP="00480AB2">
      <w:r>
        <w:t xml:space="preserve">        </w:t>
      </w:r>
    </w:p>
    <w:p w14:paraId="0F4F3FA4" w14:textId="77777777" w:rsidR="00480AB2" w:rsidRDefault="00480AB2" w:rsidP="00480AB2">
      <w:r>
        <w:tab/>
      </w:r>
      <w:r>
        <w:tab/>
      </w:r>
      <w:r>
        <w:tab/>
        <w:t>select `ID`, `scaffale`, `ripiano` from `copia_di_libro` where `ID` = var_ID;</w:t>
      </w:r>
    </w:p>
    <w:p w14:paraId="6E491DD7" w14:textId="77777777" w:rsidR="00480AB2" w:rsidRDefault="00480AB2" w:rsidP="00480AB2">
      <w:r>
        <w:t xml:space="preserve">        </w:t>
      </w:r>
    </w:p>
    <w:p w14:paraId="060AA1D7" w14:textId="77777777" w:rsidR="00480AB2" w:rsidRDefault="00480AB2" w:rsidP="00480AB2">
      <w:r>
        <w:tab/>
      </w:r>
      <w:r>
        <w:tab/>
      </w:r>
      <w:r>
        <w:tab/>
        <w:t>update `copia_di_libro` set `stato` = 'in prestito' where `ID` = var_ID;</w:t>
      </w:r>
    </w:p>
    <w:p w14:paraId="60EF7BC3" w14:textId="77777777" w:rsidR="00480AB2" w:rsidRDefault="00480AB2" w:rsidP="00480AB2">
      <w:r>
        <w:tab/>
      </w:r>
      <w:r>
        <w:tab/>
      </w:r>
      <w:r>
        <w:tab/>
        <w:t>insert into `prestito` values (var_ID, var_utente, curdate(), var_durata);</w:t>
      </w:r>
    </w:p>
    <w:p w14:paraId="5E6BCCB1" w14:textId="77777777" w:rsidR="00480AB2" w:rsidRDefault="00480AB2" w:rsidP="00480AB2">
      <w:r>
        <w:t xml:space="preserve">        </w:t>
      </w:r>
    </w:p>
    <w:p w14:paraId="68988EDF" w14:textId="60BECFE0" w:rsidR="00480AB2" w:rsidRDefault="00480AB2" w:rsidP="00C6018B">
      <w:pPr>
        <w:ind w:left="2160"/>
      </w:pPr>
      <w:r>
        <w:t>update `disponibilità` set `quantità` = `quantità`-1 where `numero_biblioteca` = var_biblioteca_corrente and `ISBN_libro` = var_libro;</w:t>
      </w:r>
    </w:p>
    <w:p w14:paraId="3FADE26B" w14:textId="77777777" w:rsidR="00480AB2" w:rsidRDefault="00480AB2" w:rsidP="00480AB2">
      <w:r>
        <w:tab/>
      </w:r>
    </w:p>
    <w:p w14:paraId="0CD401CF" w14:textId="7161A692" w:rsidR="00480AB2" w:rsidRDefault="00480AB2" w:rsidP="00480AB2">
      <w:r>
        <w:tab/>
      </w:r>
      <w:r w:rsidR="00C6018B">
        <w:tab/>
      </w:r>
      <w:r>
        <w:t>else</w:t>
      </w:r>
    </w:p>
    <w:p w14:paraId="3C561AFF" w14:textId="77777777" w:rsidR="00480AB2" w:rsidRDefault="00480AB2" w:rsidP="00480AB2">
      <w:r>
        <w:tab/>
      </w:r>
      <w:r>
        <w:tab/>
      </w:r>
      <w:r>
        <w:tab/>
        <w:t>insert into `da_trasferire` values ('1');</w:t>
      </w:r>
    </w:p>
    <w:p w14:paraId="4E567656" w14:textId="19BAADBF" w:rsidR="00480AB2" w:rsidRDefault="00480AB2" w:rsidP="00480AB2">
      <w:r>
        <w:t xml:space="preserve">            </w:t>
      </w:r>
      <w:r w:rsidR="00C6018B">
        <w:tab/>
      </w:r>
      <w:r w:rsidR="00C6018B">
        <w:tab/>
      </w:r>
      <w:r>
        <w:t>select * from `da_trasferire`;</w:t>
      </w:r>
    </w:p>
    <w:p w14:paraId="6606A8F1" w14:textId="77777777" w:rsidR="00480AB2" w:rsidRDefault="00480AB2" w:rsidP="00480AB2">
      <w:r>
        <w:t xml:space="preserve">        </w:t>
      </w:r>
    </w:p>
    <w:p w14:paraId="288C0E61" w14:textId="0A72891A" w:rsidR="00480AB2" w:rsidRDefault="00480AB2" w:rsidP="00C6018B">
      <w:pPr>
        <w:ind w:left="2160"/>
      </w:pPr>
      <w:r>
        <w:t>select `numero_telefono` as `telefono bibl`, `indirizzo_biblioteca` as</w:t>
      </w:r>
      <w:r w:rsidR="00C6018B">
        <w:br/>
      </w:r>
      <w:r>
        <w:t>`indirizzo bibl`, `responsabile` as `responsabile bibl`</w:t>
      </w:r>
    </w:p>
    <w:p w14:paraId="2DEBA086" w14:textId="70F7D91B" w:rsidR="00480AB2" w:rsidRDefault="00480AB2" w:rsidP="00C6018B">
      <w:pPr>
        <w:ind w:left="2160"/>
      </w:pPr>
      <w:r>
        <w:t>from `disponibilità` join `biblioteca` on `numero_biblioteca` = `numero_telefono`</w:t>
      </w:r>
      <w:r w:rsidR="00C6018B">
        <w:t xml:space="preserve"> </w:t>
      </w:r>
      <w:r>
        <w:t>where `ISBN_libro` = var_libro and `quantità` &gt; 0;</w:t>
      </w:r>
    </w:p>
    <w:p w14:paraId="437A011B" w14:textId="77777777" w:rsidR="00480AB2" w:rsidRDefault="00480AB2" w:rsidP="00480AB2">
      <w:r>
        <w:tab/>
      </w:r>
      <w:r>
        <w:tab/>
        <w:t>end if;</w:t>
      </w:r>
    </w:p>
    <w:p w14:paraId="3A894D23" w14:textId="77777777" w:rsidR="00480AB2" w:rsidRDefault="00480AB2" w:rsidP="00480AB2">
      <w:r>
        <w:lastRenderedPageBreak/>
        <w:tab/>
        <w:t>commit;</w:t>
      </w:r>
    </w:p>
    <w:p w14:paraId="406119DF" w14:textId="77777777" w:rsidR="00480AB2" w:rsidRDefault="00480AB2" w:rsidP="00480AB2">
      <w:r>
        <w:t>END$$</w:t>
      </w:r>
    </w:p>
    <w:p w14:paraId="682A57E7" w14:textId="77777777" w:rsidR="00480AB2" w:rsidRDefault="00480AB2" w:rsidP="00480AB2"/>
    <w:p w14:paraId="3B7B153B" w14:textId="77777777" w:rsidR="00480AB2" w:rsidRDefault="00480AB2" w:rsidP="00480AB2">
      <w:r>
        <w:t>DELIMITER ;</w:t>
      </w:r>
    </w:p>
    <w:p w14:paraId="7BEA49E1" w14:textId="77777777" w:rsidR="00480AB2" w:rsidRDefault="00480AB2" w:rsidP="00480AB2"/>
    <w:p w14:paraId="66212796" w14:textId="77777777" w:rsidR="00480AB2" w:rsidRDefault="00480AB2" w:rsidP="00480AB2">
      <w:r>
        <w:t>-- -----------------------------------------------------</w:t>
      </w:r>
    </w:p>
    <w:p w14:paraId="20F8803C" w14:textId="77777777" w:rsidR="00480AB2" w:rsidRDefault="00480AB2" w:rsidP="00480AB2">
      <w:r>
        <w:t>-- procedure inizia_trasferimento</w:t>
      </w:r>
    </w:p>
    <w:p w14:paraId="785C2FFF" w14:textId="77777777" w:rsidR="00480AB2" w:rsidRDefault="00480AB2" w:rsidP="00480AB2">
      <w:r>
        <w:t>-- -----------------------------------------------------</w:t>
      </w:r>
    </w:p>
    <w:p w14:paraId="03AA3E4E" w14:textId="77777777" w:rsidR="00480AB2" w:rsidRDefault="00480AB2" w:rsidP="00480AB2"/>
    <w:p w14:paraId="3524E2C5" w14:textId="77777777" w:rsidR="00480AB2" w:rsidRDefault="00480AB2" w:rsidP="00480AB2">
      <w:r>
        <w:t>USE `CircuitoDiBiblioteche`;</w:t>
      </w:r>
    </w:p>
    <w:p w14:paraId="631C6E64" w14:textId="77777777" w:rsidR="00480AB2" w:rsidRDefault="00480AB2" w:rsidP="00480AB2">
      <w:r>
        <w:t>DROP procedure IF EXISTS `CircuitoDiBiblioteche`.`inizia_trasferimento`;</w:t>
      </w:r>
    </w:p>
    <w:p w14:paraId="54C3CF77" w14:textId="77777777" w:rsidR="00480AB2" w:rsidRDefault="00480AB2" w:rsidP="00480AB2"/>
    <w:p w14:paraId="76FAD999" w14:textId="77777777" w:rsidR="00480AB2" w:rsidRDefault="00480AB2" w:rsidP="00480AB2">
      <w:r>
        <w:t>DELIMITER $$</w:t>
      </w:r>
    </w:p>
    <w:p w14:paraId="107ACCD4" w14:textId="77777777" w:rsidR="00480AB2" w:rsidRDefault="00480AB2" w:rsidP="00480AB2">
      <w:r>
        <w:t>USE `CircuitoDiBiblioteche`$$</w:t>
      </w:r>
    </w:p>
    <w:p w14:paraId="52109970" w14:textId="77777777" w:rsidR="00480AB2" w:rsidRDefault="00480AB2" w:rsidP="00480AB2">
      <w:r>
        <w:t>CREATE PROCEDURE `inizia_trasferimento` (in var_libro varchar(13), in var_biblioteca_destinazione varchar(15), in var_biblioteca_partenza varchar(15), in var_utente varchar(16), in var_durata varchar(45))</w:t>
      </w:r>
    </w:p>
    <w:p w14:paraId="61DB2EE8" w14:textId="77777777" w:rsidR="00480AB2" w:rsidRDefault="00480AB2" w:rsidP="00480AB2">
      <w:r>
        <w:t>BEGIN</w:t>
      </w:r>
    </w:p>
    <w:p w14:paraId="30A37697" w14:textId="77777777" w:rsidR="00480AB2" w:rsidRDefault="00480AB2" w:rsidP="00480AB2">
      <w:r>
        <w:tab/>
        <w:t>declare var_ID int;</w:t>
      </w:r>
    </w:p>
    <w:p w14:paraId="0A093F73" w14:textId="6F50CF2D" w:rsidR="00480AB2" w:rsidRDefault="00480AB2" w:rsidP="00480AB2">
      <w:r>
        <w:t xml:space="preserve">    </w:t>
      </w:r>
      <w:r w:rsidR="00C6018B">
        <w:tab/>
      </w:r>
      <w:r>
        <w:t>declare var_count int;</w:t>
      </w:r>
    </w:p>
    <w:p w14:paraId="1FD3C1EC" w14:textId="77777777" w:rsidR="00480AB2" w:rsidRDefault="00480AB2" w:rsidP="00480AB2">
      <w:r>
        <w:t xml:space="preserve">    </w:t>
      </w:r>
    </w:p>
    <w:p w14:paraId="19C3357B" w14:textId="77777777" w:rsidR="00480AB2" w:rsidRDefault="00480AB2" w:rsidP="00480AB2">
      <w:r>
        <w:tab/>
        <w:t>declare exit handler for sqlexception</w:t>
      </w:r>
    </w:p>
    <w:p w14:paraId="70E772BE" w14:textId="0A28E09F" w:rsidR="00480AB2" w:rsidRDefault="00480AB2" w:rsidP="00480AB2">
      <w:r>
        <w:t xml:space="preserve">    </w:t>
      </w:r>
      <w:r w:rsidR="00C6018B">
        <w:tab/>
      </w:r>
      <w:r>
        <w:t>begin</w:t>
      </w:r>
    </w:p>
    <w:p w14:paraId="7A29D2AA" w14:textId="77777777" w:rsidR="00480AB2" w:rsidRDefault="00480AB2" w:rsidP="00480AB2">
      <w:r>
        <w:tab/>
      </w:r>
      <w:r>
        <w:tab/>
        <w:t>rollback;</w:t>
      </w:r>
      <w:r>
        <w:tab/>
        <w:t>-- rollback any changes made in the transaction</w:t>
      </w:r>
    </w:p>
    <w:p w14:paraId="3183B679" w14:textId="295BB22A" w:rsidR="00480AB2" w:rsidRDefault="00480AB2" w:rsidP="00480AB2">
      <w:r>
        <w:t xml:space="preserve">        </w:t>
      </w:r>
      <w:r w:rsidR="00C6018B">
        <w:tab/>
      </w:r>
      <w:r w:rsidR="00C6018B">
        <w:tab/>
      </w:r>
      <w:r>
        <w:t>resignal;</w:t>
      </w:r>
      <w:r>
        <w:tab/>
        <w:t>-- raise again the sql exception to the caller</w:t>
      </w:r>
    </w:p>
    <w:p w14:paraId="24FC1D65" w14:textId="77777777" w:rsidR="00480AB2" w:rsidRDefault="00480AB2" w:rsidP="00480AB2">
      <w:r>
        <w:lastRenderedPageBreak/>
        <w:tab/>
        <w:t>end;</w:t>
      </w:r>
    </w:p>
    <w:p w14:paraId="77007292" w14:textId="77777777" w:rsidR="00480AB2" w:rsidRDefault="00480AB2" w:rsidP="00480AB2">
      <w:r>
        <w:t xml:space="preserve">    </w:t>
      </w:r>
    </w:p>
    <w:p w14:paraId="673844CC" w14:textId="3DCEB76C" w:rsidR="00480AB2" w:rsidRDefault="00480AB2" w:rsidP="00480AB2">
      <w:r>
        <w:t xml:space="preserve">    </w:t>
      </w:r>
      <w:r w:rsidR="00C6018B">
        <w:tab/>
      </w:r>
      <w:r>
        <w:t>set transaction isolation level repeatable read;</w:t>
      </w:r>
    </w:p>
    <w:p w14:paraId="74B42664" w14:textId="3E5F6C9F" w:rsidR="00480AB2" w:rsidRDefault="00480AB2" w:rsidP="00480AB2">
      <w:r>
        <w:t xml:space="preserve">    </w:t>
      </w:r>
      <w:r w:rsidR="00C6018B">
        <w:tab/>
      </w:r>
      <w:r>
        <w:t>start transaction;</w:t>
      </w:r>
    </w:p>
    <w:p w14:paraId="3E31B3D4" w14:textId="77777777" w:rsidR="00480AB2" w:rsidRDefault="00480AB2" w:rsidP="00480AB2">
      <w:r>
        <w:t xml:space="preserve">    </w:t>
      </w:r>
    </w:p>
    <w:p w14:paraId="13CC9C44" w14:textId="77777777" w:rsidR="00480AB2" w:rsidRDefault="00480AB2" w:rsidP="00480AB2">
      <w:r>
        <w:tab/>
      </w:r>
      <w:r>
        <w:tab/>
        <w:t>select count(*) from `copia_di_libro`</w:t>
      </w:r>
    </w:p>
    <w:p w14:paraId="2B93A4C9" w14:textId="686ACF03" w:rsidR="00480AB2" w:rsidRDefault="00480AB2" w:rsidP="00C6018B">
      <w:pPr>
        <w:ind w:left="1440"/>
      </w:pPr>
      <w:r>
        <w:t>where `biblioteca_ubicazione` = var_biblioteca_partenza and `libro` = var_libro and `stato` = 'disponibile' into var_count;</w:t>
      </w:r>
    </w:p>
    <w:p w14:paraId="5A2582D1" w14:textId="77777777" w:rsidR="00480AB2" w:rsidRDefault="00480AB2" w:rsidP="00480AB2">
      <w:r>
        <w:t xml:space="preserve">    </w:t>
      </w:r>
    </w:p>
    <w:p w14:paraId="6C1876EC" w14:textId="77777777" w:rsidR="00480AB2" w:rsidRDefault="00480AB2" w:rsidP="00480AB2">
      <w:r>
        <w:tab/>
      </w:r>
      <w:r>
        <w:tab/>
        <w:t>if var_count &gt; 0 then</w:t>
      </w:r>
    </w:p>
    <w:p w14:paraId="01972443" w14:textId="77777777" w:rsidR="00480AB2" w:rsidRDefault="00480AB2" w:rsidP="00480AB2">
      <w:r>
        <w:tab/>
      </w:r>
      <w:r>
        <w:tab/>
      </w:r>
      <w:r>
        <w:tab/>
        <w:t>select min(`ID`) from `copia_di_libro`</w:t>
      </w:r>
    </w:p>
    <w:p w14:paraId="1E56E0CE" w14:textId="53A960E1" w:rsidR="00480AB2" w:rsidRDefault="00480AB2" w:rsidP="00C6018B">
      <w:pPr>
        <w:ind w:left="2160"/>
      </w:pPr>
      <w:r>
        <w:t>where `biblioteca_ubicazione` = var_biblioteca_partenza and `libro` = var_libro and `stato` = 'disponibile' into var_ID;</w:t>
      </w:r>
    </w:p>
    <w:p w14:paraId="05FAF6BD" w14:textId="77777777" w:rsidR="00480AB2" w:rsidRDefault="00480AB2" w:rsidP="00480AB2">
      <w:r>
        <w:t xml:space="preserve">        </w:t>
      </w:r>
    </w:p>
    <w:p w14:paraId="07D85C9C" w14:textId="77777777" w:rsidR="00480AB2" w:rsidRDefault="00480AB2" w:rsidP="00480AB2">
      <w:r>
        <w:tab/>
      </w:r>
      <w:r>
        <w:tab/>
      </w:r>
      <w:r>
        <w:tab/>
        <w:t>select `ID`, `scaffale`, `ripiano` from `copia_di_libro` where `ID` = var_ID;</w:t>
      </w:r>
    </w:p>
    <w:p w14:paraId="12658163" w14:textId="77777777" w:rsidR="00480AB2" w:rsidRDefault="00480AB2" w:rsidP="00480AB2">
      <w:r>
        <w:t xml:space="preserve">        </w:t>
      </w:r>
    </w:p>
    <w:p w14:paraId="5B217157" w14:textId="77777777" w:rsidR="00480AB2" w:rsidRDefault="00480AB2" w:rsidP="00480AB2">
      <w:r>
        <w:tab/>
      </w:r>
      <w:r>
        <w:tab/>
      </w:r>
      <w:r>
        <w:tab/>
        <w:t>update `copia_di_libro` set `stato` = 'trasferita' where `ID` = var_ID;</w:t>
      </w:r>
    </w:p>
    <w:p w14:paraId="2D060BE8" w14:textId="77777777" w:rsidR="00480AB2" w:rsidRDefault="00480AB2" w:rsidP="00480AB2">
      <w:r>
        <w:tab/>
      </w:r>
      <w:r>
        <w:tab/>
      </w:r>
      <w:r>
        <w:tab/>
        <w:t>insert into `prestito` values (var_ID, var_utente, curdate(), var_durata);</w:t>
      </w:r>
    </w:p>
    <w:p w14:paraId="5C0397A6" w14:textId="77777777" w:rsidR="00480AB2" w:rsidRDefault="00480AB2" w:rsidP="00480AB2">
      <w:r>
        <w:tab/>
      </w:r>
      <w:r>
        <w:tab/>
      </w:r>
      <w:r>
        <w:tab/>
        <w:t>insert into `trasferimento` values (var_ID, var_biblioteca_destinazione);</w:t>
      </w:r>
    </w:p>
    <w:p w14:paraId="10DDA961" w14:textId="77777777" w:rsidR="00480AB2" w:rsidRDefault="00480AB2" w:rsidP="00480AB2">
      <w:r>
        <w:t xml:space="preserve">        </w:t>
      </w:r>
    </w:p>
    <w:p w14:paraId="2D92E5A8" w14:textId="77777777" w:rsidR="00C6018B" w:rsidRDefault="00480AB2" w:rsidP="00480AB2">
      <w:r>
        <w:tab/>
      </w:r>
      <w:r>
        <w:tab/>
      </w:r>
      <w:r>
        <w:tab/>
        <w:t>update `disponibilità` set `quantità` = `quantità`-1</w:t>
      </w:r>
    </w:p>
    <w:p w14:paraId="22B79B33" w14:textId="47615795" w:rsidR="00480AB2" w:rsidRDefault="00480AB2" w:rsidP="00C6018B">
      <w:pPr>
        <w:ind w:left="2160"/>
      </w:pPr>
      <w:r>
        <w:t>where `numero_biblioteca` = var_biblioteca_partenza and</w:t>
      </w:r>
      <w:r w:rsidR="00C6018B">
        <w:br/>
      </w:r>
      <w:r>
        <w:t>`ISBN_libro` = var_libro;</w:t>
      </w:r>
    </w:p>
    <w:p w14:paraId="78C9A667" w14:textId="77777777" w:rsidR="00480AB2" w:rsidRDefault="00480AB2" w:rsidP="00480AB2">
      <w:r>
        <w:tab/>
      </w:r>
      <w:r>
        <w:tab/>
        <w:t>else</w:t>
      </w:r>
    </w:p>
    <w:p w14:paraId="6B01A411" w14:textId="77777777" w:rsidR="00480AB2" w:rsidRDefault="00480AB2" w:rsidP="00480AB2">
      <w:r>
        <w:tab/>
      </w:r>
      <w:r>
        <w:tab/>
      </w:r>
      <w:r>
        <w:tab/>
        <w:t>signal sqlstate '45001';</w:t>
      </w:r>
    </w:p>
    <w:p w14:paraId="39001AAF" w14:textId="77777777" w:rsidR="00480AB2" w:rsidRDefault="00480AB2" w:rsidP="00480AB2">
      <w:r>
        <w:lastRenderedPageBreak/>
        <w:tab/>
      </w:r>
      <w:r>
        <w:tab/>
        <w:t>end if;</w:t>
      </w:r>
    </w:p>
    <w:p w14:paraId="540C84D0" w14:textId="77777777" w:rsidR="00480AB2" w:rsidRDefault="00480AB2" w:rsidP="00480AB2">
      <w:r>
        <w:tab/>
        <w:t>commit;</w:t>
      </w:r>
    </w:p>
    <w:p w14:paraId="7F500636" w14:textId="77777777" w:rsidR="00480AB2" w:rsidRDefault="00480AB2" w:rsidP="00480AB2">
      <w:r>
        <w:t>END$$</w:t>
      </w:r>
    </w:p>
    <w:p w14:paraId="3C0B3FFA" w14:textId="77777777" w:rsidR="00480AB2" w:rsidRDefault="00480AB2" w:rsidP="00480AB2"/>
    <w:p w14:paraId="16A22520" w14:textId="77777777" w:rsidR="00480AB2" w:rsidRDefault="00480AB2" w:rsidP="00480AB2">
      <w:r>
        <w:t>DELIMITER ;</w:t>
      </w:r>
    </w:p>
    <w:p w14:paraId="65770527" w14:textId="77777777" w:rsidR="00480AB2" w:rsidRDefault="00480AB2" w:rsidP="00480AB2"/>
    <w:p w14:paraId="220DA2C7" w14:textId="77777777" w:rsidR="00480AB2" w:rsidRDefault="00480AB2" w:rsidP="00480AB2">
      <w:r>
        <w:t>-- -----------------------------------------------------</w:t>
      </w:r>
    </w:p>
    <w:p w14:paraId="002A7E92" w14:textId="77777777" w:rsidR="00480AB2" w:rsidRDefault="00480AB2" w:rsidP="00480AB2">
      <w:r>
        <w:t>-- procedure trova_sostituti</w:t>
      </w:r>
    </w:p>
    <w:p w14:paraId="79464515" w14:textId="77777777" w:rsidR="00480AB2" w:rsidRDefault="00480AB2" w:rsidP="00480AB2">
      <w:r>
        <w:t>-- -----------------------------------------------------</w:t>
      </w:r>
    </w:p>
    <w:p w14:paraId="17D5309E" w14:textId="77777777" w:rsidR="00480AB2" w:rsidRDefault="00480AB2" w:rsidP="00480AB2"/>
    <w:p w14:paraId="68B6D42B" w14:textId="77777777" w:rsidR="00480AB2" w:rsidRDefault="00480AB2" w:rsidP="00480AB2">
      <w:r>
        <w:t>USE `CircuitoDiBiblioteche`;</w:t>
      </w:r>
    </w:p>
    <w:p w14:paraId="48F66D5B" w14:textId="77777777" w:rsidR="00480AB2" w:rsidRDefault="00480AB2" w:rsidP="00480AB2">
      <w:r>
        <w:t>DROP procedure IF EXISTS `CircuitoDiBiblioteche`.`trova_sostituti`;</w:t>
      </w:r>
    </w:p>
    <w:p w14:paraId="30CE1FF0" w14:textId="77777777" w:rsidR="00480AB2" w:rsidRDefault="00480AB2" w:rsidP="00480AB2"/>
    <w:p w14:paraId="6EAC18E5" w14:textId="77777777" w:rsidR="00480AB2" w:rsidRDefault="00480AB2" w:rsidP="00480AB2">
      <w:r>
        <w:t>DELIMITER $$</w:t>
      </w:r>
    </w:p>
    <w:p w14:paraId="5B43F9CF" w14:textId="77777777" w:rsidR="00480AB2" w:rsidRDefault="00480AB2" w:rsidP="00480AB2">
      <w:r>
        <w:t>USE `CircuitoDiBiblioteche`$$</w:t>
      </w:r>
    </w:p>
    <w:p w14:paraId="59D35456" w14:textId="77777777" w:rsidR="00480AB2" w:rsidRDefault="00480AB2" w:rsidP="00480AB2">
      <w:r>
        <w:t>CREATE PROCEDURE `trova_sostituti` (in bibliotecario_malato varchar(16), in data_mal date)</w:t>
      </w:r>
    </w:p>
    <w:p w14:paraId="1B5754CA" w14:textId="77777777" w:rsidR="00480AB2" w:rsidRDefault="00480AB2" w:rsidP="00480AB2">
      <w:r>
        <w:t>BEGIN</w:t>
      </w:r>
    </w:p>
    <w:p w14:paraId="2EB648B4" w14:textId="77777777" w:rsidR="00FD5344" w:rsidRDefault="00FD5344" w:rsidP="00FD5344">
      <w:r>
        <w:tab/>
        <w:t>declare exit handler for sqlexception</w:t>
      </w:r>
    </w:p>
    <w:p w14:paraId="220FF9F5" w14:textId="34CCE0F1" w:rsidR="00FD5344" w:rsidRDefault="00FD5344" w:rsidP="00FD5344">
      <w:r>
        <w:t xml:space="preserve">    </w:t>
      </w:r>
      <w:r>
        <w:tab/>
        <w:t>begin</w:t>
      </w:r>
    </w:p>
    <w:p w14:paraId="59F4FA4D" w14:textId="77777777" w:rsidR="00FD5344" w:rsidRDefault="00FD5344" w:rsidP="00FD5344">
      <w:r>
        <w:tab/>
      </w:r>
      <w:r>
        <w:tab/>
        <w:t>rollback;</w:t>
      </w:r>
      <w:r>
        <w:tab/>
        <w:t>-- rollback any changes made in the transaction</w:t>
      </w:r>
    </w:p>
    <w:p w14:paraId="2633550F" w14:textId="1663EDA9" w:rsidR="00FD5344" w:rsidRDefault="00FD5344" w:rsidP="00FD5344">
      <w:r>
        <w:t xml:space="preserve">        </w:t>
      </w:r>
      <w:r>
        <w:tab/>
      </w:r>
      <w:r>
        <w:tab/>
        <w:t>resignal;</w:t>
      </w:r>
      <w:r>
        <w:tab/>
        <w:t>-- raise again the sql exception to the caller</w:t>
      </w:r>
    </w:p>
    <w:p w14:paraId="1A52E84F" w14:textId="77777777" w:rsidR="00FD5344" w:rsidRDefault="00FD5344" w:rsidP="00FD5344">
      <w:r>
        <w:tab/>
        <w:t>end;</w:t>
      </w:r>
    </w:p>
    <w:p w14:paraId="79A6D997" w14:textId="77777777" w:rsidR="00FD5344" w:rsidRDefault="00FD5344" w:rsidP="00FD5344">
      <w:r>
        <w:t xml:space="preserve">    </w:t>
      </w:r>
    </w:p>
    <w:p w14:paraId="10F66D38" w14:textId="12A11A54" w:rsidR="00FD5344" w:rsidRDefault="00FD5344" w:rsidP="00FD5344">
      <w:r>
        <w:t xml:space="preserve">    </w:t>
      </w:r>
      <w:r>
        <w:tab/>
        <w:t>set transaction isolation level read committed;</w:t>
      </w:r>
    </w:p>
    <w:p w14:paraId="58C8BE75" w14:textId="497BC941" w:rsidR="00FD5344" w:rsidRDefault="00FD5344" w:rsidP="00FD5344">
      <w:r>
        <w:lastRenderedPageBreak/>
        <w:t xml:space="preserve">    </w:t>
      </w:r>
      <w:r>
        <w:tab/>
        <w:t>start transaction;</w:t>
      </w:r>
    </w:p>
    <w:p w14:paraId="283F626D" w14:textId="77777777" w:rsidR="00FD5344" w:rsidRDefault="00FD5344" w:rsidP="00FD5344">
      <w:r>
        <w:t xml:space="preserve">    </w:t>
      </w:r>
    </w:p>
    <w:p w14:paraId="22AFB3DC" w14:textId="58F6E3F3" w:rsidR="00FD5344" w:rsidRDefault="00FD5344" w:rsidP="00FD5344">
      <w:pPr>
        <w:ind w:left="720"/>
      </w:pPr>
      <w:r>
        <w:t>select `CF_bibliotecario` as `CF bibliotecario`, `nome_bibliotecario` as `nome`, `cognome_bibliotecario` as `cognome`, `data_nascita_bibliotecario` as `nascita`, `luogo_nascita` as `luogo nascita`, `titolo_studio` as `titolo di studio`</w:t>
      </w:r>
    </w:p>
    <w:p w14:paraId="4993C49B" w14:textId="0DF59F64" w:rsidR="00FD5344" w:rsidRDefault="00FD5344" w:rsidP="00FD5344">
      <w:pPr>
        <w:ind w:left="720"/>
      </w:pPr>
      <w:r>
        <w:t>from `bibliotecario` where `biblioteca_impiego` = (select b.`biblioteca_impiego`</w:t>
      </w:r>
      <w:r>
        <w:br/>
        <w:t>from `bibliotecario` b where b.`CF_bibliotecario` = bibliotecario_malato)</w:t>
      </w:r>
    </w:p>
    <w:p w14:paraId="44EA454D" w14:textId="22F08AA2" w:rsidR="00FD5344" w:rsidRDefault="00FD5344" w:rsidP="00FD5344">
      <w:r>
        <w:t xml:space="preserve">        </w:t>
      </w:r>
      <w:r>
        <w:tab/>
        <w:t>and `CF_bibliotecario` not in (select `bibliotecario` from `turno` where `data` = data_mal)</w:t>
      </w:r>
    </w:p>
    <w:p w14:paraId="6A717063" w14:textId="6FC1B202" w:rsidR="00FD5344" w:rsidRDefault="00FD5344" w:rsidP="00FD5344">
      <w:pPr>
        <w:ind w:left="720"/>
      </w:pPr>
      <w:r>
        <w:t>and `CF_bibliotecario` not in (select `bibliotecario_sostituto` from `malattia`</w:t>
      </w:r>
      <w:r>
        <w:br/>
        <w:t>where `data_malattia` = data_mal);</w:t>
      </w:r>
    </w:p>
    <w:p w14:paraId="1CF188DE" w14:textId="77777777" w:rsidR="00FD5344" w:rsidRDefault="00FD5344" w:rsidP="00FD5344">
      <w:r>
        <w:t xml:space="preserve">        </w:t>
      </w:r>
    </w:p>
    <w:p w14:paraId="3FFF4DF5" w14:textId="77777777" w:rsidR="00FD5344" w:rsidRDefault="00FD5344" w:rsidP="00FD5344">
      <w:r>
        <w:tab/>
        <w:t xml:space="preserve">commit; </w:t>
      </w:r>
    </w:p>
    <w:p w14:paraId="3E9770E8" w14:textId="27E2B9D1" w:rsidR="00480AB2" w:rsidRDefault="00480AB2" w:rsidP="00FD5344">
      <w:r>
        <w:t>END$$</w:t>
      </w:r>
    </w:p>
    <w:p w14:paraId="52D34D25" w14:textId="77777777" w:rsidR="00480AB2" w:rsidRDefault="00480AB2" w:rsidP="00480AB2"/>
    <w:p w14:paraId="0F436E9E" w14:textId="77777777" w:rsidR="00480AB2" w:rsidRDefault="00480AB2" w:rsidP="00480AB2">
      <w:r>
        <w:t>DELIMITER ;</w:t>
      </w:r>
    </w:p>
    <w:p w14:paraId="28F765A3" w14:textId="77777777" w:rsidR="00480AB2" w:rsidRDefault="00480AB2" w:rsidP="00480AB2"/>
    <w:p w14:paraId="3602E792" w14:textId="77777777" w:rsidR="00480AB2" w:rsidRDefault="00480AB2" w:rsidP="00480AB2">
      <w:r>
        <w:t>-- -----------------------------------------------------</w:t>
      </w:r>
    </w:p>
    <w:p w14:paraId="287A9F36" w14:textId="77777777" w:rsidR="00480AB2" w:rsidRDefault="00480AB2" w:rsidP="00480AB2">
      <w:r>
        <w:t>-- procedure aggiungi_malattia</w:t>
      </w:r>
    </w:p>
    <w:p w14:paraId="033AA5ED" w14:textId="77777777" w:rsidR="00480AB2" w:rsidRDefault="00480AB2" w:rsidP="00480AB2">
      <w:r>
        <w:t>-- -----------------------------------------------------</w:t>
      </w:r>
    </w:p>
    <w:p w14:paraId="7BFC1743" w14:textId="77777777" w:rsidR="00480AB2" w:rsidRDefault="00480AB2" w:rsidP="00480AB2"/>
    <w:p w14:paraId="11155EF4" w14:textId="77777777" w:rsidR="00480AB2" w:rsidRDefault="00480AB2" w:rsidP="00480AB2">
      <w:r>
        <w:t>USE `CircuitoDiBiblioteche`;</w:t>
      </w:r>
    </w:p>
    <w:p w14:paraId="7BE8798C" w14:textId="77777777" w:rsidR="00480AB2" w:rsidRDefault="00480AB2" w:rsidP="00480AB2">
      <w:r>
        <w:t>DROP procedure IF EXISTS `CircuitoDiBiblioteche`.`aggiungi_malattia`;</w:t>
      </w:r>
    </w:p>
    <w:p w14:paraId="208BF7EE" w14:textId="77777777" w:rsidR="00480AB2" w:rsidRDefault="00480AB2" w:rsidP="00480AB2"/>
    <w:p w14:paraId="34B339E8" w14:textId="77777777" w:rsidR="00480AB2" w:rsidRDefault="00480AB2" w:rsidP="00480AB2">
      <w:r>
        <w:t>DELIMITER $$</w:t>
      </w:r>
    </w:p>
    <w:p w14:paraId="5AC147F4" w14:textId="77777777" w:rsidR="00480AB2" w:rsidRDefault="00480AB2" w:rsidP="00480AB2">
      <w:r>
        <w:t>USE `CircuitoDiBiblioteche`$$</w:t>
      </w:r>
    </w:p>
    <w:p w14:paraId="43F25134" w14:textId="77777777" w:rsidR="00480AB2" w:rsidRDefault="00480AB2" w:rsidP="00480AB2">
      <w:r>
        <w:lastRenderedPageBreak/>
        <w:t>CREATE PROCEDURE `aggiungi_malattia` (in bibliotecario_malato varchar(16), in motivo varchar(45), in bibliotecario_sostituto varchar(16), in data_malattia date)</w:t>
      </w:r>
    </w:p>
    <w:p w14:paraId="42221181" w14:textId="77777777" w:rsidR="00480AB2" w:rsidRDefault="00480AB2" w:rsidP="00480AB2">
      <w:r>
        <w:t>BEGIN</w:t>
      </w:r>
    </w:p>
    <w:p w14:paraId="300664FF" w14:textId="70F68325" w:rsidR="00480AB2" w:rsidRDefault="00480AB2" w:rsidP="00283D13">
      <w:pPr>
        <w:ind w:left="720"/>
      </w:pPr>
      <w:r>
        <w:t>insert into `malattia` values (bibliotecario_malato, data_malattia, motivo, bibliotecario_sostituto);</w:t>
      </w:r>
    </w:p>
    <w:p w14:paraId="005D4A08" w14:textId="77777777" w:rsidR="00480AB2" w:rsidRDefault="00480AB2" w:rsidP="00480AB2">
      <w:r>
        <w:t>END$$</w:t>
      </w:r>
    </w:p>
    <w:p w14:paraId="15EDBBA6" w14:textId="77777777" w:rsidR="00480AB2" w:rsidRDefault="00480AB2" w:rsidP="00480AB2"/>
    <w:p w14:paraId="5C447F42" w14:textId="77777777" w:rsidR="00480AB2" w:rsidRDefault="00480AB2" w:rsidP="00480AB2">
      <w:r>
        <w:t>DELIMITER ;</w:t>
      </w:r>
    </w:p>
    <w:p w14:paraId="4AD2F8C6" w14:textId="77777777" w:rsidR="00480AB2" w:rsidRDefault="00480AB2" w:rsidP="00480AB2"/>
    <w:p w14:paraId="1A9EA244" w14:textId="77777777" w:rsidR="00480AB2" w:rsidRDefault="00480AB2" w:rsidP="00480AB2">
      <w:r>
        <w:t>-- -----------------------------------------------------</w:t>
      </w:r>
    </w:p>
    <w:p w14:paraId="52C3D87A" w14:textId="77777777" w:rsidR="00480AB2" w:rsidRDefault="00480AB2" w:rsidP="00480AB2">
      <w:r>
        <w:t>-- procedure ottieni_biblioteca_impiego</w:t>
      </w:r>
    </w:p>
    <w:p w14:paraId="3E54AEFD" w14:textId="77777777" w:rsidR="00480AB2" w:rsidRDefault="00480AB2" w:rsidP="00480AB2">
      <w:r>
        <w:t>-- -----------------------------------------------------</w:t>
      </w:r>
    </w:p>
    <w:p w14:paraId="51CA049D" w14:textId="77777777" w:rsidR="00480AB2" w:rsidRDefault="00480AB2" w:rsidP="00480AB2"/>
    <w:p w14:paraId="4E1FD9AB" w14:textId="77777777" w:rsidR="00480AB2" w:rsidRDefault="00480AB2" w:rsidP="00480AB2">
      <w:r>
        <w:t>USE `CircuitoDiBiblioteche`;</w:t>
      </w:r>
    </w:p>
    <w:p w14:paraId="36EE5EC5" w14:textId="77777777" w:rsidR="00480AB2" w:rsidRDefault="00480AB2" w:rsidP="00480AB2">
      <w:r>
        <w:t>DROP procedure IF EXISTS `CircuitoDiBiblioteche`.`ottieni_biblioteca_impiego`;</w:t>
      </w:r>
    </w:p>
    <w:p w14:paraId="71B689C0" w14:textId="77777777" w:rsidR="00480AB2" w:rsidRDefault="00480AB2" w:rsidP="00480AB2"/>
    <w:p w14:paraId="02CF70F5" w14:textId="77777777" w:rsidR="00480AB2" w:rsidRDefault="00480AB2" w:rsidP="00480AB2">
      <w:r>
        <w:t>DELIMITER $$</w:t>
      </w:r>
    </w:p>
    <w:p w14:paraId="6B2D1130" w14:textId="77777777" w:rsidR="00480AB2" w:rsidRDefault="00480AB2" w:rsidP="00480AB2">
      <w:r>
        <w:t>USE `CircuitoDiBiblioteche`$$</w:t>
      </w:r>
    </w:p>
    <w:p w14:paraId="3AF94265" w14:textId="77777777" w:rsidR="00480AB2" w:rsidRDefault="00480AB2" w:rsidP="00480AB2">
      <w:r>
        <w:t>CREATE PROCEDURE `ottieni_biblioteca_impiego` (in username varchar(45), out biblioteca varchar(15))</w:t>
      </w:r>
    </w:p>
    <w:p w14:paraId="0774F316" w14:textId="77777777" w:rsidR="00480AB2" w:rsidRDefault="00480AB2" w:rsidP="00480AB2">
      <w:r>
        <w:t>BEGIN</w:t>
      </w:r>
    </w:p>
    <w:p w14:paraId="2C9E5707" w14:textId="77777777" w:rsidR="00480AB2" w:rsidRDefault="00480AB2" w:rsidP="00480AB2">
      <w:r>
        <w:tab/>
        <w:t>set transaction read only;</w:t>
      </w:r>
    </w:p>
    <w:p w14:paraId="517D7EAF" w14:textId="3C12051F" w:rsidR="00480AB2" w:rsidRDefault="00480AB2" w:rsidP="00480AB2">
      <w:r>
        <w:t xml:space="preserve">    </w:t>
      </w:r>
      <w:r w:rsidR="00283D13">
        <w:tab/>
      </w:r>
      <w:r>
        <w:t>set transaction isolation level read committed;</w:t>
      </w:r>
    </w:p>
    <w:p w14:paraId="526ACAD3" w14:textId="77777777" w:rsidR="00283D13" w:rsidRDefault="00480AB2" w:rsidP="00480AB2">
      <w:r>
        <w:tab/>
      </w:r>
      <w:r>
        <w:tab/>
        <w:t>select `biblioteca_impiego` from `bibliotecario`</w:t>
      </w:r>
    </w:p>
    <w:p w14:paraId="5671E2EE" w14:textId="3D647860" w:rsidR="00480AB2" w:rsidRDefault="00480AB2" w:rsidP="00283D13">
      <w:pPr>
        <w:ind w:left="720" w:firstLine="720"/>
      </w:pPr>
      <w:r>
        <w:t>where `username_bibliotecario` = username into biblioteca;</w:t>
      </w:r>
    </w:p>
    <w:p w14:paraId="6A1B98C1" w14:textId="77777777" w:rsidR="00480AB2" w:rsidRDefault="00480AB2" w:rsidP="00480AB2">
      <w:r>
        <w:lastRenderedPageBreak/>
        <w:tab/>
        <w:t>commit;</w:t>
      </w:r>
    </w:p>
    <w:p w14:paraId="3FC00B37" w14:textId="77777777" w:rsidR="00480AB2" w:rsidRDefault="00480AB2" w:rsidP="00480AB2">
      <w:r>
        <w:t>END$$</w:t>
      </w:r>
    </w:p>
    <w:p w14:paraId="457B146C" w14:textId="77777777" w:rsidR="00480AB2" w:rsidRDefault="00480AB2" w:rsidP="00480AB2"/>
    <w:p w14:paraId="1DCB4C1A" w14:textId="77777777" w:rsidR="00480AB2" w:rsidRDefault="00480AB2" w:rsidP="00480AB2">
      <w:r>
        <w:t>DELIMITER ;</w:t>
      </w:r>
    </w:p>
    <w:p w14:paraId="6C79C5C1" w14:textId="1F4117CA" w:rsidR="00480AB2" w:rsidRDefault="00480AB2" w:rsidP="00480AB2">
      <w:r>
        <w:t>USE `CircuitoDiBiblioteche`;</w:t>
      </w:r>
    </w:p>
    <w:p w14:paraId="1F3A6518" w14:textId="1E4512DA" w:rsidR="00A4514E" w:rsidRDefault="00A4514E" w:rsidP="00480AB2"/>
    <w:p w14:paraId="5AF0F376" w14:textId="03594429" w:rsidR="00A4514E" w:rsidRDefault="00A4514E" w:rsidP="00480AB2"/>
    <w:p w14:paraId="12989C42" w14:textId="4375A8C4" w:rsidR="00A4514E" w:rsidRPr="003A0408" w:rsidRDefault="003A0408" w:rsidP="00480AB2">
      <w:pPr>
        <w:rPr>
          <w:b/>
          <w:bCs/>
          <w:sz w:val="26"/>
          <w:szCs w:val="26"/>
        </w:rPr>
      </w:pPr>
      <w:r w:rsidRPr="003A0408">
        <w:rPr>
          <w:b/>
          <w:bCs/>
          <w:sz w:val="26"/>
          <w:szCs w:val="26"/>
        </w:rPr>
        <w:t>Commenti sulle transazioni</w:t>
      </w:r>
    </w:p>
    <w:p w14:paraId="47416176" w14:textId="526D65FF" w:rsidR="003A0408" w:rsidRPr="003A0408" w:rsidRDefault="003A0408" w:rsidP="00480AB2">
      <w:pPr>
        <w:rPr>
          <w:b/>
          <w:bCs/>
          <w:szCs w:val="24"/>
        </w:rPr>
      </w:pPr>
      <w:r w:rsidRPr="003A0408">
        <w:rPr>
          <w:b/>
          <w:bCs/>
          <w:szCs w:val="24"/>
        </w:rPr>
        <w:t>aggiungi_copia</w:t>
      </w:r>
    </w:p>
    <w:p w14:paraId="7C768DB6" w14:textId="2AA43A93" w:rsidR="003A0408" w:rsidRDefault="00F4520C" w:rsidP="00480AB2">
      <w:r>
        <w:t xml:space="preserve">Il livello di isolamento scelto per la transazione di </w:t>
      </w:r>
      <w:r w:rsidRPr="00F4520C">
        <w:rPr>
          <w:i/>
          <w:iCs/>
        </w:rPr>
        <w:t>aggiungi_copia</w:t>
      </w:r>
      <w:r>
        <w:t xml:space="preserve"> è repeatable read per evitare che l’eventuale tupla che viene conteggiata nell’istruzione </w:t>
      </w:r>
      <w:r w:rsidRPr="00F4520C">
        <w:rPr>
          <w:i/>
          <w:iCs/>
        </w:rPr>
        <w:t xml:space="preserve">select count (*) from </w:t>
      </w:r>
      <w:r w:rsidR="00DC7004" w:rsidRPr="00E41717">
        <w:rPr>
          <w:i/>
          <w:iCs/>
        </w:rPr>
        <w:t>`</w:t>
      </w:r>
      <w:r w:rsidRPr="00F4520C">
        <w:rPr>
          <w:i/>
          <w:iCs/>
        </w:rPr>
        <w:t>disponibilità</w:t>
      </w:r>
      <w:r w:rsidR="00DC7004" w:rsidRPr="00E41717">
        <w:rPr>
          <w:i/>
          <w:iCs/>
        </w:rPr>
        <w:t>`</w:t>
      </w:r>
      <w:r w:rsidRPr="00F4520C">
        <w:rPr>
          <w:i/>
          <w:iCs/>
        </w:rPr>
        <w:t xml:space="preserve"> where </w:t>
      </w:r>
      <w:r w:rsidR="00DC7004" w:rsidRPr="00E41717">
        <w:rPr>
          <w:i/>
          <w:iCs/>
        </w:rPr>
        <w:t>`</w:t>
      </w:r>
      <w:r w:rsidRPr="00F4520C">
        <w:rPr>
          <w:i/>
          <w:iCs/>
        </w:rPr>
        <w:t>numero_biblioteca</w:t>
      </w:r>
      <w:r w:rsidR="00DC7004" w:rsidRPr="00E41717">
        <w:rPr>
          <w:i/>
          <w:iCs/>
        </w:rPr>
        <w:t>`</w:t>
      </w:r>
      <w:r w:rsidRPr="00F4520C">
        <w:rPr>
          <w:i/>
          <w:iCs/>
        </w:rPr>
        <w:t xml:space="preserve"> = var_biblioteca and </w:t>
      </w:r>
      <w:r w:rsidR="00DC7004" w:rsidRPr="00E41717">
        <w:rPr>
          <w:i/>
          <w:iCs/>
        </w:rPr>
        <w:t>`</w:t>
      </w:r>
      <w:r w:rsidRPr="00F4520C">
        <w:rPr>
          <w:i/>
          <w:iCs/>
        </w:rPr>
        <w:t>ISBN_libro</w:t>
      </w:r>
      <w:r w:rsidR="00DC7004" w:rsidRPr="00E41717">
        <w:rPr>
          <w:i/>
          <w:iCs/>
        </w:rPr>
        <w:t>`</w:t>
      </w:r>
      <w:r w:rsidRPr="00F4520C">
        <w:rPr>
          <w:i/>
          <w:iCs/>
        </w:rPr>
        <w:t xml:space="preserve"> = var_ISBN</w:t>
      </w:r>
      <w:r>
        <w:t xml:space="preserve"> venga eliminata prima delle istruzioni di update nel ramo else.</w:t>
      </w:r>
    </w:p>
    <w:p w14:paraId="3BE8C53A" w14:textId="61E918EF" w:rsidR="00F4520C" w:rsidRPr="00F4520C" w:rsidRDefault="00F4520C" w:rsidP="00480AB2">
      <w:pPr>
        <w:rPr>
          <w:b/>
          <w:bCs/>
        </w:rPr>
      </w:pPr>
      <w:r>
        <w:rPr>
          <w:b/>
          <w:bCs/>
        </w:rPr>
        <w:br/>
      </w:r>
      <w:r w:rsidRPr="00F4520C">
        <w:rPr>
          <w:b/>
          <w:bCs/>
        </w:rPr>
        <w:t>dismetti_copie</w:t>
      </w:r>
    </w:p>
    <w:p w14:paraId="66C810CB" w14:textId="77777777" w:rsidR="008D737E" w:rsidRDefault="00F4520C" w:rsidP="00480AB2">
      <w:r>
        <w:t xml:space="preserve">Il livello di isolamento scelto per la transazione di </w:t>
      </w:r>
      <w:r w:rsidRPr="003C5107">
        <w:rPr>
          <w:i/>
          <w:iCs/>
        </w:rPr>
        <w:t>dismetti_copie</w:t>
      </w:r>
      <w:r>
        <w:t xml:space="preserve"> è </w:t>
      </w:r>
      <w:r w:rsidR="007B3517">
        <w:t>read è read committed perché si tratta di una stored procedure che effettua un’unica lettura: perciò, da una parte può soffrire dell’anomalia della lettura sporca, ma dall’altra non deve eseguire delle letture ripetute (per cui il livello repeatable read abbasserebbe inutilmente le performance della procedura stessa).</w:t>
      </w:r>
    </w:p>
    <w:p w14:paraId="784C0401" w14:textId="7446C995" w:rsidR="003C5107" w:rsidRPr="008D737E" w:rsidRDefault="008D737E" w:rsidP="00480AB2">
      <w:r>
        <w:br/>
      </w:r>
      <w:r w:rsidR="003C5107" w:rsidRPr="003C5107">
        <w:rPr>
          <w:b/>
          <w:bCs/>
        </w:rPr>
        <w:t>inizia_prestito</w:t>
      </w:r>
    </w:p>
    <w:p w14:paraId="542C1B93" w14:textId="74E477F2" w:rsidR="003C5107" w:rsidRDefault="003C5107" w:rsidP="00480AB2">
      <w:r>
        <w:t xml:space="preserve">Il livello di isolamento scelto per la transazione di </w:t>
      </w:r>
      <w:r>
        <w:rPr>
          <w:i/>
          <w:iCs/>
        </w:rPr>
        <w:t>inizia_prestito</w:t>
      </w:r>
      <w:r>
        <w:t xml:space="preserve"> è repeatable read per evitare che le eventuali tuple conteggiate nell’istruzione </w:t>
      </w:r>
      <w:r w:rsidRPr="003C5107">
        <w:rPr>
          <w:i/>
          <w:iCs/>
        </w:rPr>
        <w:t xml:space="preserve">select count (*) from </w:t>
      </w:r>
      <w:r w:rsidR="00DC7004" w:rsidRPr="00E41717">
        <w:rPr>
          <w:i/>
          <w:iCs/>
        </w:rPr>
        <w:t>`</w:t>
      </w:r>
      <w:r w:rsidRPr="003C5107">
        <w:rPr>
          <w:i/>
          <w:iCs/>
        </w:rPr>
        <w:t>copia_di_libro</w:t>
      </w:r>
      <w:r w:rsidR="00DC7004" w:rsidRPr="00E41717">
        <w:rPr>
          <w:i/>
          <w:iCs/>
        </w:rPr>
        <w:t>`</w:t>
      </w:r>
      <w:r w:rsidRPr="003C5107">
        <w:rPr>
          <w:i/>
          <w:iCs/>
        </w:rPr>
        <w:t xml:space="preserve"> where </w:t>
      </w:r>
      <w:r w:rsidR="00DC7004" w:rsidRPr="00E41717">
        <w:rPr>
          <w:i/>
          <w:iCs/>
        </w:rPr>
        <w:t>`</w:t>
      </w:r>
      <w:r w:rsidRPr="003C5107">
        <w:rPr>
          <w:i/>
          <w:iCs/>
        </w:rPr>
        <w:t>biblioteca_ubicazione</w:t>
      </w:r>
      <w:r w:rsidR="00DC7004" w:rsidRPr="00E41717">
        <w:rPr>
          <w:i/>
          <w:iCs/>
        </w:rPr>
        <w:t>`</w:t>
      </w:r>
      <w:r w:rsidRPr="003C5107">
        <w:rPr>
          <w:i/>
          <w:iCs/>
        </w:rPr>
        <w:t xml:space="preserve"> = var_biblioteca_corrente and </w:t>
      </w:r>
      <w:r w:rsidR="00DC7004" w:rsidRPr="00E41717">
        <w:rPr>
          <w:i/>
          <w:iCs/>
        </w:rPr>
        <w:t>`</w:t>
      </w:r>
      <w:r w:rsidRPr="003C5107">
        <w:rPr>
          <w:i/>
          <w:iCs/>
        </w:rPr>
        <w:t>libro</w:t>
      </w:r>
      <w:r w:rsidR="00DC7004" w:rsidRPr="00E41717">
        <w:rPr>
          <w:i/>
          <w:iCs/>
        </w:rPr>
        <w:t>`</w:t>
      </w:r>
      <w:r w:rsidRPr="003C5107">
        <w:rPr>
          <w:i/>
          <w:iCs/>
        </w:rPr>
        <w:t xml:space="preserve"> = var_libro and </w:t>
      </w:r>
      <w:r w:rsidR="00DC7004" w:rsidRPr="00E41717">
        <w:rPr>
          <w:i/>
          <w:iCs/>
        </w:rPr>
        <w:t>`</w:t>
      </w:r>
      <w:r w:rsidRPr="003C5107">
        <w:rPr>
          <w:i/>
          <w:iCs/>
        </w:rPr>
        <w:t>stato</w:t>
      </w:r>
      <w:r w:rsidR="00DC7004" w:rsidRPr="00E41717">
        <w:rPr>
          <w:i/>
          <w:iCs/>
        </w:rPr>
        <w:t>`</w:t>
      </w:r>
      <w:r w:rsidRPr="003C5107">
        <w:rPr>
          <w:i/>
          <w:iCs/>
        </w:rPr>
        <w:t xml:space="preserve"> = ‘disponibile’</w:t>
      </w:r>
      <w:r>
        <w:t xml:space="preserve"> vengano eliminate prima delle istruzioni relative al ramo if.</w:t>
      </w:r>
    </w:p>
    <w:p w14:paraId="0A3479DC" w14:textId="77777777" w:rsidR="008D737E" w:rsidRDefault="008D737E" w:rsidP="00480AB2">
      <w:pPr>
        <w:rPr>
          <w:b/>
          <w:bCs/>
        </w:rPr>
      </w:pPr>
      <w:r>
        <w:rPr>
          <w:b/>
          <w:bCs/>
        </w:rPr>
        <w:br/>
      </w:r>
    </w:p>
    <w:p w14:paraId="485E2915" w14:textId="77777777" w:rsidR="008D737E" w:rsidRDefault="008D737E" w:rsidP="00480AB2">
      <w:pPr>
        <w:rPr>
          <w:b/>
          <w:bCs/>
        </w:rPr>
      </w:pPr>
    </w:p>
    <w:p w14:paraId="5AA10281" w14:textId="1A339815" w:rsidR="003C5107" w:rsidRPr="003C5107" w:rsidRDefault="003C5107" w:rsidP="00480AB2">
      <w:pPr>
        <w:rPr>
          <w:b/>
          <w:bCs/>
        </w:rPr>
      </w:pPr>
      <w:r w:rsidRPr="003C5107">
        <w:rPr>
          <w:b/>
          <w:bCs/>
        </w:rPr>
        <w:lastRenderedPageBreak/>
        <w:t>inizia_trasferimento</w:t>
      </w:r>
    </w:p>
    <w:p w14:paraId="2875B470" w14:textId="5AC0B427" w:rsidR="003C5107" w:rsidRDefault="003C5107" w:rsidP="00480AB2">
      <w:r>
        <w:t xml:space="preserve">Il livello di isolamento scelto per la transazione di </w:t>
      </w:r>
      <w:r w:rsidRPr="003C5107">
        <w:rPr>
          <w:i/>
          <w:iCs/>
        </w:rPr>
        <w:t>inizia_trasferimento</w:t>
      </w:r>
      <w:r>
        <w:t xml:space="preserve"> è repeatable read per motivi del tutto analoghi alla transazione di </w:t>
      </w:r>
      <w:r w:rsidRPr="003C5107">
        <w:rPr>
          <w:i/>
          <w:iCs/>
        </w:rPr>
        <w:t>inizia_prestito</w:t>
      </w:r>
      <w:r>
        <w:t>.</w:t>
      </w:r>
    </w:p>
    <w:p w14:paraId="2DCC2A8A" w14:textId="188630EC" w:rsidR="003C5107" w:rsidRPr="00736F12" w:rsidRDefault="003C5107" w:rsidP="00480AB2">
      <w:pPr>
        <w:rPr>
          <w:b/>
          <w:bCs/>
        </w:rPr>
      </w:pPr>
      <w:r>
        <w:br/>
      </w:r>
      <w:r w:rsidRPr="00736F12">
        <w:rPr>
          <w:b/>
          <w:bCs/>
        </w:rPr>
        <w:t>ottieni_biblioteca_impieg</w:t>
      </w:r>
      <w:r w:rsidR="00D6214E">
        <w:rPr>
          <w:b/>
          <w:bCs/>
        </w:rPr>
        <w:t>o</w:t>
      </w:r>
    </w:p>
    <w:p w14:paraId="5940BFA4" w14:textId="3B6CFD4C" w:rsidR="007B3517" w:rsidRDefault="003C5107" w:rsidP="00480AB2">
      <w:pPr>
        <w:rPr>
          <w:i/>
          <w:iCs/>
        </w:rPr>
      </w:pPr>
      <w:r>
        <w:t xml:space="preserve">Il livello di isolamento scelto per la transazione di </w:t>
      </w:r>
      <w:r w:rsidRPr="00736F12">
        <w:rPr>
          <w:i/>
          <w:iCs/>
        </w:rPr>
        <w:t>ottieni_biblioteca_impiego</w:t>
      </w:r>
      <w:r>
        <w:t xml:space="preserve"> è read committed </w:t>
      </w:r>
      <w:r w:rsidR="007B3517">
        <w:t xml:space="preserve">per motivi del tutto analoghi alla transazione di </w:t>
      </w:r>
      <w:r w:rsidR="007B3517">
        <w:rPr>
          <w:i/>
          <w:iCs/>
        </w:rPr>
        <w:t>dismetti_copie</w:t>
      </w:r>
      <w:r w:rsidR="007B3517" w:rsidRPr="007B3517">
        <w:t>.</w:t>
      </w:r>
    </w:p>
    <w:p w14:paraId="521C6EC0" w14:textId="5FE46D44" w:rsidR="00736F12" w:rsidRPr="00736F12" w:rsidRDefault="00736F12" w:rsidP="00480AB2">
      <w:pPr>
        <w:rPr>
          <w:b/>
          <w:bCs/>
        </w:rPr>
      </w:pPr>
      <w:r>
        <w:br/>
      </w:r>
      <w:r w:rsidRPr="00736F12">
        <w:rPr>
          <w:b/>
          <w:bCs/>
        </w:rPr>
        <w:t>ottieni_ISBN</w:t>
      </w:r>
    </w:p>
    <w:p w14:paraId="230D3A62" w14:textId="4D206035" w:rsidR="00736F12" w:rsidRDefault="00736F12" w:rsidP="00736F12">
      <w:r>
        <w:t xml:space="preserve">Il livello di isolamento scelto per la transazione di </w:t>
      </w:r>
      <w:r>
        <w:rPr>
          <w:i/>
          <w:iCs/>
        </w:rPr>
        <w:t>ottieni_ISBN</w:t>
      </w:r>
      <w:r>
        <w:t xml:space="preserve"> è read committed per motivi del tutto analoghi alla transazione di </w:t>
      </w:r>
      <w:r w:rsidR="007B3517">
        <w:rPr>
          <w:i/>
          <w:iCs/>
        </w:rPr>
        <w:t>dismetti_copie</w:t>
      </w:r>
      <w:r>
        <w:t>.</w:t>
      </w:r>
    </w:p>
    <w:p w14:paraId="7626C102" w14:textId="1DF39880" w:rsidR="00736F12" w:rsidRPr="00736F12" w:rsidRDefault="00736F12" w:rsidP="00480AB2">
      <w:pPr>
        <w:rPr>
          <w:b/>
          <w:bCs/>
        </w:rPr>
      </w:pPr>
      <w:r>
        <w:br/>
      </w:r>
      <w:r w:rsidRPr="00736F12">
        <w:rPr>
          <w:b/>
          <w:bCs/>
        </w:rPr>
        <w:t>report_biblioteche_scoperte</w:t>
      </w:r>
    </w:p>
    <w:p w14:paraId="252E1B1A" w14:textId="1A00B162" w:rsidR="00736F12" w:rsidRPr="00E41717" w:rsidRDefault="00E41717" w:rsidP="00E41717">
      <w:pPr>
        <w:rPr>
          <w:i/>
          <w:iCs/>
        </w:rPr>
      </w:pPr>
      <w:r>
        <w:t xml:space="preserve">Il livello di isolamento scelto per la transazione di </w:t>
      </w:r>
      <w:r w:rsidRPr="00E41717">
        <w:rPr>
          <w:i/>
          <w:iCs/>
        </w:rPr>
        <w:t>report_biblioteche_scoperte</w:t>
      </w:r>
      <w:r>
        <w:t xml:space="preserve"> è repeatable read perché le biblioteche con cui è stato inizializzato il cursore </w:t>
      </w:r>
      <w:r w:rsidRPr="00E41717">
        <w:rPr>
          <w:i/>
          <w:iCs/>
        </w:rPr>
        <w:t>cur_bibl</w:t>
      </w:r>
      <w:r>
        <w:t xml:space="preserve"> potrebbero cambiare il loro numero di telefono prima che la stored procedure entri nei cicli più interni e invochi l’operazione </w:t>
      </w:r>
      <w:r w:rsidRPr="00E41717">
        <w:rPr>
          <w:i/>
          <w:iCs/>
        </w:rPr>
        <w:t>insert into `biblioteca_scoperta` select var_data, `orario_inizio_apertura`, `orario_fine_apertura`, var_biblioteca, var_indirizzo, var_responsabile from `apertura` where `biblioteca` = var_biblioteca and `giorno_settimanale` = var_giorno_sett</w:t>
      </w:r>
    </w:p>
    <w:p w14:paraId="27A1B074" w14:textId="011B5944" w:rsidR="00E41717" w:rsidRDefault="00E41717" w:rsidP="00E41717">
      <w:r>
        <w:t xml:space="preserve">Questo scenario potrebbe portare a un’inconsistenza della query in quanto, nel cursore, il numero di telefono della biblioteca modificata risulterebbe non aggiornato, a differenza di quanto avviene nelle relazioni </w:t>
      </w:r>
      <w:r w:rsidRPr="00E41717">
        <w:rPr>
          <w:i/>
          <w:iCs/>
        </w:rPr>
        <w:t>apertura</w:t>
      </w:r>
      <w:r>
        <w:t xml:space="preserve"> e </w:t>
      </w:r>
      <w:r w:rsidRPr="00E41717">
        <w:rPr>
          <w:i/>
          <w:iCs/>
        </w:rPr>
        <w:t>bibliotecario</w:t>
      </w:r>
      <w:r>
        <w:t>.</w:t>
      </w:r>
    </w:p>
    <w:p w14:paraId="113C2BC5" w14:textId="2C1D62AD" w:rsidR="00E41717" w:rsidRPr="00477CEA" w:rsidRDefault="00E41717" w:rsidP="00E41717">
      <w:pPr>
        <w:rPr>
          <w:b/>
          <w:bCs/>
        </w:rPr>
      </w:pPr>
      <w:r>
        <w:br/>
      </w:r>
      <w:r w:rsidRPr="00477CEA">
        <w:rPr>
          <w:b/>
          <w:bCs/>
        </w:rPr>
        <w:t>report_prestiti</w:t>
      </w:r>
    </w:p>
    <w:p w14:paraId="7E5F5F56" w14:textId="7F3D32FB" w:rsidR="00E41717" w:rsidRDefault="00E41717" w:rsidP="00E41717">
      <w:r>
        <w:t xml:space="preserve">Il livello di isolamento scelto per la transazione di </w:t>
      </w:r>
      <w:r w:rsidRPr="00E41717">
        <w:rPr>
          <w:i/>
          <w:iCs/>
        </w:rPr>
        <w:t>report_</w:t>
      </w:r>
      <w:r>
        <w:rPr>
          <w:i/>
          <w:iCs/>
        </w:rPr>
        <w:t>prestiti</w:t>
      </w:r>
      <w:r>
        <w:t xml:space="preserve"> è repeatable read poiché</w:t>
      </w:r>
      <w:r w:rsidR="00477CEA">
        <w:t>, altrimenti,</w:t>
      </w:r>
      <w:r>
        <w:t xml:space="preserve"> si avrebbe un’inconsistenza </w:t>
      </w:r>
      <w:r w:rsidR="00477CEA">
        <w:t>nel caso in cui le tuple relative a qualche utente del circuito di biblioteche venissero modificate o eliminate prima della seguente operazione:</w:t>
      </w:r>
    </w:p>
    <w:p w14:paraId="69D9BC4B" w14:textId="13FF7AD4" w:rsidR="00477CEA" w:rsidRPr="00477CEA" w:rsidRDefault="00477CEA" w:rsidP="00477CEA">
      <w:pPr>
        <w:rPr>
          <w:i/>
          <w:iCs/>
        </w:rPr>
      </w:pPr>
      <w:r w:rsidRPr="00477CEA">
        <w:rPr>
          <w:i/>
          <w:iCs/>
        </w:rPr>
        <w:t xml:space="preserve">select distinct `CF_utente` as `CF utente`, `nome_utente` as `nome`, `cognome_utente` as `cognome`, `data_nascita_utente` as `nascita`, `indirizzo_utente` as `indirizzo`, </w:t>
      </w:r>
      <w:r w:rsidRPr="00477CEA">
        <w:rPr>
          <w:i/>
          <w:iCs/>
        </w:rPr>
        <w:lastRenderedPageBreak/>
        <w:t>`mezzo_comunicazione_preferito` as `mezzo comunicaz preferito` from `info_copie_prestate` join `utente` on `CF utente` = `CF_utente` join `contatto_preferito` on `CF_utente` = `codice_fiscale_utente` order by `CF_utente`</w:t>
      </w:r>
    </w:p>
    <w:p w14:paraId="4B17DECC" w14:textId="3156D84A" w:rsidR="00477CEA" w:rsidRDefault="00477CEA" w:rsidP="00477CEA">
      <w:r>
        <w:t>e dopo la seguente operazione:</w:t>
      </w:r>
    </w:p>
    <w:p w14:paraId="6BB45FBA" w14:textId="07FAD625" w:rsidR="00477CEA" w:rsidRDefault="00477CEA" w:rsidP="00477CEA">
      <w:pPr>
        <w:rPr>
          <w:i/>
          <w:iCs/>
        </w:rPr>
      </w:pPr>
      <w:r w:rsidRPr="00477CEA">
        <w:rPr>
          <w:i/>
          <w:iCs/>
        </w:rPr>
        <w:t>select distinct `CF utente`, `recapito`, `mezzo_comunicazione` as `mezzo comunicazione` from `info_copie_prestate` join `contatto` on `CF utente` = `utente` order by `CF utente`</w:t>
      </w:r>
    </w:p>
    <w:p w14:paraId="3CF5F0C7" w14:textId="6DD393EF" w:rsidR="00477CEA" w:rsidRPr="00477CEA" w:rsidRDefault="00477CEA" w:rsidP="00477CEA">
      <w:pPr>
        <w:rPr>
          <w:b/>
          <w:bCs/>
        </w:rPr>
      </w:pPr>
      <w:r>
        <w:br/>
      </w:r>
      <w:r w:rsidRPr="00477CEA">
        <w:rPr>
          <w:b/>
          <w:bCs/>
        </w:rPr>
        <w:t>termina_prestito</w:t>
      </w:r>
    </w:p>
    <w:p w14:paraId="68DF17F4" w14:textId="26102515" w:rsidR="00477CEA" w:rsidRDefault="00C328DF" w:rsidP="00477CEA">
      <w:r>
        <w:t xml:space="preserve">Il livello di isolamento scelto per la transazione di </w:t>
      </w:r>
      <w:r>
        <w:rPr>
          <w:i/>
          <w:iCs/>
        </w:rPr>
        <w:t>termina_prestito</w:t>
      </w:r>
      <w:r>
        <w:t xml:space="preserve"> è repeatable read perché l’ID di una copia di libro potrebbe essere modificato nell’intermezzo delle seguenti operazioni:</w:t>
      </w:r>
    </w:p>
    <w:p w14:paraId="546B568B" w14:textId="5BE852FE" w:rsidR="00C328DF" w:rsidRPr="00DC7004" w:rsidRDefault="00C328DF" w:rsidP="00477CEA">
      <w:pPr>
        <w:rPr>
          <w:i/>
          <w:iCs/>
        </w:rPr>
      </w:pPr>
      <w:r w:rsidRPr="00DC7004">
        <w:rPr>
          <w:i/>
          <w:iCs/>
        </w:rPr>
        <w:t>select `libro`, `biblioteca_ubicazione` from `copia_di_libro` where `ID` = var_copia into var_libro, var_biblioteca_partenza;</w:t>
      </w:r>
    </w:p>
    <w:p w14:paraId="7AC4C677" w14:textId="0FB78CD2" w:rsidR="00C328DF" w:rsidRPr="00DC7004" w:rsidRDefault="00C328DF" w:rsidP="00477CEA">
      <w:pPr>
        <w:rPr>
          <w:i/>
          <w:iCs/>
        </w:rPr>
      </w:pPr>
      <w:r w:rsidRPr="00DC7004">
        <w:rPr>
          <w:i/>
          <w:iCs/>
        </w:rPr>
        <w:t>update `copia_di_libro` set `stato` = 'disponibile' where `ID` = var_copia;</w:t>
      </w:r>
    </w:p>
    <w:p w14:paraId="0FA217E1" w14:textId="69E4C72E" w:rsidR="00C328DF" w:rsidRPr="00DC7004" w:rsidRDefault="00C328DF" w:rsidP="00477CEA">
      <w:pPr>
        <w:rPr>
          <w:i/>
          <w:iCs/>
        </w:rPr>
      </w:pPr>
      <w:r w:rsidRPr="00DC7004">
        <w:rPr>
          <w:i/>
          <w:iCs/>
        </w:rPr>
        <w:t>update `copia_di_libro` set `data_ultima_restituzione_copia` = curdate</w:t>
      </w:r>
      <w:r w:rsidR="00DC7004" w:rsidRPr="00DC7004">
        <w:rPr>
          <w:i/>
          <w:iCs/>
        </w:rPr>
        <w:t xml:space="preserve"> </w:t>
      </w:r>
      <w:r w:rsidRPr="00DC7004">
        <w:rPr>
          <w:i/>
          <w:iCs/>
        </w:rPr>
        <w:t>() where `ID` = var_copia</w:t>
      </w:r>
    </w:p>
    <w:p w14:paraId="08BA2F8B" w14:textId="72A447A8" w:rsidR="00DC7004" w:rsidRDefault="00DC7004" w:rsidP="00477CEA">
      <w:r>
        <w:t xml:space="preserve">Un discorso analogo è valido per la relazione </w:t>
      </w:r>
      <w:r w:rsidRPr="00DC7004">
        <w:rPr>
          <w:i/>
          <w:iCs/>
        </w:rPr>
        <w:t>disponibilità</w:t>
      </w:r>
      <w:r>
        <w:t>.</w:t>
      </w:r>
    </w:p>
    <w:p w14:paraId="439D8014" w14:textId="3A05EA03" w:rsidR="00DC7004" w:rsidRPr="00DC7004" w:rsidRDefault="008D737E" w:rsidP="00477CEA">
      <w:pPr>
        <w:rPr>
          <w:b/>
          <w:bCs/>
        </w:rPr>
      </w:pPr>
      <w:r>
        <w:br/>
      </w:r>
      <w:r w:rsidR="00DC7004" w:rsidRPr="00DC7004">
        <w:rPr>
          <w:b/>
          <w:bCs/>
        </w:rPr>
        <w:t>trova_sostituti</w:t>
      </w:r>
    </w:p>
    <w:p w14:paraId="064947EB" w14:textId="77777777" w:rsidR="00FD5344" w:rsidRDefault="00665747" w:rsidP="00FD5344">
      <w:r>
        <w:t xml:space="preserve">Il livello di isolamento scelto per la transazione di </w:t>
      </w:r>
      <w:r>
        <w:rPr>
          <w:i/>
          <w:iCs/>
        </w:rPr>
        <w:t>trova_sostituti</w:t>
      </w:r>
      <w:r>
        <w:t xml:space="preserve"> è </w:t>
      </w:r>
      <w:r w:rsidR="00FD5344">
        <w:t xml:space="preserve">read committed per motivi del tutto analoghi alla transazione di </w:t>
      </w:r>
      <w:r w:rsidR="00FD5344">
        <w:rPr>
          <w:i/>
          <w:iCs/>
        </w:rPr>
        <w:t>dismetti_copie</w:t>
      </w:r>
      <w:r w:rsidR="00FD5344">
        <w:t>.</w:t>
      </w:r>
    </w:p>
    <w:p w14:paraId="4FF70CBD" w14:textId="7CB5ADBE" w:rsidR="00FD5344" w:rsidRDefault="00FD5344" w:rsidP="00FD5344"/>
    <w:p w14:paraId="6A320C8D" w14:textId="77777777" w:rsidR="00AA4A74" w:rsidRDefault="00AA4A74" w:rsidP="00665747"/>
    <w:p w14:paraId="5C570A28" w14:textId="1D8648E2" w:rsidR="00665747" w:rsidRPr="00477CEA" w:rsidRDefault="00665747" w:rsidP="00665747">
      <w:r>
        <w:t xml:space="preserve">Per concludere, osserviamo che nessuna transazione ha come livello di isolamento serializable. In effetti, non è stato identificato alcun possibile scenario caratterizzato dall’anomalia dell’inserimento fantasma. Ciò, a grandi linee, è dovuto al fatto che le uniche istruzioni SQL con operatori aggregati presenti all’interno delle procedure contengono </w:t>
      </w:r>
      <w:r w:rsidR="00AA4A74">
        <w:t xml:space="preserve">esclusivamente l’operatore </w:t>
      </w:r>
      <w:r w:rsidR="00AA4A74" w:rsidRPr="00AA4A74">
        <w:rPr>
          <w:i/>
          <w:iCs/>
        </w:rPr>
        <w:t>count (*),</w:t>
      </w:r>
      <w:r w:rsidR="00AA4A74">
        <w:t xml:space="preserve"> non tanto con lo scopo di dare un numero esatto di elementi, bensì di constatarne la presenza o meno. Inoltre, nel caso in cui </w:t>
      </w:r>
      <w:r w:rsidR="00AA4A74" w:rsidRPr="00AA4A74">
        <w:rPr>
          <w:i/>
          <w:iCs/>
        </w:rPr>
        <w:t>count (*)</w:t>
      </w:r>
      <w:r w:rsidR="00AA4A74">
        <w:t xml:space="preserve"> restituisse zero, non verrebbero effettuate altre operazioni di lettura sulle medesime relazioni </w:t>
      </w:r>
      <w:r w:rsidR="00954EC0">
        <w:t>coinvolte</w:t>
      </w:r>
      <w:r w:rsidR="00AA4A74">
        <w:t xml:space="preserve"> da </w:t>
      </w:r>
      <w:r w:rsidR="00AA4A74" w:rsidRPr="00AA4A74">
        <w:rPr>
          <w:i/>
          <w:iCs/>
        </w:rPr>
        <w:t>count (*),</w:t>
      </w:r>
      <w:r w:rsidR="00AA4A74">
        <w:t xml:space="preserve"> per cui non ci sarebbero possibilità di andare incontro a un’inconsistenza causata da un inserimento fantasma.</w:t>
      </w:r>
    </w:p>
    <w:p w14:paraId="7F482FE8" w14:textId="77777777" w:rsidR="00475C1C" w:rsidRDefault="00CB7873">
      <w:pPr>
        <w:pStyle w:val="Titolo1"/>
        <w:numPr>
          <w:ilvl w:val="0"/>
          <w:numId w:val="0"/>
        </w:numPr>
        <w:tabs>
          <w:tab w:val="clear" w:pos="425"/>
        </w:tabs>
      </w:pPr>
      <w:bookmarkStart w:id="12" w:name="_Toc403811585"/>
      <w:r>
        <w:lastRenderedPageBreak/>
        <w:t>Appendice: Implementazione</w:t>
      </w:r>
      <w:bookmarkEnd w:id="12"/>
    </w:p>
    <w:p w14:paraId="7F482FE9" w14:textId="07E6C15F" w:rsidR="00475C1C" w:rsidRDefault="00CB7873">
      <w:pPr>
        <w:pStyle w:val="Titolo2"/>
      </w:pPr>
      <w:r>
        <w:t>Codice SQL per instanziare il database</w:t>
      </w:r>
    </w:p>
    <w:p w14:paraId="134C931A" w14:textId="77777777" w:rsidR="00480AB2" w:rsidRDefault="00480AB2" w:rsidP="00480AB2">
      <w:r>
        <w:t>-- -----------------------------------------------------</w:t>
      </w:r>
    </w:p>
    <w:p w14:paraId="7BB4035D" w14:textId="77777777" w:rsidR="00480AB2" w:rsidRDefault="00480AB2" w:rsidP="00480AB2">
      <w:r>
        <w:t>-- Schema CircuitoDiBiblioteche</w:t>
      </w:r>
    </w:p>
    <w:p w14:paraId="43F20C75" w14:textId="77777777" w:rsidR="00480AB2" w:rsidRDefault="00480AB2" w:rsidP="00480AB2">
      <w:r>
        <w:t>-- -----------------------------------------------------</w:t>
      </w:r>
    </w:p>
    <w:p w14:paraId="37D4C024" w14:textId="77777777" w:rsidR="00480AB2" w:rsidRDefault="00480AB2" w:rsidP="00480AB2">
      <w:r>
        <w:t>DROP SCHEMA IF EXISTS `CircuitoDiBiblioteche` ;</w:t>
      </w:r>
    </w:p>
    <w:p w14:paraId="77DC0489" w14:textId="77777777" w:rsidR="00480AB2" w:rsidRDefault="00480AB2" w:rsidP="00480AB2"/>
    <w:p w14:paraId="4EA6E558" w14:textId="77777777" w:rsidR="00480AB2" w:rsidRDefault="00480AB2" w:rsidP="00480AB2">
      <w:r>
        <w:t>-- -----------------------------------------------------</w:t>
      </w:r>
    </w:p>
    <w:p w14:paraId="73B93842" w14:textId="77777777" w:rsidR="00480AB2" w:rsidRDefault="00480AB2" w:rsidP="00480AB2">
      <w:r>
        <w:t>-- Schema CircuitoDiBiblioteche</w:t>
      </w:r>
    </w:p>
    <w:p w14:paraId="23B02D45" w14:textId="77777777" w:rsidR="00480AB2" w:rsidRDefault="00480AB2" w:rsidP="00480AB2">
      <w:r>
        <w:t>-- -----------------------------------------------------</w:t>
      </w:r>
    </w:p>
    <w:p w14:paraId="38C57C1F" w14:textId="537CC3AF" w:rsidR="00480AB2" w:rsidRDefault="00480AB2" w:rsidP="00480AB2">
      <w:r>
        <w:t>CREATE SCHEMA IF NOT EXISTS `CircuitoDiBiblioteche` DEFAULT CHARACTER SET utf8;</w:t>
      </w:r>
    </w:p>
    <w:p w14:paraId="0B3772C1" w14:textId="77777777" w:rsidR="00480AB2" w:rsidRDefault="00480AB2" w:rsidP="00480AB2">
      <w:r>
        <w:t>USE `CircuitoDiBiblioteche` ;</w:t>
      </w:r>
    </w:p>
    <w:p w14:paraId="693A0025" w14:textId="77777777" w:rsidR="00480AB2" w:rsidRDefault="00480AB2" w:rsidP="00480AB2"/>
    <w:p w14:paraId="712487D2" w14:textId="77777777" w:rsidR="00480AB2" w:rsidRDefault="00480AB2" w:rsidP="00480AB2">
      <w:r>
        <w:t>-- -----------------------------------------------------</w:t>
      </w:r>
    </w:p>
    <w:p w14:paraId="217B7136" w14:textId="77777777" w:rsidR="00480AB2" w:rsidRDefault="00480AB2" w:rsidP="00480AB2">
      <w:r>
        <w:t>-- Table `CircuitoDiBiblioteche`.`biblioteca`</w:t>
      </w:r>
    </w:p>
    <w:p w14:paraId="17B2EA14" w14:textId="77777777" w:rsidR="00480AB2" w:rsidRDefault="00480AB2" w:rsidP="00480AB2">
      <w:r>
        <w:t>-- -----------------------------------------------------</w:t>
      </w:r>
    </w:p>
    <w:p w14:paraId="45CAC35A" w14:textId="77777777" w:rsidR="00480AB2" w:rsidRDefault="00480AB2" w:rsidP="00480AB2">
      <w:r>
        <w:t>DROP TABLE IF EXISTS `CircuitoDiBiblioteche`.`biblioteca` ;</w:t>
      </w:r>
    </w:p>
    <w:p w14:paraId="0EB5357B" w14:textId="77777777" w:rsidR="00480AB2" w:rsidRDefault="00480AB2" w:rsidP="00480AB2"/>
    <w:p w14:paraId="58D164BB" w14:textId="77777777" w:rsidR="00480AB2" w:rsidRDefault="00480AB2" w:rsidP="00480AB2">
      <w:r>
        <w:t>CREATE TABLE IF NOT EXISTS `CircuitoDiBiblioteche`.`biblioteca` (</w:t>
      </w:r>
    </w:p>
    <w:p w14:paraId="74124AD9" w14:textId="77777777" w:rsidR="00480AB2" w:rsidRDefault="00480AB2" w:rsidP="00480AB2">
      <w:r>
        <w:t xml:space="preserve">  `numero_telefono` VARCHAR(15) NOT NULL,</w:t>
      </w:r>
    </w:p>
    <w:p w14:paraId="7CCE5CC4" w14:textId="77777777" w:rsidR="00480AB2" w:rsidRDefault="00480AB2" w:rsidP="00480AB2">
      <w:r>
        <w:t xml:space="preserve">  `indirizzo_biblioteca` VARCHAR(45) NOT NULL,</w:t>
      </w:r>
    </w:p>
    <w:p w14:paraId="13C9C7D0" w14:textId="77777777" w:rsidR="00480AB2" w:rsidRDefault="00480AB2" w:rsidP="00480AB2">
      <w:r>
        <w:t xml:space="preserve">  `responsabile` VARCHAR(45) NOT NULL,</w:t>
      </w:r>
    </w:p>
    <w:p w14:paraId="3F032CBC" w14:textId="77777777" w:rsidR="00480AB2" w:rsidRDefault="00480AB2" w:rsidP="00480AB2">
      <w:r>
        <w:t xml:space="preserve">  PRIMARY KEY (`numero_telefono`))</w:t>
      </w:r>
    </w:p>
    <w:p w14:paraId="77D80EA5" w14:textId="77777777" w:rsidR="00480AB2" w:rsidRDefault="00480AB2" w:rsidP="00480AB2">
      <w:r>
        <w:t>ENGINE = InnoDB;</w:t>
      </w:r>
    </w:p>
    <w:p w14:paraId="36B6D4CA" w14:textId="77777777" w:rsidR="00480AB2" w:rsidRDefault="00480AB2" w:rsidP="00480AB2"/>
    <w:p w14:paraId="1F0E252C" w14:textId="77777777" w:rsidR="00480AB2" w:rsidRDefault="00480AB2" w:rsidP="00480AB2"/>
    <w:p w14:paraId="7CB4D003" w14:textId="77777777" w:rsidR="00480AB2" w:rsidRDefault="00480AB2" w:rsidP="00480AB2">
      <w:r>
        <w:t>-- -----------------------------------------------------</w:t>
      </w:r>
    </w:p>
    <w:p w14:paraId="3F9D0AC9" w14:textId="77777777" w:rsidR="00480AB2" w:rsidRDefault="00480AB2" w:rsidP="00480AB2">
      <w:r>
        <w:t>-- Table `CircuitoDiBiblioteche`.`libro`</w:t>
      </w:r>
    </w:p>
    <w:p w14:paraId="06B39910" w14:textId="77777777" w:rsidR="00480AB2" w:rsidRDefault="00480AB2" w:rsidP="00480AB2">
      <w:r>
        <w:t>-- -----------------------------------------------------</w:t>
      </w:r>
    </w:p>
    <w:p w14:paraId="3303BEB3" w14:textId="77777777" w:rsidR="00480AB2" w:rsidRDefault="00480AB2" w:rsidP="00480AB2">
      <w:r>
        <w:t>DROP TABLE IF EXISTS `CircuitoDiBiblioteche`.`libro` ;</w:t>
      </w:r>
    </w:p>
    <w:p w14:paraId="31B7A23C" w14:textId="77777777" w:rsidR="00480AB2" w:rsidRDefault="00480AB2" w:rsidP="00480AB2"/>
    <w:p w14:paraId="6CD79D07" w14:textId="77777777" w:rsidR="00480AB2" w:rsidRDefault="00480AB2" w:rsidP="00480AB2">
      <w:r>
        <w:t>CREATE TABLE IF NOT EXISTS `CircuitoDiBiblioteche`.`libro` (</w:t>
      </w:r>
    </w:p>
    <w:p w14:paraId="26B00F74" w14:textId="77777777" w:rsidR="00480AB2" w:rsidRDefault="00480AB2" w:rsidP="00480AB2">
      <w:r>
        <w:t xml:space="preserve">  `ISBN` VARCHAR(13) NOT NULL,</w:t>
      </w:r>
    </w:p>
    <w:p w14:paraId="4B4D9CFF" w14:textId="77777777" w:rsidR="00480AB2" w:rsidRDefault="00480AB2" w:rsidP="00480AB2">
      <w:r>
        <w:t xml:space="preserve">  `titolo` VARCHAR(45) NOT NULL,</w:t>
      </w:r>
    </w:p>
    <w:p w14:paraId="7B8CC3E4" w14:textId="77777777" w:rsidR="00480AB2" w:rsidRDefault="00480AB2" w:rsidP="00480AB2">
      <w:r>
        <w:t xml:space="preserve">  `autore` VARCHAR(45) NOT NULL,</w:t>
      </w:r>
    </w:p>
    <w:p w14:paraId="6243F930" w14:textId="77777777" w:rsidR="00480AB2" w:rsidRDefault="00480AB2" w:rsidP="00480AB2">
      <w:r>
        <w:t xml:space="preserve">  PRIMARY KEY (`ISBN`))</w:t>
      </w:r>
    </w:p>
    <w:p w14:paraId="64BB8DE9" w14:textId="77777777" w:rsidR="00480AB2" w:rsidRDefault="00480AB2" w:rsidP="00480AB2">
      <w:r>
        <w:t>ENGINE = InnoDB;</w:t>
      </w:r>
    </w:p>
    <w:p w14:paraId="0A401DEE" w14:textId="77777777" w:rsidR="00480AB2" w:rsidRDefault="00480AB2" w:rsidP="00480AB2"/>
    <w:p w14:paraId="58C8F7B8" w14:textId="77777777" w:rsidR="00480AB2" w:rsidRDefault="00480AB2" w:rsidP="00480AB2"/>
    <w:p w14:paraId="30D439E4" w14:textId="77777777" w:rsidR="00480AB2" w:rsidRDefault="00480AB2" w:rsidP="00480AB2">
      <w:r>
        <w:t>-- -----------------------------------------------------</w:t>
      </w:r>
    </w:p>
    <w:p w14:paraId="58BDB6D2" w14:textId="77777777" w:rsidR="00480AB2" w:rsidRDefault="00480AB2" w:rsidP="00480AB2">
      <w:r>
        <w:t>-- Table `CircuitoDiBiblioteche`.`utente`</w:t>
      </w:r>
    </w:p>
    <w:p w14:paraId="011B6BB6" w14:textId="77777777" w:rsidR="00480AB2" w:rsidRDefault="00480AB2" w:rsidP="00480AB2">
      <w:r>
        <w:t>-- -----------------------------------------------------</w:t>
      </w:r>
    </w:p>
    <w:p w14:paraId="13FFDB4B" w14:textId="77777777" w:rsidR="00480AB2" w:rsidRDefault="00480AB2" w:rsidP="00480AB2">
      <w:r>
        <w:t>DROP TABLE IF EXISTS `CircuitoDiBiblioteche`.`utente` ;</w:t>
      </w:r>
    </w:p>
    <w:p w14:paraId="598C8C3C" w14:textId="77777777" w:rsidR="00480AB2" w:rsidRDefault="00480AB2" w:rsidP="00480AB2"/>
    <w:p w14:paraId="7FECC3C8" w14:textId="77777777" w:rsidR="00480AB2" w:rsidRDefault="00480AB2" w:rsidP="00480AB2">
      <w:r>
        <w:t>CREATE TABLE IF NOT EXISTS `CircuitoDiBiblioteche`.`utente` (</w:t>
      </w:r>
    </w:p>
    <w:p w14:paraId="391FBA0E" w14:textId="77777777" w:rsidR="00480AB2" w:rsidRDefault="00480AB2" w:rsidP="00480AB2">
      <w:r>
        <w:t xml:space="preserve">  `CF_utente` VARCHAR(16) NOT NULL,</w:t>
      </w:r>
    </w:p>
    <w:p w14:paraId="1131823B" w14:textId="77777777" w:rsidR="00480AB2" w:rsidRDefault="00480AB2" w:rsidP="00480AB2">
      <w:r>
        <w:t xml:space="preserve">  `nome_utente` VARCHAR(45) NOT NULL,</w:t>
      </w:r>
    </w:p>
    <w:p w14:paraId="335DCE6D" w14:textId="77777777" w:rsidR="00480AB2" w:rsidRDefault="00480AB2" w:rsidP="00480AB2">
      <w:r>
        <w:t xml:space="preserve">  `cognome_utente` VARCHAR(45) NOT NULL,</w:t>
      </w:r>
    </w:p>
    <w:p w14:paraId="30C4FFE5" w14:textId="77777777" w:rsidR="00480AB2" w:rsidRDefault="00480AB2" w:rsidP="00480AB2">
      <w:r>
        <w:lastRenderedPageBreak/>
        <w:t xml:space="preserve">  `data_nascita_utente` DATE NOT NULL,</w:t>
      </w:r>
    </w:p>
    <w:p w14:paraId="1099B4EF" w14:textId="77777777" w:rsidR="00480AB2" w:rsidRDefault="00480AB2" w:rsidP="00480AB2">
      <w:r>
        <w:t xml:space="preserve">  `indirizzo_utente` VARCHAR(45) NOT NULL,</w:t>
      </w:r>
    </w:p>
    <w:p w14:paraId="73BEE5E6" w14:textId="77777777" w:rsidR="00480AB2" w:rsidRDefault="00480AB2" w:rsidP="00480AB2">
      <w:r>
        <w:t xml:space="preserve">  PRIMARY KEY (`CF_utente`))</w:t>
      </w:r>
    </w:p>
    <w:p w14:paraId="7D86A7C8" w14:textId="77777777" w:rsidR="00480AB2" w:rsidRDefault="00480AB2" w:rsidP="00480AB2">
      <w:r>
        <w:t>ENGINE = InnoDB;</w:t>
      </w:r>
    </w:p>
    <w:p w14:paraId="31DF8DFB" w14:textId="77777777" w:rsidR="00480AB2" w:rsidRDefault="00480AB2" w:rsidP="00480AB2"/>
    <w:p w14:paraId="6856A66E" w14:textId="77777777" w:rsidR="00480AB2" w:rsidRDefault="00480AB2" w:rsidP="00480AB2"/>
    <w:p w14:paraId="5F3BB867" w14:textId="77777777" w:rsidR="00480AB2" w:rsidRDefault="00480AB2" w:rsidP="00480AB2">
      <w:r>
        <w:t>-- -----------------------------------------------------</w:t>
      </w:r>
    </w:p>
    <w:p w14:paraId="111E3D95" w14:textId="77777777" w:rsidR="00480AB2" w:rsidRDefault="00480AB2" w:rsidP="00480AB2">
      <w:r>
        <w:t>-- Table `CircuitoDiBiblioteche`.`user`</w:t>
      </w:r>
    </w:p>
    <w:p w14:paraId="502D41C3" w14:textId="77777777" w:rsidR="00480AB2" w:rsidRDefault="00480AB2" w:rsidP="00480AB2">
      <w:r>
        <w:t>-- -----------------------------------------------------</w:t>
      </w:r>
    </w:p>
    <w:p w14:paraId="7340BE5D" w14:textId="77777777" w:rsidR="00480AB2" w:rsidRDefault="00480AB2" w:rsidP="00480AB2">
      <w:r>
        <w:t>DROP TABLE IF EXISTS `CircuitoDiBiblioteche`.`user` ;</w:t>
      </w:r>
    </w:p>
    <w:p w14:paraId="15D3DE8A" w14:textId="77777777" w:rsidR="00480AB2" w:rsidRDefault="00480AB2" w:rsidP="00480AB2"/>
    <w:p w14:paraId="7C0D0535" w14:textId="77777777" w:rsidR="00480AB2" w:rsidRDefault="00480AB2" w:rsidP="00480AB2">
      <w:r>
        <w:t>CREATE TABLE IF NOT EXISTS `CircuitoDiBiblioteche`.`user` (</w:t>
      </w:r>
    </w:p>
    <w:p w14:paraId="1A8DC17C" w14:textId="77777777" w:rsidR="00480AB2" w:rsidRDefault="00480AB2" w:rsidP="00480AB2">
      <w:r>
        <w:t xml:space="preserve">  `username` VARCHAR(45) NOT NULL,</w:t>
      </w:r>
    </w:p>
    <w:p w14:paraId="4B447602" w14:textId="77777777" w:rsidR="00480AB2" w:rsidRDefault="00480AB2" w:rsidP="00480AB2">
      <w:r>
        <w:t xml:space="preserve">  `password` CHAR(32) NOT NULL,</w:t>
      </w:r>
    </w:p>
    <w:p w14:paraId="1C6FFAE7" w14:textId="77777777" w:rsidR="00480AB2" w:rsidRDefault="00480AB2" w:rsidP="00480AB2">
      <w:r>
        <w:t xml:space="preserve">  `ruolo` ENUM('amministratore', 'bibliotecario') NOT NULL,</w:t>
      </w:r>
    </w:p>
    <w:p w14:paraId="0EF93109" w14:textId="77777777" w:rsidR="00480AB2" w:rsidRDefault="00480AB2" w:rsidP="00480AB2">
      <w:r>
        <w:t xml:space="preserve">  PRIMARY KEY (`username`))</w:t>
      </w:r>
    </w:p>
    <w:p w14:paraId="08DAD3D4" w14:textId="77777777" w:rsidR="00480AB2" w:rsidRDefault="00480AB2" w:rsidP="00480AB2">
      <w:r>
        <w:t>ENGINE = InnoDB;</w:t>
      </w:r>
    </w:p>
    <w:p w14:paraId="4DFD3046" w14:textId="77777777" w:rsidR="00480AB2" w:rsidRDefault="00480AB2" w:rsidP="00480AB2"/>
    <w:p w14:paraId="0531D97B" w14:textId="77777777" w:rsidR="00480AB2" w:rsidRDefault="00480AB2" w:rsidP="00480AB2"/>
    <w:p w14:paraId="6470F44F" w14:textId="77777777" w:rsidR="00480AB2" w:rsidRDefault="00480AB2" w:rsidP="00480AB2">
      <w:r>
        <w:t>-- -----------------------------------------------------</w:t>
      </w:r>
    </w:p>
    <w:p w14:paraId="5C59767B" w14:textId="77777777" w:rsidR="00480AB2" w:rsidRDefault="00480AB2" w:rsidP="00480AB2">
      <w:r>
        <w:t>-- Table `CircuitoDiBiblioteche`.`bibliotecario`</w:t>
      </w:r>
    </w:p>
    <w:p w14:paraId="6F232938" w14:textId="77777777" w:rsidR="00480AB2" w:rsidRDefault="00480AB2" w:rsidP="00480AB2">
      <w:r>
        <w:t>-- -----------------------------------------------------</w:t>
      </w:r>
    </w:p>
    <w:p w14:paraId="32F12FB2" w14:textId="77777777" w:rsidR="00480AB2" w:rsidRDefault="00480AB2" w:rsidP="00480AB2">
      <w:r>
        <w:t>DROP TABLE IF EXISTS `CircuitoDiBiblioteche`.`bibliotecario` ;</w:t>
      </w:r>
    </w:p>
    <w:p w14:paraId="69BF9E4C" w14:textId="77777777" w:rsidR="00480AB2" w:rsidRDefault="00480AB2" w:rsidP="00480AB2"/>
    <w:p w14:paraId="7728B341" w14:textId="77777777" w:rsidR="00480AB2" w:rsidRDefault="00480AB2" w:rsidP="00480AB2">
      <w:r>
        <w:lastRenderedPageBreak/>
        <w:t>CREATE TABLE IF NOT EXISTS `CircuitoDiBiblioteche`.`bibliotecario` (</w:t>
      </w:r>
    </w:p>
    <w:p w14:paraId="6F71C929" w14:textId="77777777" w:rsidR="00480AB2" w:rsidRDefault="00480AB2" w:rsidP="00480AB2">
      <w:r>
        <w:t xml:space="preserve">  `CF_bibliotecario` VARCHAR(16) NOT NULL,</w:t>
      </w:r>
    </w:p>
    <w:p w14:paraId="7B3F102B" w14:textId="77777777" w:rsidR="00480AB2" w:rsidRDefault="00480AB2" w:rsidP="00480AB2">
      <w:r>
        <w:t xml:space="preserve">  `nome_bibliotecario` VARCHAR(45) NOT NULL,</w:t>
      </w:r>
    </w:p>
    <w:p w14:paraId="3D5C3F93" w14:textId="77777777" w:rsidR="00480AB2" w:rsidRDefault="00480AB2" w:rsidP="00480AB2">
      <w:r>
        <w:t xml:space="preserve">  `cognome_bibliotecario` VARCHAR(45) NOT NULL,</w:t>
      </w:r>
    </w:p>
    <w:p w14:paraId="16FFD148" w14:textId="77777777" w:rsidR="00480AB2" w:rsidRDefault="00480AB2" w:rsidP="00480AB2">
      <w:r>
        <w:t xml:space="preserve">  `data_nascita_bibliotecario` DATE NOT NULL,</w:t>
      </w:r>
    </w:p>
    <w:p w14:paraId="6F0C79B1" w14:textId="77777777" w:rsidR="00480AB2" w:rsidRDefault="00480AB2" w:rsidP="00480AB2">
      <w:r>
        <w:t xml:space="preserve">  `luogo_nascita` VARCHAR(45) NOT NULL,</w:t>
      </w:r>
    </w:p>
    <w:p w14:paraId="4CA56087" w14:textId="77777777" w:rsidR="00480AB2" w:rsidRDefault="00480AB2" w:rsidP="00480AB2">
      <w:r>
        <w:t xml:space="preserve">  `titolo_studio` VARCHAR(45) NOT NULL,</w:t>
      </w:r>
    </w:p>
    <w:p w14:paraId="7F75042A" w14:textId="77777777" w:rsidR="00480AB2" w:rsidRDefault="00480AB2" w:rsidP="00480AB2">
      <w:r>
        <w:t xml:space="preserve">  `biblioteca_impiego` VARCHAR(15) NOT NULL,</w:t>
      </w:r>
    </w:p>
    <w:p w14:paraId="472DB964" w14:textId="77777777" w:rsidR="00480AB2" w:rsidRDefault="00480AB2" w:rsidP="00480AB2">
      <w:r>
        <w:t xml:space="preserve">  `username_bibliotecario` VARCHAR(45) NOT NULL,</w:t>
      </w:r>
    </w:p>
    <w:p w14:paraId="402E0E2A" w14:textId="77777777" w:rsidR="00480AB2" w:rsidRDefault="00480AB2" w:rsidP="00480AB2">
      <w:r>
        <w:t xml:space="preserve">  PRIMARY KEY (`CF_bibliotecario`),</w:t>
      </w:r>
    </w:p>
    <w:p w14:paraId="41E23D1F" w14:textId="77777777" w:rsidR="00480AB2" w:rsidRDefault="00480AB2" w:rsidP="00480AB2">
      <w:r>
        <w:t xml:space="preserve">  CONSTRAINT `biblioteca_impiego`</w:t>
      </w:r>
    </w:p>
    <w:p w14:paraId="1F4F9C44" w14:textId="77777777" w:rsidR="00480AB2" w:rsidRDefault="00480AB2" w:rsidP="00480AB2">
      <w:r>
        <w:t xml:space="preserve">    FOREIGN KEY (`biblioteca_impiego`)</w:t>
      </w:r>
    </w:p>
    <w:p w14:paraId="4C2A938D" w14:textId="77777777" w:rsidR="00480AB2" w:rsidRDefault="00480AB2" w:rsidP="00480AB2">
      <w:r>
        <w:t xml:space="preserve">    REFERENCES `CircuitoDiBiblioteche`.`biblioteca` (`numero_telefono`)</w:t>
      </w:r>
    </w:p>
    <w:p w14:paraId="186B6091" w14:textId="77777777" w:rsidR="00480AB2" w:rsidRDefault="00480AB2" w:rsidP="00480AB2">
      <w:r>
        <w:t xml:space="preserve">    ON DELETE NO ACTION</w:t>
      </w:r>
    </w:p>
    <w:p w14:paraId="6A645412" w14:textId="77777777" w:rsidR="00480AB2" w:rsidRDefault="00480AB2" w:rsidP="00480AB2">
      <w:r>
        <w:t xml:space="preserve">    ON UPDATE CASCADE,</w:t>
      </w:r>
    </w:p>
    <w:p w14:paraId="25FA15A0" w14:textId="77777777" w:rsidR="00480AB2" w:rsidRDefault="00480AB2" w:rsidP="00480AB2">
      <w:r>
        <w:t xml:space="preserve">  CONSTRAINT `username_bibliotecario`</w:t>
      </w:r>
    </w:p>
    <w:p w14:paraId="061C61DC" w14:textId="77777777" w:rsidR="00480AB2" w:rsidRDefault="00480AB2" w:rsidP="00480AB2">
      <w:r>
        <w:t xml:space="preserve">    FOREIGN KEY (`username_bibliotecario`)</w:t>
      </w:r>
    </w:p>
    <w:p w14:paraId="09E2FA62" w14:textId="77777777" w:rsidR="00480AB2" w:rsidRDefault="00480AB2" w:rsidP="00480AB2">
      <w:r>
        <w:t xml:space="preserve">    REFERENCES `CircuitoDiBiblioteche`.`user` (`username`)</w:t>
      </w:r>
    </w:p>
    <w:p w14:paraId="63AC43B0" w14:textId="77777777" w:rsidR="00480AB2" w:rsidRDefault="00480AB2" w:rsidP="00480AB2">
      <w:r>
        <w:t xml:space="preserve">    ON DELETE NO ACTION</w:t>
      </w:r>
    </w:p>
    <w:p w14:paraId="62AD98B8" w14:textId="77777777" w:rsidR="00480AB2" w:rsidRDefault="00480AB2" w:rsidP="00480AB2">
      <w:r>
        <w:t xml:space="preserve">    ON UPDATE NO ACTION)</w:t>
      </w:r>
    </w:p>
    <w:p w14:paraId="38C8A642" w14:textId="77777777" w:rsidR="00480AB2" w:rsidRDefault="00480AB2" w:rsidP="00480AB2">
      <w:r>
        <w:t>ENGINE = InnoDB;</w:t>
      </w:r>
    </w:p>
    <w:p w14:paraId="049EFC89" w14:textId="77777777" w:rsidR="00480AB2" w:rsidRDefault="00480AB2" w:rsidP="00480AB2"/>
    <w:p w14:paraId="624ABCFA" w14:textId="77777777" w:rsidR="00480AB2" w:rsidRDefault="00480AB2" w:rsidP="00480AB2">
      <w:r>
        <w:t>CREATE INDEX `biblioteca_impiego_idx` ON `CircuitoDiBiblioteche`.`bibliotecario` (`biblioteca_impiego` ASC) VISIBLE;</w:t>
      </w:r>
    </w:p>
    <w:p w14:paraId="6840BF46" w14:textId="77777777" w:rsidR="00480AB2" w:rsidRDefault="00480AB2" w:rsidP="00480AB2"/>
    <w:p w14:paraId="16F6D552" w14:textId="77777777" w:rsidR="00480AB2" w:rsidRDefault="00480AB2" w:rsidP="00480AB2">
      <w:r>
        <w:lastRenderedPageBreak/>
        <w:t>CREATE UNIQUE INDEX `username_bibliotecario_UNIQUE` ON `CircuitoDiBiblioteche`.`bibliotecario` (`username_bibliotecario` ASC) VISIBLE;</w:t>
      </w:r>
    </w:p>
    <w:p w14:paraId="16626C0E" w14:textId="77777777" w:rsidR="00480AB2" w:rsidRDefault="00480AB2" w:rsidP="00480AB2"/>
    <w:p w14:paraId="58D81094" w14:textId="77777777" w:rsidR="00480AB2" w:rsidRDefault="00480AB2" w:rsidP="00480AB2"/>
    <w:p w14:paraId="7400E025" w14:textId="77777777" w:rsidR="00480AB2" w:rsidRDefault="00480AB2" w:rsidP="00480AB2">
      <w:r>
        <w:t>-- -----------------------------------------------------</w:t>
      </w:r>
    </w:p>
    <w:p w14:paraId="60A3D83C" w14:textId="77777777" w:rsidR="00480AB2" w:rsidRDefault="00480AB2" w:rsidP="00480AB2">
      <w:r>
        <w:t>-- Table `CircuitoDiBiblioteche`.`turno`</w:t>
      </w:r>
    </w:p>
    <w:p w14:paraId="08AB6C1D" w14:textId="77777777" w:rsidR="00480AB2" w:rsidRDefault="00480AB2" w:rsidP="00480AB2">
      <w:r>
        <w:t>-- -----------------------------------------------------</w:t>
      </w:r>
    </w:p>
    <w:p w14:paraId="335F40BE" w14:textId="77777777" w:rsidR="00480AB2" w:rsidRDefault="00480AB2" w:rsidP="00480AB2">
      <w:r>
        <w:t>DROP TABLE IF EXISTS `CircuitoDiBiblioteche`.`turno` ;</w:t>
      </w:r>
    </w:p>
    <w:p w14:paraId="6843994E" w14:textId="77777777" w:rsidR="00480AB2" w:rsidRDefault="00480AB2" w:rsidP="00480AB2"/>
    <w:p w14:paraId="045D2ED7" w14:textId="77777777" w:rsidR="00480AB2" w:rsidRDefault="00480AB2" w:rsidP="00480AB2">
      <w:r>
        <w:t>CREATE TABLE IF NOT EXISTS `CircuitoDiBiblioteche`.`turno` (</w:t>
      </w:r>
    </w:p>
    <w:p w14:paraId="05DA97FF" w14:textId="77777777" w:rsidR="00480AB2" w:rsidRDefault="00480AB2" w:rsidP="00480AB2">
      <w:r>
        <w:t xml:space="preserve">  `bibliotecario` VARCHAR(16) NOT NULL,</w:t>
      </w:r>
    </w:p>
    <w:p w14:paraId="2E05B35B" w14:textId="77777777" w:rsidR="00480AB2" w:rsidRDefault="00480AB2" w:rsidP="00480AB2">
      <w:r>
        <w:t xml:space="preserve">  `data` DATE NOT NULL,</w:t>
      </w:r>
    </w:p>
    <w:p w14:paraId="2BBE79DC" w14:textId="77777777" w:rsidR="00480AB2" w:rsidRDefault="00480AB2" w:rsidP="00480AB2">
      <w:r>
        <w:t xml:space="preserve">  `orario_inizio_turno` TIME NOT NULL,</w:t>
      </w:r>
    </w:p>
    <w:p w14:paraId="4555B18E" w14:textId="77777777" w:rsidR="00480AB2" w:rsidRDefault="00480AB2" w:rsidP="00480AB2">
      <w:r>
        <w:t xml:space="preserve">  `orario_fine_turno` TIME NOT NULL,</w:t>
      </w:r>
    </w:p>
    <w:p w14:paraId="03897D1D" w14:textId="77777777" w:rsidR="00480AB2" w:rsidRDefault="00480AB2" w:rsidP="00480AB2">
      <w:r>
        <w:t xml:space="preserve">  PRIMARY KEY (`bibliotecario`, `data`),</w:t>
      </w:r>
    </w:p>
    <w:p w14:paraId="4C9183EC" w14:textId="77777777" w:rsidR="00480AB2" w:rsidRDefault="00480AB2" w:rsidP="00480AB2">
      <w:r>
        <w:t xml:space="preserve">  CONSTRAINT `bibliotecario`</w:t>
      </w:r>
    </w:p>
    <w:p w14:paraId="057ECC08" w14:textId="77777777" w:rsidR="00480AB2" w:rsidRDefault="00480AB2" w:rsidP="00480AB2">
      <w:r>
        <w:t xml:space="preserve">    FOREIGN KEY (`bibliotecario`)</w:t>
      </w:r>
    </w:p>
    <w:p w14:paraId="6C65F378" w14:textId="77777777" w:rsidR="00480AB2" w:rsidRDefault="00480AB2" w:rsidP="00480AB2">
      <w:r>
        <w:t xml:space="preserve">    REFERENCES `CircuitoDiBiblioteche`.`bibliotecario` (`CF_bibliotecario`)</w:t>
      </w:r>
    </w:p>
    <w:p w14:paraId="1E3A3503" w14:textId="77777777" w:rsidR="00480AB2" w:rsidRDefault="00480AB2" w:rsidP="00480AB2">
      <w:r>
        <w:t xml:space="preserve">    ON DELETE NO ACTION</w:t>
      </w:r>
    </w:p>
    <w:p w14:paraId="3A1075A7" w14:textId="77777777" w:rsidR="00480AB2" w:rsidRDefault="00480AB2" w:rsidP="00480AB2">
      <w:r>
        <w:t xml:space="preserve">    ON UPDATE NO ACTION)</w:t>
      </w:r>
    </w:p>
    <w:p w14:paraId="247E5F09" w14:textId="77777777" w:rsidR="00480AB2" w:rsidRDefault="00480AB2" w:rsidP="00480AB2">
      <w:r>
        <w:t>ENGINE = InnoDB;</w:t>
      </w:r>
    </w:p>
    <w:p w14:paraId="1F10AE2B" w14:textId="77777777" w:rsidR="00480AB2" w:rsidRDefault="00480AB2" w:rsidP="00480AB2"/>
    <w:p w14:paraId="5DF66F8D" w14:textId="77777777" w:rsidR="00480AB2" w:rsidRDefault="00480AB2" w:rsidP="00480AB2"/>
    <w:p w14:paraId="52225C72" w14:textId="77777777" w:rsidR="00480AB2" w:rsidRDefault="00480AB2" w:rsidP="00480AB2">
      <w:r>
        <w:t>-- -----------------------------------------------------</w:t>
      </w:r>
    </w:p>
    <w:p w14:paraId="0B4174A8" w14:textId="77777777" w:rsidR="00480AB2" w:rsidRDefault="00480AB2" w:rsidP="00480AB2">
      <w:r>
        <w:t>-- Table `CircuitoDiBiblioteche`.`malattia`</w:t>
      </w:r>
    </w:p>
    <w:p w14:paraId="69251271" w14:textId="77777777" w:rsidR="00480AB2" w:rsidRDefault="00480AB2" w:rsidP="00480AB2">
      <w:r>
        <w:lastRenderedPageBreak/>
        <w:t>-- -----------------------------------------------------</w:t>
      </w:r>
    </w:p>
    <w:p w14:paraId="4E4168D8" w14:textId="77777777" w:rsidR="00480AB2" w:rsidRDefault="00480AB2" w:rsidP="00480AB2">
      <w:r>
        <w:t>DROP TABLE IF EXISTS `CircuitoDiBiblioteche`.`malattia` ;</w:t>
      </w:r>
    </w:p>
    <w:p w14:paraId="3E60009C" w14:textId="77777777" w:rsidR="00480AB2" w:rsidRDefault="00480AB2" w:rsidP="00480AB2"/>
    <w:p w14:paraId="040427DC" w14:textId="77777777" w:rsidR="00480AB2" w:rsidRDefault="00480AB2" w:rsidP="00480AB2">
      <w:r>
        <w:t>CREATE TABLE IF NOT EXISTS `CircuitoDiBiblioteche`.`malattia` (</w:t>
      </w:r>
    </w:p>
    <w:p w14:paraId="2E79C577" w14:textId="77777777" w:rsidR="00480AB2" w:rsidRDefault="00480AB2" w:rsidP="00480AB2">
      <w:r>
        <w:t xml:space="preserve">  `bibliotecario_malato` VARCHAR(16) NOT NULL,</w:t>
      </w:r>
    </w:p>
    <w:p w14:paraId="109935F5" w14:textId="77777777" w:rsidR="00480AB2" w:rsidRDefault="00480AB2" w:rsidP="00480AB2">
      <w:r>
        <w:t xml:space="preserve">  `data_malattia` DATE NOT NULL,</w:t>
      </w:r>
    </w:p>
    <w:p w14:paraId="60B7B5AB" w14:textId="77777777" w:rsidR="00480AB2" w:rsidRDefault="00480AB2" w:rsidP="00480AB2">
      <w:r>
        <w:t xml:space="preserve">  `motivo` VARCHAR(45) NOT NULL,</w:t>
      </w:r>
    </w:p>
    <w:p w14:paraId="02C14DC5" w14:textId="77777777" w:rsidR="00480AB2" w:rsidRDefault="00480AB2" w:rsidP="00480AB2">
      <w:r>
        <w:t xml:space="preserve">  `bibliotecario_sostituto` VARCHAR(16) NOT NULL,</w:t>
      </w:r>
    </w:p>
    <w:p w14:paraId="4CD14094" w14:textId="77777777" w:rsidR="00480AB2" w:rsidRDefault="00480AB2" w:rsidP="00480AB2">
      <w:r>
        <w:t xml:space="preserve">  PRIMARY KEY (`bibliotecario_malato`, `data_malattia`),</w:t>
      </w:r>
    </w:p>
    <w:p w14:paraId="12A74896" w14:textId="77777777" w:rsidR="00480AB2" w:rsidRDefault="00480AB2" w:rsidP="00480AB2">
      <w:r>
        <w:t xml:space="preserve">  UNIQUE (`data_malattia`, `bibliotecario_sostituto`),</w:t>
      </w:r>
    </w:p>
    <w:p w14:paraId="36984C4E" w14:textId="77777777" w:rsidR="00480AB2" w:rsidRDefault="00480AB2" w:rsidP="00480AB2">
      <w:r>
        <w:t xml:space="preserve">  CONSTRAINT `bibliotecario_sostituto`</w:t>
      </w:r>
    </w:p>
    <w:p w14:paraId="0BB40D74" w14:textId="77777777" w:rsidR="00480AB2" w:rsidRDefault="00480AB2" w:rsidP="00480AB2">
      <w:r>
        <w:t xml:space="preserve">    FOREIGN KEY (`bibliotecario_sostituto`)</w:t>
      </w:r>
    </w:p>
    <w:p w14:paraId="1574C8B3" w14:textId="77777777" w:rsidR="00480AB2" w:rsidRDefault="00480AB2" w:rsidP="00480AB2">
      <w:r>
        <w:t xml:space="preserve">    REFERENCES `CircuitoDiBiblioteche`.`bibliotecario` (`CF_bibliotecario`)</w:t>
      </w:r>
    </w:p>
    <w:p w14:paraId="3C443F4A" w14:textId="77777777" w:rsidR="00480AB2" w:rsidRDefault="00480AB2" w:rsidP="00480AB2">
      <w:r>
        <w:t xml:space="preserve">    ON DELETE NO ACTION</w:t>
      </w:r>
    </w:p>
    <w:p w14:paraId="213CBF91" w14:textId="77777777" w:rsidR="00480AB2" w:rsidRDefault="00480AB2" w:rsidP="00480AB2">
      <w:r>
        <w:t xml:space="preserve">    ON UPDATE NO ACTION)</w:t>
      </w:r>
    </w:p>
    <w:p w14:paraId="328DF4AB" w14:textId="77777777" w:rsidR="00480AB2" w:rsidRDefault="00480AB2" w:rsidP="00480AB2">
      <w:r>
        <w:t>ENGINE = InnoDB;</w:t>
      </w:r>
    </w:p>
    <w:p w14:paraId="0AF0198B" w14:textId="77777777" w:rsidR="00480AB2" w:rsidRDefault="00480AB2" w:rsidP="00480AB2"/>
    <w:p w14:paraId="38109FAC" w14:textId="77777777" w:rsidR="00480AB2" w:rsidRDefault="00480AB2" w:rsidP="00480AB2">
      <w:r>
        <w:t>CREATE INDEX `bibliotecario_sostituto_idx` ON `CircuitoDiBiblioteche`.`malattia` (`bibliotecario_sostituto` ASC) VISIBLE;</w:t>
      </w:r>
    </w:p>
    <w:p w14:paraId="70CA4978" w14:textId="77777777" w:rsidR="00480AB2" w:rsidRDefault="00480AB2" w:rsidP="00480AB2"/>
    <w:p w14:paraId="1B718572" w14:textId="77777777" w:rsidR="00480AB2" w:rsidRDefault="00480AB2" w:rsidP="00480AB2"/>
    <w:p w14:paraId="6D191BD6" w14:textId="77777777" w:rsidR="00480AB2" w:rsidRDefault="00480AB2" w:rsidP="00480AB2">
      <w:r>
        <w:t>-- -----------------------------------------------------</w:t>
      </w:r>
    </w:p>
    <w:p w14:paraId="774DCE22" w14:textId="77777777" w:rsidR="00480AB2" w:rsidRDefault="00480AB2" w:rsidP="00480AB2">
      <w:r>
        <w:t>-- Table `CircuitoDiBiblioteche`.`apertura`</w:t>
      </w:r>
    </w:p>
    <w:p w14:paraId="7EE9F60B" w14:textId="77777777" w:rsidR="00480AB2" w:rsidRDefault="00480AB2" w:rsidP="00480AB2">
      <w:r>
        <w:t>-- -----------------------------------------------------</w:t>
      </w:r>
    </w:p>
    <w:p w14:paraId="70910266" w14:textId="77777777" w:rsidR="00480AB2" w:rsidRDefault="00480AB2" w:rsidP="00480AB2">
      <w:r>
        <w:t>DROP TABLE IF EXISTS `CircuitoDiBiblioteche`.`apertura` ;</w:t>
      </w:r>
    </w:p>
    <w:p w14:paraId="0615ED62" w14:textId="77777777" w:rsidR="00480AB2" w:rsidRDefault="00480AB2" w:rsidP="00480AB2"/>
    <w:p w14:paraId="1240727D" w14:textId="77777777" w:rsidR="00480AB2" w:rsidRDefault="00480AB2" w:rsidP="00480AB2">
      <w:r>
        <w:t>CREATE TABLE IF NOT EXISTS `CircuitoDiBiblioteche`.`apertura` (</w:t>
      </w:r>
    </w:p>
    <w:p w14:paraId="4D74ED7E" w14:textId="77777777" w:rsidR="00480AB2" w:rsidRDefault="00480AB2" w:rsidP="00480AB2">
      <w:r>
        <w:t xml:space="preserve">  `biblioteca` VARCHAR(15) NOT NULL,</w:t>
      </w:r>
    </w:p>
    <w:p w14:paraId="19C7CA93" w14:textId="77777777" w:rsidR="00480AB2" w:rsidRDefault="00480AB2" w:rsidP="00480AB2">
      <w:r>
        <w:t xml:space="preserve">  `giorno_settimanale` INT UNSIGNED NOT NULL,</w:t>
      </w:r>
    </w:p>
    <w:p w14:paraId="20B32E0A" w14:textId="77777777" w:rsidR="00480AB2" w:rsidRDefault="00480AB2" w:rsidP="00480AB2">
      <w:r>
        <w:t xml:space="preserve">  `orario_inizio_apertura` TIME NOT NULL,</w:t>
      </w:r>
    </w:p>
    <w:p w14:paraId="14F9F7CC" w14:textId="77777777" w:rsidR="00480AB2" w:rsidRDefault="00480AB2" w:rsidP="00480AB2">
      <w:r>
        <w:t xml:space="preserve">  `orario_fine_apertura` TIME NOT NULL,</w:t>
      </w:r>
    </w:p>
    <w:p w14:paraId="54A40F7F" w14:textId="77777777" w:rsidR="00480AB2" w:rsidRDefault="00480AB2" w:rsidP="00480AB2">
      <w:r>
        <w:t xml:space="preserve">  PRIMARY KEY (`biblioteca`, `giorno_settimanale`),</w:t>
      </w:r>
    </w:p>
    <w:p w14:paraId="34F3526E" w14:textId="77777777" w:rsidR="00480AB2" w:rsidRDefault="00480AB2" w:rsidP="00480AB2">
      <w:r>
        <w:t xml:space="preserve">  CONSTRAINT `biblioteca`</w:t>
      </w:r>
    </w:p>
    <w:p w14:paraId="75AE10E3" w14:textId="77777777" w:rsidR="00480AB2" w:rsidRDefault="00480AB2" w:rsidP="00480AB2">
      <w:r>
        <w:t xml:space="preserve">    FOREIGN KEY (`biblioteca`)</w:t>
      </w:r>
    </w:p>
    <w:p w14:paraId="31CAC6E2" w14:textId="77777777" w:rsidR="00480AB2" w:rsidRDefault="00480AB2" w:rsidP="00480AB2">
      <w:r>
        <w:t xml:space="preserve">    REFERENCES `CircuitoDiBiblioteche`.`biblioteca` (`numero_telefono`)</w:t>
      </w:r>
    </w:p>
    <w:p w14:paraId="4B3C8DAA" w14:textId="77777777" w:rsidR="00480AB2" w:rsidRDefault="00480AB2" w:rsidP="00480AB2">
      <w:r>
        <w:t xml:space="preserve">    ON DELETE NO ACTION</w:t>
      </w:r>
    </w:p>
    <w:p w14:paraId="6D138A1F" w14:textId="77777777" w:rsidR="00480AB2" w:rsidRDefault="00480AB2" w:rsidP="00480AB2">
      <w:r>
        <w:t xml:space="preserve">    ON UPDATE CASCADE)</w:t>
      </w:r>
    </w:p>
    <w:p w14:paraId="21A6BF86" w14:textId="77777777" w:rsidR="00480AB2" w:rsidRDefault="00480AB2" w:rsidP="00480AB2">
      <w:r>
        <w:t>ENGINE = InnoDB;</w:t>
      </w:r>
    </w:p>
    <w:p w14:paraId="150E3FB0" w14:textId="77777777" w:rsidR="00480AB2" w:rsidRDefault="00480AB2" w:rsidP="00480AB2"/>
    <w:p w14:paraId="5EAE0BC4" w14:textId="77777777" w:rsidR="00480AB2" w:rsidRDefault="00480AB2" w:rsidP="00480AB2"/>
    <w:p w14:paraId="56064D52" w14:textId="77777777" w:rsidR="00480AB2" w:rsidRDefault="00480AB2" w:rsidP="00480AB2">
      <w:r>
        <w:t>-- -----------------------------------------------------</w:t>
      </w:r>
    </w:p>
    <w:p w14:paraId="4AD12AF0" w14:textId="77777777" w:rsidR="00480AB2" w:rsidRDefault="00480AB2" w:rsidP="00480AB2">
      <w:r>
        <w:t>-- Table `CircuitoDiBiblioteche`.`disponibilità`</w:t>
      </w:r>
    </w:p>
    <w:p w14:paraId="55692575" w14:textId="77777777" w:rsidR="00480AB2" w:rsidRDefault="00480AB2" w:rsidP="00480AB2">
      <w:r>
        <w:t>-- -----------------------------------------------------</w:t>
      </w:r>
    </w:p>
    <w:p w14:paraId="3DCEE567" w14:textId="77777777" w:rsidR="00480AB2" w:rsidRDefault="00480AB2" w:rsidP="00480AB2">
      <w:r>
        <w:t>DROP TABLE IF EXISTS `CircuitoDiBiblioteche`.`disponibilità` ;</w:t>
      </w:r>
    </w:p>
    <w:p w14:paraId="45436979" w14:textId="77777777" w:rsidR="00480AB2" w:rsidRDefault="00480AB2" w:rsidP="00480AB2"/>
    <w:p w14:paraId="4632249E" w14:textId="77777777" w:rsidR="00480AB2" w:rsidRDefault="00480AB2" w:rsidP="00480AB2">
      <w:r>
        <w:t>CREATE TABLE IF NOT EXISTS `CircuitoDiBiblioteche`.`disponibilità` (</w:t>
      </w:r>
    </w:p>
    <w:p w14:paraId="0CB39D30" w14:textId="77777777" w:rsidR="00480AB2" w:rsidRDefault="00480AB2" w:rsidP="00480AB2">
      <w:r>
        <w:t xml:space="preserve">  `numero_biblioteca` VARCHAR(15) NOT NULL,</w:t>
      </w:r>
    </w:p>
    <w:p w14:paraId="61A20178" w14:textId="77777777" w:rsidR="00480AB2" w:rsidRDefault="00480AB2" w:rsidP="00480AB2">
      <w:r>
        <w:t xml:space="preserve">  `ISBN_libro` VARCHAR(13) NOT NULL,</w:t>
      </w:r>
    </w:p>
    <w:p w14:paraId="1F1F39EE" w14:textId="77777777" w:rsidR="00480AB2" w:rsidRDefault="00480AB2" w:rsidP="00480AB2">
      <w:r>
        <w:t xml:space="preserve">  `quantità` INT UNSIGNED NOT NULL,</w:t>
      </w:r>
    </w:p>
    <w:p w14:paraId="0BFE1111" w14:textId="77777777" w:rsidR="00480AB2" w:rsidRDefault="00480AB2" w:rsidP="00480AB2">
      <w:r>
        <w:lastRenderedPageBreak/>
        <w:t xml:space="preserve">  `quantità_totale` INT UNSIGNED NOT NULL,</w:t>
      </w:r>
    </w:p>
    <w:p w14:paraId="2CE17618" w14:textId="77777777" w:rsidR="00480AB2" w:rsidRDefault="00480AB2" w:rsidP="00480AB2">
      <w:r>
        <w:t xml:space="preserve">  `data_ultima_restituzione_libro` DATE NULL,</w:t>
      </w:r>
    </w:p>
    <w:p w14:paraId="607C440B" w14:textId="77777777" w:rsidR="00480AB2" w:rsidRDefault="00480AB2" w:rsidP="00480AB2">
      <w:r>
        <w:t xml:space="preserve">  PRIMARY KEY (`numero_biblioteca`, `ISBN_libro`),</w:t>
      </w:r>
    </w:p>
    <w:p w14:paraId="1A4B4539" w14:textId="77777777" w:rsidR="00480AB2" w:rsidRDefault="00480AB2" w:rsidP="00480AB2">
      <w:r>
        <w:t xml:space="preserve">  CONSTRAINT `numero_biblioteca`</w:t>
      </w:r>
    </w:p>
    <w:p w14:paraId="54AB4C69" w14:textId="77777777" w:rsidR="00480AB2" w:rsidRDefault="00480AB2" w:rsidP="00480AB2">
      <w:r>
        <w:t xml:space="preserve">    FOREIGN KEY (`numero_biblioteca`)</w:t>
      </w:r>
    </w:p>
    <w:p w14:paraId="4A9F3488" w14:textId="77777777" w:rsidR="00480AB2" w:rsidRDefault="00480AB2" w:rsidP="00480AB2">
      <w:r>
        <w:t xml:space="preserve">    REFERENCES `CircuitoDiBiblioteche`.`biblioteca` (`numero_telefono`)</w:t>
      </w:r>
    </w:p>
    <w:p w14:paraId="58AF1DD2" w14:textId="77777777" w:rsidR="00480AB2" w:rsidRDefault="00480AB2" w:rsidP="00480AB2">
      <w:r>
        <w:t xml:space="preserve">    ON DELETE NO ACTION</w:t>
      </w:r>
    </w:p>
    <w:p w14:paraId="5117E804" w14:textId="77777777" w:rsidR="00480AB2" w:rsidRDefault="00480AB2" w:rsidP="00480AB2">
      <w:r>
        <w:t xml:space="preserve">    ON UPDATE CASCADE,</w:t>
      </w:r>
    </w:p>
    <w:p w14:paraId="1D2CBC6B" w14:textId="77777777" w:rsidR="00480AB2" w:rsidRDefault="00480AB2" w:rsidP="00480AB2">
      <w:r>
        <w:t xml:space="preserve">  CONSTRAINT `ISBN_libro`</w:t>
      </w:r>
    </w:p>
    <w:p w14:paraId="58451BFA" w14:textId="77777777" w:rsidR="00480AB2" w:rsidRDefault="00480AB2" w:rsidP="00480AB2">
      <w:r>
        <w:t xml:space="preserve">    FOREIGN KEY (`ISBN_libro`)</w:t>
      </w:r>
    </w:p>
    <w:p w14:paraId="6E4F2E1E" w14:textId="77777777" w:rsidR="00480AB2" w:rsidRDefault="00480AB2" w:rsidP="00480AB2">
      <w:r>
        <w:t xml:space="preserve">    REFERENCES `CircuitoDiBiblioteche`.`libro` (`ISBN`)</w:t>
      </w:r>
    </w:p>
    <w:p w14:paraId="6EA92F1B" w14:textId="77777777" w:rsidR="00480AB2" w:rsidRDefault="00480AB2" w:rsidP="00480AB2">
      <w:r>
        <w:t xml:space="preserve">    ON DELETE NO ACTION</w:t>
      </w:r>
    </w:p>
    <w:p w14:paraId="6B810289" w14:textId="77777777" w:rsidR="00480AB2" w:rsidRDefault="00480AB2" w:rsidP="00480AB2">
      <w:r>
        <w:t xml:space="preserve">    ON UPDATE NO ACTION)</w:t>
      </w:r>
    </w:p>
    <w:p w14:paraId="4F4B38FB" w14:textId="77777777" w:rsidR="00480AB2" w:rsidRDefault="00480AB2" w:rsidP="00480AB2">
      <w:r>
        <w:t>ENGINE = InnoDB;</w:t>
      </w:r>
    </w:p>
    <w:p w14:paraId="13D5CEBA" w14:textId="77777777" w:rsidR="00480AB2" w:rsidRDefault="00480AB2" w:rsidP="00480AB2"/>
    <w:p w14:paraId="0C686B5F" w14:textId="77777777" w:rsidR="00480AB2" w:rsidRDefault="00480AB2" w:rsidP="00480AB2">
      <w:r>
        <w:t>CREATE INDEX `ISBN_libro_idx` ON `CircuitoDiBiblioteche`.`disponibilità` (`ISBN_libro` ASC) VISIBLE;</w:t>
      </w:r>
    </w:p>
    <w:p w14:paraId="1CEBDF06" w14:textId="77777777" w:rsidR="00480AB2" w:rsidRDefault="00480AB2" w:rsidP="00480AB2"/>
    <w:p w14:paraId="1FD7B5E9" w14:textId="77777777" w:rsidR="00480AB2" w:rsidRDefault="00480AB2" w:rsidP="00480AB2">
      <w:r>
        <w:t>CREATE INDEX `data_ultima_restituzione_libro_idx` ON `CircuitoDiBiblioteche`.`disponibilità` (`data_ultima_restituzione_libro` ASC) VISIBLE;</w:t>
      </w:r>
    </w:p>
    <w:p w14:paraId="316A5F1F" w14:textId="77777777" w:rsidR="00480AB2" w:rsidRDefault="00480AB2" w:rsidP="00480AB2"/>
    <w:p w14:paraId="58CFF9EF" w14:textId="77777777" w:rsidR="00480AB2" w:rsidRDefault="00480AB2" w:rsidP="00480AB2"/>
    <w:p w14:paraId="3DB41F37" w14:textId="77777777" w:rsidR="00480AB2" w:rsidRDefault="00480AB2" w:rsidP="00480AB2">
      <w:r>
        <w:t>-- -----------------------------------------------------</w:t>
      </w:r>
    </w:p>
    <w:p w14:paraId="421E4F35" w14:textId="77777777" w:rsidR="00480AB2" w:rsidRDefault="00480AB2" w:rsidP="00480AB2">
      <w:r>
        <w:t>-- Table `CircuitoDiBiblioteche`.`copia_di_libro`</w:t>
      </w:r>
    </w:p>
    <w:p w14:paraId="1FD17002" w14:textId="77777777" w:rsidR="00480AB2" w:rsidRDefault="00480AB2" w:rsidP="00480AB2">
      <w:r>
        <w:t>-- -----------------------------------------------------</w:t>
      </w:r>
    </w:p>
    <w:p w14:paraId="40C2C8B4" w14:textId="77777777" w:rsidR="00480AB2" w:rsidRDefault="00480AB2" w:rsidP="00480AB2">
      <w:r>
        <w:lastRenderedPageBreak/>
        <w:t>DROP TABLE IF EXISTS `CircuitoDiBiblioteche`.`copia_di_libro` ;</w:t>
      </w:r>
    </w:p>
    <w:p w14:paraId="0B9A8247" w14:textId="77777777" w:rsidR="00480AB2" w:rsidRDefault="00480AB2" w:rsidP="00480AB2"/>
    <w:p w14:paraId="41848BF3" w14:textId="77777777" w:rsidR="00480AB2" w:rsidRDefault="00480AB2" w:rsidP="00480AB2">
      <w:r>
        <w:t>CREATE TABLE IF NOT EXISTS `CircuitoDiBiblioteche`.`copia_di_libro` (</w:t>
      </w:r>
    </w:p>
    <w:p w14:paraId="14F9BEEC" w14:textId="77777777" w:rsidR="00480AB2" w:rsidRDefault="00480AB2" w:rsidP="00480AB2">
      <w:r>
        <w:t xml:space="preserve">  `ID` INT UNSIGNED NOT NULL AUTO_INCREMENT,</w:t>
      </w:r>
    </w:p>
    <w:p w14:paraId="4C1E2ED0" w14:textId="77777777" w:rsidR="00480AB2" w:rsidRDefault="00480AB2" w:rsidP="00480AB2">
      <w:r>
        <w:t xml:space="preserve">  `biblioteca_ubicazione` VARCHAR(15) NOT NULL,</w:t>
      </w:r>
    </w:p>
    <w:p w14:paraId="3CF6BB8D" w14:textId="77777777" w:rsidR="00480AB2" w:rsidRDefault="00480AB2" w:rsidP="00480AB2">
      <w:r>
        <w:t xml:space="preserve">  `libro` VARCHAR(13) NOT NULL,</w:t>
      </w:r>
    </w:p>
    <w:p w14:paraId="6085EFD4" w14:textId="77777777" w:rsidR="00480AB2" w:rsidRDefault="00480AB2" w:rsidP="00480AB2">
      <w:r>
        <w:t xml:space="preserve">  `stato` ENUM('disponibile', 'in prestito', 'trasferita', 'dismessa') NOT NULL,</w:t>
      </w:r>
    </w:p>
    <w:p w14:paraId="0D4E8F88" w14:textId="77777777" w:rsidR="00480AB2" w:rsidRDefault="00480AB2" w:rsidP="00480AB2">
      <w:r>
        <w:t xml:space="preserve">  `scaffale` INT UNSIGNED NULL,</w:t>
      </w:r>
    </w:p>
    <w:p w14:paraId="19E4FD05" w14:textId="77777777" w:rsidR="00480AB2" w:rsidRDefault="00480AB2" w:rsidP="00480AB2">
      <w:r>
        <w:t xml:space="preserve">  `ripiano` INT UNSIGNED NULL,</w:t>
      </w:r>
    </w:p>
    <w:p w14:paraId="00CB6D88" w14:textId="77777777" w:rsidR="00480AB2" w:rsidRDefault="00480AB2" w:rsidP="00480AB2">
      <w:r>
        <w:t xml:space="preserve">  `data_ultima_restituzione_copia` DATE NULL,</w:t>
      </w:r>
    </w:p>
    <w:p w14:paraId="17359D2D" w14:textId="77777777" w:rsidR="00480AB2" w:rsidRDefault="00480AB2" w:rsidP="00480AB2">
      <w:r>
        <w:t xml:space="preserve">  PRIMARY KEY (`ID`),</w:t>
      </w:r>
    </w:p>
    <w:p w14:paraId="7EDB859C" w14:textId="77777777" w:rsidR="00480AB2" w:rsidRDefault="00480AB2" w:rsidP="00480AB2">
      <w:r>
        <w:t xml:space="preserve">  CONSTRAINT `biblioteca_ubicazione`</w:t>
      </w:r>
    </w:p>
    <w:p w14:paraId="46A1BB34" w14:textId="77777777" w:rsidR="00480AB2" w:rsidRDefault="00480AB2" w:rsidP="00480AB2">
      <w:r>
        <w:t xml:space="preserve">    FOREIGN KEY (`biblioteca_ubicazione`)</w:t>
      </w:r>
    </w:p>
    <w:p w14:paraId="45978FFC" w14:textId="77777777" w:rsidR="00480AB2" w:rsidRDefault="00480AB2" w:rsidP="00480AB2">
      <w:r>
        <w:t xml:space="preserve">    REFERENCES `CircuitoDiBiblioteche`.`biblioteca` (`numero_telefono`)</w:t>
      </w:r>
    </w:p>
    <w:p w14:paraId="627B8512" w14:textId="77777777" w:rsidR="00480AB2" w:rsidRDefault="00480AB2" w:rsidP="00480AB2">
      <w:r>
        <w:t xml:space="preserve">    ON DELETE NO ACTION</w:t>
      </w:r>
    </w:p>
    <w:p w14:paraId="37ACEB2A" w14:textId="77777777" w:rsidR="00480AB2" w:rsidRDefault="00480AB2" w:rsidP="00480AB2">
      <w:r>
        <w:t xml:space="preserve">    ON UPDATE CASCADE,</w:t>
      </w:r>
    </w:p>
    <w:p w14:paraId="7FC68C1C" w14:textId="77777777" w:rsidR="00480AB2" w:rsidRDefault="00480AB2" w:rsidP="00480AB2">
      <w:r>
        <w:t xml:space="preserve">  CONSTRAINT `libro`</w:t>
      </w:r>
    </w:p>
    <w:p w14:paraId="7EFA16EA" w14:textId="77777777" w:rsidR="00480AB2" w:rsidRDefault="00480AB2" w:rsidP="00480AB2">
      <w:r>
        <w:t xml:space="preserve">    FOREIGN KEY (`libro`)</w:t>
      </w:r>
    </w:p>
    <w:p w14:paraId="5B4DFBE1" w14:textId="77777777" w:rsidR="00480AB2" w:rsidRDefault="00480AB2" w:rsidP="00480AB2">
      <w:r>
        <w:t xml:space="preserve">    REFERENCES `CircuitoDiBiblioteche`.`libro` (`ISBN`)</w:t>
      </w:r>
    </w:p>
    <w:p w14:paraId="59C4BDBB" w14:textId="77777777" w:rsidR="00480AB2" w:rsidRDefault="00480AB2" w:rsidP="00480AB2">
      <w:r>
        <w:t xml:space="preserve">    ON DELETE NO ACTION</w:t>
      </w:r>
    </w:p>
    <w:p w14:paraId="6BAF8459" w14:textId="77777777" w:rsidR="00480AB2" w:rsidRDefault="00480AB2" w:rsidP="00480AB2">
      <w:r>
        <w:t xml:space="preserve">    ON UPDATE NO ACTION)</w:t>
      </w:r>
    </w:p>
    <w:p w14:paraId="47754D3B" w14:textId="77777777" w:rsidR="00480AB2" w:rsidRDefault="00480AB2" w:rsidP="00480AB2">
      <w:r>
        <w:t>ENGINE = InnoDB;</w:t>
      </w:r>
    </w:p>
    <w:p w14:paraId="7A20B6DB" w14:textId="77777777" w:rsidR="00480AB2" w:rsidRDefault="00480AB2" w:rsidP="00480AB2"/>
    <w:p w14:paraId="5413FB60" w14:textId="77777777" w:rsidR="00480AB2" w:rsidRDefault="00480AB2" w:rsidP="00480AB2">
      <w:r>
        <w:t>CREATE INDEX `biblioteca_ubicazione_idx` ON `CircuitoDiBiblioteche`.`copia_di_libro` (`biblioteca_ubicazione` ASC) VISIBLE;</w:t>
      </w:r>
    </w:p>
    <w:p w14:paraId="1D9F699E" w14:textId="77777777" w:rsidR="00480AB2" w:rsidRDefault="00480AB2" w:rsidP="00480AB2"/>
    <w:p w14:paraId="07A3A0C7" w14:textId="77777777" w:rsidR="00480AB2" w:rsidRDefault="00480AB2" w:rsidP="00480AB2">
      <w:r>
        <w:t>CREATE INDEX `libro_idx` ON `CircuitoDiBiblioteche`.`copia_di_libro` (`libro` ASC) VISIBLE;</w:t>
      </w:r>
    </w:p>
    <w:p w14:paraId="2B5BA59F" w14:textId="77777777" w:rsidR="00480AB2" w:rsidRDefault="00480AB2" w:rsidP="00480AB2"/>
    <w:p w14:paraId="75ED887E" w14:textId="77777777" w:rsidR="00480AB2" w:rsidRDefault="00480AB2" w:rsidP="00480AB2">
      <w:r>
        <w:t>CREATE INDEX `stato_idx` ON `CircuitoDiBiblioteche`.`copia_di_libro` (`stato` ASC) VISIBLE;</w:t>
      </w:r>
    </w:p>
    <w:p w14:paraId="349A51C5" w14:textId="77777777" w:rsidR="00480AB2" w:rsidRDefault="00480AB2" w:rsidP="00480AB2"/>
    <w:p w14:paraId="1F3FC01F" w14:textId="77777777" w:rsidR="00480AB2" w:rsidRDefault="00480AB2" w:rsidP="00480AB2"/>
    <w:p w14:paraId="6BBA18A9" w14:textId="77777777" w:rsidR="00480AB2" w:rsidRDefault="00480AB2" w:rsidP="00480AB2">
      <w:r>
        <w:t>-- -----------------------------------------------------</w:t>
      </w:r>
    </w:p>
    <w:p w14:paraId="5D50FC76" w14:textId="77777777" w:rsidR="00480AB2" w:rsidRDefault="00480AB2" w:rsidP="00480AB2">
      <w:r>
        <w:t>-- Table `CircuitoDiBiblioteche`.`prestito`</w:t>
      </w:r>
    </w:p>
    <w:p w14:paraId="06F21875" w14:textId="77777777" w:rsidR="00480AB2" w:rsidRDefault="00480AB2" w:rsidP="00480AB2">
      <w:r>
        <w:t>-- -----------------------------------------------------</w:t>
      </w:r>
    </w:p>
    <w:p w14:paraId="10A0EEF6" w14:textId="77777777" w:rsidR="00480AB2" w:rsidRDefault="00480AB2" w:rsidP="00480AB2">
      <w:r>
        <w:t>DROP TABLE IF EXISTS `CircuitoDiBiblioteche`.`prestito` ;</w:t>
      </w:r>
    </w:p>
    <w:p w14:paraId="08FC1E86" w14:textId="77777777" w:rsidR="00480AB2" w:rsidRDefault="00480AB2" w:rsidP="00480AB2"/>
    <w:p w14:paraId="4B2BB546" w14:textId="77777777" w:rsidR="00480AB2" w:rsidRDefault="00480AB2" w:rsidP="00480AB2">
      <w:r>
        <w:t>CREATE TABLE IF NOT EXISTS `CircuitoDiBiblioteche`.`prestito` (</w:t>
      </w:r>
    </w:p>
    <w:p w14:paraId="66D619EA" w14:textId="77777777" w:rsidR="00480AB2" w:rsidRDefault="00480AB2" w:rsidP="00480AB2">
      <w:r>
        <w:t xml:space="preserve">  `copia_prestata` INT UNSIGNED NOT NULL,</w:t>
      </w:r>
    </w:p>
    <w:p w14:paraId="3EAD1DE5" w14:textId="77777777" w:rsidR="00480AB2" w:rsidRDefault="00480AB2" w:rsidP="00480AB2">
      <w:r>
        <w:t xml:space="preserve">  `utente_destinatario` VARCHAR(16) NOT NULL,</w:t>
      </w:r>
    </w:p>
    <w:p w14:paraId="1260A5A6" w14:textId="77777777" w:rsidR="00480AB2" w:rsidRDefault="00480AB2" w:rsidP="00480AB2">
      <w:r>
        <w:t xml:space="preserve">  `data_inizio` DATE NOT NULL,</w:t>
      </w:r>
    </w:p>
    <w:p w14:paraId="20BF8169" w14:textId="77777777" w:rsidR="00480AB2" w:rsidRDefault="00480AB2" w:rsidP="00480AB2">
      <w:r>
        <w:t xml:space="preserve">  `durata_prevista` ENUM('1 mese', '2 mesi', '3 mesi') NOT NULL,</w:t>
      </w:r>
    </w:p>
    <w:p w14:paraId="6DD46425" w14:textId="77777777" w:rsidR="00480AB2" w:rsidRDefault="00480AB2" w:rsidP="00480AB2">
      <w:r>
        <w:t xml:space="preserve">  PRIMARY KEY (`copia_prestata`),</w:t>
      </w:r>
    </w:p>
    <w:p w14:paraId="0812D8D4" w14:textId="77777777" w:rsidR="00480AB2" w:rsidRDefault="00480AB2" w:rsidP="00480AB2">
      <w:r>
        <w:t xml:space="preserve">  CONSTRAINT `copia_prestata`</w:t>
      </w:r>
    </w:p>
    <w:p w14:paraId="5614FA62" w14:textId="77777777" w:rsidR="00480AB2" w:rsidRDefault="00480AB2" w:rsidP="00480AB2">
      <w:r>
        <w:t xml:space="preserve">    FOREIGN KEY (`copia_prestata`)</w:t>
      </w:r>
    </w:p>
    <w:p w14:paraId="7DD6525F" w14:textId="77777777" w:rsidR="00480AB2" w:rsidRDefault="00480AB2" w:rsidP="00480AB2">
      <w:r>
        <w:t xml:space="preserve">    REFERENCES `CircuitoDiBiblioteche`.`copia_di_libro` (`ID`)</w:t>
      </w:r>
    </w:p>
    <w:p w14:paraId="2222FF60" w14:textId="77777777" w:rsidR="00480AB2" w:rsidRDefault="00480AB2" w:rsidP="00480AB2">
      <w:r>
        <w:t xml:space="preserve">    ON DELETE NO ACTION</w:t>
      </w:r>
    </w:p>
    <w:p w14:paraId="33ABB8E7" w14:textId="77777777" w:rsidR="00480AB2" w:rsidRDefault="00480AB2" w:rsidP="00480AB2">
      <w:r>
        <w:t xml:space="preserve">    ON UPDATE NO ACTION,</w:t>
      </w:r>
    </w:p>
    <w:p w14:paraId="5DE14424" w14:textId="77777777" w:rsidR="00480AB2" w:rsidRDefault="00480AB2" w:rsidP="00480AB2">
      <w:r>
        <w:t xml:space="preserve">  CONSTRAINT `utente_destinatario`</w:t>
      </w:r>
    </w:p>
    <w:p w14:paraId="26000B32" w14:textId="77777777" w:rsidR="00480AB2" w:rsidRDefault="00480AB2" w:rsidP="00480AB2">
      <w:r>
        <w:t xml:space="preserve">    FOREIGN KEY (`utente_destinatario`)</w:t>
      </w:r>
    </w:p>
    <w:p w14:paraId="6ABA4924" w14:textId="77777777" w:rsidR="00480AB2" w:rsidRDefault="00480AB2" w:rsidP="00480AB2">
      <w:r>
        <w:lastRenderedPageBreak/>
        <w:t xml:space="preserve">    REFERENCES `CircuitoDiBiblioteche`.`utente` (`CF_utente`)</w:t>
      </w:r>
    </w:p>
    <w:p w14:paraId="0794CAF7" w14:textId="77777777" w:rsidR="00480AB2" w:rsidRDefault="00480AB2" w:rsidP="00480AB2">
      <w:r>
        <w:t xml:space="preserve">    ON DELETE NO ACTION</w:t>
      </w:r>
    </w:p>
    <w:p w14:paraId="723B13E2" w14:textId="77777777" w:rsidR="00480AB2" w:rsidRDefault="00480AB2" w:rsidP="00480AB2">
      <w:r>
        <w:t xml:space="preserve">    ON UPDATE NO ACTION)</w:t>
      </w:r>
    </w:p>
    <w:p w14:paraId="5F76C11B" w14:textId="77777777" w:rsidR="00480AB2" w:rsidRDefault="00480AB2" w:rsidP="00480AB2">
      <w:r>
        <w:t>ENGINE = InnoDB;</w:t>
      </w:r>
    </w:p>
    <w:p w14:paraId="69DB1A53" w14:textId="77777777" w:rsidR="00480AB2" w:rsidRDefault="00480AB2" w:rsidP="00480AB2"/>
    <w:p w14:paraId="158DC31D" w14:textId="77777777" w:rsidR="00480AB2" w:rsidRDefault="00480AB2" w:rsidP="00480AB2">
      <w:r>
        <w:t>CREATE INDEX `utente_destinatario_idx` ON `CircuitoDiBiblioteche`.`prestito` (`utente_destinatario` ASC) VISIBLE;</w:t>
      </w:r>
    </w:p>
    <w:p w14:paraId="7A82E4A8" w14:textId="77777777" w:rsidR="00480AB2" w:rsidRDefault="00480AB2" w:rsidP="00480AB2"/>
    <w:p w14:paraId="0A8AF8EC" w14:textId="77777777" w:rsidR="00480AB2" w:rsidRDefault="00480AB2" w:rsidP="00480AB2"/>
    <w:p w14:paraId="107C1AD4" w14:textId="77777777" w:rsidR="00480AB2" w:rsidRDefault="00480AB2" w:rsidP="00480AB2">
      <w:r>
        <w:t>-- -----------------------------------------------------</w:t>
      </w:r>
    </w:p>
    <w:p w14:paraId="041DE720" w14:textId="77777777" w:rsidR="00480AB2" w:rsidRDefault="00480AB2" w:rsidP="00480AB2">
      <w:r>
        <w:t>-- Table `CircuitoDiBiblioteche`.`penale`</w:t>
      </w:r>
    </w:p>
    <w:p w14:paraId="0A385B45" w14:textId="77777777" w:rsidR="00480AB2" w:rsidRDefault="00480AB2" w:rsidP="00480AB2">
      <w:r>
        <w:t>-- -----------------------------------------------------</w:t>
      </w:r>
    </w:p>
    <w:p w14:paraId="2F1212BA" w14:textId="77777777" w:rsidR="00480AB2" w:rsidRDefault="00480AB2" w:rsidP="00480AB2">
      <w:r>
        <w:t>DROP TABLE IF EXISTS `CircuitoDiBiblioteche`.`penale` ;</w:t>
      </w:r>
    </w:p>
    <w:p w14:paraId="636526EF" w14:textId="77777777" w:rsidR="00480AB2" w:rsidRDefault="00480AB2" w:rsidP="00480AB2"/>
    <w:p w14:paraId="3A9395F6" w14:textId="77777777" w:rsidR="00480AB2" w:rsidRDefault="00480AB2" w:rsidP="00480AB2">
      <w:r>
        <w:t>CREATE TABLE IF NOT EXISTS `CircuitoDiBiblioteche`.`penale` (</w:t>
      </w:r>
    </w:p>
    <w:p w14:paraId="4AECD0DD" w14:textId="77777777" w:rsidR="00480AB2" w:rsidRDefault="00480AB2" w:rsidP="00480AB2">
      <w:r>
        <w:t xml:space="preserve">  `copia` INT UNSIGNED NOT NULL,</w:t>
      </w:r>
    </w:p>
    <w:p w14:paraId="7A158799" w14:textId="77777777" w:rsidR="00480AB2" w:rsidRDefault="00480AB2" w:rsidP="00480AB2">
      <w:r>
        <w:t xml:space="preserve">  `utente_pagante` VARCHAR(16) NOT NULL,</w:t>
      </w:r>
    </w:p>
    <w:p w14:paraId="26FFE634" w14:textId="77777777" w:rsidR="00480AB2" w:rsidRDefault="00480AB2" w:rsidP="00480AB2">
      <w:r>
        <w:t xml:space="preserve">  `data_inizio_prestito` DATE NOT NULL,</w:t>
      </w:r>
    </w:p>
    <w:p w14:paraId="422F28D7" w14:textId="77777777" w:rsidR="00480AB2" w:rsidRDefault="00480AB2" w:rsidP="00480AB2">
      <w:r>
        <w:t xml:space="preserve">  `data_restituzione` DATE NOT NULL,</w:t>
      </w:r>
    </w:p>
    <w:p w14:paraId="263E92AE" w14:textId="77777777" w:rsidR="00480AB2" w:rsidRDefault="00480AB2" w:rsidP="00480AB2">
      <w:r>
        <w:t xml:space="preserve">  `durata_prevista_prestito` ENUM('1 mese', '2 mesi', '3 mesi') NOT NULL,</w:t>
      </w:r>
    </w:p>
    <w:p w14:paraId="498DD721" w14:textId="77777777" w:rsidR="00480AB2" w:rsidRDefault="00480AB2" w:rsidP="00480AB2">
      <w:r>
        <w:t xml:space="preserve">  PRIMARY KEY (`copia`, `utente_pagante`, `data_inizio_prestito`),</w:t>
      </w:r>
    </w:p>
    <w:p w14:paraId="6182F67C" w14:textId="77777777" w:rsidR="00480AB2" w:rsidRDefault="00480AB2" w:rsidP="00480AB2">
      <w:r>
        <w:t xml:space="preserve">  CONSTRAINT `copia`</w:t>
      </w:r>
    </w:p>
    <w:p w14:paraId="7836E9A8" w14:textId="77777777" w:rsidR="00480AB2" w:rsidRDefault="00480AB2" w:rsidP="00480AB2">
      <w:r>
        <w:t xml:space="preserve">    FOREIGN KEY (`copia`)</w:t>
      </w:r>
    </w:p>
    <w:p w14:paraId="6DAEC079" w14:textId="77777777" w:rsidR="00480AB2" w:rsidRDefault="00480AB2" w:rsidP="00480AB2">
      <w:r>
        <w:t xml:space="preserve">    REFERENCES `CircuitoDiBiblioteche`.`copia_di_libro` (`ID`)</w:t>
      </w:r>
    </w:p>
    <w:p w14:paraId="641AD844" w14:textId="77777777" w:rsidR="00480AB2" w:rsidRDefault="00480AB2" w:rsidP="00480AB2">
      <w:r>
        <w:t xml:space="preserve">    ON DELETE NO ACTION</w:t>
      </w:r>
    </w:p>
    <w:p w14:paraId="74E7A1B6" w14:textId="77777777" w:rsidR="00480AB2" w:rsidRDefault="00480AB2" w:rsidP="00480AB2">
      <w:r>
        <w:lastRenderedPageBreak/>
        <w:t xml:space="preserve">    ON UPDATE NO ACTION,</w:t>
      </w:r>
    </w:p>
    <w:p w14:paraId="7533AA5E" w14:textId="77777777" w:rsidR="00480AB2" w:rsidRDefault="00480AB2" w:rsidP="00480AB2">
      <w:r>
        <w:t xml:space="preserve">  CONSTRAINT `utente_pagante`</w:t>
      </w:r>
    </w:p>
    <w:p w14:paraId="5A1BBDAD" w14:textId="77777777" w:rsidR="00480AB2" w:rsidRDefault="00480AB2" w:rsidP="00480AB2">
      <w:r>
        <w:t xml:space="preserve">    FOREIGN KEY (`utente_pagante`)</w:t>
      </w:r>
    </w:p>
    <w:p w14:paraId="7548747B" w14:textId="77777777" w:rsidR="00480AB2" w:rsidRDefault="00480AB2" w:rsidP="00480AB2">
      <w:r>
        <w:t xml:space="preserve">    REFERENCES `CircuitoDiBiblioteche`.`utente` (`CF_utente`)</w:t>
      </w:r>
    </w:p>
    <w:p w14:paraId="77A97C54" w14:textId="77777777" w:rsidR="00480AB2" w:rsidRDefault="00480AB2" w:rsidP="00480AB2">
      <w:r>
        <w:t xml:space="preserve">    ON DELETE NO ACTION</w:t>
      </w:r>
    </w:p>
    <w:p w14:paraId="3C13A737" w14:textId="77777777" w:rsidR="00480AB2" w:rsidRDefault="00480AB2" w:rsidP="00480AB2">
      <w:r>
        <w:t xml:space="preserve">    ON UPDATE NO ACTION)</w:t>
      </w:r>
    </w:p>
    <w:p w14:paraId="5902B6D4" w14:textId="77777777" w:rsidR="00480AB2" w:rsidRDefault="00480AB2" w:rsidP="00480AB2">
      <w:r>
        <w:t>ENGINE = InnoDB;</w:t>
      </w:r>
    </w:p>
    <w:p w14:paraId="582CD8A7" w14:textId="77777777" w:rsidR="00480AB2" w:rsidRDefault="00480AB2" w:rsidP="00480AB2"/>
    <w:p w14:paraId="4B805F40" w14:textId="77777777" w:rsidR="00480AB2" w:rsidRDefault="00480AB2" w:rsidP="00480AB2">
      <w:r>
        <w:t>CREATE INDEX `utente_pagante_idx` ON `CircuitoDiBiblioteche`.`penale` (`utente_pagante` ASC) VISIBLE;</w:t>
      </w:r>
    </w:p>
    <w:p w14:paraId="16D2F943" w14:textId="77777777" w:rsidR="00480AB2" w:rsidRDefault="00480AB2" w:rsidP="00480AB2"/>
    <w:p w14:paraId="36B13F1B" w14:textId="77777777" w:rsidR="00480AB2" w:rsidRDefault="00480AB2" w:rsidP="00480AB2"/>
    <w:p w14:paraId="48CEB863" w14:textId="77777777" w:rsidR="00480AB2" w:rsidRDefault="00480AB2" w:rsidP="00480AB2">
      <w:r>
        <w:t>-- -----------------------------------------------------</w:t>
      </w:r>
    </w:p>
    <w:p w14:paraId="3D84960A" w14:textId="77777777" w:rsidR="00480AB2" w:rsidRDefault="00480AB2" w:rsidP="00480AB2">
      <w:r>
        <w:t>-- Table `CircuitoDiBiblioteche`.`tariffa`</w:t>
      </w:r>
    </w:p>
    <w:p w14:paraId="227CE2F0" w14:textId="77777777" w:rsidR="00480AB2" w:rsidRDefault="00480AB2" w:rsidP="00480AB2">
      <w:r>
        <w:t>-- -----------------------------------------------------</w:t>
      </w:r>
    </w:p>
    <w:p w14:paraId="2C1ADAD8" w14:textId="77777777" w:rsidR="00480AB2" w:rsidRDefault="00480AB2" w:rsidP="00480AB2">
      <w:r>
        <w:t>DROP TABLE IF EXISTS `CircuitoDiBiblioteche`.`tariffa` ;</w:t>
      </w:r>
    </w:p>
    <w:p w14:paraId="1D4A5927" w14:textId="77777777" w:rsidR="00480AB2" w:rsidRDefault="00480AB2" w:rsidP="00480AB2"/>
    <w:p w14:paraId="484AE7FD" w14:textId="77777777" w:rsidR="00480AB2" w:rsidRDefault="00480AB2" w:rsidP="00480AB2">
      <w:r>
        <w:t>CREATE TABLE IF NOT EXISTS `CircuitoDiBiblioteche`.`tariffa` (</w:t>
      </w:r>
    </w:p>
    <w:p w14:paraId="7CB29EF0" w14:textId="77777777" w:rsidR="00480AB2" w:rsidRDefault="00480AB2" w:rsidP="00480AB2">
      <w:r>
        <w:t xml:space="preserve">  `inizio_prestito` DATE NOT NULL,</w:t>
      </w:r>
    </w:p>
    <w:p w14:paraId="6B8848B5" w14:textId="77777777" w:rsidR="00480AB2" w:rsidRDefault="00480AB2" w:rsidP="00480AB2">
      <w:r>
        <w:t xml:space="preserve">  `restituzione` DATE NOT NULL,</w:t>
      </w:r>
    </w:p>
    <w:p w14:paraId="665A3AC4" w14:textId="77777777" w:rsidR="00480AB2" w:rsidRDefault="00480AB2" w:rsidP="00480AB2">
      <w:r>
        <w:t xml:space="preserve">  `durata_pattuita_prestito` ENUM('1 mese', '2 mesi', '3 mesi') NOT NULL,</w:t>
      </w:r>
    </w:p>
    <w:p w14:paraId="2E8D6A83" w14:textId="77777777" w:rsidR="00480AB2" w:rsidRDefault="00480AB2" w:rsidP="00480AB2">
      <w:r>
        <w:t xml:space="preserve">  `valore_tariffa` FLOAT UNSIGNED NOT NULL,</w:t>
      </w:r>
    </w:p>
    <w:p w14:paraId="023C005B" w14:textId="77777777" w:rsidR="00480AB2" w:rsidRDefault="00480AB2" w:rsidP="00480AB2">
      <w:r>
        <w:t xml:space="preserve">  PRIMARY KEY (`inizio_prestito`, `restituzione`, `durata_pattuita_prestito`))</w:t>
      </w:r>
    </w:p>
    <w:p w14:paraId="52E65197" w14:textId="77777777" w:rsidR="00480AB2" w:rsidRDefault="00480AB2" w:rsidP="00480AB2">
      <w:r>
        <w:t>ENGINE = InnoDB;</w:t>
      </w:r>
    </w:p>
    <w:p w14:paraId="68D4DFFA" w14:textId="77777777" w:rsidR="00480AB2" w:rsidRDefault="00480AB2" w:rsidP="00480AB2"/>
    <w:p w14:paraId="49A16DA9" w14:textId="77777777" w:rsidR="00480AB2" w:rsidRDefault="00480AB2" w:rsidP="00480AB2"/>
    <w:p w14:paraId="50F8BF31" w14:textId="77777777" w:rsidR="00480AB2" w:rsidRDefault="00480AB2" w:rsidP="00480AB2">
      <w:r>
        <w:t>-- -----------------------------------------------------</w:t>
      </w:r>
    </w:p>
    <w:p w14:paraId="71CB899F" w14:textId="77777777" w:rsidR="00480AB2" w:rsidRDefault="00480AB2" w:rsidP="00480AB2">
      <w:r>
        <w:t>-- Table `CircuitoDiBiblioteche`.`contatto`</w:t>
      </w:r>
    </w:p>
    <w:p w14:paraId="286B9C43" w14:textId="77777777" w:rsidR="00480AB2" w:rsidRDefault="00480AB2" w:rsidP="00480AB2">
      <w:r>
        <w:t>-- -----------------------------------------------------</w:t>
      </w:r>
    </w:p>
    <w:p w14:paraId="435687C9" w14:textId="77777777" w:rsidR="00480AB2" w:rsidRDefault="00480AB2" w:rsidP="00480AB2">
      <w:r>
        <w:t>DROP TABLE IF EXISTS `CircuitoDiBiblioteche`.`contatto` ;</w:t>
      </w:r>
    </w:p>
    <w:p w14:paraId="69A414DD" w14:textId="77777777" w:rsidR="00480AB2" w:rsidRDefault="00480AB2" w:rsidP="00480AB2"/>
    <w:p w14:paraId="56C1633C" w14:textId="77777777" w:rsidR="00480AB2" w:rsidRDefault="00480AB2" w:rsidP="00480AB2">
      <w:r>
        <w:t>CREATE TABLE IF NOT EXISTS `CircuitoDiBiblioteche`.`contatto` (</w:t>
      </w:r>
    </w:p>
    <w:p w14:paraId="5408E5CA" w14:textId="77777777" w:rsidR="00480AB2" w:rsidRDefault="00480AB2" w:rsidP="00480AB2">
      <w:r>
        <w:t xml:space="preserve">  `recapito` VARCHAR(45) NOT NULL,</w:t>
      </w:r>
    </w:p>
    <w:p w14:paraId="74644CEC" w14:textId="77777777" w:rsidR="00480AB2" w:rsidRDefault="00480AB2" w:rsidP="00480AB2">
      <w:r>
        <w:t xml:space="preserve">  `mezzo_comunicazione` ENUM('telefono', 'cellulare', 'email') NOT NULL,</w:t>
      </w:r>
    </w:p>
    <w:p w14:paraId="46E7F212" w14:textId="77777777" w:rsidR="00480AB2" w:rsidRDefault="00480AB2" w:rsidP="00480AB2">
      <w:r>
        <w:t xml:space="preserve">  `utente` VARCHAR(16) NOT NULL,</w:t>
      </w:r>
    </w:p>
    <w:p w14:paraId="4B3E6B97" w14:textId="77777777" w:rsidR="00480AB2" w:rsidRDefault="00480AB2" w:rsidP="00480AB2">
      <w:r>
        <w:t xml:space="preserve">  PRIMARY KEY (`recapito`),</w:t>
      </w:r>
    </w:p>
    <w:p w14:paraId="34B24B89" w14:textId="77777777" w:rsidR="00480AB2" w:rsidRDefault="00480AB2" w:rsidP="00480AB2">
      <w:r>
        <w:t xml:space="preserve">  CONSTRAINT `utente`</w:t>
      </w:r>
    </w:p>
    <w:p w14:paraId="37088BC8" w14:textId="77777777" w:rsidR="00480AB2" w:rsidRDefault="00480AB2" w:rsidP="00480AB2">
      <w:r>
        <w:t xml:space="preserve">    FOREIGN KEY (`utente`)</w:t>
      </w:r>
    </w:p>
    <w:p w14:paraId="5DE7364B" w14:textId="77777777" w:rsidR="00480AB2" w:rsidRDefault="00480AB2" w:rsidP="00480AB2">
      <w:r>
        <w:t xml:space="preserve">    REFERENCES `CircuitoDiBiblioteche`.`utente` (`CF_utente`)</w:t>
      </w:r>
    </w:p>
    <w:p w14:paraId="0A1AD5C2" w14:textId="77777777" w:rsidR="00480AB2" w:rsidRDefault="00480AB2" w:rsidP="00480AB2">
      <w:r>
        <w:t xml:space="preserve">    ON DELETE NO ACTION</w:t>
      </w:r>
    </w:p>
    <w:p w14:paraId="42872647" w14:textId="77777777" w:rsidR="00480AB2" w:rsidRDefault="00480AB2" w:rsidP="00480AB2">
      <w:r>
        <w:t xml:space="preserve">    ON UPDATE NO ACTION)</w:t>
      </w:r>
    </w:p>
    <w:p w14:paraId="55D4517A" w14:textId="77777777" w:rsidR="00480AB2" w:rsidRDefault="00480AB2" w:rsidP="00480AB2">
      <w:r>
        <w:t>ENGINE = InnoDB;</w:t>
      </w:r>
    </w:p>
    <w:p w14:paraId="4D468D6F" w14:textId="77777777" w:rsidR="00480AB2" w:rsidRDefault="00480AB2" w:rsidP="00480AB2"/>
    <w:p w14:paraId="26ACCC8B" w14:textId="77777777" w:rsidR="00480AB2" w:rsidRDefault="00480AB2" w:rsidP="00480AB2">
      <w:r>
        <w:t>CREATE INDEX `utente_idx` ON `CircuitoDiBiblioteche`.`contatto` (`utente` ASC) VISIBLE;</w:t>
      </w:r>
    </w:p>
    <w:p w14:paraId="4E2FB594" w14:textId="77777777" w:rsidR="00480AB2" w:rsidRDefault="00480AB2" w:rsidP="00480AB2"/>
    <w:p w14:paraId="1755DABD" w14:textId="77777777" w:rsidR="00480AB2" w:rsidRDefault="00480AB2" w:rsidP="00480AB2"/>
    <w:p w14:paraId="53B554AF" w14:textId="77777777" w:rsidR="00480AB2" w:rsidRDefault="00480AB2" w:rsidP="00480AB2">
      <w:r>
        <w:t>-- -----------------------------------------------------</w:t>
      </w:r>
    </w:p>
    <w:p w14:paraId="6E7E971C" w14:textId="77777777" w:rsidR="00480AB2" w:rsidRDefault="00480AB2" w:rsidP="00480AB2">
      <w:r>
        <w:t>-- Table `CircuitoDiBiblioteche`.`trasferimento`</w:t>
      </w:r>
    </w:p>
    <w:p w14:paraId="09780FB3" w14:textId="77777777" w:rsidR="00480AB2" w:rsidRDefault="00480AB2" w:rsidP="00480AB2">
      <w:r>
        <w:t>-- -----------------------------------------------------</w:t>
      </w:r>
    </w:p>
    <w:p w14:paraId="5DFF09B0" w14:textId="77777777" w:rsidR="00480AB2" w:rsidRDefault="00480AB2" w:rsidP="00480AB2">
      <w:r>
        <w:lastRenderedPageBreak/>
        <w:t>DROP TABLE IF EXISTS `CircuitoDiBiblioteche`.`trasferimento` ;</w:t>
      </w:r>
    </w:p>
    <w:p w14:paraId="1C237F9A" w14:textId="77777777" w:rsidR="00480AB2" w:rsidRDefault="00480AB2" w:rsidP="00480AB2"/>
    <w:p w14:paraId="18E3088C" w14:textId="77777777" w:rsidR="00480AB2" w:rsidRDefault="00480AB2" w:rsidP="00480AB2">
      <w:r>
        <w:t>CREATE TABLE IF NOT EXISTS `CircuitoDiBiblioteche`.`trasferimento` (</w:t>
      </w:r>
    </w:p>
    <w:p w14:paraId="58CB8EEB" w14:textId="77777777" w:rsidR="00480AB2" w:rsidRDefault="00480AB2" w:rsidP="00480AB2">
      <w:r>
        <w:t xml:space="preserve">  `copia_trasferita` INT UNSIGNED NOT NULL,</w:t>
      </w:r>
    </w:p>
    <w:p w14:paraId="14369FB8" w14:textId="77777777" w:rsidR="00480AB2" w:rsidRDefault="00480AB2" w:rsidP="00480AB2">
      <w:r>
        <w:t xml:space="preserve">  `biblioteca_destinazione` VARCHAR(15) NOT NULL,</w:t>
      </w:r>
    </w:p>
    <w:p w14:paraId="0E9A213A" w14:textId="77777777" w:rsidR="00480AB2" w:rsidRDefault="00480AB2" w:rsidP="00480AB2">
      <w:r>
        <w:t xml:space="preserve">  PRIMARY KEY (`copia_trasferita`),</w:t>
      </w:r>
    </w:p>
    <w:p w14:paraId="49F95735" w14:textId="77777777" w:rsidR="00480AB2" w:rsidRDefault="00480AB2" w:rsidP="00480AB2">
      <w:r>
        <w:t xml:space="preserve">  CONSTRAINT `copia_trasferita`</w:t>
      </w:r>
    </w:p>
    <w:p w14:paraId="7D935B60" w14:textId="77777777" w:rsidR="00480AB2" w:rsidRDefault="00480AB2" w:rsidP="00480AB2">
      <w:r>
        <w:t xml:space="preserve">    FOREIGN KEY (`copia_trasferita`)</w:t>
      </w:r>
    </w:p>
    <w:p w14:paraId="19256AE3" w14:textId="77777777" w:rsidR="00480AB2" w:rsidRDefault="00480AB2" w:rsidP="00480AB2">
      <w:r>
        <w:t xml:space="preserve">    REFERENCES `CircuitoDiBiblioteche`.`copia_di_libro` (`ID`)</w:t>
      </w:r>
    </w:p>
    <w:p w14:paraId="4B82476D" w14:textId="77777777" w:rsidR="00480AB2" w:rsidRDefault="00480AB2" w:rsidP="00480AB2">
      <w:r>
        <w:t xml:space="preserve">    ON DELETE NO ACTION</w:t>
      </w:r>
    </w:p>
    <w:p w14:paraId="5FFB0CF1" w14:textId="77777777" w:rsidR="00480AB2" w:rsidRDefault="00480AB2" w:rsidP="00480AB2">
      <w:r>
        <w:t xml:space="preserve">    ON UPDATE NO ACTION,</w:t>
      </w:r>
    </w:p>
    <w:p w14:paraId="3D2C6C6B" w14:textId="77777777" w:rsidR="00480AB2" w:rsidRDefault="00480AB2" w:rsidP="00480AB2">
      <w:r>
        <w:t xml:space="preserve">  CONSTRAINT `biblioteca_destinazione`</w:t>
      </w:r>
    </w:p>
    <w:p w14:paraId="6C4809CE" w14:textId="77777777" w:rsidR="00480AB2" w:rsidRDefault="00480AB2" w:rsidP="00480AB2">
      <w:r>
        <w:t xml:space="preserve">    FOREIGN KEY (`biblioteca_destinazione`)</w:t>
      </w:r>
    </w:p>
    <w:p w14:paraId="22AD01E0" w14:textId="77777777" w:rsidR="00480AB2" w:rsidRDefault="00480AB2" w:rsidP="00480AB2">
      <w:r>
        <w:t xml:space="preserve">    REFERENCES `CircuitoDiBiblioteche`.`biblioteca` (`numero_telefono`)</w:t>
      </w:r>
    </w:p>
    <w:p w14:paraId="622DA05A" w14:textId="77777777" w:rsidR="00480AB2" w:rsidRDefault="00480AB2" w:rsidP="00480AB2">
      <w:r>
        <w:t xml:space="preserve">    ON DELETE NO ACTION</w:t>
      </w:r>
    </w:p>
    <w:p w14:paraId="0B6D7C75" w14:textId="77777777" w:rsidR="00480AB2" w:rsidRDefault="00480AB2" w:rsidP="00480AB2">
      <w:r>
        <w:t xml:space="preserve">    ON UPDATE CASCADE)</w:t>
      </w:r>
    </w:p>
    <w:p w14:paraId="024C4D3B" w14:textId="77777777" w:rsidR="00480AB2" w:rsidRDefault="00480AB2" w:rsidP="00480AB2">
      <w:r>
        <w:t>ENGINE = InnoDB;</w:t>
      </w:r>
    </w:p>
    <w:p w14:paraId="443B70CD" w14:textId="77777777" w:rsidR="00480AB2" w:rsidRDefault="00480AB2" w:rsidP="00480AB2"/>
    <w:p w14:paraId="3763544C" w14:textId="77777777" w:rsidR="00480AB2" w:rsidRDefault="00480AB2" w:rsidP="00480AB2">
      <w:r>
        <w:t>CREATE INDEX `biblioteca_destinazione_idx` ON `CircuitoDiBiblioteche`.`trasferimento` (`biblioteca_destinazione` ASC) VISIBLE;</w:t>
      </w:r>
    </w:p>
    <w:p w14:paraId="78A5C0B2" w14:textId="77777777" w:rsidR="00480AB2" w:rsidRDefault="00480AB2" w:rsidP="00480AB2"/>
    <w:p w14:paraId="09DE6BBF" w14:textId="77777777" w:rsidR="00480AB2" w:rsidRDefault="00480AB2" w:rsidP="00480AB2"/>
    <w:p w14:paraId="34D83443" w14:textId="77777777" w:rsidR="00480AB2" w:rsidRDefault="00480AB2" w:rsidP="00480AB2">
      <w:r>
        <w:t>-- -----------------------------------------------------</w:t>
      </w:r>
    </w:p>
    <w:p w14:paraId="6559B8D1" w14:textId="77777777" w:rsidR="00480AB2" w:rsidRDefault="00480AB2" w:rsidP="00480AB2">
      <w:r>
        <w:t>-- Table `CircuitoDiBiblioteche`.`contatto_preferito`</w:t>
      </w:r>
    </w:p>
    <w:p w14:paraId="3E1418E5" w14:textId="77777777" w:rsidR="00480AB2" w:rsidRDefault="00480AB2" w:rsidP="00480AB2">
      <w:r>
        <w:t>-- -----------------------------------------------------</w:t>
      </w:r>
    </w:p>
    <w:p w14:paraId="240BE368" w14:textId="77777777" w:rsidR="00480AB2" w:rsidRDefault="00480AB2" w:rsidP="00480AB2">
      <w:r>
        <w:lastRenderedPageBreak/>
        <w:t>DROP TABLE IF EXISTS `CircuitoDiBiblioteche`.`contatto_preferito` ;</w:t>
      </w:r>
    </w:p>
    <w:p w14:paraId="771FDAEE" w14:textId="77777777" w:rsidR="00480AB2" w:rsidRDefault="00480AB2" w:rsidP="00480AB2"/>
    <w:p w14:paraId="1C1EC79C" w14:textId="77777777" w:rsidR="00480AB2" w:rsidRDefault="00480AB2" w:rsidP="00480AB2">
      <w:r>
        <w:t>CREATE TABLE IF NOT EXISTS `CircuitoDiBiblioteche`.`contatto_preferito` (</w:t>
      </w:r>
    </w:p>
    <w:p w14:paraId="63DC7BEB" w14:textId="77777777" w:rsidR="00480AB2" w:rsidRDefault="00480AB2" w:rsidP="00480AB2">
      <w:r>
        <w:t xml:space="preserve">  `codice_fiscale_utente` VARCHAR(16) NOT NULL,</w:t>
      </w:r>
    </w:p>
    <w:p w14:paraId="1C8AD4D1" w14:textId="77777777" w:rsidR="00480AB2" w:rsidRDefault="00480AB2" w:rsidP="00480AB2">
      <w:r>
        <w:t xml:space="preserve">  `mezzo_comunicazione_preferito` ENUM('telefono', 'cellulare', 'email') NOT NULL,</w:t>
      </w:r>
    </w:p>
    <w:p w14:paraId="151325BA" w14:textId="77777777" w:rsidR="00480AB2" w:rsidRDefault="00480AB2" w:rsidP="00480AB2">
      <w:r>
        <w:t xml:space="preserve">  PRIMARY KEY (`codice_fiscale_utente`))</w:t>
      </w:r>
    </w:p>
    <w:p w14:paraId="368DAD1D" w14:textId="4A89546A" w:rsidR="00C3494E" w:rsidRDefault="00480AB2" w:rsidP="00480AB2">
      <w:r>
        <w:t>ENGINE = InnoDB;</w:t>
      </w:r>
    </w:p>
    <w:p w14:paraId="11784F43" w14:textId="4F856E44" w:rsidR="00480AB2" w:rsidRDefault="00480AB2" w:rsidP="00480AB2"/>
    <w:p w14:paraId="4CE417FF" w14:textId="65795DB0" w:rsidR="00480AB2" w:rsidRDefault="00480AB2" w:rsidP="00480AB2"/>
    <w:p w14:paraId="7C0C10C9" w14:textId="75ECE5C7" w:rsidR="00480AB2" w:rsidRDefault="00480AB2" w:rsidP="00480AB2"/>
    <w:p w14:paraId="197C6008" w14:textId="07A20865" w:rsidR="00480AB2" w:rsidRDefault="00480AB2" w:rsidP="00480AB2"/>
    <w:p w14:paraId="6E28C7D5" w14:textId="2D87189D" w:rsidR="006E637C" w:rsidRDefault="006E637C" w:rsidP="00480AB2"/>
    <w:p w14:paraId="32C7F79B" w14:textId="3C72D478" w:rsidR="006E637C" w:rsidRDefault="006E637C" w:rsidP="00480AB2"/>
    <w:p w14:paraId="1C4DCD4C" w14:textId="6FC99DF2" w:rsidR="006E637C" w:rsidRDefault="006E637C" w:rsidP="00480AB2"/>
    <w:p w14:paraId="24BD35BE" w14:textId="09C37200" w:rsidR="006E637C" w:rsidRDefault="006E637C" w:rsidP="00480AB2"/>
    <w:p w14:paraId="29F9116A" w14:textId="531DD7D0" w:rsidR="006E637C" w:rsidRDefault="006E637C" w:rsidP="00480AB2"/>
    <w:p w14:paraId="3AED2B44" w14:textId="37A1AE57" w:rsidR="006E637C" w:rsidRDefault="006E637C" w:rsidP="00480AB2"/>
    <w:p w14:paraId="50AA02E4" w14:textId="253DC304" w:rsidR="006E637C" w:rsidRDefault="006E637C" w:rsidP="00480AB2"/>
    <w:p w14:paraId="4D6F304B" w14:textId="3D9C7DCB" w:rsidR="006E637C" w:rsidRDefault="006E637C" w:rsidP="00480AB2"/>
    <w:p w14:paraId="3792B8B4" w14:textId="12C490B5" w:rsidR="006E637C" w:rsidRDefault="006E637C" w:rsidP="00480AB2"/>
    <w:p w14:paraId="19F035E4" w14:textId="2F501FE8" w:rsidR="006E637C" w:rsidRDefault="006E637C" w:rsidP="00480AB2"/>
    <w:p w14:paraId="2FE4C3F9" w14:textId="763F063D" w:rsidR="006E637C" w:rsidRDefault="006E637C" w:rsidP="00480AB2"/>
    <w:p w14:paraId="59BC4F8A" w14:textId="77777777" w:rsidR="006E637C" w:rsidRPr="00DF7CDC" w:rsidRDefault="006E637C" w:rsidP="00480AB2"/>
    <w:p w14:paraId="7F482FEC" w14:textId="77777777" w:rsidR="00475C1C" w:rsidRDefault="00CB7873">
      <w:pPr>
        <w:pStyle w:val="Titolo2"/>
      </w:pPr>
      <w:r>
        <w:lastRenderedPageBreak/>
        <w:t>Codice del Front-End</w:t>
      </w:r>
    </w:p>
    <w:p w14:paraId="7F482FEF" w14:textId="62C771CC" w:rsidR="00475C1C" w:rsidRPr="00605CC9" w:rsidRDefault="00605CC9">
      <w:pPr>
        <w:rPr>
          <w:b/>
          <w:bCs/>
        </w:rPr>
      </w:pPr>
      <w:r w:rsidRPr="00605CC9">
        <w:rPr>
          <w:b/>
          <w:bCs/>
        </w:rPr>
        <w:t>defines.h</w:t>
      </w:r>
    </w:p>
    <w:p w14:paraId="55578D6B" w14:textId="77777777" w:rsidR="00605CC9" w:rsidRDefault="00605CC9" w:rsidP="00605CC9">
      <w:r>
        <w:t>#pragma once</w:t>
      </w:r>
    </w:p>
    <w:p w14:paraId="1AD92A40" w14:textId="77777777" w:rsidR="00605CC9" w:rsidRDefault="00605CC9" w:rsidP="00605CC9"/>
    <w:p w14:paraId="18368DB4" w14:textId="77777777" w:rsidR="00605CC9" w:rsidRDefault="00605CC9" w:rsidP="00605CC9">
      <w:r>
        <w:t>#include &lt;stdbool.h&gt;</w:t>
      </w:r>
    </w:p>
    <w:p w14:paraId="7FE6EB8F" w14:textId="77777777" w:rsidR="00605CC9" w:rsidRDefault="00605CC9" w:rsidP="00605CC9">
      <w:r>
        <w:t>#include &lt;mysql.h&gt;</w:t>
      </w:r>
    </w:p>
    <w:p w14:paraId="58E7BD7E" w14:textId="77777777" w:rsidR="00605CC9" w:rsidRDefault="00605CC9" w:rsidP="00605CC9"/>
    <w:p w14:paraId="4D5D5E05" w14:textId="77777777" w:rsidR="00605CC9" w:rsidRDefault="00605CC9" w:rsidP="00605CC9">
      <w:r>
        <w:t>struct configuration {</w:t>
      </w:r>
    </w:p>
    <w:p w14:paraId="11ECB817" w14:textId="77777777" w:rsidR="00605CC9" w:rsidRDefault="00605CC9" w:rsidP="00605CC9">
      <w:r>
        <w:tab/>
        <w:t>char* host;</w:t>
      </w:r>
    </w:p>
    <w:p w14:paraId="415F0EC4" w14:textId="77777777" w:rsidR="00605CC9" w:rsidRDefault="00605CC9" w:rsidP="00605CC9">
      <w:r>
        <w:tab/>
        <w:t>char* db_username;</w:t>
      </w:r>
    </w:p>
    <w:p w14:paraId="76C648D2" w14:textId="77777777" w:rsidR="00605CC9" w:rsidRDefault="00605CC9" w:rsidP="00605CC9">
      <w:r>
        <w:tab/>
        <w:t>char* db_password;</w:t>
      </w:r>
    </w:p>
    <w:p w14:paraId="2FE49567" w14:textId="77777777" w:rsidR="00605CC9" w:rsidRDefault="00605CC9" w:rsidP="00605CC9">
      <w:r>
        <w:tab/>
        <w:t>unsigned int port;</w:t>
      </w:r>
    </w:p>
    <w:p w14:paraId="6F4466A8" w14:textId="77777777" w:rsidR="00605CC9" w:rsidRDefault="00605CC9" w:rsidP="00605CC9">
      <w:r>
        <w:tab/>
        <w:t>char* database;</w:t>
      </w:r>
    </w:p>
    <w:p w14:paraId="2E233DDC" w14:textId="77777777" w:rsidR="00605CC9" w:rsidRDefault="00605CC9" w:rsidP="00605CC9"/>
    <w:p w14:paraId="1908DA18" w14:textId="77777777" w:rsidR="00605CC9" w:rsidRDefault="00605CC9" w:rsidP="00605CC9">
      <w:r>
        <w:tab/>
        <w:t>char username[128];</w:t>
      </w:r>
    </w:p>
    <w:p w14:paraId="03A394E7" w14:textId="77777777" w:rsidR="00605CC9" w:rsidRDefault="00605CC9" w:rsidP="00605CC9">
      <w:r>
        <w:tab/>
        <w:t>char password[128];</w:t>
      </w:r>
    </w:p>
    <w:p w14:paraId="35940EA7" w14:textId="77777777" w:rsidR="00605CC9" w:rsidRDefault="00605CC9" w:rsidP="00605CC9">
      <w:r>
        <w:t>};</w:t>
      </w:r>
    </w:p>
    <w:p w14:paraId="0C02E102" w14:textId="77777777" w:rsidR="00605CC9" w:rsidRDefault="00605CC9" w:rsidP="00605CC9"/>
    <w:p w14:paraId="657EB003" w14:textId="77777777" w:rsidR="00605CC9" w:rsidRDefault="00605CC9" w:rsidP="00605CC9">
      <w:r>
        <w:t>struct param_type {</w:t>
      </w:r>
    </w:p>
    <w:p w14:paraId="48335C53" w14:textId="77777777" w:rsidR="00605CC9" w:rsidRDefault="00605CC9" w:rsidP="00605CC9">
      <w:r>
        <w:tab/>
        <w:t>char* varchar[7];</w:t>
      </w:r>
    </w:p>
    <w:p w14:paraId="7569B1F1" w14:textId="77777777" w:rsidR="00605CC9" w:rsidRDefault="00605CC9" w:rsidP="00605CC9">
      <w:r>
        <w:tab/>
        <w:t>MYSQL_TIME* date[2];</w:t>
      </w:r>
    </w:p>
    <w:p w14:paraId="72DC69ED" w14:textId="77777777" w:rsidR="00605CC9" w:rsidRDefault="00605CC9" w:rsidP="00605CC9">
      <w:r>
        <w:tab/>
        <w:t>MYSQL_TIME* time[2];</w:t>
      </w:r>
    </w:p>
    <w:p w14:paraId="0CD8A136" w14:textId="77777777" w:rsidR="00605CC9" w:rsidRDefault="00605CC9" w:rsidP="00605CC9">
      <w:r>
        <w:tab/>
        <w:t>int* integer[3];</w:t>
      </w:r>
    </w:p>
    <w:p w14:paraId="6DAD4EAF" w14:textId="77777777" w:rsidR="00605CC9" w:rsidRDefault="00605CC9" w:rsidP="00605CC9">
      <w:r>
        <w:tab/>
        <w:t>float* f;</w:t>
      </w:r>
    </w:p>
    <w:p w14:paraId="2CB08703" w14:textId="77777777" w:rsidR="00605CC9" w:rsidRDefault="00605CC9" w:rsidP="00605CC9">
      <w:r>
        <w:lastRenderedPageBreak/>
        <w:tab/>
        <w:t>short int* b;</w:t>
      </w:r>
    </w:p>
    <w:p w14:paraId="0B384640" w14:textId="77777777" w:rsidR="00605CC9" w:rsidRDefault="00605CC9" w:rsidP="00605CC9">
      <w:r>
        <w:tab/>
        <w:t>int numVarchar;</w:t>
      </w:r>
    </w:p>
    <w:p w14:paraId="08EBB5A8" w14:textId="77777777" w:rsidR="00605CC9" w:rsidRDefault="00605CC9" w:rsidP="00605CC9">
      <w:r>
        <w:tab/>
        <w:t>int numDate;</w:t>
      </w:r>
    </w:p>
    <w:p w14:paraId="55A4AE8B" w14:textId="77777777" w:rsidR="00605CC9" w:rsidRDefault="00605CC9" w:rsidP="00605CC9">
      <w:r>
        <w:tab/>
        <w:t>int numTime;</w:t>
      </w:r>
    </w:p>
    <w:p w14:paraId="29C8F366" w14:textId="77777777" w:rsidR="00605CC9" w:rsidRDefault="00605CC9" w:rsidP="00605CC9">
      <w:r>
        <w:tab/>
        <w:t>int numInt;</w:t>
      </w:r>
    </w:p>
    <w:p w14:paraId="1D2E4EEC" w14:textId="77777777" w:rsidR="00605CC9" w:rsidRDefault="00605CC9" w:rsidP="00605CC9">
      <w:r>
        <w:tab/>
        <w:t>int numFloat;</w:t>
      </w:r>
    </w:p>
    <w:p w14:paraId="1496766C" w14:textId="77777777" w:rsidR="00605CC9" w:rsidRDefault="00605CC9" w:rsidP="00605CC9">
      <w:r>
        <w:tab/>
        <w:t>int numBool;</w:t>
      </w:r>
    </w:p>
    <w:p w14:paraId="6B49DA09" w14:textId="77777777" w:rsidR="00605CC9" w:rsidRDefault="00605CC9" w:rsidP="00605CC9">
      <w:r>
        <w:t>};</w:t>
      </w:r>
    </w:p>
    <w:p w14:paraId="0B3E6C15" w14:textId="77777777" w:rsidR="00605CC9" w:rsidRDefault="00605CC9" w:rsidP="00605CC9"/>
    <w:p w14:paraId="74C508D0" w14:textId="77777777" w:rsidR="00605CC9" w:rsidRDefault="00605CC9" w:rsidP="00605CC9">
      <w:r>
        <w:t>extern struct configuration conf;</w:t>
      </w:r>
    </w:p>
    <w:p w14:paraId="45F013B1" w14:textId="77777777" w:rsidR="00605CC9" w:rsidRDefault="00605CC9" w:rsidP="00605CC9">
      <w:r>
        <w:t>extern struct param_type paramStruct;</w:t>
      </w:r>
    </w:p>
    <w:p w14:paraId="26303828" w14:textId="77777777" w:rsidR="00605CC9" w:rsidRDefault="00605CC9" w:rsidP="00605CC9"/>
    <w:p w14:paraId="22E71B9E" w14:textId="77777777" w:rsidR="00605CC9" w:rsidRDefault="00605CC9" w:rsidP="00605CC9">
      <w:r>
        <w:t>extern int parse_config(char* path, struct configuration* conf);</w:t>
      </w:r>
    </w:p>
    <w:p w14:paraId="171B4202" w14:textId="77777777" w:rsidR="00605CC9" w:rsidRDefault="00605CC9" w:rsidP="00605CC9">
      <w:r>
        <w:t>extern bool yesOrNo(char* domanda, char yes, char no, bool predef, bool insensitive);</w:t>
      </w:r>
    </w:p>
    <w:p w14:paraId="0BC016C1" w14:textId="77777777" w:rsidR="00605CC9" w:rsidRDefault="00605CC9" w:rsidP="00605CC9">
      <w:r>
        <w:t>extern char multiChoice(char* domanda, char choices[], int num);</w:t>
      </w:r>
    </w:p>
    <w:p w14:paraId="63359D4A" w14:textId="77777777" w:rsidR="00605CC9" w:rsidRDefault="00605CC9" w:rsidP="00605CC9">
      <w:r>
        <w:t>extern void insertPassword(char password[]);</w:t>
      </w:r>
    </w:p>
    <w:p w14:paraId="1ADFFC0C" w14:textId="77777777" w:rsidR="00605CC9" w:rsidRDefault="00605CC9" w:rsidP="00605CC9">
      <w:r>
        <w:t>extern void print_error(MYSQL* conn, char* message);</w:t>
      </w:r>
    </w:p>
    <w:p w14:paraId="1DD51BDF" w14:textId="77777777" w:rsidR="00605CC9" w:rsidRDefault="00605CC9" w:rsidP="00605CC9">
      <w:r>
        <w:t>extern void print_stmt_error(MYSQL_STMT* stmt, char* message);</w:t>
      </w:r>
    </w:p>
    <w:p w14:paraId="139B06BE" w14:textId="77777777" w:rsidR="00605CC9" w:rsidRDefault="00605CC9" w:rsidP="00605CC9">
      <w:r>
        <w:t>extern void finish_with_error(MYSQL* conn, char* message);</w:t>
      </w:r>
    </w:p>
    <w:p w14:paraId="3D5E5A80" w14:textId="77777777" w:rsidR="00605CC9" w:rsidRDefault="00605CC9" w:rsidP="00605CC9">
      <w:r>
        <w:t>extern void finish_with_stmt_error(MYSQL* conn, MYSQL_STMT* stmt, char* message, bool close_stmt);</w:t>
      </w:r>
    </w:p>
    <w:p w14:paraId="67C2B22B" w14:textId="77777777" w:rsidR="00605CC9" w:rsidRDefault="00605CC9" w:rsidP="00605CC9">
      <w:r>
        <w:t>extern bool setup_prepared_stmt(MYSQL_STMT** stmt, char* statement, MYSQL* conn);</w:t>
      </w:r>
    </w:p>
    <w:p w14:paraId="333A1B60" w14:textId="77777777" w:rsidR="00605CC9" w:rsidRDefault="00605CC9" w:rsidP="00605CC9">
      <w:r>
        <w:t>extern void dump_result_set(MYSQL* conn, MYSQL_STMT* stmt, char* title);</w:t>
      </w:r>
    </w:p>
    <w:p w14:paraId="57390019" w14:textId="77777777" w:rsidR="00605CC9" w:rsidRDefault="00605CC9" w:rsidP="00605CC9">
      <w:r>
        <w:t>extern void bind_par(MYSQL_BIND param[], struct param_type* paramStruct);</w:t>
      </w:r>
    </w:p>
    <w:p w14:paraId="40C5B133" w14:textId="77777777" w:rsidR="00605CC9" w:rsidRDefault="00605CC9" w:rsidP="00605CC9">
      <w:r>
        <w:t>extern char* fixString(char string[]);</w:t>
      </w:r>
    </w:p>
    <w:p w14:paraId="7B2BBD80" w14:textId="77777777" w:rsidR="00605CC9" w:rsidRDefault="00605CC9" w:rsidP="00605CC9">
      <w:r>
        <w:lastRenderedPageBreak/>
        <w:t>extern void run_as_librarian(MYSQL* conn);</w:t>
      </w:r>
    </w:p>
    <w:p w14:paraId="45880B3A" w14:textId="409B19FB" w:rsidR="00605CC9" w:rsidRDefault="00605CC9" w:rsidP="00605CC9">
      <w:r>
        <w:t>extern void run_as_administrator(MYSQL* conn);</w:t>
      </w:r>
    </w:p>
    <w:p w14:paraId="4F582882" w14:textId="77777777" w:rsidR="00605CC9" w:rsidRDefault="00605CC9" w:rsidP="00605CC9"/>
    <w:p w14:paraId="578A398A" w14:textId="4F70DC9A" w:rsidR="00605CC9" w:rsidRPr="00605CC9" w:rsidRDefault="00605CC9" w:rsidP="00605CC9">
      <w:pPr>
        <w:rPr>
          <w:b/>
          <w:bCs/>
        </w:rPr>
      </w:pPr>
      <w:r w:rsidRPr="00605CC9">
        <w:rPr>
          <w:b/>
          <w:bCs/>
        </w:rPr>
        <w:t>parse.c</w:t>
      </w:r>
    </w:p>
    <w:p w14:paraId="253B76FE" w14:textId="77777777" w:rsidR="00605CC9" w:rsidRDefault="00605CC9" w:rsidP="00605CC9">
      <w:r>
        <w:t>#include &lt;stddef.h&gt;</w:t>
      </w:r>
    </w:p>
    <w:p w14:paraId="7550A664" w14:textId="77777777" w:rsidR="00605CC9" w:rsidRDefault="00605CC9" w:rsidP="00605CC9">
      <w:r>
        <w:t>#include &lt;stdio.h&gt;</w:t>
      </w:r>
    </w:p>
    <w:p w14:paraId="320C4C68" w14:textId="77777777" w:rsidR="00605CC9" w:rsidRDefault="00605CC9" w:rsidP="00605CC9">
      <w:r>
        <w:t>#include &lt;stdlib.h&gt;</w:t>
      </w:r>
    </w:p>
    <w:p w14:paraId="1CDBF1D9" w14:textId="77777777" w:rsidR="00605CC9" w:rsidRDefault="00605CC9" w:rsidP="00605CC9">
      <w:r>
        <w:t>#include &lt;string.h&gt;</w:t>
      </w:r>
    </w:p>
    <w:p w14:paraId="3CD9D0EC" w14:textId="77777777" w:rsidR="00605CC9" w:rsidRDefault="00605CC9" w:rsidP="00605CC9"/>
    <w:p w14:paraId="0B30C554" w14:textId="77777777" w:rsidR="00605CC9" w:rsidRDefault="00605CC9" w:rsidP="00605CC9">
      <w:r>
        <w:t>#include "defines.h"</w:t>
      </w:r>
    </w:p>
    <w:p w14:paraId="690EE7F4" w14:textId="77777777" w:rsidR="00605CC9" w:rsidRDefault="00605CC9" w:rsidP="00605CC9"/>
    <w:p w14:paraId="7BE55D92" w14:textId="77777777" w:rsidR="00605CC9" w:rsidRDefault="00605CC9" w:rsidP="00605CC9">
      <w:r>
        <w:t>#define BUFF_SIZE 4096</w:t>
      </w:r>
    </w:p>
    <w:p w14:paraId="29439364" w14:textId="77777777" w:rsidR="00605CC9" w:rsidRDefault="00605CC9" w:rsidP="00605CC9"/>
    <w:p w14:paraId="207A25CB" w14:textId="77777777" w:rsidR="00605CC9" w:rsidRDefault="00605CC9" w:rsidP="00605CC9">
      <w:r>
        <w:t>// The final config struct will point into this</w:t>
      </w:r>
    </w:p>
    <w:p w14:paraId="090894A5" w14:textId="77777777" w:rsidR="00605CC9" w:rsidRDefault="00605CC9" w:rsidP="00605CC9">
      <w:r>
        <w:t>static char config[BUFF_SIZE];</w:t>
      </w:r>
    </w:p>
    <w:p w14:paraId="293B44C0" w14:textId="77777777" w:rsidR="00605CC9" w:rsidRDefault="00605CC9" w:rsidP="00605CC9"/>
    <w:p w14:paraId="61C9462D" w14:textId="77777777" w:rsidR="00605CC9" w:rsidRDefault="00605CC9" w:rsidP="00605CC9">
      <w:r>
        <w:t>/**</w:t>
      </w:r>
    </w:p>
    <w:p w14:paraId="019610AE" w14:textId="77777777" w:rsidR="00605CC9" w:rsidRDefault="00605CC9" w:rsidP="00605CC9">
      <w:r>
        <w:t xml:space="preserve"> * JSON type identifier. Basic types are:</w:t>
      </w:r>
    </w:p>
    <w:p w14:paraId="750A9F00" w14:textId="77777777" w:rsidR="00605CC9" w:rsidRDefault="00605CC9" w:rsidP="00605CC9">
      <w:r>
        <w:t xml:space="preserve"> * </w:t>
      </w:r>
      <w:r>
        <w:tab/>
        <w:t>o Object</w:t>
      </w:r>
    </w:p>
    <w:p w14:paraId="3382C142" w14:textId="77777777" w:rsidR="00605CC9" w:rsidRDefault="00605CC9" w:rsidP="00605CC9">
      <w:r>
        <w:t xml:space="preserve"> * </w:t>
      </w:r>
      <w:r>
        <w:tab/>
        <w:t>o Array</w:t>
      </w:r>
    </w:p>
    <w:p w14:paraId="3A3CC28A" w14:textId="77777777" w:rsidR="00605CC9" w:rsidRDefault="00605CC9" w:rsidP="00605CC9">
      <w:r>
        <w:t xml:space="preserve"> * </w:t>
      </w:r>
      <w:r>
        <w:tab/>
        <w:t>o String</w:t>
      </w:r>
    </w:p>
    <w:p w14:paraId="47FFFF80" w14:textId="77777777" w:rsidR="00605CC9" w:rsidRDefault="00605CC9" w:rsidP="00605CC9">
      <w:r>
        <w:t xml:space="preserve"> * </w:t>
      </w:r>
      <w:r>
        <w:tab/>
        <w:t>o Other primitive: number, boolean (true/false) or null</w:t>
      </w:r>
    </w:p>
    <w:p w14:paraId="42F9A366" w14:textId="77777777" w:rsidR="00605CC9" w:rsidRDefault="00605CC9" w:rsidP="00605CC9">
      <w:r>
        <w:t xml:space="preserve"> */</w:t>
      </w:r>
    </w:p>
    <w:p w14:paraId="7DFE47FB" w14:textId="77777777" w:rsidR="00605CC9" w:rsidRDefault="00605CC9" w:rsidP="00605CC9">
      <w:r>
        <w:t>typedef enum {</w:t>
      </w:r>
    </w:p>
    <w:p w14:paraId="1F1C76C6" w14:textId="77777777" w:rsidR="00605CC9" w:rsidRDefault="00605CC9" w:rsidP="00605CC9">
      <w:r>
        <w:lastRenderedPageBreak/>
        <w:tab/>
        <w:t>JSMN_UNDEFINED = 0,</w:t>
      </w:r>
    </w:p>
    <w:p w14:paraId="220556E2" w14:textId="77777777" w:rsidR="00605CC9" w:rsidRDefault="00605CC9" w:rsidP="00605CC9">
      <w:r>
        <w:tab/>
        <w:t>JSMN_OBJECT = 1,</w:t>
      </w:r>
    </w:p>
    <w:p w14:paraId="41E2E47C" w14:textId="77777777" w:rsidR="00605CC9" w:rsidRDefault="00605CC9" w:rsidP="00605CC9">
      <w:r>
        <w:tab/>
        <w:t>JSMN_ARRAY = 2,</w:t>
      </w:r>
    </w:p>
    <w:p w14:paraId="38642E5B" w14:textId="77777777" w:rsidR="00605CC9" w:rsidRDefault="00605CC9" w:rsidP="00605CC9">
      <w:r>
        <w:tab/>
        <w:t>JSMN_STRING = 3,</w:t>
      </w:r>
    </w:p>
    <w:p w14:paraId="76533392" w14:textId="77777777" w:rsidR="00605CC9" w:rsidRDefault="00605CC9" w:rsidP="00605CC9">
      <w:r>
        <w:tab/>
        <w:t>JSMN_PRIMITIVE = 4</w:t>
      </w:r>
    </w:p>
    <w:p w14:paraId="70EE520F" w14:textId="77777777" w:rsidR="00605CC9" w:rsidRDefault="00605CC9" w:rsidP="00605CC9">
      <w:r>
        <w:t>} jsmntype_t;</w:t>
      </w:r>
    </w:p>
    <w:p w14:paraId="01CF0A8E" w14:textId="77777777" w:rsidR="00605CC9" w:rsidRDefault="00605CC9" w:rsidP="00605CC9"/>
    <w:p w14:paraId="7ED49BDC" w14:textId="77777777" w:rsidR="00605CC9" w:rsidRDefault="00605CC9" w:rsidP="00605CC9">
      <w:r>
        <w:t>enum jsmnerr {</w:t>
      </w:r>
    </w:p>
    <w:p w14:paraId="3D6C428E" w14:textId="77777777" w:rsidR="00605CC9" w:rsidRDefault="00605CC9" w:rsidP="00605CC9">
      <w:r>
        <w:tab/>
        <w:t>/* Not enough tokens were provided */</w:t>
      </w:r>
    </w:p>
    <w:p w14:paraId="7D422743" w14:textId="77777777" w:rsidR="00605CC9" w:rsidRDefault="00605CC9" w:rsidP="00605CC9">
      <w:r>
        <w:tab/>
        <w:t>JSMN_ERROR_NOMEM = -1,</w:t>
      </w:r>
    </w:p>
    <w:p w14:paraId="6DE921D5" w14:textId="77777777" w:rsidR="00605CC9" w:rsidRDefault="00605CC9" w:rsidP="00605CC9">
      <w:r>
        <w:tab/>
        <w:t>/* Invalid character inside JSON string */</w:t>
      </w:r>
    </w:p>
    <w:p w14:paraId="23C3E92F" w14:textId="77777777" w:rsidR="00605CC9" w:rsidRDefault="00605CC9" w:rsidP="00605CC9">
      <w:r>
        <w:tab/>
        <w:t>JSMN_ERROR_INVAL = -2,</w:t>
      </w:r>
    </w:p>
    <w:p w14:paraId="2DD56CD8" w14:textId="77777777" w:rsidR="00605CC9" w:rsidRDefault="00605CC9" w:rsidP="00605CC9">
      <w:r>
        <w:tab/>
        <w:t>/* The string is not a full JSON packet, more bytes expected */</w:t>
      </w:r>
    </w:p>
    <w:p w14:paraId="6FBD59DB" w14:textId="77777777" w:rsidR="00605CC9" w:rsidRDefault="00605CC9" w:rsidP="00605CC9">
      <w:r>
        <w:tab/>
        <w:t>JSMN_ERROR_PART = -3</w:t>
      </w:r>
    </w:p>
    <w:p w14:paraId="4E2D1A06" w14:textId="77777777" w:rsidR="00605CC9" w:rsidRDefault="00605CC9" w:rsidP="00605CC9">
      <w:r>
        <w:t>};</w:t>
      </w:r>
    </w:p>
    <w:p w14:paraId="334C2E93" w14:textId="77777777" w:rsidR="00605CC9" w:rsidRDefault="00605CC9" w:rsidP="00605CC9"/>
    <w:p w14:paraId="0CA38171" w14:textId="77777777" w:rsidR="00605CC9" w:rsidRDefault="00605CC9" w:rsidP="00605CC9">
      <w:r>
        <w:t>/**</w:t>
      </w:r>
    </w:p>
    <w:p w14:paraId="77A97CD3" w14:textId="77777777" w:rsidR="00605CC9" w:rsidRDefault="00605CC9" w:rsidP="00605CC9">
      <w:r>
        <w:t xml:space="preserve"> * JSON token description.</w:t>
      </w:r>
    </w:p>
    <w:p w14:paraId="3C26B45F" w14:textId="77777777" w:rsidR="00605CC9" w:rsidRDefault="00605CC9" w:rsidP="00605CC9">
      <w:r>
        <w:t xml:space="preserve"> * type</w:t>
      </w:r>
      <w:r>
        <w:tab/>
      </w:r>
      <w:r>
        <w:tab/>
        <w:t>type (object, array, string etc.)</w:t>
      </w:r>
    </w:p>
    <w:p w14:paraId="33E274F5" w14:textId="77777777" w:rsidR="00605CC9" w:rsidRDefault="00605CC9" w:rsidP="00605CC9">
      <w:r>
        <w:t xml:space="preserve"> * start</w:t>
      </w:r>
      <w:r>
        <w:tab/>
        <w:t>start position in JSON data string</w:t>
      </w:r>
    </w:p>
    <w:p w14:paraId="11ADA9AF" w14:textId="77777777" w:rsidR="00605CC9" w:rsidRDefault="00605CC9" w:rsidP="00605CC9">
      <w:r>
        <w:t xml:space="preserve"> * end</w:t>
      </w:r>
      <w:r>
        <w:tab/>
      </w:r>
      <w:r>
        <w:tab/>
        <w:t>end position in JSON data string</w:t>
      </w:r>
    </w:p>
    <w:p w14:paraId="4E534769" w14:textId="77777777" w:rsidR="00605CC9" w:rsidRDefault="00605CC9" w:rsidP="00605CC9">
      <w:r>
        <w:t xml:space="preserve"> */</w:t>
      </w:r>
    </w:p>
    <w:p w14:paraId="6BE760C2" w14:textId="77777777" w:rsidR="00605CC9" w:rsidRDefault="00605CC9" w:rsidP="00605CC9">
      <w:r>
        <w:t>typedef struct {</w:t>
      </w:r>
    </w:p>
    <w:p w14:paraId="2677D59C" w14:textId="77777777" w:rsidR="00605CC9" w:rsidRDefault="00605CC9" w:rsidP="00605CC9">
      <w:r>
        <w:tab/>
        <w:t>jsmntype_t type;</w:t>
      </w:r>
    </w:p>
    <w:p w14:paraId="5E4A8122" w14:textId="77777777" w:rsidR="00605CC9" w:rsidRDefault="00605CC9" w:rsidP="00605CC9">
      <w:r>
        <w:lastRenderedPageBreak/>
        <w:tab/>
        <w:t>int start;</w:t>
      </w:r>
    </w:p>
    <w:p w14:paraId="6B48EFC8" w14:textId="77777777" w:rsidR="00605CC9" w:rsidRDefault="00605CC9" w:rsidP="00605CC9">
      <w:r>
        <w:tab/>
        <w:t>int end;</w:t>
      </w:r>
    </w:p>
    <w:p w14:paraId="6823C437" w14:textId="77777777" w:rsidR="00605CC9" w:rsidRDefault="00605CC9" w:rsidP="00605CC9">
      <w:r>
        <w:tab/>
        <w:t>int size;</w:t>
      </w:r>
    </w:p>
    <w:p w14:paraId="3F2B55DC" w14:textId="77777777" w:rsidR="00605CC9" w:rsidRDefault="00605CC9" w:rsidP="00605CC9">
      <w:r>
        <w:t>#ifdef JSMN_PARENT_LINKS</w:t>
      </w:r>
    </w:p>
    <w:p w14:paraId="7C89B7A1" w14:textId="77777777" w:rsidR="00605CC9" w:rsidRDefault="00605CC9" w:rsidP="00605CC9">
      <w:r>
        <w:tab/>
        <w:t>int parent;</w:t>
      </w:r>
    </w:p>
    <w:p w14:paraId="4A568C1B" w14:textId="77777777" w:rsidR="00605CC9" w:rsidRDefault="00605CC9" w:rsidP="00605CC9">
      <w:r>
        <w:t>#endif</w:t>
      </w:r>
    </w:p>
    <w:p w14:paraId="7549C1F2" w14:textId="77777777" w:rsidR="00605CC9" w:rsidRDefault="00605CC9" w:rsidP="00605CC9">
      <w:r>
        <w:t>} jsmntok_t;</w:t>
      </w:r>
    </w:p>
    <w:p w14:paraId="29A24E76" w14:textId="77777777" w:rsidR="00605CC9" w:rsidRDefault="00605CC9" w:rsidP="00605CC9"/>
    <w:p w14:paraId="52A8CDEC" w14:textId="77777777" w:rsidR="00605CC9" w:rsidRDefault="00605CC9" w:rsidP="00605CC9">
      <w:r>
        <w:t>/**</w:t>
      </w:r>
    </w:p>
    <w:p w14:paraId="30F0B465" w14:textId="77777777" w:rsidR="00605CC9" w:rsidRDefault="00605CC9" w:rsidP="00605CC9">
      <w:r>
        <w:t xml:space="preserve"> * JSON parser. Contains an array of token blocks available. Also stores</w:t>
      </w:r>
    </w:p>
    <w:p w14:paraId="1D45627B" w14:textId="77777777" w:rsidR="00605CC9" w:rsidRDefault="00605CC9" w:rsidP="00605CC9">
      <w:r>
        <w:t xml:space="preserve"> * the string being parsed now and current position in that string</w:t>
      </w:r>
    </w:p>
    <w:p w14:paraId="09DFCFB8" w14:textId="77777777" w:rsidR="00605CC9" w:rsidRDefault="00605CC9" w:rsidP="00605CC9">
      <w:r>
        <w:t xml:space="preserve"> */</w:t>
      </w:r>
    </w:p>
    <w:p w14:paraId="6A3080CF" w14:textId="77777777" w:rsidR="00605CC9" w:rsidRDefault="00605CC9" w:rsidP="00605CC9">
      <w:r>
        <w:t>typedef struct {</w:t>
      </w:r>
    </w:p>
    <w:p w14:paraId="61CA8387" w14:textId="77777777" w:rsidR="00605CC9" w:rsidRDefault="00605CC9" w:rsidP="00605CC9">
      <w:r>
        <w:tab/>
        <w:t>unsigned int pos; /* offset in the JSON string */</w:t>
      </w:r>
    </w:p>
    <w:p w14:paraId="3124B553" w14:textId="77777777" w:rsidR="00605CC9" w:rsidRDefault="00605CC9" w:rsidP="00605CC9">
      <w:r>
        <w:tab/>
        <w:t>unsigned int toknext; /* next token to allocate */</w:t>
      </w:r>
    </w:p>
    <w:p w14:paraId="684CFE7A" w14:textId="77777777" w:rsidR="00605CC9" w:rsidRDefault="00605CC9" w:rsidP="00605CC9">
      <w:r>
        <w:tab/>
        <w:t>int toksuper; /* superior token node, e.g parent object or array */</w:t>
      </w:r>
    </w:p>
    <w:p w14:paraId="6CCB798A" w14:textId="77777777" w:rsidR="00605CC9" w:rsidRDefault="00605CC9" w:rsidP="00605CC9">
      <w:r>
        <w:t>} jsmn_parser;</w:t>
      </w:r>
    </w:p>
    <w:p w14:paraId="5502A090" w14:textId="77777777" w:rsidR="00605CC9" w:rsidRDefault="00605CC9" w:rsidP="00605CC9"/>
    <w:p w14:paraId="60D690D9" w14:textId="77777777" w:rsidR="00605CC9" w:rsidRDefault="00605CC9" w:rsidP="00605CC9">
      <w:r>
        <w:t>/**</w:t>
      </w:r>
    </w:p>
    <w:p w14:paraId="227FBB30" w14:textId="77777777" w:rsidR="00605CC9" w:rsidRDefault="00605CC9" w:rsidP="00605CC9">
      <w:r>
        <w:t xml:space="preserve"> * Allocates a fresh unused token from the token pool.</w:t>
      </w:r>
    </w:p>
    <w:p w14:paraId="193CD890" w14:textId="77777777" w:rsidR="00605CC9" w:rsidRDefault="00605CC9" w:rsidP="00605CC9">
      <w:r>
        <w:t xml:space="preserve"> */</w:t>
      </w:r>
    </w:p>
    <w:p w14:paraId="4E4CC1A9" w14:textId="77777777" w:rsidR="00605CC9" w:rsidRDefault="00605CC9" w:rsidP="00605CC9">
      <w:r>
        <w:t>static jsmntok_t* jsmn_alloc_token(jsmn_parser* parser, jsmntok_t* tokens, size_t num_tokens) {</w:t>
      </w:r>
    </w:p>
    <w:p w14:paraId="71AE56D2" w14:textId="77777777" w:rsidR="00605CC9" w:rsidRDefault="00605CC9" w:rsidP="00605CC9">
      <w:r>
        <w:tab/>
        <w:t>jsmntok_t* tok;</w:t>
      </w:r>
    </w:p>
    <w:p w14:paraId="48459BBE" w14:textId="77777777" w:rsidR="00605CC9" w:rsidRDefault="00605CC9" w:rsidP="00605CC9">
      <w:r>
        <w:tab/>
        <w:t>if (parser-&gt;toknext &gt;= num_tokens) {</w:t>
      </w:r>
    </w:p>
    <w:p w14:paraId="31749FC4" w14:textId="77777777" w:rsidR="00605CC9" w:rsidRDefault="00605CC9" w:rsidP="00605CC9">
      <w:r>
        <w:lastRenderedPageBreak/>
        <w:tab/>
      </w:r>
      <w:r>
        <w:tab/>
        <w:t>return NULL;</w:t>
      </w:r>
    </w:p>
    <w:p w14:paraId="6221F094" w14:textId="77777777" w:rsidR="00605CC9" w:rsidRDefault="00605CC9" w:rsidP="00605CC9">
      <w:r>
        <w:tab/>
        <w:t>}</w:t>
      </w:r>
    </w:p>
    <w:p w14:paraId="4B173774" w14:textId="77777777" w:rsidR="00605CC9" w:rsidRDefault="00605CC9" w:rsidP="00605CC9">
      <w:r>
        <w:tab/>
        <w:t>tok = &amp;tokens[parser-&gt;toknext++];</w:t>
      </w:r>
    </w:p>
    <w:p w14:paraId="54B7473D" w14:textId="77777777" w:rsidR="00605CC9" w:rsidRDefault="00605CC9" w:rsidP="00605CC9">
      <w:r>
        <w:tab/>
        <w:t>tok-&gt;start = tok-&gt;end = -1;</w:t>
      </w:r>
    </w:p>
    <w:p w14:paraId="1634D0CB" w14:textId="77777777" w:rsidR="00605CC9" w:rsidRDefault="00605CC9" w:rsidP="00605CC9">
      <w:r>
        <w:tab/>
        <w:t>tok-&gt;size = 0;</w:t>
      </w:r>
    </w:p>
    <w:p w14:paraId="033AC93A" w14:textId="77777777" w:rsidR="00605CC9" w:rsidRDefault="00605CC9" w:rsidP="00605CC9">
      <w:r>
        <w:t>#ifdef JSMN_PARENT_LINKS</w:t>
      </w:r>
    </w:p>
    <w:p w14:paraId="01466282" w14:textId="77777777" w:rsidR="00605CC9" w:rsidRDefault="00605CC9" w:rsidP="00605CC9">
      <w:r>
        <w:tab/>
        <w:t>tok-&gt;parent = -1;</w:t>
      </w:r>
    </w:p>
    <w:p w14:paraId="043DBDB2" w14:textId="77777777" w:rsidR="00605CC9" w:rsidRDefault="00605CC9" w:rsidP="00605CC9">
      <w:r>
        <w:t>#endif</w:t>
      </w:r>
    </w:p>
    <w:p w14:paraId="4FA2FD12" w14:textId="77777777" w:rsidR="00605CC9" w:rsidRDefault="00605CC9" w:rsidP="00605CC9">
      <w:r>
        <w:tab/>
        <w:t>return tok;</w:t>
      </w:r>
    </w:p>
    <w:p w14:paraId="3AD37715" w14:textId="77777777" w:rsidR="00605CC9" w:rsidRDefault="00605CC9" w:rsidP="00605CC9">
      <w:r>
        <w:t>}</w:t>
      </w:r>
    </w:p>
    <w:p w14:paraId="5D8C40FC" w14:textId="77777777" w:rsidR="00605CC9" w:rsidRDefault="00605CC9" w:rsidP="00605CC9"/>
    <w:p w14:paraId="68A5F403" w14:textId="77777777" w:rsidR="00605CC9" w:rsidRDefault="00605CC9" w:rsidP="00605CC9">
      <w:r>
        <w:t>/**</w:t>
      </w:r>
    </w:p>
    <w:p w14:paraId="418F0995" w14:textId="77777777" w:rsidR="00605CC9" w:rsidRDefault="00605CC9" w:rsidP="00605CC9">
      <w:r>
        <w:t xml:space="preserve"> * Fills token type and boundaries.</w:t>
      </w:r>
    </w:p>
    <w:p w14:paraId="276F6196" w14:textId="77777777" w:rsidR="00605CC9" w:rsidRDefault="00605CC9" w:rsidP="00605CC9">
      <w:r>
        <w:t xml:space="preserve"> */</w:t>
      </w:r>
    </w:p>
    <w:p w14:paraId="76FF83C4" w14:textId="77777777" w:rsidR="00605CC9" w:rsidRDefault="00605CC9" w:rsidP="00605CC9">
      <w:r>
        <w:t>static void jsmn_fill_token(jsmntok_t* token, jsmntype_t type,</w:t>
      </w:r>
    </w:p>
    <w:p w14:paraId="436EF2F5" w14:textId="77777777" w:rsidR="00605CC9" w:rsidRDefault="00605CC9" w:rsidP="00605CC9">
      <w:r>
        <w:tab/>
        <w:t>int start, int end) {</w:t>
      </w:r>
    </w:p>
    <w:p w14:paraId="126B8B7B" w14:textId="77777777" w:rsidR="00605CC9" w:rsidRDefault="00605CC9" w:rsidP="00605CC9">
      <w:r>
        <w:tab/>
        <w:t>token-&gt;type = type;</w:t>
      </w:r>
    </w:p>
    <w:p w14:paraId="42D2A56E" w14:textId="77777777" w:rsidR="00605CC9" w:rsidRDefault="00605CC9" w:rsidP="00605CC9">
      <w:r>
        <w:tab/>
        <w:t>token-&gt;start = start;</w:t>
      </w:r>
    </w:p>
    <w:p w14:paraId="26214C32" w14:textId="77777777" w:rsidR="00605CC9" w:rsidRDefault="00605CC9" w:rsidP="00605CC9">
      <w:r>
        <w:tab/>
        <w:t>token-&gt;end = end;</w:t>
      </w:r>
    </w:p>
    <w:p w14:paraId="6674EED5" w14:textId="77777777" w:rsidR="00605CC9" w:rsidRDefault="00605CC9" w:rsidP="00605CC9">
      <w:r>
        <w:tab/>
        <w:t>token-&gt;size = 0;</w:t>
      </w:r>
    </w:p>
    <w:p w14:paraId="2EFB44F6" w14:textId="77777777" w:rsidR="00605CC9" w:rsidRDefault="00605CC9" w:rsidP="00605CC9">
      <w:r>
        <w:t>}</w:t>
      </w:r>
    </w:p>
    <w:p w14:paraId="78915433" w14:textId="77777777" w:rsidR="00605CC9" w:rsidRDefault="00605CC9" w:rsidP="00605CC9"/>
    <w:p w14:paraId="7A5829A0" w14:textId="77777777" w:rsidR="00605CC9" w:rsidRDefault="00605CC9" w:rsidP="00605CC9">
      <w:r>
        <w:t>/**</w:t>
      </w:r>
    </w:p>
    <w:p w14:paraId="2341DE21" w14:textId="77777777" w:rsidR="00605CC9" w:rsidRDefault="00605CC9" w:rsidP="00605CC9">
      <w:r>
        <w:t xml:space="preserve"> * Fills next available token with JSON primitive.</w:t>
      </w:r>
    </w:p>
    <w:p w14:paraId="30F36D55" w14:textId="77777777" w:rsidR="00605CC9" w:rsidRDefault="00605CC9" w:rsidP="00605CC9">
      <w:r>
        <w:lastRenderedPageBreak/>
        <w:t xml:space="preserve"> */</w:t>
      </w:r>
    </w:p>
    <w:p w14:paraId="05B62B73" w14:textId="77777777" w:rsidR="00605CC9" w:rsidRDefault="00605CC9" w:rsidP="00605CC9">
      <w:r>
        <w:t>static int jsmn_parse_primitive(jsmn_parser* parser, const char* js,</w:t>
      </w:r>
    </w:p>
    <w:p w14:paraId="38AD9EE3" w14:textId="77777777" w:rsidR="00605CC9" w:rsidRDefault="00605CC9" w:rsidP="00605CC9">
      <w:r>
        <w:tab/>
        <w:t>size_t len, jsmntok_t* tokens, size_t num_tokens) {</w:t>
      </w:r>
    </w:p>
    <w:p w14:paraId="77B54892" w14:textId="77777777" w:rsidR="00605CC9" w:rsidRDefault="00605CC9" w:rsidP="00605CC9">
      <w:r>
        <w:tab/>
        <w:t>jsmntok_t* token;</w:t>
      </w:r>
    </w:p>
    <w:p w14:paraId="00AE0EA4" w14:textId="77777777" w:rsidR="00605CC9" w:rsidRDefault="00605CC9" w:rsidP="00605CC9">
      <w:r>
        <w:tab/>
        <w:t>int start;</w:t>
      </w:r>
    </w:p>
    <w:p w14:paraId="307457F6" w14:textId="77777777" w:rsidR="00605CC9" w:rsidRDefault="00605CC9" w:rsidP="00605CC9"/>
    <w:p w14:paraId="7A5F3C8D" w14:textId="77777777" w:rsidR="00605CC9" w:rsidRDefault="00605CC9" w:rsidP="00605CC9">
      <w:r>
        <w:tab/>
        <w:t>start = parser-&gt;pos;</w:t>
      </w:r>
    </w:p>
    <w:p w14:paraId="32A2DDCE" w14:textId="77777777" w:rsidR="00605CC9" w:rsidRDefault="00605CC9" w:rsidP="00605CC9"/>
    <w:p w14:paraId="2D23EB59" w14:textId="77777777" w:rsidR="00605CC9" w:rsidRDefault="00605CC9" w:rsidP="00605CC9">
      <w:r>
        <w:tab/>
        <w:t>for (; parser-&gt;pos &lt; len &amp;&amp; js[parser-&gt;pos] != '\0'; parser-&gt;pos++) {</w:t>
      </w:r>
    </w:p>
    <w:p w14:paraId="5608820F" w14:textId="77777777" w:rsidR="00605CC9" w:rsidRDefault="00605CC9" w:rsidP="00605CC9">
      <w:r>
        <w:tab/>
      </w:r>
      <w:r>
        <w:tab/>
        <w:t>switch (js[parser-&gt;pos]) {</w:t>
      </w:r>
    </w:p>
    <w:p w14:paraId="1F72534A" w14:textId="77777777" w:rsidR="00605CC9" w:rsidRDefault="00605CC9" w:rsidP="00605CC9">
      <w:r>
        <w:t>#ifndef JSMN_STRICT</w:t>
      </w:r>
    </w:p>
    <w:p w14:paraId="7FF20F8D" w14:textId="77777777" w:rsidR="00605CC9" w:rsidRDefault="00605CC9" w:rsidP="00605CC9">
      <w:r>
        <w:tab/>
      </w:r>
      <w:r>
        <w:tab/>
      </w:r>
      <w:r>
        <w:tab/>
        <w:t>/* In strict mode primitive must be followed by "," or "}" or "]" */</w:t>
      </w:r>
    </w:p>
    <w:p w14:paraId="044B93FB" w14:textId="77777777" w:rsidR="00605CC9" w:rsidRDefault="00605CC9" w:rsidP="00605CC9">
      <w:r>
        <w:tab/>
      </w:r>
      <w:r>
        <w:tab/>
        <w:t>case ':':</w:t>
      </w:r>
    </w:p>
    <w:p w14:paraId="6278AC1E" w14:textId="77777777" w:rsidR="00605CC9" w:rsidRDefault="00605CC9" w:rsidP="00605CC9">
      <w:r>
        <w:t>#endif</w:t>
      </w:r>
    </w:p>
    <w:p w14:paraId="4A6FF3FB" w14:textId="77777777" w:rsidR="00605CC9" w:rsidRDefault="00605CC9" w:rsidP="00605CC9">
      <w:r>
        <w:tab/>
      </w:r>
      <w:r>
        <w:tab/>
        <w:t>case '\t': case '\r': case '\n': case ' ':</w:t>
      </w:r>
    </w:p>
    <w:p w14:paraId="43EFD267" w14:textId="77777777" w:rsidR="00605CC9" w:rsidRDefault="00605CC9" w:rsidP="00605CC9">
      <w:r>
        <w:tab/>
      </w:r>
      <w:r>
        <w:tab/>
        <w:t>case ',': case ']': case '}':</w:t>
      </w:r>
    </w:p>
    <w:p w14:paraId="62679AAC" w14:textId="77777777" w:rsidR="00605CC9" w:rsidRDefault="00605CC9" w:rsidP="00605CC9">
      <w:r>
        <w:tab/>
      </w:r>
      <w:r>
        <w:tab/>
      </w:r>
      <w:r>
        <w:tab/>
        <w:t>goto found;</w:t>
      </w:r>
    </w:p>
    <w:p w14:paraId="3BA5AFD9" w14:textId="77777777" w:rsidR="00605CC9" w:rsidRDefault="00605CC9" w:rsidP="00605CC9">
      <w:r>
        <w:tab/>
      </w:r>
      <w:r>
        <w:tab/>
        <w:t>}</w:t>
      </w:r>
    </w:p>
    <w:p w14:paraId="5E57D8DE" w14:textId="77777777" w:rsidR="00605CC9" w:rsidRDefault="00605CC9" w:rsidP="00605CC9">
      <w:r>
        <w:tab/>
      </w:r>
      <w:r>
        <w:tab/>
        <w:t>if (js[parser-&gt;pos] &lt; 32 || js[parser-&gt;pos] &gt;= 127) {</w:t>
      </w:r>
    </w:p>
    <w:p w14:paraId="6B27AFF6" w14:textId="77777777" w:rsidR="00605CC9" w:rsidRDefault="00605CC9" w:rsidP="00605CC9">
      <w:r>
        <w:tab/>
      </w:r>
      <w:r>
        <w:tab/>
      </w:r>
      <w:r>
        <w:tab/>
        <w:t>parser-&gt;pos = start;</w:t>
      </w:r>
    </w:p>
    <w:p w14:paraId="6C965F1C" w14:textId="77777777" w:rsidR="00605CC9" w:rsidRDefault="00605CC9" w:rsidP="00605CC9">
      <w:r>
        <w:tab/>
      </w:r>
      <w:r>
        <w:tab/>
      </w:r>
      <w:r>
        <w:tab/>
        <w:t>return JSMN_ERROR_INVAL;</w:t>
      </w:r>
    </w:p>
    <w:p w14:paraId="5FCBA0FE" w14:textId="77777777" w:rsidR="00605CC9" w:rsidRDefault="00605CC9" w:rsidP="00605CC9">
      <w:r>
        <w:tab/>
      </w:r>
      <w:r>
        <w:tab/>
        <w:t>}</w:t>
      </w:r>
    </w:p>
    <w:p w14:paraId="21EC18CD" w14:textId="77777777" w:rsidR="00605CC9" w:rsidRDefault="00605CC9" w:rsidP="00605CC9">
      <w:r>
        <w:tab/>
        <w:t>}</w:t>
      </w:r>
    </w:p>
    <w:p w14:paraId="798032DB" w14:textId="77777777" w:rsidR="00605CC9" w:rsidRDefault="00605CC9" w:rsidP="00605CC9">
      <w:r>
        <w:t>#ifdef JSMN_STRICT</w:t>
      </w:r>
    </w:p>
    <w:p w14:paraId="462BF937" w14:textId="77777777" w:rsidR="00605CC9" w:rsidRDefault="00605CC9" w:rsidP="00605CC9">
      <w:r>
        <w:lastRenderedPageBreak/>
        <w:tab/>
        <w:t>/* In strict mode primitive must be followed by a comma/object/array */</w:t>
      </w:r>
    </w:p>
    <w:p w14:paraId="20047DFC" w14:textId="77777777" w:rsidR="00605CC9" w:rsidRDefault="00605CC9" w:rsidP="00605CC9">
      <w:r>
        <w:tab/>
        <w:t>parser-&gt;pos = start;</w:t>
      </w:r>
    </w:p>
    <w:p w14:paraId="6761FF91" w14:textId="77777777" w:rsidR="00605CC9" w:rsidRDefault="00605CC9" w:rsidP="00605CC9">
      <w:r>
        <w:tab/>
        <w:t>return JSMN_ERROR_PART;</w:t>
      </w:r>
    </w:p>
    <w:p w14:paraId="35964168" w14:textId="77777777" w:rsidR="00605CC9" w:rsidRDefault="00605CC9" w:rsidP="00605CC9">
      <w:r>
        <w:t>#endif</w:t>
      </w:r>
    </w:p>
    <w:p w14:paraId="6058038D" w14:textId="77777777" w:rsidR="00605CC9" w:rsidRDefault="00605CC9" w:rsidP="00605CC9"/>
    <w:p w14:paraId="2B8D3115" w14:textId="77777777" w:rsidR="00605CC9" w:rsidRDefault="00605CC9" w:rsidP="00605CC9">
      <w:r>
        <w:t>found:</w:t>
      </w:r>
    </w:p>
    <w:p w14:paraId="62A0CBF1" w14:textId="77777777" w:rsidR="00605CC9" w:rsidRDefault="00605CC9" w:rsidP="00605CC9">
      <w:r>
        <w:tab/>
        <w:t>if (tokens == NULL) {</w:t>
      </w:r>
    </w:p>
    <w:p w14:paraId="4DBCCA2C" w14:textId="77777777" w:rsidR="00605CC9" w:rsidRDefault="00605CC9" w:rsidP="00605CC9">
      <w:r>
        <w:tab/>
      </w:r>
      <w:r>
        <w:tab/>
        <w:t>parser-&gt;pos--;</w:t>
      </w:r>
    </w:p>
    <w:p w14:paraId="5EA4C9DB" w14:textId="77777777" w:rsidR="00605CC9" w:rsidRDefault="00605CC9" w:rsidP="00605CC9">
      <w:r>
        <w:tab/>
      </w:r>
      <w:r>
        <w:tab/>
        <w:t>return 0;</w:t>
      </w:r>
    </w:p>
    <w:p w14:paraId="72E0C886" w14:textId="77777777" w:rsidR="00605CC9" w:rsidRDefault="00605CC9" w:rsidP="00605CC9">
      <w:r>
        <w:tab/>
        <w:t>}</w:t>
      </w:r>
    </w:p>
    <w:p w14:paraId="3479A116" w14:textId="77777777" w:rsidR="00605CC9" w:rsidRDefault="00605CC9" w:rsidP="00605CC9">
      <w:r>
        <w:tab/>
        <w:t>token = jsmn_alloc_token(parser, tokens, num_tokens);</w:t>
      </w:r>
    </w:p>
    <w:p w14:paraId="39258BC1" w14:textId="77777777" w:rsidR="00605CC9" w:rsidRDefault="00605CC9" w:rsidP="00605CC9">
      <w:r>
        <w:tab/>
        <w:t>if (token == NULL) {</w:t>
      </w:r>
    </w:p>
    <w:p w14:paraId="706F3EE1" w14:textId="77777777" w:rsidR="00605CC9" w:rsidRDefault="00605CC9" w:rsidP="00605CC9">
      <w:r>
        <w:tab/>
      </w:r>
      <w:r>
        <w:tab/>
        <w:t>parser-&gt;pos = start;</w:t>
      </w:r>
    </w:p>
    <w:p w14:paraId="76CC40C9" w14:textId="77777777" w:rsidR="00605CC9" w:rsidRDefault="00605CC9" w:rsidP="00605CC9">
      <w:r>
        <w:tab/>
      </w:r>
      <w:r>
        <w:tab/>
        <w:t>return JSMN_ERROR_NOMEM;</w:t>
      </w:r>
    </w:p>
    <w:p w14:paraId="14DE5363" w14:textId="77777777" w:rsidR="00605CC9" w:rsidRDefault="00605CC9" w:rsidP="00605CC9">
      <w:r>
        <w:tab/>
        <w:t>}</w:t>
      </w:r>
    </w:p>
    <w:p w14:paraId="3031B3E3" w14:textId="77777777" w:rsidR="00605CC9" w:rsidRDefault="00605CC9" w:rsidP="00605CC9">
      <w:r>
        <w:tab/>
        <w:t>jsmn_fill_token(token, JSMN_PRIMITIVE, start, parser-&gt;pos);</w:t>
      </w:r>
    </w:p>
    <w:p w14:paraId="7DCEEAC5" w14:textId="77777777" w:rsidR="00605CC9" w:rsidRDefault="00605CC9" w:rsidP="00605CC9">
      <w:r>
        <w:t>#ifdef JSMN_PARENT_LINKS</w:t>
      </w:r>
    </w:p>
    <w:p w14:paraId="06118992" w14:textId="77777777" w:rsidR="00605CC9" w:rsidRDefault="00605CC9" w:rsidP="00605CC9">
      <w:r>
        <w:tab/>
        <w:t>token-&gt;parent = parser-&gt;toksuper;</w:t>
      </w:r>
    </w:p>
    <w:p w14:paraId="69D75F35" w14:textId="77777777" w:rsidR="00605CC9" w:rsidRDefault="00605CC9" w:rsidP="00605CC9">
      <w:r>
        <w:t>#endif</w:t>
      </w:r>
    </w:p>
    <w:p w14:paraId="066C64CD" w14:textId="77777777" w:rsidR="00605CC9" w:rsidRDefault="00605CC9" w:rsidP="00605CC9">
      <w:r>
        <w:tab/>
        <w:t>parser-&gt;pos--;</w:t>
      </w:r>
    </w:p>
    <w:p w14:paraId="0763B935" w14:textId="77777777" w:rsidR="00605CC9" w:rsidRDefault="00605CC9" w:rsidP="00605CC9">
      <w:r>
        <w:tab/>
        <w:t>return 0;</w:t>
      </w:r>
    </w:p>
    <w:p w14:paraId="17C4EA97" w14:textId="77777777" w:rsidR="00605CC9" w:rsidRDefault="00605CC9" w:rsidP="00605CC9">
      <w:r>
        <w:t>}</w:t>
      </w:r>
    </w:p>
    <w:p w14:paraId="78686F81" w14:textId="77777777" w:rsidR="00605CC9" w:rsidRDefault="00605CC9" w:rsidP="00605CC9"/>
    <w:p w14:paraId="598AA119" w14:textId="77777777" w:rsidR="00605CC9" w:rsidRDefault="00605CC9" w:rsidP="00605CC9">
      <w:r>
        <w:t>/**</w:t>
      </w:r>
    </w:p>
    <w:p w14:paraId="36531207" w14:textId="77777777" w:rsidR="00605CC9" w:rsidRDefault="00605CC9" w:rsidP="00605CC9">
      <w:r>
        <w:lastRenderedPageBreak/>
        <w:t xml:space="preserve"> * Fills next token with JSON string.</w:t>
      </w:r>
    </w:p>
    <w:p w14:paraId="2BE75722" w14:textId="77777777" w:rsidR="00605CC9" w:rsidRDefault="00605CC9" w:rsidP="00605CC9">
      <w:r>
        <w:t xml:space="preserve"> */</w:t>
      </w:r>
    </w:p>
    <w:p w14:paraId="65067CDB" w14:textId="77777777" w:rsidR="00605CC9" w:rsidRDefault="00605CC9" w:rsidP="00605CC9">
      <w:r>
        <w:t>static int jsmn_parse_string(jsmn_parser* parser, const char* js,</w:t>
      </w:r>
    </w:p>
    <w:p w14:paraId="44F0BEAA" w14:textId="77777777" w:rsidR="00605CC9" w:rsidRDefault="00605CC9" w:rsidP="00605CC9">
      <w:r>
        <w:tab/>
        <w:t>size_t len, jsmntok_t* tokens, size_t num_tokens) {</w:t>
      </w:r>
    </w:p>
    <w:p w14:paraId="62CF692E" w14:textId="77777777" w:rsidR="00605CC9" w:rsidRDefault="00605CC9" w:rsidP="00605CC9">
      <w:r>
        <w:tab/>
        <w:t>jsmntok_t* token;</w:t>
      </w:r>
    </w:p>
    <w:p w14:paraId="4A02F95B" w14:textId="77777777" w:rsidR="00605CC9" w:rsidRDefault="00605CC9" w:rsidP="00605CC9"/>
    <w:p w14:paraId="6F24E442" w14:textId="77777777" w:rsidR="00605CC9" w:rsidRDefault="00605CC9" w:rsidP="00605CC9">
      <w:r>
        <w:tab/>
        <w:t>int start = parser-&gt;pos;</w:t>
      </w:r>
    </w:p>
    <w:p w14:paraId="7555ADC3" w14:textId="77777777" w:rsidR="00605CC9" w:rsidRDefault="00605CC9" w:rsidP="00605CC9"/>
    <w:p w14:paraId="72F8005B" w14:textId="77777777" w:rsidR="00605CC9" w:rsidRDefault="00605CC9" w:rsidP="00605CC9">
      <w:r>
        <w:tab/>
        <w:t>parser-&gt;pos++;</w:t>
      </w:r>
    </w:p>
    <w:p w14:paraId="2F32A044" w14:textId="77777777" w:rsidR="00605CC9" w:rsidRDefault="00605CC9" w:rsidP="00605CC9"/>
    <w:p w14:paraId="443B1842" w14:textId="77777777" w:rsidR="00605CC9" w:rsidRDefault="00605CC9" w:rsidP="00605CC9">
      <w:r>
        <w:tab/>
        <w:t>/* Skip starting quote */</w:t>
      </w:r>
    </w:p>
    <w:p w14:paraId="2A1E87BA" w14:textId="77777777" w:rsidR="00605CC9" w:rsidRDefault="00605CC9" w:rsidP="00605CC9">
      <w:r>
        <w:tab/>
        <w:t>for (; parser-&gt;pos &lt; len &amp;&amp; js[parser-&gt;pos] != '\0'; parser-&gt;pos++) {</w:t>
      </w:r>
    </w:p>
    <w:p w14:paraId="7049A5B0" w14:textId="77777777" w:rsidR="00605CC9" w:rsidRDefault="00605CC9" w:rsidP="00605CC9">
      <w:r>
        <w:tab/>
      </w:r>
      <w:r>
        <w:tab/>
        <w:t>char c = js[parser-&gt;pos];</w:t>
      </w:r>
    </w:p>
    <w:p w14:paraId="546636D7" w14:textId="77777777" w:rsidR="00605CC9" w:rsidRDefault="00605CC9" w:rsidP="00605CC9"/>
    <w:p w14:paraId="7052B124" w14:textId="77777777" w:rsidR="00605CC9" w:rsidRDefault="00605CC9" w:rsidP="00605CC9">
      <w:r>
        <w:tab/>
      </w:r>
      <w:r>
        <w:tab/>
        <w:t>/* Quote: end of string */</w:t>
      </w:r>
    </w:p>
    <w:p w14:paraId="2F62A685" w14:textId="77777777" w:rsidR="00605CC9" w:rsidRDefault="00605CC9" w:rsidP="00605CC9">
      <w:r>
        <w:tab/>
      </w:r>
      <w:r>
        <w:tab/>
        <w:t>if (c == '\"') {</w:t>
      </w:r>
    </w:p>
    <w:p w14:paraId="769AFA47" w14:textId="77777777" w:rsidR="00605CC9" w:rsidRDefault="00605CC9" w:rsidP="00605CC9">
      <w:r>
        <w:tab/>
      </w:r>
      <w:r>
        <w:tab/>
      </w:r>
      <w:r>
        <w:tab/>
        <w:t>if (tokens == NULL) {</w:t>
      </w:r>
    </w:p>
    <w:p w14:paraId="32807E50" w14:textId="77777777" w:rsidR="00605CC9" w:rsidRDefault="00605CC9" w:rsidP="00605CC9">
      <w:r>
        <w:tab/>
      </w:r>
      <w:r>
        <w:tab/>
      </w:r>
      <w:r>
        <w:tab/>
      </w:r>
      <w:r>
        <w:tab/>
        <w:t>return 0;</w:t>
      </w:r>
    </w:p>
    <w:p w14:paraId="067A9B1B" w14:textId="77777777" w:rsidR="00605CC9" w:rsidRDefault="00605CC9" w:rsidP="00605CC9">
      <w:r>
        <w:tab/>
      </w:r>
      <w:r>
        <w:tab/>
      </w:r>
      <w:r>
        <w:tab/>
        <w:t>}</w:t>
      </w:r>
    </w:p>
    <w:p w14:paraId="289D1EB2" w14:textId="77777777" w:rsidR="00605CC9" w:rsidRDefault="00605CC9" w:rsidP="00605CC9">
      <w:r>
        <w:tab/>
      </w:r>
      <w:r>
        <w:tab/>
      </w:r>
      <w:r>
        <w:tab/>
        <w:t>token = jsmn_alloc_token(parser, tokens, num_tokens);</w:t>
      </w:r>
    </w:p>
    <w:p w14:paraId="2EAF5BDF" w14:textId="77777777" w:rsidR="00605CC9" w:rsidRDefault="00605CC9" w:rsidP="00605CC9">
      <w:r>
        <w:tab/>
      </w:r>
      <w:r>
        <w:tab/>
      </w:r>
      <w:r>
        <w:tab/>
        <w:t>if (token == NULL) {</w:t>
      </w:r>
    </w:p>
    <w:p w14:paraId="18643F40" w14:textId="77777777" w:rsidR="00605CC9" w:rsidRDefault="00605CC9" w:rsidP="00605CC9">
      <w:r>
        <w:tab/>
      </w:r>
      <w:r>
        <w:tab/>
      </w:r>
      <w:r>
        <w:tab/>
      </w:r>
      <w:r>
        <w:tab/>
        <w:t>parser-&gt;pos = start;</w:t>
      </w:r>
    </w:p>
    <w:p w14:paraId="58DB276E" w14:textId="77777777" w:rsidR="00605CC9" w:rsidRDefault="00605CC9" w:rsidP="00605CC9">
      <w:r>
        <w:tab/>
      </w:r>
      <w:r>
        <w:tab/>
      </w:r>
      <w:r>
        <w:tab/>
      </w:r>
      <w:r>
        <w:tab/>
        <w:t>return JSMN_ERROR_NOMEM;</w:t>
      </w:r>
    </w:p>
    <w:p w14:paraId="6A84951A" w14:textId="77777777" w:rsidR="00605CC9" w:rsidRDefault="00605CC9" w:rsidP="00605CC9">
      <w:r>
        <w:tab/>
      </w:r>
      <w:r>
        <w:tab/>
      </w:r>
      <w:r>
        <w:tab/>
        <w:t>}</w:t>
      </w:r>
    </w:p>
    <w:p w14:paraId="7B590718" w14:textId="77777777" w:rsidR="00605CC9" w:rsidRDefault="00605CC9" w:rsidP="00605CC9">
      <w:r>
        <w:lastRenderedPageBreak/>
        <w:tab/>
      </w:r>
      <w:r>
        <w:tab/>
      </w:r>
      <w:r>
        <w:tab/>
        <w:t>jsmn_fill_token(token, JSMN_STRING, start + 1, parser-&gt;pos);</w:t>
      </w:r>
    </w:p>
    <w:p w14:paraId="21721F34" w14:textId="77777777" w:rsidR="00605CC9" w:rsidRDefault="00605CC9" w:rsidP="00605CC9">
      <w:r>
        <w:t>#ifdef JSMN_PARENT_LINKS</w:t>
      </w:r>
    </w:p>
    <w:p w14:paraId="3223CE8E" w14:textId="77777777" w:rsidR="00605CC9" w:rsidRDefault="00605CC9" w:rsidP="00605CC9">
      <w:r>
        <w:tab/>
      </w:r>
      <w:r>
        <w:tab/>
      </w:r>
      <w:r>
        <w:tab/>
        <w:t>token-&gt;parent = parser-&gt;toksuper;</w:t>
      </w:r>
    </w:p>
    <w:p w14:paraId="22B7EE10" w14:textId="77777777" w:rsidR="00605CC9" w:rsidRDefault="00605CC9" w:rsidP="00605CC9">
      <w:r>
        <w:t>#endif</w:t>
      </w:r>
    </w:p>
    <w:p w14:paraId="05349270" w14:textId="77777777" w:rsidR="00605CC9" w:rsidRDefault="00605CC9" w:rsidP="00605CC9">
      <w:r>
        <w:tab/>
      </w:r>
      <w:r>
        <w:tab/>
      </w:r>
      <w:r>
        <w:tab/>
        <w:t>return 0;</w:t>
      </w:r>
    </w:p>
    <w:p w14:paraId="4CE2961F" w14:textId="77777777" w:rsidR="00605CC9" w:rsidRDefault="00605CC9" w:rsidP="00605CC9">
      <w:r>
        <w:tab/>
      </w:r>
      <w:r>
        <w:tab/>
        <w:t>}</w:t>
      </w:r>
    </w:p>
    <w:p w14:paraId="2BA60F63" w14:textId="77777777" w:rsidR="00605CC9" w:rsidRDefault="00605CC9" w:rsidP="00605CC9"/>
    <w:p w14:paraId="1CA90090" w14:textId="77777777" w:rsidR="00605CC9" w:rsidRDefault="00605CC9" w:rsidP="00605CC9">
      <w:r>
        <w:tab/>
      </w:r>
      <w:r>
        <w:tab/>
        <w:t>/* Backslash: Quoted symbol expected */</w:t>
      </w:r>
    </w:p>
    <w:p w14:paraId="1A87659D" w14:textId="77777777" w:rsidR="00605CC9" w:rsidRDefault="00605CC9" w:rsidP="00605CC9">
      <w:r>
        <w:tab/>
      </w:r>
      <w:r>
        <w:tab/>
        <w:t>if (c == '\\' &amp;&amp; parser-&gt;pos + 1 &lt; len) {</w:t>
      </w:r>
    </w:p>
    <w:p w14:paraId="5751EE95" w14:textId="77777777" w:rsidR="00605CC9" w:rsidRDefault="00605CC9" w:rsidP="00605CC9">
      <w:r>
        <w:tab/>
      </w:r>
      <w:r>
        <w:tab/>
      </w:r>
      <w:r>
        <w:tab/>
        <w:t>int i;</w:t>
      </w:r>
    </w:p>
    <w:p w14:paraId="7D3AACF5" w14:textId="77777777" w:rsidR="00605CC9" w:rsidRDefault="00605CC9" w:rsidP="00605CC9">
      <w:r>
        <w:tab/>
      </w:r>
      <w:r>
        <w:tab/>
      </w:r>
      <w:r>
        <w:tab/>
        <w:t>parser-&gt;pos++;</w:t>
      </w:r>
    </w:p>
    <w:p w14:paraId="4F0A233F" w14:textId="77777777" w:rsidR="00605CC9" w:rsidRDefault="00605CC9" w:rsidP="00605CC9">
      <w:r>
        <w:tab/>
      </w:r>
      <w:r>
        <w:tab/>
      </w:r>
      <w:r>
        <w:tab/>
        <w:t>switch (js[parser-&gt;pos]) {</w:t>
      </w:r>
    </w:p>
    <w:p w14:paraId="52F7059F" w14:textId="77777777" w:rsidR="00605CC9" w:rsidRDefault="00605CC9" w:rsidP="00605CC9">
      <w:r>
        <w:tab/>
      </w:r>
      <w:r>
        <w:tab/>
      </w:r>
      <w:r>
        <w:tab/>
      </w:r>
      <w:r>
        <w:tab/>
        <w:t>/* Allowed escaped symbols */</w:t>
      </w:r>
    </w:p>
    <w:p w14:paraId="699F8784" w14:textId="77777777" w:rsidR="00605CC9" w:rsidRDefault="00605CC9" w:rsidP="00605CC9">
      <w:r>
        <w:tab/>
      </w:r>
      <w:r>
        <w:tab/>
      </w:r>
      <w:r>
        <w:tab/>
        <w:t>case '\"': case '/': case '\\': case 'b':</w:t>
      </w:r>
    </w:p>
    <w:p w14:paraId="281EBC3B" w14:textId="77777777" w:rsidR="00605CC9" w:rsidRDefault="00605CC9" w:rsidP="00605CC9">
      <w:r>
        <w:tab/>
      </w:r>
      <w:r>
        <w:tab/>
      </w:r>
      <w:r>
        <w:tab/>
        <w:t>case 'f': case 'r': case 'n': case 't':</w:t>
      </w:r>
    </w:p>
    <w:p w14:paraId="3E27DEC7" w14:textId="77777777" w:rsidR="00605CC9" w:rsidRDefault="00605CC9" w:rsidP="00605CC9">
      <w:r>
        <w:tab/>
      </w:r>
      <w:r>
        <w:tab/>
      </w:r>
      <w:r>
        <w:tab/>
      </w:r>
      <w:r>
        <w:tab/>
        <w:t>break;</w:t>
      </w:r>
    </w:p>
    <w:p w14:paraId="1A9A4CBD" w14:textId="77777777" w:rsidR="00605CC9" w:rsidRDefault="00605CC9" w:rsidP="00605CC9">
      <w:r>
        <w:tab/>
      </w:r>
      <w:r>
        <w:tab/>
      </w:r>
      <w:r>
        <w:tab/>
      </w:r>
      <w:r>
        <w:tab/>
        <w:t>/* Allows escaped symbol \uXXXX */</w:t>
      </w:r>
    </w:p>
    <w:p w14:paraId="2C7EBD56" w14:textId="77777777" w:rsidR="00605CC9" w:rsidRDefault="00605CC9" w:rsidP="00605CC9">
      <w:r>
        <w:tab/>
      </w:r>
      <w:r>
        <w:tab/>
      </w:r>
      <w:r>
        <w:tab/>
        <w:t>case 'u':</w:t>
      </w:r>
    </w:p>
    <w:p w14:paraId="15325B72" w14:textId="77777777" w:rsidR="00605CC9" w:rsidRDefault="00605CC9" w:rsidP="00605CC9">
      <w:r>
        <w:tab/>
      </w:r>
      <w:r>
        <w:tab/>
      </w:r>
      <w:r>
        <w:tab/>
      </w:r>
      <w:r>
        <w:tab/>
        <w:t>parser-&gt;pos++;</w:t>
      </w:r>
    </w:p>
    <w:p w14:paraId="47EAD7AA" w14:textId="77777777" w:rsidR="00605CC9" w:rsidRDefault="00605CC9" w:rsidP="00605CC9">
      <w:r>
        <w:tab/>
      </w:r>
      <w:r>
        <w:tab/>
      </w:r>
      <w:r>
        <w:tab/>
      </w:r>
      <w:r>
        <w:tab/>
        <w:t>for (i = 0; i &lt; 4 &amp;&amp; parser-&gt;pos &lt; len &amp;&amp; js[parser-&gt;pos] != '\0'; i++) {</w:t>
      </w:r>
    </w:p>
    <w:p w14:paraId="176077E4" w14:textId="77777777" w:rsidR="00605CC9" w:rsidRDefault="00605CC9" w:rsidP="00605CC9">
      <w:r>
        <w:tab/>
      </w:r>
      <w:r>
        <w:tab/>
      </w:r>
      <w:r>
        <w:tab/>
      </w:r>
      <w:r>
        <w:tab/>
      </w:r>
      <w:r>
        <w:tab/>
        <w:t>/* If it isn't a hex character we have an error */</w:t>
      </w:r>
    </w:p>
    <w:p w14:paraId="6AE42537" w14:textId="35CAE6C3" w:rsidR="00605CC9" w:rsidRDefault="00605CC9" w:rsidP="00605CC9">
      <w:r>
        <w:tab/>
      </w:r>
      <w:r>
        <w:tab/>
      </w:r>
      <w:r>
        <w:tab/>
      </w:r>
      <w:r>
        <w:tab/>
      </w:r>
      <w:r>
        <w:tab/>
        <w:t>if (!((js[parser-&gt;pos] &gt;= 48 &amp;&amp; js[parser-&gt;pos] &lt;= 57) ||</w:t>
      </w:r>
    </w:p>
    <w:p w14:paraId="4D74A272" w14:textId="6B3C0535" w:rsidR="00605CC9" w:rsidRDefault="00605CC9" w:rsidP="00605CC9">
      <w:r>
        <w:tab/>
      </w:r>
      <w:r>
        <w:tab/>
      </w:r>
      <w:r>
        <w:tab/>
      </w:r>
      <w:r>
        <w:tab/>
      </w:r>
      <w:r>
        <w:tab/>
        <w:t>(js[parser-&gt;pos] &gt;= 65 &amp;&amp; js[parser-&gt;pos] &lt;= 70) ||</w:t>
      </w:r>
    </w:p>
    <w:p w14:paraId="0E88C5CF" w14:textId="78A0BAA9" w:rsidR="00605CC9" w:rsidRDefault="00605CC9" w:rsidP="00605CC9">
      <w:r>
        <w:tab/>
      </w:r>
      <w:r>
        <w:tab/>
      </w:r>
      <w:r>
        <w:tab/>
      </w:r>
      <w:r>
        <w:tab/>
      </w:r>
      <w:r>
        <w:tab/>
        <w:t xml:space="preserve">(js[parser-&gt;pos] &gt;= 97 &amp;&amp; js[parser-&gt;pos] &lt;= 102))) { </w:t>
      </w:r>
    </w:p>
    <w:p w14:paraId="30195A3C" w14:textId="77777777" w:rsidR="00605CC9" w:rsidRDefault="00605CC9" w:rsidP="00605CC9">
      <w:r>
        <w:lastRenderedPageBreak/>
        <w:tab/>
      </w:r>
      <w:r>
        <w:tab/>
      </w:r>
      <w:r>
        <w:tab/>
      </w:r>
      <w:r>
        <w:tab/>
      </w:r>
      <w:r>
        <w:tab/>
      </w:r>
      <w:r>
        <w:tab/>
        <w:t>parser-&gt;pos = start;</w:t>
      </w:r>
    </w:p>
    <w:p w14:paraId="57A786F0" w14:textId="77777777" w:rsidR="00605CC9" w:rsidRDefault="00605CC9" w:rsidP="00605CC9">
      <w:r>
        <w:tab/>
      </w:r>
      <w:r>
        <w:tab/>
      </w:r>
      <w:r>
        <w:tab/>
      </w:r>
      <w:r>
        <w:tab/>
      </w:r>
      <w:r>
        <w:tab/>
      </w:r>
      <w:r>
        <w:tab/>
        <w:t>return JSMN_ERROR_INVAL;</w:t>
      </w:r>
    </w:p>
    <w:p w14:paraId="50F0888B" w14:textId="77777777" w:rsidR="00605CC9" w:rsidRDefault="00605CC9" w:rsidP="00605CC9">
      <w:r>
        <w:tab/>
      </w:r>
      <w:r>
        <w:tab/>
      </w:r>
      <w:r>
        <w:tab/>
      </w:r>
      <w:r>
        <w:tab/>
      </w:r>
      <w:r>
        <w:tab/>
        <w:t>}</w:t>
      </w:r>
    </w:p>
    <w:p w14:paraId="36B310CB" w14:textId="77777777" w:rsidR="00605CC9" w:rsidRDefault="00605CC9" w:rsidP="00605CC9">
      <w:r>
        <w:tab/>
      </w:r>
      <w:r>
        <w:tab/>
      </w:r>
      <w:r>
        <w:tab/>
      </w:r>
      <w:r>
        <w:tab/>
      </w:r>
      <w:r>
        <w:tab/>
        <w:t>parser-&gt;pos++;</w:t>
      </w:r>
    </w:p>
    <w:p w14:paraId="0E97FC7D" w14:textId="77777777" w:rsidR="00605CC9" w:rsidRDefault="00605CC9" w:rsidP="00605CC9">
      <w:r>
        <w:tab/>
      </w:r>
      <w:r>
        <w:tab/>
      </w:r>
      <w:r>
        <w:tab/>
      </w:r>
      <w:r>
        <w:tab/>
        <w:t>}</w:t>
      </w:r>
    </w:p>
    <w:p w14:paraId="77BDF87C" w14:textId="77777777" w:rsidR="00605CC9" w:rsidRDefault="00605CC9" w:rsidP="00605CC9">
      <w:r>
        <w:tab/>
      </w:r>
      <w:r>
        <w:tab/>
      </w:r>
      <w:r>
        <w:tab/>
      </w:r>
      <w:r>
        <w:tab/>
        <w:t>parser-&gt;pos--;</w:t>
      </w:r>
    </w:p>
    <w:p w14:paraId="4DF2AC46" w14:textId="77777777" w:rsidR="00605CC9" w:rsidRDefault="00605CC9" w:rsidP="00605CC9">
      <w:r>
        <w:tab/>
      </w:r>
      <w:r>
        <w:tab/>
      </w:r>
      <w:r>
        <w:tab/>
      </w:r>
      <w:r>
        <w:tab/>
        <w:t>break;</w:t>
      </w:r>
    </w:p>
    <w:p w14:paraId="71C7E3C0" w14:textId="77777777" w:rsidR="00605CC9" w:rsidRDefault="00605CC9" w:rsidP="00605CC9">
      <w:r>
        <w:tab/>
      </w:r>
      <w:r>
        <w:tab/>
      </w:r>
      <w:r>
        <w:tab/>
      </w:r>
      <w:r>
        <w:tab/>
        <w:t>/* Unexpected symbol */</w:t>
      </w:r>
    </w:p>
    <w:p w14:paraId="1C79334A" w14:textId="77777777" w:rsidR="00605CC9" w:rsidRDefault="00605CC9" w:rsidP="00605CC9">
      <w:r>
        <w:tab/>
      </w:r>
      <w:r>
        <w:tab/>
      </w:r>
      <w:r>
        <w:tab/>
        <w:t>default:</w:t>
      </w:r>
    </w:p>
    <w:p w14:paraId="70B15F25" w14:textId="77777777" w:rsidR="00605CC9" w:rsidRDefault="00605CC9" w:rsidP="00605CC9">
      <w:r>
        <w:tab/>
      </w:r>
      <w:r>
        <w:tab/>
      </w:r>
      <w:r>
        <w:tab/>
      </w:r>
      <w:r>
        <w:tab/>
        <w:t>parser-&gt;pos = start;</w:t>
      </w:r>
    </w:p>
    <w:p w14:paraId="5F9BF04C" w14:textId="77777777" w:rsidR="00605CC9" w:rsidRDefault="00605CC9" w:rsidP="00605CC9">
      <w:r>
        <w:tab/>
      </w:r>
      <w:r>
        <w:tab/>
      </w:r>
      <w:r>
        <w:tab/>
      </w:r>
      <w:r>
        <w:tab/>
        <w:t>return JSMN_ERROR_INVAL;</w:t>
      </w:r>
    </w:p>
    <w:p w14:paraId="7C5E7623" w14:textId="77777777" w:rsidR="00605CC9" w:rsidRDefault="00605CC9" w:rsidP="00605CC9">
      <w:r>
        <w:tab/>
      </w:r>
      <w:r>
        <w:tab/>
      </w:r>
      <w:r>
        <w:tab/>
        <w:t>}</w:t>
      </w:r>
    </w:p>
    <w:p w14:paraId="4EE71772" w14:textId="77777777" w:rsidR="00605CC9" w:rsidRDefault="00605CC9" w:rsidP="00605CC9">
      <w:r>
        <w:tab/>
      </w:r>
      <w:r>
        <w:tab/>
        <w:t>}</w:t>
      </w:r>
    </w:p>
    <w:p w14:paraId="127B5EA3" w14:textId="77777777" w:rsidR="00605CC9" w:rsidRDefault="00605CC9" w:rsidP="00605CC9">
      <w:r>
        <w:tab/>
        <w:t>}</w:t>
      </w:r>
    </w:p>
    <w:p w14:paraId="21EA4E1C" w14:textId="77777777" w:rsidR="00605CC9" w:rsidRDefault="00605CC9" w:rsidP="00605CC9">
      <w:r>
        <w:tab/>
        <w:t>parser-&gt;pos = start;</w:t>
      </w:r>
    </w:p>
    <w:p w14:paraId="34C3592C" w14:textId="77777777" w:rsidR="00605CC9" w:rsidRDefault="00605CC9" w:rsidP="00605CC9">
      <w:r>
        <w:tab/>
        <w:t>return JSMN_ERROR_PART;</w:t>
      </w:r>
    </w:p>
    <w:p w14:paraId="4540AE06" w14:textId="77777777" w:rsidR="00605CC9" w:rsidRDefault="00605CC9" w:rsidP="00605CC9">
      <w:r>
        <w:t>}</w:t>
      </w:r>
    </w:p>
    <w:p w14:paraId="5D60E921" w14:textId="77777777" w:rsidR="00605CC9" w:rsidRDefault="00605CC9" w:rsidP="00605CC9"/>
    <w:p w14:paraId="69DC85BB" w14:textId="77777777" w:rsidR="00605CC9" w:rsidRDefault="00605CC9" w:rsidP="00605CC9">
      <w:r>
        <w:t>/**</w:t>
      </w:r>
    </w:p>
    <w:p w14:paraId="4C03429B" w14:textId="77777777" w:rsidR="00605CC9" w:rsidRDefault="00605CC9" w:rsidP="00605CC9">
      <w:r>
        <w:t xml:space="preserve"> * Parse JSON string and fill tokens.</w:t>
      </w:r>
    </w:p>
    <w:p w14:paraId="341F0ED3" w14:textId="77777777" w:rsidR="00605CC9" w:rsidRDefault="00605CC9" w:rsidP="00605CC9">
      <w:r>
        <w:t xml:space="preserve"> */</w:t>
      </w:r>
    </w:p>
    <w:p w14:paraId="26887851" w14:textId="77777777" w:rsidR="00605CC9" w:rsidRDefault="00605CC9" w:rsidP="00605CC9">
      <w:r>
        <w:t>static int jsmn_parse(jsmn_parser* parser, const char* js, size_t len, jsmntok_t* tokens, unsigned int num_tokens) {</w:t>
      </w:r>
    </w:p>
    <w:p w14:paraId="5C7C6FB9" w14:textId="77777777" w:rsidR="00605CC9" w:rsidRDefault="00605CC9" w:rsidP="00605CC9">
      <w:r>
        <w:tab/>
        <w:t>int r;</w:t>
      </w:r>
    </w:p>
    <w:p w14:paraId="2CD7042B" w14:textId="77777777" w:rsidR="00605CC9" w:rsidRDefault="00605CC9" w:rsidP="00605CC9">
      <w:r>
        <w:tab/>
        <w:t>int i;</w:t>
      </w:r>
    </w:p>
    <w:p w14:paraId="4FC7B80B" w14:textId="77777777" w:rsidR="00605CC9" w:rsidRDefault="00605CC9" w:rsidP="00605CC9">
      <w:r>
        <w:lastRenderedPageBreak/>
        <w:tab/>
        <w:t>jsmntok_t* token;</w:t>
      </w:r>
    </w:p>
    <w:p w14:paraId="3BEC5058" w14:textId="77777777" w:rsidR="00605CC9" w:rsidRDefault="00605CC9" w:rsidP="00605CC9">
      <w:r>
        <w:tab/>
        <w:t>int count = parser-&gt;toknext;</w:t>
      </w:r>
    </w:p>
    <w:p w14:paraId="73D30B58" w14:textId="77777777" w:rsidR="00605CC9" w:rsidRDefault="00605CC9" w:rsidP="00605CC9"/>
    <w:p w14:paraId="026724D6" w14:textId="77777777" w:rsidR="00605CC9" w:rsidRDefault="00605CC9" w:rsidP="00605CC9">
      <w:r>
        <w:tab/>
        <w:t>for (; parser-&gt;pos &lt; len &amp;&amp; js[parser-&gt;pos] != '\0'; parser-&gt;pos++) {</w:t>
      </w:r>
    </w:p>
    <w:p w14:paraId="49FCCE94" w14:textId="77777777" w:rsidR="00605CC9" w:rsidRDefault="00605CC9" w:rsidP="00605CC9">
      <w:r>
        <w:tab/>
      </w:r>
      <w:r>
        <w:tab/>
        <w:t>char c;</w:t>
      </w:r>
    </w:p>
    <w:p w14:paraId="028DDD63" w14:textId="77777777" w:rsidR="00605CC9" w:rsidRDefault="00605CC9" w:rsidP="00605CC9">
      <w:r>
        <w:tab/>
      </w:r>
      <w:r>
        <w:tab/>
        <w:t>jsmntype_t type;</w:t>
      </w:r>
    </w:p>
    <w:p w14:paraId="1772CC60" w14:textId="77777777" w:rsidR="00605CC9" w:rsidRDefault="00605CC9" w:rsidP="00605CC9"/>
    <w:p w14:paraId="2A173534" w14:textId="77777777" w:rsidR="00605CC9" w:rsidRDefault="00605CC9" w:rsidP="00605CC9">
      <w:r>
        <w:tab/>
      </w:r>
      <w:r>
        <w:tab/>
        <w:t>c = js[parser-&gt;pos];</w:t>
      </w:r>
    </w:p>
    <w:p w14:paraId="5760CA74" w14:textId="77777777" w:rsidR="00605CC9" w:rsidRDefault="00605CC9" w:rsidP="00605CC9">
      <w:r>
        <w:tab/>
      </w:r>
      <w:r>
        <w:tab/>
        <w:t>switch (c) {</w:t>
      </w:r>
    </w:p>
    <w:p w14:paraId="3743B7AE" w14:textId="77777777" w:rsidR="00605CC9" w:rsidRDefault="00605CC9" w:rsidP="00605CC9">
      <w:r>
        <w:tab/>
      </w:r>
      <w:r>
        <w:tab/>
        <w:t>case '{': case '[':</w:t>
      </w:r>
    </w:p>
    <w:p w14:paraId="3BEA6B7F" w14:textId="77777777" w:rsidR="00605CC9" w:rsidRDefault="00605CC9" w:rsidP="00605CC9">
      <w:r>
        <w:tab/>
      </w:r>
      <w:r>
        <w:tab/>
      </w:r>
      <w:r>
        <w:tab/>
        <w:t>count++;</w:t>
      </w:r>
    </w:p>
    <w:p w14:paraId="2B2AC672" w14:textId="77777777" w:rsidR="00605CC9" w:rsidRDefault="00605CC9" w:rsidP="00605CC9">
      <w:r>
        <w:tab/>
      </w:r>
      <w:r>
        <w:tab/>
      </w:r>
      <w:r>
        <w:tab/>
        <w:t>if (tokens == NULL) {</w:t>
      </w:r>
    </w:p>
    <w:p w14:paraId="230BDF0E" w14:textId="77777777" w:rsidR="00605CC9" w:rsidRDefault="00605CC9" w:rsidP="00605CC9">
      <w:r>
        <w:tab/>
      </w:r>
      <w:r>
        <w:tab/>
      </w:r>
      <w:r>
        <w:tab/>
      </w:r>
      <w:r>
        <w:tab/>
        <w:t>break;</w:t>
      </w:r>
    </w:p>
    <w:p w14:paraId="1978D52F" w14:textId="77777777" w:rsidR="00605CC9" w:rsidRDefault="00605CC9" w:rsidP="00605CC9">
      <w:r>
        <w:tab/>
      </w:r>
      <w:r>
        <w:tab/>
      </w:r>
      <w:r>
        <w:tab/>
        <w:t>}</w:t>
      </w:r>
    </w:p>
    <w:p w14:paraId="4B972F49" w14:textId="77777777" w:rsidR="00605CC9" w:rsidRDefault="00605CC9" w:rsidP="00605CC9">
      <w:r>
        <w:tab/>
      </w:r>
      <w:r>
        <w:tab/>
      </w:r>
      <w:r>
        <w:tab/>
        <w:t>token = jsmn_alloc_token(parser, tokens, num_tokens);</w:t>
      </w:r>
    </w:p>
    <w:p w14:paraId="01FDDABD" w14:textId="77777777" w:rsidR="00605CC9" w:rsidRDefault="00605CC9" w:rsidP="00605CC9">
      <w:r>
        <w:tab/>
      </w:r>
      <w:r>
        <w:tab/>
      </w:r>
      <w:r>
        <w:tab/>
        <w:t>if (token == NULL)</w:t>
      </w:r>
    </w:p>
    <w:p w14:paraId="02BD48A0" w14:textId="77777777" w:rsidR="00605CC9" w:rsidRDefault="00605CC9" w:rsidP="00605CC9">
      <w:r>
        <w:tab/>
      </w:r>
      <w:r>
        <w:tab/>
      </w:r>
      <w:r>
        <w:tab/>
      </w:r>
      <w:r>
        <w:tab/>
        <w:t>return JSMN_ERROR_NOMEM;</w:t>
      </w:r>
    </w:p>
    <w:p w14:paraId="3297CBF0" w14:textId="77777777" w:rsidR="00605CC9" w:rsidRDefault="00605CC9" w:rsidP="00605CC9">
      <w:r>
        <w:tab/>
      </w:r>
      <w:r>
        <w:tab/>
      </w:r>
      <w:r>
        <w:tab/>
        <w:t>if (parser-&gt;toksuper != -1) {</w:t>
      </w:r>
    </w:p>
    <w:p w14:paraId="04778E4D" w14:textId="77777777" w:rsidR="00605CC9" w:rsidRDefault="00605CC9" w:rsidP="00605CC9">
      <w:r>
        <w:tab/>
      </w:r>
      <w:r>
        <w:tab/>
      </w:r>
      <w:r>
        <w:tab/>
      </w:r>
      <w:r>
        <w:tab/>
        <w:t>tokens[parser-&gt;toksuper].size++;</w:t>
      </w:r>
    </w:p>
    <w:p w14:paraId="799AE32E" w14:textId="77777777" w:rsidR="00605CC9" w:rsidRDefault="00605CC9" w:rsidP="00605CC9">
      <w:r>
        <w:t>#ifdef JSMN_PARENT_LINKS</w:t>
      </w:r>
    </w:p>
    <w:p w14:paraId="460A594A" w14:textId="77777777" w:rsidR="00605CC9" w:rsidRDefault="00605CC9" w:rsidP="00605CC9">
      <w:r>
        <w:tab/>
      </w:r>
      <w:r>
        <w:tab/>
      </w:r>
      <w:r>
        <w:tab/>
      </w:r>
      <w:r>
        <w:tab/>
        <w:t>token-&gt;parent = parser-&gt;toksuper;</w:t>
      </w:r>
    </w:p>
    <w:p w14:paraId="16105635" w14:textId="77777777" w:rsidR="00605CC9" w:rsidRDefault="00605CC9" w:rsidP="00605CC9">
      <w:r>
        <w:t>#endif</w:t>
      </w:r>
    </w:p>
    <w:p w14:paraId="0BC7FF6E" w14:textId="77777777" w:rsidR="00605CC9" w:rsidRDefault="00605CC9" w:rsidP="00605CC9">
      <w:r>
        <w:tab/>
      </w:r>
      <w:r>
        <w:tab/>
      </w:r>
      <w:r>
        <w:tab/>
        <w:t>}</w:t>
      </w:r>
    </w:p>
    <w:p w14:paraId="129EE014" w14:textId="77777777" w:rsidR="00605CC9" w:rsidRDefault="00605CC9" w:rsidP="00605CC9">
      <w:r>
        <w:tab/>
      </w:r>
      <w:r>
        <w:tab/>
      </w:r>
      <w:r>
        <w:tab/>
        <w:t>token-&gt;type = (c == '{' ? JSMN_OBJECT : JSMN_ARRAY);</w:t>
      </w:r>
    </w:p>
    <w:p w14:paraId="74070CD2" w14:textId="77777777" w:rsidR="00605CC9" w:rsidRDefault="00605CC9" w:rsidP="00605CC9">
      <w:r>
        <w:lastRenderedPageBreak/>
        <w:tab/>
      </w:r>
      <w:r>
        <w:tab/>
      </w:r>
      <w:r>
        <w:tab/>
        <w:t>token-&gt;start = parser-&gt;pos;</w:t>
      </w:r>
    </w:p>
    <w:p w14:paraId="4D83BEE9" w14:textId="77777777" w:rsidR="00605CC9" w:rsidRDefault="00605CC9" w:rsidP="00605CC9">
      <w:r>
        <w:tab/>
      </w:r>
      <w:r>
        <w:tab/>
      </w:r>
      <w:r>
        <w:tab/>
        <w:t>parser-&gt;toksuper = parser-&gt;toknext - 1;</w:t>
      </w:r>
    </w:p>
    <w:p w14:paraId="523FDCC4" w14:textId="77777777" w:rsidR="00605CC9" w:rsidRDefault="00605CC9" w:rsidP="00605CC9">
      <w:r>
        <w:tab/>
      </w:r>
      <w:r>
        <w:tab/>
      </w:r>
      <w:r>
        <w:tab/>
        <w:t>break;</w:t>
      </w:r>
    </w:p>
    <w:p w14:paraId="77052929" w14:textId="77777777" w:rsidR="00605CC9" w:rsidRDefault="00605CC9" w:rsidP="00605CC9">
      <w:r>
        <w:tab/>
      </w:r>
      <w:r>
        <w:tab/>
        <w:t>case '}': case ']':</w:t>
      </w:r>
    </w:p>
    <w:p w14:paraId="1C09018F" w14:textId="77777777" w:rsidR="00605CC9" w:rsidRDefault="00605CC9" w:rsidP="00605CC9">
      <w:r>
        <w:tab/>
      </w:r>
      <w:r>
        <w:tab/>
      </w:r>
      <w:r>
        <w:tab/>
        <w:t>if (tokens == NULL)</w:t>
      </w:r>
    </w:p>
    <w:p w14:paraId="208D8193" w14:textId="77777777" w:rsidR="00605CC9" w:rsidRDefault="00605CC9" w:rsidP="00605CC9">
      <w:r>
        <w:tab/>
      </w:r>
      <w:r>
        <w:tab/>
      </w:r>
      <w:r>
        <w:tab/>
      </w:r>
      <w:r>
        <w:tab/>
        <w:t>break;</w:t>
      </w:r>
    </w:p>
    <w:p w14:paraId="6FB0A7D6" w14:textId="77777777" w:rsidR="00605CC9" w:rsidRDefault="00605CC9" w:rsidP="00605CC9">
      <w:r>
        <w:tab/>
      </w:r>
      <w:r>
        <w:tab/>
      </w:r>
      <w:r>
        <w:tab/>
        <w:t>type = (c == '}' ? JSMN_OBJECT : JSMN_ARRAY);</w:t>
      </w:r>
    </w:p>
    <w:p w14:paraId="6723A8DD" w14:textId="77777777" w:rsidR="00605CC9" w:rsidRDefault="00605CC9" w:rsidP="00605CC9">
      <w:r>
        <w:t>#ifdef JSMN_PARENT_LINKS</w:t>
      </w:r>
    </w:p>
    <w:p w14:paraId="5E120452" w14:textId="77777777" w:rsidR="00605CC9" w:rsidRDefault="00605CC9" w:rsidP="00605CC9">
      <w:r>
        <w:tab/>
      </w:r>
      <w:r>
        <w:tab/>
      </w:r>
      <w:r>
        <w:tab/>
        <w:t>if (parser-&gt;toknext &lt; 1) {</w:t>
      </w:r>
    </w:p>
    <w:p w14:paraId="743C960D" w14:textId="77777777" w:rsidR="00605CC9" w:rsidRDefault="00605CC9" w:rsidP="00605CC9">
      <w:r>
        <w:tab/>
      </w:r>
      <w:r>
        <w:tab/>
      </w:r>
      <w:r>
        <w:tab/>
      </w:r>
      <w:r>
        <w:tab/>
        <w:t>return JSMN_ERROR_INVAL;</w:t>
      </w:r>
    </w:p>
    <w:p w14:paraId="53556FE0" w14:textId="77777777" w:rsidR="00605CC9" w:rsidRDefault="00605CC9" w:rsidP="00605CC9">
      <w:r>
        <w:tab/>
      </w:r>
      <w:r>
        <w:tab/>
      </w:r>
      <w:r>
        <w:tab/>
        <w:t>}</w:t>
      </w:r>
    </w:p>
    <w:p w14:paraId="0FB1C7A9" w14:textId="77777777" w:rsidR="00605CC9" w:rsidRDefault="00605CC9" w:rsidP="00605CC9">
      <w:r>
        <w:tab/>
      </w:r>
      <w:r>
        <w:tab/>
      </w:r>
      <w:r>
        <w:tab/>
        <w:t>token = &amp;tokens[parser-&gt;toknext - 1];</w:t>
      </w:r>
    </w:p>
    <w:p w14:paraId="3245455C" w14:textId="77777777" w:rsidR="00605CC9" w:rsidRDefault="00605CC9" w:rsidP="00605CC9">
      <w:r>
        <w:tab/>
      </w:r>
      <w:r>
        <w:tab/>
      </w:r>
      <w:r>
        <w:tab/>
        <w:t>for (;;) {</w:t>
      </w:r>
    </w:p>
    <w:p w14:paraId="26829F48" w14:textId="77777777" w:rsidR="00605CC9" w:rsidRDefault="00605CC9" w:rsidP="00605CC9">
      <w:r>
        <w:tab/>
      </w:r>
      <w:r>
        <w:tab/>
      </w:r>
      <w:r>
        <w:tab/>
      </w:r>
      <w:r>
        <w:tab/>
        <w:t>if (token-&gt;start != -1 &amp;&amp; token-&gt;end == -1) {</w:t>
      </w:r>
    </w:p>
    <w:p w14:paraId="7C256438" w14:textId="77777777" w:rsidR="00605CC9" w:rsidRDefault="00605CC9" w:rsidP="00605CC9">
      <w:r>
        <w:tab/>
      </w:r>
      <w:r>
        <w:tab/>
      </w:r>
      <w:r>
        <w:tab/>
      </w:r>
      <w:r>
        <w:tab/>
      </w:r>
      <w:r>
        <w:tab/>
        <w:t>if (token-&gt;type != type) {</w:t>
      </w:r>
    </w:p>
    <w:p w14:paraId="4182BB18" w14:textId="77777777" w:rsidR="00605CC9" w:rsidRDefault="00605CC9" w:rsidP="00605CC9">
      <w:r>
        <w:tab/>
      </w:r>
      <w:r>
        <w:tab/>
      </w:r>
      <w:r>
        <w:tab/>
      </w:r>
      <w:r>
        <w:tab/>
      </w:r>
      <w:r>
        <w:tab/>
      </w:r>
      <w:r>
        <w:tab/>
        <w:t>return JSMN_ERROR_INVAL;</w:t>
      </w:r>
    </w:p>
    <w:p w14:paraId="4F506035" w14:textId="77777777" w:rsidR="00605CC9" w:rsidRDefault="00605CC9" w:rsidP="00605CC9">
      <w:r>
        <w:tab/>
      </w:r>
      <w:r>
        <w:tab/>
      </w:r>
      <w:r>
        <w:tab/>
      </w:r>
      <w:r>
        <w:tab/>
      </w:r>
      <w:r>
        <w:tab/>
        <w:t>}</w:t>
      </w:r>
    </w:p>
    <w:p w14:paraId="5987BEF3" w14:textId="77777777" w:rsidR="00605CC9" w:rsidRDefault="00605CC9" w:rsidP="00605CC9">
      <w:r>
        <w:tab/>
      </w:r>
      <w:r>
        <w:tab/>
      </w:r>
      <w:r>
        <w:tab/>
      </w:r>
      <w:r>
        <w:tab/>
      </w:r>
      <w:r>
        <w:tab/>
        <w:t>token-&gt;end = parser-&gt;pos + 1;</w:t>
      </w:r>
    </w:p>
    <w:p w14:paraId="47B5471E" w14:textId="77777777" w:rsidR="00605CC9" w:rsidRDefault="00605CC9" w:rsidP="00605CC9">
      <w:r>
        <w:tab/>
      </w:r>
      <w:r>
        <w:tab/>
      </w:r>
      <w:r>
        <w:tab/>
      </w:r>
      <w:r>
        <w:tab/>
      </w:r>
      <w:r>
        <w:tab/>
        <w:t>parser-&gt;toksuper = token-&gt;parent;</w:t>
      </w:r>
    </w:p>
    <w:p w14:paraId="107637BF" w14:textId="77777777" w:rsidR="00605CC9" w:rsidRDefault="00605CC9" w:rsidP="00605CC9">
      <w:r>
        <w:tab/>
      </w:r>
      <w:r>
        <w:tab/>
      </w:r>
      <w:r>
        <w:tab/>
      </w:r>
      <w:r>
        <w:tab/>
      </w:r>
      <w:r>
        <w:tab/>
        <w:t>break;</w:t>
      </w:r>
    </w:p>
    <w:p w14:paraId="224558CE" w14:textId="77777777" w:rsidR="00605CC9" w:rsidRDefault="00605CC9" w:rsidP="00605CC9">
      <w:r>
        <w:tab/>
      </w:r>
      <w:r>
        <w:tab/>
      </w:r>
      <w:r>
        <w:tab/>
      </w:r>
      <w:r>
        <w:tab/>
        <w:t>}</w:t>
      </w:r>
    </w:p>
    <w:p w14:paraId="596C9613" w14:textId="77777777" w:rsidR="00605CC9" w:rsidRDefault="00605CC9" w:rsidP="00605CC9">
      <w:r>
        <w:tab/>
      </w:r>
      <w:r>
        <w:tab/>
      </w:r>
      <w:r>
        <w:tab/>
      </w:r>
      <w:r>
        <w:tab/>
        <w:t>if (token-&gt;parent == -1) {</w:t>
      </w:r>
    </w:p>
    <w:p w14:paraId="35C63C6E" w14:textId="77777777" w:rsidR="00605CC9" w:rsidRDefault="00605CC9" w:rsidP="00605CC9">
      <w:r>
        <w:tab/>
      </w:r>
      <w:r>
        <w:tab/>
      </w:r>
      <w:r>
        <w:tab/>
      </w:r>
      <w:r>
        <w:tab/>
      </w:r>
      <w:r>
        <w:tab/>
        <w:t>if (token-&gt;type != type || parser-&gt;toksuper == -1) {</w:t>
      </w:r>
    </w:p>
    <w:p w14:paraId="11092686" w14:textId="77777777" w:rsidR="00605CC9" w:rsidRDefault="00605CC9" w:rsidP="00605CC9">
      <w:r>
        <w:tab/>
      </w:r>
      <w:r>
        <w:tab/>
      </w:r>
      <w:r>
        <w:tab/>
      </w:r>
      <w:r>
        <w:tab/>
      </w:r>
      <w:r>
        <w:tab/>
      </w:r>
      <w:r>
        <w:tab/>
        <w:t>return JSMN_ERROR_INVAL;</w:t>
      </w:r>
    </w:p>
    <w:p w14:paraId="27179F00" w14:textId="77777777" w:rsidR="00605CC9" w:rsidRDefault="00605CC9" w:rsidP="00605CC9">
      <w:r>
        <w:lastRenderedPageBreak/>
        <w:tab/>
      </w:r>
      <w:r>
        <w:tab/>
      </w:r>
      <w:r>
        <w:tab/>
      </w:r>
      <w:r>
        <w:tab/>
      </w:r>
      <w:r>
        <w:tab/>
        <w:t>}</w:t>
      </w:r>
    </w:p>
    <w:p w14:paraId="503B7EF1" w14:textId="77777777" w:rsidR="00605CC9" w:rsidRDefault="00605CC9" w:rsidP="00605CC9">
      <w:r>
        <w:tab/>
      </w:r>
      <w:r>
        <w:tab/>
      </w:r>
      <w:r>
        <w:tab/>
      </w:r>
      <w:r>
        <w:tab/>
      </w:r>
      <w:r>
        <w:tab/>
        <w:t>break;</w:t>
      </w:r>
    </w:p>
    <w:p w14:paraId="1581C962" w14:textId="77777777" w:rsidR="00605CC9" w:rsidRDefault="00605CC9" w:rsidP="00605CC9">
      <w:r>
        <w:tab/>
      </w:r>
      <w:r>
        <w:tab/>
      </w:r>
      <w:r>
        <w:tab/>
      </w:r>
      <w:r>
        <w:tab/>
        <w:t>}</w:t>
      </w:r>
    </w:p>
    <w:p w14:paraId="2F17624F" w14:textId="77777777" w:rsidR="00605CC9" w:rsidRDefault="00605CC9" w:rsidP="00605CC9">
      <w:r>
        <w:tab/>
      </w:r>
      <w:r>
        <w:tab/>
      </w:r>
      <w:r>
        <w:tab/>
      </w:r>
      <w:r>
        <w:tab/>
        <w:t>token = &amp;tokens[token-&gt;parent];</w:t>
      </w:r>
    </w:p>
    <w:p w14:paraId="2F2342E6" w14:textId="77777777" w:rsidR="00605CC9" w:rsidRDefault="00605CC9" w:rsidP="00605CC9">
      <w:r>
        <w:tab/>
      </w:r>
      <w:r>
        <w:tab/>
      </w:r>
      <w:r>
        <w:tab/>
        <w:t>}</w:t>
      </w:r>
    </w:p>
    <w:p w14:paraId="76CA2EFE" w14:textId="77777777" w:rsidR="00605CC9" w:rsidRDefault="00605CC9" w:rsidP="00605CC9">
      <w:r>
        <w:t>#else</w:t>
      </w:r>
    </w:p>
    <w:p w14:paraId="4579C461" w14:textId="77777777" w:rsidR="00605CC9" w:rsidRDefault="00605CC9" w:rsidP="00605CC9">
      <w:r>
        <w:tab/>
      </w:r>
      <w:r>
        <w:tab/>
      </w:r>
      <w:r>
        <w:tab/>
        <w:t>for (i = parser-&gt;toknext - 1; i &gt;= 0; i--) {</w:t>
      </w:r>
    </w:p>
    <w:p w14:paraId="6B6F8BB0" w14:textId="77777777" w:rsidR="00605CC9" w:rsidRDefault="00605CC9" w:rsidP="00605CC9">
      <w:r>
        <w:tab/>
      </w:r>
      <w:r>
        <w:tab/>
      </w:r>
      <w:r>
        <w:tab/>
      </w:r>
      <w:r>
        <w:tab/>
        <w:t>token = &amp;tokens[i];</w:t>
      </w:r>
    </w:p>
    <w:p w14:paraId="314EBF99" w14:textId="77777777" w:rsidR="00605CC9" w:rsidRDefault="00605CC9" w:rsidP="00605CC9">
      <w:r>
        <w:tab/>
      </w:r>
      <w:r>
        <w:tab/>
      </w:r>
      <w:r>
        <w:tab/>
      </w:r>
      <w:r>
        <w:tab/>
        <w:t>if (token-&gt;start != -1 &amp;&amp; token-&gt;end == -1) {</w:t>
      </w:r>
    </w:p>
    <w:p w14:paraId="35191059" w14:textId="77777777" w:rsidR="00605CC9" w:rsidRDefault="00605CC9" w:rsidP="00605CC9">
      <w:r>
        <w:tab/>
      </w:r>
      <w:r>
        <w:tab/>
      </w:r>
      <w:r>
        <w:tab/>
      </w:r>
      <w:r>
        <w:tab/>
      </w:r>
      <w:r>
        <w:tab/>
        <w:t>if (token-&gt;type != type) {</w:t>
      </w:r>
    </w:p>
    <w:p w14:paraId="1D94EFEA" w14:textId="77777777" w:rsidR="00605CC9" w:rsidRDefault="00605CC9" w:rsidP="00605CC9">
      <w:r>
        <w:tab/>
      </w:r>
      <w:r>
        <w:tab/>
      </w:r>
      <w:r>
        <w:tab/>
      </w:r>
      <w:r>
        <w:tab/>
      </w:r>
      <w:r>
        <w:tab/>
      </w:r>
      <w:r>
        <w:tab/>
        <w:t>return JSMN_ERROR_INVAL;</w:t>
      </w:r>
    </w:p>
    <w:p w14:paraId="75C4A5B8" w14:textId="77777777" w:rsidR="00605CC9" w:rsidRDefault="00605CC9" w:rsidP="00605CC9">
      <w:r>
        <w:tab/>
      </w:r>
      <w:r>
        <w:tab/>
      </w:r>
      <w:r>
        <w:tab/>
      </w:r>
      <w:r>
        <w:tab/>
      </w:r>
      <w:r>
        <w:tab/>
        <w:t>}</w:t>
      </w:r>
    </w:p>
    <w:p w14:paraId="14166926" w14:textId="77777777" w:rsidR="00605CC9" w:rsidRDefault="00605CC9" w:rsidP="00605CC9">
      <w:r>
        <w:tab/>
      </w:r>
      <w:r>
        <w:tab/>
      </w:r>
      <w:r>
        <w:tab/>
      </w:r>
      <w:r>
        <w:tab/>
      </w:r>
      <w:r>
        <w:tab/>
        <w:t>parser-&gt;toksuper = -1;</w:t>
      </w:r>
    </w:p>
    <w:p w14:paraId="3ACCA076" w14:textId="77777777" w:rsidR="00605CC9" w:rsidRDefault="00605CC9" w:rsidP="00605CC9">
      <w:r>
        <w:tab/>
      </w:r>
      <w:r>
        <w:tab/>
      </w:r>
      <w:r>
        <w:tab/>
      </w:r>
      <w:r>
        <w:tab/>
      </w:r>
      <w:r>
        <w:tab/>
        <w:t>token-&gt;end = parser-&gt;pos + 1;</w:t>
      </w:r>
    </w:p>
    <w:p w14:paraId="5734978C" w14:textId="77777777" w:rsidR="00605CC9" w:rsidRDefault="00605CC9" w:rsidP="00605CC9">
      <w:r>
        <w:tab/>
      </w:r>
      <w:r>
        <w:tab/>
      </w:r>
      <w:r>
        <w:tab/>
      </w:r>
      <w:r>
        <w:tab/>
      </w:r>
      <w:r>
        <w:tab/>
        <w:t>break;</w:t>
      </w:r>
    </w:p>
    <w:p w14:paraId="17A6B70B" w14:textId="77777777" w:rsidR="00605CC9" w:rsidRDefault="00605CC9" w:rsidP="00605CC9">
      <w:r>
        <w:tab/>
      </w:r>
      <w:r>
        <w:tab/>
      </w:r>
      <w:r>
        <w:tab/>
      </w:r>
      <w:r>
        <w:tab/>
        <w:t>}</w:t>
      </w:r>
    </w:p>
    <w:p w14:paraId="71C8EB06" w14:textId="77777777" w:rsidR="00605CC9" w:rsidRDefault="00605CC9" w:rsidP="00605CC9">
      <w:r>
        <w:tab/>
      </w:r>
      <w:r>
        <w:tab/>
      </w:r>
      <w:r>
        <w:tab/>
        <w:t>}</w:t>
      </w:r>
    </w:p>
    <w:p w14:paraId="43ED30B4" w14:textId="77777777" w:rsidR="00605CC9" w:rsidRDefault="00605CC9" w:rsidP="00605CC9">
      <w:r>
        <w:tab/>
      </w:r>
      <w:r>
        <w:tab/>
      </w:r>
      <w:r>
        <w:tab/>
        <w:t>/* Error if unmatched closing bracket */</w:t>
      </w:r>
    </w:p>
    <w:p w14:paraId="7D72360A" w14:textId="77777777" w:rsidR="00605CC9" w:rsidRDefault="00605CC9" w:rsidP="00605CC9">
      <w:r>
        <w:tab/>
      </w:r>
      <w:r>
        <w:tab/>
      </w:r>
      <w:r>
        <w:tab/>
        <w:t>if (i == -1) return JSMN_ERROR_INVAL;</w:t>
      </w:r>
    </w:p>
    <w:p w14:paraId="219016DE" w14:textId="77777777" w:rsidR="00605CC9" w:rsidRDefault="00605CC9" w:rsidP="00605CC9">
      <w:r>
        <w:tab/>
      </w:r>
      <w:r>
        <w:tab/>
      </w:r>
      <w:r>
        <w:tab/>
        <w:t>for (; i &gt;= 0; i--) {</w:t>
      </w:r>
    </w:p>
    <w:p w14:paraId="2FCA1898" w14:textId="77777777" w:rsidR="00605CC9" w:rsidRDefault="00605CC9" w:rsidP="00605CC9">
      <w:r>
        <w:tab/>
      </w:r>
      <w:r>
        <w:tab/>
      </w:r>
      <w:r>
        <w:tab/>
      </w:r>
      <w:r>
        <w:tab/>
        <w:t>token = &amp;tokens[i];</w:t>
      </w:r>
    </w:p>
    <w:p w14:paraId="771E3FCE" w14:textId="77777777" w:rsidR="00605CC9" w:rsidRDefault="00605CC9" w:rsidP="00605CC9">
      <w:r>
        <w:tab/>
      </w:r>
      <w:r>
        <w:tab/>
      </w:r>
      <w:r>
        <w:tab/>
      </w:r>
      <w:r>
        <w:tab/>
        <w:t>if (token-&gt;start != -1 &amp;&amp; token-&gt;end == -1) {</w:t>
      </w:r>
    </w:p>
    <w:p w14:paraId="5E82B1B4" w14:textId="77777777" w:rsidR="00605CC9" w:rsidRDefault="00605CC9" w:rsidP="00605CC9">
      <w:r>
        <w:tab/>
      </w:r>
      <w:r>
        <w:tab/>
      </w:r>
      <w:r>
        <w:tab/>
      </w:r>
      <w:r>
        <w:tab/>
      </w:r>
      <w:r>
        <w:tab/>
        <w:t>parser-&gt;toksuper = i;</w:t>
      </w:r>
    </w:p>
    <w:p w14:paraId="56E82792" w14:textId="77777777" w:rsidR="00605CC9" w:rsidRDefault="00605CC9" w:rsidP="00605CC9">
      <w:r>
        <w:tab/>
      </w:r>
      <w:r>
        <w:tab/>
      </w:r>
      <w:r>
        <w:tab/>
      </w:r>
      <w:r>
        <w:tab/>
      </w:r>
      <w:r>
        <w:tab/>
        <w:t>break;</w:t>
      </w:r>
    </w:p>
    <w:p w14:paraId="2342FC6F" w14:textId="77777777" w:rsidR="00605CC9" w:rsidRDefault="00605CC9" w:rsidP="00605CC9">
      <w:r>
        <w:lastRenderedPageBreak/>
        <w:tab/>
      </w:r>
      <w:r>
        <w:tab/>
      </w:r>
      <w:r>
        <w:tab/>
      </w:r>
      <w:r>
        <w:tab/>
        <w:t>}</w:t>
      </w:r>
    </w:p>
    <w:p w14:paraId="5BDAF37B" w14:textId="77777777" w:rsidR="00605CC9" w:rsidRDefault="00605CC9" w:rsidP="00605CC9">
      <w:r>
        <w:tab/>
      </w:r>
      <w:r>
        <w:tab/>
      </w:r>
      <w:r>
        <w:tab/>
        <w:t>}</w:t>
      </w:r>
    </w:p>
    <w:p w14:paraId="79BBA89F" w14:textId="77777777" w:rsidR="00605CC9" w:rsidRDefault="00605CC9" w:rsidP="00605CC9">
      <w:r>
        <w:t>#endif</w:t>
      </w:r>
    </w:p>
    <w:p w14:paraId="2F40CE07" w14:textId="77777777" w:rsidR="00605CC9" w:rsidRDefault="00605CC9" w:rsidP="00605CC9">
      <w:r>
        <w:tab/>
      </w:r>
      <w:r>
        <w:tab/>
      </w:r>
      <w:r>
        <w:tab/>
        <w:t>break;</w:t>
      </w:r>
    </w:p>
    <w:p w14:paraId="642CBC88" w14:textId="77777777" w:rsidR="00605CC9" w:rsidRDefault="00605CC9" w:rsidP="00605CC9">
      <w:r>
        <w:tab/>
      </w:r>
      <w:r>
        <w:tab/>
        <w:t>case '\"':</w:t>
      </w:r>
    </w:p>
    <w:p w14:paraId="23498D04" w14:textId="77777777" w:rsidR="00605CC9" w:rsidRDefault="00605CC9" w:rsidP="00605CC9">
      <w:r>
        <w:tab/>
      </w:r>
      <w:r>
        <w:tab/>
      </w:r>
      <w:r>
        <w:tab/>
        <w:t>r = jsmn_parse_string(parser, js, len, tokens, num_tokens);</w:t>
      </w:r>
    </w:p>
    <w:p w14:paraId="57B3A399" w14:textId="77777777" w:rsidR="00605CC9" w:rsidRDefault="00605CC9" w:rsidP="00605CC9">
      <w:r>
        <w:tab/>
      </w:r>
      <w:r>
        <w:tab/>
      </w:r>
      <w:r>
        <w:tab/>
        <w:t>if (r &lt; 0) return r;</w:t>
      </w:r>
    </w:p>
    <w:p w14:paraId="219819EC" w14:textId="77777777" w:rsidR="00605CC9" w:rsidRDefault="00605CC9" w:rsidP="00605CC9">
      <w:r>
        <w:tab/>
      </w:r>
      <w:r>
        <w:tab/>
      </w:r>
      <w:r>
        <w:tab/>
        <w:t>count++;</w:t>
      </w:r>
    </w:p>
    <w:p w14:paraId="63273771" w14:textId="77777777" w:rsidR="00605CC9" w:rsidRDefault="00605CC9" w:rsidP="00605CC9">
      <w:r>
        <w:tab/>
      </w:r>
      <w:r>
        <w:tab/>
      </w:r>
      <w:r>
        <w:tab/>
        <w:t>if (parser-&gt;toksuper != -1 &amp;&amp; tokens != NULL)</w:t>
      </w:r>
    </w:p>
    <w:p w14:paraId="7286D98B" w14:textId="77777777" w:rsidR="00605CC9" w:rsidRDefault="00605CC9" w:rsidP="00605CC9">
      <w:r>
        <w:tab/>
      </w:r>
      <w:r>
        <w:tab/>
      </w:r>
      <w:r>
        <w:tab/>
      </w:r>
      <w:r>
        <w:tab/>
        <w:t>tokens[parser-&gt;toksuper].size++;</w:t>
      </w:r>
    </w:p>
    <w:p w14:paraId="3A548E20" w14:textId="77777777" w:rsidR="00605CC9" w:rsidRDefault="00605CC9" w:rsidP="00605CC9">
      <w:r>
        <w:tab/>
      </w:r>
      <w:r>
        <w:tab/>
      </w:r>
      <w:r>
        <w:tab/>
        <w:t>break;</w:t>
      </w:r>
    </w:p>
    <w:p w14:paraId="58DD395D" w14:textId="77777777" w:rsidR="00605CC9" w:rsidRDefault="00605CC9" w:rsidP="00605CC9">
      <w:r>
        <w:tab/>
      </w:r>
      <w:r>
        <w:tab/>
        <w:t>case '\t': case '\r': case '\n': case ' ':</w:t>
      </w:r>
    </w:p>
    <w:p w14:paraId="39EE9986" w14:textId="77777777" w:rsidR="00605CC9" w:rsidRDefault="00605CC9" w:rsidP="00605CC9">
      <w:r>
        <w:tab/>
      </w:r>
      <w:r>
        <w:tab/>
      </w:r>
      <w:r>
        <w:tab/>
        <w:t>break;</w:t>
      </w:r>
    </w:p>
    <w:p w14:paraId="1184835F" w14:textId="77777777" w:rsidR="00605CC9" w:rsidRDefault="00605CC9" w:rsidP="00605CC9">
      <w:r>
        <w:tab/>
      </w:r>
      <w:r>
        <w:tab/>
        <w:t>case ':':</w:t>
      </w:r>
    </w:p>
    <w:p w14:paraId="23B09740" w14:textId="77777777" w:rsidR="00605CC9" w:rsidRDefault="00605CC9" w:rsidP="00605CC9">
      <w:r>
        <w:tab/>
      </w:r>
      <w:r>
        <w:tab/>
      </w:r>
      <w:r>
        <w:tab/>
        <w:t>parser-&gt;toksuper = parser-&gt;toknext - 1;</w:t>
      </w:r>
    </w:p>
    <w:p w14:paraId="48A72D85" w14:textId="77777777" w:rsidR="00605CC9" w:rsidRDefault="00605CC9" w:rsidP="00605CC9">
      <w:r>
        <w:tab/>
      </w:r>
      <w:r>
        <w:tab/>
      </w:r>
      <w:r>
        <w:tab/>
        <w:t>break;</w:t>
      </w:r>
    </w:p>
    <w:p w14:paraId="508A14CB" w14:textId="77777777" w:rsidR="00605CC9" w:rsidRDefault="00605CC9" w:rsidP="00605CC9">
      <w:r>
        <w:tab/>
      </w:r>
      <w:r>
        <w:tab/>
        <w:t>case ',':</w:t>
      </w:r>
    </w:p>
    <w:p w14:paraId="5C4C828A" w14:textId="77777777" w:rsidR="00605CC9" w:rsidRDefault="00605CC9" w:rsidP="00605CC9">
      <w:r>
        <w:tab/>
      </w:r>
      <w:r>
        <w:tab/>
      </w:r>
      <w:r>
        <w:tab/>
        <w:t>if (tokens != NULL &amp;&amp; parser-&gt;toksuper != -1 &amp;&amp;</w:t>
      </w:r>
    </w:p>
    <w:p w14:paraId="7E38DD51" w14:textId="77777777" w:rsidR="00605CC9" w:rsidRDefault="00605CC9" w:rsidP="00605CC9">
      <w:r>
        <w:tab/>
      </w:r>
      <w:r>
        <w:tab/>
      </w:r>
      <w:r>
        <w:tab/>
      </w:r>
      <w:r>
        <w:tab/>
        <w:t>tokens[parser-&gt;toksuper].type != JSMN_ARRAY &amp;&amp;</w:t>
      </w:r>
    </w:p>
    <w:p w14:paraId="668F6FEC" w14:textId="77777777" w:rsidR="00605CC9" w:rsidRDefault="00605CC9" w:rsidP="00605CC9">
      <w:r>
        <w:tab/>
      </w:r>
      <w:r>
        <w:tab/>
      </w:r>
      <w:r>
        <w:tab/>
      </w:r>
      <w:r>
        <w:tab/>
        <w:t>tokens[parser-&gt;toksuper].type != JSMN_OBJECT) {</w:t>
      </w:r>
    </w:p>
    <w:p w14:paraId="27C5A88C" w14:textId="77777777" w:rsidR="00605CC9" w:rsidRDefault="00605CC9" w:rsidP="00605CC9">
      <w:r>
        <w:t>#ifdef JSMN_PARENT_LINKS</w:t>
      </w:r>
    </w:p>
    <w:p w14:paraId="64DFC758" w14:textId="77777777" w:rsidR="00605CC9" w:rsidRDefault="00605CC9" w:rsidP="00605CC9">
      <w:r>
        <w:tab/>
      </w:r>
      <w:r>
        <w:tab/>
      </w:r>
      <w:r>
        <w:tab/>
      </w:r>
      <w:r>
        <w:tab/>
        <w:t>parser-&gt;toksuper = tokens[parser-&gt;toksuper].parent;</w:t>
      </w:r>
    </w:p>
    <w:p w14:paraId="77EF558E" w14:textId="77777777" w:rsidR="00605CC9" w:rsidRDefault="00605CC9" w:rsidP="00605CC9">
      <w:r>
        <w:t>#else</w:t>
      </w:r>
    </w:p>
    <w:p w14:paraId="33B21994" w14:textId="77777777" w:rsidR="00605CC9" w:rsidRDefault="00605CC9" w:rsidP="00605CC9">
      <w:r>
        <w:tab/>
      </w:r>
      <w:r>
        <w:tab/>
      </w:r>
      <w:r>
        <w:tab/>
      </w:r>
      <w:r>
        <w:tab/>
        <w:t>for (i = parser-&gt;toknext - 1; i &gt;= 0; i--) {</w:t>
      </w:r>
    </w:p>
    <w:p w14:paraId="528C194F" w14:textId="4925E1B3" w:rsidR="00605CC9" w:rsidRDefault="00605CC9" w:rsidP="008700AA">
      <w:pPr>
        <w:ind w:left="3600"/>
      </w:pPr>
      <w:r>
        <w:lastRenderedPageBreak/>
        <w:t>if (tokens[i].type == JSMN_ARRAY || tokens[i].type == JSMN_OBJECT) {</w:t>
      </w:r>
    </w:p>
    <w:p w14:paraId="63B3BDAB" w14:textId="77777777" w:rsidR="00605CC9" w:rsidRDefault="00605CC9" w:rsidP="00605CC9">
      <w:r>
        <w:tab/>
      </w:r>
      <w:r>
        <w:tab/>
      </w:r>
      <w:r>
        <w:tab/>
      </w:r>
      <w:r>
        <w:tab/>
      </w:r>
      <w:r>
        <w:tab/>
      </w:r>
      <w:r>
        <w:tab/>
        <w:t>if (tokens[i].start != -1 &amp;&amp; tokens[i].end == -1) {</w:t>
      </w:r>
    </w:p>
    <w:p w14:paraId="01803E63" w14:textId="77777777" w:rsidR="00605CC9" w:rsidRDefault="00605CC9" w:rsidP="00605CC9">
      <w:r>
        <w:tab/>
      </w:r>
      <w:r>
        <w:tab/>
      </w:r>
      <w:r>
        <w:tab/>
      </w:r>
      <w:r>
        <w:tab/>
      </w:r>
      <w:r>
        <w:tab/>
      </w:r>
      <w:r>
        <w:tab/>
      </w:r>
      <w:r>
        <w:tab/>
        <w:t>parser-&gt;toksuper = i;</w:t>
      </w:r>
    </w:p>
    <w:p w14:paraId="2FE619B5" w14:textId="77777777" w:rsidR="00605CC9" w:rsidRDefault="00605CC9" w:rsidP="00605CC9">
      <w:r>
        <w:tab/>
      </w:r>
      <w:r>
        <w:tab/>
      </w:r>
      <w:r>
        <w:tab/>
      </w:r>
      <w:r>
        <w:tab/>
      </w:r>
      <w:r>
        <w:tab/>
      </w:r>
      <w:r>
        <w:tab/>
      </w:r>
      <w:r>
        <w:tab/>
        <w:t>break;</w:t>
      </w:r>
    </w:p>
    <w:p w14:paraId="29750202" w14:textId="77777777" w:rsidR="00605CC9" w:rsidRDefault="00605CC9" w:rsidP="00605CC9">
      <w:r>
        <w:tab/>
      </w:r>
      <w:r>
        <w:tab/>
      </w:r>
      <w:r>
        <w:tab/>
      </w:r>
      <w:r>
        <w:tab/>
      </w:r>
      <w:r>
        <w:tab/>
      </w:r>
      <w:r>
        <w:tab/>
        <w:t>}</w:t>
      </w:r>
    </w:p>
    <w:p w14:paraId="08DAD01F" w14:textId="77777777" w:rsidR="00605CC9" w:rsidRDefault="00605CC9" w:rsidP="00605CC9">
      <w:r>
        <w:tab/>
      </w:r>
      <w:r>
        <w:tab/>
      </w:r>
      <w:r>
        <w:tab/>
      </w:r>
      <w:r>
        <w:tab/>
      </w:r>
      <w:r>
        <w:tab/>
        <w:t>}</w:t>
      </w:r>
    </w:p>
    <w:p w14:paraId="4D6EF8BC" w14:textId="77777777" w:rsidR="00605CC9" w:rsidRDefault="00605CC9" w:rsidP="00605CC9">
      <w:r>
        <w:tab/>
      </w:r>
      <w:r>
        <w:tab/>
      </w:r>
      <w:r>
        <w:tab/>
      </w:r>
      <w:r>
        <w:tab/>
        <w:t>}</w:t>
      </w:r>
    </w:p>
    <w:p w14:paraId="354920B9" w14:textId="77777777" w:rsidR="00605CC9" w:rsidRDefault="00605CC9" w:rsidP="00605CC9">
      <w:r>
        <w:t>#endif</w:t>
      </w:r>
    </w:p>
    <w:p w14:paraId="517921E3" w14:textId="77777777" w:rsidR="00605CC9" w:rsidRDefault="00605CC9" w:rsidP="00605CC9">
      <w:r>
        <w:tab/>
      </w:r>
      <w:r>
        <w:tab/>
      </w:r>
      <w:r>
        <w:tab/>
        <w:t>}</w:t>
      </w:r>
    </w:p>
    <w:p w14:paraId="2F15E2A6" w14:textId="77777777" w:rsidR="00605CC9" w:rsidRDefault="00605CC9" w:rsidP="00605CC9">
      <w:r>
        <w:tab/>
      </w:r>
      <w:r>
        <w:tab/>
      </w:r>
      <w:r>
        <w:tab/>
        <w:t>break;</w:t>
      </w:r>
    </w:p>
    <w:p w14:paraId="75A4C455" w14:textId="77777777" w:rsidR="00605CC9" w:rsidRDefault="00605CC9" w:rsidP="00605CC9">
      <w:r>
        <w:t>#ifdef JSMN_STRICT</w:t>
      </w:r>
    </w:p>
    <w:p w14:paraId="4D0CDC67" w14:textId="77777777" w:rsidR="00605CC9" w:rsidRDefault="00605CC9" w:rsidP="00605CC9">
      <w:r>
        <w:tab/>
      </w:r>
      <w:r>
        <w:tab/>
      </w:r>
      <w:r>
        <w:tab/>
        <w:t>/* In strict mode primitives are: numbers and booleans */</w:t>
      </w:r>
    </w:p>
    <w:p w14:paraId="01702813" w14:textId="77777777" w:rsidR="00605CC9" w:rsidRDefault="00605CC9" w:rsidP="00605CC9">
      <w:r>
        <w:tab/>
      </w:r>
      <w:r>
        <w:tab/>
        <w:t>case '-': case '0': case '1': case '2': case '3': case '4':</w:t>
      </w:r>
    </w:p>
    <w:p w14:paraId="46BE0D69" w14:textId="77777777" w:rsidR="00605CC9" w:rsidRDefault="00605CC9" w:rsidP="00605CC9">
      <w:r>
        <w:tab/>
      </w:r>
      <w:r>
        <w:tab/>
        <w:t>case '5': case '6': case '7': case '8': case '9':</w:t>
      </w:r>
    </w:p>
    <w:p w14:paraId="04154AF1" w14:textId="77777777" w:rsidR="00605CC9" w:rsidRDefault="00605CC9" w:rsidP="00605CC9">
      <w:r>
        <w:tab/>
      </w:r>
      <w:r>
        <w:tab/>
        <w:t>case 't': case 'f': case 'n':</w:t>
      </w:r>
    </w:p>
    <w:p w14:paraId="3FE8BDAB" w14:textId="77777777" w:rsidR="00605CC9" w:rsidRDefault="00605CC9" w:rsidP="00605CC9">
      <w:r>
        <w:tab/>
      </w:r>
      <w:r>
        <w:tab/>
      </w:r>
      <w:r>
        <w:tab/>
        <w:t>/* And they must not be keys of the object */</w:t>
      </w:r>
    </w:p>
    <w:p w14:paraId="5EC112D9" w14:textId="77777777" w:rsidR="00605CC9" w:rsidRDefault="00605CC9" w:rsidP="00605CC9">
      <w:r>
        <w:tab/>
      </w:r>
      <w:r>
        <w:tab/>
      </w:r>
      <w:r>
        <w:tab/>
        <w:t>if (tokens != NULL &amp;&amp; parser-&gt;toksuper != -1) {</w:t>
      </w:r>
    </w:p>
    <w:p w14:paraId="2FFD04D8" w14:textId="77777777" w:rsidR="00605CC9" w:rsidRDefault="00605CC9" w:rsidP="00605CC9">
      <w:r>
        <w:tab/>
      </w:r>
      <w:r>
        <w:tab/>
      </w:r>
      <w:r>
        <w:tab/>
      </w:r>
      <w:r>
        <w:tab/>
        <w:t>jsmntok_t* t = &amp;tokens[parser-&gt;toksuper];</w:t>
      </w:r>
    </w:p>
    <w:p w14:paraId="18AFAF88" w14:textId="77777777" w:rsidR="00605CC9" w:rsidRDefault="00605CC9" w:rsidP="00605CC9">
      <w:r>
        <w:tab/>
      </w:r>
      <w:r>
        <w:tab/>
      </w:r>
      <w:r>
        <w:tab/>
      </w:r>
      <w:r>
        <w:tab/>
        <w:t>if (t-&gt;type == JSMN_OBJECT ||</w:t>
      </w:r>
    </w:p>
    <w:p w14:paraId="26EDBED0" w14:textId="77777777" w:rsidR="00605CC9" w:rsidRDefault="00605CC9" w:rsidP="00605CC9">
      <w:r>
        <w:tab/>
      </w:r>
      <w:r>
        <w:tab/>
      </w:r>
      <w:r>
        <w:tab/>
      </w:r>
      <w:r>
        <w:tab/>
      </w:r>
      <w:r>
        <w:tab/>
        <w:t>(t-&gt;type == JSMN_STRING &amp;&amp; t-&gt;size != 0)) {</w:t>
      </w:r>
    </w:p>
    <w:p w14:paraId="09BDF334" w14:textId="77777777" w:rsidR="00605CC9" w:rsidRDefault="00605CC9" w:rsidP="00605CC9">
      <w:r>
        <w:tab/>
      </w:r>
      <w:r>
        <w:tab/>
      </w:r>
      <w:r>
        <w:tab/>
      </w:r>
      <w:r>
        <w:tab/>
      </w:r>
      <w:r>
        <w:tab/>
        <w:t>return JSMN_ERROR_INVAL;</w:t>
      </w:r>
    </w:p>
    <w:p w14:paraId="5727C9DC" w14:textId="77777777" w:rsidR="00605CC9" w:rsidRDefault="00605CC9" w:rsidP="00605CC9">
      <w:r>
        <w:tab/>
      </w:r>
      <w:r>
        <w:tab/>
      </w:r>
      <w:r>
        <w:tab/>
      </w:r>
      <w:r>
        <w:tab/>
        <w:t>}</w:t>
      </w:r>
    </w:p>
    <w:p w14:paraId="2C77F110" w14:textId="77777777" w:rsidR="00605CC9" w:rsidRDefault="00605CC9" w:rsidP="00605CC9">
      <w:r>
        <w:tab/>
      </w:r>
      <w:r>
        <w:tab/>
      </w:r>
      <w:r>
        <w:tab/>
        <w:t>}</w:t>
      </w:r>
    </w:p>
    <w:p w14:paraId="1067BB1F" w14:textId="77777777" w:rsidR="00605CC9" w:rsidRDefault="00605CC9" w:rsidP="00605CC9">
      <w:r>
        <w:t>#else</w:t>
      </w:r>
    </w:p>
    <w:p w14:paraId="76825299" w14:textId="77777777" w:rsidR="00605CC9" w:rsidRDefault="00605CC9" w:rsidP="00605CC9">
      <w:r>
        <w:lastRenderedPageBreak/>
        <w:tab/>
      </w:r>
      <w:r>
        <w:tab/>
      </w:r>
      <w:r>
        <w:tab/>
        <w:t>/* In non-strict mode every unquoted value is a primitive */</w:t>
      </w:r>
    </w:p>
    <w:p w14:paraId="00A7BC95" w14:textId="77777777" w:rsidR="00605CC9" w:rsidRDefault="00605CC9" w:rsidP="00605CC9">
      <w:r>
        <w:tab/>
      </w:r>
      <w:r>
        <w:tab/>
        <w:t>default:</w:t>
      </w:r>
    </w:p>
    <w:p w14:paraId="3DFA637D" w14:textId="77777777" w:rsidR="00605CC9" w:rsidRDefault="00605CC9" w:rsidP="00605CC9">
      <w:r>
        <w:t>#endif</w:t>
      </w:r>
    </w:p>
    <w:p w14:paraId="49C79790" w14:textId="77777777" w:rsidR="00605CC9" w:rsidRDefault="00605CC9" w:rsidP="00605CC9">
      <w:r>
        <w:tab/>
      </w:r>
      <w:r>
        <w:tab/>
      </w:r>
      <w:r>
        <w:tab/>
        <w:t>r = jsmn_parse_primitive(parser, js, len, tokens, num_tokens);</w:t>
      </w:r>
    </w:p>
    <w:p w14:paraId="090E5CDD" w14:textId="77777777" w:rsidR="00605CC9" w:rsidRDefault="00605CC9" w:rsidP="00605CC9">
      <w:r>
        <w:tab/>
      </w:r>
      <w:r>
        <w:tab/>
      </w:r>
      <w:r>
        <w:tab/>
        <w:t>if (r &lt; 0) return r;</w:t>
      </w:r>
    </w:p>
    <w:p w14:paraId="070D2CD5" w14:textId="77777777" w:rsidR="00605CC9" w:rsidRDefault="00605CC9" w:rsidP="00605CC9">
      <w:r>
        <w:tab/>
      </w:r>
      <w:r>
        <w:tab/>
      </w:r>
      <w:r>
        <w:tab/>
        <w:t>count++;</w:t>
      </w:r>
    </w:p>
    <w:p w14:paraId="1F7D90BE" w14:textId="77777777" w:rsidR="00605CC9" w:rsidRDefault="00605CC9" w:rsidP="00605CC9">
      <w:r>
        <w:tab/>
      </w:r>
      <w:r>
        <w:tab/>
      </w:r>
      <w:r>
        <w:tab/>
        <w:t>if (parser-&gt;toksuper != -1 &amp;&amp; tokens != NULL)</w:t>
      </w:r>
    </w:p>
    <w:p w14:paraId="2F2686B1" w14:textId="77777777" w:rsidR="00605CC9" w:rsidRDefault="00605CC9" w:rsidP="00605CC9">
      <w:r>
        <w:tab/>
      </w:r>
      <w:r>
        <w:tab/>
      </w:r>
      <w:r>
        <w:tab/>
      </w:r>
      <w:r>
        <w:tab/>
        <w:t>tokens[parser-&gt;toksuper].size++;</w:t>
      </w:r>
    </w:p>
    <w:p w14:paraId="7409FA95" w14:textId="77777777" w:rsidR="00605CC9" w:rsidRDefault="00605CC9" w:rsidP="00605CC9">
      <w:r>
        <w:tab/>
      </w:r>
      <w:r>
        <w:tab/>
      </w:r>
      <w:r>
        <w:tab/>
        <w:t>break;</w:t>
      </w:r>
    </w:p>
    <w:p w14:paraId="3DDF0E81" w14:textId="77777777" w:rsidR="00605CC9" w:rsidRDefault="00605CC9" w:rsidP="00605CC9"/>
    <w:p w14:paraId="313C45C1" w14:textId="77777777" w:rsidR="00605CC9" w:rsidRDefault="00605CC9" w:rsidP="00605CC9">
      <w:r>
        <w:t>#ifdef JSMN_STRICT</w:t>
      </w:r>
    </w:p>
    <w:p w14:paraId="704CBD40" w14:textId="77777777" w:rsidR="00605CC9" w:rsidRDefault="00605CC9" w:rsidP="00605CC9">
      <w:r>
        <w:tab/>
      </w:r>
      <w:r>
        <w:tab/>
      </w:r>
      <w:r>
        <w:tab/>
        <w:t>/* Unexpected char in strict mode */</w:t>
      </w:r>
    </w:p>
    <w:p w14:paraId="4B052CAC" w14:textId="77777777" w:rsidR="00605CC9" w:rsidRDefault="00605CC9" w:rsidP="00605CC9">
      <w:r>
        <w:tab/>
      </w:r>
      <w:r>
        <w:tab/>
        <w:t>default:</w:t>
      </w:r>
    </w:p>
    <w:p w14:paraId="208F9608" w14:textId="77777777" w:rsidR="00605CC9" w:rsidRDefault="00605CC9" w:rsidP="00605CC9">
      <w:r>
        <w:tab/>
      </w:r>
      <w:r>
        <w:tab/>
      </w:r>
      <w:r>
        <w:tab/>
        <w:t>return JSMN_ERROR_INVAL;</w:t>
      </w:r>
    </w:p>
    <w:p w14:paraId="3F7B78B0" w14:textId="77777777" w:rsidR="00605CC9" w:rsidRDefault="00605CC9" w:rsidP="00605CC9">
      <w:r>
        <w:t>#endif</w:t>
      </w:r>
    </w:p>
    <w:p w14:paraId="7ED1D239" w14:textId="77777777" w:rsidR="00605CC9" w:rsidRDefault="00605CC9" w:rsidP="00605CC9">
      <w:r>
        <w:tab/>
      </w:r>
      <w:r>
        <w:tab/>
        <w:t>}</w:t>
      </w:r>
    </w:p>
    <w:p w14:paraId="527AD030" w14:textId="77777777" w:rsidR="00605CC9" w:rsidRDefault="00605CC9" w:rsidP="00605CC9">
      <w:r>
        <w:tab/>
        <w:t>}</w:t>
      </w:r>
    </w:p>
    <w:p w14:paraId="4C91A877" w14:textId="77777777" w:rsidR="00605CC9" w:rsidRDefault="00605CC9" w:rsidP="00605CC9"/>
    <w:p w14:paraId="0AF8ADB5" w14:textId="77777777" w:rsidR="00605CC9" w:rsidRDefault="00605CC9" w:rsidP="00605CC9">
      <w:r>
        <w:tab/>
        <w:t>if (tokens != NULL) {</w:t>
      </w:r>
    </w:p>
    <w:p w14:paraId="012CAF61" w14:textId="77777777" w:rsidR="00605CC9" w:rsidRDefault="00605CC9" w:rsidP="00605CC9">
      <w:r>
        <w:tab/>
      </w:r>
      <w:r>
        <w:tab/>
        <w:t>for (i = parser-&gt;toknext - 1; i &gt;= 0; i--) {</w:t>
      </w:r>
    </w:p>
    <w:p w14:paraId="2A50DFAD" w14:textId="77777777" w:rsidR="00605CC9" w:rsidRDefault="00605CC9" w:rsidP="00605CC9">
      <w:r>
        <w:tab/>
      </w:r>
      <w:r>
        <w:tab/>
      </w:r>
      <w:r>
        <w:tab/>
        <w:t>/* Unmatched opened object or array */</w:t>
      </w:r>
    </w:p>
    <w:p w14:paraId="7BA1B59B" w14:textId="77777777" w:rsidR="00605CC9" w:rsidRDefault="00605CC9" w:rsidP="00605CC9">
      <w:r>
        <w:tab/>
      </w:r>
      <w:r>
        <w:tab/>
      </w:r>
      <w:r>
        <w:tab/>
        <w:t>if (tokens[i].start != -1 &amp;&amp; tokens[i].end == -1) {</w:t>
      </w:r>
    </w:p>
    <w:p w14:paraId="05C0E4C6" w14:textId="77777777" w:rsidR="00605CC9" w:rsidRDefault="00605CC9" w:rsidP="00605CC9">
      <w:r>
        <w:tab/>
      </w:r>
      <w:r>
        <w:tab/>
      </w:r>
      <w:r>
        <w:tab/>
      </w:r>
      <w:r>
        <w:tab/>
        <w:t>return JSMN_ERROR_PART;</w:t>
      </w:r>
    </w:p>
    <w:p w14:paraId="5415398C" w14:textId="77777777" w:rsidR="00605CC9" w:rsidRDefault="00605CC9" w:rsidP="00605CC9">
      <w:r>
        <w:tab/>
      </w:r>
      <w:r>
        <w:tab/>
      </w:r>
      <w:r>
        <w:tab/>
        <w:t>}</w:t>
      </w:r>
    </w:p>
    <w:p w14:paraId="4D4DA3D9" w14:textId="77777777" w:rsidR="00605CC9" w:rsidRDefault="00605CC9" w:rsidP="00605CC9">
      <w:r>
        <w:lastRenderedPageBreak/>
        <w:tab/>
      </w:r>
      <w:r>
        <w:tab/>
        <w:t>}</w:t>
      </w:r>
    </w:p>
    <w:p w14:paraId="36939C91" w14:textId="77777777" w:rsidR="00605CC9" w:rsidRDefault="00605CC9" w:rsidP="00605CC9">
      <w:r>
        <w:tab/>
        <w:t>}</w:t>
      </w:r>
    </w:p>
    <w:p w14:paraId="57EA2D42" w14:textId="77777777" w:rsidR="00605CC9" w:rsidRDefault="00605CC9" w:rsidP="00605CC9"/>
    <w:p w14:paraId="4DD71ADC" w14:textId="77777777" w:rsidR="00605CC9" w:rsidRDefault="00605CC9" w:rsidP="00605CC9">
      <w:r>
        <w:tab/>
        <w:t>return count;</w:t>
      </w:r>
    </w:p>
    <w:p w14:paraId="502E5A9D" w14:textId="77777777" w:rsidR="00605CC9" w:rsidRDefault="00605CC9" w:rsidP="00605CC9">
      <w:r>
        <w:t>}</w:t>
      </w:r>
    </w:p>
    <w:p w14:paraId="1D571A12" w14:textId="77777777" w:rsidR="00605CC9" w:rsidRDefault="00605CC9" w:rsidP="00605CC9"/>
    <w:p w14:paraId="318FE0A2" w14:textId="77777777" w:rsidR="00605CC9" w:rsidRDefault="00605CC9" w:rsidP="00605CC9">
      <w:r>
        <w:t>/**</w:t>
      </w:r>
    </w:p>
    <w:p w14:paraId="77A97440" w14:textId="77777777" w:rsidR="00605CC9" w:rsidRDefault="00605CC9" w:rsidP="00605CC9">
      <w:r>
        <w:t xml:space="preserve"> * Creates a new parser based over a given  buffer with an array of tokens</w:t>
      </w:r>
    </w:p>
    <w:p w14:paraId="3ADDAD71" w14:textId="77777777" w:rsidR="00605CC9" w:rsidRDefault="00605CC9" w:rsidP="00605CC9">
      <w:r>
        <w:t xml:space="preserve"> * available.</w:t>
      </w:r>
    </w:p>
    <w:p w14:paraId="65539AFF" w14:textId="77777777" w:rsidR="00605CC9" w:rsidRDefault="00605CC9" w:rsidP="00605CC9">
      <w:r>
        <w:t xml:space="preserve"> */</w:t>
      </w:r>
    </w:p>
    <w:p w14:paraId="536E0566" w14:textId="77777777" w:rsidR="00605CC9" w:rsidRDefault="00605CC9" w:rsidP="00605CC9">
      <w:r>
        <w:t>static void jsmn_init(jsmn_parser* parser) {</w:t>
      </w:r>
    </w:p>
    <w:p w14:paraId="3ED1EEF3" w14:textId="77777777" w:rsidR="00605CC9" w:rsidRDefault="00605CC9" w:rsidP="00605CC9">
      <w:r>
        <w:tab/>
        <w:t>parser-&gt;pos = 0;</w:t>
      </w:r>
    </w:p>
    <w:p w14:paraId="16C8B267" w14:textId="77777777" w:rsidR="00605CC9" w:rsidRDefault="00605CC9" w:rsidP="00605CC9">
      <w:r>
        <w:tab/>
        <w:t>parser-&gt;toknext = 0;</w:t>
      </w:r>
    </w:p>
    <w:p w14:paraId="2C70CFE4" w14:textId="77777777" w:rsidR="00605CC9" w:rsidRDefault="00605CC9" w:rsidP="00605CC9">
      <w:r>
        <w:tab/>
        <w:t>parser-&gt;toksuper = -1;</w:t>
      </w:r>
    </w:p>
    <w:p w14:paraId="7EE439B0" w14:textId="77777777" w:rsidR="00605CC9" w:rsidRDefault="00605CC9" w:rsidP="00605CC9">
      <w:r>
        <w:t>}</w:t>
      </w:r>
    </w:p>
    <w:p w14:paraId="1486094E" w14:textId="77777777" w:rsidR="00605CC9" w:rsidRDefault="00605CC9" w:rsidP="00605CC9"/>
    <w:p w14:paraId="751FAC41" w14:textId="77777777" w:rsidR="00605CC9" w:rsidRDefault="00605CC9" w:rsidP="00605CC9">
      <w:r>
        <w:t>static int jsoneq(const char* json, jsmntok_t* tok, const char* s)</w:t>
      </w:r>
    </w:p>
    <w:p w14:paraId="5B203F49" w14:textId="77777777" w:rsidR="00605CC9" w:rsidRDefault="00605CC9" w:rsidP="00605CC9">
      <w:r>
        <w:t>{</w:t>
      </w:r>
    </w:p>
    <w:p w14:paraId="7F28AF27" w14:textId="77777777" w:rsidR="00605CC9" w:rsidRDefault="00605CC9" w:rsidP="00605CC9">
      <w:r>
        <w:tab/>
        <w:t>if (tok-&gt;type == JSMN_STRING</w:t>
      </w:r>
    </w:p>
    <w:p w14:paraId="56D470FD" w14:textId="77777777" w:rsidR="00605CC9" w:rsidRDefault="00605CC9" w:rsidP="00605CC9">
      <w:r>
        <w:tab/>
      </w:r>
      <w:r>
        <w:tab/>
        <w:t>&amp;&amp; (int)strlen(s) == tok-&gt;end - tok-&gt;start</w:t>
      </w:r>
    </w:p>
    <w:p w14:paraId="2EFF83A3" w14:textId="77777777" w:rsidR="00605CC9" w:rsidRDefault="00605CC9" w:rsidP="00605CC9">
      <w:r>
        <w:tab/>
      </w:r>
      <w:r>
        <w:tab/>
        <w:t>&amp;&amp; strncmp(json + tok-&gt;start, s, tok-&gt;end - tok-&gt;start) == 0) {</w:t>
      </w:r>
    </w:p>
    <w:p w14:paraId="1B69C302" w14:textId="77777777" w:rsidR="00605CC9" w:rsidRDefault="00605CC9" w:rsidP="00605CC9">
      <w:r>
        <w:tab/>
      </w:r>
      <w:r>
        <w:tab/>
        <w:t>return 0;</w:t>
      </w:r>
    </w:p>
    <w:p w14:paraId="436ADF72" w14:textId="77777777" w:rsidR="00605CC9" w:rsidRDefault="00605CC9" w:rsidP="00605CC9">
      <w:r>
        <w:tab/>
        <w:t>}</w:t>
      </w:r>
    </w:p>
    <w:p w14:paraId="760AE955" w14:textId="77777777" w:rsidR="00605CC9" w:rsidRDefault="00605CC9" w:rsidP="00605CC9">
      <w:r>
        <w:tab/>
        <w:t>return -1;</w:t>
      </w:r>
    </w:p>
    <w:p w14:paraId="1BA668AD" w14:textId="77777777" w:rsidR="00605CC9" w:rsidRDefault="00605CC9" w:rsidP="00605CC9">
      <w:r>
        <w:lastRenderedPageBreak/>
        <w:t>}</w:t>
      </w:r>
    </w:p>
    <w:p w14:paraId="5A0A85FE" w14:textId="77777777" w:rsidR="00605CC9" w:rsidRDefault="00605CC9" w:rsidP="00605CC9"/>
    <w:p w14:paraId="60C3569C" w14:textId="77777777" w:rsidR="00605CC9" w:rsidRDefault="00605CC9" w:rsidP="00605CC9">
      <w:r>
        <w:t>static size_t load_file(char* filename)</w:t>
      </w:r>
    </w:p>
    <w:p w14:paraId="40DE89BF" w14:textId="77777777" w:rsidR="00605CC9" w:rsidRDefault="00605CC9" w:rsidP="00605CC9">
      <w:r>
        <w:t>{</w:t>
      </w:r>
    </w:p>
    <w:p w14:paraId="34572D85" w14:textId="77777777" w:rsidR="00605CC9" w:rsidRDefault="00605CC9" w:rsidP="00605CC9">
      <w:r>
        <w:tab/>
        <w:t>FILE* f = fopen(filename, "rb");</w:t>
      </w:r>
    </w:p>
    <w:p w14:paraId="0F7A0596" w14:textId="77777777" w:rsidR="00605CC9" w:rsidRDefault="00605CC9" w:rsidP="00605CC9">
      <w:r>
        <w:tab/>
        <w:t>if (f == NULL) {</w:t>
      </w:r>
    </w:p>
    <w:p w14:paraId="5734FCCB" w14:textId="77777777" w:rsidR="00605CC9" w:rsidRDefault="00605CC9" w:rsidP="00605CC9">
      <w:r>
        <w:tab/>
      </w:r>
      <w:r>
        <w:tab/>
        <w:t>fprintf(stderr, "Unable to open file %s\n", filename);</w:t>
      </w:r>
    </w:p>
    <w:p w14:paraId="26D2E585" w14:textId="77777777" w:rsidR="00605CC9" w:rsidRDefault="00605CC9" w:rsidP="00605CC9">
      <w:r>
        <w:tab/>
      </w:r>
      <w:r>
        <w:tab/>
        <w:t>exit(1);</w:t>
      </w:r>
    </w:p>
    <w:p w14:paraId="03BBD6C4" w14:textId="77777777" w:rsidR="00605CC9" w:rsidRDefault="00605CC9" w:rsidP="00605CC9">
      <w:r>
        <w:tab/>
        <w:t>}</w:t>
      </w:r>
    </w:p>
    <w:p w14:paraId="582AE090" w14:textId="77777777" w:rsidR="00605CC9" w:rsidRDefault="00605CC9" w:rsidP="00605CC9"/>
    <w:p w14:paraId="7FF5D976" w14:textId="77777777" w:rsidR="00605CC9" w:rsidRDefault="00605CC9" w:rsidP="00605CC9">
      <w:r>
        <w:tab/>
        <w:t>fseek(f, 0, SEEK_END);</w:t>
      </w:r>
    </w:p>
    <w:p w14:paraId="15A48C51" w14:textId="77777777" w:rsidR="00605CC9" w:rsidRDefault="00605CC9" w:rsidP="00605CC9">
      <w:r>
        <w:tab/>
        <w:t>size_t fsize = ftell(f);</w:t>
      </w:r>
    </w:p>
    <w:p w14:paraId="64A7AA0F" w14:textId="77777777" w:rsidR="00605CC9" w:rsidRDefault="00605CC9" w:rsidP="00605CC9">
      <w:r>
        <w:tab/>
        <w:t>fseek(f, 0, SEEK_SET);  //same as rewind(f);</w:t>
      </w:r>
    </w:p>
    <w:p w14:paraId="0F33E8DB" w14:textId="77777777" w:rsidR="00605CC9" w:rsidRDefault="00605CC9" w:rsidP="00605CC9"/>
    <w:p w14:paraId="5578C025" w14:textId="77777777" w:rsidR="00605CC9" w:rsidRDefault="00605CC9" w:rsidP="00605CC9">
      <w:r>
        <w:tab/>
        <w:t>if (fsize &gt;= BUFF_SIZE) {</w:t>
      </w:r>
    </w:p>
    <w:p w14:paraId="14703A30" w14:textId="77777777" w:rsidR="00605CC9" w:rsidRDefault="00605CC9" w:rsidP="00605CC9">
      <w:r>
        <w:tab/>
      </w:r>
      <w:r>
        <w:tab/>
        <w:t>fprintf(stderr, "Configuration file too large\n");</w:t>
      </w:r>
    </w:p>
    <w:p w14:paraId="307508BF" w14:textId="77777777" w:rsidR="00605CC9" w:rsidRDefault="00605CC9" w:rsidP="00605CC9">
      <w:r>
        <w:tab/>
      </w:r>
      <w:r>
        <w:tab/>
        <w:t>abort();</w:t>
      </w:r>
    </w:p>
    <w:p w14:paraId="14DD61E7" w14:textId="77777777" w:rsidR="00605CC9" w:rsidRDefault="00605CC9" w:rsidP="00605CC9">
      <w:r>
        <w:tab/>
        <w:t>}</w:t>
      </w:r>
    </w:p>
    <w:p w14:paraId="0C019E95" w14:textId="77777777" w:rsidR="00605CC9" w:rsidRDefault="00605CC9" w:rsidP="00605CC9"/>
    <w:p w14:paraId="352D6E6E" w14:textId="77777777" w:rsidR="00605CC9" w:rsidRDefault="00605CC9" w:rsidP="00605CC9">
      <w:r>
        <w:tab/>
        <w:t>fread(config, fsize, 1, f);</w:t>
      </w:r>
    </w:p>
    <w:p w14:paraId="2AF2438F" w14:textId="77777777" w:rsidR="00605CC9" w:rsidRDefault="00605CC9" w:rsidP="00605CC9">
      <w:r>
        <w:tab/>
        <w:t>fclose(f);</w:t>
      </w:r>
    </w:p>
    <w:p w14:paraId="2B16975F" w14:textId="77777777" w:rsidR="00605CC9" w:rsidRDefault="00605CC9" w:rsidP="00605CC9"/>
    <w:p w14:paraId="1CB9E9DC" w14:textId="77777777" w:rsidR="00605CC9" w:rsidRDefault="00605CC9" w:rsidP="00605CC9">
      <w:r>
        <w:tab/>
        <w:t>config[fsize] = 0;</w:t>
      </w:r>
    </w:p>
    <w:p w14:paraId="234D684D" w14:textId="77777777" w:rsidR="00605CC9" w:rsidRDefault="00605CC9" w:rsidP="00605CC9">
      <w:r>
        <w:tab/>
        <w:t>return fsize;</w:t>
      </w:r>
    </w:p>
    <w:p w14:paraId="6BA72178" w14:textId="77777777" w:rsidR="00605CC9" w:rsidRDefault="00605CC9" w:rsidP="00605CC9">
      <w:r>
        <w:lastRenderedPageBreak/>
        <w:t>}</w:t>
      </w:r>
    </w:p>
    <w:p w14:paraId="05BBEE16" w14:textId="77777777" w:rsidR="00605CC9" w:rsidRDefault="00605CC9" w:rsidP="00605CC9"/>
    <w:p w14:paraId="15A96E47" w14:textId="77777777" w:rsidR="00605CC9" w:rsidRDefault="00605CC9" w:rsidP="00605CC9">
      <w:r>
        <w:t>char* strndup(char* str, int chars)</w:t>
      </w:r>
    </w:p>
    <w:p w14:paraId="1FF85AAF" w14:textId="77777777" w:rsidR="00605CC9" w:rsidRDefault="00605CC9" w:rsidP="00605CC9">
      <w:r>
        <w:t>{</w:t>
      </w:r>
    </w:p>
    <w:p w14:paraId="15BBAA98" w14:textId="77777777" w:rsidR="00605CC9" w:rsidRDefault="00605CC9" w:rsidP="00605CC9">
      <w:r>
        <w:tab/>
        <w:t>char* buffer;</w:t>
      </w:r>
    </w:p>
    <w:p w14:paraId="5B8C337A" w14:textId="77777777" w:rsidR="00605CC9" w:rsidRDefault="00605CC9" w:rsidP="00605CC9">
      <w:r>
        <w:tab/>
        <w:t>int n;</w:t>
      </w:r>
    </w:p>
    <w:p w14:paraId="2C9FBA3F" w14:textId="77777777" w:rsidR="00605CC9" w:rsidRDefault="00605CC9" w:rsidP="00605CC9"/>
    <w:p w14:paraId="06B8BE15" w14:textId="77777777" w:rsidR="00605CC9" w:rsidRDefault="00605CC9" w:rsidP="00605CC9">
      <w:r>
        <w:tab/>
        <w:t>buffer = (char*)malloc(chars + 1);</w:t>
      </w:r>
    </w:p>
    <w:p w14:paraId="7860F222" w14:textId="77777777" w:rsidR="00605CC9" w:rsidRDefault="00605CC9" w:rsidP="00605CC9">
      <w:r>
        <w:tab/>
        <w:t>if (buffer)</w:t>
      </w:r>
    </w:p>
    <w:p w14:paraId="3A35FFA2" w14:textId="77777777" w:rsidR="00605CC9" w:rsidRDefault="00605CC9" w:rsidP="00605CC9">
      <w:r>
        <w:tab/>
        <w:t>{</w:t>
      </w:r>
    </w:p>
    <w:p w14:paraId="449CB84D" w14:textId="77777777" w:rsidR="00605CC9" w:rsidRDefault="00605CC9" w:rsidP="00605CC9">
      <w:r>
        <w:tab/>
      </w:r>
      <w:r>
        <w:tab/>
        <w:t>for (n = 0; ((n &lt; chars) &amp;&amp; (str[n] != 0)); n++) buffer[n] = str[n];</w:t>
      </w:r>
    </w:p>
    <w:p w14:paraId="4B5742A1" w14:textId="77777777" w:rsidR="00605CC9" w:rsidRDefault="00605CC9" w:rsidP="00605CC9">
      <w:r>
        <w:tab/>
      </w:r>
      <w:r>
        <w:tab/>
        <w:t>buffer[n] = 0;</w:t>
      </w:r>
    </w:p>
    <w:p w14:paraId="6DA40077" w14:textId="77777777" w:rsidR="00605CC9" w:rsidRDefault="00605CC9" w:rsidP="00605CC9">
      <w:r>
        <w:tab/>
        <w:t>}</w:t>
      </w:r>
    </w:p>
    <w:p w14:paraId="47B2B73D" w14:textId="77777777" w:rsidR="00605CC9" w:rsidRDefault="00605CC9" w:rsidP="00605CC9"/>
    <w:p w14:paraId="2E2C691E" w14:textId="77777777" w:rsidR="00605CC9" w:rsidRDefault="00605CC9" w:rsidP="00605CC9">
      <w:r>
        <w:tab/>
        <w:t>return buffer;</w:t>
      </w:r>
    </w:p>
    <w:p w14:paraId="78C96216" w14:textId="77777777" w:rsidR="00605CC9" w:rsidRDefault="00605CC9" w:rsidP="00605CC9">
      <w:r>
        <w:t>}</w:t>
      </w:r>
    </w:p>
    <w:p w14:paraId="60C4DD0D" w14:textId="77777777" w:rsidR="00605CC9" w:rsidRDefault="00605CC9" w:rsidP="00605CC9"/>
    <w:p w14:paraId="7B612DAF" w14:textId="77777777" w:rsidR="00605CC9" w:rsidRDefault="00605CC9" w:rsidP="00605CC9">
      <w:r>
        <w:t>int parse_config(char* path, struct configuration* conf)</w:t>
      </w:r>
    </w:p>
    <w:p w14:paraId="5A229D57" w14:textId="77777777" w:rsidR="00605CC9" w:rsidRDefault="00605CC9" w:rsidP="00605CC9">
      <w:r>
        <w:t>{</w:t>
      </w:r>
    </w:p>
    <w:p w14:paraId="7CFAFBBA" w14:textId="77777777" w:rsidR="00605CC9" w:rsidRDefault="00605CC9" w:rsidP="00605CC9">
      <w:r>
        <w:tab/>
        <w:t>int i;</w:t>
      </w:r>
    </w:p>
    <w:p w14:paraId="439808B4" w14:textId="77777777" w:rsidR="00605CC9" w:rsidRDefault="00605CC9" w:rsidP="00605CC9">
      <w:r>
        <w:tab/>
        <w:t>int r;</w:t>
      </w:r>
    </w:p>
    <w:p w14:paraId="3A92BE3A" w14:textId="77777777" w:rsidR="00605CC9" w:rsidRDefault="00605CC9" w:rsidP="00605CC9">
      <w:r>
        <w:tab/>
        <w:t>jsmn_parser p;</w:t>
      </w:r>
    </w:p>
    <w:p w14:paraId="2A9892EF" w14:textId="77777777" w:rsidR="00605CC9" w:rsidRDefault="00605CC9" w:rsidP="00605CC9">
      <w:r>
        <w:tab/>
        <w:t>jsmntok_t t[128]; /* We expect no more than 128 tokens */</w:t>
      </w:r>
    </w:p>
    <w:p w14:paraId="3A49A8D3" w14:textId="77777777" w:rsidR="00605CC9" w:rsidRDefault="00605CC9" w:rsidP="00605CC9"/>
    <w:p w14:paraId="36DE83DD" w14:textId="77777777" w:rsidR="00605CC9" w:rsidRDefault="00605CC9" w:rsidP="00605CC9">
      <w:r>
        <w:lastRenderedPageBreak/>
        <w:tab/>
        <w:t>load_file(path);</w:t>
      </w:r>
    </w:p>
    <w:p w14:paraId="11758DA1" w14:textId="77777777" w:rsidR="00605CC9" w:rsidRDefault="00605CC9" w:rsidP="00605CC9"/>
    <w:p w14:paraId="65C712E2" w14:textId="77777777" w:rsidR="00605CC9" w:rsidRDefault="00605CC9" w:rsidP="00605CC9">
      <w:r>
        <w:tab/>
        <w:t>jsmn_init(&amp;p);</w:t>
      </w:r>
    </w:p>
    <w:p w14:paraId="212C4730" w14:textId="77777777" w:rsidR="00605CC9" w:rsidRDefault="00605CC9" w:rsidP="00605CC9">
      <w:r>
        <w:tab/>
        <w:t>r = jsmn_parse(&amp;p, config, strlen(config), t, sizeof(t) / sizeof(t[0]));</w:t>
      </w:r>
    </w:p>
    <w:p w14:paraId="3AB3C32C" w14:textId="77777777" w:rsidR="00605CC9" w:rsidRDefault="00605CC9" w:rsidP="00605CC9">
      <w:r>
        <w:tab/>
        <w:t>if (r &lt; 0) {</w:t>
      </w:r>
    </w:p>
    <w:p w14:paraId="1D533472" w14:textId="77777777" w:rsidR="00605CC9" w:rsidRDefault="00605CC9" w:rsidP="00605CC9">
      <w:r>
        <w:tab/>
      </w:r>
      <w:r>
        <w:tab/>
        <w:t>printf("Failed to parse JSON: %d\n", r);</w:t>
      </w:r>
    </w:p>
    <w:p w14:paraId="1C0FBB81" w14:textId="77777777" w:rsidR="00605CC9" w:rsidRDefault="00605CC9" w:rsidP="00605CC9">
      <w:r>
        <w:tab/>
      </w:r>
      <w:r>
        <w:tab/>
        <w:t>return 0;</w:t>
      </w:r>
    </w:p>
    <w:p w14:paraId="2298FF49" w14:textId="77777777" w:rsidR="00605CC9" w:rsidRDefault="00605CC9" w:rsidP="00605CC9">
      <w:r>
        <w:tab/>
        <w:t>}</w:t>
      </w:r>
    </w:p>
    <w:p w14:paraId="62864891" w14:textId="77777777" w:rsidR="00605CC9" w:rsidRDefault="00605CC9" w:rsidP="00605CC9"/>
    <w:p w14:paraId="549AD397" w14:textId="77777777" w:rsidR="00605CC9" w:rsidRDefault="00605CC9" w:rsidP="00605CC9">
      <w:r>
        <w:tab/>
        <w:t>/* Assume the top-level element is an object */</w:t>
      </w:r>
    </w:p>
    <w:p w14:paraId="52B43DCB" w14:textId="77777777" w:rsidR="00605CC9" w:rsidRDefault="00605CC9" w:rsidP="00605CC9">
      <w:r>
        <w:tab/>
        <w:t>if (r &lt; 1 || t[0].type != JSMN_OBJECT) {</w:t>
      </w:r>
    </w:p>
    <w:p w14:paraId="67B36AD6" w14:textId="77777777" w:rsidR="00605CC9" w:rsidRDefault="00605CC9" w:rsidP="00605CC9">
      <w:r>
        <w:tab/>
      </w:r>
      <w:r>
        <w:tab/>
        <w:t>printf("Object expected\n");</w:t>
      </w:r>
    </w:p>
    <w:p w14:paraId="691688A1" w14:textId="77777777" w:rsidR="00605CC9" w:rsidRDefault="00605CC9" w:rsidP="00605CC9">
      <w:r>
        <w:tab/>
      </w:r>
      <w:r>
        <w:tab/>
        <w:t>return 0;</w:t>
      </w:r>
    </w:p>
    <w:p w14:paraId="2084701E" w14:textId="77777777" w:rsidR="00605CC9" w:rsidRDefault="00605CC9" w:rsidP="00605CC9">
      <w:r>
        <w:tab/>
        <w:t>}</w:t>
      </w:r>
    </w:p>
    <w:p w14:paraId="13CDEA65" w14:textId="77777777" w:rsidR="00605CC9" w:rsidRDefault="00605CC9" w:rsidP="00605CC9"/>
    <w:p w14:paraId="5DA5E0B5" w14:textId="77777777" w:rsidR="00605CC9" w:rsidRDefault="00605CC9" w:rsidP="00605CC9">
      <w:r>
        <w:tab/>
        <w:t>/* Loop over all keys of the root object */</w:t>
      </w:r>
    </w:p>
    <w:p w14:paraId="3FAA6C8D" w14:textId="77777777" w:rsidR="00605CC9" w:rsidRDefault="00605CC9" w:rsidP="00605CC9">
      <w:r>
        <w:tab/>
        <w:t>for (i = 1; i &lt; r; i++) {</w:t>
      </w:r>
    </w:p>
    <w:p w14:paraId="08132D2D" w14:textId="77777777" w:rsidR="00605CC9" w:rsidRDefault="00605CC9" w:rsidP="00605CC9">
      <w:r>
        <w:tab/>
      </w:r>
      <w:r>
        <w:tab/>
        <w:t>if (jsoneq(config, &amp;t[i], "host") == 0) {</w:t>
      </w:r>
    </w:p>
    <w:p w14:paraId="62B8C38E" w14:textId="77777777" w:rsidR="00605CC9" w:rsidRDefault="00605CC9" w:rsidP="00605CC9">
      <w:r>
        <w:tab/>
      </w:r>
      <w:r>
        <w:tab/>
      </w:r>
      <w:r>
        <w:tab/>
        <w:t>/* We may use strndup() to fetch string value */</w:t>
      </w:r>
    </w:p>
    <w:p w14:paraId="6532FEDE" w14:textId="77777777" w:rsidR="00605CC9" w:rsidRDefault="00605CC9" w:rsidP="00605CC9">
      <w:r>
        <w:tab/>
      </w:r>
      <w:r>
        <w:tab/>
      </w:r>
      <w:r>
        <w:tab/>
        <w:t>conf-&gt;host = strndup(config + t[i + 1].start, t[i + 1].end - t[i + 1].start);</w:t>
      </w:r>
    </w:p>
    <w:p w14:paraId="70687425" w14:textId="77777777" w:rsidR="00605CC9" w:rsidRDefault="00605CC9" w:rsidP="00605CC9">
      <w:r>
        <w:tab/>
      </w:r>
      <w:r>
        <w:tab/>
      </w:r>
      <w:r>
        <w:tab/>
        <w:t>i++;</w:t>
      </w:r>
    </w:p>
    <w:p w14:paraId="723CA60D" w14:textId="77777777" w:rsidR="00605CC9" w:rsidRDefault="00605CC9" w:rsidP="00605CC9">
      <w:r>
        <w:tab/>
      </w:r>
      <w:r>
        <w:tab/>
        <w:t>}</w:t>
      </w:r>
    </w:p>
    <w:p w14:paraId="1BBB2F3F" w14:textId="77777777" w:rsidR="00605CC9" w:rsidRDefault="00605CC9" w:rsidP="00605CC9">
      <w:r>
        <w:tab/>
      </w:r>
      <w:r>
        <w:tab/>
        <w:t>else if (jsoneq(config, &amp;t[i], "username") == 0) {</w:t>
      </w:r>
    </w:p>
    <w:p w14:paraId="7710345D" w14:textId="16AA22C6" w:rsidR="00605CC9" w:rsidRDefault="00605CC9" w:rsidP="008700AA">
      <w:pPr>
        <w:ind w:left="2160"/>
      </w:pPr>
      <w:r>
        <w:t>conf-&gt;db_username = strndup(config + t[i + 1].start, t[i + 1].end -</w:t>
      </w:r>
      <w:r w:rsidR="008700AA">
        <w:br/>
      </w:r>
      <w:r>
        <w:t>t[i + 1].start);</w:t>
      </w:r>
    </w:p>
    <w:p w14:paraId="43B5C1A1" w14:textId="77777777" w:rsidR="00605CC9" w:rsidRDefault="00605CC9" w:rsidP="00605CC9">
      <w:r>
        <w:lastRenderedPageBreak/>
        <w:tab/>
      </w:r>
      <w:r>
        <w:tab/>
      </w:r>
      <w:r>
        <w:tab/>
        <w:t>i++;</w:t>
      </w:r>
    </w:p>
    <w:p w14:paraId="2ED2226B" w14:textId="77777777" w:rsidR="00605CC9" w:rsidRDefault="00605CC9" w:rsidP="00605CC9">
      <w:r>
        <w:tab/>
      </w:r>
      <w:r>
        <w:tab/>
        <w:t>}</w:t>
      </w:r>
    </w:p>
    <w:p w14:paraId="4E7F300C" w14:textId="77777777" w:rsidR="00605CC9" w:rsidRDefault="00605CC9" w:rsidP="00605CC9">
      <w:r>
        <w:tab/>
      </w:r>
      <w:r>
        <w:tab/>
        <w:t>else if (jsoneq(config, &amp;t[i], "password") == 0) {</w:t>
      </w:r>
    </w:p>
    <w:p w14:paraId="006319A6" w14:textId="4A7F19CB" w:rsidR="00605CC9" w:rsidRDefault="00605CC9" w:rsidP="008700AA">
      <w:pPr>
        <w:ind w:left="2160"/>
      </w:pPr>
      <w:r>
        <w:t>conf-&gt;db_password = strndup(config + t[i + 1].start, t[i + 1].end -</w:t>
      </w:r>
      <w:r w:rsidR="008700AA">
        <w:br/>
      </w:r>
      <w:r>
        <w:t>t[i + 1].start);</w:t>
      </w:r>
    </w:p>
    <w:p w14:paraId="74DBAE3F" w14:textId="77777777" w:rsidR="00605CC9" w:rsidRDefault="00605CC9" w:rsidP="00605CC9">
      <w:r>
        <w:tab/>
      </w:r>
      <w:r>
        <w:tab/>
      </w:r>
      <w:r>
        <w:tab/>
        <w:t>i++;</w:t>
      </w:r>
    </w:p>
    <w:p w14:paraId="2AB8A8E4" w14:textId="77777777" w:rsidR="00605CC9" w:rsidRDefault="00605CC9" w:rsidP="00605CC9">
      <w:r>
        <w:tab/>
      </w:r>
      <w:r>
        <w:tab/>
        <w:t>}</w:t>
      </w:r>
    </w:p>
    <w:p w14:paraId="0933FA63" w14:textId="77777777" w:rsidR="00605CC9" w:rsidRDefault="00605CC9" w:rsidP="00605CC9">
      <w:r>
        <w:tab/>
      </w:r>
      <w:r>
        <w:tab/>
        <w:t>else if (jsoneq(config, &amp;t[i], "port") == 0) {</w:t>
      </w:r>
    </w:p>
    <w:p w14:paraId="2A196D5A" w14:textId="77777777" w:rsidR="00605CC9" w:rsidRDefault="00605CC9" w:rsidP="00605CC9">
      <w:r>
        <w:tab/>
      </w:r>
      <w:r>
        <w:tab/>
      </w:r>
      <w:r>
        <w:tab/>
        <w:t>conf-&gt;port = strtol(config + t[i + 1].start, NULL, 10);</w:t>
      </w:r>
    </w:p>
    <w:p w14:paraId="2C84D0D1" w14:textId="77777777" w:rsidR="00605CC9" w:rsidRDefault="00605CC9" w:rsidP="00605CC9">
      <w:r>
        <w:tab/>
      </w:r>
      <w:r>
        <w:tab/>
      </w:r>
      <w:r>
        <w:tab/>
        <w:t>i++;</w:t>
      </w:r>
    </w:p>
    <w:p w14:paraId="7E4BA176" w14:textId="77777777" w:rsidR="00605CC9" w:rsidRDefault="00605CC9" w:rsidP="00605CC9">
      <w:r>
        <w:tab/>
      </w:r>
      <w:r>
        <w:tab/>
        <w:t>}</w:t>
      </w:r>
    </w:p>
    <w:p w14:paraId="367E2D45" w14:textId="77777777" w:rsidR="00605CC9" w:rsidRDefault="00605CC9" w:rsidP="00605CC9">
      <w:r>
        <w:tab/>
      </w:r>
      <w:r>
        <w:tab/>
        <w:t>else if (jsoneq(config, &amp;t[i], "database") == 0) {</w:t>
      </w:r>
    </w:p>
    <w:p w14:paraId="219B7E38" w14:textId="77777777" w:rsidR="00605CC9" w:rsidRDefault="00605CC9" w:rsidP="00605CC9">
      <w:r>
        <w:tab/>
      </w:r>
      <w:r>
        <w:tab/>
      </w:r>
      <w:r>
        <w:tab/>
        <w:t>conf-&gt;database = strndup(config + t[i + 1].start, t[i + 1].end - t[i + 1].start);</w:t>
      </w:r>
    </w:p>
    <w:p w14:paraId="6545EF20" w14:textId="77777777" w:rsidR="00605CC9" w:rsidRDefault="00605CC9" w:rsidP="00605CC9">
      <w:r>
        <w:tab/>
      </w:r>
      <w:r>
        <w:tab/>
      </w:r>
      <w:r>
        <w:tab/>
        <w:t>i++;</w:t>
      </w:r>
    </w:p>
    <w:p w14:paraId="46F39516" w14:textId="77777777" w:rsidR="00605CC9" w:rsidRDefault="00605CC9" w:rsidP="00605CC9">
      <w:r>
        <w:tab/>
      </w:r>
      <w:r>
        <w:tab/>
        <w:t>}</w:t>
      </w:r>
    </w:p>
    <w:p w14:paraId="09AB4D81" w14:textId="77777777" w:rsidR="00605CC9" w:rsidRDefault="00605CC9" w:rsidP="00605CC9">
      <w:r>
        <w:tab/>
      </w:r>
      <w:r>
        <w:tab/>
        <w:t>else {</w:t>
      </w:r>
    </w:p>
    <w:p w14:paraId="0BC8FF8B" w14:textId="77777777" w:rsidR="00605CC9" w:rsidRDefault="00605CC9" w:rsidP="00605CC9">
      <w:r>
        <w:tab/>
      </w:r>
      <w:r>
        <w:tab/>
      </w:r>
      <w:r>
        <w:tab/>
        <w:t>printf("Unexpected key: %.*s\n", t[i].end - t[i].start, config + t[i].start);</w:t>
      </w:r>
    </w:p>
    <w:p w14:paraId="39003B62" w14:textId="77777777" w:rsidR="00605CC9" w:rsidRDefault="00605CC9" w:rsidP="00605CC9">
      <w:r>
        <w:tab/>
      </w:r>
      <w:r>
        <w:tab/>
        <w:t>}</w:t>
      </w:r>
    </w:p>
    <w:p w14:paraId="58F2E7CE" w14:textId="77777777" w:rsidR="00605CC9" w:rsidRDefault="00605CC9" w:rsidP="00605CC9">
      <w:r>
        <w:tab/>
        <w:t>}</w:t>
      </w:r>
    </w:p>
    <w:p w14:paraId="79B3B56E" w14:textId="77777777" w:rsidR="00605CC9" w:rsidRDefault="00605CC9" w:rsidP="00605CC9">
      <w:r>
        <w:tab/>
        <w:t>return 1;</w:t>
      </w:r>
    </w:p>
    <w:p w14:paraId="37CBE4E0" w14:textId="6C70D58B" w:rsidR="00605CC9" w:rsidRDefault="00605CC9" w:rsidP="00605CC9">
      <w:r>
        <w:t>}</w:t>
      </w:r>
    </w:p>
    <w:p w14:paraId="3FBD310E" w14:textId="0968BB0B" w:rsidR="007E12C3" w:rsidRDefault="007E12C3" w:rsidP="00605CC9"/>
    <w:p w14:paraId="11DC44E1" w14:textId="4A4B21D6" w:rsidR="008700AA" w:rsidRDefault="008700AA" w:rsidP="00605CC9"/>
    <w:p w14:paraId="3F5DEE20" w14:textId="1185243C" w:rsidR="008700AA" w:rsidRDefault="008700AA" w:rsidP="00605CC9"/>
    <w:p w14:paraId="3BCBC6C6" w14:textId="77777777" w:rsidR="008700AA" w:rsidRDefault="008700AA" w:rsidP="00605CC9"/>
    <w:p w14:paraId="6C8B1810" w14:textId="23A3ECEC" w:rsidR="007E12C3" w:rsidRPr="007E12C3" w:rsidRDefault="007E12C3" w:rsidP="00605CC9">
      <w:pPr>
        <w:rPr>
          <w:b/>
          <w:bCs/>
        </w:rPr>
      </w:pPr>
      <w:r w:rsidRPr="007E12C3">
        <w:rPr>
          <w:b/>
          <w:bCs/>
        </w:rPr>
        <w:lastRenderedPageBreak/>
        <w:t>inout.c</w:t>
      </w:r>
    </w:p>
    <w:p w14:paraId="0228A926" w14:textId="77777777" w:rsidR="007E12C3" w:rsidRDefault="007E12C3" w:rsidP="007E12C3">
      <w:r>
        <w:t>#include &lt;stdio.h&gt;</w:t>
      </w:r>
    </w:p>
    <w:p w14:paraId="6CEDBAC5" w14:textId="77777777" w:rsidR="007E12C3" w:rsidRDefault="007E12C3" w:rsidP="007E12C3">
      <w:r>
        <w:t>#include &lt;stdlib.h&gt;</w:t>
      </w:r>
    </w:p>
    <w:p w14:paraId="7722F899" w14:textId="77777777" w:rsidR="007E12C3" w:rsidRDefault="007E12C3" w:rsidP="007E12C3">
      <w:r>
        <w:t>#include &lt;string.h&gt;</w:t>
      </w:r>
    </w:p>
    <w:p w14:paraId="13A7FF0B" w14:textId="77777777" w:rsidR="007E12C3" w:rsidRDefault="007E12C3" w:rsidP="007E12C3">
      <w:r>
        <w:t>#include &lt;ctype.h&gt;</w:t>
      </w:r>
    </w:p>
    <w:p w14:paraId="2EF00D68" w14:textId="77777777" w:rsidR="007E12C3" w:rsidRDefault="007E12C3" w:rsidP="007E12C3">
      <w:r>
        <w:t>#include &lt;signal.h&gt;</w:t>
      </w:r>
    </w:p>
    <w:p w14:paraId="4A3F2267" w14:textId="77777777" w:rsidR="007E12C3" w:rsidRDefault="007E12C3" w:rsidP="007E12C3">
      <w:r>
        <w:t>#include &lt;stdbool.h&gt;</w:t>
      </w:r>
    </w:p>
    <w:p w14:paraId="7317982A" w14:textId="77777777" w:rsidR="007E12C3" w:rsidRDefault="007E12C3" w:rsidP="007E12C3">
      <w:r>
        <w:t>#include &lt;conio.h&gt;</w:t>
      </w:r>
    </w:p>
    <w:p w14:paraId="6B357FC9" w14:textId="77777777" w:rsidR="007E12C3" w:rsidRDefault="007E12C3" w:rsidP="007E12C3"/>
    <w:p w14:paraId="7E743E06" w14:textId="77777777" w:rsidR="007E12C3" w:rsidRDefault="007E12C3" w:rsidP="007E12C3">
      <w:r>
        <w:t>#include "defines.h"</w:t>
      </w:r>
    </w:p>
    <w:p w14:paraId="4C7C5DB2" w14:textId="77777777" w:rsidR="007E12C3" w:rsidRDefault="007E12C3" w:rsidP="007E12C3"/>
    <w:p w14:paraId="5A2356B2" w14:textId="77777777" w:rsidR="007E12C3" w:rsidRDefault="007E12C3" w:rsidP="007E12C3">
      <w:r>
        <w:t>bool yesOrNo(char* domanda, char yes, char no, bool predef, bool insensitive)</w:t>
      </w:r>
    </w:p>
    <w:p w14:paraId="5DE6EBA9" w14:textId="55EF0A06" w:rsidR="007E12C3" w:rsidRDefault="007E12C3" w:rsidP="007E12C3">
      <w:r>
        <w:t>{</w:t>
      </w:r>
    </w:p>
    <w:p w14:paraId="7EEBA495" w14:textId="77777777" w:rsidR="007E12C3" w:rsidRDefault="007E12C3" w:rsidP="007E12C3">
      <w:r>
        <w:tab/>
        <w:t>// I caratteri 'yes' e 'no' devono essere minuscoli</w:t>
      </w:r>
    </w:p>
    <w:p w14:paraId="3115E170" w14:textId="77777777" w:rsidR="007E12C3" w:rsidRDefault="007E12C3" w:rsidP="007E12C3">
      <w:r>
        <w:tab/>
        <w:t>yes = tolower(yes);</w:t>
      </w:r>
    </w:p>
    <w:p w14:paraId="2F766286" w14:textId="77777777" w:rsidR="007E12C3" w:rsidRDefault="007E12C3" w:rsidP="007E12C3">
      <w:r>
        <w:tab/>
        <w:t>no = tolower(no);</w:t>
      </w:r>
    </w:p>
    <w:p w14:paraId="6BAE8A8A" w14:textId="77777777" w:rsidR="007E12C3" w:rsidRDefault="007E12C3" w:rsidP="007E12C3"/>
    <w:p w14:paraId="2205C480" w14:textId="77777777" w:rsidR="007E12C3" w:rsidRDefault="007E12C3" w:rsidP="007E12C3">
      <w:r>
        <w:tab/>
        <w:t>// Decide quale delle due lettere mostrare come predefinite</w:t>
      </w:r>
    </w:p>
    <w:p w14:paraId="5250196C" w14:textId="77777777" w:rsidR="007E12C3" w:rsidRDefault="007E12C3" w:rsidP="007E12C3">
      <w:r>
        <w:tab/>
        <w:t>char s, n;</w:t>
      </w:r>
    </w:p>
    <w:p w14:paraId="65EC238B" w14:textId="77777777" w:rsidR="007E12C3" w:rsidRDefault="007E12C3" w:rsidP="007E12C3">
      <w:r>
        <w:tab/>
        <w:t>if (predef) {</w:t>
      </w:r>
    </w:p>
    <w:p w14:paraId="2F1C6722" w14:textId="77777777" w:rsidR="007E12C3" w:rsidRDefault="007E12C3" w:rsidP="007E12C3">
      <w:r>
        <w:tab/>
      </w:r>
      <w:r>
        <w:tab/>
        <w:t>s = toupper(yes);</w:t>
      </w:r>
    </w:p>
    <w:p w14:paraId="6FAD62CF" w14:textId="77777777" w:rsidR="007E12C3" w:rsidRDefault="007E12C3" w:rsidP="007E12C3">
      <w:r>
        <w:tab/>
      </w:r>
      <w:r>
        <w:tab/>
        <w:t>n = no;</w:t>
      </w:r>
    </w:p>
    <w:p w14:paraId="69B488C5" w14:textId="77777777" w:rsidR="007E12C3" w:rsidRDefault="007E12C3" w:rsidP="007E12C3">
      <w:r>
        <w:tab/>
        <w:t>}</w:t>
      </w:r>
    </w:p>
    <w:p w14:paraId="4DEFEB38" w14:textId="77777777" w:rsidR="007E12C3" w:rsidRDefault="007E12C3" w:rsidP="007E12C3">
      <w:r>
        <w:tab/>
        <w:t>else {</w:t>
      </w:r>
    </w:p>
    <w:p w14:paraId="081FB4A4" w14:textId="77777777" w:rsidR="007E12C3" w:rsidRDefault="007E12C3" w:rsidP="007E12C3">
      <w:r>
        <w:lastRenderedPageBreak/>
        <w:tab/>
      </w:r>
      <w:r>
        <w:tab/>
        <w:t>s = yes;</w:t>
      </w:r>
    </w:p>
    <w:p w14:paraId="43619D44" w14:textId="77777777" w:rsidR="007E12C3" w:rsidRDefault="007E12C3" w:rsidP="007E12C3">
      <w:r>
        <w:tab/>
      </w:r>
      <w:r>
        <w:tab/>
        <w:t>n = toupper(no);</w:t>
      </w:r>
    </w:p>
    <w:p w14:paraId="12DB218F" w14:textId="77777777" w:rsidR="007E12C3" w:rsidRDefault="007E12C3" w:rsidP="007E12C3">
      <w:r>
        <w:tab/>
        <w:t>}</w:t>
      </w:r>
    </w:p>
    <w:p w14:paraId="7BA314FB" w14:textId="77777777" w:rsidR="007E12C3" w:rsidRDefault="007E12C3" w:rsidP="007E12C3"/>
    <w:p w14:paraId="3A68DD91" w14:textId="77777777" w:rsidR="007E12C3" w:rsidRDefault="007E12C3" w:rsidP="007E12C3">
      <w:r>
        <w:tab/>
        <w:t>// Richiesta della risposta</w:t>
      </w:r>
    </w:p>
    <w:p w14:paraId="6408CB3B" w14:textId="77777777" w:rsidR="007E12C3" w:rsidRDefault="007E12C3" w:rsidP="007E12C3">
      <w:r>
        <w:tab/>
        <w:t>while (true) {</w:t>
      </w:r>
    </w:p>
    <w:p w14:paraId="4069822E" w14:textId="77777777" w:rsidR="007E12C3" w:rsidRDefault="007E12C3" w:rsidP="007E12C3">
      <w:r>
        <w:tab/>
      </w:r>
      <w:r>
        <w:tab/>
        <w:t>// Mostra la domanda</w:t>
      </w:r>
    </w:p>
    <w:p w14:paraId="2AB40032" w14:textId="77777777" w:rsidR="007E12C3" w:rsidRDefault="007E12C3" w:rsidP="007E12C3">
      <w:r>
        <w:tab/>
      </w:r>
      <w:r>
        <w:tab/>
        <w:t>printf("%s [%c/%c]: ", domanda, s, n);</w:t>
      </w:r>
    </w:p>
    <w:p w14:paraId="56783DB4" w14:textId="77777777" w:rsidR="007E12C3" w:rsidRDefault="007E12C3" w:rsidP="007E12C3"/>
    <w:p w14:paraId="5DE3FD6D" w14:textId="77777777" w:rsidR="007E12C3" w:rsidRDefault="007E12C3" w:rsidP="007E12C3">
      <w:r>
        <w:tab/>
      </w:r>
      <w:r>
        <w:tab/>
        <w:t>char c;</w:t>
      </w:r>
    </w:p>
    <w:p w14:paraId="0E7E330A" w14:textId="77777777" w:rsidR="007E12C3" w:rsidRDefault="007E12C3" w:rsidP="007E12C3">
      <w:r>
        <w:tab/>
      </w:r>
      <w:r>
        <w:tab/>
        <w:t>fgets(&amp;c, 2, stdin);</w:t>
      </w:r>
    </w:p>
    <w:p w14:paraId="1A78C474" w14:textId="77777777" w:rsidR="007E12C3" w:rsidRDefault="007E12C3" w:rsidP="007E12C3"/>
    <w:p w14:paraId="26154400" w14:textId="77777777" w:rsidR="007E12C3" w:rsidRDefault="007E12C3" w:rsidP="007E12C3">
      <w:r>
        <w:tab/>
      </w:r>
      <w:r>
        <w:tab/>
        <w:t>// Controlla quale risposta è stata data</w:t>
      </w:r>
    </w:p>
    <w:p w14:paraId="18DE6DC6" w14:textId="77777777" w:rsidR="007E12C3" w:rsidRDefault="007E12C3" w:rsidP="007E12C3">
      <w:r>
        <w:tab/>
      </w:r>
      <w:r>
        <w:tab/>
        <w:t>if (c == '\0') { // getInput() non può restituire '\n'!</w:t>
      </w:r>
    </w:p>
    <w:p w14:paraId="2825FA21" w14:textId="77777777" w:rsidR="007E12C3" w:rsidRDefault="007E12C3" w:rsidP="007E12C3">
      <w:r>
        <w:tab/>
      </w:r>
      <w:r>
        <w:tab/>
      </w:r>
      <w:r>
        <w:tab/>
        <w:t>return predef;</w:t>
      </w:r>
    </w:p>
    <w:p w14:paraId="53F99C7A" w14:textId="77777777" w:rsidR="007E12C3" w:rsidRDefault="007E12C3" w:rsidP="007E12C3">
      <w:r>
        <w:tab/>
      </w:r>
      <w:r>
        <w:tab/>
        <w:t>}</w:t>
      </w:r>
    </w:p>
    <w:p w14:paraId="29F4E204" w14:textId="77777777" w:rsidR="007E12C3" w:rsidRDefault="007E12C3" w:rsidP="007E12C3">
      <w:r>
        <w:tab/>
      </w:r>
      <w:r>
        <w:tab/>
        <w:t>else if (c == yes) {</w:t>
      </w:r>
    </w:p>
    <w:p w14:paraId="328F8A4C" w14:textId="77777777" w:rsidR="007E12C3" w:rsidRDefault="007E12C3" w:rsidP="007E12C3">
      <w:r>
        <w:tab/>
      </w:r>
      <w:r>
        <w:tab/>
      </w:r>
      <w:r>
        <w:tab/>
        <w:t>return true;</w:t>
      </w:r>
    </w:p>
    <w:p w14:paraId="47B94D17" w14:textId="77777777" w:rsidR="007E12C3" w:rsidRDefault="007E12C3" w:rsidP="007E12C3">
      <w:r>
        <w:tab/>
      </w:r>
      <w:r>
        <w:tab/>
        <w:t>}</w:t>
      </w:r>
    </w:p>
    <w:p w14:paraId="2ACF5023" w14:textId="77777777" w:rsidR="007E12C3" w:rsidRDefault="007E12C3" w:rsidP="007E12C3">
      <w:r>
        <w:tab/>
      </w:r>
      <w:r>
        <w:tab/>
        <w:t>else if (c == no) {</w:t>
      </w:r>
    </w:p>
    <w:p w14:paraId="6E420DF4" w14:textId="77777777" w:rsidR="007E12C3" w:rsidRDefault="007E12C3" w:rsidP="007E12C3">
      <w:r>
        <w:tab/>
      </w:r>
      <w:r>
        <w:tab/>
      </w:r>
      <w:r>
        <w:tab/>
        <w:t>return false;</w:t>
      </w:r>
    </w:p>
    <w:p w14:paraId="771E2F2A" w14:textId="77777777" w:rsidR="007E12C3" w:rsidRDefault="007E12C3" w:rsidP="007E12C3">
      <w:r>
        <w:tab/>
      </w:r>
      <w:r>
        <w:tab/>
        <w:t>}</w:t>
      </w:r>
    </w:p>
    <w:p w14:paraId="5C046341" w14:textId="77777777" w:rsidR="007E12C3" w:rsidRDefault="007E12C3" w:rsidP="007E12C3">
      <w:r>
        <w:tab/>
      </w:r>
      <w:r>
        <w:tab/>
        <w:t>else if (c == toupper(yes)) {</w:t>
      </w:r>
    </w:p>
    <w:p w14:paraId="2F609E57" w14:textId="77777777" w:rsidR="007E12C3" w:rsidRDefault="007E12C3" w:rsidP="007E12C3">
      <w:r>
        <w:tab/>
      </w:r>
      <w:r>
        <w:tab/>
      </w:r>
      <w:r>
        <w:tab/>
        <w:t>if (predef || insensitive) return true;</w:t>
      </w:r>
    </w:p>
    <w:p w14:paraId="28A72E66" w14:textId="77777777" w:rsidR="007E12C3" w:rsidRDefault="007E12C3" w:rsidP="007E12C3">
      <w:r>
        <w:lastRenderedPageBreak/>
        <w:tab/>
      </w:r>
      <w:r>
        <w:tab/>
        <w:t>}</w:t>
      </w:r>
    </w:p>
    <w:p w14:paraId="30ABBAC6" w14:textId="77777777" w:rsidR="007E12C3" w:rsidRDefault="007E12C3" w:rsidP="007E12C3">
      <w:r>
        <w:tab/>
      </w:r>
      <w:r>
        <w:tab/>
        <w:t>else if (c == toupper(yes)) {</w:t>
      </w:r>
    </w:p>
    <w:p w14:paraId="47290EDA" w14:textId="77777777" w:rsidR="007E12C3" w:rsidRDefault="007E12C3" w:rsidP="007E12C3">
      <w:r>
        <w:tab/>
      </w:r>
      <w:r>
        <w:tab/>
      </w:r>
      <w:r>
        <w:tab/>
        <w:t>if (!predef || insensitive) return false;</w:t>
      </w:r>
    </w:p>
    <w:p w14:paraId="0D2BA1A2" w14:textId="77777777" w:rsidR="007E12C3" w:rsidRDefault="007E12C3" w:rsidP="007E12C3">
      <w:r>
        <w:tab/>
      </w:r>
      <w:r>
        <w:tab/>
        <w:t>}</w:t>
      </w:r>
    </w:p>
    <w:p w14:paraId="5DE46E8F" w14:textId="77777777" w:rsidR="007E12C3" w:rsidRDefault="007E12C3" w:rsidP="007E12C3">
      <w:r>
        <w:tab/>
        <w:t>}</w:t>
      </w:r>
    </w:p>
    <w:p w14:paraId="1F725252" w14:textId="77777777" w:rsidR="007E12C3" w:rsidRDefault="007E12C3" w:rsidP="007E12C3">
      <w:r>
        <w:t>}</w:t>
      </w:r>
    </w:p>
    <w:p w14:paraId="7FCCDC9E" w14:textId="77777777" w:rsidR="007E12C3" w:rsidRDefault="007E12C3" w:rsidP="007E12C3"/>
    <w:p w14:paraId="71388884" w14:textId="77777777" w:rsidR="007E12C3" w:rsidRDefault="007E12C3" w:rsidP="007E12C3">
      <w:r>
        <w:t>char multiChoice(char* domanda, char choices[], int num)</w:t>
      </w:r>
    </w:p>
    <w:p w14:paraId="20DA182E" w14:textId="77777777" w:rsidR="007E12C3" w:rsidRDefault="007E12C3" w:rsidP="007E12C3">
      <w:r>
        <w:t>{</w:t>
      </w:r>
    </w:p>
    <w:p w14:paraId="69DE69A9" w14:textId="77777777" w:rsidR="007E12C3" w:rsidRDefault="007E12C3" w:rsidP="007E12C3">
      <w:r>
        <w:tab/>
        <w:t>char inputStr[3];</w:t>
      </w:r>
    </w:p>
    <w:p w14:paraId="14886724" w14:textId="77777777" w:rsidR="007E12C3" w:rsidRDefault="007E12C3" w:rsidP="007E12C3"/>
    <w:p w14:paraId="4FE99563" w14:textId="77777777" w:rsidR="007E12C3" w:rsidRDefault="007E12C3" w:rsidP="007E12C3">
      <w:r>
        <w:tab/>
        <w:t>// Genera la stringa delle possibilità</w:t>
      </w:r>
    </w:p>
    <w:p w14:paraId="4F14D17A" w14:textId="77777777" w:rsidR="007E12C3" w:rsidRDefault="007E12C3" w:rsidP="007E12C3">
      <w:r>
        <w:tab/>
        <w:t>char* possib = (char*)malloc(2 * num * sizeof(char));</w:t>
      </w:r>
    </w:p>
    <w:p w14:paraId="6CB51F57" w14:textId="77777777" w:rsidR="007E12C3" w:rsidRDefault="007E12C3" w:rsidP="007E12C3">
      <w:r>
        <w:tab/>
        <w:t>int i, j = 0;</w:t>
      </w:r>
    </w:p>
    <w:p w14:paraId="7B804DA1" w14:textId="77777777" w:rsidR="007E12C3" w:rsidRDefault="007E12C3" w:rsidP="007E12C3">
      <w:r>
        <w:tab/>
        <w:t>for (i = 0; i &lt; num; i++) {</w:t>
      </w:r>
    </w:p>
    <w:p w14:paraId="042F119A" w14:textId="77777777" w:rsidR="007E12C3" w:rsidRDefault="007E12C3" w:rsidP="007E12C3">
      <w:r>
        <w:tab/>
      </w:r>
      <w:r>
        <w:tab/>
        <w:t>possib[j++] = choices[i];</w:t>
      </w:r>
    </w:p>
    <w:p w14:paraId="1CC2FB04" w14:textId="77777777" w:rsidR="007E12C3" w:rsidRDefault="007E12C3" w:rsidP="007E12C3">
      <w:r>
        <w:tab/>
      </w:r>
      <w:r>
        <w:tab/>
        <w:t>possib[j++] = '/';</w:t>
      </w:r>
    </w:p>
    <w:p w14:paraId="7F249986" w14:textId="77777777" w:rsidR="007E12C3" w:rsidRDefault="007E12C3" w:rsidP="007E12C3">
      <w:r>
        <w:tab/>
        <w:t>}</w:t>
      </w:r>
    </w:p>
    <w:p w14:paraId="3A22980D" w14:textId="77777777" w:rsidR="007E12C3" w:rsidRDefault="007E12C3" w:rsidP="007E12C3">
      <w:r>
        <w:tab/>
        <w:t>possib[j - 1] = '\0'; // Per eliminare l'ultima '/'</w:t>
      </w:r>
    </w:p>
    <w:p w14:paraId="5C2FF3A0" w14:textId="77777777" w:rsidR="007E12C3" w:rsidRDefault="007E12C3" w:rsidP="007E12C3"/>
    <w:p w14:paraId="36A23736" w14:textId="77777777" w:rsidR="007E12C3" w:rsidRDefault="007E12C3" w:rsidP="007E12C3">
      <w:r>
        <w:tab/>
        <w:t>// Chiede la risposta</w:t>
      </w:r>
    </w:p>
    <w:p w14:paraId="082CF6A6" w14:textId="77777777" w:rsidR="007E12C3" w:rsidRDefault="007E12C3" w:rsidP="007E12C3">
      <w:r>
        <w:tab/>
        <w:t>while (true) {</w:t>
      </w:r>
    </w:p>
    <w:p w14:paraId="3FFF0496" w14:textId="77777777" w:rsidR="007E12C3" w:rsidRDefault="007E12C3" w:rsidP="007E12C3">
      <w:r>
        <w:tab/>
      </w:r>
      <w:r>
        <w:tab/>
        <w:t>// Mostra la domanda</w:t>
      </w:r>
    </w:p>
    <w:p w14:paraId="355FD6DE" w14:textId="77777777" w:rsidR="007E12C3" w:rsidRDefault="007E12C3" w:rsidP="007E12C3">
      <w:r>
        <w:tab/>
      </w:r>
      <w:r>
        <w:tab/>
        <w:t>printf("%s [%s]: ", domanda, possib);</w:t>
      </w:r>
    </w:p>
    <w:p w14:paraId="38C2DD76" w14:textId="77777777" w:rsidR="007E12C3" w:rsidRDefault="007E12C3" w:rsidP="007E12C3"/>
    <w:p w14:paraId="26B6D767" w14:textId="77777777" w:rsidR="007E12C3" w:rsidRDefault="007E12C3" w:rsidP="007E12C3">
      <w:r>
        <w:tab/>
      </w:r>
      <w:r>
        <w:tab/>
        <w:t>fgets(inputStr, 3, stdin);</w:t>
      </w:r>
    </w:p>
    <w:p w14:paraId="4F725499" w14:textId="77777777" w:rsidR="007E12C3" w:rsidRDefault="007E12C3" w:rsidP="007E12C3">
      <w:r>
        <w:tab/>
      </w:r>
      <w:r>
        <w:tab/>
        <w:t>char c = inputStr[0];</w:t>
      </w:r>
    </w:p>
    <w:p w14:paraId="702444AD" w14:textId="77777777" w:rsidR="007E12C3" w:rsidRDefault="007E12C3" w:rsidP="007E12C3"/>
    <w:p w14:paraId="3A6B8B8C" w14:textId="77777777" w:rsidR="007E12C3" w:rsidRDefault="007E12C3" w:rsidP="007E12C3">
      <w:r>
        <w:tab/>
      </w:r>
      <w:r>
        <w:tab/>
        <w:t>// Controlla se è un carattere valido</w:t>
      </w:r>
    </w:p>
    <w:p w14:paraId="4AD54683" w14:textId="77777777" w:rsidR="007E12C3" w:rsidRDefault="007E12C3" w:rsidP="007E12C3">
      <w:r>
        <w:tab/>
      </w:r>
      <w:r>
        <w:tab/>
        <w:t>for (i = 0; i &lt; num; i++) {</w:t>
      </w:r>
    </w:p>
    <w:p w14:paraId="72FEE275" w14:textId="77777777" w:rsidR="007E12C3" w:rsidRDefault="007E12C3" w:rsidP="007E12C3">
      <w:r>
        <w:tab/>
      </w:r>
      <w:r>
        <w:tab/>
      </w:r>
      <w:r>
        <w:tab/>
        <w:t>if (c == choices[i])</w:t>
      </w:r>
    </w:p>
    <w:p w14:paraId="37429EA9" w14:textId="77777777" w:rsidR="007E12C3" w:rsidRDefault="007E12C3" w:rsidP="007E12C3">
      <w:r>
        <w:tab/>
      </w:r>
      <w:r>
        <w:tab/>
      </w:r>
      <w:r>
        <w:tab/>
      </w:r>
      <w:r>
        <w:tab/>
        <w:t>return c;</w:t>
      </w:r>
    </w:p>
    <w:p w14:paraId="11CD927D" w14:textId="77777777" w:rsidR="007E12C3" w:rsidRDefault="007E12C3" w:rsidP="007E12C3">
      <w:r>
        <w:tab/>
      </w:r>
      <w:r>
        <w:tab/>
        <w:t>}</w:t>
      </w:r>
    </w:p>
    <w:p w14:paraId="167977C4" w14:textId="77777777" w:rsidR="007E12C3" w:rsidRDefault="007E12C3" w:rsidP="007E12C3">
      <w:r>
        <w:tab/>
        <w:t>}</w:t>
      </w:r>
    </w:p>
    <w:p w14:paraId="4CF45013" w14:textId="77777777" w:rsidR="007E12C3" w:rsidRDefault="007E12C3" w:rsidP="007E12C3">
      <w:r>
        <w:t>}</w:t>
      </w:r>
    </w:p>
    <w:p w14:paraId="53B0D9BE" w14:textId="77777777" w:rsidR="007E12C3" w:rsidRDefault="007E12C3" w:rsidP="007E12C3"/>
    <w:p w14:paraId="429E3CFE" w14:textId="77777777" w:rsidR="007E12C3" w:rsidRDefault="007E12C3" w:rsidP="007E12C3">
      <w:r>
        <w:t>void insertPassword(char password[]) {</w:t>
      </w:r>
    </w:p>
    <w:p w14:paraId="4B96B67D" w14:textId="77777777" w:rsidR="007E12C3" w:rsidRDefault="007E12C3" w:rsidP="007E12C3">
      <w:r>
        <w:tab/>
        <w:t>int ch;</w:t>
      </w:r>
    </w:p>
    <w:p w14:paraId="6FE3A78F" w14:textId="77777777" w:rsidR="007E12C3" w:rsidRDefault="007E12C3" w:rsidP="007E12C3">
      <w:r>
        <w:tab/>
        <w:t>int i = 0;</w:t>
      </w:r>
    </w:p>
    <w:p w14:paraId="0BA0041A" w14:textId="77777777" w:rsidR="007E12C3" w:rsidRDefault="007E12C3" w:rsidP="007E12C3">
      <w:r>
        <w:tab/>
        <w:t>while ((ch = _getch()) != EOF &amp;&amp; ch != '\n' &amp;&amp; ch != '\r' &amp;&amp; i &lt; sizeof(password) - 1) {</w:t>
      </w:r>
    </w:p>
    <w:p w14:paraId="14CA0355" w14:textId="77777777" w:rsidR="007E12C3" w:rsidRDefault="007E12C3" w:rsidP="007E12C3">
      <w:r>
        <w:tab/>
      </w:r>
      <w:r>
        <w:tab/>
        <w:t>if (ch == '\b' &amp;&amp; i &gt; 0) {</w:t>
      </w:r>
    </w:p>
    <w:p w14:paraId="24EE9BF6" w14:textId="77777777" w:rsidR="007E12C3" w:rsidRDefault="007E12C3" w:rsidP="007E12C3">
      <w:r>
        <w:tab/>
      </w:r>
      <w:r>
        <w:tab/>
      </w:r>
      <w:r>
        <w:tab/>
        <w:t>printf("\b \b");</w:t>
      </w:r>
      <w:r>
        <w:tab/>
      </w:r>
      <w:r>
        <w:tab/>
        <w:t>// Destructive backspace</w:t>
      </w:r>
    </w:p>
    <w:p w14:paraId="70E1FC2A" w14:textId="77777777" w:rsidR="007E12C3" w:rsidRDefault="007E12C3" w:rsidP="007E12C3">
      <w:r>
        <w:tab/>
      </w:r>
      <w:r>
        <w:tab/>
      </w:r>
      <w:r>
        <w:tab/>
        <w:t>fflush(stdout);</w:t>
      </w:r>
    </w:p>
    <w:p w14:paraId="2893C242" w14:textId="77777777" w:rsidR="007E12C3" w:rsidRDefault="007E12C3" w:rsidP="007E12C3">
      <w:r>
        <w:tab/>
      </w:r>
      <w:r>
        <w:tab/>
      </w:r>
      <w:r>
        <w:tab/>
        <w:t>i--;</w:t>
      </w:r>
    </w:p>
    <w:p w14:paraId="47902023" w14:textId="77777777" w:rsidR="007E12C3" w:rsidRDefault="007E12C3" w:rsidP="007E12C3">
      <w:r>
        <w:tab/>
      </w:r>
      <w:r>
        <w:tab/>
      </w:r>
      <w:r>
        <w:tab/>
        <w:t>password[i] = '\0';</w:t>
      </w:r>
    </w:p>
    <w:p w14:paraId="7F2DC776" w14:textId="77777777" w:rsidR="007E12C3" w:rsidRDefault="007E12C3" w:rsidP="007E12C3">
      <w:r>
        <w:tab/>
      </w:r>
      <w:r>
        <w:tab/>
        <w:t>}</w:t>
      </w:r>
    </w:p>
    <w:p w14:paraId="1A49F786" w14:textId="77777777" w:rsidR="007E12C3" w:rsidRDefault="007E12C3" w:rsidP="007E12C3">
      <w:r>
        <w:tab/>
      </w:r>
      <w:r>
        <w:tab/>
        <w:t>else if (ch != '\b') {</w:t>
      </w:r>
    </w:p>
    <w:p w14:paraId="22A99AAF" w14:textId="77777777" w:rsidR="007E12C3" w:rsidRDefault="007E12C3" w:rsidP="007E12C3">
      <w:r>
        <w:tab/>
      </w:r>
      <w:r>
        <w:tab/>
      </w:r>
      <w:r>
        <w:tab/>
        <w:t>putchar('*');</w:t>
      </w:r>
    </w:p>
    <w:p w14:paraId="5F9FFE98" w14:textId="77777777" w:rsidR="007E12C3" w:rsidRDefault="007E12C3" w:rsidP="007E12C3">
      <w:r>
        <w:lastRenderedPageBreak/>
        <w:tab/>
      </w:r>
      <w:r>
        <w:tab/>
      </w:r>
      <w:r>
        <w:tab/>
        <w:t>password[i++] = (char)ch;</w:t>
      </w:r>
    </w:p>
    <w:p w14:paraId="17F6F0F3" w14:textId="77777777" w:rsidR="007E12C3" w:rsidRDefault="007E12C3" w:rsidP="007E12C3">
      <w:r>
        <w:tab/>
      </w:r>
      <w:r>
        <w:tab/>
        <w:t>}</w:t>
      </w:r>
    </w:p>
    <w:p w14:paraId="77866B0C" w14:textId="77777777" w:rsidR="007E12C3" w:rsidRDefault="007E12C3" w:rsidP="007E12C3">
      <w:r>
        <w:tab/>
        <w:t>}</w:t>
      </w:r>
    </w:p>
    <w:p w14:paraId="7AC5A437" w14:textId="77777777" w:rsidR="007E12C3" w:rsidRDefault="007E12C3" w:rsidP="007E12C3">
      <w:r>
        <w:tab/>
        <w:t>password[i] = '\0';</w:t>
      </w:r>
    </w:p>
    <w:p w14:paraId="0B39D1BD" w14:textId="77777777" w:rsidR="007E12C3" w:rsidRDefault="007E12C3" w:rsidP="007E12C3"/>
    <w:p w14:paraId="442FE799" w14:textId="77777777" w:rsidR="007E12C3" w:rsidRDefault="007E12C3" w:rsidP="007E12C3">
      <w:r>
        <w:tab/>
        <w:t>printf("\n");</w:t>
      </w:r>
    </w:p>
    <w:p w14:paraId="7CD4AB4D" w14:textId="77777777" w:rsidR="007E12C3" w:rsidRDefault="007E12C3" w:rsidP="007E12C3">
      <w:r>
        <w:tab/>
        <w:t>fflush(stdout);</w:t>
      </w:r>
    </w:p>
    <w:p w14:paraId="74660B4E" w14:textId="2F011422" w:rsidR="007E12C3" w:rsidRDefault="007E12C3" w:rsidP="007E12C3">
      <w:r>
        <w:t>}</w:t>
      </w:r>
    </w:p>
    <w:p w14:paraId="2755CF60" w14:textId="2D1577BA" w:rsidR="00FE59C0" w:rsidRDefault="00FE59C0" w:rsidP="007E12C3"/>
    <w:p w14:paraId="2B9ED487" w14:textId="77777777" w:rsidR="00FE59C0" w:rsidRDefault="00FE59C0" w:rsidP="007E12C3"/>
    <w:p w14:paraId="780DEF14" w14:textId="7BBEA87B" w:rsidR="007E12C3" w:rsidRPr="007E12C3" w:rsidRDefault="007E12C3" w:rsidP="007E12C3">
      <w:pPr>
        <w:rPr>
          <w:b/>
          <w:bCs/>
        </w:rPr>
      </w:pPr>
      <w:r w:rsidRPr="007E12C3">
        <w:rPr>
          <w:b/>
          <w:bCs/>
        </w:rPr>
        <w:t>utils.c</w:t>
      </w:r>
    </w:p>
    <w:p w14:paraId="2BEE73F8" w14:textId="77777777" w:rsidR="007E12C3" w:rsidRDefault="007E12C3" w:rsidP="007E12C3">
      <w:r>
        <w:t>#include &lt;stdio.h&gt;</w:t>
      </w:r>
    </w:p>
    <w:p w14:paraId="75E3C995" w14:textId="77777777" w:rsidR="007E12C3" w:rsidRDefault="007E12C3" w:rsidP="007E12C3">
      <w:r>
        <w:t>#include &lt;stdlib.h&gt;</w:t>
      </w:r>
    </w:p>
    <w:p w14:paraId="3EB946D3" w14:textId="77777777" w:rsidR="007E12C3" w:rsidRDefault="007E12C3" w:rsidP="007E12C3">
      <w:r>
        <w:t>#include &lt;string.h&gt;</w:t>
      </w:r>
    </w:p>
    <w:p w14:paraId="64DEE37E" w14:textId="77777777" w:rsidR="007E12C3" w:rsidRDefault="007E12C3" w:rsidP="007E12C3"/>
    <w:p w14:paraId="55CA469E" w14:textId="77777777" w:rsidR="007E12C3" w:rsidRDefault="007E12C3" w:rsidP="007E12C3">
      <w:r>
        <w:t>#include "defines.h"</w:t>
      </w:r>
    </w:p>
    <w:p w14:paraId="4C04002D" w14:textId="77777777" w:rsidR="007E12C3" w:rsidRDefault="007E12C3" w:rsidP="007E12C3"/>
    <w:p w14:paraId="5087A3F3" w14:textId="77777777" w:rsidR="007E12C3" w:rsidRDefault="007E12C3" w:rsidP="007E12C3">
      <w:r>
        <w:t>void print_stmt_error(MYSQL_STMT* stmt, char* message)</w:t>
      </w:r>
    </w:p>
    <w:p w14:paraId="7EA986CD" w14:textId="77777777" w:rsidR="007E12C3" w:rsidRDefault="007E12C3" w:rsidP="007E12C3">
      <w:r>
        <w:t>{</w:t>
      </w:r>
    </w:p>
    <w:p w14:paraId="48A56B65" w14:textId="77777777" w:rsidR="007E12C3" w:rsidRDefault="007E12C3" w:rsidP="007E12C3">
      <w:r>
        <w:tab/>
        <w:t>fprintf(stderr, "%s\n", message);</w:t>
      </w:r>
    </w:p>
    <w:p w14:paraId="0D15E486" w14:textId="77777777" w:rsidR="007E12C3" w:rsidRDefault="007E12C3" w:rsidP="007E12C3">
      <w:r>
        <w:tab/>
        <w:t>if (stmt != NULL) {</w:t>
      </w:r>
    </w:p>
    <w:p w14:paraId="1BECB290" w14:textId="77777777" w:rsidR="007E12C3" w:rsidRDefault="007E12C3" w:rsidP="007E12C3">
      <w:r>
        <w:tab/>
      </w:r>
      <w:r>
        <w:tab/>
        <w:t>fprintf(stderr, "Error %u (%s): %s\n",</w:t>
      </w:r>
    </w:p>
    <w:p w14:paraId="628AF588" w14:textId="77777777" w:rsidR="007E12C3" w:rsidRDefault="007E12C3" w:rsidP="007E12C3">
      <w:r>
        <w:tab/>
      </w:r>
      <w:r>
        <w:tab/>
      </w:r>
      <w:r>
        <w:tab/>
        <w:t>mysql_stmt_errno(stmt),</w:t>
      </w:r>
    </w:p>
    <w:p w14:paraId="07FA5D98" w14:textId="77777777" w:rsidR="007E12C3" w:rsidRDefault="007E12C3" w:rsidP="007E12C3">
      <w:r>
        <w:tab/>
      </w:r>
      <w:r>
        <w:tab/>
      </w:r>
      <w:r>
        <w:tab/>
        <w:t>mysql_stmt_sqlstate(stmt),</w:t>
      </w:r>
    </w:p>
    <w:p w14:paraId="2AE53503" w14:textId="77777777" w:rsidR="007E12C3" w:rsidRDefault="007E12C3" w:rsidP="007E12C3">
      <w:r>
        <w:lastRenderedPageBreak/>
        <w:tab/>
      </w:r>
      <w:r>
        <w:tab/>
      </w:r>
      <w:r>
        <w:tab/>
        <w:t>mysql_stmt_error(stmt));</w:t>
      </w:r>
    </w:p>
    <w:p w14:paraId="362F6EAF" w14:textId="77777777" w:rsidR="007E12C3" w:rsidRDefault="007E12C3" w:rsidP="007E12C3">
      <w:r>
        <w:tab/>
        <w:t>}</w:t>
      </w:r>
    </w:p>
    <w:p w14:paraId="54B60B10" w14:textId="77777777" w:rsidR="007E12C3" w:rsidRDefault="007E12C3" w:rsidP="007E12C3">
      <w:r>
        <w:t>}</w:t>
      </w:r>
    </w:p>
    <w:p w14:paraId="66D33655" w14:textId="77777777" w:rsidR="007E12C3" w:rsidRDefault="007E12C3" w:rsidP="007E12C3"/>
    <w:p w14:paraId="4FD84CB2" w14:textId="77777777" w:rsidR="007E12C3" w:rsidRDefault="007E12C3" w:rsidP="007E12C3"/>
    <w:p w14:paraId="38031F22" w14:textId="77777777" w:rsidR="007E12C3" w:rsidRDefault="007E12C3" w:rsidP="007E12C3">
      <w:r>
        <w:t>void print_error(MYSQL* conn, char* message)</w:t>
      </w:r>
    </w:p>
    <w:p w14:paraId="6ACE265A" w14:textId="77777777" w:rsidR="007E12C3" w:rsidRDefault="007E12C3" w:rsidP="007E12C3">
      <w:r>
        <w:t>{</w:t>
      </w:r>
    </w:p>
    <w:p w14:paraId="01A24415" w14:textId="77777777" w:rsidR="007E12C3" w:rsidRDefault="007E12C3" w:rsidP="007E12C3">
      <w:r>
        <w:tab/>
        <w:t>fprintf(stderr, "%s\n", message);</w:t>
      </w:r>
    </w:p>
    <w:p w14:paraId="491A96FF" w14:textId="77777777" w:rsidR="007E12C3" w:rsidRDefault="007E12C3" w:rsidP="007E12C3">
      <w:r>
        <w:tab/>
        <w:t>if (conn != NULL) {</w:t>
      </w:r>
    </w:p>
    <w:p w14:paraId="1C1F856A" w14:textId="77777777" w:rsidR="007E12C3" w:rsidRDefault="007E12C3" w:rsidP="007E12C3">
      <w:r>
        <w:t>#if MYSQL_VERSION_ID &gt;= 40101</w:t>
      </w:r>
    </w:p>
    <w:p w14:paraId="004DEB1C" w14:textId="77777777" w:rsidR="007E12C3" w:rsidRDefault="007E12C3" w:rsidP="007E12C3">
      <w:r>
        <w:tab/>
      </w:r>
      <w:r>
        <w:tab/>
        <w:t>fprintf(stderr, "Error %u (%s): %s\n",</w:t>
      </w:r>
    </w:p>
    <w:p w14:paraId="48413C1B" w14:textId="77777777" w:rsidR="007E12C3" w:rsidRDefault="007E12C3" w:rsidP="007E12C3">
      <w:r>
        <w:tab/>
      </w:r>
      <w:r>
        <w:tab/>
      </w:r>
      <w:r>
        <w:tab/>
        <w:t>mysql_errno(conn), mysql_sqlstate(conn), mysql_error(conn));</w:t>
      </w:r>
    </w:p>
    <w:p w14:paraId="09ABB4BA" w14:textId="77777777" w:rsidR="007E12C3" w:rsidRDefault="007E12C3" w:rsidP="007E12C3">
      <w:r>
        <w:t>#else</w:t>
      </w:r>
    </w:p>
    <w:p w14:paraId="1B40E810" w14:textId="77777777" w:rsidR="007E12C3" w:rsidRDefault="007E12C3" w:rsidP="007E12C3">
      <w:r>
        <w:tab/>
      </w:r>
      <w:r>
        <w:tab/>
        <w:t>fprintf(stderr, "Error %u: %s\n",</w:t>
      </w:r>
    </w:p>
    <w:p w14:paraId="241372E6" w14:textId="77777777" w:rsidR="007E12C3" w:rsidRDefault="007E12C3" w:rsidP="007E12C3">
      <w:r>
        <w:tab/>
      </w:r>
      <w:r>
        <w:tab/>
      </w:r>
      <w:r>
        <w:tab/>
        <w:t>mysql_errno(conn), mysql_error(conn));</w:t>
      </w:r>
    </w:p>
    <w:p w14:paraId="192BA72A" w14:textId="77777777" w:rsidR="007E12C3" w:rsidRDefault="007E12C3" w:rsidP="007E12C3">
      <w:r>
        <w:t>#endif</w:t>
      </w:r>
    </w:p>
    <w:p w14:paraId="3AB8C648" w14:textId="77777777" w:rsidR="007E12C3" w:rsidRDefault="007E12C3" w:rsidP="007E12C3">
      <w:r>
        <w:tab/>
        <w:t>}</w:t>
      </w:r>
    </w:p>
    <w:p w14:paraId="5D9B91B2" w14:textId="77777777" w:rsidR="007E12C3" w:rsidRDefault="007E12C3" w:rsidP="007E12C3">
      <w:r>
        <w:t>}</w:t>
      </w:r>
    </w:p>
    <w:p w14:paraId="343135D4" w14:textId="77777777" w:rsidR="007E12C3" w:rsidRDefault="007E12C3" w:rsidP="007E12C3"/>
    <w:p w14:paraId="5EEAC986" w14:textId="77777777" w:rsidR="007E12C3" w:rsidRDefault="007E12C3" w:rsidP="007E12C3">
      <w:r>
        <w:t>bool setup_prepared_stmt(MYSQL_STMT** stmt, char* statement, MYSQL* conn)</w:t>
      </w:r>
    </w:p>
    <w:p w14:paraId="70420CC4" w14:textId="77777777" w:rsidR="007E12C3" w:rsidRDefault="007E12C3" w:rsidP="007E12C3">
      <w:r>
        <w:t>{</w:t>
      </w:r>
    </w:p>
    <w:p w14:paraId="1E525688" w14:textId="43FCBEF1" w:rsidR="007E12C3" w:rsidRDefault="007E12C3" w:rsidP="007E12C3">
      <w:r>
        <w:tab/>
        <w:t>bool update_length = true;</w:t>
      </w:r>
    </w:p>
    <w:p w14:paraId="57CE5966" w14:textId="55DD086F" w:rsidR="007E12C3" w:rsidRDefault="007E12C3" w:rsidP="007E12C3">
      <w:r>
        <w:tab/>
        <w:t>*stmt = mysql_stmt_init(conn);</w:t>
      </w:r>
    </w:p>
    <w:p w14:paraId="1B997BD8" w14:textId="77777777" w:rsidR="00FE59C0" w:rsidRDefault="00FE59C0" w:rsidP="007E12C3"/>
    <w:p w14:paraId="22488E86" w14:textId="77777777" w:rsidR="007E12C3" w:rsidRDefault="007E12C3" w:rsidP="007E12C3">
      <w:r>
        <w:lastRenderedPageBreak/>
        <w:tab/>
        <w:t>if (*stmt == NULL)</w:t>
      </w:r>
    </w:p>
    <w:p w14:paraId="549076CE" w14:textId="77777777" w:rsidR="007E12C3" w:rsidRDefault="007E12C3" w:rsidP="007E12C3">
      <w:r>
        <w:tab/>
        <w:t>{</w:t>
      </w:r>
    </w:p>
    <w:p w14:paraId="452AABA8" w14:textId="77777777" w:rsidR="007E12C3" w:rsidRDefault="007E12C3" w:rsidP="007E12C3">
      <w:r>
        <w:tab/>
      </w:r>
      <w:r>
        <w:tab/>
        <w:t>print_error(conn, (char*)"Could not initialize statement handler");</w:t>
      </w:r>
    </w:p>
    <w:p w14:paraId="11081850" w14:textId="77777777" w:rsidR="007E12C3" w:rsidRDefault="007E12C3" w:rsidP="007E12C3">
      <w:r>
        <w:tab/>
      </w:r>
      <w:r>
        <w:tab/>
        <w:t>return false;</w:t>
      </w:r>
    </w:p>
    <w:p w14:paraId="7E996517" w14:textId="77777777" w:rsidR="007E12C3" w:rsidRDefault="007E12C3" w:rsidP="007E12C3">
      <w:r>
        <w:tab/>
        <w:t>}</w:t>
      </w:r>
    </w:p>
    <w:p w14:paraId="5DC80DC1" w14:textId="77777777" w:rsidR="007E12C3" w:rsidRDefault="007E12C3" w:rsidP="007E12C3"/>
    <w:p w14:paraId="5EC47C41" w14:textId="77777777" w:rsidR="007E12C3" w:rsidRDefault="007E12C3" w:rsidP="007E12C3">
      <w:r>
        <w:tab/>
        <w:t>if (mysql_stmt_prepare(*stmt, statement, strlen(statement)) != 0) {</w:t>
      </w:r>
    </w:p>
    <w:p w14:paraId="32DFACF8" w14:textId="77777777" w:rsidR="007E12C3" w:rsidRDefault="007E12C3" w:rsidP="007E12C3">
      <w:r>
        <w:tab/>
      </w:r>
      <w:r>
        <w:tab/>
        <w:t>print_stmt_error(*stmt, (char*)"Could not prepare statement");</w:t>
      </w:r>
    </w:p>
    <w:p w14:paraId="49FB7A63" w14:textId="77777777" w:rsidR="007E12C3" w:rsidRDefault="007E12C3" w:rsidP="007E12C3">
      <w:r>
        <w:tab/>
      </w:r>
      <w:r>
        <w:tab/>
        <w:t>return false;</w:t>
      </w:r>
    </w:p>
    <w:p w14:paraId="4F930F11" w14:textId="77777777" w:rsidR="007E12C3" w:rsidRDefault="007E12C3" w:rsidP="007E12C3">
      <w:r>
        <w:tab/>
        <w:t>}</w:t>
      </w:r>
    </w:p>
    <w:p w14:paraId="57B5D69E" w14:textId="77777777" w:rsidR="007E12C3" w:rsidRDefault="007E12C3" w:rsidP="007E12C3"/>
    <w:p w14:paraId="75F74443" w14:textId="77777777" w:rsidR="007E12C3" w:rsidRDefault="007E12C3" w:rsidP="007E12C3">
      <w:r>
        <w:tab/>
        <w:t>mysql_stmt_attr_set(*stmt, STMT_ATTR_UPDATE_MAX_LENGTH, &amp;update_length);</w:t>
      </w:r>
    </w:p>
    <w:p w14:paraId="2A02A884" w14:textId="77777777" w:rsidR="007E12C3" w:rsidRDefault="007E12C3" w:rsidP="007E12C3"/>
    <w:p w14:paraId="43079244" w14:textId="77777777" w:rsidR="007E12C3" w:rsidRDefault="007E12C3" w:rsidP="007E12C3">
      <w:r>
        <w:tab/>
        <w:t>return true;</w:t>
      </w:r>
    </w:p>
    <w:p w14:paraId="14830B07" w14:textId="77777777" w:rsidR="007E12C3" w:rsidRDefault="007E12C3" w:rsidP="007E12C3">
      <w:r>
        <w:t>}</w:t>
      </w:r>
    </w:p>
    <w:p w14:paraId="024ADA99" w14:textId="77777777" w:rsidR="007E12C3" w:rsidRDefault="007E12C3" w:rsidP="007E12C3"/>
    <w:p w14:paraId="0CB0C4E6" w14:textId="77777777" w:rsidR="007E12C3" w:rsidRDefault="007E12C3" w:rsidP="007E12C3">
      <w:r>
        <w:t>void finish_with_error(MYSQL* conn, char* message)</w:t>
      </w:r>
    </w:p>
    <w:p w14:paraId="747E7090" w14:textId="77777777" w:rsidR="007E12C3" w:rsidRDefault="007E12C3" w:rsidP="007E12C3">
      <w:r>
        <w:t>{</w:t>
      </w:r>
    </w:p>
    <w:p w14:paraId="31B14050" w14:textId="77777777" w:rsidR="007E12C3" w:rsidRDefault="007E12C3" w:rsidP="007E12C3">
      <w:r>
        <w:tab/>
        <w:t>print_error(conn, message);</w:t>
      </w:r>
    </w:p>
    <w:p w14:paraId="77FCF8ED" w14:textId="77777777" w:rsidR="007E12C3" w:rsidRDefault="007E12C3" w:rsidP="007E12C3">
      <w:r>
        <w:tab/>
        <w:t>mysql_close(conn);</w:t>
      </w:r>
    </w:p>
    <w:p w14:paraId="3EE6A152" w14:textId="77777777" w:rsidR="007E12C3" w:rsidRDefault="007E12C3" w:rsidP="007E12C3">
      <w:r>
        <w:tab/>
        <w:t>exit(EXIT_FAILURE);</w:t>
      </w:r>
    </w:p>
    <w:p w14:paraId="30C79F21" w14:textId="77777777" w:rsidR="007E12C3" w:rsidRDefault="007E12C3" w:rsidP="007E12C3">
      <w:r>
        <w:t>}</w:t>
      </w:r>
    </w:p>
    <w:p w14:paraId="753094BE" w14:textId="6A30C80F" w:rsidR="007E12C3" w:rsidRDefault="007E12C3" w:rsidP="007E12C3"/>
    <w:p w14:paraId="6C77E94C" w14:textId="77777777" w:rsidR="00FE59C0" w:rsidRDefault="00FE59C0" w:rsidP="007E12C3"/>
    <w:p w14:paraId="63C74278" w14:textId="77777777" w:rsidR="007E12C3" w:rsidRDefault="007E12C3" w:rsidP="007E12C3">
      <w:r>
        <w:lastRenderedPageBreak/>
        <w:t>void finish_with_stmt_error(MYSQL* conn, MYSQL_STMT* stmt, char* message, bool close_stmt)</w:t>
      </w:r>
    </w:p>
    <w:p w14:paraId="6E4DE2C3" w14:textId="77777777" w:rsidR="007E12C3" w:rsidRDefault="007E12C3" w:rsidP="007E12C3">
      <w:r>
        <w:t>{</w:t>
      </w:r>
    </w:p>
    <w:p w14:paraId="3D0145A1" w14:textId="77777777" w:rsidR="007E12C3" w:rsidRDefault="007E12C3" w:rsidP="007E12C3">
      <w:r>
        <w:tab/>
        <w:t>print_stmt_error(stmt, message);</w:t>
      </w:r>
    </w:p>
    <w:p w14:paraId="74D915D0" w14:textId="77777777" w:rsidR="007E12C3" w:rsidRDefault="007E12C3" w:rsidP="007E12C3">
      <w:r>
        <w:tab/>
        <w:t xml:space="preserve">if (close_stmt) </w:t>
      </w:r>
      <w:r>
        <w:tab/>
        <w:t>mysql_stmt_close(stmt);</w:t>
      </w:r>
    </w:p>
    <w:p w14:paraId="4726D515" w14:textId="77777777" w:rsidR="007E12C3" w:rsidRDefault="007E12C3" w:rsidP="007E12C3">
      <w:r>
        <w:tab/>
        <w:t>mysql_close(conn);</w:t>
      </w:r>
    </w:p>
    <w:p w14:paraId="37C95EAC" w14:textId="77777777" w:rsidR="007E12C3" w:rsidRDefault="007E12C3" w:rsidP="007E12C3">
      <w:r>
        <w:tab/>
        <w:t>exit(EXIT_FAILURE);</w:t>
      </w:r>
    </w:p>
    <w:p w14:paraId="4341B05F" w14:textId="77777777" w:rsidR="007E12C3" w:rsidRDefault="007E12C3" w:rsidP="007E12C3">
      <w:r>
        <w:t>}</w:t>
      </w:r>
    </w:p>
    <w:p w14:paraId="4A17F5B7" w14:textId="77777777" w:rsidR="007E12C3" w:rsidRDefault="007E12C3" w:rsidP="007E12C3"/>
    <w:p w14:paraId="143A5915" w14:textId="77777777" w:rsidR="007E12C3" w:rsidRDefault="007E12C3" w:rsidP="007E12C3">
      <w:r>
        <w:t>static void print_dashes(MYSQL_RES* res_set)</w:t>
      </w:r>
    </w:p>
    <w:p w14:paraId="1D7827D0" w14:textId="77777777" w:rsidR="007E12C3" w:rsidRDefault="007E12C3" w:rsidP="007E12C3">
      <w:r>
        <w:t>{</w:t>
      </w:r>
    </w:p>
    <w:p w14:paraId="259C1E59" w14:textId="77777777" w:rsidR="007E12C3" w:rsidRDefault="007E12C3" w:rsidP="007E12C3">
      <w:r>
        <w:tab/>
        <w:t>MYSQL_FIELD* field;</w:t>
      </w:r>
    </w:p>
    <w:p w14:paraId="7144F041" w14:textId="77777777" w:rsidR="007E12C3" w:rsidRDefault="007E12C3" w:rsidP="007E12C3">
      <w:r>
        <w:tab/>
        <w:t>unsigned int i, j;</w:t>
      </w:r>
    </w:p>
    <w:p w14:paraId="7CC1E917" w14:textId="77777777" w:rsidR="007E12C3" w:rsidRDefault="007E12C3" w:rsidP="007E12C3"/>
    <w:p w14:paraId="361824BF" w14:textId="77777777" w:rsidR="007E12C3" w:rsidRDefault="007E12C3" w:rsidP="007E12C3">
      <w:r>
        <w:tab/>
        <w:t>mysql_field_seek(res_set, 0);</w:t>
      </w:r>
    </w:p>
    <w:p w14:paraId="574683EF" w14:textId="77777777" w:rsidR="007E12C3" w:rsidRDefault="007E12C3" w:rsidP="007E12C3">
      <w:r>
        <w:tab/>
        <w:t>putchar('+');</w:t>
      </w:r>
    </w:p>
    <w:p w14:paraId="47404BC7" w14:textId="77777777" w:rsidR="007E12C3" w:rsidRDefault="007E12C3" w:rsidP="007E12C3">
      <w:r>
        <w:tab/>
        <w:t>for (i = 0; i &lt; mysql_num_fields(res_set); i++) {</w:t>
      </w:r>
    </w:p>
    <w:p w14:paraId="08A7F6F9" w14:textId="77777777" w:rsidR="007E12C3" w:rsidRDefault="007E12C3" w:rsidP="007E12C3">
      <w:r>
        <w:tab/>
      </w:r>
      <w:r>
        <w:tab/>
        <w:t>field = mysql_fetch_field(res_set);</w:t>
      </w:r>
    </w:p>
    <w:p w14:paraId="2EBA7497" w14:textId="77777777" w:rsidR="007E12C3" w:rsidRDefault="007E12C3" w:rsidP="007E12C3">
      <w:r>
        <w:tab/>
      </w:r>
      <w:r>
        <w:tab/>
        <w:t>for (j = 0; j &lt; field-&gt;max_length + 2; j++)</w:t>
      </w:r>
    </w:p>
    <w:p w14:paraId="42179F4B" w14:textId="77777777" w:rsidR="007E12C3" w:rsidRDefault="007E12C3" w:rsidP="007E12C3">
      <w:r>
        <w:tab/>
      </w:r>
      <w:r>
        <w:tab/>
      </w:r>
      <w:r>
        <w:tab/>
        <w:t>putchar('-');</w:t>
      </w:r>
    </w:p>
    <w:p w14:paraId="1F46E34E" w14:textId="77777777" w:rsidR="007E12C3" w:rsidRDefault="007E12C3" w:rsidP="007E12C3">
      <w:r>
        <w:tab/>
      </w:r>
      <w:r>
        <w:tab/>
        <w:t>putchar('+');</w:t>
      </w:r>
    </w:p>
    <w:p w14:paraId="7D8ADFC1" w14:textId="77777777" w:rsidR="007E12C3" w:rsidRDefault="007E12C3" w:rsidP="007E12C3">
      <w:r>
        <w:tab/>
        <w:t>}</w:t>
      </w:r>
    </w:p>
    <w:p w14:paraId="53B6E6B3" w14:textId="77777777" w:rsidR="007E12C3" w:rsidRDefault="007E12C3" w:rsidP="007E12C3">
      <w:r>
        <w:tab/>
        <w:t>putchar('\n');</w:t>
      </w:r>
    </w:p>
    <w:p w14:paraId="2ABD36F9" w14:textId="77777777" w:rsidR="007E12C3" w:rsidRDefault="007E12C3" w:rsidP="007E12C3">
      <w:r>
        <w:t>}</w:t>
      </w:r>
    </w:p>
    <w:p w14:paraId="37F2AF0C" w14:textId="77777777" w:rsidR="007E12C3" w:rsidRDefault="007E12C3" w:rsidP="007E12C3"/>
    <w:p w14:paraId="743228DC" w14:textId="77777777" w:rsidR="007E12C3" w:rsidRDefault="007E12C3" w:rsidP="007E12C3">
      <w:r>
        <w:lastRenderedPageBreak/>
        <w:t>static void dump_result_set_header(MYSQL_RES* res_set)</w:t>
      </w:r>
    </w:p>
    <w:p w14:paraId="43568764" w14:textId="77777777" w:rsidR="007E12C3" w:rsidRDefault="007E12C3" w:rsidP="007E12C3">
      <w:r>
        <w:t>{</w:t>
      </w:r>
    </w:p>
    <w:p w14:paraId="6994F0C0" w14:textId="77777777" w:rsidR="007E12C3" w:rsidRDefault="007E12C3" w:rsidP="007E12C3">
      <w:r>
        <w:tab/>
        <w:t>MYSQL_FIELD* field;</w:t>
      </w:r>
    </w:p>
    <w:p w14:paraId="11E4E565" w14:textId="77777777" w:rsidR="007E12C3" w:rsidRDefault="007E12C3" w:rsidP="007E12C3">
      <w:r>
        <w:tab/>
        <w:t>unsigned long col_len;</w:t>
      </w:r>
    </w:p>
    <w:p w14:paraId="15411FE5" w14:textId="77777777" w:rsidR="007E12C3" w:rsidRDefault="007E12C3" w:rsidP="007E12C3">
      <w:r>
        <w:tab/>
        <w:t>unsigned int i;</w:t>
      </w:r>
    </w:p>
    <w:p w14:paraId="7E71639D" w14:textId="77777777" w:rsidR="007E12C3" w:rsidRDefault="007E12C3" w:rsidP="007E12C3"/>
    <w:p w14:paraId="5F076C8E" w14:textId="77777777" w:rsidR="007E12C3" w:rsidRDefault="007E12C3" w:rsidP="007E12C3">
      <w:r>
        <w:tab/>
        <w:t>/* determine column display widths -- requires result set to be */</w:t>
      </w:r>
    </w:p>
    <w:p w14:paraId="3ADC5A6E" w14:textId="77777777" w:rsidR="007E12C3" w:rsidRDefault="007E12C3" w:rsidP="007E12C3">
      <w:r>
        <w:tab/>
        <w:t>/* generated with mysql_store_result(), not mysql_use_result() */</w:t>
      </w:r>
    </w:p>
    <w:p w14:paraId="3285F572" w14:textId="77777777" w:rsidR="007E12C3" w:rsidRDefault="007E12C3" w:rsidP="007E12C3"/>
    <w:p w14:paraId="5825D4D4" w14:textId="77777777" w:rsidR="007E12C3" w:rsidRDefault="007E12C3" w:rsidP="007E12C3">
      <w:r>
        <w:tab/>
        <w:t>mysql_field_seek(res_set, 0);</w:t>
      </w:r>
      <w:r>
        <w:tab/>
        <w:t>/* it's like seek() function for file descriptors */</w:t>
      </w:r>
    </w:p>
    <w:p w14:paraId="3E62AE9E" w14:textId="77777777" w:rsidR="007E12C3" w:rsidRDefault="007E12C3" w:rsidP="007E12C3"/>
    <w:p w14:paraId="6AD1C8ED" w14:textId="77777777" w:rsidR="007E12C3" w:rsidRDefault="007E12C3" w:rsidP="007E12C3">
      <w:r>
        <w:tab/>
        <w:t>for (i = 0; i &lt; mysql_num_fields(res_set); i++) {</w:t>
      </w:r>
    </w:p>
    <w:p w14:paraId="0D160AA9" w14:textId="77777777" w:rsidR="007E12C3" w:rsidRDefault="007E12C3" w:rsidP="007E12C3">
      <w:r>
        <w:tab/>
      </w:r>
      <w:r>
        <w:tab/>
        <w:t>field = mysql_fetch_field(res_set);</w:t>
      </w:r>
      <w:r>
        <w:tab/>
      </w:r>
      <w:r>
        <w:tab/>
        <w:t>/* type of each field (column) */</w:t>
      </w:r>
    </w:p>
    <w:p w14:paraId="21A3B1DD" w14:textId="4F3E007E" w:rsidR="007E12C3" w:rsidRDefault="007E12C3" w:rsidP="007E12C3">
      <w:r>
        <w:tab/>
      </w:r>
      <w:r>
        <w:tab/>
        <w:t>col_len = strlen(field-&gt;name);</w:t>
      </w:r>
      <w:r>
        <w:tab/>
      </w:r>
      <w:r>
        <w:tab/>
        <w:t>/* length of the name of each field */</w:t>
      </w:r>
    </w:p>
    <w:p w14:paraId="1FEB352B" w14:textId="77777777" w:rsidR="007E12C3" w:rsidRDefault="007E12C3" w:rsidP="007E12C3"/>
    <w:p w14:paraId="1D6369D8" w14:textId="77777777" w:rsidR="007E12C3" w:rsidRDefault="007E12C3" w:rsidP="007E12C3">
      <w:r>
        <w:tab/>
      </w:r>
      <w:r>
        <w:tab/>
        <w:t>if (col_len &lt; field-&gt;max_length)</w:t>
      </w:r>
    </w:p>
    <w:p w14:paraId="09E0584B" w14:textId="77777777" w:rsidR="007E12C3" w:rsidRDefault="007E12C3" w:rsidP="007E12C3">
      <w:r>
        <w:tab/>
      </w:r>
      <w:r>
        <w:tab/>
      </w:r>
      <w:r>
        <w:tab/>
        <w:t>col_len = field-&gt;max_length;</w:t>
      </w:r>
    </w:p>
    <w:p w14:paraId="7EA7DA08" w14:textId="77777777" w:rsidR="007E12C3" w:rsidRDefault="007E12C3" w:rsidP="007E12C3">
      <w:r>
        <w:tab/>
      </w:r>
      <w:r>
        <w:tab/>
        <w:t>if (col_len &lt; 4 &amp;&amp; !IS_NOT_NULL(field-&gt;flags))</w:t>
      </w:r>
    </w:p>
    <w:p w14:paraId="08646C3B" w14:textId="77777777" w:rsidR="007E12C3" w:rsidRDefault="007E12C3" w:rsidP="007E12C3">
      <w:r>
        <w:tab/>
      </w:r>
      <w:r>
        <w:tab/>
      </w:r>
      <w:r>
        <w:tab/>
        <w:t>col_len = 4; /* 4 = length of the word "NULL" */</w:t>
      </w:r>
    </w:p>
    <w:p w14:paraId="0F98C8B6" w14:textId="77777777" w:rsidR="007E12C3" w:rsidRDefault="007E12C3" w:rsidP="007E12C3">
      <w:r>
        <w:tab/>
      </w:r>
      <w:r>
        <w:tab/>
        <w:t>field-&gt;max_length = col_len; /* reset column info */</w:t>
      </w:r>
    </w:p>
    <w:p w14:paraId="7358A736" w14:textId="77777777" w:rsidR="007E12C3" w:rsidRDefault="007E12C3" w:rsidP="007E12C3">
      <w:r>
        <w:tab/>
        <w:t>}</w:t>
      </w:r>
    </w:p>
    <w:p w14:paraId="2B13AC31" w14:textId="77777777" w:rsidR="007E12C3" w:rsidRDefault="007E12C3" w:rsidP="007E12C3"/>
    <w:p w14:paraId="2CC1AB18" w14:textId="77777777" w:rsidR="007E12C3" w:rsidRDefault="007E12C3" w:rsidP="007E12C3">
      <w:r>
        <w:tab/>
        <w:t>print_dashes(res_set);</w:t>
      </w:r>
    </w:p>
    <w:p w14:paraId="1CCD82A6" w14:textId="77777777" w:rsidR="007E12C3" w:rsidRDefault="007E12C3" w:rsidP="007E12C3">
      <w:r>
        <w:tab/>
        <w:t>putchar('|');</w:t>
      </w:r>
    </w:p>
    <w:p w14:paraId="1319E65C" w14:textId="77777777" w:rsidR="007E12C3" w:rsidRDefault="007E12C3" w:rsidP="007E12C3">
      <w:r>
        <w:lastRenderedPageBreak/>
        <w:tab/>
        <w:t>mysql_field_seek(res_set, 0);</w:t>
      </w:r>
    </w:p>
    <w:p w14:paraId="63A718E8" w14:textId="77777777" w:rsidR="007E12C3" w:rsidRDefault="007E12C3" w:rsidP="007E12C3">
      <w:r>
        <w:tab/>
        <w:t>for (i = 0; i &lt; mysql_num_fields(res_set); i++) {</w:t>
      </w:r>
    </w:p>
    <w:p w14:paraId="1C73730C" w14:textId="77777777" w:rsidR="007E12C3" w:rsidRDefault="007E12C3" w:rsidP="007E12C3">
      <w:r>
        <w:tab/>
      </w:r>
      <w:r>
        <w:tab/>
        <w:t>field = mysql_fetch_field(res_set);</w:t>
      </w:r>
    </w:p>
    <w:p w14:paraId="14114304" w14:textId="77777777" w:rsidR="007E12C3" w:rsidRDefault="007E12C3" w:rsidP="007E12C3">
      <w:r>
        <w:tab/>
      </w:r>
      <w:r>
        <w:tab/>
        <w:t>printf(" %-*s |", (int)field-&gt;max_length, field-&gt;name);</w:t>
      </w:r>
    </w:p>
    <w:p w14:paraId="7544B802" w14:textId="77777777" w:rsidR="007E12C3" w:rsidRDefault="007E12C3" w:rsidP="007E12C3">
      <w:r>
        <w:tab/>
        <w:t>}</w:t>
      </w:r>
    </w:p>
    <w:p w14:paraId="68541079" w14:textId="77777777" w:rsidR="007E12C3" w:rsidRDefault="007E12C3" w:rsidP="007E12C3">
      <w:r>
        <w:tab/>
        <w:t>putchar('\n');</w:t>
      </w:r>
    </w:p>
    <w:p w14:paraId="7C08D396" w14:textId="77777777" w:rsidR="007E12C3" w:rsidRDefault="007E12C3" w:rsidP="007E12C3"/>
    <w:p w14:paraId="79AA1554" w14:textId="77777777" w:rsidR="007E12C3" w:rsidRDefault="007E12C3" w:rsidP="007E12C3">
      <w:r>
        <w:tab/>
        <w:t>print_dashes(res_set);</w:t>
      </w:r>
    </w:p>
    <w:p w14:paraId="0D0130D4" w14:textId="77777777" w:rsidR="007E12C3" w:rsidRDefault="007E12C3" w:rsidP="007E12C3">
      <w:r>
        <w:t>}</w:t>
      </w:r>
    </w:p>
    <w:p w14:paraId="01BAEB7E" w14:textId="77777777" w:rsidR="007E12C3" w:rsidRDefault="007E12C3" w:rsidP="007E12C3"/>
    <w:p w14:paraId="7AE8F645" w14:textId="77777777" w:rsidR="007E12C3" w:rsidRDefault="007E12C3" w:rsidP="007E12C3">
      <w:r>
        <w:t>void dump_result_set(MYSQL* conn, MYSQL_STMT* stmt, char* title)</w:t>
      </w:r>
    </w:p>
    <w:p w14:paraId="563CA96E" w14:textId="77777777" w:rsidR="007E12C3" w:rsidRDefault="007E12C3" w:rsidP="007E12C3">
      <w:r>
        <w:t>{</w:t>
      </w:r>
    </w:p>
    <w:p w14:paraId="703CD52C" w14:textId="77777777" w:rsidR="007E12C3" w:rsidRDefault="007E12C3" w:rsidP="007E12C3">
      <w:r>
        <w:tab/>
        <w:t>int i;</w:t>
      </w:r>
    </w:p>
    <w:p w14:paraId="68CAEE9F" w14:textId="77777777" w:rsidR="007E12C3" w:rsidRDefault="007E12C3" w:rsidP="007E12C3">
      <w:r>
        <w:tab/>
        <w:t>int status;</w:t>
      </w:r>
    </w:p>
    <w:p w14:paraId="4C312A7E" w14:textId="77777777" w:rsidR="007E12C3" w:rsidRDefault="007E12C3" w:rsidP="007E12C3">
      <w:r>
        <w:tab/>
        <w:t>int num_fields;       /* number of columns in result */</w:t>
      </w:r>
    </w:p>
    <w:p w14:paraId="153810B9" w14:textId="77777777" w:rsidR="007E12C3" w:rsidRDefault="007E12C3" w:rsidP="007E12C3">
      <w:r>
        <w:tab/>
        <w:t>MYSQL_FIELD* fields;  /* for result set metadata */</w:t>
      </w:r>
    </w:p>
    <w:p w14:paraId="22E640BB" w14:textId="77777777" w:rsidR="007E12C3" w:rsidRDefault="007E12C3" w:rsidP="007E12C3">
      <w:r>
        <w:tab/>
        <w:t>MYSQL_BIND* rs_bind;  /* for output buffers */</w:t>
      </w:r>
    </w:p>
    <w:p w14:paraId="764E1042" w14:textId="77777777" w:rsidR="007E12C3" w:rsidRDefault="007E12C3" w:rsidP="007E12C3">
      <w:r>
        <w:tab/>
        <w:t>MYSQL_RES* rs_metadata;</w:t>
      </w:r>
      <w:r>
        <w:tab/>
      </w:r>
      <w:r>
        <w:tab/>
        <w:t>/* to get metadata of result set */</w:t>
      </w:r>
    </w:p>
    <w:p w14:paraId="2BD2BB60" w14:textId="77777777" w:rsidR="007E12C3" w:rsidRDefault="007E12C3" w:rsidP="007E12C3">
      <w:r>
        <w:tab/>
        <w:t>MYSQL_TIME* date;</w:t>
      </w:r>
    </w:p>
    <w:p w14:paraId="4E6B0E0B" w14:textId="77777777" w:rsidR="007E12C3" w:rsidRDefault="007E12C3" w:rsidP="007E12C3">
      <w:r>
        <w:tab/>
        <w:t>size_t attr_size;</w:t>
      </w:r>
    </w:p>
    <w:p w14:paraId="7C06905D" w14:textId="77777777" w:rsidR="007E12C3" w:rsidRDefault="007E12C3" w:rsidP="007E12C3"/>
    <w:p w14:paraId="22DD2DDB" w14:textId="77777777" w:rsidR="007E12C3" w:rsidRDefault="007E12C3" w:rsidP="007E12C3">
      <w:r>
        <w:tab/>
        <w:t>/* Prefetch the whole result set. This in conjunction with</w:t>
      </w:r>
    </w:p>
    <w:p w14:paraId="1A34FDF5" w14:textId="77777777" w:rsidR="007E12C3" w:rsidRDefault="007E12C3" w:rsidP="007E12C3">
      <w:r>
        <w:tab/>
        <w:t xml:space="preserve"> * STMT_ATTR_UPDATE_MAX_LENGTH set in `setup_prepared_stmt`</w:t>
      </w:r>
    </w:p>
    <w:p w14:paraId="7DFF59D8" w14:textId="77777777" w:rsidR="007E12C3" w:rsidRDefault="007E12C3" w:rsidP="007E12C3">
      <w:r>
        <w:tab/>
        <w:t xml:space="preserve"> * updates the result set metadata which are fetched in this</w:t>
      </w:r>
    </w:p>
    <w:p w14:paraId="4826BC5D" w14:textId="77777777" w:rsidR="007E12C3" w:rsidRDefault="007E12C3" w:rsidP="007E12C3">
      <w:r>
        <w:lastRenderedPageBreak/>
        <w:tab/>
        <w:t xml:space="preserve"> * function, to allow to compute the actual max length of</w:t>
      </w:r>
    </w:p>
    <w:p w14:paraId="1115103C" w14:textId="77777777" w:rsidR="007E12C3" w:rsidRDefault="007E12C3" w:rsidP="007E12C3">
      <w:r>
        <w:tab/>
        <w:t xml:space="preserve"> * the columns.</w:t>
      </w:r>
    </w:p>
    <w:p w14:paraId="701C761B" w14:textId="77777777" w:rsidR="007E12C3" w:rsidRDefault="007E12C3" w:rsidP="007E12C3">
      <w:r>
        <w:tab/>
        <w:t xml:space="preserve"> */</w:t>
      </w:r>
    </w:p>
    <w:p w14:paraId="0EEBDF60" w14:textId="77777777" w:rsidR="007E12C3" w:rsidRDefault="007E12C3" w:rsidP="007E12C3">
      <w:r>
        <w:tab/>
        <w:t>if (mysql_stmt_store_result(stmt)) {</w:t>
      </w:r>
    </w:p>
    <w:p w14:paraId="09E51934" w14:textId="77777777" w:rsidR="007E12C3" w:rsidRDefault="007E12C3" w:rsidP="007E12C3">
      <w:r>
        <w:tab/>
      </w:r>
      <w:r>
        <w:tab/>
        <w:t>fprintf(stderr, " mysql_stmt_execute(), 1 failed\n");</w:t>
      </w:r>
    </w:p>
    <w:p w14:paraId="3504A3A0" w14:textId="77777777" w:rsidR="007E12C3" w:rsidRDefault="007E12C3" w:rsidP="007E12C3">
      <w:r>
        <w:tab/>
      </w:r>
      <w:r>
        <w:tab/>
        <w:t>fprintf(stderr, " %s\n", mysql_stmt_error(stmt));</w:t>
      </w:r>
    </w:p>
    <w:p w14:paraId="0E0612C3" w14:textId="77777777" w:rsidR="007E12C3" w:rsidRDefault="007E12C3" w:rsidP="007E12C3">
      <w:r>
        <w:tab/>
      </w:r>
      <w:r>
        <w:tab/>
        <w:t>exit(0);</w:t>
      </w:r>
    </w:p>
    <w:p w14:paraId="1A0A69F4" w14:textId="77777777" w:rsidR="007E12C3" w:rsidRDefault="007E12C3" w:rsidP="007E12C3">
      <w:r>
        <w:tab/>
        <w:t>}</w:t>
      </w:r>
    </w:p>
    <w:p w14:paraId="1C8F8870" w14:textId="77777777" w:rsidR="007E12C3" w:rsidRDefault="007E12C3" w:rsidP="007E12C3"/>
    <w:p w14:paraId="4971FF83" w14:textId="77777777" w:rsidR="007E12C3" w:rsidRDefault="007E12C3" w:rsidP="007E12C3">
      <w:r>
        <w:tab/>
        <w:t>/* the column count is &gt; 0 if there is a result set */</w:t>
      </w:r>
    </w:p>
    <w:p w14:paraId="356421BA" w14:textId="77777777" w:rsidR="007E12C3" w:rsidRDefault="007E12C3" w:rsidP="007E12C3">
      <w:r>
        <w:tab/>
        <w:t>/* 0 if the result is only the final status packet */</w:t>
      </w:r>
    </w:p>
    <w:p w14:paraId="5D6EADF1" w14:textId="77777777" w:rsidR="007E12C3" w:rsidRDefault="007E12C3" w:rsidP="007E12C3">
      <w:r>
        <w:tab/>
        <w:t>num_fields = mysql_stmt_field_count(stmt);</w:t>
      </w:r>
    </w:p>
    <w:p w14:paraId="7A13DA6D" w14:textId="77777777" w:rsidR="007E12C3" w:rsidRDefault="007E12C3" w:rsidP="007E12C3"/>
    <w:p w14:paraId="66AF8CAB" w14:textId="77777777" w:rsidR="007E12C3" w:rsidRDefault="007E12C3" w:rsidP="007E12C3">
      <w:r>
        <w:tab/>
        <w:t>if (num_fields &gt; 0) {</w:t>
      </w:r>
    </w:p>
    <w:p w14:paraId="77B46CBC" w14:textId="77777777" w:rsidR="007E12C3" w:rsidRDefault="007E12C3" w:rsidP="007E12C3">
      <w:r>
        <w:tab/>
      </w:r>
      <w:r>
        <w:tab/>
        <w:t>/* there is a result set to fetch */</w:t>
      </w:r>
    </w:p>
    <w:p w14:paraId="5FBC68B9" w14:textId="77777777" w:rsidR="007E12C3" w:rsidRDefault="007E12C3" w:rsidP="007E12C3">
      <w:r>
        <w:tab/>
      </w:r>
      <w:r>
        <w:tab/>
        <w:t>printf("%s\n", title);</w:t>
      </w:r>
    </w:p>
    <w:p w14:paraId="5A0A67EF" w14:textId="77777777" w:rsidR="007E12C3" w:rsidRDefault="007E12C3" w:rsidP="007E12C3"/>
    <w:p w14:paraId="5C4216C9" w14:textId="77777777" w:rsidR="007E12C3" w:rsidRDefault="007E12C3" w:rsidP="007E12C3">
      <w:r>
        <w:tab/>
      </w:r>
      <w:r>
        <w:tab/>
        <w:t>if ((rs_metadata = mysql_stmt_result_metadata(stmt)) == NULL) {</w:t>
      </w:r>
    </w:p>
    <w:p w14:paraId="6E710A7D" w14:textId="42E3296D" w:rsidR="007E12C3" w:rsidRDefault="007E12C3" w:rsidP="00FE59C0">
      <w:pPr>
        <w:ind w:left="2160"/>
      </w:pPr>
      <w:r>
        <w:t>finish_with_stmt_error(conn,stmt,"Unable to retrieve result metadata\n", true);</w:t>
      </w:r>
    </w:p>
    <w:p w14:paraId="01AC45B7" w14:textId="77777777" w:rsidR="007E12C3" w:rsidRDefault="007E12C3" w:rsidP="007E12C3">
      <w:r>
        <w:tab/>
      </w:r>
      <w:r>
        <w:tab/>
        <w:t>}</w:t>
      </w:r>
    </w:p>
    <w:p w14:paraId="48FB2AF6" w14:textId="77777777" w:rsidR="007E12C3" w:rsidRDefault="007E12C3" w:rsidP="007E12C3"/>
    <w:p w14:paraId="66AC0306" w14:textId="4077FDB5" w:rsidR="007E12C3" w:rsidRDefault="007E12C3" w:rsidP="00FE59C0">
      <w:pPr>
        <w:ind w:left="6480" w:hanging="5040"/>
      </w:pPr>
      <w:r>
        <w:t>dump_result_set_header(rs_metadata);</w:t>
      </w:r>
      <w:r>
        <w:tab/>
        <w:t>/* function that allows to print pretty tables on stdout */</w:t>
      </w:r>
    </w:p>
    <w:p w14:paraId="6FFCDDFC" w14:textId="77777777" w:rsidR="007E12C3" w:rsidRDefault="007E12C3" w:rsidP="007E12C3"/>
    <w:p w14:paraId="52DD0076" w14:textId="77777777" w:rsidR="007E12C3" w:rsidRDefault="007E12C3" w:rsidP="007E12C3">
      <w:r>
        <w:tab/>
      </w:r>
      <w:r>
        <w:tab/>
        <w:t>fields = mysql_fetch_fields(rs_metadata);</w:t>
      </w:r>
    </w:p>
    <w:p w14:paraId="036788B6" w14:textId="77777777" w:rsidR="007E12C3" w:rsidRDefault="007E12C3" w:rsidP="007E12C3"/>
    <w:p w14:paraId="35F4596D" w14:textId="77777777" w:rsidR="007E12C3" w:rsidRDefault="007E12C3" w:rsidP="007E12C3">
      <w:r>
        <w:tab/>
      </w:r>
      <w:r>
        <w:tab/>
        <w:t>rs_bind = (MYSQL_BIND*)malloc(sizeof(MYSQL_BIND) * num_fields);</w:t>
      </w:r>
    </w:p>
    <w:p w14:paraId="7A1783FC" w14:textId="77777777" w:rsidR="007E12C3" w:rsidRDefault="007E12C3" w:rsidP="007E12C3">
      <w:r>
        <w:tab/>
      </w:r>
      <w:r>
        <w:tab/>
        <w:t>if (!rs_bind) {</w:t>
      </w:r>
    </w:p>
    <w:p w14:paraId="732F4F22" w14:textId="292C46D0" w:rsidR="007E12C3" w:rsidRDefault="007E12C3" w:rsidP="00FE59C0">
      <w:pPr>
        <w:ind w:left="2160"/>
      </w:pPr>
      <w:r>
        <w:t xml:space="preserve">finish_with_stmt_error(conn, stmt, </w:t>
      </w:r>
      <w:r w:rsidR="00FE59C0">
        <w:t>“</w:t>
      </w:r>
      <w:r>
        <w:t>Cannot allocate output buffers\n", true);</w:t>
      </w:r>
    </w:p>
    <w:p w14:paraId="78FBBD77" w14:textId="77777777" w:rsidR="007E12C3" w:rsidRDefault="007E12C3" w:rsidP="007E12C3">
      <w:r>
        <w:tab/>
      </w:r>
      <w:r>
        <w:tab/>
        <w:t>}</w:t>
      </w:r>
    </w:p>
    <w:p w14:paraId="6CA070A5" w14:textId="77777777" w:rsidR="007E12C3" w:rsidRDefault="007E12C3" w:rsidP="007E12C3">
      <w:r>
        <w:tab/>
      </w:r>
      <w:r>
        <w:tab/>
        <w:t>memset(rs_bind, 0, sizeof(MYSQL_BIND) * num_fields);</w:t>
      </w:r>
    </w:p>
    <w:p w14:paraId="620E51DD" w14:textId="77777777" w:rsidR="007E12C3" w:rsidRDefault="007E12C3" w:rsidP="007E12C3"/>
    <w:p w14:paraId="5A678917" w14:textId="77777777" w:rsidR="007E12C3" w:rsidRDefault="007E12C3" w:rsidP="007E12C3">
      <w:r>
        <w:tab/>
      </w:r>
      <w:r>
        <w:tab/>
        <w:t>/* set up and bind result set output buffers */</w:t>
      </w:r>
    </w:p>
    <w:p w14:paraId="51031038" w14:textId="77777777" w:rsidR="007E12C3" w:rsidRDefault="007E12C3" w:rsidP="007E12C3">
      <w:r>
        <w:tab/>
      </w:r>
      <w:r>
        <w:tab/>
        <w:t>for (i = 0; i &lt; num_fields; ++i) {</w:t>
      </w:r>
    </w:p>
    <w:p w14:paraId="7D921E84" w14:textId="77777777" w:rsidR="007E12C3" w:rsidRDefault="007E12C3" w:rsidP="007E12C3"/>
    <w:p w14:paraId="69A9968D" w14:textId="77777777" w:rsidR="007E12C3" w:rsidRDefault="007E12C3" w:rsidP="007E12C3">
      <w:r>
        <w:tab/>
      </w:r>
      <w:r>
        <w:tab/>
      </w:r>
      <w:r>
        <w:tab/>
        <w:t>// Properly size the parameter buffer</w:t>
      </w:r>
    </w:p>
    <w:p w14:paraId="2A018EF1" w14:textId="77777777" w:rsidR="007E12C3" w:rsidRDefault="007E12C3" w:rsidP="007E12C3">
      <w:r>
        <w:tab/>
      </w:r>
      <w:r>
        <w:tab/>
      </w:r>
      <w:r>
        <w:tab/>
        <w:t>switch (fields[i].type) {</w:t>
      </w:r>
    </w:p>
    <w:p w14:paraId="18D586B9" w14:textId="77777777" w:rsidR="007E12C3" w:rsidRDefault="007E12C3" w:rsidP="007E12C3">
      <w:r>
        <w:tab/>
      </w:r>
      <w:r>
        <w:tab/>
      </w:r>
      <w:r>
        <w:tab/>
        <w:t>case MYSQL_TYPE_DATE:</w:t>
      </w:r>
    </w:p>
    <w:p w14:paraId="529E3282" w14:textId="77777777" w:rsidR="007E12C3" w:rsidRDefault="007E12C3" w:rsidP="007E12C3">
      <w:r>
        <w:tab/>
      </w:r>
      <w:r>
        <w:tab/>
      </w:r>
      <w:r>
        <w:tab/>
        <w:t>case MYSQL_TYPE_TIMESTAMP:</w:t>
      </w:r>
    </w:p>
    <w:p w14:paraId="1A049420" w14:textId="77777777" w:rsidR="007E12C3" w:rsidRDefault="007E12C3" w:rsidP="007E12C3">
      <w:r>
        <w:tab/>
      </w:r>
      <w:r>
        <w:tab/>
      </w:r>
      <w:r>
        <w:tab/>
        <w:t>case MYSQL_TYPE_DATETIME:</w:t>
      </w:r>
    </w:p>
    <w:p w14:paraId="3CB33C82" w14:textId="77777777" w:rsidR="007E12C3" w:rsidRDefault="007E12C3" w:rsidP="007E12C3">
      <w:r>
        <w:tab/>
      </w:r>
      <w:r>
        <w:tab/>
      </w:r>
      <w:r>
        <w:tab/>
        <w:t>case MYSQL_TYPE_TIME:</w:t>
      </w:r>
    </w:p>
    <w:p w14:paraId="4325197F" w14:textId="77777777" w:rsidR="007E12C3" w:rsidRDefault="007E12C3" w:rsidP="007E12C3">
      <w:r>
        <w:tab/>
      </w:r>
      <w:r>
        <w:tab/>
      </w:r>
      <w:r>
        <w:tab/>
      </w:r>
      <w:r>
        <w:tab/>
        <w:t>attr_size = sizeof(MYSQL_TIME);</w:t>
      </w:r>
    </w:p>
    <w:p w14:paraId="015007EA" w14:textId="77777777" w:rsidR="007E12C3" w:rsidRDefault="007E12C3" w:rsidP="007E12C3">
      <w:r>
        <w:tab/>
      </w:r>
      <w:r>
        <w:tab/>
      </w:r>
      <w:r>
        <w:tab/>
      </w:r>
      <w:r>
        <w:tab/>
        <w:t>break;</w:t>
      </w:r>
    </w:p>
    <w:p w14:paraId="764C4943" w14:textId="77777777" w:rsidR="007E12C3" w:rsidRDefault="007E12C3" w:rsidP="007E12C3">
      <w:r>
        <w:tab/>
      </w:r>
      <w:r>
        <w:tab/>
      </w:r>
      <w:r>
        <w:tab/>
        <w:t>case MYSQL_TYPE_FLOAT:</w:t>
      </w:r>
    </w:p>
    <w:p w14:paraId="67A38474" w14:textId="77777777" w:rsidR="007E12C3" w:rsidRDefault="007E12C3" w:rsidP="007E12C3">
      <w:r>
        <w:tab/>
      </w:r>
      <w:r>
        <w:tab/>
      </w:r>
      <w:r>
        <w:tab/>
      </w:r>
      <w:r>
        <w:tab/>
        <w:t>attr_size = sizeof(float);</w:t>
      </w:r>
    </w:p>
    <w:p w14:paraId="071D37ED" w14:textId="77777777" w:rsidR="007E12C3" w:rsidRDefault="007E12C3" w:rsidP="007E12C3">
      <w:r>
        <w:tab/>
      </w:r>
      <w:r>
        <w:tab/>
      </w:r>
      <w:r>
        <w:tab/>
      </w:r>
      <w:r>
        <w:tab/>
        <w:t>break;</w:t>
      </w:r>
    </w:p>
    <w:p w14:paraId="06F73427" w14:textId="77777777" w:rsidR="007E12C3" w:rsidRDefault="007E12C3" w:rsidP="007E12C3">
      <w:r>
        <w:tab/>
      </w:r>
      <w:r>
        <w:tab/>
      </w:r>
      <w:r>
        <w:tab/>
        <w:t>case MYSQL_TYPE_DOUBLE:</w:t>
      </w:r>
    </w:p>
    <w:p w14:paraId="5498605B" w14:textId="77777777" w:rsidR="007E12C3" w:rsidRDefault="007E12C3" w:rsidP="007E12C3">
      <w:r>
        <w:tab/>
      </w:r>
      <w:r>
        <w:tab/>
      </w:r>
      <w:r>
        <w:tab/>
      </w:r>
      <w:r>
        <w:tab/>
        <w:t>attr_size = sizeof(double);</w:t>
      </w:r>
    </w:p>
    <w:p w14:paraId="74B578FE" w14:textId="77777777" w:rsidR="007E12C3" w:rsidRDefault="007E12C3" w:rsidP="007E12C3">
      <w:r>
        <w:tab/>
      </w:r>
      <w:r>
        <w:tab/>
      </w:r>
      <w:r>
        <w:tab/>
      </w:r>
      <w:r>
        <w:tab/>
        <w:t>break;</w:t>
      </w:r>
    </w:p>
    <w:p w14:paraId="70EFA4BA" w14:textId="77777777" w:rsidR="007E12C3" w:rsidRDefault="007E12C3" w:rsidP="007E12C3">
      <w:r>
        <w:lastRenderedPageBreak/>
        <w:tab/>
      </w:r>
      <w:r>
        <w:tab/>
      </w:r>
      <w:r>
        <w:tab/>
        <w:t>case MYSQL_TYPE_TINY:</w:t>
      </w:r>
    </w:p>
    <w:p w14:paraId="348F6889" w14:textId="77777777" w:rsidR="007E12C3" w:rsidRDefault="007E12C3" w:rsidP="007E12C3">
      <w:r>
        <w:tab/>
      </w:r>
      <w:r>
        <w:tab/>
      </w:r>
      <w:r>
        <w:tab/>
      </w:r>
      <w:r>
        <w:tab/>
        <w:t>attr_size = sizeof(signed char);</w:t>
      </w:r>
    </w:p>
    <w:p w14:paraId="7CAA1812" w14:textId="77777777" w:rsidR="007E12C3" w:rsidRDefault="007E12C3" w:rsidP="007E12C3">
      <w:r>
        <w:tab/>
      </w:r>
      <w:r>
        <w:tab/>
      </w:r>
      <w:r>
        <w:tab/>
      </w:r>
      <w:r>
        <w:tab/>
        <w:t>break;</w:t>
      </w:r>
    </w:p>
    <w:p w14:paraId="246A759C" w14:textId="77777777" w:rsidR="007E12C3" w:rsidRDefault="007E12C3" w:rsidP="007E12C3">
      <w:r>
        <w:tab/>
      </w:r>
      <w:r>
        <w:tab/>
      </w:r>
      <w:r>
        <w:tab/>
        <w:t>case MYSQL_TYPE_SHORT:</w:t>
      </w:r>
    </w:p>
    <w:p w14:paraId="232E99F2" w14:textId="77777777" w:rsidR="007E12C3" w:rsidRDefault="007E12C3" w:rsidP="007E12C3">
      <w:r>
        <w:tab/>
      </w:r>
      <w:r>
        <w:tab/>
      </w:r>
      <w:r>
        <w:tab/>
        <w:t>case MYSQL_TYPE_YEAR:</w:t>
      </w:r>
    </w:p>
    <w:p w14:paraId="4DD49C33" w14:textId="77777777" w:rsidR="007E12C3" w:rsidRDefault="007E12C3" w:rsidP="007E12C3">
      <w:r>
        <w:tab/>
      </w:r>
      <w:r>
        <w:tab/>
      </w:r>
      <w:r>
        <w:tab/>
      </w:r>
      <w:r>
        <w:tab/>
        <w:t>attr_size = sizeof(short int);</w:t>
      </w:r>
    </w:p>
    <w:p w14:paraId="70792EB6" w14:textId="77777777" w:rsidR="007E12C3" w:rsidRDefault="007E12C3" w:rsidP="007E12C3">
      <w:r>
        <w:tab/>
      </w:r>
      <w:r>
        <w:tab/>
      </w:r>
      <w:r>
        <w:tab/>
      </w:r>
      <w:r>
        <w:tab/>
        <w:t>break;</w:t>
      </w:r>
    </w:p>
    <w:p w14:paraId="7401E251" w14:textId="77777777" w:rsidR="007E12C3" w:rsidRDefault="007E12C3" w:rsidP="007E12C3">
      <w:r>
        <w:tab/>
      </w:r>
      <w:r>
        <w:tab/>
      </w:r>
      <w:r>
        <w:tab/>
        <w:t>case MYSQL_TYPE_LONG:</w:t>
      </w:r>
    </w:p>
    <w:p w14:paraId="07543457" w14:textId="77777777" w:rsidR="007E12C3" w:rsidRDefault="007E12C3" w:rsidP="007E12C3">
      <w:r>
        <w:tab/>
      </w:r>
      <w:r>
        <w:tab/>
      </w:r>
      <w:r>
        <w:tab/>
        <w:t>case MYSQL_TYPE_INT24:</w:t>
      </w:r>
    </w:p>
    <w:p w14:paraId="4468AB46" w14:textId="77777777" w:rsidR="007E12C3" w:rsidRDefault="007E12C3" w:rsidP="007E12C3">
      <w:r>
        <w:tab/>
      </w:r>
      <w:r>
        <w:tab/>
      </w:r>
      <w:r>
        <w:tab/>
      </w:r>
      <w:r>
        <w:tab/>
        <w:t>attr_size = sizeof(int);</w:t>
      </w:r>
    </w:p>
    <w:p w14:paraId="7E7F62B5" w14:textId="77777777" w:rsidR="007E12C3" w:rsidRDefault="007E12C3" w:rsidP="007E12C3">
      <w:r>
        <w:tab/>
      </w:r>
      <w:r>
        <w:tab/>
      </w:r>
      <w:r>
        <w:tab/>
      </w:r>
      <w:r>
        <w:tab/>
        <w:t>break;</w:t>
      </w:r>
    </w:p>
    <w:p w14:paraId="77FAC87D" w14:textId="77777777" w:rsidR="007E12C3" w:rsidRDefault="007E12C3" w:rsidP="007E12C3">
      <w:r>
        <w:tab/>
      </w:r>
      <w:r>
        <w:tab/>
      </w:r>
      <w:r>
        <w:tab/>
        <w:t>case MYSQL_TYPE_LONGLONG:</w:t>
      </w:r>
    </w:p>
    <w:p w14:paraId="6AEA64A9" w14:textId="77777777" w:rsidR="007E12C3" w:rsidRDefault="007E12C3" w:rsidP="007E12C3">
      <w:r>
        <w:tab/>
      </w:r>
      <w:r>
        <w:tab/>
      </w:r>
      <w:r>
        <w:tab/>
      </w:r>
      <w:r>
        <w:tab/>
        <w:t>attr_size = sizeof(int);</w:t>
      </w:r>
    </w:p>
    <w:p w14:paraId="3D248DF9" w14:textId="77777777" w:rsidR="007E12C3" w:rsidRDefault="007E12C3" w:rsidP="007E12C3">
      <w:r>
        <w:tab/>
      </w:r>
      <w:r>
        <w:tab/>
      </w:r>
      <w:r>
        <w:tab/>
      </w:r>
      <w:r>
        <w:tab/>
        <w:t>break;</w:t>
      </w:r>
    </w:p>
    <w:p w14:paraId="3E67568F" w14:textId="77777777" w:rsidR="007E12C3" w:rsidRDefault="007E12C3" w:rsidP="007E12C3">
      <w:r>
        <w:tab/>
      </w:r>
      <w:r>
        <w:tab/>
      </w:r>
      <w:r>
        <w:tab/>
        <w:t>default:</w:t>
      </w:r>
    </w:p>
    <w:p w14:paraId="1D708245" w14:textId="77777777" w:rsidR="007E12C3" w:rsidRDefault="007E12C3" w:rsidP="007E12C3">
      <w:r>
        <w:tab/>
      </w:r>
      <w:r>
        <w:tab/>
      </w:r>
      <w:r>
        <w:tab/>
      </w:r>
      <w:r>
        <w:tab/>
        <w:t>attr_size = fields[i].max_length;</w:t>
      </w:r>
    </w:p>
    <w:p w14:paraId="00424E23" w14:textId="77777777" w:rsidR="007E12C3" w:rsidRDefault="007E12C3" w:rsidP="007E12C3">
      <w:r>
        <w:tab/>
      </w:r>
      <w:r>
        <w:tab/>
      </w:r>
      <w:r>
        <w:tab/>
      </w:r>
      <w:r>
        <w:tab/>
        <w:t>break;</w:t>
      </w:r>
    </w:p>
    <w:p w14:paraId="0ABC499E" w14:textId="77777777" w:rsidR="007E12C3" w:rsidRDefault="007E12C3" w:rsidP="007E12C3">
      <w:r>
        <w:tab/>
      </w:r>
      <w:r>
        <w:tab/>
      </w:r>
      <w:r>
        <w:tab/>
        <w:t>}</w:t>
      </w:r>
    </w:p>
    <w:p w14:paraId="7460EF04" w14:textId="77777777" w:rsidR="007E12C3" w:rsidRDefault="007E12C3" w:rsidP="007E12C3"/>
    <w:p w14:paraId="45BE52A5" w14:textId="77777777" w:rsidR="007E12C3" w:rsidRDefault="007E12C3" w:rsidP="007E12C3">
      <w:r>
        <w:tab/>
      </w:r>
      <w:r>
        <w:tab/>
      </w:r>
      <w:r>
        <w:tab/>
        <w:t>// Setup the binding for the current parameter</w:t>
      </w:r>
    </w:p>
    <w:p w14:paraId="31756BB8" w14:textId="77777777" w:rsidR="007E12C3" w:rsidRDefault="007E12C3" w:rsidP="007E12C3">
      <w:r>
        <w:tab/>
      </w:r>
      <w:r>
        <w:tab/>
      </w:r>
      <w:r>
        <w:tab/>
        <w:t>rs_bind[i].buffer_type = fields[i].type;</w:t>
      </w:r>
    </w:p>
    <w:p w14:paraId="00B23B47" w14:textId="77777777" w:rsidR="007E12C3" w:rsidRDefault="007E12C3" w:rsidP="007E12C3">
      <w:r>
        <w:tab/>
      </w:r>
      <w:r>
        <w:tab/>
      </w:r>
      <w:r>
        <w:tab/>
        <w:t>rs_bind[i].buffer = malloc(attr_size + 1);</w:t>
      </w:r>
    </w:p>
    <w:p w14:paraId="5098C691" w14:textId="77777777" w:rsidR="007E12C3" w:rsidRDefault="007E12C3" w:rsidP="007E12C3">
      <w:r>
        <w:tab/>
      </w:r>
      <w:r>
        <w:tab/>
      </w:r>
      <w:r>
        <w:tab/>
        <w:t>rs_bind[i].buffer_length = attr_size + 1;</w:t>
      </w:r>
    </w:p>
    <w:p w14:paraId="1006963A" w14:textId="77777777" w:rsidR="007E12C3" w:rsidRDefault="007E12C3" w:rsidP="007E12C3"/>
    <w:p w14:paraId="67BDDD13" w14:textId="77777777" w:rsidR="007E12C3" w:rsidRDefault="007E12C3" w:rsidP="007E12C3">
      <w:r>
        <w:lastRenderedPageBreak/>
        <w:tab/>
      </w:r>
      <w:r>
        <w:tab/>
      </w:r>
      <w:r>
        <w:tab/>
        <w:t>if (rs_bind[i].buffer == NULL) {</w:t>
      </w:r>
    </w:p>
    <w:p w14:paraId="79D70FF8" w14:textId="4F018881" w:rsidR="007E12C3" w:rsidRDefault="007E12C3" w:rsidP="007E12C3">
      <w:r>
        <w:tab/>
      </w:r>
      <w:r>
        <w:tab/>
      </w:r>
      <w:r>
        <w:tab/>
      </w:r>
      <w:r>
        <w:tab/>
        <w:t>finish_with_stmt_error(conn,</w:t>
      </w:r>
      <w:r w:rsidR="00B91646">
        <w:t xml:space="preserve"> </w:t>
      </w:r>
      <w:r>
        <w:t>stmt,</w:t>
      </w:r>
      <w:r w:rsidR="00B91646">
        <w:t xml:space="preserve"> </w:t>
      </w:r>
      <w:r>
        <w:t>"Can</w:t>
      </w:r>
      <w:r w:rsidR="00B91646">
        <w:t>no</w:t>
      </w:r>
      <w:r>
        <w:t>t allocate buffers\n", true);</w:t>
      </w:r>
    </w:p>
    <w:p w14:paraId="4A8C96C7" w14:textId="77777777" w:rsidR="007E12C3" w:rsidRDefault="007E12C3" w:rsidP="007E12C3">
      <w:r>
        <w:tab/>
      </w:r>
      <w:r>
        <w:tab/>
      </w:r>
      <w:r>
        <w:tab/>
        <w:t>}</w:t>
      </w:r>
    </w:p>
    <w:p w14:paraId="0E812989" w14:textId="77777777" w:rsidR="007E12C3" w:rsidRDefault="007E12C3" w:rsidP="007E12C3">
      <w:r>
        <w:tab/>
      </w:r>
      <w:r>
        <w:tab/>
        <w:t>}</w:t>
      </w:r>
    </w:p>
    <w:p w14:paraId="0C232D10" w14:textId="77777777" w:rsidR="007E12C3" w:rsidRDefault="007E12C3" w:rsidP="007E12C3"/>
    <w:p w14:paraId="3C846C72" w14:textId="77777777" w:rsidR="007E12C3" w:rsidRDefault="007E12C3" w:rsidP="007E12C3">
      <w:r>
        <w:tab/>
      </w:r>
      <w:r>
        <w:tab/>
        <w:t>if (mysql_stmt_bind_result(stmt, rs_bind)) {</w:t>
      </w:r>
    </w:p>
    <w:p w14:paraId="3F411CA4" w14:textId="3F6D7D5B" w:rsidR="007E12C3" w:rsidRDefault="007E12C3" w:rsidP="007E12C3">
      <w:r>
        <w:tab/>
      </w:r>
      <w:r>
        <w:tab/>
      </w:r>
      <w:r>
        <w:tab/>
        <w:t>finish_with_stmt_error(conn, stmt,</w:t>
      </w:r>
      <w:r w:rsidR="00B91646">
        <w:t xml:space="preserve"> </w:t>
      </w:r>
      <w:r>
        <w:t>"Unable to bind parameters\n", true);</w:t>
      </w:r>
    </w:p>
    <w:p w14:paraId="3FF4A781" w14:textId="77777777" w:rsidR="007E12C3" w:rsidRDefault="007E12C3" w:rsidP="007E12C3">
      <w:r>
        <w:tab/>
      </w:r>
      <w:r>
        <w:tab/>
        <w:t>}</w:t>
      </w:r>
    </w:p>
    <w:p w14:paraId="27CAD73B" w14:textId="77777777" w:rsidR="007E12C3" w:rsidRDefault="007E12C3" w:rsidP="007E12C3"/>
    <w:p w14:paraId="2BAFC455" w14:textId="77777777" w:rsidR="007E12C3" w:rsidRDefault="007E12C3" w:rsidP="007E12C3">
      <w:r>
        <w:tab/>
      </w:r>
      <w:r>
        <w:tab/>
        <w:t>/* fetch and display result set rows */</w:t>
      </w:r>
    </w:p>
    <w:p w14:paraId="110BB8D0" w14:textId="77777777" w:rsidR="007E12C3" w:rsidRDefault="007E12C3" w:rsidP="007E12C3">
      <w:r>
        <w:tab/>
      </w:r>
      <w:r>
        <w:tab/>
        <w:t>while (true) {</w:t>
      </w:r>
    </w:p>
    <w:p w14:paraId="09BDC56E" w14:textId="77777777" w:rsidR="007E12C3" w:rsidRDefault="007E12C3" w:rsidP="007E12C3">
      <w:r>
        <w:tab/>
      </w:r>
      <w:r>
        <w:tab/>
      </w:r>
      <w:r>
        <w:tab/>
        <w:t>status = mysql_stmt_fetch(stmt);</w:t>
      </w:r>
    </w:p>
    <w:p w14:paraId="504BB379" w14:textId="77777777" w:rsidR="007E12C3" w:rsidRDefault="007E12C3" w:rsidP="007E12C3"/>
    <w:p w14:paraId="033110BD" w14:textId="77777777" w:rsidR="007E12C3" w:rsidRDefault="007E12C3" w:rsidP="007E12C3">
      <w:r>
        <w:tab/>
      </w:r>
      <w:r>
        <w:tab/>
      </w:r>
      <w:r>
        <w:tab/>
        <w:t>if (status == 1 || status == MYSQL_NO_DATA)</w:t>
      </w:r>
    </w:p>
    <w:p w14:paraId="0C5BC5BB" w14:textId="77777777" w:rsidR="007E12C3" w:rsidRDefault="007E12C3" w:rsidP="007E12C3">
      <w:r>
        <w:tab/>
      </w:r>
      <w:r>
        <w:tab/>
      </w:r>
      <w:r>
        <w:tab/>
      </w:r>
      <w:r>
        <w:tab/>
        <w:t>break;</w:t>
      </w:r>
    </w:p>
    <w:p w14:paraId="37BD4AB6" w14:textId="77777777" w:rsidR="007E12C3" w:rsidRDefault="007E12C3" w:rsidP="007E12C3"/>
    <w:p w14:paraId="73E8064A" w14:textId="77777777" w:rsidR="007E12C3" w:rsidRDefault="007E12C3" w:rsidP="007E12C3">
      <w:r>
        <w:tab/>
      </w:r>
      <w:r>
        <w:tab/>
      </w:r>
      <w:r>
        <w:tab/>
        <w:t>putchar('|');</w:t>
      </w:r>
    </w:p>
    <w:p w14:paraId="2746422A" w14:textId="77777777" w:rsidR="007E12C3" w:rsidRDefault="007E12C3" w:rsidP="007E12C3"/>
    <w:p w14:paraId="4D6513B5" w14:textId="77777777" w:rsidR="007E12C3" w:rsidRDefault="007E12C3" w:rsidP="007E12C3">
      <w:r>
        <w:tab/>
      </w:r>
      <w:r>
        <w:tab/>
      </w:r>
      <w:r>
        <w:tab/>
        <w:t>for (i = 0; i &lt; num_fields; i++) {</w:t>
      </w:r>
    </w:p>
    <w:p w14:paraId="39B1E76A" w14:textId="77777777" w:rsidR="007E12C3" w:rsidRDefault="007E12C3" w:rsidP="007E12C3"/>
    <w:p w14:paraId="79078D1E" w14:textId="77777777" w:rsidR="007E12C3" w:rsidRDefault="007E12C3" w:rsidP="007E12C3">
      <w:r>
        <w:tab/>
      </w:r>
      <w:r>
        <w:tab/>
      </w:r>
      <w:r>
        <w:tab/>
      </w:r>
      <w:r>
        <w:tab/>
        <w:t>if (rs_bind[i].is_null_value) {</w:t>
      </w:r>
    </w:p>
    <w:p w14:paraId="31BDC045" w14:textId="77777777" w:rsidR="007E12C3" w:rsidRDefault="007E12C3" w:rsidP="007E12C3">
      <w:r>
        <w:tab/>
      </w:r>
      <w:r>
        <w:tab/>
      </w:r>
      <w:r>
        <w:tab/>
      </w:r>
      <w:r>
        <w:tab/>
      </w:r>
      <w:r>
        <w:tab/>
        <w:t>printf(" %-*s |", (int)fields[i].max_length, "NULL");</w:t>
      </w:r>
    </w:p>
    <w:p w14:paraId="5785E105" w14:textId="77777777" w:rsidR="007E12C3" w:rsidRDefault="007E12C3" w:rsidP="007E12C3">
      <w:r>
        <w:tab/>
      </w:r>
      <w:r>
        <w:tab/>
      </w:r>
      <w:r>
        <w:tab/>
      </w:r>
      <w:r>
        <w:tab/>
      </w:r>
      <w:r>
        <w:tab/>
        <w:t>continue;</w:t>
      </w:r>
    </w:p>
    <w:p w14:paraId="4616615F" w14:textId="77777777" w:rsidR="007E12C3" w:rsidRDefault="007E12C3" w:rsidP="007E12C3">
      <w:r>
        <w:tab/>
      </w:r>
      <w:r>
        <w:tab/>
      </w:r>
      <w:r>
        <w:tab/>
      </w:r>
      <w:r>
        <w:tab/>
        <w:t>}</w:t>
      </w:r>
    </w:p>
    <w:p w14:paraId="63A24A35" w14:textId="77777777" w:rsidR="007E12C3" w:rsidRDefault="007E12C3" w:rsidP="007E12C3"/>
    <w:p w14:paraId="6405C525" w14:textId="77777777" w:rsidR="007E12C3" w:rsidRDefault="007E12C3" w:rsidP="007E12C3">
      <w:r>
        <w:tab/>
      </w:r>
      <w:r>
        <w:tab/>
      </w:r>
      <w:r>
        <w:tab/>
      </w:r>
      <w:r>
        <w:tab/>
        <w:t>switch (rs_bind[i].buffer_type) {</w:t>
      </w:r>
    </w:p>
    <w:p w14:paraId="4C68F9E0" w14:textId="77777777" w:rsidR="007E12C3" w:rsidRDefault="007E12C3" w:rsidP="007E12C3"/>
    <w:p w14:paraId="7246F39E" w14:textId="77777777" w:rsidR="007E12C3" w:rsidRDefault="007E12C3" w:rsidP="007E12C3">
      <w:r>
        <w:tab/>
      </w:r>
      <w:r>
        <w:tab/>
      </w:r>
      <w:r>
        <w:tab/>
      </w:r>
      <w:r>
        <w:tab/>
        <w:t>case MYSQL_TYPE_VAR_STRING:</w:t>
      </w:r>
    </w:p>
    <w:p w14:paraId="26FCEE29" w14:textId="77777777" w:rsidR="007E12C3" w:rsidRDefault="007E12C3" w:rsidP="007E12C3">
      <w:r>
        <w:tab/>
      </w:r>
      <w:r>
        <w:tab/>
      </w:r>
      <w:r>
        <w:tab/>
      </w:r>
      <w:r>
        <w:tab/>
        <w:t>case MYSQL_TYPE_DATETIME:</w:t>
      </w:r>
    </w:p>
    <w:p w14:paraId="504954D0" w14:textId="79BF0B77" w:rsidR="007E12C3" w:rsidRDefault="007E12C3" w:rsidP="007E12C3">
      <w:r>
        <w:tab/>
      </w:r>
      <w:r>
        <w:tab/>
      </w:r>
      <w:r>
        <w:tab/>
      </w:r>
      <w:r>
        <w:tab/>
      </w:r>
      <w:r w:rsidR="00B91646">
        <w:t xml:space="preserve">     </w:t>
      </w:r>
      <w:r>
        <w:t>printf(" %-*s |", (int)fields[i].max_length, (char*)rs_bind[i].buffer);</w:t>
      </w:r>
    </w:p>
    <w:p w14:paraId="28479910" w14:textId="70075216" w:rsidR="007E12C3" w:rsidRDefault="007E12C3" w:rsidP="007E12C3">
      <w:r>
        <w:tab/>
      </w:r>
      <w:r>
        <w:tab/>
      </w:r>
      <w:r>
        <w:tab/>
      </w:r>
      <w:r>
        <w:tab/>
      </w:r>
      <w:r w:rsidR="00B91646">
        <w:t xml:space="preserve">      </w:t>
      </w:r>
      <w:r>
        <w:t>break;</w:t>
      </w:r>
    </w:p>
    <w:p w14:paraId="5DC7CB0F" w14:textId="77777777" w:rsidR="007E12C3" w:rsidRDefault="007E12C3" w:rsidP="007E12C3"/>
    <w:p w14:paraId="54C5ECE4" w14:textId="77777777" w:rsidR="007E12C3" w:rsidRDefault="007E12C3" w:rsidP="007E12C3">
      <w:r>
        <w:tab/>
      </w:r>
      <w:r>
        <w:tab/>
      </w:r>
      <w:r>
        <w:tab/>
      </w:r>
      <w:r>
        <w:tab/>
        <w:t>case MYSQL_TYPE_DATE:</w:t>
      </w:r>
    </w:p>
    <w:p w14:paraId="481DDCFD" w14:textId="77777777" w:rsidR="007E12C3" w:rsidRDefault="007E12C3" w:rsidP="007E12C3">
      <w:r>
        <w:tab/>
      </w:r>
      <w:r>
        <w:tab/>
      </w:r>
      <w:r>
        <w:tab/>
      </w:r>
      <w:r>
        <w:tab/>
        <w:t>case MYSQL_TYPE_TIMESTAMP:</w:t>
      </w:r>
    </w:p>
    <w:p w14:paraId="3CB3C0E9" w14:textId="77777777" w:rsidR="007E12C3" w:rsidRDefault="007E12C3" w:rsidP="007E12C3">
      <w:r>
        <w:tab/>
      </w:r>
      <w:r>
        <w:tab/>
      </w:r>
      <w:r>
        <w:tab/>
      </w:r>
      <w:r>
        <w:tab/>
      </w:r>
      <w:r>
        <w:tab/>
        <w:t>date = (MYSQL_TIME*)rs_bind[i].buffer;</w:t>
      </w:r>
    </w:p>
    <w:p w14:paraId="56FC6CCE" w14:textId="2A7C49B4" w:rsidR="007E12C3" w:rsidRDefault="007E12C3" w:rsidP="007E12C3">
      <w:r>
        <w:tab/>
      </w:r>
      <w:r>
        <w:tab/>
      </w:r>
      <w:r>
        <w:tab/>
      </w:r>
      <w:r>
        <w:tab/>
      </w:r>
      <w:r>
        <w:tab/>
        <w:t>printf("%d-%02d-%02d|",date-&gt;year, date-&gt;month, date-&gt;day);</w:t>
      </w:r>
    </w:p>
    <w:p w14:paraId="2CE70396" w14:textId="77777777" w:rsidR="007E12C3" w:rsidRDefault="007E12C3" w:rsidP="007E12C3">
      <w:r>
        <w:tab/>
      </w:r>
      <w:r>
        <w:tab/>
      </w:r>
      <w:r>
        <w:tab/>
      </w:r>
      <w:r>
        <w:tab/>
      </w:r>
      <w:r>
        <w:tab/>
        <w:t>break;</w:t>
      </w:r>
    </w:p>
    <w:p w14:paraId="358168C9" w14:textId="77777777" w:rsidR="007E12C3" w:rsidRDefault="007E12C3" w:rsidP="007E12C3"/>
    <w:p w14:paraId="409DB1F3" w14:textId="77777777" w:rsidR="007E12C3" w:rsidRDefault="007E12C3" w:rsidP="007E12C3">
      <w:r>
        <w:tab/>
      </w:r>
      <w:r>
        <w:tab/>
      </w:r>
      <w:r>
        <w:tab/>
      </w:r>
      <w:r>
        <w:tab/>
        <w:t>case MYSQL_TYPE_TIME:</w:t>
      </w:r>
    </w:p>
    <w:p w14:paraId="7CC08354" w14:textId="77777777" w:rsidR="007E12C3" w:rsidRDefault="007E12C3" w:rsidP="007E12C3">
      <w:r>
        <w:tab/>
      </w:r>
      <w:r>
        <w:tab/>
      </w:r>
      <w:r>
        <w:tab/>
      </w:r>
      <w:r>
        <w:tab/>
      </w:r>
      <w:r>
        <w:tab/>
        <w:t>date = (MYSQL_TIME*)rs_bind[i].buffer;</w:t>
      </w:r>
    </w:p>
    <w:p w14:paraId="007B155F" w14:textId="77777777" w:rsidR="007E12C3" w:rsidRDefault="007E12C3" w:rsidP="007E12C3">
      <w:r>
        <w:tab/>
      </w:r>
      <w:r>
        <w:tab/>
      </w:r>
      <w:r>
        <w:tab/>
      </w:r>
      <w:r>
        <w:tab/>
      </w:r>
      <w:r>
        <w:tab/>
        <w:t>printf("      %02d : %02d      |", date-&gt;hour, date-&gt;minute);</w:t>
      </w:r>
    </w:p>
    <w:p w14:paraId="0CEF87B3" w14:textId="77777777" w:rsidR="007E12C3" w:rsidRDefault="007E12C3" w:rsidP="007E12C3">
      <w:r>
        <w:tab/>
      </w:r>
      <w:r>
        <w:tab/>
      </w:r>
      <w:r>
        <w:tab/>
      </w:r>
      <w:r>
        <w:tab/>
      </w:r>
      <w:r>
        <w:tab/>
        <w:t>break;</w:t>
      </w:r>
    </w:p>
    <w:p w14:paraId="5C359B9E" w14:textId="77777777" w:rsidR="007E12C3" w:rsidRDefault="007E12C3" w:rsidP="007E12C3"/>
    <w:p w14:paraId="0F9FED95" w14:textId="77777777" w:rsidR="007E12C3" w:rsidRDefault="007E12C3" w:rsidP="007E12C3">
      <w:r>
        <w:tab/>
      </w:r>
      <w:r>
        <w:tab/>
      </w:r>
      <w:r>
        <w:tab/>
      </w:r>
      <w:r>
        <w:tab/>
        <w:t>case MYSQL_TYPE_STRING:</w:t>
      </w:r>
    </w:p>
    <w:p w14:paraId="056A1B97" w14:textId="6E32080D" w:rsidR="007E12C3" w:rsidRDefault="007E12C3" w:rsidP="007E12C3">
      <w:r>
        <w:tab/>
      </w:r>
      <w:r>
        <w:tab/>
      </w:r>
      <w:r>
        <w:tab/>
      </w:r>
      <w:r>
        <w:tab/>
      </w:r>
      <w:r w:rsidR="00B91646">
        <w:t xml:space="preserve">     </w:t>
      </w:r>
      <w:r>
        <w:t>printf(" %-*s |", (int)fields[i].max_length, (char*)rs_bind[i].buffer);</w:t>
      </w:r>
    </w:p>
    <w:p w14:paraId="52B114A5" w14:textId="3445B213" w:rsidR="007E12C3" w:rsidRDefault="007E12C3" w:rsidP="007E12C3">
      <w:r>
        <w:tab/>
      </w:r>
      <w:r>
        <w:tab/>
      </w:r>
      <w:r>
        <w:tab/>
      </w:r>
      <w:r>
        <w:tab/>
      </w:r>
      <w:r w:rsidR="00B91646">
        <w:t xml:space="preserve">      </w:t>
      </w:r>
      <w:r>
        <w:t>break;</w:t>
      </w:r>
    </w:p>
    <w:p w14:paraId="6E71DEE5" w14:textId="77777777" w:rsidR="007E12C3" w:rsidRDefault="007E12C3" w:rsidP="007E12C3"/>
    <w:p w14:paraId="2180F90B" w14:textId="77777777" w:rsidR="007E12C3" w:rsidRDefault="007E12C3" w:rsidP="007E12C3">
      <w:r>
        <w:tab/>
      </w:r>
      <w:r>
        <w:tab/>
      </w:r>
      <w:r>
        <w:tab/>
      </w:r>
      <w:r>
        <w:tab/>
        <w:t>case MYSQL_TYPE_FLOAT:</w:t>
      </w:r>
    </w:p>
    <w:p w14:paraId="6BDEEC97" w14:textId="77777777" w:rsidR="007E12C3" w:rsidRDefault="007E12C3" w:rsidP="007E12C3">
      <w:r>
        <w:lastRenderedPageBreak/>
        <w:tab/>
      </w:r>
      <w:r>
        <w:tab/>
      </w:r>
      <w:r>
        <w:tab/>
      </w:r>
      <w:r>
        <w:tab/>
        <w:t>case MYSQL_TYPE_DOUBLE:</w:t>
      </w:r>
    </w:p>
    <w:p w14:paraId="622755A3" w14:textId="77777777" w:rsidR="007E12C3" w:rsidRDefault="007E12C3" w:rsidP="007E12C3">
      <w:r>
        <w:tab/>
      </w:r>
      <w:r>
        <w:tab/>
      </w:r>
      <w:r>
        <w:tab/>
      </w:r>
      <w:r>
        <w:tab/>
      </w:r>
      <w:r>
        <w:tab/>
        <w:t>printf(" %.02f |", *(float*)rs_bind[i].buffer);</w:t>
      </w:r>
    </w:p>
    <w:p w14:paraId="1A0D46ED" w14:textId="77777777" w:rsidR="007E12C3" w:rsidRDefault="007E12C3" w:rsidP="007E12C3">
      <w:r>
        <w:tab/>
      </w:r>
      <w:r>
        <w:tab/>
      </w:r>
      <w:r>
        <w:tab/>
      </w:r>
      <w:r>
        <w:tab/>
      </w:r>
      <w:r>
        <w:tab/>
        <w:t>break;</w:t>
      </w:r>
    </w:p>
    <w:p w14:paraId="0A66BD7B" w14:textId="77777777" w:rsidR="007E12C3" w:rsidRDefault="007E12C3" w:rsidP="007E12C3"/>
    <w:p w14:paraId="227FC0D2" w14:textId="77777777" w:rsidR="007E12C3" w:rsidRDefault="007E12C3" w:rsidP="007E12C3">
      <w:r>
        <w:tab/>
      </w:r>
      <w:r>
        <w:tab/>
      </w:r>
      <w:r>
        <w:tab/>
      </w:r>
      <w:r>
        <w:tab/>
        <w:t>case MYSQL_TYPE_LONG:</w:t>
      </w:r>
    </w:p>
    <w:p w14:paraId="1A15076A" w14:textId="77777777" w:rsidR="007E12C3" w:rsidRDefault="007E12C3" w:rsidP="007E12C3">
      <w:r>
        <w:tab/>
      </w:r>
      <w:r>
        <w:tab/>
      </w:r>
      <w:r>
        <w:tab/>
      </w:r>
      <w:r>
        <w:tab/>
        <w:t>case MYSQL_TYPE_SHORT:</w:t>
      </w:r>
    </w:p>
    <w:p w14:paraId="33CA4028" w14:textId="77777777" w:rsidR="007E12C3" w:rsidRDefault="007E12C3" w:rsidP="007E12C3">
      <w:r>
        <w:tab/>
      </w:r>
      <w:r>
        <w:tab/>
      </w:r>
      <w:r>
        <w:tab/>
      </w:r>
      <w:r>
        <w:tab/>
        <w:t>case MYSQL_TYPE_TINY:</w:t>
      </w:r>
    </w:p>
    <w:p w14:paraId="710BFF6B" w14:textId="66CEF4A3" w:rsidR="007E12C3" w:rsidRDefault="007E12C3" w:rsidP="007E12C3">
      <w:r>
        <w:tab/>
      </w:r>
      <w:r>
        <w:tab/>
      </w:r>
      <w:r>
        <w:tab/>
      </w:r>
      <w:r>
        <w:tab/>
      </w:r>
      <w:r w:rsidR="00B91646">
        <w:t xml:space="preserve">      </w:t>
      </w:r>
      <w:r>
        <w:t>printf(" %-*d |", (int)fields[i].max_length, *(int*)rs_bind[i].buffer);</w:t>
      </w:r>
    </w:p>
    <w:p w14:paraId="7452913F" w14:textId="262FEBC5" w:rsidR="007E12C3" w:rsidRDefault="007E12C3" w:rsidP="007E12C3">
      <w:r>
        <w:tab/>
      </w:r>
      <w:r>
        <w:tab/>
      </w:r>
      <w:r>
        <w:tab/>
      </w:r>
      <w:r>
        <w:tab/>
      </w:r>
      <w:r w:rsidR="00B91646">
        <w:t xml:space="preserve">      </w:t>
      </w:r>
      <w:r>
        <w:t>break;</w:t>
      </w:r>
    </w:p>
    <w:p w14:paraId="1E9B14F3" w14:textId="77777777" w:rsidR="007E12C3" w:rsidRDefault="007E12C3" w:rsidP="007E12C3"/>
    <w:p w14:paraId="3E7F79E1" w14:textId="77777777" w:rsidR="007E12C3" w:rsidRDefault="007E12C3" w:rsidP="007E12C3">
      <w:r>
        <w:tab/>
      </w:r>
      <w:r>
        <w:tab/>
      </w:r>
      <w:r>
        <w:tab/>
      </w:r>
      <w:r>
        <w:tab/>
        <w:t>case MYSQL_TYPE_NEWDECIMAL:</w:t>
      </w:r>
    </w:p>
    <w:p w14:paraId="3B739125" w14:textId="4CECFB38" w:rsidR="007E12C3" w:rsidRDefault="007E12C3" w:rsidP="00B91646">
      <w:pPr>
        <w:ind w:left="3600"/>
      </w:pPr>
      <w:r>
        <w:t>printf(" %-*.02lf |", (int)fields[i].max_length, *(float*)rs_bind[i].buffer);</w:t>
      </w:r>
    </w:p>
    <w:p w14:paraId="5B93FB33" w14:textId="77777777" w:rsidR="007E12C3" w:rsidRDefault="007E12C3" w:rsidP="007E12C3">
      <w:r>
        <w:tab/>
      </w:r>
      <w:r>
        <w:tab/>
      </w:r>
      <w:r>
        <w:tab/>
      </w:r>
      <w:r>
        <w:tab/>
      </w:r>
      <w:r>
        <w:tab/>
        <w:t>break;</w:t>
      </w:r>
    </w:p>
    <w:p w14:paraId="5718CDA9" w14:textId="77777777" w:rsidR="007E12C3" w:rsidRDefault="007E12C3" w:rsidP="007E12C3"/>
    <w:p w14:paraId="6D96A914" w14:textId="77777777" w:rsidR="007E12C3" w:rsidRDefault="007E12C3" w:rsidP="007E12C3">
      <w:r>
        <w:tab/>
      </w:r>
      <w:r>
        <w:tab/>
      </w:r>
      <w:r>
        <w:tab/>
      </w:r>
      <w:r>
        <w:tab/>
        <w:t>default:</w:t>
      </w:r>
    </w:p>
    <w:p w14:paraId="47E1588E" w14:textId="4BFD8464" w:rsidR="007E12C3" w:rsidRDefault="007E12C3" w:rsidP="00B91646">
      <w:pPr>
        <w:ind w:left="3600"/>
      </w:pPr>
      <w:r>
        <w:t>printf("E</w:t>
      </w:r>
      <w:r w:rsidR="00B91646">
        <w:t>rror</w:t>
      </w:r>
      <w:r>
        <w:t>:</w:t>
      </w:r>
      <w:r w:rsidR="00B91646">
        <w:t xml:space="preserve"> </w:t>
      </w:r>
      <w:r>
        <w:t>Unhandled type (%d)\n", rs_bind[i].buffer_type);</w:t>
      </w:r>
    </w:p>
    <w:p w14:paraId="2B0F15D4" w14:textId="77777777" w:rsidR="007E12C3" w:rsidRDefault="007E12C3" w:rsidP="007E12C3">
      <w:r>
        <w:tab/>
      </w:r>
      <w:r>
        <w:tab/>
      </w:r>
      <w:r>
        <w:tab/>
      </w:r>
      <w:r>
        <w:tab/>
      </w:r>
      <w:r>
        <w:tab/>
        <w:t>abort();</w:t>
      </w:r>
    </w:p>
    <w:p w14:paraId="7CC54279" w14:textId="77777777" w:rsidR="007E12C3" w:rsidRDefault="007E12C3" w:rsidP="007E12C3">
      <w:r>
        <w:tab/>
      </w:r>
      <w:r>
        <w:tab/>
      </w:r>
      <w:r>
        <w:tab/>
      </w:r>
      <w:r>
        <w:tab/>
        <w:t>}</w:t>
      </w:r>
    </w:p>
    <w:p w14:paraId="369421B4" w14:textId="77777777" w:rsidR="007E12C3" w:rsidRDefault="007E12C3" w:rsidP="007E12C3">
      <w:r>
        <w:tab/>
      </w:r>
      <w:r>
        <w:tab/>
      </w:r>
      <w:r>
        <w:tab/>
        <w:t>}</w:t>
      </w:r>
    </w:p>
    <w:p w14:paraId="6BDDD912" w14:textId="77777777" w:rsidR="007E12C3" w:rsidRDefault="007E12C3" w:rsidP="007E12C3">
      <w:r>
        <w:tab/>
      </w:r>
      <w:r>
        <w:tab/>
      </w:r>
      <w:r>
        <w:tab/>
        <w:t>putchar('\n');</w:t>
      </w:r>
    </w:p>
    <w:p w14:paraId="38DD69D9" w14:textId="77777777" w:rsidR="007E12C3" w:rsidRDefault="007E12C3" w:rsidP="007E12C3">
      <w:r>
        <w:tab/>
      </w:r>
      <w:r>
        <w:tab/>
      </w:r>
      <w:r>
        <w:tab/>
        <w:t>print_dashes(rs_metadata);</w:t>
      </w:r>
    </w:p>
    <w:p w14:paraId="2132694C" w14:textId="77777777" w:rsidR="007E12C3" w:rsidRDefault="007E12C3" w:rsidP="007E12C3">
      <w:r>
        <w:tab/>
      </w:r>
      <w:r>
        <w:tab/>
        <w:t>}</w:t>
      </w:r>
    </w:p>
    <w:p w14:paraId="25FE5CAE" w14:textId="77777777" w:rsidR="007E12C3" w:rsidRDefault="007E12C3" w:rsidP="007E12C3"/>
    <w:p w14:paraId="2A365169" w14:textId="77777777" w:rsidR="007E12C3" w:rsidRDefault="007E12C3" w:rsidP="007E12C3">
      <w:r>
        <w:tab/>
      </w:r>
      <w:r>
        <w:tab/>
        <w:t>mysql_free_result(rs_metadata); /* free metadata */</w:t>
      </w:r>
    </w:p>
    <w:p w14:paraId="00DDE697" w14:textId="77777777" w:rsidR="007E12C3" w:rsidRDefault="007E12C3" w:rsidP="007E12C3"/>
    <w:p w14:paraId="5BE3E03B" w14:textId="77777777" w:rsidR="007E12C3" w:rsidRDefault="007E12C3" w:rsidP="007E12C3">
      <w:r>
        <w:tab/>
      </w:r>
      <w:r>
        <w:tab/>
        <w:t>/* free output buffers */</w:t>
      </w:r>
    </w:p>
    <w:p w14:paraId="501E2C2C" w14:textId="77777777" w:rsidR="007E12C3" w:rsidRDefault="007E12C3" w:rsidP="007E12C3">
      <w:r>
        <w:tab/>
      </w:r>
      <w:r>
        <w:tab/>
        <w:t>for (i = 0; i &lt; num_fields; i++) {</w:t>
      </w:r>
    </w:p>
    <w:p w14:paraId="30917924" w14:textId="77777777" w:rsidR="007E12C3" w:rsidRDefault="007E12C3" w:rsidP="007E12C3">
      <w:r>
        <w:tab/>
      </w:r>
      <w:r>
        <w:tab/>
      </w:r>
      <w:r>
        <w:tab/>
        <w:t>free(rs_bind[i].buffer);</w:t>
      </w:r>
    </w:p>
    <w:p w14:paraId="57E115CB" w14:textId="77777777" w:rsidR="007E12C3" w:rsidRDefault="007E12C3" w:rsidP="007E12C3">
      <w:r>
        <w:tab/>
      </w:r>
      <w:r>
        <w:tab/>
        <w:t>}</w:t>
      </w:r>
    </w:p>
    <w:p w14:paraId="710E0407" w14:textId="77777777" w:rsidR="007E12C3" w:rsidRDefault="007E12C3" w:rsidP="007E12C3">
      <w:r>
        <w:tab/>
      </w:r>
      <w:r>
        <w:tab/>
        <w:t>free(rs_bind);</w:t>
      </w:r>
    </w:p>
    <w:p w14:paraId="41BD8757" w14:textId="77777777" w:rsidR="007E12C3" w:rsidRDefault="007E12C3" w:rsidP="007E12C3">
      <w:r>
        <w:tab/>
        <w:t>}</w:t>
      </w:r>
    </w:p>
    <w:p w14:paraId="1EFDE5C1" w14:textId="77777777" w:rsidR="007E12C3" w:rsidRDefault="007E12C3" w:rsidP="007E12C3">
      <w:r>
        <w:t>}</w:t>
      </w:r>
    </w:p>
    <w:p w14:paraId="0D63EC17" w14:textId="77777777" w:rsidR="007E12C3" w:rsidRDefault="007E12C3" w:rsidP="007E12C3"/>
    <w:p w14:paraId="4D64F310" w14:textId="77777777" w:rsidR="007E12C3" w:rsidRDefault="007E12C3" w:rsidP="007E12C3">
      <w:r>
        <w:t>void bind_par(MYSQL_BIND param[], struct param_type* paramStructPtr) {</w:t>
      </w:r>
    </w:p>
    <w:p w14:paraId="34CD9C4F" w14:textId="77777777" w:rsidR="007E12C3" w:rsidRDefault="007E12C3" w:rsidP="007E12C3">
      <w:r>
        <w:tab/>
        <w:t>struct param_type paramStruct = *paramStructPtr;</w:t>
      </w:r>
    </w:p>
    <w:p w14:paraId="4EF240F7" w14:textId="77777777" w:rsidR="007E12C3" w:rsidRDefault="007E12C3" w:rsidP="007E12C3"/>
    <w:p w14:paraId="3EB31B66" w14:textId="77777777" w:rsidR="007E12C3" w:rsidRDefault="007E12C3" w:rsidP="007E12C3">
      <w:r>
        <w:tab/>
        <w:t>// Prepare parameters</w:t>
      </w:r>
    </w:p>
    <w:p w14:paraId="782EDF75" w14:textId="77777777" w:rsidR="007E12C3" w:rsidRDefault="007E12C3" w:rsidP="007E12C3">
      <w:r>
        <w:tab/>
        <w:t>memset(param, 0, sizeof(param));</w:t>
      </w:r>
    </w:p>
    <w:p w14:paraId="393F8FAE" w14:textId="77777777" w:rsidR="007E12C3" w:rsidRDefault="007E12C3" w:rsidP="007E12C3"/>
    <w:p w14:paraId="5677C992" w14:textId="77777777" w:rsidR="007E12C3" w:rsidRDefault="007E12C3" w:rsidP="007E12C3">
      <w:r>
        <w:tab/>
        <w:t>int count;</w:t>
      </w:r>
      <w:r>
        <w:tab/>
      </w:r>
      <w:r>
        <w:tab/>
        <w:t>// Number of entries of param[] that have been initalized</w:t>
      </w:r>
    </w:p>
    <w:p w14:paraId="4C7CCB31" w14:textId="77777777" w:rsidR="007E12C3" w:rsidRDefault="007E12C3" w:rsidP="007E12C3"/>
    <w:p w14:paraId="6A8BF8E1" w14:textId="77777777" w:rsidR="007E12C3" w:rsidRDefault="007E12C3" w:rsidP="007E12C3">
      <w:r>
        <w:tab/>
        <w:t>for (int i = 0; i &lt; paramStruct.numVarchar; i++) {</w:t>
      </w:r>
    </w:p>
    <w:p w14:paraId="16D7C707" w14:textId="77777777" w:rsidR="007E12C3" w:rsidRDefault="007E12C3" w:rsidP="007E12C3">
      <w:r>
        <w:tab/>
      </w:r>
      <w:r>
        <w:tab/>
        <w:t>param[i].buffer_type = MYSQL_TYPE_VAR_STRING;</w:t>
      </w:r>
    </w:p>
    <w:p w14:paraId="6EFB119C" w14:textId="77777777" w:rsidR="007E12C3" w:rsidRDefault="007E12C3" w:rsidP="007E12C3">
      <w:r>
        <w:tab/>
      </w:r>
      <w:r>
        <w:tab/>
        <w:t>param[i].buffer = paramStruct.varchar[i];</w:t>
      </w:r>
    </w:p>
    <w:p w14:paraId="30DF851C" w14:textId="77777777" w:rsidR="007E12C3" w:rsidRDefault="007E12C3" w:rsidP="007E12C3">
      <w:r>
        <w:tab/>
      </w:r>
      <w:r>
        <w:tab/>
        <w:t>param[i].buffer_length = strlen(paramStruct.varchar[i]);</w:t>
      </w:r>
    </w:p>
    <w:p w14:paraId="0A024B55" w14:textId="77777777" w:rsidR="007E12C3" w:rsidRDefault="007E12C3" w:rsidP="007E12C3">
      <w:r>
        <w:tab/>
        <w:t>}</w:t>
      </w:r>
    </w:p>
    <w:p w14:paraId="1510AC49" w14:textId="77777777" w:rsidR="007E12C3" w:rsidRDefault="007E12C3" w:rsidP="007E12C3">
      <w:r>
        <w:tab/>
        <w:t>count = paramStruct.numVarchar;</w:t>
      </w:r>
    </w:p>
    <w:p w14:paraId="3BAE2D09" w14:textId="77777777" w:rsidR="007E12C3" w:rsidRDefault="007E12C3" w:rsidP="007E12C3"/>
    <w:p w14:paraId="240274CF" w14:textId="77777777" w:rsidR="007E12C3" w:rsidRDefault="007E12C3" w:rsidP="007E12C3">
      <w:r>
        <w:lastRenderedPageBreak/>
        <w:tab/>
        <w:t>for (int i = 0; i &lt; paramStruct.numDate; i++) {</w:t>
      </w:r>
    </w:p>
    <w:p w14:paraId="0D47E811" w14:textId="77777777" w:rsidR="007E12C3" w:rsidRDefault="007E12C3" w:rsidP="007E12C3">
      <w:r>
        <w:tab/>
      </w:r>
      <w:r>
        <w:tab/>
        <w:t>param[i + count].buffer_type = MYSQL_TYPE_DATE;</w:t>
      </w:r>
    </w:p>
    <w:p w14:paraId="1A9E96DD" w14:textId="5C7354B3" w:rsidR="007E12C3" w:rsidRDefault="007E12C3" w:rsidP="00B91646">
      <w:pPr>
        <w:ind w:left="6480" w:hanging="5040"/>
      </w:pPr>
      <w:r>
        <w:t>param[i + count].buffer = (char *)paramStruct.date[i];</w:t>
      </w:r>
      <w:r>
        <w:tab/>
      </w:r>
      <w:r>
        <w:tab/>
        <w:t>// Pointer to a MYSQL_TIME data structure</w:t>
      </w:r>
    </w:p>
    <w:p w14:paraId="510E6916" w14:textId="77777777" w:rsidR="007E12C3" w:rsidRDefault="007E12C3" w:rsidP="007E12C3">
      <w:r>
        <w:tab/>
      </w:r>
      <w:r>
        <w:tab/>
        <w:t>param[i + count].buffer_length = sizeof(MYSQL_TIME);</w:t>
      </w:r>
    </w:p>
    <w:p w14:paraId="30E251CD" w14:textId="77777777" w:rsidR="007E12C3" w:rsidRDefault="007E12C3" w:rsidP="007E12C3">
      <w:r>
        <w:tab/>
        <w:t>}</w:t>
      </w:r>
    </w:p>
    <w:p w14:paraId="7568F305" w14:textId="77777777" w:rsidR="007E12C3" w:rsidRDefault="007E12C3" w:rsidP="007E12C3">
      <w:r>
        <w:tab/>
        <w:t>count = count + paramStruct.numDate;</w:t>
      </w:r>
    </w:p>
    <w:p w14:paraId="564006F1" w14:textId="77777777" w:rsidR="007E12C3" w:rsidRDefault="007E12C3" w:rsidP="007E12C3"/>
    <w:p w14:paraId="71573CC4" w14:textId="77777777" w:rsidR="007E12C3" w:rsidRDefault="007E12C3" w:rsidP="007E12C3">
      <w:r>
        <w:tab/>
        <w:t>for (int i = 0; i &lt; paramStruct.numTime; i++) {</w:t>
      </w:r>
    </w:p>
    <w:p w14:paraId="3AC316A7" w14:textId="77777777" w:rsidR="007E12C3" w:rsidRDefault="007E12C3" w:rsidP="007E12C3">
      <w:r>
        <w:tab/>
      </w:r>
      <w:r>
        <w:tab/>
        <w:t>param[i + count].buffer_type = MYSQL_TYPE_TIME;</w:t>
      </w:r>
    </w:p>
    <w:p w14:paraId="6948CA6D" w14:textId="77777777" w:rsidR="007E12C3" w:rsidRDefault="007E12C3" w:rsidP="007E12C3">
      <w:r>
        <w:tab/>
      </w:r>
      <w:r>
        <w:tab/>
        <w:t>param[i + count].buffer = (char *)paramStruct.time[i];</w:t>
      </w:r>
    </w:p>
    <w:p w14:paraId="288A958F" w14:textId="77777777" w:rsidR="007E12C3" w:rsidRDefault="007E12C3" w:rsidP="007E12C3">
      <w:r>
        <w:tab/>
      </w:r>
      <w:r>
        <w:tab/>
        <w:t>param[i + count].buffer_length = sizeof(MYSQL_TIME);</w:t>
      </w:r>
    </w:p>
    <w:p w14:paraId="6798603F" w14:textId="77777777" w:rsidR="007E12C3" w:rsidRDefault="007E12C3" w:rsidP="007E12C3">
      <w:r>
        <w:tab/>
        <w:t>}</w:t>
      </w:r>
    </w:p>
    <w:p w14:paraId="5BB12DCC" w14:textId="77777777" w:rsidR="007E12C3" w:rsidRDefault="007E12C3" w:rsidP="007E12C3">
      <w:r>
        <w:tab/>
        <w:t>count = count + paramStruct.numTime;</w:t>
      </w:r>
    </w:p>
    <w:p w14:paraId="3736CDF1" w14:textId="77777777" w:rsidR="007E12C3" w:rsidRDefault="007E12C3" w:rsidP="007E12C3"/>
    <w:p w14:paraId="4C87606E" w14:textId="77777777" w:rsidR="007E12C3" w:rsidRDefault="007E12C3" w:rsidP="007E12C3">
      <w:r>
        <w:tab/>
        <w:t>for (int i = 0; i &lt; paramStruct.numInt; i++) {</w:t>
      </w:r>
    </w:p>
    <w:p w14:paraId="008B398D" w14:textId="77777777" w:rsidR="007E12C3" w:rsidRDefault="007E12C3" w:rsidP="007E12C3">
      <w:r>
        <w:tab/>
      </w:r>
      <w:r>
        <w:tab/>
        <w:t>param[i + count].buffer_type = MYSQL_TYPE_LONG;</w:t>
      </w:r>
    </w:p>
    <w:p w14:paraId="782B84AD" w14:textId="77777777" w:rsidR="007E12C3" w:rsidRDefault="007E12C3" w:rsidP="007E12C3">
      <w:r>
        <w:tab/>
      </w:r>
      <w:r>
        <w:tab/>
        <w:t>param[i + count].buffer = paramStruct.integer[i];</w:t>
      </w:r>
    </w:p>
    <w:p w14:paraId="388DD25E" w14:textId="77777777" w:rsidR="007E12C3" w:rsidRDefault="007E12C3" w:rsidP="007E12C3">
      <w:r>
        <w:tab/>
      </w:r>
      <w:r>
        <w:tab/>
        <w:t>param[i + count].buffer_length = sizeof(int);</w:t>
      </w:r>
    </w:p>
    <w:p w14:paraId="33CC265B" w14:textId="77777777" w:rsidR="007E12C3" w:rsidRDefault="007E12C3" w:rsidP="007E12C3">
      <w:r>
        <w:tab/>
        <w:t>}</w:t>
      </w:r>
    </w:p>
    <w:p w14:paraId="39E85277" w14:textId="77777777" w:rsidR="007E12C3" w:rsidRDefault="007E12C3" w:rsidP="007E12C3">
      <w:r>
        <w:tab/>
        <w:t>count = count + paramStruct.numInt;</w:t>
      </w:r>
    </w:p>
    <w:p w14:paraId="20B07E2B" w14:textId="77777777" w:rsidR="007E12C3" w:rsidRDefault="007E12C3" w:rsidP="007E12C3"/>
    <w:p w14:paraId="2DE4F06B" w14:textId="77777777" w:rsidR="007E12C3" w:rsidRDefault="007E12C3" w:rsidP="007E12C3">
      <w:r>
        <w:tab/>
        <w:t>for (int i = 0; i &lt; paramStruct.numFloat; i++) {</w:t>
      </w:r>
    </w:p>
    <w:p w14:paraId="42E80692" w14:textId="77777777" w:rsidR="007E12C3" w:rsidRDefault="007E12C3" w:rsidP="007E12C3">
      <w:r>
        <w:tab/>
      </w:r>
      <w:r>
        <w:tab/>
        <w:t>param[i + count].buffer_type = MYSQL_TYPE_FLOAT;</w:t>
      </w:r>
    </w:p>
    <w:p w14:paraId="5A50F6BD" w14:textId="77777777" w:rsidR="007E12C3" w:rsidRDefault="007E12C3" w:rsidP="007E12C3">
      <w:r>
        <w:tab/>
      </w:r>
      <w:r>
        <w:tab/>
        <w:t>param[i + count].buffer = paramStruct.f;</w:t>
      </w:r>
    </w:p>
    <w:p w14:paraId="6F16997B" w14:textId="77777777" w:rsidR="007E12C3" w:rsidRDefault="007E12C3" w:rsidP="007E12C3">
      <w:r>
        <w:lastRenderedPageBreak/>
        <w:tab/>
      </w:r>
      <w:r>
        <w:tab/>
        <w:t>param[i + count].buffer_length = sizeof(float);</w:t>
      </w:r>
    </w:p>
    <w:p w14:paraId="510B084E" w14:textId="77777777" w:rsidR="007E12C3" w:rsidRDefault="007E12C3" w:rsidP="007E12C3">
      <w:r>
        <w:tab/>
        <w:t>}</w:t>
      </w:r>
    </w:p>
    <w:p w14:paraId="2F4A85A8" w14:textId="77777777" w:rsidR="007E12C3" w:rsidRDefault="007E12C3" w:rsidP="007E12C3">
      <w:r>
        <w:tab/>
        <w:t>count = count + paramStruct.numFloat;</w:t>
      </w:r>
    </w:p>
    <w:p w14:paraId="58F65865" w14:textId="77777777" w:rsidR="007E12C3" w:rsidRDefault="007E12C3" w:rsidP="007E12C3"/>
    <w:p w14:paraId="7DA9F6C6" w14:textId="77777777" w:rsidR="007E12C3" w:rsidRDefault="007E12C3" w:rsidP="007E12C3">
      <w:r>
        <w:tab/>
        <w:t>for (int i = 0; i &lt; paramStruct.numBool; i++) {</w:t>
      </w:r>
    </w:p>
    <w:p w14:paraId="7C6D1332" w14:textId="77777777" w:rsidR="007E12C3" w:rsidRDefault="007E12C3" w:rsidP="007E12C3">
      <w:r>
        <w:tab/>
      </w:r>
      <w:r>
        <w:tab/>
        <w:t>param[i + count].buffer_type = MYSQL_TYPE_SHORT;</w:t>
      </w:r>
    </w:p>
    <w:p w14:paraId="7F865C5F" w14:textId="77777777" w:rsidR="007E12C3" w:rsidRDefault="007E12C3" w:rsidP="007E12C3">
      <w:r>
        <w:tab/>
      </w:r>
      <w:r>
        <w:tab/>
        <w:t>param[i + count].buffer = paramStruct.b;</w:t>
      </w:r>
    </w:p>
    <w:p w14:paraId="6092A86A" w14:textId="77777777" w:rsidR="007E12C3" w:rsidRDefault="007E12C3" w:rsidP="007E12C3">
      <w:r>
        <w:tab/>
      </w:r>
      <w:r>
        <w:tab/>
        <w:t>param[i + count].buffer_length = sizeof(short int);</w:t>
      </w:r>
    </w:p>
    <w:p w14:paraId="7553C6BE" w14:textId="77777777" w:rsidR="007E12C3" w:rsidRDefault="007E12C3" w:rsidP="007E12C3">
      <w:r>
        <w:tab/>
        <w:t>}</w:t>
      </w:r>
    </w:p>
    <w:p w14:paraId="29FC57DE" w14:textId="77777777" w:rsidR="007E12C3" w:rsidRDefault="007E12C3" w:rsidP="007E12C3">
      <w:r>
        <w:t>}</w:t>
      </w:r>
    </w:p>
    <w:p w14:paraId="50C3A867" w14:textId="77777777" w:rsidR="007E12C3" w:rsidRDefault="007E12C3" w:rsidP="007E12C3"/>
    <w:p w14:paraId="7D205F91" w14:textId="77777777" w:rsidR="007E12C3" w:rsidRDefault="007E12C3" w:rsidP="007E12C3">
      <w:r>
        <w:t>char* fixString(char string[]) {</w:t>
      </w:r>
    </w:p>
    <w:p w14:paraId="5DFF29F2" w14:textId="77777777" w:rsidR="007E12C3" w:rsidRDefault="007E12C3" w:rsidP="007E12C3">
      <w:r>
        <w:tab/>
        <w:t>int count = 0;</w:t>
      </w:r>
    </w:p>
    <w:p w14:paraId="20F914E3" w14:textId="77777777" w:rsidR="007E12C3" w:rsidRDefault="007E12C3" w:rsidP="007E12C3">
      <w:r>
        <w:tab/>
        <w:t>char c;</w:t>
      </w:r>
    </w:p>
    <w:p w14:paraId="0EA3187E" w14:textId="77777777" w:rsidR="007E12C3" w:rsidRDefault="007E12C3" w:rsidP="007E12C3"/>
    <w:p w14:paraId="21EF4CF4" w14:textId="77777777" w:rsidR="007E12C3" w:rsidRDefault="007E12C3" w:rsidP="007E12C3">
      <w:r>
        <w:tab/>
        <w:t>while (true) {</w:t>
      </w:r>
    </w:p>
    <w:p w14:paraId="7467E270" w14:textId="77777777" w:rsidR="007E12C3" w:rsidRDefault="007E12C3" w:rsidP="007E12C3">
      <w:r>
        <w:tab/>
      </w:r>
      <w:r>
        <w:tab/>
        <w:t>c = string[count];</w:t>
      </w:r>
    </w:p>
    <w:p w14:paraId="5066CC8F" w14:textId="77777777" w:rsidR="007E12C3" w:rsidRDefault="007E12C3" w:rsidP="007E12C3">
      <w:r>
        <w:tab/>
      </w:r>
      <w:r>
        <w:tab/>
        <w:t>if (!isdigit(c)) {</w:t>
      </w:r>
    </w:p>
    <w:p w14:paraId="12C27D1E" w14:textId="77777777" w:rsidR="007E12C3" w:rsidRDefault="007E12C3" w:rsidP="007E12C3">
      <w:r>
        <w:tab/>
      </w:r>
      <w:r>
        <w:tab/>
      </w:r>
      <w:r>
        <w:tab/>
        <w:t>break;</w:t>
      </w:r>
    </w:p>
    <w:p w14:paraId="4A46A258" w14:textId="77777777" w:rsidR="007E12C3" w:rsidRDefault="007E12C3" w:rsidP="007E12C3">
      <w:r>
        <w:tab/>
      </w:r>
      <w:r>
        <w:tab/>
        <w:t>}</w:t>
      </w:r>
    </w:p>
    <w:p w14:paraId="12CED786" w14:textId="77777777" w:rsidR="007E12C3" w:rsidRDefault="007E12C3" w:rsidP="007E12C3">
      <w:r>
        <w:tab/>
      </w:r>
      <w:r>
        <w:tab/>
        <w:t>count++;</w:t>
      </w:r>
    </w:p>
    <w:p w14:paraId="242EE315" w14:textId="77777777" w:rsidR="007E12C3" w:rsidRDefault="007E12C3" w:rsidP="007E12C3">
      <w:r>
        <w:tab/>
        <w:t>}</w:t>
      </w:r>
    </w:p>
    <w:p w14:paraId="35CA6755" w14:textId="77777777" w:rsidR="007E12C3" w:rsidRDefault="007E12C3" w:rsidP="007E12C3"/>
    <w:p w14:paraId="30EB0564" w14:textId="77777777" w:rsidR="007E12C3" w:rsidRDefault="007E12C3" w:rsidP="007E12C3">
      <w:r>
        <w:tab/>
        <w:t>char* newString = (char*)malloc(sizeof(char) * (count + 1));</w:t>
      </w:r>
    </w:p>
    <w:p w14:paraId="433A9B2E" w14:textId="77777777" w:rsidR="007E12C3" w:rsidRDefault="007E12C3" w:rsidP="007E12C3">
      <w:r>
        <w:lastRenderedPageBreak/>
        <w:tab/>
        <w:t>if (newString == NULL) {</w:t>
      </w:r>
    </w:p>
    <w:p w14:paraId="3A6002FC" w14:textId="77777777" w:rsidR="007E12C3" w:rsidRDefault="007E12C3" w:rsidP="007E12C3">
      <w:r>
        <w:tab/>
      </w:r>
      <w:r>
        <w:tab/>
        <w:t>printf("Cannot allocate memory in the heap\n");</w:t>
      </w:r>
    </w:p>
    <w:p w14:paraId="105F5E22" w14:textId="77777777" w:rsidR="007E12C3" w:rsidRDefault="007E12C3" w:rsidP="007E12C3">
      <w:r>
        <w:tab/>
      </w:r>
      <w:r>
        <w:tab/>
        <w:t>fflush(stdout);</w:t>
      </w:r>
    </w:p>
    <w:p w14:paraId="35AAF700" w14:textId="77777777" w:rsidR="007E12C3" w:rsidRDefault="007E12C3" w:rsidP="007E12C3">
      <w:r>
        <w:tab/>
      </w:r>
      <w:r>
        <w:tab/>
        <w:t>exit(EXIT_FAILURE);</w:t>
      </w:r>
    </w:p>
    <w:p w14:paraId="7AD27AC3" w14:textId="77777777" w:rsidR="007E12C3" w:rsidRDefault="007E12C3" w:rsidP="007E12C3">
      <w:r>
        <w:tab/>
        <w:t>}</w:t>
      </w:r>
    </w:p>
    <w:p w14:paraId="77BC7AC8" w14:textId="77777777" w:rsidR="007E12C3" w:rsidRDefault="007E12C3" w:rsidP="007E12C3">
      <w:r>
        <w:tab/>
      </w:r>
    </w:p>
    <w:p w14:paraId="14BF32E2" w14:textId="77777777" w:rsidR="007E12C3" w:rsidRDefault="007E12C3" w:rsidP="007E12C3">
      <w:r>
        <w:tab/>
        <w:t>for (int i = 0; i &lt; count; i++) {</w:t>
      </w:r>
    </w:p>
    <w:p w14:paraId="060FD50F" w14:textId="77777777" w:rsidR="007E12C3" w:rsidRDefault="007E12C3" w:rsidP="007E12C3">
      <w:r>
        <w:tab/>
      </w:r>
      <w:r>
        <w:tab/>
        <w:t>newString[i] = string[i];</w:t>
      </w:r>
    </w:p>
    <w:p w14:paraId="286D4278" w14:textId="77777777" w:rsidR="007E12C3" w:rsidRDefault="007E12C3" w:rsidP="007E12C3">
      <w:r>
        <w:tab/>
        <w:t>}</w:t>
      </w:r>
    </w:p>
    <w:p w14:paraId="029BBAE8" w14:textId="77777777" w:rsidR="007E12C3" w:rsidRDefault="007E12C3" w:rsidP="007E12C3">
      <w:r>
        <w:tab/>
        <w:t>newString[count] = '\0';</w:t>
      </w:r>
    </w:p>
    <w:p w14:paraId="2B5E0A6F" w14:textId="77777777" w:rsidR="007E12C3" w:rsidRDefault="007E12C3" w:rsidP="007E12C3"/>
    <w:p w14:paraId="51C307FC" w14:textId="77777777" w:rsidR="007E12C3" w:rsidRDefault="007E12C3" w:rsidP="007E12C3">
      <w:r>
        <w:tab/>
        <w:t>return newString;</w:t>
      </w:r>
    </w:p>
    <w:p w14:paraId="79F608F9" w14:textId="6AAA4682" w:rsidR="007E12C3" w:rsidRDefault="007E12C3" w:rsidP="007E12C3">
      <w:r>
        <w:t>}</w:t>
      </w:r>
    </w:p>
    <w:p w14:paraId="215FE2D6" w14:textId="4F854F10" w:rsidR="007E12C3" w:rsidRDefault="007E12C3" w:rsidP="007E12C3"/>
    <w:p w14:paraId="4836F234" w14:textId="77777777" w:rsidR="00B91646" w:rsidRDefault="00B91646" w:rsidP="007E12C3"/>
    <w:p w14:paraId="4056A3DD" w14:textId="7035037D" w:rsidR="007E12C3" w:rsidRPr="007E12C3" w:rsidRDefault="007E12C3" w:rsidP="007E12C3">
      <w:pPr>
        <w:rPr>
          <w:b/>
          <w:bCs/>
        </w:rPr>
      </w:pPr>
      <w:r w:rsidRPr="007E12C3">
        <w:rPr>
          <w:b/>
          <w:bCs/>
        </w:rPr>
        <w:t>administrator.c</w:t>
      </w:r>
    </w:p>
    <w:p w14:paraId="377E5D35" w14:textId="77777777" w:rsidR="007E12C3" w:rsidRDefault="007E12C3" w:rsidP="007E12C3">
      <w:r>
        <w:t>#include &lt;stdio.h&gt;</w:t>
      </w:r>
    </w:p>
    <w:p w14:paraId="05CA90A6" w14:textId="77777777" w:rsidR="007E12C3" w:rsidRDefault="007E12C3" w:rsidP="007E12C3">
      <w:r>
        <w:t>#include &lt;stdlib.h&gt;</w:t>
      </w:r>
    </w:p>
    <w:p w14:paraId="471BF457" w14:textId="77777777" w:rsidR="007E12C3" w:rsidRDefault="007E12C3" w:rsidP="007E12C3">
      <w:r>
        <w:t>#include &lt;string.h&gt;</w:t>
      </w:r>
    </w:p>
    <w:p w14:paraId="167984C0" w14:textId="77777777" w:rsidR="007E12C3" w:rsidRDefault="007E12C3" w:rsidP="007E12C3"/>
    <w:p w14:paraId="4EE676BE" w14:textId="77777777" w:rsidR="007E12C3" w:rsidRDefault="007E12C3" w:rsidP="007E12C3">
      <w:r>
        <w:t>#include "defines.h"</w:t>
      </w:r>
    </w:p>
    <w:p w14:paraId="7A662B51" w14:textId="77777777" w:rsidR="007E12C3" w:rsidRDefault="007E12C3" w:rsidP="007E12C3"/>
    <w:p w14:paraId="3C98A987" w14:textId="77777777" w:rsidR="007E12C3" w:rsidRDefault="007E12C3" w:rsidP="007E12C3">
      <w:r>
        <w:t>static void add_sick_leave(MYSQL* conn);</w:t>
      </w:r>
    </w:p>
    <w:p w14:paraId="47AC777C" w14:textId="77777777" w:rsidR="007E12C3" w:rsidRDefault="007E12C3" w:rsidP="007E12C3"/>
    <w:p w14:paraId="3E70A8EA" w14:textId="77777777" w:rsidR="007E12C3" w:rsidRDefault="007E12C3" w:rsidP="007E12C3">
      <w:r>
        <w:lastRenderedPageBreak/>
        <w:t>static void add_book(MYSQL* conn) {</w:t>
      </w:r>
    </w:p>
    <w:p w14:paraId="030CDCD2" w14:textId="77777777" w:rsidR="007E12C3" w:rsidRDefault="007E12C3" w:rsidP="007E12C3">
      <w:r>
        <w:tab/>
        <w:t>MYSQL_STMT* aggiungi_copia_procedure;</w:t>
      </w:r>
    </w:p>
    <w:p w14:paraId="1F802687" w14:textId="77777777" w:rsidR="007E12C3" w:rsidRDefault="007E12C3" w:rsidP="007E12C3">
      <w:r>
        <w:tab/>
        <w:t>MYSQL_BIND param[7];</w:t>
      </w:r>
    </w:p>
    <w:p w14:paraId="1252D267" w14:textId="77777777" w:rsidR="007E12C3" w:rsidRDefault="007E12C3" w:rsidP="007E12C3">
      <w:r>
        <w:tab/>
        <w:t>struct param_type paramStruct;</w:t>
      </w:r>
    </w:p>
    <w:p w14:paraId="0E5E7D3B" w14:textId="77777777" w:rsidR="007E12C3" w:rsidRDefault="007E12C3" w:rsidP="007E12C3"/>
    <w:p w14:paraId="59F702AB" w14:textId="77777777" w:rsidR="007E12C3" w:rsidRDefault="007E12C3" w:rsidP="007E12C3">
      <w:r>
        <w:tab/>
        <w:t>char isbn[16];</w:t>
      </w:r>
    </w:p>
    <w:p w14:paraId="742E49D6" w14:textId="77777777" w:rsidR="007E12C3" w:rsidRDefault="007E12C3" w:rsidP="007E12C3">
      <w:r>
        <w:tab/>
        <w:t>char titolo[48];</w:t>
      </w:r>
    </w:p>
    <w:p w14:paraId="2ED39047" w14:textId="77777777" w:rsidR="007E12C3" w:rsidRDefault="007E12C3" w:rsidP="007E12C3">
      <w:r>
        <w:tab/>
        <w:t>char autore[48];</w:t>
      </w:r>
    </w:p>
    <w:p w14:paraId="0552BF40" w14:textId="77777777" w:rsidR="007E12C3" w:rsidRDefault="007E12C3" w:rsidP="007E12C3">
      <w:r>
        <w:tab/>
        <w:t>char biblioteca[24];</w:t>
      </w:r>
    </w:p>
    <w:p w14:paraId="527FAA5A" w14:textId="77777777" w:rsidR="007E12C3" w:rsidRDefault="007E12C3" w:rsidP="007E12C3">
      <w:r>
        <w:tab/>
        <w:t>char scaffaleStr[16];</w:t>
      </w:r>
    </w:p>
    <w:p w14:paraId="06B73011" w14:textId="77777777" w:rsidR="007E12C3" w:rsidRDefault="007E12C3" w:rsidP="007E12C3">
      <w:r>
        <w:tab/>
        <w:t>char ripianoStr[16];</w:t>
      </w:r>
    </w:p>
    <w:p w14:paraId="3CBBA8D5" w14:textId="77777777" w:rsidR="007E12C3" w:rsidRDefault="007E12C3" w:rsidP="007E12C3"/>
    <w:p w14:paraId="0648D71D" w14:textId="77777777" w:rsidR="007E12C3" w:rsidRDefault="007E12C3" w:rsidP="007E12C3">
      <w:r>
        <w:tab/>
        <w:t>// Get the required information</w:t>
      </w:r>
    </w:p>
    <w:p w14:paraId="33711DF2" w14:textId="77777777" w:rsidR="007E12C3" w:rsidRDefault="007E12C3" w:rsidP="007E12C3">
      <w:r>
        <w:tab/>
        <w:t>printf("\nISBN: ");</w:t>
      </w:r>
    </w:p>
    <w:p w14:paraId="15969F6A" w14:textId="77777777" w:rsidR="007E12C3" w:rsidRDefault="007E12C3" w:rsidP="007E12C3">
      <w:r>
        <w:tab/>
        <w:t>fflush(stdout);</w:t>
      </w:r>
    </w:p>
    <w:p w14:paraId="4E6E5875" w14:textId="77777777" w:rsidR="007E12C3" w:rsidRDefault="007E12C3" w:rsidP="007E12C3">
      <w:r>
        <w:tab/>
        <w:t>fgets(isbn, 16, stdin);</w:t>
      </w:r>
    </w:p>
    <w:p w14:paraId="7A446E1F" w14:textId="77777777" w:rsidR="007E12C3" w:rsidRDefault="007E12C3" w:rsidP="007E12C3">
      <w:r>
        <w:tab/>
        <w:t>isbn[strlen(isbn) - 1] = '\0';</w:t>
      </w:r>
    </w:p>
    <w:p w14:paraId="2E419180" w14:textId="77777777" w:rsidR="007E12C3" w:rsidRDefault="007E12C3" w:rsidP="007E12C3">
      <w:r>
        <w:tab/>
        <w:t>printf("Title: ");</w:t>
      </w:r>
    </w:p>
    <w:p w14:paraId="2477A741" w14:textId="77777777" w:rsidR="007E12C3" w:rsidRDefault="007E12C3" w:rsidP="007E12C3">
      <w:r>
        <w:tab/>
        <w:t>fflush(stdout);</w:t>
      </w:r>
    </w:p>
    <w:p w14:paraId="1D583498" w14:textId="77777777" w:rsidR="007E12C3" w:rsidRDefault="007E12C3" w:rsidP="007E12C3">
      <w:r>
        <w:tab/>
        <w:t>fgets(titolo, 48, stdin);</w:t>
      </w:r>
    </w:p>
    <w:p w14:paraId="5BE665BD" w14:textId="77777777" w:rsidR="007E12C3" w:rsidRDefault="007E12C3" w:rsidP="007E12C3">
      <w:r>
        <w:tab/>
        <w:t>titolo[strlen(titolo) - 1] = '\0';</w:t>
      </w:r>
    </w:p>
    <w:p w14:paraId="30D9D82E" w14:textId="77777777" w:rsidR="007E12C3" w:rsidRDefault="007E12C3" w:rsidP="007E12C3">
      <w:r>
        <w:tab/>
        <w:t>printf("Author: ");</w:t>
      </w:r>
    </w:p>
    <w:p w14:paraId="3047325B" w14:textId="77777777" w:rsidR="007E12C3" w:rsidRDefault="007E12C3" w:rsidP="007E12C3">
      <w:r>
        <w:tab/>
        <w:t>fflush(stdout);</w:t>
      </w:r>
    </w:p>
    <w:p w14:paraId="36639823" w14:textId="77777777" w:rsidR="007E12C3" w:rsidRDefault="007E12C3" w:rsidP="007E12C3">
      <w:r>
        <w:tab/>
        <w:t>fgets(autore, 48, stdin);</w:t>
      </w:r>
    </w:p>
    <w:p w14:paraId="25D050B5" w14:textId="77777777" w:rsidR="007E12C3" w:rsidRDefault="007E12C3" w:rsidP="007E12C3">
      <w:r>
        <w:lastRenderedPageBreak/>
        <w:tab/>
        <w:t>autore[strlen(autore) - 1] = '\0';</w:t>
      </w:r>
    </w:p>
    <w:p w14:paraId="43B4E900" w14:textId="77777777" w:rsidR="007E12C3" w:rsidRDefault="007E12C3" w:rsidP="007E12C3">
      <w:r>
        <w:tab/>
        <w:t>printf("Library phone number: ");</w:t>
      </w:r>
    </w:p>
    <w:p w14:paraId="0E5B7627" w14:textId="77777777" w:rsidR="007E12C3" w:rsidRDefault="007E12C3" w:rsidP="007E12C3">
      <w:r>
        <w:tab/>
        <w:t>fflush(stdout);</w:t>
      </w:r>
    </w:p>
    <w:p w14:paraId="65D05EC7" w14:textId="77777777" w:rsidR="007E12C3" w:rsidRDefault="007E12C3" w:rsidP="007E12C3">
      <w:r>
        <w:tab/>
        <w:t>fgets(biblioteca, 24, stdin);</w:t>
      </w:r>
    </w:p>
    <w:p w14:paraId="05D0E35F" w14:textId="77777777" w:rsidR="007E12C3" w:rsidRDefault="007E12C3" w:rsidP="007E12C3">
      <w:r>
        <w:tab/>
        <w:t>biblioteca[strlen(biblioteca) - 1] = '\0';</w:t>
      </w:r>
    </w:p>
    <w:p w14:paraId="39AF5647" w14:textId="77777777" w:rsidR="007E12C3" w:rsidRDefault="007E12C3" w:rsidP="007E12C3">
      <w:r>
        <w:tab/>
        <w:t>printf("Shelving unit number: ");</w:t>
      </w:r>
    </w:p>
    <w:p w14:paraId="168DC66D" w14:textId="77777777" w:rsidR="007E12C3" w:rsidRDefault="007E12C3" w:rsidP="007E12C3">
      <w:r>
        <w:tab/>
        <w:t>fflush(stdout);</w:t>
      </w:r>
    </w:p>
    <w:p w14:paraId="5801F4E6" w14:textId="77777777" w:rsidR="007E12C3" w:rsidRDefault="007E12C3" w:rsidP="007E12C3">
      <w:r>
        <w:tab/>
        <w:t>fgets(scaffaleStr, 16, stdin);</w:t>
      </w:r>
    </w:p>
    <w:p w14:paraId="5E1D0953" w14:textId="77777777" w:rsidR="007E12C3" w:rsidRDefault="007E12C3" w:rsidP="007E12C3">
      <w:r>
        <w:tab/>
        <w:t>printf("Shelf number: ");</w:t>
      </w:r>
    </w:p>
    <w:p w14:paraId="1AFB92F7" w14:textId="77777777" w:rsidR="007E12C3" w:rsidRDefault="007E12C3" w:rsidP="007E12C3">
      <w:r>
        <w:tab/>
        <w:t>fflush(stdout);</w:t>
      </w:r>
    </w:p>
    <w:p w14:paraId="4041D117" w14:textId="77777777" w:rsidR="007E12C3" w:rsidRDefault="007E12C3" w:rsidP="007E12C3">
      <w:r>
        <w:tab/>
        <w:t>fgets(ripianoStr, 16, stdin);</w:t>
      </w:r>
    </w:p>
    <w:p w14:paraId="37FF4482" w14:textId="77777777" w:rsidR="007E12C3" w:rsidRDefault="007E12C3" w:rsidP="007E12C3"/>
    <w:p w14:paraId="56F4114E" w14:textId="77777777" w:rsidR="007E12C3" w:rsidRDefault="007E12C3" w:rsidP="007E12C3">
      <w:r>
        <w:tab/>
        <w:t>int scaffale = atoi(scaffaleStr);</w:t>
      </w:r>
    </w:p>
    <w:p w14:paraId="6C48D49F" w14:textId="77777777" w:rsidR="007E12C3" w:rsidRDefault="007E12C3" w:rsidP="007E12C3">
      <w:r>
        <w:tab/>
        <w:t>int ripiano = atoi(ripianoStr);</w:t>
      </w:r>
    </w:p>
    <w:p w14:paraId="4111B832" w14:textId="77777777" w:rsidR="007E12C3" w:rsidRDefault="007E12C3" w:rsidP="007E12C3">
      <w:r>
        <w:tab/>
        <w:t>int id = 0;</w:t>
      </w:r>
    </w:p>
    <w:p w14:paraId="5FD4274F" w14:textId="77777777" w:rsidR="007E12C3" w:rsidRDefault="007E12C3" w:rsidP="007E12C3"/>
    <w:p w14:paraId="68F4F709" w14:textId="418B28AC" w:rsidR="007E12C3" w:rsidRDefault="007E12C3" w:rsidP="00AC596E">
      <w:pPr>
        <w:ind w:left="720"/>
      </w:pPr>
      <w:r>
        <w:t>if (!setup_prepared_stmt(&amp;aggiungi_copia_procedure,"call aggiungi_copia(?, ?, ?, ?, ?, ?, ?)", conn)) {</w:t>
      </w:r>
    </w:p>
    <w:p w14:paraId="18B5FF58" w14:textId="12A41E49" w:rsidR="007E12C3" w:rsidRDefault="007E12C3" w:rsidP="00AC596E">
      <w:pPr>
        <w:ind w:left="1440"/>
      </w:pPr>
      <w:r>
        <w:t>finish_with_stmt_error(conn, aggiungi_copia_procedure, "Unable to initialize book insertion statement\n", false);</w:t>
      </w:r>
    </w:p>
    <w:p w14:paraId="19119C1A" w14:textId="77777777" w:rsidR="007E12C3" w:rsidRDefault="007E12C3" w:rsidP="007E12C3">
      <w:r>
        <w:tab/>
        <w:t>}</w:t>
      </w:r>
    </w:p>
    <w:p w14:paraId="539E4FB6" w14:textId="77777777" w:rsidR="007E12C3" w:rsidRDefault="007E12C3" w:rsidP="007E12C3"/>
    <w:p w14:paraId="7B64D0C8" w14:textId="77777777" w:rsidR="007E12C3" w:rsidRDefault="007E12C3" w:rsidP="007E12C3">
      <w:r>
        <w:tab/>
        <w:t>memset(param, 0, sizeof(param));</w:t>
      </w:r>
    </w:p>
    <w:p w14:paraId="65AA766D" w14:textId="77777777" w:rsidR="007E12C3" w:rsidRDefault="007E12C3" w:rsidP="007E12C3">
      <w:r>
        <w:tab/>
        <w:t>memset(&amp;paramStruct, 0, sizeof(paramStruct));</w:t>
      </w:r>
    </w:p>
    <w:p w14:paraId="578E117B" w14:textId="77777777" w:rsidR="007E12C3" w:rsidRDefault="007E12C3" w:rsidP="007E12C3"/>
    <w:p w14:paraId="00418C61" w14:textId="77777777" w:rsidR="007E12C3" w:rsidRDefault="007E12C3" w:rsidP="007E12C3">
      <w:r>
        <w:lastRenderedPageBreak/>
        <w:tab/>
        <w:t>paramStruct.varchar[0] = isbn;</w:t>
      </w:r>
    </w:p>
    <w:p w14:paraId="6DB31FE8" w14:textId="77777777" w:rsidR="007E12C3" w:rsidRDefault="007E12C3" w:rsidP="007E12C3">
      <w:r>
        <w:tab/>
        <w:t>paramStruct.varchar[1] = titolo;</w:t>
      </w:r>
    </w:p>
    <w:p w14:paraId="0BDBE9BE" w14:textId="77777777" w:rsidR="007E12C3" w:rsidRDefault="007E12C3" w:rsidP="007E12C3">
      <w:r>
        <w:tab/>
        <w:t>paramStruct.varchar[2] = autore;</w:t>
      </w:r>
    </w:p>
    <w:p w14:paraId="0EA2D373" w14:textId="77777777" w:rsidR="007E12C3" w:rsidRDefault="007E12C3" w:rsidP="007E12C3">
      <w:r>
        <w:tab/>
        <w:t>paramStruct.varchar[3] = biblioteca;</w:t>
      </w:r>
    </w:p>
    <w:p w14:paraId="1796A9D0" w14:textId="77777777" w:rsidR="007E12C3" w:rsidRDefault="007E12C3" w:rsidP="007E12C3">
      <w:r>
        <w:tab/>
        <w:t>paramStruct.integer[0] = &amp;scaffale;</w:t>
      </w:r>
    </w:p>
    <w:p w14:paraId="09FD4B89" w14:textId="77777777" w:rsidR="007E12C3" w:rsidRDefault="007E12C3" w:rsidP="007E12C3">
      <w:r>
        <w:tab/>
        <w:t>paramStruct.integer[1] = &amp;ripiano;</w:t>
      </w:r>
    </w:p>
    <w:p w14:paraId="5547785F" w14:textId="77777777" w:rsidR="007E12C3" w:rsidRDefault="007E12C3" w:rsidP="007E12C3">
      <w:r>
        <w:tab/>
        <w:t>paramStruct.integer[2] = &amp;id;</w:t>
      </w:r>
    </w:p>
    <w:p w14:paraId="31E1B7CB" w14:textId="77777777" w:rsidR="007E12C3" w:rsidRDefault="007E12C3" w:rsidP="007E12C3"/>
    <w:p w14:paraId="3B54B413" w14:textId="77777777" w:rsidR="007E12C3" w:rsidRDefault="007E12C3" w:rsidP="007E12C3">
      <w:r>
        <w:tab/>
        <w:t>paramStruct.numVarchar = 4;</w:t>
      </w:r>
    </w:p>
    <w:p w14:paraId="3B8D01C3" w14:textId="77777777" w:rsidR="007E12C3" w:rsidRDefault="007E12C3" w:rsidP="007E12C3">
      <w:r>
        <w:tab/>
        <w:t>paramStruct.numInt = 3;</w:t>
      </w:r>
    </w:p>
    <w:p w14:paraId="2B896CE8" w14:textId="77777777" w:rsidR="007E12C3" w:rsidRDefault="007E12C3" w:rsidP="007E12C3"/>
    <w:p w14:paraId="5223DCAB" w14:textId="77777777" w:rsidR="007E12C3" w:rsidRDefault="007E12C3" w:rsidP="007E12C3">
      <w:r>
        <w:tab/>
        <w:t>bind_par(param, &amp;paramStruct);</w:t>
      </w:r>
    </w:p>
    <w:p w14:paraId="44D56489" w14:textId="77777777" w:rsidR="007E12C3" w:rsidRDefault="007E12C3" w:rsidP="007E12C3"/>
    <w:p w14:paraId="497EC27F" w14:textId="77777777" w:rsidR="007E12C3" w:rsidRDefault="007E12C3" w:rsidP="007E12C3">
      <w:r>
        <w:tab/>
        <w:t>if (mysql_stmt_bind_param(aggiungi_copia_procedure, param) != 0) {</w:t>
      </w:r>
    </w:p>
    <w:p w14:paraId="1EF85D1A" w14:textId="3D2A9B28" w:rsidR="007E12C3" w:rsidRDefault="007E12C3" w:rsidP="00AC596E">
      <w:pPr>
        <w:ind w:left="1440"/>
      </w:pPr>
      <w:r>
        <w:t>finish_with_stmt_error(conn, aggiungi_copia_procedure, "Could not bind parameters for book insertion\n", true);</w:t>
      </w:r>
    </w:p>
    <w:p w14:paraId="3918758E" w14:textId="77777777" w:rsidR="007E12C3" w:rsidRDefault="007E12C3" w:rsidP="007E12C3">
      <w:r>
        <w:tab/>
        <w:t>}</w:t>
      </w:r>
    </w:p>
    <w:p w14:paraId="7A628A85" w14:textId="77777777" w:rsidR="007E12C3" w:rsidRDefault="007E12C3" w:rsidP="007E12C3"/>
    <w:p w14:paraId="31690A87" w14:textId="77777777" w:rsidR="007E12C3" w:rsidRDefault="007E12C3" w:rsidP="007E12C3">
      <w:r>
        <w:tab/>
        <w:t>if (mysql_stmt_execute(aggiungi_copia_procedure) != 0) {</w:t>
      </w:r>
    </w:p>
    <w:p w14:paraId="25C59A69" w14:textId="268F0FB2" w:rsidR="007E12C3" w:rsidRDefault="007E12C3" w:rsidP="00AC596E">
      <w:pPr>
        <w:ind w:left="1440"/>
      </w:pPr>
      <w:r>
        <w:t>print_stmt_error(aggiungi_copia_procedure, "An error occurred while adding the book\n");</w:t>
      </w:r>
    </w:p>
    <w:p w14:paraId="28C17EEB" w14:textId="77777777" w:rsidR="007E12C3" w:rsidRDefault="007E12C3" w:rsidP="007E12C3">
      <w:r>
        <w:tab/>
      </w:r>
      <w:r>
        <w:tab/>
        <w:t>goto out;</w:t>
      </w:r>
    </w:p>
    <w:p w14:paraId="222ECFDF" w14:textId="77777777" w:rsidR="007E12C3" w:rsidRDefault="007E12C3" w:rsidP="007E12C3">
      <w:r>
        <w:tab/>
        <w:t>}</w:t>
      </w:r>
    </w:p>
    <w:p w14:paraId="78E950F6" w14:textId="77777777" w:rsidR="007E12C3" w:rsidRDefault="007E12C3" w:rsidP="007E12C3"/>
    <w:p w14:paraId="29D3DAFD" w14:textId="77777777" w:rsidR="007E12C3" w:rsidRDefault="007E12C3" w:rsidP="007E12C3">
      <w:r>
        <w:tab/>
        <w:t>memset(param, 0, sizeof(param));</w:t>
      </w:r>
    </w:p>
    <w:p w14:paraId="3F84EBDC" w14:textId="77777777" w:rsidR="007E12C3" w:rsidRDefault="007E12C3" w:rsidP="007E12C3">
      <w:r>
        <w:lastRenderedPageBreak/>
        <w:tab/>
        <w:t>memset(&amp;paramStruct, 0, sizeof(paramStruct));</w:t>
      </w:r>
    </w:p>
    <w:p w14:paraId="6959297E" w14:textId="77777777" w:rsidR="007E12C3" w:rsidRDefault="007E12C3" w:rsidP="007E12C3">
      <w:r>
        <w:tab/>
        <w:t>paramStruct.integer[0] = &amp;id;</w:t>
      </w:r>
    </w:p>
    <w:p w14:paraId="1C99A70F" w14:textId="77777777" w:rsidR="007E12C3" w:rsidRDefault="007E12C3" w:rsidP="007E12C3">
      <w:r>
        <w:tab/>
        <w:t>paramStruct.numInt = 1;</w:t>
      </w:r>
    </w:p>
    <w:p w14:paraId="4DAAAD96" w14:textId="77777777" w:rsidR="007E12C3" w:rsidRDefault="007E12C3" w:rsidP="007E12C3"/>
    <w:p w14:paraId="27D223BE" w14:textId="77777777" w:rsidR="007E12C3" w:rsidRDefault="007E12C3" w:rsidP="007E12C3">
      <w:r>
        <w:tab/>
        <w:t>bind_par(param, &amp;paramStruct);</w:t>
      </w:r>
    </w:p>
    <w:p w14:paraId="43B1F81B" w14:textId="77777777" w:rsidR="007E12C3" w:rsidRDefault="007E12C3" w:rsidP="007E12C3"/>
    <w:p w14:paraId="1D87F39C" w14:textId="77777777" w:rsidR="007E12C3" w:rsidRDefault="007E12C3" w:rsidP="007E12C3">
      <w:r>
        <w:tab/>
        <w:t>if (mysql_stmt_bind_result(aggiungi_copia_procedure, param)) {</w:t>
      </w:r>
    </w:p>
    <w:p w14:paraId="03996C4F" w14:textId="5959E20D" w:rsidR="007E12C3" w:rsidRDefault="007E12C3" w:rsidP="00AC596E">
      <w:pPr>
        <w:ind w:left="1440"/>
      </w:pPr>
      <w:r>
        <w:t>finish_with_stmt_error(conn, aggiungi_copia_procedure, "Could not retrieve output parameter\n", true);</w:t>
      </w:r>
    </w:p>
    <w:p w14:paraId="2FDCD4DD" w14:textId="77777777" w:rsidR="007E12C3" w:rsidRDefault="007E12C3" w:rsidP="007E12C3">
      <w:r>
        <w:tab/>
        <w:t>}</w:t>
      </w:r>
    </w:p>
    <w:p w14:paraId="45DEE4AC" w14:textId="77777777" w:rsidR="007E12C3" w:rsidRDefault="007E12C3" w:rsidP="007E12C3"/>
    <w:p w14:paraId="12F771C7" w14:textId="77777777" w:rsidR="007E12C3" w:rsidRDefault="007E12C3" w:rsidP="007E12C3">
      <w:r>
        <w:tab/>
        <w:t>if (mysql_stmt_fetch(aggiungi_copia_procedure)) {</w:t>
      </w:r>
    </w:p>
    <w:p w14:paraId="39D4AA39" w14:textId="6841E403" w:rsidR="007E12C3" w:rsidRDefault="007E12C3" w:rsidP="00AC596E">
      <w:pPr>
        <w:ind w:left="1440"/>
      </w:pPr>
      <w:r>
        <w:t>finish_with_stmt_error(conn, aggiungi_copia_procedure, "Could not buffer results\n", true);</w:t>
      </w:r>
    </w:p>
    <w:p w14:paraId="2E9318C3" w14:textId="77777777" w:rsidR="007E12C3" w:rsidRDefault="007E12C3" w:rsidP="007E12C3">
      <w:r>
        <w:tab/>
        <w:t>}</w:t>
      </w:r>
    </w:p>
    <w:p w14:paraId="5C29B253" w14:textId="77777777" w:rsidR="007E12C3" w:rsidRDefault="007E12C3" w:rsidP="007E12C3"/>
    <w:p w14:paraId="46AB10EA" w14:textId="77777777" w:rsidR="007E12C3" w:rsidRDefault="007E12C3" w:rsidP="007E12C3">
      <w:r>
        <w:tab/>
        <w:t>printf("Book correctly added with ID %d\n", id);</w:t>
      </w:r>
    </w:p>
    <w:p w14:paraId="2BB4B707" w14:textId="77777777" w:rsidR="007E12C3" w:rsidRDefault="007E12C3" w:rsidP="007E12C3">
      <w:r>
        <w:tab/>
        <w:t>fflush(stdout);</w:t>
      </w:r>
    </w:p>
    <w:p w14:paraId="4EDE4F19" w14:textId="77777777" w:rsidR="007E12C3" w:rsidRDefault="007E12C3" w:rsidP="007E12C3"/>
    <w:p w14:paraId="418D5DD4" w14:textId="77777777" w:rsidR="007E12C3" w:rsidRDefault="007E12C3" w:rsidP="007E12C3">
      <w:r>
        <w:t>out:</w:t>
      </w:r>
    </w:p>
    <w:p w14:paraId="67556F7F" w14:textId="77777777" w:rsidR="007E12C3" w:rsidRDefault="007E12C3" w:rsidP="007E12C3">
      <w:r>
        <w:tab/>
        <w:t>mysql_stmt_close(aggiungi_copia_procedure);</w:t>
      </w:r>
    </w:p>
    <w:p w14:paraId="53A3410A" w14:textId="77777777" w:rsidR="007E12C3" w:rsidRDefault="007E12C3" w:rsidP="007E12C3">
      <w:r>
        <w:t>}</w:t>
      </w:r>
    </w:p>
    <w:p w14:paraId="3902F7AC" w14:textId="77777777" w:rsidR="007E12C3" w:rsidRDefault="007E12C3" w:rsidP="007E12C3"/>
    <w:p w14:paraId="41E44F8F" w14:textId="77777777" w:rsidR="007E12C3" w:rsidRDefault="007E12C3" w:rsidP="007E12C3">
      <w:r>
        <w:t>static void add_work_shift(MYSQL* conn) {</w:t>
      </w:r>
    </w:p>
    <w:p w14:paraId="6ECD0520" w14:textId="77777777" w:rsidR="007E12C3" w:rsidRDefault="007E12C3" w:rsidP="007E12C3">
      <w:r>
        <w:tab/>
        <w:t>MYSQL_STMT* aggiungi_turno_procedure;</w:t>
      </w:r>
    </w:p>
    <w:p w14:paraId="4A4A9735" w14:textId="77777777" w:rsidR="007E12C3" w:rsidRDefault="007E12C3" w:rsidP="007E12C3">
      <w:r>
        <w:lastRenderedPageBreak/>
        <w:tab/>
        <w:t>MYSQL_BIND param[4];</w:t>
      </w:r>
    </w:p>
    <w:p w14:paraId="2A97AC63" w14:textId="77777777" w:rsidR="007E12C3" w:rsidRDefault="007E12C3" w:rsidP="007E12C3">
      <w:r>
        <w:tab/>
        <w:t>struct param_type paramStruct;</w:t>
      </w:r>
    </w:p>
    <w:p w14:paraId="17BD2D88" w14:textId="77777777" w:rsidR="007E12C3" w:rsidRDefault="007E12C3" w:rsidP="007E12C3"/>
    <w:p w14:paraId="4F886C88" w14:textId="77777777" w:rsidR="007E12C3" w:rsidRDefault="007E12C3" w:rsidP="007E12C3">
      <w:r>
        <w:tab/>
        <w:t>char bibliotecario[24];</w:t>
      </w:r>
    </w:p>
    <w:p w14:paraId="3FB88B1A" w14:textId="77777777" w:rsidR="007E12C3" w:rsidRDefault="007E12C3" w:rsidP="007E12C3">
      <w:r>
        <w:tab/>
        <w:t>char giornoStr[16];</w:t>
      </w:r>
    </w:p>
    <w:p w14:paraId="25BD3B4A" w14:textId="77777777" w:rsidR="007E12C3" w:rsidRDefault="007E12C3" w:rsidP="007E12C3">
      <w:r>
        <w:tab/>
        <w:t>char meseStr[16];</w:t>
      </w:r>
    </w:p>
    <w:p w14:paraId="67984D5D" w14:textId="77777777" w:rsidR="007E12C3" w:rsidRDefault="007E12C3" w:rsidP="007E12C3">
      <w:r>
        <w:tab/>
        <w:t>char annoStr[16];</w:t>
      </w:r>
    </w:p>
    <w:p w14:paraId="58DCCD90" w14:textId="77777777" w:rsidR="007E12C3" w:rsidRDefault="007E12C3" w:rsidP="007E12C3">
      <w:r>
        <w:tab/>
        <w:t>char inizioOreStr[16];</w:t>
      </w:r>
    </w:p>
    <w:p w14:paraId="29C6F2EB" w14:textId="77777777" w:rsidR="007E12C3" w:rsidRDefault="007E12C3" w:rsidP="007E12C3">
      <w:r>
        <w:tab/>
        <w:t>char inizioMinStr[16];</w:t>
      </w:r>
    </w:p>
    <w:p w14:paraId="5061E089" w14:textId="77777777" w:rsidR="007E12C3" w:rsidRDefault="007E12C3" w:rsidP="007E12C3">
      <w:r>
        <w:tab/>
        <w:t>char fineOreStr[16];</w:t>
      </w:r>
    </w:p>
    <w:p w14:paraId="55EFC654" w14:textId="77777777" w:rsidR="007E12C3" w:rsidRDefault="007E12C3" w:rsidP="007E12C3">
      <w:r>
        <w:tab/>
        <w:t>char fineMinStr[16];</w:t>
      </w:r>
    </w:p>
    <w:p w14:paraId="6A986732" w14:textId="77777777" w:rsidR="007E12C3" w:rsidRDefault="007E12C3" w:rsidP="007E12C3"/>
    <w:p w14:paraId="73BBCB78" w14:textId="77777777" w:rsidR="007E12C3" w:rsidRDefault="007E12C3" w:rsidP="007E12C3">
      <w:r>
        <w:tab/>
        <w:t>printf("\nLibrarian tax code: ");</w:t>
      </w:r>
    </w:p>
    <w:p w14:paraId="0679A06D" w14:textId="77777777" w:rsidR="007E12C3" w:rsidRDefault="007E12C3" w:rsidP="007E12C3">
      <w:r>
        <w:tab/>
        <w:t>fflush(stdout);</w:t>
      </w:r>
    </w:p>
    <w:p w14:paraId="030C2362" w14:textId="77777777" w:rsidR="007E12C3" w:rsidRDefault="007E12C3" w:rsidP="007E12C3">
      <w:r>
        <w:tab/>
        <w:t>fgets(bibliotecario, 24, stdin);</w:t>
      </w:r>
    </w:p>
    <w:p w14:paraId="03B61968" w14:textId="77777777" w:rsidR="007E12C3" w:rsidRDefault="007E12C3" w:rsidP="007E12C3">
      <w:r>
        <w:tab/>
        <w:t>bibliotecario[strlen(bibliotecario) - 1] = '\0';</w:t>
      </w:r>
    </w:p>
    <w:p w14:paraId="7BF9641A" w14:textId="77777777" w:rsidR="007E12C3" w:rsidRDefault="007E12C3" w:rsidP="007E12C3">
      <w:r>
        <w:tab/>
        <w:t>printf("Day [1-31]: ");</w:t>
      </w:r>
    </w:p>
    <w:p w14:paraId="2982288E" w14:textId="77777777" w:rsidR="007E12C3" w:rsidRDefault="007E12C3" w:rsidP="007E12C3">
      <w:r>
        <w:tab/>
        <w:t>fflush(stdout);</w:t>
      </w:r>
    </w:p>
    <w:p w14:paraId="015AA888" w14:textId="77777777" w:rsidR="007E12C3" w:rsidRDefault="007E12C3" w:rsidP="007E12C3">
      <w:r>
        <w:tab/>
        <w:t>fgets(giornoStr, 16, stdin);</w:t>
      </w:r>
    </w:p>
    <w:p w14:paraId="0E000DD3" w14:textId="77777777" w:rsidR="007E12C3" w:rsidRDefault="007E12C3" w:rsidP="007E12C3">
      <w:r>
        <w:tab/>
        <w:t>printf("Month [1-12]: ");</w:t>
      </w:r>
    </w:p>
    <w:p w14:paraId="331F15C5" w14:textId="77777777" w:rsidR="007E12C3" w:rsidRDefault="007E12C3" w:rsidP="007E12C3">
      <w:r>
        <w:tab/>
        <w:t>fflush(stdout);</w:t>
      </w:r>
    </w:p>
    <w:p w14:paraId="4A92FBCC" w14:textId="77777777" w:rsidR="007E12C3" w:rsidRDefault="007E12C3" w:rsidP="007E12C3">
      <w:r>
        <w:tab/>
        <w:t>fgets(meseStr, 16, stdin);</w:t>
      </w:r>
    </w:p>
    <w:p w14:paraId="03D29F69" w14:textId="77777777" w:rsidR="007E12C3" w:rsidRDefault="007E12C3" w:rsidP="007E12C3">
      <w:r>
        <w:tab/>
        <w:t>printf("Year: ");</w:t>
      </w:r>
    </w:p>
    <w:p w14:paraId="423A364B" w14:textId="77777777" w:rsidR="007E12C3" w:rsidRDefault="007E12C3" w:rsidP="007E12C3">
      <w:r>
        <w:tab/>
        <w:t>fflush(stdout);</w:t>
      </w:r>
    </w:p>
    <w:p w14:paraId="4E41A919" w14:textId="77777777" w:rsidR="007E12C3" w:rsidRDefault="007E12C3" w:rsidP="007E12C3">
      <w:r>
        <w:lastRenderedPageBreak/>
        <w:tab/>
        <w:t>fgets(annoStr, 16, stdin);</w:t>
      </w:r>
    </w:p>
    <w:p w14:paraId="4800F35B" w14:textId="77777777" w:rsidR="007E12C3" w:rsidRDefault="007E12C3" w:rsidP="007E12C3">
      <w:r>
        <w:tab/>
        <w:t>printf("Hour of the start of work shift [0-23]: ");</w:t>
      </w:r>
    </w:p>
    <w:p w14:paraId="6784CAA4" w14:textId="77777777" w:rsidR="007E12C3" w:rsidRDefault="007E12C3" w:rsidP="007E12C3">
      <w:r>
        <w:tab/>
        <w:t>fflush(stdout);</w:t>
      </w:r>
    </w:p>
    <w:p w14:paraId="6C5ED496" w14:textId="77777777" w:rsidR="007E12C3" w:rsidRDefault="007E12C3" w:rsidP="007E12C3">
      <w:r>
        <w:tab/>
        <w:t>fgets(inizioOreStr, 16, stdin);</w:t>
      </w:r>
    </w:p>
    <w:p w14:paraId="0D0E649F" w14:textId="77777777" w:rsidR="007E12C3" w:rsidRDefault="007E12C3" w:rsidP="007E12C3">
      <w:r>
        <w:tab/>
        <w:t>printf("Minute of the start of work shift [0-59]: ");</w:t>
      </w:r>
    </w:p>
    <w:p w14:paraId="7C36F16A" w14:textId="77777777" w:rsidR="007E12C3" w:rsidRDefault="007E12C3" w:rsidP="007E12C3">
      <w:r>
        <w:tab/>
        <w:t>fflush(stdout);</w:t>
      </w:r>
    </w:p>
    <w:p w14:paraId="62D85E8D" w14:textId="77777777" w:rsidR="007E12C3" w:rsidRDefault="007E12C3" w:rsidP="007E12C3">
      <w:r>
        <w:tab/>
        <w:t>fgets(inizioMinStr, 16, stdin);</w:t>
      </w:r>
    </w:p>
    <w:p w14:paraId="21B0288F" w14:textId="77777777" w:rsidR="007E12C3" w:rsidRDefault="007E12C3" w:rsidP="007E12C3">
      <w:r>
        <w:tab/>
        <w:t>printf("Hour of the end of work shift [0-23]: ");</w:t>
      </w:r>
    </w:p>
    <w:p w14:paraId="7E10A78C" w14:textId="77777777" w:rsidR="007E12C3" w:rsidRDefault="007E12C3" w:rsidP="007E12C3">
      <w:r>
        <w:tab/>
        <w:t>fflush(stdout);</w:t>
      </w:r>
    </w:p>
    <w:p w14:paraId="5FF8AF80" w14:textId="77777777" w:rsidR="007E12C3" w:rsidRDefault="007E12C3" w:rsidP="007E12C3">
      <w:r>
        <w:tab/>
        <w:t>fgets(fineOreStr, 16, stdin);</w:t>
      </w:r>
    </w:p>
    <w:p w14:paraId="6271B543" w14:textId="77777777" w:rsidR="007E12C3" w:rsidRDefault="007E12C3" w:rsidP="007E12C3">
      <w:r>
        <w:tab/>
        <w:t>printf("Minute of the end of work shift [0-59]: ");</w:t>
      </w:r>
    </w:p>
    <w:p w14:paraId="3F43BD88" w14:textId="77777777" w:rsidR="007E12C3" w:rsidRDefault="007E12C3" w:rsidP="007E12C3">
      <w:r>
        <w:tab/>
        <w:t>fflush(stdout);</w:t>
      </w:r>
    </w:p>
    <w:p w14:paraId="24CADD5B" w14:textId="77777777" w:rsidR="007E12C3" w:rsidRDefault="007E12C3" w:rsidP="007E12C3">
      <w:r>
        <w:tab/>
        <w:t>fgets(fineMinStr, 16, stdin);</w:t>
      </w:r>
    </w:p>
    <w:p w14:paraId="159AA276" w14:textId="77777777" w:rsidR="007E12C3" w:rsidRDefault="007E12C3" w:rsidP="007E12C3"/>
    <w:p w14:paraId="68573765" w14:textId="77777777" w:rsidR="007E12C3" w:rsidRDefault="007E12C3" w:rsidP="007E12C3">
      <w:r>
        <w:tab/>
        <w:t>int giorno = atoi(giornoStr);</w:t>
      </w:r>
    </w:p>
    <w:p w14:paraId="74F5162C" w14:textId="77777777" w:rsidR="007E12C3" w:rsidRDefault="007E12C3" w:rsidP="007E12C3">
      <w:r>
        <w:tab/>
        <w:t>int mese = atoi(meseStr);</w:t>
      </w:r>
    </w:p>
    <w:p w14:paraId="7960992E" w14:textId="77777777" w:rsidR="007E12C3" w:rsidRDefault="007E12C3" w:rsidP="007E12C3">
      <w:r>
        <w:tab/>
        <w:t>int anno = atoi(annoStr);</w:t>
      </w:r>
    </w:p>
    <w:p w14:paraId="09E17C04" w14:textId="77777777" w:rsidR="007E12C3" w:rsidRDefault="007E12C3" w:rsidP="007E12C3">
      <w:r>
        <w:tab/>
        <w:t>int inizioOre = atoi(inizioOreStr);</w:t>
      </w:r>
    </w:p>
    <w:p w14:paraId="2A5F5423" w14:textId="77777777" w:rsidR="007E12C3" w:rsidRDefault="007E12C3" w:rsidP="007E12C3">
      <w:r>
        <w:tab/>
        <w:t>int inizioMin = atoi(inizioMinStr);</w:t>
      </w:r>
    </w:p>
    <w:p w14:paraId="262B7C69" w14:textId="77777777" w:rsidR="007E12C3" w:rsidRDefault="007E12C3" w:rsidP="007E12C3">
      <w:r>
        <w:tab/>
        <w:t>int fineOre = atoi(fineOreStr);</w:t>
      </w:r>
    </w:p>
    <w:p w14:paraId="6D509CBC" w14:textId="77777777" w:rsidR="007E12C3" w:rsidRDefault="007E12C3" w:rsidP="007E12C3">
      <w:r>
        <w:tab/>
        <w:t>int fineMin = atoi(fineMinStr);</w:t>
      </w:r>
    </w:p>
    <w:p w14:paraId="4899DB45" w14:textId="77777777" w:rsidR="007E12C3" w:rsidRDefault="007E12C3" w:rsidP="007E12C3"/>
    <w:p w14:paraId="517DD363" w14:textId="77777777" w:rsidR="007E12C3" w:rsidRDefault="007E12C3" w:rsidP="007E12C3">
      <w:r>
        <w:tab/>
        <w:t>struct MYSQL_TIME date;</w:t>
      </w:r>
    </w:p>
    <w:p w14:paraId="63235754" w14:textId="77777777" w:rsidR="007E12C3" w:rsidRDefault="007E12C3" w:rsidP="007E12C3">
      <w:r>
        <w:tab/>
        <w:t>struct MYSQL_TIME time1;</w:t>
      </w:r>
    </w:p>
    <w:p w14:paraId="5DDA0D9A" w14:textId="77777777" w:rsidR="007E12C3" w:rsidRDefault="007E12C3" w:rsidP="007E12C3">
      <w:r>
        <w:lastRenderedPageBreak/>
        <w:tab/>
        <w:t>struct MYSQL_TIME time2;</w:t>
      </w:r>
    </w:p>
    <w:p w14:paraId="1148AFDB" w14:textId="77777777" w:rsidR="007E12C3" w:rsidRDefault="007E12C3" w:rsidP="007E12C3">
      <w:r>
        <w:tab/>
        <w:t>memset(&amp;date, 0, sizeof(date));</w:t>
      </w:r>
    </w:p>
    <w:p w14:paraId="2C8F0F0B" w14:textId="77777777" w:rsidR="007E12C3" w:rsidRDefault="007E12C3" w:rsidP="007E12C3">
      <w:r>
        <w:tab/>
        <w:t>memset(&amp;time1, 0, sizeof(time1));</w:t>
      </w:r>
    </w:p>
    <w:p w14:paraId="0740F277" w14:textId="77777777" w:rsidR="007E12C3" w:rsidRDefault="007E12C3" w:rsidP="007E12C3">
      <w:r>
        <w:tab/>
        <w:t>memset(&amp;time2, 0, sizeof(time2));</w:t>
      </w:r>
    </w:p>
    <w:p w14:paraId="61A26E0F" w14:textId="77777777" w:rsidR="007E12C3" w:rsidRDefault="007E12C3" w:rsidP="007E12C3"/>
    <w:p w14:paraId="2F652372" w14:textId="77777777" w:rsidR="007E12C3" w:rsidRDefault="007E12C3" w:rsidP="007E12C3">
      <w:r>
        <w:tab/>
        <w:t>date.day = giorno;</w:t>
      </w:r>
    </w:p>
    <w:p w14:paraId="560D98C4" w14:textId="77777777" w:rsidR="007E12C3" w:rsidRDefault="007E12C3" w:rsidP="007E12C3">
      <w:r>
        <w:tab/>
        <w:t>date.month = mese;</w:t>
      </w:r>
    </w:p>
    <w:p w14:paraId="62AA7490" w14:textId="77777777" w:rsidR="007E12C3" w:rsidRDefault="007E12C3" w:rsidP="007E12C3">
      <w:r>
        <w:tab/>
        <w:t>date.year = anno;</w:t>
      </w:r>
    </w:p>
    <w:p w14:paraId="40469E97" w14:textId="77777777" w:rsidR="007E12C3" w:rsidRDefault="007E12C3" w:rsidP="007E12C3">
      <w:r>
        <w:tab/>
        <w:t>time1.hour = inizioOre;</w:t>
      </w:r>
    </w:p>
    <w:p w14:paraId="703EDE5E" w14:textId="77777777" w:rsidR="007E12C3" w:rsidRDefault="007E12C3" w:rsidP="007E12C3">
      <w:r>
        <w:tab/>
        <w:t>time1.minute = inizioMin;</w:t>
      </w:r>
    </w:p>
    <w:p w14:paraId="36E5C259" w14:textId="77777777" w:rsidR="007E12C3" w:rsidRDefault="007E12C3" w:rsidP="007E12C3">
      <w:r>
        <w:tab/>
        <w:t>time2.hour = fineOre;</w:t>
      </w:r>
    </w:p>
    <w:p w14:paraId="275D9019" w14:textId="77777777" w:rsidR="007E12C3" w:rsidRDefault="007E12C3" w:rsidP="007E12C3">
      <w:r>
        <w:tab/>
        <w:t>time2.minute = fineMin;</w:t>
      </w:r>
    </w:p>
    <w:p w14:paraId="4B6DD8A9" w14:textId="77777777" w:rsidR="007E12C3" w:rsidRDefault="007E12C3" w:rsidP="007E12C3"/>
    <w:p w14:paraId="501DB378" w14:textId="42D53862" w:rsidR="007E12C3" w:rsidRDefault="007E12C3" w:rsidP="00AC596E">
      <w:pPr>
        <w:ind w:left="720"/>
      </w:pPr>
      <w:r>
        <w:t>if (!setup_prepared_stmt(&amp;aggiungi_turno_procedure, "call aggiungi_turno(?, ?, ?, ?)", conn)) {</w:t>
      </w:r>
    </w:p>
    <w:p w14:paraId="1E7AE7E6" w14:textId="08E0D3A8" w:rsidR="007E12C3" w:rsidRDefault="007E12C3" w:rsidP="00AC596E">
      <w:pPr>
        <w:ind w:left="1440"/>
      </w:pPr>
      <w:r>
        <w:t>finish_with_stmt_error(conn, aggiungi_turno_procedure, "Unable to initialize work shift insertion statement\n", false);</w:t>
      </w:r>
    </w:p>
    <w:p w14:paraId="6C1F2C35" w14:textId="77777777" w:rsidR="007E12C3" w:rsidRDefault="007E12C3" w:rsidP="007E12C3">
      <w:r>
        <w:tab/>
        <w:t>}</w:t>
      </w:r>
    </w:p>
    <w:p w14:paraId="02EFDC4D" w14:textId="77777777" w:rsidR="007E12C3" w:rsidRDefault="007E12C3" w:rsidP="007E12C3"/>
    <w:p w14:paraId="46E330F1" w14:textId="77777777" w:rsidR="007E12C3" w:rsidRDefault="007E12C3" w:rsidP="007E12C3">
      <w:r>
        <w:tab/>
        <w:t>memset(param, 0, sizeof(param));</w:t>
      </w:r>
    </w:p>
    <w:p w14:paraId="14D96586" w14:textId="77777777" w:rsidR="007E12C3" w:rsidRDefault="007E12C3" w:rsidP="007E12C3">
      <w:r>
        <w:tab/>
        <w:t>memset(&amp;paramStruct, 0, sizeof(paramStruct));</w:t>
      </w:r>
    </w:p>
    <w:p w14:paraId="7318733C" w14:textId="77777777" w:rsidR="007E12C3" w:rsidRDefault="007E12C3" w:rsidP="007E12C3"/>
    <w:p w14:paraId="0C09AF6C" w14:textId="77777777" w:rsidR="007E12C3" w:rsidRDefault="007E12C3" w:rsidP="007E12C3">
      <w:r>
        <w:tab/>
        <w:t>paramStruct.varchar[0] = bibliotecario;</w:t>
      </w:r>
    </w:p>
    <w:p w14:paraId="6A9B87FE" w14:textId="77777777" w:rsidR="007E12C3" w:rsidRDefault="007E12C3" w:rsidP="007E12C3">
      <w:r>
        <w:tab/>
        <w:t>paramStruct.date[0] = &amp;date;</w:t>
      </w:r>
    </w:p>
    <w:p w14:paraId="6BBCF93B" w14:textId="77777777" w:rsidR="007E12C3" w:rsidRDefault="007E12C3" w:rsidP="007E12C3">
      <w:r>
        <w:tab/>
        <w:t>paramStruct.time[0] = &amp;time1;</w:t>
      </w:r>
    </w:p>
    <w:p w14:paraId="4BB24418" w14:textId="77777777" w:rsidR="007E12C3" w:rsidRDefault="007E12C3" w:rsidP="007E12C3">
      <w:r>
        <w:lastRenderedPageBreak/>
        <w:tab/>
        <w:t>paramStruct.time[1] = &amp;time2;</w:t>
      </w:r>
    </w:p>
    <w:p w14:paraId="10EB29B5" w14:textId="77777777" w:rsidR="007E12C3" w:rsidRDefault="007E12C3" w:rsidP="007E12C3"/>
    <w:p w14:paraId="28ABC831" w14:textId="77777777" w:rsidR="007E12C3" w:rsidRDefault="007E12C3" w:rsidP="007E12C3">
      <w:r>
        <w:tab/>
        <w:t>paramStruct.numVarchar = 1;</w:t>
      </w:r>
    </w:p>
    <w:p w14:paraId="612BC58F" w14:textId="77777777" w:rsidR="007E12C3" w:rsidRDefault="007E12C3" w:rsidP="007E12C3">
      <w:r>
        <w:tab/>
        <w:t>paramStruct.numDate = 1;</w:t>
      </w:r>
    </w:p>
    <w:p w14:paraId="6746DCE8" w14:textId="77777777" w:rsidR="007E12C3" w:rsidRDefault="007E12C3" w:rsidP="007E12C3">
      <w:r>
        <w:tab/>
        <w:t>paramStruct.numTime = 2;</w:t>
      </w:r>
    </w:p>
    <w:p w14:paraId="2495A7F2" w14:textId="77777777" w:rsidR="007E12C3" w:rsidRDefault="007E12C3" w:rsidP="007E12C3"/>
    <w:p w14:paraId="1C58A577" w14:textId="77777777" w:rsidR="007E12C3" w:rsidRDefault="007E12C3" w:rsidP="007E12C3">
      <w:r>
        <w:tab/>
        <w:t>bind_par(param, &amp;paramStruct);</w:t>
      </w:r>
    </w:p>
    <w:p w14:paraId="0FD082B3" w14:textId="77777777" w:rsidR="007E12C3" w:rsidRDefault="007E12C3" w:rsidP="007E12C3"/>
    <w:p w14:paraId="4D32D6E8" w14:textId="77777777" w:rsidR="007E12C3" w:rsidRDefault="007E12C3" w:rsidP="007E12C3">
      <w:r>
        <w:tab/>
        <w:t>if (mysql_stmt_bind_param(aggiungi_turno_procedure, param) != 0) {</w:t>
      </w:r>
    </w:p>
    <w:p w14:paraId="326B5FDE" w14:textId="34249585" w:rsidR="007E12C3" w:rsidRDefault="007E12C3" w:rsidP="00AC596E">
      <w:pPr>
        <w:ind w:left="1440"/>
      </w:pPr>
      <w:r>
        <w:t>finish_with_stmt_error(conn, aggiungi_turno_procedure, "Could not bind parameters for work shift insertion\n", true);</w:t>
      </w:r>
    </w:p>
    <w:p w14:paraId="5C499C77" w14:textId="77777777" w:rsidR="007E12C3" w:rsidRDefault="007E12C3" w:rsidP="007E12C3">
      <w:r>
        <w:tab/>
        <w:t>}</w:t>
      </w:r>
    </w:p>
    <w:p w14:paraId="0F0472C0" w14:textId="77777777" w:rsidR="007E12C3" w:rsidRDefault="007E12C3" w:rsidP="007E12C3"/>
    <w:p w14:paraId="38B2EA58" w14:textId="77777777" w:rsidR="007E12C3" w:rsidRDefault="007E12C3" w:rsidP="007E12C3">
      <w:r>
        <w:tab/>
        <w:t>if (mysql_stmt_execute(aggiungi_turno_procedure) != 0) {</w:t>
      </w:r>
    </w:p>
    <w:p w14:paraId="42D50D75" w14:textId="7A88DFB6" w:rsidR="007E12C3" w:rsidRDefault="007E12C3" w:rsidP="00AC596E">
      <w:pPr>
        <w:ind w:left="1440"/>
      </w:pPr>
      <w:r>
        <w:t>print_stmt_error(aggiungi_turno_procedure, "An error occurred while adding the work shift\n");</w:t>
      </w:r>
    </w:p>
    <w:p w14:paraId="02721308" w14:textId="77777777" w:rsidR="007E12C3" w:rsidRDefault="007E12C3" w:rsidP="007E12C3">
      <w:r>
        <w:tab/>
        <w:t>}</w:t>
      </w:r>
    </w:p>
    <w:p w14:paraId="6D50BEFE" w14:textId="77777777" w:rsidR="007E12C3" w:rsidRDefault="007E12C3" w:rsidP="007E12C3">
      <w:r>
        <w:tab/>
        <w:t>else {</w:t>
      </w:r>
    </w:p>
    <w:p w14:paraId="4DBC131B" w14:textId="77777777" w:rsidR="007E12C3" w:rsidRDefault="007E12C3" w:rsidP="007E12C3">
      <w:r>
        <w:tab/>
      </w:r>
      <w:r>
        <w:tab/>
        <w:t>printf("Work shift correctly added\n");</w:t>
      </w:r>
    </w:p>
    <w:p w14:paraId="4335D4E4" w14:textId="77777777" w:rsidR="007E12C3" w:rsidRDefault="007E12C3" w:rsidP="007E12C3">
      <w:r>
        <w:tab/>
      </w:r>
      <w:r>
        <w:tab/>
        <w:t>fflush(stdout);</w:t>
      </w:r>
    </w:p>
    <w:p w14:paraId="0334FFC1" w14:textId="77777777" w:rsidR="007E12C3" w:rsidRDefault="007E12C3" w:rsidP="007E12C3">
      <w:r>
        <w:tab/>
        <w:t>}</w:t>
      </w:r>
    </w:p>
    <w:p w14:paraId="2344492F" w14:textId="77777777" w:rsidR="007E12C3" w:rsidRDefault="007E12C3" w:rsidP="007E12C3"/>
    <w:p w14:paraId="0DB86127" w14:textId="77777777" w:rsidR="007E12C3" w:rsidRDefault="007E12C3" w:rsidP="007E12C3">
      <w:r>
        <w:tab/>
        <w:t>mysql_stmt_close(aggiungi_turno_procedure);</w:t>
      </w:r>
    </w:p>
    <w:p w14:paraId="7573CDD0" w14:textId="77777777" w:rsidR="007E12C3" w:rsidRDefault="007E12C3" w:rsidP="007E12C3">
      <w:r>
        <w:t>}</w:t>
      </w:r>
    </w:p>
    <w:p w14:paraId="76AB8AB0" w14:textId="77777777" w:rsidR="007E12C3" w:rsidRDefault="007E12C3" w:rsidP="007E12C3"/>
    <w:p w14:paraId="2DF471F5" w14:textId="77777777" w:rsidR="007E12C3" w:rsidRDefault="007E12C3" w:rsidP="007E12C3">
      <w:r>
        <w:lastRenderedPageBreak/>
        <w:t>static void add_librarian(MYSQL* conn, char username[]) {</w:t>
      </w:r>
    </w:p>
    <w:p w14:paraId="15C48CC3" w14:textId="77777777" w:rsidR="007E12C3" w:rsidRDefault="007E12C3" w:rsidP="007E12C3">
      <w:r>
        <w:tab/>
        <w:t>MYSQL_STMT* aggiungi_bibliotecario_procedure;</w:t>
      </w:r>
    </w:p>
    <w:p w14:paraId="3058D6A1" w14:textId="77777777" w:rsidR="007E12C3" w:rsidRDefault="007E12C3" w:rsidP="007E12C3">
      <w:r>
        <w:tab/>
        <w:t>MYSQL_BIND param[8];</w:t>
      </w:r>
    </w:p>
    <w:p w14:paraId="5B2EA465" w14:textId="77777777" w:rsidR="007E12C3" w:rsidRDefault="007E12C3" w:rsidP="007E12C3">
      <w:r>
        <w:tab/>
        <w:t>struct param_type paramStruct;</w:t>
      </w:r>
    </w:p>
    <w:p w14:paraId="2765A297" w14:textId="77777777" w:rsidR="007E12C3" w:rsidRDefault="007E12C3" w:rsidP="007E12C3">
      <w:r>
        <w:tab/>
      </w:r>
    </w:p>
    <w:p w14:paraId="011B43EA" w14:textId="77777777" w:rsidR="007E12C3" w:rsidRDefault="007E12C3" w:rsidP="007E12C3">
      <w:r>
        <w:tab/>
        <w:t>char cf[24];</w:t>
      </w:r>
    </w:p>
    <w:p w14:paraId="0E091F4F" w14:textId="77777777" w:rsidR="007E12C3" w:rsidRDefault="007E12C3" w:rsidP="007E12C3">
      <w:r>
        <w:tab/>
        <w:t>char nome[48];</w:t>
      </w:r>
    </w:p>
    <w:p w14:paraId="0F02CF21" w14:textId="77777777" w:rsidR="007E12C3" w:rsidRDefault="007E12C3" w:rsidP="007E12C3">
      <w:r>
        <w:tab/>
        <w:t>char cognome[48];</w:t>
      </w:r>
    </w:p>
    <w:p w14:paraId="79D0D128" w14:textId="77777777" w:rsidR="007E12C3" w:rsidRDefault="007E12C3" w:rsidP="007E12C3">
      <w:r>
        <w:tab/>
        <w:t>char giornoNascitaStr[16];</w:t>
      </w:r>
    </w:p>
    <w:p w14:paraId="5AF4DB83" w14:textId="77777777" w:rsidR="007E12C3" w:rsidRDefault="007E12C3" w:rsidP="007E12C3">
      <w:r>
        <w:tab/>
        <w:t>char meseNascitaStr[16];</w:t>
      </w:r>
    </w:p>
    <w:p w14:paraId="7E960914" w14:textId="77777777" w:rsidR="007E12C3" w:rsidRDefault="007E12C3" w:rsidP="007E12C3">
      <w:r>
        <w:tab/>
        <w:t>char annoNascitaStr[16];</w:t>
      </w:r>
    </w:p>
    <w:p w14:paraId="5CE731F6" w14:textId="77777777" w:rsidR="007E12C3" w:rsidRDefault="007E12C3" w:rsidP="007E12C3">
      <w:r>
        <w:tab/>
        <w:t>char luogoNascita[48];</w:t>
      </w:r>
    </w:p>
    <w:p w14:paraId="2C748136" w14:textId="77777777" w:rsidR="007E12C3" w:rsidRDefault="007E12C3" w:rsidP="007E12C3">
      <w:r>
        <w:tab/>
        <w:t>char titoloStudio[48];</w:t>
      </w:r>
    </w:p>
    <w:p w14:paraId="0C8DBC1A" w14:textId="77777777" w:rsidR="007E12C3" w:rsidRDefault="007E12C3" w:rsidP="007E12C3">
      <w:r>
        <w:tab/>
        <w:t>char biblioteca[24];</w:t>
      </w:r>
    </w:p>
    <w:p w14:paraId="3475EFDD" w14:textId="77777777" w:rsidR="007E12C3" w:rsidRDefault="007E12C3" w:rsidP="007E12C3"/>
    <w:p w14:paraId="2B7FB087" w14:textId="77777777" w:rsidR="007E12C3" w:rsidRDefault="007E12C3" w:rsidP="007E12C3">
      <w:r>
        <w:tab/>
        <w:t>printf("\nTax code: ");</w:t>
      </w:r>
    </w:p>
    <w:p w14:paraId="5CA3EA35" w14:textId="77777777" w:rsidR="007E12C3" w:rsidRDefault="007E12C3" w:rsidP="007E12C3">
      <w:r>
        <w:tab/>
        <w:t>fflush(stdout);</w:t>
      </w:r>
    </w:p>
    <w:p w14:paraId="175CD1D1" w14:textId="77777777" w:rsidR="007E12C3" w:rsidRDefault="007E12C3" w:rsidP="007E12C3">
      <w:r>
        <w:tab/>
        <w:t>fgets(cf, 24, stdin);</w:t>
      </w:r>
    </w:p>
    <w:p w14:paraId="5EE9FB3E" w14:textId="77777777" w:rsidR="007E12C3" w:rsidRDefault="007E12C3" w:rsidP="007E12C3">
      <w:r>
        <w:tab/>
        <w:t>cf[strlen(cf) - 1] = '\0';</w:t>
      </w:r>
    </w:p>
    <w:p w14:paraId="51585BD4" w14:textId="77777777" w:rsidR="007E12C3" w:rsidRDefault="007E12C3" w:rsidP="007E12C3">
      <w:r>
        <w:tab/>
        <w:t>printf("Name: ");</w:t>
      </w:r>
    </w:p>
    <w:p w14:paraId="45C7B9D8" w14:textId="77777777" w:rsidR="007E12C3" w:rsidRDefault="007E12C3" w:rsidP="007E12C3">
      <w:r>
        <w:tab/>
        <w:t>fflush(stdout);</w:t>
      </w:r>
    </w:p>
    <w:p w14:paraId="1A31678A" w14:textId="77777777" w:rsidR="007E12C3" w:rsidRDefault="007E12C3" w:rsidP="007E12C3">
      <w:r>
        <w:tab/>
        <w:t>fgets(nome, 48, stdin);</w:t>
      </w:r>
    </w:p>
    <w:p w14:paraId="745DEB54" w14:textId="77777777" w:rsidR="007E12C3" w:rsidRDefault="007E12C3" w:rsidP="007E12C3">
      <w:r>
        <w:tab/>
        <w:t>nome[strlen(nome) - 1] = '\0';</w:t>
      </w:r>
    </w:p>
    <w:p w14:paraId="5219D952" w14:textId="77777777" w:rsidR="007E12C3" w:rsidRDefault="007E12C3" w:rsidP="007E12C3">
      <w:r>
        <w:tab/>
        <w:t>printf("Surname: ");</w:t>
      </w:r>
    </w:p>
    <w:p w14:paraId="44B2F688" w14:textId="77777777" w:rsidR="007E12C3" w:rsidRDefault="007E12C3" w:rsidP="007E12C3">
      <w:r>
        <w:lastRenderedPageBreak/>
        <w:tab/>
        <w:t>fflush(stdout);</w:t>
      </w:r>
    </w:p>
    <w:p w14:paraId="20A88DC9" w14:textId="77777777" w:rsidR="007E12C3" w:rsidRDefault="007E12C3" w:rsidP="007E12C3">
      <w:r>
        <w:tab/>
        <w:t>fgets(cognome, 48, stdin);</w:t>
      </w:r>
    </w:p>
    <w:p w14:paraId="7D540B58" w14:textId="77777777" w:rsidR="007E12C3" w:rsidRDefault="007E12C3" w:rsidP="007E12C3">
      <w:r>
        <w:tab/>
        <w:t>cognome[strlen(cognome) - 1] = '\0';</w:t>
      </w:r>
    </w:p>
    <w:p w14:paraId="1C441912" w14:textId="77777777" w:rsidR="007E12C3" w:rsidRDefault="007E12C3" w:rsidP="007E12C3">
      <w:r>
        <w:tab/>
        <w:t>printf("Day of birth [1-31]: ");</w:t>
      </w:r>
    </w:p>
    <w:p w14:paraId="7B8282CE" w14:textId="77777777" w:rsidR="007E12C3" w:rsidRDefault="007E12C3" w:rsidP="007E12C3">
      <w:r>
        <w:tab/>
        <w:t>fflush(stdout);</w:t>
      </w:r>
    </w:p>
    <w:p w14:paraId="58E10CAD" w14:textId="77777777" w:rsidR="007E12C3" w:rsidRDefault="007E12C3" w:rsidP="007E12C3">
      <w:r>
        <w:tab/>
        <w:t>fgets(giornoNascitaStr, 16, stdin);</w:t>
      </w:r>
    </w:p>
    <w:p w14:paraId="4CB01BCB" w14:textId="77777777" w:rsidR="007E12C3" w:rsidRDefault="007E12C3" w:rsidP="007E12C3">
      <w:r>
        <w:tab/>
        <w:t>printf("Month of birth [1-12]: ");</w:t>
      </w:r>
    </w:p>
    <w:p w14:paraId="1B271783" w14:textId="77777777" w:rsidR="007E12C3" w:rsidRDefault="007E12C3" w:rsidP="007E12C3">
      <w:r>
        <w:tab/>
        <w:t>fflush(stdout);</w:t>
      </w:r>
    </w:p>
    <w:p w14:paraId="45BDAB1F" w14:textId="77777777" w:rsidR="007E12C3" w:rsidRDefault="007E12C3" w:rsidP="007E12C3">
      <w:r>
        <w:tab/>
        <w:t>fgets(meseNascitaStr, 16, stdin);</w:t>
      </w:r>
    </w:p>
    <w:p w14:paraId="185A9663" w14:textId="77777777" w:rsidR="007E12C3" w:rsidRDefault="007E12C3" w:rsidP="007E12C3">
      <w:r>
        <w:tab/>
        <w:t>printf("Year of birth: ");</w:t>
      </w:r>
    </w:p>
    <w:p w14:paraId="66480A70" w14:textId="77777777" w:rsidR="007E12C3" w:rsidRDefault="007E12C3" w:rsidP="007E12C3">
      <w:r>
        <w:tab/>
        <w:t>fflush(stdout);</w:t>
      </w:r>
    </w:p>
    <w:p w14:paraId="74C5468C" w14:textId="77777777" w:rsidR="007E12C3" w:rsidRDefault="007E12C3" w:rsidP="007E12C3">
      <w:r>
        <w:tab/>
        <w:t>fgets(annoNascitaStr, 16, stdin);</w:t>
      </w:r>
    </w:p>
    <w:p w14:paraId="4F305D39" w14:textId="77777777" w:rsidR="007E12C3" w:rsidRDefault="007E12C3" w:rsidP="007E12C3">
      <w:r>
        <w:tab/>
        <w:t>printf("City of birth: ");</w:t>
      </w:r>
    </w:p>
    <w:p w14:paraId="0D7530FF" w14:textId="77777777" w:rsidR="007E12C3" w:rsidRDefault="007E12C3" w:rsidP="007E12C3">
      <w:r>
        <w:tab/>
        <w:t>fflush(stdout);</w:t>
      </w:r>
    </w:p>
    <w:p w14:paraId="63E55F95" w14:textId="77777777" w:rsidR="007E12C3" w:rsidRDefault="007E12C3" w:rsidP="007E12C3">
      <w:r>
        <w:tab/>
        <w:t>fgets(luogoNascita, 48, stdin);</w:t>
      </w:r>
    </w:p>
    <w:p w14:paraId="7190B2C3" w14:textId="77777777" w:rsidR="007E12C3" w:rsidRDefault="007E12C3" w:rsidP="007E12C3">
      <w:r>
        <w:tab/>
        <w:t>luogoNascita[strlen(luogoNascita) - 1] = '\0';</w:t>
      </w:r>
    </w:p>
    <w:p w14:paraId="5726E8A9" w14:textId="77777777" w:rsidR="007E12C3" w:rsidRDefault="007E12C3" w:rsidP="007E12C3">
      <w:r>
        <w:tab/>
        <w:t>printf("Educational qualification: ");</w:t>
      </w:r>
    </w:p>
    <w:p w14:paraId="0AB8851F" w14:textId="77777777" w:rsidR="007E12C3" w:rsidRDefault="007E12C3" w:rsidP="007E12C3">
      <w:r>
        <w:tab/>
        <w:t>fflush(stdout);</w:t>
      </w:r>
    </w:p>
    <w:p w14:paraId="63D7B50D" w14:textId="77777777" w:rsidR="007E12C3" w:rsidRDefault="007E12C3" w:rsidP="007E12C3">
      <w:r>
        <w:tab/>
        <w:t>fgets(titoloStudio, 48, stdin);</w:t>
      </w:r>
    </w:p>
    <w:p w14:paraId="654995CD" w14:textId="77777777" w:rsidR="007E12C3" w:rsidRDefault="007E12C3" w:rsidP="007E12C3">
      <w:r>
        <w:tab/>
        <w:t>titoloStudio[strlen(titoloStudio) - 1] = '\0';</w:t>
      </w:r>
    </w:p>
    <w:p w14:paraId="5304D0C2" w14:textId="77777777" w:rsidR="007E12C3" w:rsidRDefault="007E12C3" w:rsidP="007E12C3">
      <w:r>
        <w:tab/>
        <w:t>printf("Library phone number: ");</w:t>
      </w:r>
    </w:p>
    <w:p w14:paraId="7AC982E8" w14:textId="77777777" w:rsidR="007E12C3" w:rsidRDefault="007E12C3" w:rsidP="007E12C3">
      <w:r>
        <w:tab/>
        <w:t>fflush(stdout);</w:t>
      </w:r>
    </w:p>
    <w:p w14:paraId="1FAFF5B8" w14:textId="77777777" w:rsidR="007E12C3" w:rsidRDefault="007E12C3" w:rsidP="007E12C3">
      <w:r>
        <w:tab/>
        <w:t>fgets(biblioteca, 24, stdin);</w:t>
      </w:r>
    </w:p>
    <w:p w14:paraId="3C725C00" w14:textId="77777777" w:rsidR="007E12C3" w:rsidRDefault="007E12C3" w:rsidP="007E12C3">
      <w:r>
        <w:tab/>
        <w:t>biblioteca[strlen(biblioteca) - 1] = '\0';</w:t>
      </w:r>
    </w:p>
    <w:p w14:paraId="0A4042C5" w14:textId="77777777" w:rsidR="007E12C3" w:rsidRDefault="007E12C3" w:rsidP="007E12C3"/>
    <w:p w14:paraId="5E4E4014" w14:textId="77777777" w:rsidR="007E12C3" w:rsidRDefault="007E12C3" w:rsidP="007E12C3">
      <w:r>
        <w:tab/>
        <w:t>int giornoNascita = atoi(giornoNascitaStr);</w:t>
      </w:r>
    </w:p>
    <w:p w14:paraId="7AFD2829" w14:textId="77777777" w:rsidR="007E12C3" w:rsidRDefault="007E12C3" w:rsidP="007E12C3">
      <w:r>
        <w:tab/>
        <w:t>int meseNascita = atoi(meseNascitaStr);</w:t>
      </w:r>
    </w:p>
    <w:p w14:paraId="5CFAB87C" w14:textId="77777777" w:rsidR="007E12C3" w:rsidRDefault="007E12C3" w:rsidP="007E12C3">
      <w:r>
        <w:tab/>
        <w:t>int annoNascita = atoi(annoNascitaStr);</w:t>
      </w:r>
    </w:p>
    <w:p w14:paraId="1984562D" w14:textId="77777777" w:rsidR="007E12C3" w:rsidRDefault="007E12C3" w:rsidP="007E12C3"/>
    <w:p w14:paraId="04EAA9C2" w14:textId="77777777" w:rsidR="007E12C3" w:rsidRDefault="007E12C3" w:rsidP="007E12C3">
      <w:r>
        <w:tab/>
        <w:t>struct MYSQL_TIME date;</w:t>
      </w:r>
    </w:p>
    <w:p w14:paraId="397F2DCD" w14:textId="77777777" w:rsidR="007E12C3" w:rsidRDefault="007E12C3" w:rsidP="007E12C3">
      <w:r>
        <w:tab/>
        <w:t>memset(&amp;date, 0, sizeof(date));</w:t>
      </w:r>
    </w:p>
    <w:p w14:paraId="5F0CDF66" w14:textId="77777777" w:rsidR="007E12C3" w:rsidRDefault="007E12C3" w:rsidP="007E12C3"/>
    <w:p w14:paraId="0BE3224D" w14:textId="77777777" w:rsidR="007E12C3" w:rsidRDefault="007E12C3" w:rsidP="007E12C3">
      <w:r>
        <w:tab/>
        <w:t>date.day = giornoNascita;</w:t>
      </w:r>
    </w:p>
    <w:p w14:paraId="23A79A13" w14:textId="77777777" w:rsidR="007E12C3" w:rsidRDefault="007E12C3" w:rsidP="007E12C3">
      <w:r>
        <w:tab/>
        <w:t>date.month = meseNascita;</w:t>
      </w:r>
    </w:p>
    <w:p w14:paraId="6FCE83EC" w14:textId="77777777" w:rsidR="007E12C3" w:rsidRDefault="007E12C3" w:rsidP="007E12C3">
      <w:r>
        <w:tab/>
        <w:t>date.year = annoNascita;</w:t>
      </w:r>
    </w:p>
    <w:p w14:paraId="60A7D757" w14:textId="77777777" w:rsidR="007E12C3" w:rsidRDefault="007E12C3" w:rsidP="007E12C3"/>
    <w:p w14:paraId="21FCFFF2" w14:textId="15A6070F" w:rsidR="007E12C3" w:rsidRDefault="007E12C3" w:rsidP="00AC596E">
      <w:pPr>
        <w:ind w:left="720"/>
      </w:pPr>
      <w:r>
        <w:t>if (!setup_prepared_stmt(&amp;aggiungi_bibliotecario_procedure, "call aggiungi_bibliotecario</w:t>
      </w:r>
      <w:r w:rsidR="00AC596E">
        <w:br/>
      </w:r>
      <w:r>
        <w:t>(?, ?, ?, ?, ?, ?, ?, ?)", conn)) {</w:t>
      </w:r>
    </w:p>
    <w:p w14:paraId="01F3AA81" w14:textId="1D698FE9" w:rsidR="007E12C3" w:rsidRDefault="007E12C3" w:rsidP="00AC596E">
      <w:pPr>
        <w:ind w:left="1440"/>
      </w:pPr>
      <w:r>
        <w:t>finish_with_stmt_error(conn, aggiungi_bibliotecario_procedure, "Unable to initialize librarian insertion statement\n", false);</w:t>
      </w:r>
    </w:p>
    <w:p w14:paraId="7BE0C431" w14:textId="77777777" w:rsidR="007E12C3" w:rsidRDefault="007E12C3" w:rsidP="007E12C3">
      <w:r>
        <w:tab/>
        <w:t>}</w:t>
      </w:r>
    </w:p>
    <w:p w14:paraId="78D387E2" w14:textId="77777777" w:rsidR="007E12C3" w:rsidRDefault="007E12C3" w:rsidP="007E12C3"/>
    <w:p w14:paraId="6610D239" w14:textId="77777777" w:rsidR="007E12C3" w:rsidRDefault="007E12C3" w:rsidP="007E12C3">
      <w:r>
        <w:tab/>
        <w:t>memset(param, 0, sizeof(param));</w:t>
      </w:r>
    </w:p>
    <w:p w14:paraId="2E5DCEEB" w14:textId="77777777" w:rsidR="007E12C3" w:rsidRDefault="007E12C3" w:rsidP="007E12C3">
      <w:r>
        <w:tab/>
        <w:t>memset(&amp;paramStruct, 0, sizeof(paramStruct));</w:t>
      </w:r>
    </w:p>
    <w:p w14:paraId="5FD7CAA9" w14:textId="77777777" w:rsidR="007E12C3" w:rsidRDefault="007E12C3" w:rsidP="007E12C3"/>
    <w:p w14:paraId="7486A58F" w14:textId="77777777" w:rsidR="007E12C3" w:rsidRDefault="007E12C3" w:rsidP="007E12C3">
      <w:r>
        <w:tab/>
        <w:t>paramStruct.varchar[0] = cf;</w:t>
      </w:r>
    </w:p>
    <w:p w14:paraId="6C8A5BED" w14:textId="77777777" w:rsidR="007E12C3" w:rsidRDefault="007E12C3" w:rsidP="007E12C3">
      <w:r>
        <w:tab/>
        <w:t>paramStruct.varchar[1] = nome;</w:t>
      </w:r>
    </w:p>
    <w:p w14:paraId="12F59267" w14:textId="77777777" w:rsidR="007E12C3" w:rsidRDefault="007E12C3" w:rsidP="007E12C3">
      <w:r>
        <w:tab/>
        <w:t>paramStruct.varchar[2] = cognome;</w:t>
      </w:r>
    </w:p>
    <w:p w14:paraId="71FE4445" w14:textId="77777777" w:rsidR="007E12C3" w:rsidRDefault="007E12C3" w:rsidP="007E12C3">
      <w:r>
        <w:tab/>
        <w:t>paramStruct.varchar[3] = luogoNascita;</w:t>
      </w:r>
    </w:p>
    <w:p w14:paraId="428DF684" w14:textId="77777777" w:rsidR="007E12C3" w:rsidRDefault="007E12C3" w:rsidP="007E12C3">
      <w:r>
        <w:lastRenderedPageBreak/>
        <w:tab/>
        <w:t>paramStruct.varchar[4] = titoloStudio;</w:t>
      </w:r>
    </w:p>
    <w:p w14:paraId="5B36EBB6" w14:textId="77777777" w:rsidR="007E12C3" w:rsidRDefault="007E12C3" w:rsidP="007E12C3">
      <w:r>
        <w:tab/>
        <w:t>paramStruct.varchar[5] = biblioteca;</w:t>
      </w:r>
    </w:p>
    <w:p w14:paraId="64FD8313" w14:textId="77777777" w:rsidR="007E12C3" w:rsidRDefault="007E12C3" w:rsidP="007E12C3">
      <w:r>
        <w:tab/>
        <w:t>paramStruct.varchar[6] = username;</w:t>
      </w:r>
    </w:p>
    <w:p w14:paraId="6C9A678F" w14:textId="77777777" w:rsidR="007E12C3" w:rsidRDefault="007E12C3" w:rsidP="007E12C3">
      <w:r>
        <w:tab/>
        <w:t>paramStruct.date[0] = &amp;date;</w:t>
      </w:r>
    </w:p>
    <w:p w14:paraId="7A83DC38" w14:textId="77777777" w:rsidR="007E12C3" w:rsidRDefault="007E12C3" w:rsidP="007E12C3"/>
    <w:p w14:paraId="2FA4598A" w14:textId="77777777" w:rsidR="007E12C3" w:rsidRDefault="007E12C3" w:rsidP="007E12C3">
      <w:r>
        <w:tab/>
        <w:t>paramStruct.numVarchar = 7;</w:t>
      </w:r>
    </w:p>
    <w:p w14:paraId="4F0BCD16" w14:textId="77777777" w:rsidR="007E12C3" w:rsidRDefault="007E12C3" w:rsidP="007E12C3">
      <w:r>
        <w:tab/>
        <w:t>paramStruct.numDate = 1;</w:t>
      </w:r>
    </w:p>
    <w:p w14:paraId="12C7A98D" w14:textId="77777777" w:rsidR="007E12C3" w:rsidRDefault="007E12C3" w:rsidP="007E12C3"/>
    <w:p w14:paraId="10C0308F" w14:textId="77777777" w:rsidR="007E12C3" w:rsidRDefault="007E12C3" w:rsidP="007E12C3">
      <w:r>
        <w:tab/>
        <w:t>bind_par(param, &amp;paramStruct);</w:t>
      </w:r>
    </w:p>
    <w:p w14:paraId="3813A97A" w14:textId="77777777" w:rsidR="007E12C3" w:rsidRDefault="007E12C3" w:rsidP="007E12C3"/>
    <w:p w14:paraId="65598AC1" w14:textId="77777777" w:rsidR="007E12C3" w:rsidRDefault="007E12C3" w:rsidP="007E12C3">
      <w:r>
        <w:tab/>
        <w:t>if (mysql_stmt_bind_param(aggiungi_bibliotecario_procedure, param) != 0) {</w:t>
      </w:r>
    </w:p>
    <w:p w14:paraId="372CFB5C" w14:textId="75C29FBA" w:rsidR="007E12C3" w:rsidRDefault="007E12C3" w:rsidP="00AC596E">
      <w:pPr>
        <w:ind w:left="1440"/>
      </w:pPr>
      <w:r>
        <w:t>print_stmt_error(aggiungi_bibliotecario_procedure, "Could not bind parameters for librarian insertion\n");</w:t>
      </w:r>
    </w:p>
    <w:p w14:paraId="53B3CBD1" w14:textId="77777777" w:rsidR="007E12C3" w:rsidRDefault="007E12C3" w:rsidP="007E12C3">
      <w:r>
        <w:tab/>
      </w:r>
      <w:r>
        <w:tab/>
        <w:t>goto again;</w:t>
      </w:r>
    </w:p>
    <w:p w14:paraId="339EF123" w14:textId="77777777" w:rsidR="007E12C3" w:rsidRDefault="007E12C3" w:rsidP="007E12C3">
      <w:r>
        <w:tab/>
        <w:t>}</w:t>
      </w:r>
    </w:p>
    <w:p w14:paraId="739587E1" w14:textId="77777777" w:rsidR="007E12C3" w:rsidRDefault="007E12C3" w:rsidP="007E12C3"/>
    <w:p w14:paraId="4A8ABD78" w14:textId="77777777" w:rsidR="007E12C3" w:rsidRDefault="007E12C3" w:rsidP="007E12C3">
      <w:r>
        <w:tab/>
        <w:t>if (mysql_stmt_execute(aggiungi_bibliotecario_procedure) != 0) {</w:t>
      </w:r>
    </w:p>
    <w:p w14:paraId="479392D0" w14:textId="4676AAB7" w:rsidR="007E12C3" w:rsidRDefault="007E12C3" w:rsidP="00AC596E">
      <w:pPr>
        <w:ind w:left="1440"/>
      </w:pPr>
      <w:r>
        <w:t>print_stmt_error(aggiungi_bibliotecario_procedure, "An error occurred while adding the librarian\n");</w:t>
      </w:r>
    </w:p>
    <w:p w14:paraId="037416D3" w14:textId="77777777" w:rsidR="007E12C3" w:rsidRDefault="007E12C3" w:rsidP="007E12C3">
      <w:r>
        <w:tab/>
      </w:r>
      <w:r>
        <w:tab/>
        <w:t>goto again;</w:t>
      </w:r>
    </w:p>
    <w:p w14:paraId="179C474A" w14:textId="77777777" w:rsidR="007E12C3" w:rsidRDefault="007E12C3" w:rsidP="007E12C3">
      <w:r>
        <w:tab/>
        <w:t>}</w:t>
      </w:r>
    </w:p>
    <w:p w14:paraId="6167A2EB" w14:textId="77777777" w:rsidR="007E12C3" w:rsidRDefault="007E12C3" w:rsidP="007E12C3">
      <w:r>
        <w:tab/>
        <w:t>else {</w:t>
      </w:r>
    </w:p>
    <w:p w14:paraId="5FE204AF" w14:textId="77777777" w:rsidR="007E12C3" w:rsidRDefault="007E12C3" w:rsidP="007E12C3">
      <w:r>
        <w:tab/>
      </w:r>
      <w:r>
        <w:tab/>
        <w:t>goto end;</w:t>
      </w:r>
    </w:p>
    <w:p w14:paraId="7CDA9C51" w14:textId="77777777" w:rsidR="007E12C3" w:rsidRDefault="007E12C3" w:rsidP="007E12C3">
      <w:r>
        <w:tab/>
        <w:t>}</w:t>
      </w:r>
    </w:p>
    <w:p w14:paraId="69ABBB18" w14:textId="77777777" w:rsidR="007E12C3" w:rsidRDefault="007E12C3" w:rsidP="007E12C3"/>
    <w:p w14:paraId="7C3588AB" w14:textId="77777777" w:rsidR="007E12C3" w:rsidRDefault="007E12C3" w:rsidP="007E12C3">
      <w:r>
        <w:lastRenderedPageBreak/>
        <w:t>again:</w:t>
      </w:r>
    </w:p>
    <w:p w14:paraId="2CC8F91D" w14:textId="77777777" w:rsidR="007E12C3" w:rsidRDefault="007E12C3" w:rsidP="007E12C3">
      <w:r>
        <w:tab/>
        <w:t>mysql_stmt_close(aggiungi_bibliotecario_procedure);</w:t>
      </w:r>
    </w:p>
    <w:p w14:paraId="3509A414" w14:textId="77777777" w:rsidR="007E12C3" w:rsidRDefault="007E12C3" w:rsidP="007E12C3">
      <w:r>
        <w:tab/>
        <w:t>printf("\nLet's try again!\n");</w:t>
      </w:r>
    </w:p>
    <w:p w14:paraId="4DE8653D" w14:textId="77777777" w:rsidR="007E12C3" w:rsidRDefault="007E12C3" w:rsidP="007E12C3">
      <w:r>
        <w:tab/>
        <w:t>fflush(stdout);</w:t>
      </w:r>
    </w:p>
    <w:p w14:paraId="6780A40F" w14:textId="77777777" w:rsidR="007E12C3" w:rsidRDefault="007E12C3" w:rsidP="007E12C3">
      <w:r>
        <w:tab/>
        <w:t>add_librarian(conn, username);</w:t>
      </w:r>
    </w:p>
    <w:p w14:paraId="4D22B78E" w14:textId="77777777" w:rsidR="007E12C3" w:rsidRDefault="007E12C3" w:rsidP="007E12C3">
      <w:r>
        <w:tab/>
        <w:t>return;</w:t>
      </w:r>
    </w:p>
    <w:p w14:paraId="47E88FD6" w14:textId="77777777" w:rsidR="007E12C3" w:rsidRDefault="007E12C3" w:rsidP="007E12C3"/>
    <w:p w14:paraId="3FE2E8FF" w14:textId="77777777" w:rsidR="007E12C3" w:rsidRDefault="007E12C3" w:rsidP="007E12C3">
      <w:r>
        <w:t>end:</w:t>
      </w:r>
    </w:p>
    <w:p w14:paraId="7F1159D2" w14:textId="77777777" w:rsidR="007E12C3" w:rsidRDefault="007E12C3" w:rsidP="007E12C3">
      <w:r>
        <w:tab/>
        <w:t>printf("Librarian correctly added\n");</w:t>
      </w:r>
    </w:p>
    <w:p w14:paraId="57AFCFAA" w14:textId="77777777" w:rsidR="007E12C3" w:rsidRDefault="007E12C3" w:rsidP="007E12C3">
      <w:r>
        <w:tab/>
        <w:t>fflush(stdout);</w:t>
      </w:r>
    </w:p>
    <w:p w14:paraId="0EBE88B3" w14:textId="77777777" w:rsidR="007E12C3" w:rsidRDefault="007E12C3" w:rsidP="007E12C3">
      <w:r>
        <w:tab/>
        <w:t>mysql_stmt_close(aggiungi_bibliotecario_procedure);</w:t>
      </w:r>
    </w:p>
    <w:p w14:paraId="3E8EE9A2" w14:textId="77777777" w:rsidR="007E12C3" w:rsidRDefault="007E12C3" w:rsidP="007E12C3">
      <w:r>
        <w:t>}</w:t>
      </w:r>
    </w:p>
    <w:p w14:paraId="0BA5C4F2" w14:textId="77777777" w:rsidR="007E12C3" w:rsidRDefault="007E12C3" w:rsidP="007E12C3"/>
    <w:p w14:paraId="71812A43" w14:textId="77777777" w:rsidR="007E12C3" w:rsidRDefault="007E12C3" w:rsidP="007E12C3">
      <w:r>
        <w:t>static void create_user(MYSQL* conn) {</w:t>
      </w:r>
    </w:p>
    <w:p w14:paraId="033F4EF2" w14:textId="77777777" w:rsidR="007E12C3" w:rsidRDefault="007E12C3" w:rsidP="007E12C3">
      <w:r>
        <w:tab/>
        <w:t>MYSQL_STMT* crea_user_procedure;</w:t>
      </w:r>
    </w:p>
    <w:p w14:paraId="2EC43E1B" w14:textId="77777777" w:rsidR="007E12C3" w:rsidRDefault="007E12C3" w:rsidP="007E12C3">
      <w:r>
        <w:tab/>
        <w:t>MYSQL_BIND param[3];</w:t>
      </w:r>
    </w:p>
    <w:p w14:paraId="398F6163" w14:textId="77777777" w:rsidR="007E12C3" w:rsidRDefault="007E12C3" w:rsidP="007E12C3">
      <w:r>
        <w:tab/>
        <w:t>struct param_type paramStruct;</w:t>
      </w:r>
    </w:p>
    <w:p w14:paraId="4C97D9B2" w14:textId="77777777" w:rsidR="007E12C3" w:rsidRDefault="007E12C3" w:rsidP="007E12C3">
      <w:r>
        <w:tab/>
        <w:t>char options[2] = { '1', '2' };</w:t>
      </w:r>
    </w:p>
    <w:p w14:paraId="78876D7C" w14:textId="77777777" w:rsidR="007E12C3" w:rsidRDefault="007E12C3" w:rsidP="007E12C3">
      <w:r>
        <w:tab/>
        <w:t>char r;</w:t>
      </w:r>
    </w:p>
    <w:p w14:paraId="7E80167E" w14:textId="77777777" w:rsidR="007E12C3" w:rsidRDefault="007E12C3" w:rsidP="007E12C3"/>
    <w:p w14:paraId="12EBE812" w14:textId="77777777" w:rsidR="007E12C3" w:rsidRDefault="007E12C3" w:rsidP="007E12C3">
      <w:r>
        <w:tab/>
        <w:t>char username[48];</w:t>
      </w:r>
    </w:p>
    <w:p w14:paraId="7F32BD99" w14:textId="77777777" w:rsidR="007E12C3" w:rsidRDefault="007E12C3" w:rsidP="007E12C3">
      <w:r>
        <w:tab/>
        <w:t>char password[48];</w:t>
      </w:r>
    </w:p>
    <w:p w14:paraId="58A08639" w14:textId="77777777" w:rsidR="007E12C3" w:rsidRDefault="007E12C3" w:rsidP="007E12C3">
      <w:r>
        <w:tab/>
        <w:t>char ruolo[48];</w:t>
      </w:r>
    </w:p>
    <w:p w14:paraId="214A2B6D" w14:textId="77777777" w:rsidR="007E12C3" w:rsidRDefault="007E12C3" w:rsidP="007E12C3"/>
    <w:p w14:paraId="3570AB99" w14:textId="77777777" w:rsidR="007E12C3" w:rsidRDefault="007E12C3" w:rsidP="007E12C3">
      <w:r>
        <w:lastRenderedPageBreak/>
        <w:tab/>
        <w:t>printf("\nUsername: ");</w:t>
      </w:r>
    </w:p>
    <w:p w14:paraId="3E73CC7F" w14:textId="77777777" w:rsidR="007E12C3" w:rsidRDefault="007E12C3" w:rsidP="007E12C3">
      <w:r>
        <w:tab/>
        <w:t>fflush(stdout);</w:t>
      </w:r>
    </w:p>
    <w:p w14:paraId="7B78FBA6" w14:textId="77777777" w:rsidR="007E12C3" w:rsidRDefault="007E12C3" w:rsidP="007E12C3">
      <w:r>
        <w:tab/>
        <w:t>fgets(username, 48, stdin);</w:t>
      </w:r>
    </w:p>
    <w:p w14:paraId="6B5B1580" w14:textId="77777777" w:rsidR="007E12C3" w:rsidRDefault="007E12C3" w:rsidP="007E12C3">
      <w:r>
        <w:tab/>
        <w:t>username[strlen(username) - 1] = '\0';</w:t>
      </w:r>
    </w:p>
    <w:p w14:paraId="2054B5A1" w14:textId="77777777" w:rsidR="007E12C3" w:rsidRDefault="007E12C3" w:rsidP="007E12C3">
      <w:r>
        <w:tab/>
        <w:t>printf("Password: ");</w:t>
      </w:r>
    </w:p>
    <w:p w14:paraId="6CC8AB24" w14:textId="77777777" w:rsidR="007E12C3" w:rsidRDefault="007E12C3" w:rsidP="007E12C3">
      <w:r>
        <w:tab/>
        <w:t>fflush(stdout);</w:t>
      </w:r>
    </w:p>
    <w:p w14:paraId="695A731F" w14:textId="77777777" w:rsidR="007E12C3" w:rsidRDefault="007E12C3" w:rsidP="007E12C3">
      <w:r>
        <w:tab/>
        <w:t>insertPassword(password);</w:t>
      </w:r>
    </w:p>
    <w:p w14:paraId="4DFF4D98" w14:textId="77777777" w:rsidR="007E12C3" w:rsidRDefault="007E12C3" w:rsidP="007E12C3">
      <w:r>
        <w:tab/>
        <w:t>printf("Assign a possible role:\n");</w:t>
      </w:r>
    </w:p>
    <w:p w14:paraId="5650982F" w14:textId="77777777" w:rsidR="007E12C3" w:rsidRDefault="007E12C3" w:rsidP="007E12C3">
      <w:r>
        <w:tab/>
        <w:t>printf("\t1) Amministratore\n");</w:t>
      </w:r>
    </w:p>
    <w:p w14:paraId="6CEB265A" w14:textId="77777777" w:rsidR="007E12C3" w:rsidRDefault="007E12C3" w:rsidP="007E12C3">
      <w:r>
        <w:tab/>
        <w:t>printf("\t2) Bibliotecario\n");</w:t>
      </w:r>
    </w:p>
    <w:p w14:paraId="142B3E63" w14:textId="77777777" w:rsidR="007E12C3" w:rsidRDefault="007E12C3" w:rsidP="007E12C3">
      <w:r>
        <w:tab/>
        <w:t>fflush(stdout);</w:t>
      </w:r>
    </w:p>
    <w:p w14:paraId="5A0520D3" w14:textId="77777777" w:rsidR="007E12C3" w:rsidRDefault="007E12C3" w:rsidP="007E12C3">
      <w:r>
        <w:tab/>
        <w:t>r = multiChoice("Select role", options, 2);</w:t>
      </w:r>
    </w:p>
    <w:p w14:paraId="11C915B9" w14:textId="77777777" w:rsidR="007E12C3" w:rsidRDefault="007E12C3" w:rsidP="007E12C3"/>
    <w:p w14:paraId="6A53103A" w14:textId="77777777" w:rsidR="007E12C3" w:rsidRDefault="007E12C3" w:rsidP="007E12C3">
      <w:r>
        <w:tab/>
        <w:t>//Convert role into enum value</w:t>
      </w:r>
    </w:p>
    <w:p w14:paraId="0FA27FDA" w14:textId="77777777" w:rsidR="007E12C3" w:rsidRDefault="007E12C3" w:rsidP="007E12C3">
      <w:r>
        <w:tab/>
        <w:t>switch (r) {</w:t>
      </w:r>
    </w:p>
    <w:p w14:paraId="680F8E8E" w14:textId="77777777" w:rsidR="007E12C3" w:rsidRDefault="007E12C3" w:rsidP="007E12C3">
      <w:r>
        <w:tab/>
        <w:t>case '1':</w:t>
      </w:r>
    </w:p>
    <w:p w14:paraId="37DCDEEA" w14:textId="77777777" w:rsidR="007E12C3" w:rsidRDefault="007E12C3" w:rsidP="007E12C3">
      <w:r>
        <w:tab/>
      </w:r>
      <w:r>
        <w:tab/>
        <w:t>strcpy(ruolo, "amministratore");</w:t>
      </w:r>
    </w:p>
    <w:p w14:paraId="2F607E1E" w14:textId="77777777" w:rsidR="007E12C3" w:rsidRDefault="007E12C3" w:rsidP="007E12C3">
      <w:r>
        <w:tab/>
      </w:r>
      <w:r>
        <w:tab/>
        <w:t>break;</w:t>
      </w:r>
    </w:p>
    <w:p w14:paraId="23D306D6" w14:textId="77777777" w:rsidR="007E12C3" w:rsidRDefault="007E12C3" w:rsidP="007E12C3"/>
    <w:p w14:paraId="71BA1396" w14:textId="77777777" w:rsidR="007E12C3" w:rsidRDefault="007E12C3" w:rsidP="007E12C3">
      <w:r>
        <w:tab/>
        <w:t>case '2':</w:t>
      </w:r>
    </w:p>
    <w:p w14:paraId="0A8E4527" w14:textId="77777777" w:rsidR="007E12C3" w:rsidRDefault="007E12C3" w:rsidP="007E12C3">
      <w:r>
        <w:tab/>
      </w:r>
      <w:r>
        <w:tab/>
        <w:t>strcpy(ruolo, "bibliotecario");</w:t>
      </w:r>
    </w:p>
    <w:p w14:paraId="0EFF8CC3" w14:textId="77777777" w:rsidR="007E12C3" w:rsidRDefault="007E12C3" w:rsidP="007E12C3">
      <w:r>
        <w:tab/>
      </w:r>
      <w:r>
        <w:tab/>
        <w:t>break;</w:t>
      </w:r>
    </w:p>
    <w:p w14:paraId="7CC7D307" w14:textId="77777777" w:rsidR="007E12C3" w:rsidRDefault="007E12C3" w:rsidP="007E12C3"/>
    <w:p w14:paraId="18F7AA9B" w14:textId="77777777" w:rsidR="007E12C3" w:rsidRDefault="007E12C3" w:rsidP="007E12C3">
      <w:r>
        <w:tab/>
        <w:t>default:</w:t>
      </w:r>
    </w:p>
    <w:p w14:paraId="7058C7E9" w14:textId="77777777" w:rsidR="007E12C3" w:rsidRDefault="007E12C3" w:rsidP="007E12C3">
      <w:r>
        <w:lastRenderedPageBreak/>
        <w:tab/>
      </w:r>
      <w:r>
        <w:tab/>
        <w:t>fprintf(stderr, "Invalid condition at %s:%d\n", __FILE__, __LINE__);</w:t>
      </w:r>
    </w:p>
    <w:p w14:paraId="18FA1A0D" w14:textId="77777777" w:rsidR="007E12C3" w:rsidRDefault="007E12C3" w:rsidP="007E12C3">
      <w:r>
        <w:tab/>
      </w:r>
      <w:r>
        <w:tab/>
        <w:t>abort();</w:t>
      </w:r>
    </w:p>
    <w:p w14:paraId="4DC6277C" w14:textId="77777777" w:rsidR="007E12C3" w:rsidRDefault="007E12C3" w:rsidP="007E12C3">
      <w:r>
        <w:tab/>
        <w:t>}</w:t>
      </w:r>
    </w:p>
    <w:p w14:paraId="45E593D1" w14:textId="77777777" w:rsidR="007E12C3" w:rsidRDefault="007E12C3" w:rsidP="007E12C3"/>
    <w:p w14:paraId="1364959D" w14:textId="77777777" w:rsidR="007E12C3" w:rsidRDefault="007E12C3" w:rsidP="007E12C3">
      <w:r>
        <w:tab/>
        <w:t>if (!setup_prepared_stmt(&amp;crea_user_procedure, "call crea_user(?, ?, ?)", conn)) {</w:t>
      </w:r>
    </w:p>
    <w:p w14:paraId="14CC75F7" w14:textId="518009F8" w:rsidR="007E12C3" w:rsidRDefault="007E12C3" w:rsidP="00AC596E">
      <w:pPr>
        <w:ind w:left="1440"/>
      </w:pPr>
      <w:r>
        <w:t>finish_with_stmt_error(conn, crea_user_procedure, "Unable to initialize user insertion statement\n", false);</w:t>
      </w:r>
    </w:p>
    <w:p w14:paraId="02D6349D" w14:textId="77777777" w:rsidR="007E12C3" w:rsidRDefault="007E12C3" w:rsidP="007E12C3">
      <w:r>
        <w:tab/>
        <w:t>}</w:t>
      </w:r>
    </w:p>
    <w:p w14:paraId="6EAD2122" w14:textId="77777777" w:rsidR="007E12C3" w:rsidRDefault="007E12C3" w:rsidP="007E12C3"/>
    <w:p w14:paraId="02DCF4BE" w14:textId="77777777" w:rsidR="007E12C3" w:rsidRDefault="007E12C3" w:rsidP="007E12C3">
      <w:r>
        <w:tab/>
        <w:t>memset(param, 0, sizeof(param));</w:t>
      </w:r>
    </w:p>
    <w:p w14:paraId="71A5C9E7" w14:textId="77777777" w:rsidR="007E12C3" w:rsidRDefault="007E12C3" w:rsidP="007E12C3">
      <w:r>
        <w:tab/>
        <w:t>memset(&amp;paramStruct, 0, sizeof(paramStruct));</w:t>
      </w:r>
    </w:p>
    <w:p w14:paraId="003F9B8F" w14:textId="77777777" w:rsidR="007E12C3" w:rsidRDefault="007E12C3" w:rsidP="007E12C3"/>
    <w:p w14:paraId="233F7213" w14:textId="77777777" w:rsidR="007E12C3" w:rsidRDefault="007E12C3" w:rsidP="007E12C3">
      <w:r>
        <w:tab/>
        <w:t>paramStruct.varchar[0] = username;</w:t>
      </w:r>
    </w:p>
    <w:p w14:paraId="5408146D" w14:textId="77777777" w:rsidR="007E12C3" w:rsidRDefault="007E12C3" w:rsidP="007E12C3">
      <w:r>
        <w:tab/>
        <w:t>paramStruct.varchar[1] = password;</w:t>
      </w:r>
    </w:p>
    <w:p w14:paraId="55047370" w14:textId="77777777" w:rsidR="007E12C3" w:rsidRDefault="007E12C3" w:rsidP="007E12C3">
      <w:r>
        <w:tab/>
        <w:t>paramStruct.varchar[2] = ruolo;</w:t>
      </w:r>
    </w:p>
    <w:p w14:paraId="26CD615C" w14:textId="77777777" w:rsidR="007E12C3" w:rsidRDefault="007E12C3" w:rsidP="007E12C3"/>
    <w:p w14:paraId="301CDFD0" w14:textId="77777777" w:rsidR="007E12C3" w:rsidRDefault="007E12C3" w:rsidP="007E12C3">
      <w:r>
        <w:tab/>
        <w:t>paramStruct.numVarchar = 3;</w:t>
      </w:r>
    </w:p>
    <w:p w14:paraId="5EC2FCC9" w14:textId="77777777" w:rsidR="007E12C3" w:rsidRDefault="007E12C3" w:rsidP="007E12C3"/>
    <w:p w14:paraId="79689D22" w14:textId="77777777" w:rsidR="007E12C3" w:rsidRDefault="007E12C3" w:rsidP="007E12C3">
      <w:r>
        <w:tab/>
        <w:t>bind_par(param, &amp;paramStruct);</w:t>
      </w:r>
    </w:p>
    <w:p w14:paraId="3D6113B1" w14:textId="77777777" w:rsidR="007E12C3" w:rsidRDefault="007E12C3" w:rsidP="007E12C3"/>
    <w:p w14:paraId="503D4E55" w14:textId="77777777" w:rsidR="007E12C3" w:rsidRDefault="007E12C3" w:rsidP="007E12C3">
      <w:r>
        <w:tab/>
        <w:t>if (mysql_stmt_bind_param(crea_user_procedure, param) != 0) {</w:t>
      </w:r>
    </w:p>
    <w:p w14:paraId="5AF2F555" w14:textId="380B409E" w:rsidR="007E12C3" w:rsidRDefault="007E12C3" w:rsidP="00AC596E">
      <w:pPr>
        <w:ind w:left="1440"/>
      </w:pPr>
      <w:r>
        <w:t>finish_with_stmt_error(conn, crea_user_procedure, "Could not bind parameters for user insertion\n", true);</w:t>
      </w:r>
    </w:p>
    <w:p w14:paraId="35BAB1A5" w14:textId="77777777" w:rsidR="007E12C3" w:rsidRDefault="007E12C3" w:rsidP="007E12C3">
      <w:r>
        <w:tab/>
        <w:t>}</w:t>
      </w:r>
    </w:p>
    <w:p w14:paraId="563DD2C5" w14:textId="77777777" w:rsidR="007E12C3" w:rsidRDefault="007E12C3" w:rsidP="007E12C3"/>
    <w:p w14:paraId="1CCBA284" w14:textId="77777777" w:rsidR="007E12C3" w:rsidRDefault="007E12C3" w:rsidP="007E12C3">
      <w:r>
        <w:lastRenderedPageBreak/>
        <w:tab/>
        <w:t>if (mysql_stmt_execute(crea_user_procedure) != 0) {</w:t>
      </w:r>
    </w:p>
    <w:p w14:paraId="4FB86F10" w14:textId="6FE012E5" w:rsidR="001259C4" w:rsidRDefault="007E12C3" w:rsidP="001259C4">
      <w:r>
        <w:tab/>
      </w:r>
      <w:r>
        <w:tab/>
      </w:r>
      <w:r w:rsidR="001259C4">
        <w:t>print_stmt_error(crea_user_procedure, "An error occurred while adding the user\n");</w:t>
      </w:r>
    </w:p>
    <w:p w14:paraId="7189A767" w14:textId="77777777" w:rsidR="001259C4" w:rsidRDefault="001259C4" w:rsidP="001259C4">
      <w:r>
        <w:tab/>
      </w:r>
      <w:r>
        <w:tab/>
        <w:t>mysql_stmt_close(crea_user_procedure);</w:t>
      </w:r>
    </w:p>
    <w:p w14:paraId="48E81E84" w14:textId="77777777" w:rsidR="001259C4" w:rsidRDefault="001259C4" w:rsidP="001259C4">
      <w:r>
        <w:tab/>
      </w:r>
      <w:r>
        <w:tab/>
        <w:t>printf("Let's try again!\n");</w:t>
      </w:r>
    </w:p>
    <w:p w14:paraId="0BE790C9" w14:textId="77777777" w:rsidR="001259C4" w:rsidRDefault="001259C4" w:rsidP="001259C4">
      <w:r>
        <w:tab/>
      </w:r>
      <w:r>
        <w:tab/>
        <w:t>fflush(stdout);</w:t>
      </w:r>
    </w:p>
    <w:p w14:paraId="4B26585A" w14:textId="4DAA38E6" w:rsidR="007E12C3" w:rsidRDefault="001259C4" w:rsidP="001259C4">
      <w:r>
        <w:tab/>
      </w:r>
      <w:r>
        <w:tab/>
        <w:t>create_user(conn);</w:t>
      </w:r>
    </w:p>
    <w:p w14:paraId="19184997" w14:textId="77777777" w:rsidR="007E12C3" w:rsidRDefault="007E12C3" w:rsidP="007E12C3">
      <w:r>
        <w:tab/>
        <w:t>}</w:t>
      </w:r>
    </w:p>
    <w:p w14:paraId="53CBF7FA" w14:textId="77777777" w:rsidR="007E12C3" w:rsidRDefault="007E12C3" w:rsidP="007E12C3">
      <w:r>
        <w:tab/>
        <w:t>else {</w:t>
      </w:r>
    </w:p>
    <w:p w14:paraId="52F50EA8" w14:textId="77777777" w:rsidR="007E12C3" w:rsidRDefault="007E12C3" w:rsidP="007E12C3">
      <w:r>
        <w:tab/>
      </w:r>
      <w:r>
        <w:tab/>
        <w:t>printf("User correctly added\n");</w:t>
      </w:r>
    </w:p>
    <w:p w14:paraId="1E401EE5" w14:textId="77777777" w:rsidR="007E12C3" w:rsidRDefault="007E12C3" w:rsidP="007E12C3">
      <w:r>
        <w:tab/>
      </w:r>
      <w:r>
        <w:tab/>
        <w:t>fflush(stdout);</w:t>
      </w:r>
    </w:p>
    <w:p w14:paraId="1CEE0532" w14:textId="77777777" w:rsidR="007E12C3" w:rsidRDefault="007E12C3" w:rsidP="007E12C3">
      <w:r>
        <w:tab/>
      </w:r>
      <w:r>
        <w:tab/>
        <w:t>mysql_stmt_close(crea_user_procedure);</w:t>
      </w:r>
    </w:p>
    <w:p w14:paraId="724A0602" w14:textId="77777777" w:rsidR="007E12C3" w:rsidRDefault="007E12C3" w:rsidP="007E12C3"/>
    <w:p w14:paraId="1CD5796F" w14:textId="77777777" w:rsidR="007E12C3" w:rsidRDefault="007E12C3" w:rsidP="007E12C3">
      <w:r>
        <w:tab/>
      </w:r>
      <w:r>
        <w:tab/>
        <w:t>if (r == '2') {</w:t>
      </w:r>
    </w:p>
    <w:p w14:paraId="44A050CB" w14:textId="77777777" w:rsidR="007E12C3" w:rsidRDefault="007E12C3" w:rsidP="007E12C3">
      <w:r>
        <w:tab/>
      </w:r>
      <w:r>
        <w:tab/>
      </w:r>
      <w:r>
        <w:tab/>
        <w:t>add_librarian(conn, username);</w:t>
      </w:r>
    </w:p>
    <w:p w14:paraId="554861CC" w14:textId="77777777" w:rsidR="007E12C3" w:rsidRDefault="007E12C3" w:rsidP="007E12C3">
      <w:r>
        <w:tab/>
      </w:r>
      <w:r>
        <w:tab/>
        <w:t>}</w:t>
      </w:r>
    </w:p>
    <w:p w14:paraId="54DCB815" w14:textId="77777777" w:rsidR="007E12C3" w:rsidRDefault="007E12C3" w:rsidP="007E12C3">
      <w:r>
        <w:tab/>
        <w:t>}</w:t>
      </w:r>
    </w:p>
    <w:p w14:paraId="328EE9D4" w14:textId="77777777" w:rsidR="007E12C3" w:rsidRDefault="007E12C3" w:rsidP="007E12C3">
      <w:r>
        <w:t>}</w:t>
      </w:r>
    </w:p>
    <w:p w14:paraId="2FAD2895" w14:textId="77777777" w:rsidR="007E12C3" w:rsidRDefault="007E12C3" w:rsidP="007E12C3"/>
    <w:p w14:paraId="20FAA94F" w14:textId="77777777" w:rsidR="007E12C3" w:rsidRDefault="007E12C3" w:rsidP="007E12C3">
      <w:r>
        <w:t>static void write_off_books(MYSQL* conn) {</w:t>
      </w:r>
    </w:p>
    <w:p w14:paraId="4B3DF29F" w14:textId="77777777" w:rsidR="007E12C3" w:rsidRDefault="007E12C3" w:rsidP="007E12C3">
      <w:r>
        <w:tab/>
        <w:t>MYSQL_STMT* dismetti_copie_procedure;</w:t>
      </w:r>
    </w:p>
    <w:p w14:paraId="22919D13" w14:textId="77777777" w:rsidR="007E12C3" w:rsidRDefault="007E12C3" w:rsidP="007E12C3">
      <w:r>
        <w:tab/>
      </w:r>
    </w:p>
    <w:p w14:paraId="4743972D" w14:textId="77777777" w:rsidR="007E12C3" w:rsidRDefault="007E12C3" w:rsidP="007E12C3">
      <w:r>
        <w:tab/>
        <w:t>if (!setup_prepared_stmt(&amp;dismetti_copie_procedure, "call dismetti_copie()", conn)) {</w:t>
      </w:r>
    </w:p>
    <w:p w14:paraId="070B78CF" w14:textId="22BAB8DA" w:rsidR="007E12C3" w:rsidRDefault="007E12C3" w:rsidP="00AC596E">
      <w:pPr>
        <w:ind w:left="1440"/>
      </w:pPr>
      <w:r>
        <w:t>finish_with_stmt_error(conn, dismetti_copie_procedure, "Unable to initialize books dissolution statement\n", false);</w:t>
      </w:r>
    </w:p>
    <w:p w14:paraId="014D735D" w14:textId="0985A0F0" w:rsidR="007E12C3" w:rsidRDefault="007E12C3" w:rsidP="007E12C3">
      <w:r>
        <w:tab/>
        <w:t>}</w:t>
      </w:r>
    </w:p>
    <w:p w14:paraId="134F7AC0" w14:textId="77777777" w:rsidR="007E12C3" w:rsidRDefault="007E12C3" w:rsidP="007E12C3">
      <w:r>
        <w:lastRenderedPageBreak/>
        <w:tab/>
        <w:t>if (mysql_stmt_execute(dismetti_copie_procedure) != 0) {</w:t>
      </w:r>
    </w:p>
    <w:p w14:paraId="6B24C18F" w14:textId="667BDB85" w:rsidR="007E12C3" w:rsidRDefault="007E12C3" w:rsidP="00AC596E">
      <w:pPr>
        <w:ind w:left="1440"/>
      </w:pPr>
      <w:r>
        <w:t>print_stmt_error(dismetti_copie_procedure, "An error occurred while writing off the books\n");</w:t>
      </w:r>
    </w:p>
    <w:p w14:paraId="7C227DEC" w14:textId="77777777" w:rsidR="007E12C3" w:rsidRDefault="007E12C3" w:rsidP="007E12C3">
      <w:r>
        <w:tab/>
        <w:t>}</w:t>
      </w:r>
    </w:p>
    <w:p w14:paraId="5245CFC7" w14:textId="77777777" w:rsidR="007E12C3" w:rsidRDefault="007E12C3" w:rsidP="007E12C3">
      <w:r>
        <w:tab/>
        <w:t>else {</w:t>
      </w:r>
    </w:p>
    <w:p w14:paraId="5B40E7AC" w14:textId="77777777" w:rsidR="007E12C3" w:rsidRDefault="007E12C3" w:rsidP="007E12C3">
      <w:r>
        <w:tab/>
      </w:r>
      <w:r>
        <w:tab/>
        <w:t>printf("Books correctly wrote off\n");</w:t>
      </w:r>
    </w:p>
    <w:p w14:paraId="64049E47" w14:textId="77777777" w:rsidR="007E12C3" w:rsidRDefault="007E12C3" w:rsidP="007E12C3">
      <w:r>
        <w:tab/>
      </w:r>
      <w:r>
        <w:tab/>
        <w:t>fflush(stdout);</w:t>
      </w:r>
    </w:p>
    <w:p w14:paraId="2039001B" w14:textId="77777777" w:rsidR="007E12C3" w:rsidRDefault="007E12C3" w:rsidP="007E12C3">
      <w:r>
        <w:tab/>
        <w:t>}</w:t>
      </w:r>
    </w:p>
    <w:p w14:paraId="45C5DE61" w14:textId="77777777" w:rsidR="007E12C3" w:rsidRDefault="007E12C3" w:rsidP="007E12C3"/>
    <w:p w14:paraId="52F10F85" w14:textId="77777777" w:rsidR="007E12C3" w:rsidRDefault="007E12C3" w:rsidP="007E12C3">
      <w:r>
        <w:tab/>
        <w:t>mysql_stmt_close(dismetti_copie_procedure);</w:t>
      </w:r>
    </w:p>
    <w:p w14:paraId="04ED4AD2" w14:textId="77777777" w:rsidR="007E12C3" w:rsidRDefault="007E12C3" w:rsidP="007E12C3">
      <w:r>
        <w:t>}</w:t>
      </w:r>
    </w:p>
    <w:p w14:paraId="1E5C042D" w14:textId="77777777" w:rsidR="007E12C3" w:rsidRDefault="007E12C3" w:rsidP="007E12C3"/>
    <w:p w14:paraId="4B18FA6E" w14:textId="77777777" w:rsidR="007E12C3" w:rsidRDefault="007E12C3" w:rsidP="007E12C3">
      <w:r>
        <w:t>static void report_uncovered_libraries(MYSQL* conn) {</w:t>
      </w:r>
    </w:p>
    <w:p w14:paraId="184C1DC3" w14:textId="77777777" w:rsidR="007E12C3" w:rsidRDefault="007E12C3" w:rsidP="007E12C3">
      <w:r>
        <w:tab/>
        <w:t>MYSQL_STMT* report_biblioteche_scoperte_procedure;</w:t>
      </w:r>
    </w:p>
    <w:p w14:paraId="3B1E867A" w14:textId="77777777" w:rsidR="007E12C3" w:rsidRDefault="007E12C3" w:rsidP="007E12C3">
      <w:r>
        <w:tab/>
        <w:t>MYSQL_BIND param[2];</w:t>
      </w:r>
    </w:p>
    <w:p w14:paraId="1D19B87C" w14:textId="77777777" w:rsidR="007E12C3" w:rsidRDefault="007E12C3" w:rsidP="007E12C3">
      <w:r>
        <w:tab/>
        <w:t>struct param_type paramStruct;</w:t>
      </w:r>
    </w:p>
    <w:p w14:paraId="7EC72F6E" w14:textId="77777777" w:rsidR="007E12C3" w:rsidRDefault="007E12C3" w:rsidP="007E12C3"/>
    <w:p w14:paraId="3A738C9E" w14:textId="77777777" w:rsidR="007E12C3" w:rsidRDefault="007E12C3" w:rsidP="007E12C3">
      <w:r>
        <w:tab/>
        <w:t>char strGiorno1[16];</w:t>
      </w:r>
    </w:p>
    <w:p w14:paraId="7DE65466" w14:textId="77777777" w:rsidR="007E12C3" w:rsidRDefault="007E12C3" w:rsidP="007E12C3">
      <w:r>
        <w:tab/>
        <w:t>char strMese1[16];</w:t>
      </w:r>
    </w:p>
    <w:p w14:paraId="0840C671" w14:textId="77777777" w:rsidR="007E12C3" w:rsidRDefault="007E12C3" w:rsidP="007E12C3">
      <w:r>
        <w:tab/>
        <w:t>char strAnno1[16];</w:t>
      </w:r>
    </w:p>
    <w:p w14:paraId="38099A6B" w14:textId="77777777" w:rsidR="007E12C3" w:rsidRDefault="007E12C3" w:rsidP="007E12C3">
      <w:r>
        <w:tab/>
        <w:t>char strGiorno2[16];</w:t>
      </w:r>
    </w:p>
    <w:p w14:paraId="6375CBA4" w14:textId="77777777" w:rsidR="007E12C3" w:rsidRDefault="007E12C3" w:rsidP="007E12C3">
      <w:r>
        <w:tab/>
        <w:t>char strMese2[16];</w:t>
      </w:r>
    </w:p>
    <w:p w14:paraId="39124B70" w14:textId="77777777" w:rsidR="007E12C3" w:rsidRDefault="007E12C3" w:rsidP="007E12C3">
      <w:r>
        <w:tab/>
        <w:t>char strAnno2[16];</w:t>
      </w:r>
    </w:p>
    <w:p w14:paraId="0DE4E101" w14:textId="77777777" w:rsidR="007E12C3" w:rsidRDefault="007E12C3" w:rsidP="007E12C3"/>
    <w:p w14:paraId="2098AA9F" w14:textId="77777777" w:rsidR="007E12C3" w:rsidRDefault="007E12C3" w:rsidP="007E12C3">
      <w:r>
        <w:tab/>
        <w:t>printf("\nFirst day [1-31]: ");</w:t>
      </w:r>
    </w:p>
    <w:p w14:paraId="1BD665A3" w14:textId="77777777" w:rsidR="007E12C3" w:rsidRDefault="007E12C3" w:rsidP="007E12C3">
      <w:r>
        <w:lastRenderedPageBreak/>
        <w:tab/>
        <w:t>fflush(stdout);</w:t>
      </w:r>
    </w:p>
    <w:p w14:paraId="0B05E9D2" w14:textId="77777777" w:rsidR="007E12C3" w:rsidRDefault="007E12C3" w:rsidP="007E12C3">
      <w:r>
        <w:tab/>
        <w:t>fgets(strGiorno1, 16, stdin);</w:t>
      </w:r>
    </w:p>
    <w:p w14:paraId="7CE7DB54" w14:textId="77777777" w:rsidR="007E12C3" w:rsidRDefault="007E12C3" w:rsidP="007E12C3">
      <w:r>
        <w:tab/>
        <w:t>printf("First month [1-12]: ");</w:t>
      </w:r>
    </w:p>
    <w:p w14:paraId="65D60EA3" w14:textId="77777777" w:rsidR="007E12C3" w:rsidRDefault="007E12C3" w:rsidP="007E12C3">
      <w:r>
        <w:tab/>
        <w:t>fflush(stdout);</w:t>
      </w:r>
    </w:p>
    <w:p w14:paraId="5FFC7D6C" w14:textId="77777777" w:rsidR="007E12C3" w:rsidRDefault="007E12C3" w:rsidP="007E12C3">
      <w:r>
        <w:tab/>
        <w:t>fgets(strMese1, 16, stdin);</w:t>
      </w:r>
    </w:p>
    <w:p w14:paraId="74647BE3" w14:textId="77777777" w:rsidR="007E12C3" w:rsidRDefault="007E12C3" w:rsidP="007E12C3">
      <w:r>
        <w:tab/>
        <w:t>printf("First year: ");</w:t>
      </w:r>
    </w:p>
    <w:p w14:paraId="4DF1A3A2" w14:textId="77777777" w:rsidR="007E12C3" w:rsidRDefault="007E12C3" w:rsidP="007E12C3">
      <w:r>
        <w:tab/>
        <w:t>fflush(stdout);</w:t>
      </w:r>
    </w:p>
    <w:p w14:paraId="4A1F548B" w14:textId="77777777" w:rsidR="007E12C3" w:rsidRDefault="007E12C3" w:rsidP="007E12C3">
      <w:r>
        <w:tab/>
        <w:t>fgets(strAnno1, 16, stdin);</w:t>
      </w:r>
    </w:p>
    <w:p w14:paraId="2EFB3868" w14:textId="77777777" w:rsidR="007E12C3" w:rsidRDefault="007E12C3" w:rsidP="007E12C3">
      <w:r>
        <w:tab/>
        <w:t>printf("LastDay [1-31]: ");</w:t>
      </w:r>
    </w:p>
    <w:p w14:paraId="76AFB470" w14:textId="77777777" w:rsidR="007E12C3" w:rsidRDefault="007E12C3" w:rsidP="007E12C3">
      <w:r>
        <w:tab/>
        <w:t>fflush(stdout);</w:t>
      </w:r>
    </w:p>
    <w:p w14:paraId="4DAA118A" w14:textId="77777777" w:rsidR="007E12C3" w:rsidRDefault="007E12C3" w:rsidP="007E12C3">
      <w:r>
        <w:tab/>
        <w:t>fgets(strGiorno2, 16, stdin);</w:t>
      </w:r>
    </w:p>
    <w:p w14:paraId="106FC7DB" w14:textId="77777777" w:rsidR="007E12C3" w:rsidRDefault="007E12C3" w:rsidP="007E12C3">
      <w:r>
        <w:tab/>
        <w:t>printf("LastMonth [1-12]: ");</w:t>
      </w:r>
    </w:p>
    <w:p w14:paraId="2B52E58A" w14:textId="77777777" w:rsidR="007E12C3" w:rsidRDefault="007E12C3" w:rsidP="007E12C3">
      <w:r>
        <w:tab/>
        <w:t>fflush(stdout);</w:t>
      </w:r>
    </w:p>
    <w:p w14:paraId="263CB5D4" w14:textId="77777777" w:rsidR="007E12C3" w:rsidRDefault="007E12C3" w:rsidP="007E12C3">
      <w:r>
        <w:tab/>
        <w:t>fgets(strMese2, 16, stdin);</w:t>
      </w:r>
    </w:p>
    <w:p w14:paraId="02183F91" w14:textId="77777777" w:rsidR="007E12C3" w:rsidRDefault="007E12C3" w:rsidP="007E12C3">
      <w:r>
        <w:tab/>
        <w:t>printf("LastYear: ");</w:t>
      </w:r>
    </w:p>
    <w:p w14:paraId="774B3DF8" w14:textId="77777777" w:rsidR="007E12C3" w:rsidRDefault="007E12C3" w:rsidP="007E12C3">
      <w:r>
        <w:tab/>
        <w:t>fflush(stdout);</w:t>
      </w:r>
    </w:p>
    <w:p w14:paraId="1C9537F4" w14:textId="77777777" w:rsidR="007E12C3" w:rsidRDefault="007E12C3" w:rsidP="007E12C3">
      <w:r>
        <w:tab/>
        <w:t>fgets(strAnno2, 16, stdin);</w:t>
      </w:r>
    </w:p>
    <w:p w14:paraId="23904291" w14:textId="77777777" w:rsidR="007E12C3" w:rsidRDefault="007E12C3" w:rsidP="007E12C3"/>
    <w:p w14:paraId="70566D9E" w14:textId="77777777" w:rsidR="007E12C3" w:rsidRDefault="007E12C3" w:rsidP="007E12C3">
      <w:r>
        <w:tab/>
        <w:t>int giorno1 = atoi(strGiorno1);</w:t>
      </w:r>
    </w:p>
    <w:p w14:paraId="3EB84866" w14:textId="77777777" w:rsidR="007E12C3" w:rsidRDefault="007E12C3" w:rsidP="007E12C3">
      <w:r>
        <w:tab/>
        <w:t>int mese1 = atoi(strMese1);</w:t>
      </w:r>
    </w:p>
    <w:p w14:paraId="3EBE5097" w14:textId="77777777" w:rsidR="007E12C3" w:rsidRDefault="007E12C3" w:rsidP="007E12C3">
      <w:r>
        <w:tab/>
        <w:t>int anno1 = atoi(strAnno1);</w:t>
      </w:r>
    </w:p>
    <w:p w14:paraId="26267B09" w14:textId="77777777" w:rsidR="007E12C3" w:rsidRDefault="007E12C3" w:rsidP="007E12C3">
      <w:r>
        <w:tab/>
        <w:t>int giorno2 = atoi(strGiorno2);</w:t>
      </w:r>
    </w:p>
    <w:p w14:paraId="2D4ADB5E" w14:textId="77777777" w:rsidR="007E12C3" w:rsidRDefault="007E12C3" w:rsidP="007E12C3">
      <w:r>
        <w:tab/>
        <w:t>int mese2 = atoi(strMese2);</w:t>
      </w:r>
    </w:p>
    <w:p w14:paraId="2BCE697C" w14:textId="77777777" w:rsidR="007E12C3" w:rsidRDefault="007E12C3" w:rsidP="007E12C3">
      <w:r>
        <w:tab/>
        <w:t>int anno2 = atoi(strAnno2);</w:t>
      </w:r>
    </w:p>
    <w:p w14:paraId="28B186B3" w14:textId="77777777" w:rsidR="007E12C3" w:rsidRDefault="007E12C3" w:rsidP="007E12C3"/>
    <w:p w14:paraId="3D8953E6" w14:textId="77777777" w:rsidR="007E12C3" w:rsidRDefault="007E12C3" w:rsidP="007E12C3">
      <w:r>
        <w:tab/>
        <w:t>struct MYSQL_TIME date1;</w:t>
      </w:r>
    </w:p>
    <w:p w14:paraId="58647459" w14:textId="77777777" w:rsidR="007E12C3" w:rsidRDefault="007E12C3" w:rsidP="007E12C3">
      <w:r>
        <w:tab/>
        <w:t>struct MYSQL_TIME date2;</w:t>
      </w:r>
    </w:p>
    <w:p w14:paraId="20D05359" w14:textId="77777777" w:rsidR="007E12C3" w:rsidRDefault="007E12C3" w:rsidP="007E12C3">
      <w:r>
        <w:tab/>
        <w:t>memset(&amp;date1, 0, sizeof(date1));</w:t>
      </w:r>
    </w:p>
    <w:p w14:paraId="731A4F13" w14:textId="77777777" w:rsidR="007E12C3" w:rsidRDefault="007E12C3" w:rsidP="007E12C3">
      <w:r>
        <w:tab/>
        <w:t>memset(&amp;date2, 0, sizeof(date2));</w:t>
      </w:r>
    </w:p>
    <w:p w14:paraId="5358929F" w14:textId="77777777" w:rsidR="007E12C3" w:rsidRDefault="007E12C3" w:rsidP="007E12C3"/>
    <w:p w14:paraId="07FDCE62" w14:textId="77777777" w:rsidR="007E12C3" w:rsidRDefault="007E12C3" w:rsidP="007E12C3">
      <w:r>
        <w:tab/>
        <w:t>date1.day = giorno1;</w:t>
      </w:r>
    </w:p>
    <w:p w14:paraId="2EE3394E" w14:textId="77777777" w:rsidR="007E12C3" w:rsidRDefault="007E12C3" w:rsidP="007E12C3">
      <w:r>
        <w:tab/>
        <w:t>date1.month = mese1;</w:t>
      </w:r>
    </w:p>
    <w:p w14:paraId="5E1A258C" w14:textId="77777777" w:rsidR="007E12C3" w:rsidRDefault="007E12C3" w:rsidP="007E12C3">
      <w:r>
        <w:tab/>
        <w:t>date1.year = anno1;</w:t>
      </w:r>
    </w:p>
    <w:p w14:paraId="2C1F5F40" w14:textId="77777777" w:rsidR="007E12C3" w:rsidRDefault="007E12C3" w:rsidP="007E12C3">
      <w:r>
        <w:tab/>
        <w:t>date2.day = giorno2;</w:t>
      </w:r>
    </w:p>
    <w:p w14:paraId="4A95E999" w14:textId="77777777" w:rsidR="007E12C3" w:rsidRDefault="007E12C3" w:rsidP="007E12C3">
      <w:r>
        <w:tab/>
        <w:t>date2.month = mese2;</w:t>
      </w:r>
    </w:p>
    <w:p w14:paraId="742F7A21" w14:textId="77777777" w:rsidR="007E12C3" w:rsidRDefault="007E12C3" w:rsidP="007E12C3">
      <w:r>
        <w:tab/>
        <w:t>date2.year = anno2;</w:t>
      </w:r>
    </w:p>
    <w:p w14:paraId="5C6D453D" w14:textId="77777777" w:rsidR="007E12C3" w:rsidRDefault="007E12C3" w:rsidP="007E12C3"/>
    <w:p w14:paraId="67061BBC" w14:textId="078C7384" w:rsidR="007E12C3" w:rsidRDefault="007E12C3" w:rsidP="00AC596E">
      <w:pPr>
        <w:ind w:left="720"/>
      </w:pPr>
      <w:r>
        <w:t>if(!setup_prepared_stmt(&amp;report_biblioteche_scoperte_procedure,"call report_biblioteche_scoperte(?, ?)", conn)) {</w:t>
      </w:r>
    </w:p>
    <w:p w14:paraId="7062EEAF" w14:textId="245F3FC0" w:rsidR="007E12C3" w:rsidRDefault="007E12C3" w:rsidP="00AC596E">
      <w:pPr>
        <w:ind w:left="1440"/>
      </w:pPr>
      <w:r>
        <w:t>finish_with_stmt_error(conn, report_biblioteche_scoperte_procedure, "Unable to initialize uncovered libraries report statement\n", false);</w:t>
      </w:r>
    </w:p>
    <w:p w14:paraId="1E6BA54A" w14:textId="77777777" w:rsidR="007E12C3" w:rsidRDefault="007E12C3" w:rsidP="007E12C3">
      <w:r>
        <w:tab/>
        <w:t>}</w:t>
      </w:r>
    </w:p>
    <w:p w14:paraId="22B0C926" w14:textId="77777777" w:rsidR="007E12C3" w:rsidRDefault="007E12C3" w:rsidP="007E12C3"/>
    <w:p w14:paraId="7321724C" w14:textId="77777777" w:rsidR="007E12C3" w:rsidRDefault="007E12C3" w:rsidP="007E12C3">
      <w:r>
        <w:tab/>
        <w:t>memset(param, 0, sizeof(param));</w:t>
      </w:r>
    </w:p>
    <w:p w14:paraId="652AAFFD" w14:textId="77777777" w:rsidR="007E12C3" w:rsidRDefault="007E12C3" w:rsidP="007E12C3">
      <w:r>
        <w:tab/>
        <w:t>memset(&amp;paramStruct, 0, sizeof(paramStruct));</w:t>
      </w:r>
    </w:p>
    <w:p w14:paraId="31AE69C8" w14:textId="77777777" w:rsidR="007E12C3" w:rsidRDefault="007E12C3" w:rsidP="007E12C3">
      <w:r>
        <w:tab/>
        <w:t>paramStruct.date[0] = &amp;date1;</w:t>
      </w:r>
    </w:p>
    <w:p w14:paraId="0B1CF494" w14:textId="77777777" w:rsidR="007E12C3" w:rsidRDefault="007E12C3" w:rsidP="007E12C3">
      <w:r>
        <w:tab/>
        <w:t>paramStruct.date[1] = &amp;date2;</w:t>
      </w:r>
    </w:p>
    <w:p w14:paraId="70DF79DA" w14:textId="77777777" w:rsidR="007E12C3" w:rsidRDefault="007E12C3" w:rsidP="007E12C3">
      <w:r>
        <w:tab/>
        <w:t>paramStruct.numDate = 2;</w:t>
      </w:r>
    </w:p>
    <w:p w14:paraId="485280DA" w14:textId="77777777" w:rsidR="007E12C3" w:rsidRDefault="007E12C3" w:rsidP="007E12C3"/>
    <w:p w14:paraId="20261153" w14:textId="77777777" w:rsidR="007E12C3" w:rsidRDefault="007E12C3" w:rsidP="007E12C3">
      <w:r>
        <w:lastRenderedPageBreak/>
        <w:tab/>
        <w:t>bind_par(param, &amp;paramStruct);</w:t>
      </w:r>
    </w:p>
    <w:p w14:paraId="6F7366BB" w14:textId="77777777" w:rsidR="007E12C3" w:rsidRDefault="007E12C3" w:rsidP="007E12C3"/>
    <w:p w14:paraId="3938FC02" w14:textId="77777777" w:rsidR="007E12C3" w:rsidRDefault="007E12C3" w:rsidP="007E12C3">
      <w:r>
        <w:tab/>
        <w:t>if (mysql_stmt_bind_param(report_biblioteche_scoperte_procedure, param) != 0) {</w:t>
      </w:r>
    </w:p>
    <w:p w14:paraId="5A28BE1A" w14:textId="32383A56" w:rsidR="007E12C3" w:rsidRDefault="007E12C3" w:rsidP="00AC596E">
      <w:pPr>
        <w:ind w:left="1440"/>
      </w:pPr>
      <w:r>
        <w:t>finish_with_stmt_error(conn, report_biblioteche_scoperte_procedure, "Could not bind parameters for uncovered libraries report\n", true);</w:t>
      </w:r>
    </w:p>
    <w:p w14:paraId="6811E26E" w14:textId="77777777" w:rsidR="007E12C3" w:rsidRDefault="007E12C3" w:rsidP="007E12C3">
      <w:r>
        <w:tab/>
        <w:t>}</w:t>
      </w:r>
    </w:p>
    <w:p w14:paraId="112880E3" w14:textId="77777777" w:rsidR="007E12C3" w:rsidRDefault="007E12C3" w:rsidP="007E12C3"/>
    <w:p w14:paraId="59E53FA8" w14:textId="77777777" w:rsidR="007E12C3" w:rsidRDefault="007E12C3" w:rsidP="007E12C3">
      <w:r>
        <w:tab/>
        <w:t>if (mysql_stmt_execute(report_biblioteche_scoperte_procedure) != 0) {</w:t>
      </w:r>
    </w:p>
    <w:p w14:paraId="4AC7FCE7" w14:textId="3222D59A" w:rsidR="007E12C3" w:rsidRDefault="007E12C3" w:rsidP="00AC596E">
      <w:pPr>
        <w:ind w:left="1440"/>
      </w:pPr>
      <w:r>
        <w:t>print_stmt_error(report_biblioteche_scoperte_procedure, "An error occurred while reporting uncovered libraries\n");</w:t>
      </w:r>
    </w:p>
    <w:p w14:paraId="753E00D5" w14:textId="77777777" w:rsidR="007E12C3" w:rsidRDefault="007E12C3" w:rsidP="007E12C3">
      <w:r>
        <w:tab/>
      </w:r>
      <w:r>
        <w:tab/>
        <w:t>goto out;</w:t>
      </w:r>
    </w:p>
    <w:p w14:paraId="66B2E031" w14:textId="77777777" w:rsidR="007E12C3" w:rsidRDefault="007E12C3" w:rsidP="007E12C3">
      <w:r>
        <w:tab/>
        <w:t>}</w:t>
      </w:r>
    </w:p>
    <w:p w14:paraId="774F9888" w14:textId="77777777" w:rsidR="007E12C3" w:rsidRDefault="007E12C3" w:rsidP="007E12C3"/>
    <w:p w14:paraId="439B865A" w14:textId="77777777" w:rsidR="007E12C3" w:rsidRDefault="007E12C3" w:rsidP="007E12C3">
      <w:r>
        <w:tab/>
        <w:t>dump_result_set(conn, report_biblioteche_scoperte_procedure, "");</w:t>
      </w:r>
    </w:p>
    <w:p w14:paraId="407E08BB" w14:textId="77777777" w:rsidR="007E12C3" w:rsidRDefault="007E12C3" w:rsidP="007E12C3">
      <w:r>
        <w:tab/>
        <w:t>if (mysql_stmt_next_result(report_biblioteche_scoperte_procedure) &gt; 0) {</w:t>
      </w:r>
    </w:p>
    <w:p w14:paraId="3E21C633" w14:textId="7D693F0C" w:rsidR="007E12C3" w:rsidRDefault="007E12C3" w:rsidP="00AC596E">
      <w:pPr>
        <w:ind w:left="1440"/>
      </w:pPr>
      <w:r>
        <w:t>finish_with_stmt_error(conn, report_biblioteche_scoperte_procedure, "Unexpected contidion\n", true);</w:t>
      </w:r>
    </w:p>
    <w:p w14:paraId="30BD6B52" w14:textId="77777777" w:rsidR="007E12C3" w:rsidRDefault="007E12C3" w:rsidP="007E12C3">
      <w:r>
        <w:tab/>
        <w:t>}</w:t>
      </w:r>
    </w:p>
    <w:p w14:paraId="6DCAE5A1" w14:textId="77777777" w:rsidR="007E12C3" w:rsidRDefault="007E12C3" w:rsidP="007E12C3"/>
    <w:p w14:paraId="1BD83E36" w14:textId="77777777" w:rsidR="007E12C3" w:rsidRDefault="007E12C3" w:rsidP="007E12C3">
      <w:r>
        <w:t>out:</w:t>
      </w:r>
    </w:p>
    <w:p w14:paraId="51D766AC" w14:textId="77777777" w:rsidR="007E12C3" w:rsidRDefault="007E12C3" w:rsidP="007E12C3">
      <w:r>
        <w:tab/>
        <w:t>mysql_stmt_close(report_biblioteche_scoperte_procedure);</w:t>
      </w:r>
    </w:p>
    <w:p w14:paraId="4F8AB225" w14:textId="77777777" w:rsidR="007E12C3" w:rsidRDefault="007E12C3" w:rsidP="007E12C3">
      <w:r>
        <w:t>}</w:t>
      </w:r>
    </w:p>
    <w:p w14:paraId="16E1113B" w14:textId="77777777" w:rsidR="007E12C3" w:rsidRDefault="007E12C3" w:rsidP="007E12C3"/>
    <w:p w14:paraId="535ECB77" w14:textId="77777777" w:rsidR="007E12C3" w:rsidRDefault="007E12C3" w:rsidP="007E12C3">
      <w:r>
        <w:t>static void add_sick_leave_continue(MYSQL* conn, char malato[], struct MYSQL_TIME* date) {</w:t>
      </w:r>
    </w:p>
    <w:p w14:paraId="76B0758F" w14:textId="77777777" w:rsidR="007E12C3" w:rsidRDefault="007E12C3" w:rsidP="007E12C3">
      <w:r>
        <w:tab/>
        <w:t>MYSQL_STMT* aggiungi_malattia_procedure;</w:t>
      </w:r>
    </w:p>
    <w:p w14:paraId="6A9AED47" w14:textId="77777777" w:rsidR="007E12C3" w:rsidRDefault="007E12C3" w:rsidP="007E12C3">
      <w:r>
        <w:lastRenderedPageBreak/>
        <w:tab/>
        <w:t>MYSQL_BIND param[4];</w:t>
      </w:r>
    </w:p>
    <w:p w14:paraId="548DA039" w14:textId="77777777" w:rsidR="007E12C3" w:rsidRDefault="007E12C3" w:rsidP="007E12C3">
      <w:r>
        <w:tab/>
        <w:t>struct param_type paramStruct;</w:t>
      </w:r>
    </w:p>
    <w:p w14:paraId="584885F8" w14:textId="77777777" w:rsidR="007E12C3" w:rsidRDefault="007E12C3" w:rsidP="007E12C3"/>
    <w:p w14:paraId="71485E12" w14:textId="77777777" w:rsidR="007E12C3" w:rsidRDefault="007E12C3" w:rsidP="007E12C3">
      <w:r>
        <w:tab/>
        <w:t>char sostituto[24];</w:t>
      </w:r>
    </w:p>
    <w:p w14:paraId="004DD6B9" w14:textId="77777777" w:rsidR="007E12C3" w:rsidRDefault="007E12C3" w:rsidP="007E12C3">
      <w:r>
        <w:tab/>
        <w:t>char motivo[48];</w:t>
      </w:r>
    </w:p>
    <w:p w14:paraId="45332630" w14:textId="77777777" w:rsidR="007E12C3" w:rsidRDefault="007E12C3" w:rsidP="007E12C3"/>
    <w:p w14:paraId="564CD502" w14:textId="77777777" w:rsidR="007E12C3" w:rsidRDefault="007E12C3" w:rsidP="007E12C3">
      <w:r>
        <w:tab/>
        <w:t>printf("\nSubstitute librarian tax code: ");</w:t>
      </w:r>
    </w:p>
    <w:p w14:paraId="5C948039" w14:textId="77777777" w:rsidR="007E12C3" w:rsidRDefault="007E12C3" w:rsidP="007E12C3">
      <w:r>
        <w:tab/>
        <w:t>fflush(stdout);</w:t>
      </w:r>
    </w:p>
    <w:p w14:paraId="4807E405" w14:textId="77777777" w:rsidR="007E12C3" w:rsidRDefault="007E12C3" w:rsidP="007E12C3">
      <w:r>
        <w:tab/>
        <w:t>fgets(sostituto, 24, stdin);</w:t>
      </w:r>
    </w:p>
    <w:p w14:paraId="71C3816F" w14:textId="77777777" w:rsidR="007E12C3" w:rsidRDefault="007E12C3" w:rsidP="007E12C3">
      <w:r>
        <w:tab/>
        <w:t>sostituto[strlen(sostituto) - 1] = '\0';</w:t>
      </w:r>
    </w:p>
    <w:p w14:paraId="7449758F" w14:textId="77777777" w:rsidR="007E12C3" w:rsidRDefault="007E12C3" w:rsidP="007E12C3">
      <w:r>
        <w:tab/>
        <w:t>printf("Sick leave reason: ");</w:t>
      </w:r>
    </w:p>
    <w:p w14:paraId="412FE111" w14:textId="77777777" w:rsidR="007E12C3" w:rsidRDefault="007E12C3" w:rsidP="007E12C3">
      <w:r>
        <w:tab/>
        <w:t>fflush(stdout);</w:t>
      </w:r>
    </w:p>
    <w:p w14:paraId="64DA153A" w14:textId="77777777" w:rsidR="007E12C3" w:rsidRDefault="007E12C3" w:rsidP="007E12C3">
      <w:r>
        <w:tab/>
        <w:t>fgets(motivo, 48, stdin);</w:t>
      </w:r>
    </w:p>
    <w:p w14:paraId="1D6D39EC" w14:textId="77777777" w:rsidR="007E12C3" w:rsidRDefault="007E12C3" w:rsidP="007E12C3">
      <w:r>
        <w:tab/>
        <w:t>motivo[strlen(motivo) - 1] = '\0';</w:t>
      </w:r>
    </w:p>
    <w:p w14:paraId="0253E323" w14:textId="77777777" w:rsidR="007E12C3" w:rsidRDefault="007E12C3" w:rsidP="007E12C3"/>
    <w:p w14:paraId="673D655E" w14:textId="49A4A1D9" w:rsidR="007E12C3" w:rsidRDefault="007E12C3" w:rsidP="00AC596E">
      <w:pPr>
        <w:ind w:left="720"/>
      </w:pPr>
      <w:r>
        <w:t>if (!setup_prepared_stmt(&amp;aggiungi_malattia_procedure, "call aggiungi_malattia(?, ?, ?, ?)", conn)) {</w:t>
      </w:r>
    </w:p>
    <w:p w14:paraId="3966B512" w14:textId="7F709EBB" w:rsidR="007E12C3" w:rsidRDefault="007E12C3" w:rsidP="00AC596E">
      <w:pPr>
        <w:ind w:left="1440"/>
      </w:pPr>
      <w:r>
        <w:t>finish_with_stmt_error(conn, aggiungi_malattia_procedure, "Unable to initialize sick leave insertion statement\n", false);</w:t>
      </w:r>
    </w:p>
    <w:p w14:paraId="343D4FED" w14:textId="77777777" w:rsidR="007E12C3" w:rsidRDefault="007E12C3" w:rsidP="007E12C3">
      <w:r>
        <w:tab/>
        <w:t>}</w:t>
      </w:r>
    </w:p>
    <w:p w14:paraId="2F300F84" w14:textId="77777777" w:rsidR="007E12C3" w:rsidRDefault="007E12C3" w:rsidP="007E12C3"/>
    <w:p w14:paraId="61CFFB51" w14:textId="77777777" w:rsidR="007E12C3" w:rsidRDefault="007E12C3" w:rsidP="007E12C3">
      <w:r>
        <w:tab/>
        <w:t>memset(param, 0, sizeof(param));</w:t>
      </w:r>
    </w:p>
    <w:p w14:paraId="02E92D65" w14:textId="77777777" w:rsidR="007E12C3" w:rsidRDefault="007E12C3" w:rsidP="007E12C3">
      <w:r>
        <w:tab/>
        <w:t>memset(&amp;paramStruct, 0, sizeof(paramStruct));</w:t>
      </w:r>
    </w:p>
    <w:p w14:paraId="467F1C6F" w14:textId="77777777" w:rsidR="007E12C3" w:rsidRDefault="007E12C3" w:rsidP="007E12C3"/>
    <w:p w14:paraId="1572B6A1" w14:textId="77777777" w:rsidR="007E12C3" w:rsidRDefault="007E12C3" w:rsidP="007E12C3">
      <w:r>
        <w:tab/>
        <w:t>paramStruct.varchar[0] = malato;</w:t>
      </w:r>
    </w:p>
    <w:p w14:paraId="6CD502F8" w14:textId="77777777" w:rsidR="007E12C3" w:rsidRDefault="007E12C3" w:rsidP="007E12C3">
      <w:r>
        <w:lastRenderedPageBreak/>
        <w:tab/>
        <w:t>paramStruct.varchar[1] = motivo;</w:t>
      </w:r>
    </w:p>
    <w:p w14:paraId="42DFE50C" w14:textId="77777777" w:rsidR="007E12C3" w:rsidRDefault="007E12C3" w:rsidP="007E12C3">
      <w:r>
        <w:tab/>
        <w:t>paramStruct.varchar[2] = sostituto;</w:t>
      </w:r>
    </w:p>
    <w:p w14:paraId="2262C811" w14:textId="77777777" w:rsidR="007E12C3" w:rsidRDefault="007E12C3" w:rsidP="007E12C3">
      <w:r>
        <w:tab/>
        <w:t>paramStruct.date[0] = date;</w:t>
      </w:r>
    </w:p>
    <w:p w14:paraId="42A1EB53" w14:textId="77777777" w:rsidR="007E12C3" w:rsidRDefault="007E12C3" w:rsidP="007E12C3"/>
    <w:p w14:paraId="58CD9D00" w14:textId="77777777" w:rsidR="007E12C3" w:rsidRDefault="007E12C3" w:rsidP="007E12C3">
      <w:r>
        <w:tab/>
        <w:t>paramStruct.numVarchar = 3;</w:t>
      </w:r>
    </w:p>
    <w:p w14:paraId="630CFEA3" w14:textId="77777777" w:rsidR="007E12C3" w:rsidRDefault="007E12C3" w:rsidP="007E12C3">
      <w:r>
        <w:tab/>
        <w:t>paramStruct.numDate = 1;</w:t>
      </w:r>
    </w:p>
    <w:p w14:paraId="049193CD" w14:textId="77777777" w:rsidR="007E12C3" w:rsidRDefault="007E12C3" w:rsidP="007E12C3"/>
    <w:p w14:paraId="5FDFD81E" w14:textId="77777777" w:rsidR="007E12C3" w:rsidRDefault="007E12C3" w:rsidP="007E12C3">
      <w:r>
        <w:tab/>
        <w:t>bind_par(param, &amp;paramStruct);</w:t>
      </w:r>
    </w:p>
    <w:p w14:paraId="2972DD07" w14:textId="77777777" w:rsidR="007E12C3" w:rsidRDefault="007E12C3" w:rsidP="007E12C3"/>
    <w:p w14:paraId="36961F20" w14:textId="77777777" w:rsidR="007E12C3" w:rsidRDefault="007E12C3" w:rsidP="007E12C3">
      <w:r>
        <w:tab/>
        <w:t>if (mysql_stmt_bind_param(aggiungi_malattia_procedure, param) != 0) {</w:t>
      </w:r>
    </w:p>
    <w:p w14:paraId="3834D057" w14:textId="1E866971" w:rsidR="007E12C3" w:rsidRDefault="007E12C3" w:rsidP="00AC596E">
      <w:pPr>
        <w:ind w:left="1440"/>
      </w:pPr>
      <w:r>
        <w:t>print_stmt_error(aggiungi_malattia_procedure, "Could not bind parameters for sick leave insertion\n");</w:t>
      </w:r>
    </w:p>
    <w:p w14:paraId="5D29588B" w14:textId="77777777" w:rsidR="007E12C3" w:rsidRDefault="007E12C3" w:rsidP="007E12C3">
      <w:r>
        <w:tab/>
      </w:r>
      <w:r>
        <w:tab/>
        <w:t>goto again;</w:t>
      </w:r>
    </w:p>
    <w:p w14:paraId="1636BC84" w14:textId="77777777" w:rsidR="007E12C3" w:rsidRDefault="007E12C3" w:rsidP="007E12C3">
      <w:r>
        <w:tab/>
        <w:t>}</w:t>
      </w:r>
    </w:p>
    <w:p w14:paraId="4CEADCA2" w14:textId="77777777" w:rsidR="007E12C3" w:rsidRDefault="007E12C3" w:rsidP="007E12C3"/>
    <w:p w14:paraId="691F1408" w14:textId="77777777" w:rsidR="007E12C3" w:rsidRDefault="007E12C3" w:rsidP="007E12C3">
      <w:r>
        <w:tab/>
        <w:t>if (mysql_stmt_execute(aggiungi_malattia_procedure) != 0) {</w:t>
      </w:r>
    </w:p>
    <w:p w14:paraId="6850674C" w14:textId="2587D11F" w:rsidR="007E12C3" w:rsidRDefault="007E12C3" w:rsidP="00AC596E">
      <w:pPr>
        <w:ind w:left="1440"/>
      </w:pPr>
      <w:r>
        <w:t>print_stmt_error(aggiungi_malattia_procedure, "An error occurred while adding the sick leave\n");</w:t>
      </w:r>
    </w:p>
    <w:p w14:paraId="6F97BA21" w14:textId="77777777" w:rsidR="007E12C3" w:rsidRDefault="007E12C3" w:rsidP="007E12C3">
      <w:r>
        <w:tab/>
      </w:r>
      <w:r>
        <w:tab/>
        <w:t>goto again;</w:t>
      </w:r>
    </w:p>
    <w:p w14:paraId="2ACC76EE" w14:textId="77777777" w:rsidR="007E12C3" w:rsidRDefault="007E12C3" w:rsidP="007E12C3">
      <w:r>
        <w:tab/>
        <w:t>}</w:t>
      </w:r>
    </w:p>
    <w:p w14:paraId="00FB5484" w14:textId="77777777" w:rsidR="007E12C3" w:rsidRDefault="007E12C3" w:rsidP="007E12C3">
      <w:r>
        <w:tab/>
        <w:t>else {</w:t>
      </w:r>
    </w:p>
    <w:p w14:paraId="44E60D71" w14:textId="77777777" w:rsidR="007E12C3" w:rsidRDefault="007E12C3" w:rsidP="007E12C3">
      <w:r>
        <w:tab/>
      </w:r>
      <w:r>
        <w:tab/>
        <w:t>goto end;</w:t>
      </w:r>
    </w:p>
    <w:p w14:paraId="489E7873" w14:textId="77777777" w:rsidR="007E12C3" w:rsidRDefault="007E12C3" w:rsidP="007E12C3">
      <w:r>
        <w:tab/>
        <w:t>}</w:t>
      </w:r>
    </w:p>
    <w:p w14:paraId="027FB543" w14:textId="77777777" w:rsidR="007E12C3" w:rsidRDefault="007E12C3" w:rsidP="007E12C3"/>
    <w:p w14:paraId="78598AE0" w14:textId="77777777" w:rsidR="007E12C3" w:rsidRDefault="007E12C3" w:rsidP="007E12C3">
      <w:r>
        <w:t>again:</w:t>
      </w:r>
    </w:p>
    <w:p w14:paraId="1E31B4C8" w14:textId="77777777" w:rsidR="007E12C3" w:rsidRDefault="007E12C3" w:rsidP="007E12C3">
      <w:r>
        <w:lastRenderedPageBreak/>
        <w:tab/>
        <w:t>mysql_stmt_close(aggiungi_malattia_procedure);</w:t>
      </w:r>
    </w:p>
    <w:p w14:paraId="73F11B5E" w14:textId="77777777" w:rsidR="007E12C3" w:rsidRDefault="007E12C3" w:rsidP="007E12C3">
      <w:r>
        <w:tab/>
        <w:t>printf("\nLet's try again!\n");</w:t>
      </w:r>
    </w:p>
    <w:p w14:paraId="03B3E6A1" w14:textId="77777777" w:rsidR="007E12C3" w:rsidRDefault="007E12C3" w:rsidP="007E12C3">
      <w:r>
        <w:tab/>
        <w:t>fflush(stdout);</w:t>
      </w:r>
    </w:p>
    <w:p w14:paraId="27A35D2C" w14:textId="77777777" w:rsidR="007E12C3" w:rsidRDefault="007E12C3" w:rsidP="007E12C3">
      <w:r>
        <w:tab/>
        <w:t>add_sick_leave(conn);</w:t>
      </w:r>
    </w:p>
    <w:p w14:paraId="413A1AAE" w14:textId="77777777" w:rsidR="007E12C3" w:rsidRDefault="007E12C3" w:rsidP="007E12C3">
      <w:r>
        <w:tab/>
        <w:t>return;</w:t>
      </w:r>
    </w:p>
    <w:p w14:paraId="6D1E59CD" w14:textId="77777777" w:rsidR="007E12C3" w:rsidRDefault="007E12C3" w:rsidP="007E12C3"/>
    <w:p w14:paraId="40681073" w14:textId="77777777" w:rsidR="007E12C3" w:rsidRDefault="007E12C3" w:rsidP="007E12C3">
      <w:r>
        <w:t>end:</w:t>
      </w:r>
    </w:p>
    <w:p w14:paraId="734BD2BB" w14:textId="77777777" w:rsidR="007E12C3" w:rsidRDefault="007E12C3" w:rsidP="007E12C3">
      <w:r>
        <w:tab/>
        <w:t>printf("Sick leave correctly added\n");</w:t>
      </w:r>
    </w:p>
    <w:p w14:paraId="3EE050A9" w14:textId="77777777" w:rsidR="007E12C3" w:rsidRDefault="007E12C3" w:rsidP="007E12C3">
      <w:r>
        <w:tab/>
        <w:t>fflush(stdout);</w:t>
      </w:r>
    </w:p>
    <w:p w14:paraId="3E833FA2" w14:textId="77777777" w:rsidR="007E12C3" w:rsidRDefault="007E12C3" w:rsidP="007E12C3">
      <w:r>
        <w:tab/>
        <w:t>mysql_stmt_close(aggiungi_malattia_procedure);</w:t>
      </w:r>
    </w:p>
    <w:p w14:paraId="4C2CF454" w14:textId="77777777" w:rsidR="007E12C3" w:rsidRDefault="007E12C3" w:rsidP="007E12C3">
      <w:r>
        <w:t>}</w:t>
      </w:r>
    </w:p>
    <w:p w14:paraId="73A6297B" w14:textId="77777777" w:rsidR="007E12C3" w:rsidRDefault="007E12C3" w:rsidP="007E12C3"/>
    <w:p w14:paraId="48925443" w14:textId="77777777" w:rsidR="007E12C3" w:rsidRDefault="007E12C3" w:rsidP="007E12C3">
      <w:r>
        <w:t>static void add_sick_leave(MYSQL* conn) {</w:t>
      </w:r>
    </w:p>
    <w:p w14:paraId="30B75C7E" w14:textId="77777777" w:rsidR="007E12C3" w:rsidRDefault="007E12C3" w:rsidP="007E12C3">
      <w:r>
        <w:tab/>
        <w:t>MYSQL_STMT* trova_sostituti_procedure;</w:t>
      </w:r>
    </w:p>
    <w:p w14:paraId="05641290" w14:textId="77777777" w:rsidR="007E12C3" w:rsidRDefault="007E12C3" w:rsidP="007E12C3">
      <w:r>
        <w:tab/>
        <w:t>MYSQL_BIND param[2];</w:t>
      </w:r>
    </w:p>
    <w:p w14:paraId="6B28C80C" w14:textId="77777777" w:rsidR="007E12C3" w:rsidRDefault="007E12C3" w:rsidP="007E12C3">
      <w:r>
        <w:tab/>
        <w:t>struct param_type paramStruct;</w:t>
      </w:r>
    </w:p>
    <w:p w14:paraId="168F54DF" w14:textId="77777777" w:rsidR="007E12C3" w:rsidRDefault="007E12C3" w:rsidP="007E12C3"/>
    <w:p w14:paraId="13B7A0B1" w14:textId="77777777" w:rsidR="007E12C3" w:rsidRDefault="007E12C3" w:rsidP="007E12C3">
      <w:r>
        <w:tab/>
        <w:t>char malato[24];</w:t>
      </w:r>
    </w:p>
    <w:p w14:paraId="069C6A31" w14:textId="77777777" w:rsidR="007E12C3" w:rsidRDefault="007E12C3" w:rsidP="007E12C3">
      <w:r>
        <w:tab/>
        <w:t>char giornoStr[16];</w:t>
      </w:r>
    </w:p>
    <w:p w14:paraId="39A27CA5" w14:textId="77777777" w:rsidR="007E12C3" w:rsidRDefault="007E12C3" w:rsidP="007E12C3">
      <w:r>
        <w:tab/>
        <w:t>char meseStr[16];</w:t>
      </w:r>
    </w:p>
    <w:p w14:paraId="29948B2D" w14:textId="77777777" w:rsidR="007E12C3" w:rsidRDefault="007E12C3" w:rsidP="007E12C3">
      <w:r>
        <w:tab/>
        <w:t>char annoStr[16];</w:t>
      </w:r>
    </w:p>
    <w:p w14:paraId="42AC10E5" w14:textId="77777777" w:rsidR="007E12C3" w:rsidRDefault="007E12C3" w:rsidP="007E12C3"/>
    <w:p w14:paraId="5E10E8F9" w14:textId="77777777" w:rsidR="007E12C3" w:rsidRDefault="007E12C3" w:rsidP="007E12C3">
      <w:r>
        <w:tab/>
        <w:t>printf("\nSick librarian tax code: ");</w:t>
      </w:r>
    </w:p>
    <w:p w14:paraId="49C672BF" w14:textId="77777777" w:rsidR="007E12C3" w:rsidRDefault="007E12C3" w:rsidP="007E12C3">
      <w:r>
        <w:tab/>
        <w:t>fflush(stdout);</w:t>
      </w:r>
    </w:p>
    <w:p w14:paraId="5D2CDE81" w14:textId="77777777" w:rsidR="007E12C3" w:rsidRDefault="007E12C3" w:rsidP="007E12C3">
      <w:r>
        <w:lastRenderedPageBreak/>
        <w:tab/>
        <w:t>fgets(malato, 24, stdin);</w:t>
      </w:r>
    </w:p>
    <w:p w14:paraId="1D60E1E4" w14:textId="77777777" w:rsidR="007E12C3" w:rsidRDefault="007E12C3" w:rsidP="007E12C3">
      <w:r>
        <w:tab/>
        <w:t>malato[strlen(malato) - 1] = '\0';</w:t>
      </w:r>
    </w:p>
    <w:p w14:paraId="28C6B84E" w14:textId="77777777" w:rsidR="007E12C3" w:rsidRDefault="007E12C3" w:rsidP="007E12C3">
      <w:r>
        <w:tab/>
        <w:t>printf("Sick leave day [1-31]: ");</w:t>
      </w:r>
    </w:p>
    <w:p w14:paraId="6A993EF5" w14:textId="77777777" w:rsidR="007E12C3" w:rsidRDefault="007E12C3" w:rsidP="007E12C3">
      <w:r>
        <w:tab/>
        <w:t>fflush(stdout);</w:t>
      </w:r>
    </w:p>
    <w:p w14:paraId="141126CE" w14:textId="77777777" w:rsidR="007E12C3" w:rsidRDefault="007E12C3" w:rsidP="007E12C3">
      <w:r>
        <w:tab/>
        <w:t>fgets(giornoStr, 16, stdin);</w:t>
      </w:r>
    </w:p>
    <w:p w14:paraId="710A7297" w14:textId="77777777" w:rsidR="007E12C3" w:rsidRDefault="007E12C3" w:rsidP="007E12C3">
      <w:r>
        <w:tab/>
        <w:t>printf("Sick leave month [1-12]: ");</w:t>
      </w:r>
    </w:p>
    <w:p w14:paraId="38DB0F2E" w14:textId="77777777" w:rsidR="007E12C3" w:rsidRDefault="007E12C3" w:rsidP="007E12C3">
      <w:r>
        <w:tab/>
        <w:t>fflush(stdout);</w:t>
      </w:r>
    </w:p>
    <w:p w14:paraId="46E22928" w14:textId="77777777" w:rsidR="007E12C3" w:rsidRDefault="007E12C3" w:rsidP="007E12C3">
      <w:r>
        <w:tab/>
        <w:t>fgets(meseStr, 16, stdin);</w:t>
      </w:r>
    </w:p>
    <w:p w14:paraId="6D51CE60" w14:textId="77777777" w:rsidR="007E12C3" w:rsidRDefault="007E12C3" w:rsidP="007E12C3">
      <w:r>
        <w:tab/>
        <w:t>printf("Sick leave year: ");</w:t>
      </w:r>
    </w:p>
    <w:p w14:paraId="766739D3" w14:textId="77777777" w:rsidR="007E12C3" w:rsidRDefault="007E12C3" w:rsidP="007E12C3">
      <w:r>
        <w:tab/>
        <w:t>fflush(stdout);</w:t>
      </w:r>
    </w:p>
    <w:p w14:paraId="712244B7" w14:textId="77777777" w:rsidR="007E12C3" w:rsidRDefault="007E12C3" w:rsidP="007E12C3">
      <w:r>
        <w:tab/>
        <w:t>fgets(annoStr, 16, stdin);</w:t>
      </w:r>
    </w:p>
    <w:p w14:paraId="4AB3246E" w14:textId="77777777" w:rsidR="007E12C3" w:rsidRDefault="007E12C3" w:rsidP="007E12C3"/>
    <w:p w14:paraId="558964DB" w14:textId="77777777" w:rsidR="007E12C3" w:rsidRDefault="007E12C3" w:rsidP="007E12C3">
      <w:r>
        <w:tab/>
        <w:t>int giorno = atoi(giornoStr);</w:t>
      </w:r>
    </w:p>
    <w:p w14:paraId="12EEF7AF" w14:textId="77777777" w:rsidR="007E12C3" w:rsidRDefault="007E12C3" w:rsidP="007E12C3">
      <w:r>
        <w:tab/>
        <w:t>int mese = atoi(meseStr);</w:t>
      </w:r>
    </w:p>
    <w:p w14:paraId="74A0AB0B" w14:textId="77777777" w:rsidR="007E12C3" w:rsidRDefault="007E12C3" w:rsidP="007E12C3">
      <w:r>
        <w:tab/>
        <w:t>int anno = atoi(annoStr);</w:t>
      </w:r>
    </w:p>
    <w:p w14:paraId="52CEC738" w14:textId="77777777" w:rsidR="007E12C3" w:rsidRDefault="007E12C3" w:rsidP="007E12C3"/>
    <w:p w14:paraId="61BDA3DB" w14:textId="77777777" w:rsidR="007E12C3" w:rsidRDefault="007E12C3" w:rsidP="007E12C3">
      <w:r>
        <w:tab/>
        <w:t>struct MYSQL_TIME date;</w:t>
      </w:r>
    </w:p>
    <w:p w14:paraId="4343F3B5" w14:textId="77777777" w:rsidR="007E12C3" w:rsidRDefault="007E12C3" w:rsidP="007E12C3">
      <w:r>
        <w:tab/>
        <w:t>memset(&amp;date, 0, sizeof(date));</w:t>
      </w:r>
    </w:p>
    <w:p w14:paraId="20E936DB" w14:textId="77777777" w:rsidR="007E12C3" w:rsidRDefault="007E12C3" w:rsidP="007E12C3"/>
    <w:p w14:paraId="2DEA29B4" w14:textId="77777777" w:rsidR="007E12C3" w:rsidRDefault="007E12C3" w:rsidP="007E12C3">
      <w:r>
        <w:tab/>
        <w:t>date.day = giorno;</w:t>
      </w:r>
    </w:p>
    <w:p w14:paraId="0B4EB66F" w14:textId="77777777" w:rsidR="007E12C3" w:rsidRDefault="007E12C3" w:rsidP="007E12C3">
      <w:r>
        <w:tab/>
        <w:t>date.month = mese;</w:t>
      </w:r>
    </w:p>
    <w:p w14:paraId="65B98435" w14:textId="77777777" w:rsidR="007E12C3" w:rsidRDefault="007E12C3" w:rsidP="007E12C3">
      <w:r>
        <w:tab/>
        <w:t>date.year = anno;</w:t>
      </w:r>
    </w:p>
    <w:p w14:paraId="1911D4D3" w14:textId="77777777" w:rsidR="007E12C3" w:rsidRDefault="007E12C3" w:rsidP="007E12C3"/>
    <w:p w14:paraId="5C1E67E2" w14:textId="77777777" w:rsidR="007E12C3" w:rsidRDefault="007E12C3" w:rsidP="007E12C3">
      <w:r>
        <w:tab/>
        <w:t>if (!setup_prepared_stmt(&amp;trova_sostituti_procedure, "call trova_sostituti(?, ?)", conn)) {</w:t>
      </w:r>
    </w:p>
    <w:p w14:paraId="15844303" w14:textId="666E4729" w:rsidR="007E12C3" w:rsidRDefault="007E12C3" w:rsidP="00AC596E">
      <w:pPr>
        <w:ind w:left="1440"/>
      </w:pPr>
      <w:r>
        <w:lastRenderedPageBreak/>
        <w:t>finish_with_stmt_error(conn, trova_sostituti_procedure, "Unable to initialize substitute librarians search statement\n", false);</w:t>
      </w:r>
    </w:p>
    <w:p w14:paraId="0E0B91E0" w14:textId="77777777" w:rsidR="007E12C3" w:rsidRDefault="007E12C3" w:rsidP="007E12C3">
      <w:r>
        <w:tab/>
        <w:t>}</w:t>
      </w:r>
    </w:p>
    <w:p w14:paraId="6CE7F24C" w14:textId="77777777" w:rsidR="007E12C3" w:rsidRDefault="007E12C3" w:rsidP="007E12C3"/>
    <w:p w14:paraId="19474918" w14:textId="77777777" w:rsidR="007E12C3" w:rsidRDefault="007E12C3" w:rsidP="007E12C3">
      <w:r>
        <w:tab/>
        <w:t>memset(param, 0, sizeof(param));</w:t>
      </w:r>
    </w:p>
    <w:p w14:paraId="5ECBDE61" w14:textId="77777777" w:rsidR="007E12C3" w:rsidRDefault="007E12C3" w:rsidP="007E12C3">
      <w:r>
        <w:tab/>
        <w:t>memset(&amp;paramStruct, 0, sizeof(paramStruct));</w:t>
      </w:r>
    </w:p>
    <w:p w14:paraId="4E1F2613" w14:textId="77777777" w:rsidR="007E12C3" w:rsidRDefault="007E12C3" w:rsidP="007E12C3"/>
    <w:p w14:paraId="1C0483E4" w14:textId="77777777" w:rsidR="007E12C3" w:rsidRDefault="007E12C3" w:rsidP="007E12C3">
      <w:r>
        <w:tab/>
        <w:t>paramStruct.varchar[0] = malato;</w:t>
      </w:r>
    </w:p>
    <w:p w14:paraId="74448543" w14:textId="77777777" w:rsidR="007E12C3" w:rsidRDefault="007E12C3" w:rsidP="007E12C3">
      <w:r>
        <w:tab/>
        <w:t>paramStruct.date[0] = &amp;date;</w:t>
      </w:r>
    </w:p>
    <w:p w14:paraId="03B94777" w14:textId="77777777" w:rsidR="007E12C3" w:rsidRDefault="007E12C3" w:rsidP="007E12C3"/>
    <w:p w14:paraId="75F757E6" w14:textId="77777777" w:rsidR="007E12C3" w:rsidRDefault="007E12C3" w:rsidP="007E12C3">
      <w:r>
        <w:tab/>
        <w:t>paramStruct.numVarchar = 1;</w:t>
      </w:r>
    </w:p>
    <w:p w14:paraId="2CF4112F" w14:textId="77777777" w:rsidR="007E12C3" w:rsidRDefault="007E12C3" w:rsidP="007E12C3">
      <w:r>
        <w:tab/>
        <w:t>paramStruct.numDate = 1;</w:t>
      </w:r>
    </w:p>
    <w:p w14:paraId="2A441104" w14:textId="77777777" w:rsidR="007E12C3" w:rsidRDefault="007E12C3" w:rsidP="007E12C3"/>
    <w:p w14:paraId="104D913C" w14:textId="77777777" w:rsidR="007E12C3" w:rsidRDefault="007E12C3" w:rsidP="007E12C3">
      <w:r>
        <w:tab/>
        <w:t>bind_par(param, &amp;paramStruct);</w:t>
      </w:r>
    </w:p>
    <w:p w14:paraId="0AC968EA" w14:textId="77777777" w:rsidR="007E12C3" w:rsidRDefault="007E12C3" w:rsidP="007E12C3"/>
    <w:p w14:paraId="6BCAA2BC" w14:textId="77777777" w:rsidR="007E12C3" w:rsidRDefault="007E12C3" w:rsidP="007E12C3">
      <w:r>
        <w:tab/>
        <w:t>if (mysql_stmt_bind_param(trova_sostituti_procedure, param) != 0) {</w:t>
      </w:r>
    </w:p>
    <w:p w14:paraId="57D1FC4F" w14:textId="2FACD2E0" w:rsidR="007E12C3" w:rsidRDefault="007E12C3" w:rsidP="00AC596E">
      <w:pPr>
        <w:ind w:left="1440"/>
      </w:pPr>
      <w:r>
        <w:t>finish_with_stmt_error(conn, trova_sostituti_procedure, "Could not bind parameters for substitute librarians search\n", true);</w:t>
      </w:r>
    </w:p>
    <w:p w14:paraId="2DC93FD6" w14:textId="77777777" w:rsidR="007E12C3" w:rsidRDefault="007E12C3" w:rsidP="007E12C3">
      <w:r>
        <w:tab/>
        <w:t>}</w:t>
      </w:r>
    </w:p>
    <w:p w14:paraId="1CA2C61E" w14:textId="77777777" w:rsidR="007E12C3" w:rsidRDefault="007E12C3" w:rsidP="007E12C3"/>
    <w:p w14:paraId="2B972A6B" w14:textId="77777777" w:rsidR="007E12C3" w:rsidRDefault="007E12C3" w:rsidP="007E12C3">
      <w:r>
        <w:tab/>
        <w:t>if (mysql_stmt_execute(trova_sostituti_procedure) != 0) {</w:t>
      </w:r>
    </w:p>
    <w:p w14:paraId="61430337" w14:textId="1422B332" w:rsidR="007E12C3" w:rsidRDefault="007E12C3" w:rsidP="00AC596E">
      <w:pPr>
        <w:ind w:left="1440"/>
      </w:pPr>
      <w:r>
        <w:t>finish_with_stmt_error(conn, trova_sostituti_procedure, "An error occurred while looking for substitute librarians\n", true);</w:t>
      </w:r>
    </w:p>
    <w:p w14:paraId="62DF4599" w14:textId="77777777" w:rsidR="007E12C3" w:rsidRDefault="007E12C3" w:rsidP="007E12C3">
      <w:r>
        <w:tab/>
        <w:t>}</w:t>
      </w:r>
    </w:p>
    <w:p w14:paraId="2A7DD8A6" w14:textId="77777777" w:rsidR="007E12C3" w:rsidRDefault="007E12C3" w:rsidP="007E12C3"/>
    <w:p w14:paraId="38ED1885" w14:textId="77777777" w:rsidR="007E12C3" w:rsidRDefault="007E12C3" w:rsidP="007E12C3">
      <w:r>
        <w:lastRenderedPageBreak/>
        <w:tab/>
        <w:t>dump_result_set(conn, trova_sostituti_procedure, "");</w:t>
      </w:r>
    </w:p>
    <w:p w14:paraId="7AD27357" w14:textId="77777777" w:rsidR="007E12C3" w:rsidRDefault="007E12C3" w:rsidP="007E12C3">
      <w:r>
        <w:tab/>
        <w:t>if (mysql_stmt_next_result(trova_sostituti_procedure) &gt; 0) {</w:t>
      </w:r>
    </w:p>
    <w:p w14:paraId="769FC651" w14:textId="12413426" w:rsidR="007E12C3" w:rsidRDefault="007E12C3" w:rsidP="00AC596E">
      <w:pPr>
        <w:ind w:left="1440"/>
      </w:pPr>
      <w:r>
        <w:t>finish_with_stmt_error(conn, trova_sostituti_procedure, "Unexpected contidion\n", true);</w:t>
      </w:r>
    </w:p>
    <w:p w14:paraId="6A87F90D" w14:textId="77777777" w:rsidR="007E12C3" w:rsidRDefault="007E12C3" w:rsidP="007E12C3">
      <w:r>
        <w:tab/>
        <w:t>}</w:t>
      </w:r>
    </w:p>
    <w:p w14:paraId="7D6A49A7" w14:textId="77777777" w:rsidR="007E12C3" w:rsidRDefault="007E12C3" w:rsidP="007E12C3"/>
    <w:p w14:paraId="71987504" w14:textId="77777777" w:rsidR="007E12C3" w:rsidRDefault="007E12C3" w:rsidP="007E12C3">
      <w:r>
        <w:tab/>
        <w:t>mysql_stmt_close(trova_sostituti_procedure);</w:t>
      </w:r>
    </w:p>
    <w:p w14:paraId="00CE0348" w14:textId="77777777" w:rsidR="007E12C3" w:rsidRDefault="007E12C3" w:rsidP="007E12C3">
      <w:r>
        <w:tab/>
        <w:t>add_sick_leave_continue(conn, malato, &amp;date);</w:t>
      </w:r>
    </w:p>
    <w:p w14:paraId="7A609920" w14:textId="77777777" w:rsidR="007E12C3" w:rsidRDefault="007E12C3" w:rsidP="007E12C3">
      <w:r>
        <w:t>}</w:t>
      </w:r>
    </w:p>
    <w:p w14:paraId="66DF54C3" w14:textId="77777777" w:rsidR="007E12C3" w:rsidRDefault="007E12C3" w:rsidP="007E12C3"/>
    <w:p w14:paraId="20C3B70D" w14:textId="77777777" w:rsidR="007E12C3" w:rsidRDefault="007E12C3" w:rsidP="007E12C3">
      <w:r>
        <w:t>void run_as_administrator(MYSQL* conn) {</w:t>
      </w:r>
    </w:p>
    <w:p w14:paraId="0F522B04" w14:textId="77777777" w:rsidR="007E12C3" w:rsidRDefault="007E12C3" w:rsidP="007E12C3">
      <w:r>
        <w:tab/>
        <w:t>char options[7] = { '1', '2', '3', '4', '5', '6', '7'};</w:t>
      </w:r>
    </w:p>
    <w:p w14:paraId="5E490242" w14:textId="77777777" w:rsidR="007E12C3" w:rsidRDefault="007E12C3" w:rsidP="007E12C3">
      <w:r>
        <w:tab/>
        <w:t>char op;</w:t>
      </w:r>
    </w:p>
    <w:p w14:paraId="31E87498" w14:textId="77777777" w:rsidR="007E12C3" w:rsidRDefault="007E12C3" w:rsidP="007E12C3"/>
    <w:p w14:paraId="3DCDC429" w14:textId="77777777" w:rsidR="007E12C3" w:rsidRDefault="007E12C3" w:rsidP="007E12C3">
      <w:r>
        <w:tab/>
        <w:t>printf("Switching to administrator role...\n");</w:t>
      </w:r>
    </w:p>
    <w:p w14:paraId="19EB23AD" w14:textId="77777777" w:rsidR="007E12C3" w:rsidRDefault="007E12C3" w:rsidP="007E12C3">
      <w:r>
        <w:tab/>
        <w:t>fflush(stdout);</w:t>
      </w:r>
    </w:p>
    <w:p w14:paraId="6CC461F6" w14:textId="77777777" w:rsidR="007E12C3" w:rsidRDefault="007E12C3" w:rsidP="007E12C3"/>
    <w:p w14:paraId="44EF0A76" w14:textId="77777777" w:rsidR="007E12C3" w:rsidRDefault="007E12C3" w:rsidP="007E12C3">
      <w:r>
        <w:tab/>
        <w:t>if (!parse_config("users/amministratore.json", &amp;conf)) {</w:t>
      </w:r>
    </w:p>
    <w:p w14:paraId="21712085" w14:textId="77777777" w:rsidR="007E12C3" w:rsidRDefault="007E12C3" w:rsidP="007E12C3">
      <w:r>
        <w:tab/>
      </w:r>
      <w:r>
        <w:tab/>
        <w:t>fprintf(stderr, "Unable to load administrator configuration\n");</w:t>
      </w:r>
    </w:p>
    <w:p w14:paraId="0BF94504" w14:textId="77777777" w:rsidR="007E12C3" w:rsidRDefault="007E12C3" w:rsidP="007E12C3">
      <w:r>
        <w:tab/>
      </w:r>
      <w:r>
        <w:tab/>
        <w:t>exit(EXIT_FAILURE);</w:t>
      </w:r>
    </w:p>
    <w:p w14:paraId="74D974DB" w14:textId="77777777" w:rsidR="007E12C3" w:rsidRDefault="007E12C3" w:rsidP="007E12C3">
      <w:r>
        <w:tab/>
        <w:t>}</w:t>
      </w:r>
    </w:p>
    <w:p w14:paraId="5564DD8F" w14:textId="77777777" w:rsidR="007E12C3" w:rsidRDefault="007E12C3" w:rsidP="007E12C3"/>
    <w:p w14:paraId="19949549" w14:textId="77777777" w:rsidR="007E12C3" w:rsidRDefault="007E12C3" w:rsidP="007E12C3">
      <w:r>
        <w:tab/>
        <w:t>if (mysql_change_user(conn, conf.db_username, conf.db_password, conf.database)) {</w:t>
      </w:r>
    </w:p>
    <w:p w14:paraId="742FDF4B" w14:textId="77777777" w:rsidR="007E12C3" w:rsidRDefault="007E12C3" w:rsidP="007E12C3">
      <w:r>
        <w:tab/>
      </w:r>
      <w:r>
        <w:tab/>
        <w:t>fprintf(stderr, "mysql_change_user() failed\n");</w:t>
      </w:r>
    </w:p>
    <w:p w14:paraId="6B962EEA" w14:textId="77777777" w:rsidR="007E12C3" w:rsidRDefault="007E12C3" w:rsidP="007E12C3">
      <w:r>
        <w:tab/>
      </w:r>
      <w:r>
        <w:tab/>
        <w:t>exit(EXIT_FAILURE);</w:t>
      </w:r>
    </w:p>
    <w:p w14:paraId="7B92ABC8" w14:textId="77777777" w:rsidR="007E12C3" w:rsidRDefault="007E12C3" w:rsidP="007E12C3">
      <w:r>
        <w:lastRenderedPageBreak/>
        <w:tab/>
        <w:t>}</w:t>
      </w:r>
    </w:p>
    <w:p w14:paraId="44D523B2" w14:textId="77777777" w:rsidR="007E12C3" w:rsidRDefault="007E12C3" w:rsidP="007E12C3"/>
    <w:p w14:paraId="3FC7503C" w14:textId="77777777" w:rsidR="007E12C3" w:rsidRDefault="007E12C3" w:rsidP="007E12C3">
      <w:r>
        <w:tab/>
        <w:t>while (true) {</w:t>
      </w:r>
    </w:p>
    <w:p w14:paraId="5C5DEF34" w14:textId="77777777" w:rsidR="007E12C3" w:rsidRDefault="007E12C3" w:rsidP="007E12C3">
      <w:r>
        <w:tab/>
      </w:r>
      <w:r>
        <w:tab/>
        <w:t>printf("\033[2J\033[H");</w:t>
      </w:r>
      <w:r>
        <w:tab/>
        <w:t>// Clean the shell</w:t>
      </w:r>
    </w:p>
    <w:p w14:paraId="1AAE7CD4" w14:textId="77777777" w:rsidR="007E12C3" w:rsidRDefault="007E12C3" w:rsidP="007E12C3">
      <w:r>
        <w:tab/>
      </w:r>
      <w:r>
        <w:tab/>
        <w:t>printf("*** What should I do for you? ***\n\n");</w:t>
      </w:r>
    </w:p>
    <w:p w14:paraId="32F789D0" w14:textId="77777777" w:rsidR="007E12C3" w:rsidRDefault="007E12C3" w:rsidP="007E12C3">
      <w:r>
        <w:tab/>
      </w:r>
      <w:r>
        <w:tab/>
        <w:t>printf("1) Add a book into a library\n");</w:t>
      </w:r>
    </w:p>
    <w:p w14:paraId="5D6EBE43" w14:textId="77777777" w:rsidR="007E12C3" w:rsidRDefault="007E12C3" w:rsidP="007E12C3">
      <w:r>
        <w:tab/>
      </w:r>
      <w:r>
        <w:tab/>
        <w:t>printf("2) Manage librarians' work shifts\n");</w:t>
      </w:r>
    </w:p>
    <w:p w14:paraId="7C85F80A" w14:textId="77777777" w:rsidR="007E12C3" w:rsidRDefault="007E12C3" w:rsidP="007E12C3">
      <w:r>
        <w:tab/>
      </w:r>
      <w:r>
        <w:tab/>
        <w:t>printf("3) Create a user\n");</w:t>
      </w:r>
    </w:p>
    <w:p w14:paraId="3A898075" w14:textId="77777777" w:rsidR="007E12C3" w:rsidRDefault="007E12C3" w:rsidP="007E12C3">
      <w:r>
        <w:tab/>
      </w:r>
      <w:r>
        <w:tab/>
        <w:t>printf("4) Write off some books\n");</w:t>
      </w:r>
    </w:p>
    <w:p w14:paraId="4811E6D7" w14:textId="77777777" w:rsidR="007E12C3" w:rsidRDefault="007E12C3" w:rsidP="007E12C3">
      <w:r>
        <w:tab/>
      </w:r>
      <w:r>
        <w:tab/>
        <w:t>printf("5) Show the uncovered libraries\n");</w:t>
      </w:r>
    </w:p>
    <w:p w14:paraId="71D193E1" w14:textId="77777777" w:rsidR="007E12C3" w:rsidRDefault="007E12C3" w:rsidP="007E12C3">
      <w:r>
        <w:tab/>
      </w:r>
      <w:r>
        <w:tab/>
        <w:t>printf("6) Set a librarian on sick leave\n");</w:t>
      </w:r>
    </w:p>
    <w:p w14:paraId="10230D69" w14:textId="77777777" w:rsidR="007E12C3" w:rsidRDefault="007E12C3" w:rsidP="007E12C3">
      <w:r>
        <w:tab/>
      </w:r>
      <w:r>
        <w:tab/>
        <w:t>printf("7) Quit\n");</w:t>
      </w:r>
    </w:p>
    <w:p w14:paraId="2BC63390" w14:textId="77777777" w:rsidR="007E12C3" w:rsidRDefault="007E12C3" w:rsidP="007E12C3">
      <w:r>
        <w:tab/>
      </w:r>
      <w:r>
        <w:tab/>
        <w:t>fflush(stdout);</w:t>
      </w:r>
    </w:p>
    <w:p w14:paraId="6DB4DA8D" w14:textId="77777777" w:rsidR="007E12C3" w:rsidRDefault="007E12C3" w:rsidP="007E12C3"/>
    <w:p w14:paraId="4E3138C0" w14:textId="77777777" w:rsidR="007E12C3" w:rsidRDefault="007E12C3" w:rsidP="007E12C3">
      <w:r>
        <w:tab/>
      </w:r>
      <w:r>
        <w:tab/>
        <w:t>op = multiChoice("Select an option", options, 7);</w:t>
      </w:r>
    </w:p>
    <w:p w14:paraId="515AFC62" w14:textId="77777777" w:rsidR="007E12C3" w:rsidRDefault="007E12C3" w:rsidP="007E12C3"/>
    <w:p w14:paraId="2A912541" w14:textId="77777777" w:rsidR="007E12C3" w:rsidRDefault="007E12C3" w:rsidP="007E12C3">
      <w:r>
        <w:tab/>
      </w:r>
      <w:r>
        <w:tab/>
        <w:t>switch (op) {</w:t>
      </w:r>
    </w:p>
    <w:p w14:paraId="1D4EE670" w14:textId="77777777" w:rsidR="007E12C3" w:rsidRDefault="007E12C3" w:rsidP="007E12C3">
      <w:r>
        <w:tab/>
      </w:r>
      <w:r>
        <w:tab/>
        <w:t>case '1':</w:t>
      </w:r>
    </w:p>
    <w:p w14:paraId="76EB1686" w14:textId="77777777" w:rsidR="007E12C3" w:rsidRDefault="007E12C3" w:rsidP="007E12C3">
      <w:r>
        <w:tab/>
      </w:r>
      <w:r>
        <w:tab/>
      </w:r>
      <w:r>
        <w:tab/>
        <w:t>add_book(conn);</w:t>
      </w:r>
    </w:p>
    <w:p w14:paraId="33CC0998" w14:textId="77777777" w:rsidR="007E12C3" w:rsidRDefault="007E12C3" w:rsidP="007E12C3">
      <w:r>
        <w:tab/>
      </w:r>
      <w:r>
        <w:tab/>
      </w:r>
      <w:r>
        <w:tab/>
        <w:t>break;</w:t>
      </w:r>
    </w:p>
    <w:p w14:paraId="3598C9E3" w14:textId="77777777" w:rsidR="007E12C3" w:rsidRDefault="007E12C3" w:rsidP="007E12C3"/>
    <w:p w14:paraId="4185CFBF" w14:textId="77777777" w:rsidR="007E12C3" w:rsidRDefault="007E12C3" w:rsidP="007E12C3">
      <w:r>
        <w:tab/>
      </w:r>
      <w:r>
        <w:tab/>
        <w:t>case '2':</w:t>
      </w:r>
    </w:p>
    <w:p w14:paraId="457FBAC3" w14:textId="77777777" w:rsidR="007E12C3" w:rsidRDefault="007E12C3" w:rsidP="007E12C3">
      <w:r>
        <w:tab/>
      </w:r>
      <w:r>
        <w:tab/>
      </w:r>
      <w:r>
        <w:tab/>
        <w:t>add_work_shift(conn);</w:t>
      </w:r>
    </w:p>
    <w:p w14:paraId="502CA5A7" w14:textId="77777777" w:rsidR="007E12C3" w:rsidRDefault="007E12C3" w:rsidP="007E12C3">
      <w:r>
        <w:tab/>
      </w:r>
      <w:r>
        <w:tab/>
      </w:r>
      <w:r>
        <w:tab/>
        <w:t>break;</w:t>
      </w:r>
    </w:p>
    <w:p w14:paraId="5BDBD733" w14:textId="77777777" w:rsidR="007E12C3" w:rsidRDefault="007E12C3" w:rsidP="007E12C3"/>
    <w:p w14:paraId="1BDBB012" w14:textId="77777777" w:rsidR="007E12C3" w:rsidRDefault="007E12C3" w:rsidP="007E12C3">
      <w:r>
        <w:tab/>
      </w:r>
      <w:r>
        <w:tab/>
        <w:t>case '3':</w:t>
      </w:r>
    </w:p>
    <w:p w14:paraId="55FE75A2" w14:textId="77777777" w:rsidR="007E12C3" w:rsidRDefault="007E12C3" w:rsidP="007E12C3">
      <w:r>
        <w:tab/>
      </w:r>
      <w:r>
        <w:tab/>
      </w:r>
      <w:r>
        <w:tab/>
        <w:t>create_user(conn);</w:t>
      </w:r>
    </w:p>
    <w:p w14:paraId="1DF3B28D" w14:textId="77777777" w:rsidR="007E12C3" w:rsidRDefault="007E12C3" w:rsidP="007E12C3">
      <w:r>
        <w:tab/>
      </w:r>
      <w:r>
        <w:tab/>
      </w:r>
      <w:r>
        <w:tab/>
        <w:t>break;</w:t>
      </w:r>
    </w:p>
    <w:p w14:paraId="291597E0" w14:textId="77777777" w:rsidR="007E12C3" w:rsidRDefault="007E12C3" w:rsidP="007E12C3"/>
    <w:p w14:paraId="3C703F3F" w14:textId="77777777" w:rsidR="007E12C3" w:rsidRDefault="007E12C3" w:rsidP="007E12C3">
      <w:r>
        <w:tab/>
      </w:r>
      <w:r>
        <w:tab/>
        <w:t>case '4':</w:t>
      </w:r>
    </w:p>
    <w:p w14:paraId="393729AE" w14:textId="77777777" w:rsidR="007E12C3" w:rsidRDefault="007E12C3" w:rsidP="007E12C3">
      <w:r>
        <w:tab/>
      </w:r>
      <w:r>
        <w:tab/>
      </w:r>
      <w:r>
        <w:tab/>
        <w:t>write_off_books(conn);</w:t>
      </w:r>
    </w:p>
    <w:p w14:paraId="1446D13B" w14:textId="77777777" w:rsidR="007E12C3" w:rsidRDefault="007E12C3" w:rsidP="007E12C3">
      <w:r>
        <w:tab/>
      </w:r>
      <w:r>
        <w:tab/>
      </w:r>
      <w:r>
        <w:tab/>
        <w:t>break;</w:t>
      </w:r>
    </w:p>
    <w:p w14:paraId="7BD56FD0" w14:textId="77777777" w:rsidR="007E12C3" w:rsidRDefault="007E12C3" w:rsidP="007E12C3"/>
    <w:p w14:paraId="462F8549" w14:textId="77777777" w:rsidR="007E12C3" w:rsidRDefault="007E12C3" w:rsidP="007E12C3">
      <w:r>
        <w:tab/>
      </w:r>
      <w:r>
        <w:tab/>
        <w:t>case '5':</w:t>
      </w:r>
    </w:p>
    <w:p w14:paraId="28190BC6" w14:textId="77777777" w:rsidR="007E12C3" w:rsidRDefault="007E12C3" w:rsidP="007E12C3">
      <w:r>
        <w:tab/>
      </w:r>
      <w:r>
        <w:tab/>
      </w:r>
      <w:r>
        <w:tab/>
        <w:t>report_uncovered_libraries(conn);</w:t>
      </w:r>
    </w:p>
    <w:p w14:paraId="63E584FE" w14:textId="77777777" w:rsidR="007E12C3" w:rsidRDefault="007E12C3" w:rsidP="007E12C3">
      <w:r>
        <w:tab/>
      </w:r>
      <w:r>
        <w:tab/>
      </w:r>
      <w:r>
        <w:tab/>
        <w:t>break;</w:t>
      </w:r>
    </w:p>
    <w:p w14:paraId="772BEAD9" w14:textId="77777777" w:rsidR="007E12C3" w:rsidRDefault="007E12C3" w:rsidP="007E12C3"/>
    <w:p w14:paraId="6ADD7A38" w14:textId="77777777" w:rsidR="007E12C3" w:rsidRDefault="007E12C3" w:rsidP="007E12C3">
      <w:r>
        <w:tab/>
      </w:r>
      <w:r>
        <w:tab/>
        <w:t>case '6':</w:t>
      </w:r>
    </w:p>
    <w:p w14:paraId="4DA6AC0E" w14:textId="77777777" w:rsidR="007E12C3" w:rsidRDefault="007E12C3" w:rsidP="007E12C3">
      <w:r>
        <w:tab/>
      </w:r>
      <w:r>
        <w:tab/>
      </w:r>
      <w:r>
        <w:tab/>
        <w:t>add_sick_leave(conn);</w:t>
      </w:r>
    </w:p>
    <w:p w14:paraId="0E237CB7" w14:textId="77777777" w:rsidR="007E12C3" w:rsidRDefault="007E12C3" w:rsidP="007E12C3">
      <w:r>
        <w:tab/>
      </w:r>
      <w:r>
        <w:tab/>
      </w:r>
      <w:r>
        <w:tab/>
        <w:t>break;</w:t>
      </w:r>
    </w:p>
    <w:p w14:paraId="027433FA" w14:textId="77777777" w:rsidR="007E12C3" w:rsidRDefault="007E12C3" w:rsidP="007E12C3"/>
    <w:p w14:paraId="3EFAB9D7" w14:textId="77777777" w:rsidR="007E12C3" w:rsidRDefault="007E12C3" w:rsidP="007E12C3">
      <w:r>
        <w:tab/>
      </w:r>
      <w:r>
        <w:tab/>
        <w:t>case '7':</w:t>
      </w:r>
    </w:p>
    <w:p w14:paraId="33B8338B" w14:textId="77777777" w:rsidR="007E12C3" w:rsidRDefault="007E12C3" w:rsidP="007E12C3">
      <w:r>
        <w:tab/>
      </w:r>
      <w:r>
        <w:tab/>
      </w:r>
      <w:r>
        <w:tab/>
        <w:t>return;</w:t>
      </w:r>
    </w:p>
    <w:p w14:paraId="3C9E1C16" w14:textId="77777777" w:rsidR="007E12C3" w:rsidRDefault="007E12C3" w:rsidP="007E12C3"/>
    <w:p w14:paraId="18A84180" w14:textId="77777777" w:rsidR="007E12C3" w:rsidRDefault="007E12C3" w:rsidP="007E12C3">
      <w:r>
        <w:tab/>
      </w:r>
      <w:r>
        <w:tab/>
        <w:t>default:</w:t>
      </w:r>
    </w:p>
    <w:p w14:paraId="09E5863F" w14:textId="77777777" w:rsidR="007E12C3" w:rsidRDefault="007E12C3" w:rsidP="007E12C3">
      <w:r>
        <w:tab/>
      </w:r>
      <w:r>
        <w:tab/>
      </w:r>
      <w:r>
        <w:tab/>
        <w:t>fprintf(stderr, "Invalid condition at %s:%d\n", __FILE__, __LINE__);</w:t>
      </w:r>
    </w:p>
    <w:p w14:paraId="455BE1F3" w14:textId="77777777" w:rsidR="007E12C3" w:rsidRDefault="007E12C3" w:rsidP="007E12C3">
      <w:r>
        <w:tab/>
      </w:r>
      <w:r>
        <w:tab/>
      </w:r>
      <w:r>
        <w:tab/>
        <w:t>abort();</w:t>
      </w:r>
    </w:p>
    <w:p w14:paraId="70F7F08E" w14:textId="77777777" w:rsidR="007E12C3" w:rsidRDefault="007E12C3" w:rsidP="007E12C3">
      <w:r>
        <w:tab/>
      </w:r>
      <w:r>
        <w:tab/>
        <w:t>}</w:t>
      </w:r>
    </w:p>
    <w:p w14:paraId="72D46A26" w14:textId="77777777" w:rsidR="007E12C3" w:rsidRDefault="007E12C3" w:rsidP="007E12C3"/>
    <w:p w14:paraId="59F929AA" w14:textId="77777777" w:rsidR="007E12C3" w:rsidRDefault="007E12C3" w:rsidP="007E12C3">
      <w:r>
        <w:tab/>
      </w:r>
      <w:r>
        <w:tab/>
        <w:t>getchar();</w:t>
      </w:r>
    </w:p>
    <w:p w14:paraId="46C05452" w14:textId="77777777" w:rsidR="007E12C3" w:rsidRDefault="007E12C3" w:rsidP="007E12C3">
      <w:r>
        <w:tab/>
        <w:t>}</w:t>
      </w:r>
    </w:p>
    <w:p w14:paraId="64B3C7C3" w14:textId="6575FD8C" w:rsidR="007E12C3" w:rsidRDefault="007E12C3" w:rsidP="007E12C3">
      <w:r>
        <w:t>}</w:t>
      </w:r>
    </w:p>
    <w:p w14:paraId="7A8CC99C" w14:textId="6A7A4502" w:rsidR="007E12C3" w:rsidRDefault="007E12C3" w:rsidP="007E12C3"/>
    <w:p w14:paraId="6FB64832" w14:textId="77777777" w:rsidR="00AC596E" w:rsidRDefault="00AC596E" w:rsidP="007E12C3"/>
    <w:p w14:paraId="7BAB6A1B" w14:textId="0CA41767" w:rsidR="007E12C3" w:rsidRPr="007E12C3" w:rsidRDefault="007E12C3" w:rsidP="007E12C3">
      <w:pPr>
        <w:rPr>
          <w:b/>
          <w:bCs/>
        </w:rPr>
      </w:pPr>
      <w:r w:rsidRPr="007E12C3">
        <w:rPr>
          <w:b/>
          <w:bCs/>
        </w:rPr>
        <w:t>librarian.c</w:t>
      </w:r>
    </w:p>
    <w:p w14:paraId="584276CB" w14:textId="77777777" w:rsidR="007E12C3" w:rsidRDefault="007E12C3" w:rsidP="007E12C3">
      <w:r>
        <w:t>#include &lt;stdio.h&gt;</w:t>
      </w:r>
    </w:p>
    <w:p w14:paraId="08D427EF" w14:textId="77777777" w:rsidR="007E12C3" w:rsidRDefault="007E12C3" w:rsidP="007E12C3">
      <w:r>
        <w:t>#include &lt;stdlib.h&gt;</w:t>
      </w:r>
    </w:p>
    <w:p w14:paraId="4E0CBBAA" w14:textId="77777777" w:rsidR="007E12C3" w:rsidRDefault="007E12C3" w:rsidP="007E12C3">
      <w:r>
        <w:t>#include &lt;string.h&gt;</w:t>
      </w:r>
    </w:p>
    <w:p w14:paraId="5988394E" w14:textId="77777777" w:rsidR="007E12C3" w:rsidRDefault="007E12C3" w:rsidP="007E12C3"/>
    <w:p w14:paraId="5A0B494A" w14:textId="77777777" w:rsidR="007E12C3" w:rsidRDefault="007E12C3" w:rsidP="007E12C3">
      <w:r>
        <w:t>#include "defines.h"</w:t>
      </w:r>
    </w:p>
    <w:p w14:paraId="7E07818F" w14:textId="77777777" w:rsidR="007E12C3" w:rsidRDefault="007E12C3" w:rsidP="007E12C3"/>
    <w:p w14:paraId="01023773" w14:textId="77777777" w:rsidR="007E12C3" w:rsidRDefault="007E12C3" w:rsidP="007E12C3">
      <w:r>
        <w:t>static void start_loan(MYSQL* conn, char bibliotecaImp[16]);</w:t>
      </w:r>
    </w:p>
    <w:p w14:paraId="4D15EADA" w14:textId="77777777" w:rsidR="007E12C3" w:rsidRDefault="007E12C3" w:rsidP="007E12C3"/>
    <w:p w14:paraId="5CDF9040" w14:textId="77777777" w:rsidR="007E12C3" w:rsidRDefault="007E12C3" w:rsidP="007E12C3">
      <w:r>
        <w:t>static char* find_library(MYSQL* conn) {</w:t>
      </w:r>
    </w:p>
    <w:p w14:paraId="07ADD181" w14:textId="77777777" w:rsidR="007E12C3" w:rsidRDefault="007E12C3" w:rsidP="007E12C3">
      <w:r>
        <w:tab/>
        <w:t>MYSQL_STMT* ottieni_biblioteca_impiego_procedure;</w:t>
      </w:r>
    </w:p>
    <w:p w14:paraId="324AE4B5" w14:textId="77777777" w:rsidR="007E12C3" w:rsidRDefault="007E12C3" w:rsidP="007E12C3">
      <w:r>
        <w:tab/>
        <w:t>MYSQL_BIND param[2];</w:t>
      </w:r>
    </w:p>
    <w:p w14:paraId="7E34B8FC" w14:textId="77777777" w:rsidR="007E12C3" w:rsidRDefault="007E12C3" w:rsidP="007E12C3">
      <w:r>
        <w:tab/>
        <w:t>struct param_type paramStruct;</w:t>
      </w:r>
    </w:p>
    <w:p w14:paraId="47A99574" w14:textId="77777777" w:rsidR="007E12C3" w:rsidRDefault="007E12C3" w:rsidP="007E12C3">
      <w:r>
        <w:tab/>
      </w:r>
    </w:p>
    <w:p w14:paraId="4FD7715C" w14:textId="77777777" w:rsidR="007E12C3" w:rsidRDefault="007E12C3" w:rsidP="007E12C3">
      <w:r>
        <w:tab/>
        <w:t>char biblioteca[16] = "zzzzzzzzzzzzzzz";</w:t>
      </w:r>
    </w:p>
    <w:p w14:paraId="1724B7AE" w14:textId="77777777" w:rsidR="007E12C3" w:rsidRDefault="007E12C3" w:rsidP="007E12C3"/>
    <w:p w14:paraId="76A75F35" w14:textId="54D62672" w:rsidR="007E12C3" w:rsidRDefault="007E12C3" w:rsidP="00AC596E">
      <w:pPr>
        <w:ind w:left="720"/>
      </w:pPr>
      <w:r>
        <w:t>if(!setup_prepared_stmt(&amp;ottieni_biblioteca_impiego_procedure,"call ottieni_biblioteca_impiego(?, ?)", conn)) {</w:t>
      </w:r>
    </w:p>
    <w:p w14:paraId="0DFC5BA9" w14:textId="368DC725" w:rsidR="007E12C3" w:rsidRDefault="007E12C3" w:rsidP="00AC596E">
      <w:pPr>
        <w:ind w:left="1440"/>
      </w:pPr>
      <w:r>
        <w:lastRenderedPageBreak/>
        <w:t>finish_with_stmt_error(conn, ottieni_biblioteca_impiego_procedure, "Unable to initialize library search statement\n", false);</w:t>
      </w:r>
    </w:p>
    <w:p w14:paraId="255508FC" w14:textId="77777777" w:rsidR="007E12C3" w:rsidRDefault="007E12C3" w:rsidP="007E12C3">
      <w:r>
        <w:tab/>
        <w:t>}</w:t>
      </w:r>
    </w:p>
    <w:p w14:paraId="4A4673ED" w14:textId="77777777" w:rsidR="007E12C3" w:rsidRDefault="007E12C3" w:rsidP="007E12C3"/>
    <w:p w14:paraId="0BDA36C6" w14:textId="77777777" w:rsidR="007E12C3" w:rsidRDefault="007E12C3" w:rsidP="007E12C3">
      <w:r>
        <w:tab/>
        <w:t>memset(param, 0, sizeof(param));</w:t>
      </w:r>
    </w:p>
    <w:p w14:paraId="4D73FE14" w14:textId="77777777" w:rsidR="007E12C3" w:rsidRDefault="007E12C3" w:rsidP="007E12C3">
      <w:r>
        <w:tab/>
        <w:t>memset(&amp;paramStruct, 0, sizeof(paramStruct));</w:t>
      </w:r>
    </w:p>
    <w:p w14:paraId="75E72F49" w14:textId="77777777" w:rsidR="007E12C3" w:rsidRDefault="007E12C3" w:rsidP="007E12C3">
      <w:r>
        <w:tab/>
        <w:t>paramStruct.varchar[0] = conf.username;</w:t>
      </w:r>
    </w:p>
    <w:p w14:paraId="410E048C" w14:textId="77777777" w:rsidR="007E12C3" w:rsidRDefault="007E12C3" w:rsidP="007E12C3">
      <w:r>
        <w:tab/>
        <w:t>paramStruct.varchar[1] = biblioteca;</w:t>
      </w:r>
    </w:p>
    <w:p w14:paraId="51D1409B" w14:textId="77777777" w:rsidR="007E12C3" w:rsidRDefault="007E12C3" w:rsidP="007E12C3">
      <w:r>
        <w:tab/>
        <w:t>paramStruct.numVarchar = 2;</w:t>
      </w:r>
    </w:p>
    <w:p w14:paraId="63A85AAA" w14:textId="77777777" w:rsidR="007E12C3" w:rsidRDefault="007E12C3" w:rsidP="007E12C3"/>
    <w:p w14:paraId="4CAB1C3A" w14:textId="77777777" w:rsidR="007E12C3" w:rsidRDefault="007E12C3" w:rsidP="007E12C3">
      <w:r>
        <w:tab/>
        <w:t>bind_par(param, &amp;paramStruct);</w:t>
      </w:r>
    </w:p>
    <w:p w14:paraId="5B66A932" w14:textId="77777777" w:rsidR="007E12C3" w:rsidRDefault="007E12C3" w:rsidP="007E12C3"/>
    <w:p w14:paraId="0C75D1FD" w14:textId="77777777" w:rsidR="007E12C3" w:rsidRDefault="007E12C3" w:rsidP="007E12C3">
      <w:r>
        <w:tab/>
        <w:t>if (mysql_stmt_bind_param(ottieni_biblioteca_impiego_procedure, param) != 0) {</w:t>
      </w:r>
    </w:p>
    <w:p w14:paraId="1F057CD4" w14:textId="781DA736" w:rsidR="007E12C3" w:rsidRDefault="007E12C3" w:rsidP="00AC596E">
      <w:pPr>
        <w:ind w:left="1440"/>
      </w:pPr>
      <w:r>
        <w:t>finish_with_stmt_error(conn, ottieni_biblioteca_impiego_procedure, "Could not bind parameters for library search\n", true);</w:t>
      </w:r>
    </w:p>
    <w:p w14:paraId="3092810C" w14:textId="77777777" w:rsidR="007E12C3" w:rsidRDefault="007E12C3" w:rsidP="007E12C3">
      <w:r>
        <w:tab/>
        <w:t>}</w:t>
      </w:r>
    </w:p>
    <w:p w14:paraId="7F6D6D64" w14:textId="77777777" w:rsidR="007E12C3" w:rsidRDefault="007E12C3" w:rsidP="007E12C3"/>
    <w:p w14:paraId="240A92D6" w14:textId="77777777" w:rsidR="007E12C3" w:rsidRDefault="007E12C3" w:rsidP="007E12C3">
      <w:r>
        <w:tab/>
        <w:t>if (mysql_stmt_execute(ottieni_biblioteca_impiego_procedure) != 0) {</w:t>
      </w:r>
    </w:p>
    <w:p w14:paraId="44AFD8CF" w14:textId="24A4BB7B" w:rsidR="007E12C3" w:rsidRDefault="007E12C3" w:rsidP="00AC596E">
      <w:pPr>
        <w:ind w:left="1440"/>
      </w:pPr>
      <w:r>
        <w:t>finish_with_stmt_error(conn, ottieni_biblioteca_impiego_procedure, "An error occurred while looking for the library\n", true);</w:t>
      </w:r>
    </w:p>
    <w:p w14:paraId="291D5877" w14:textId="77777777" w:rsidR="007E12C3" w:rsidRDefault="007E12C3" w:rsidP="007E12C3">
      <w:r>
        <w:tab/>
        <w:t>}</w:t>
      </w:r>
    </w:p>
    <w:p w14:paraId="65D789D8" w14:textId="77777777" w:rsidR="007E12C3" w:rsidRDefault="007E12C3" w:rsidP="007E12C3"/>
    <w:p w14:paraId="18D021A7" w14:textId="77777777" w:rsidR="007E12C3" w:rsidRDefault="007E12C3" w:rsidP="007E12C3">
      <w:r>
        <w:tab/>
        <w:t>memset(param, 0, sizeof(param));</w:t>
      </w:r>
    </w:p>
    <w:p w14:paraId="03A7B2A7" w14:textId="77777777" w:rsidR="007E12C3" w:rsidRDefault="007E12C3" w:rsidP="007E12C3">
      <w:r>
        <w:tab/>
        <w:t>memset(&amp;paramStruct, 0, sizeof(paramStruct));</w:t>
      </w:r>
    </w:p>
    <w:p w14:paraId="537D5FDF" w14:textId="77777777" w:rsidR="007E12C3" w:rsidRDefault="007E12C3" w:rsidP="007E12C3">
      <w:r>
        <w:tab/>
        <w:t>paramStruct.varchar[0] = biblioteca;</w:t>
      </w:r>
    </w:p>
    <w:p w14:paraId="0BD3D87D" w14:textId="77777777" w:rsidR="007E12C3" w:rsidRDefault="007E12C3" w:rsidP="007E12C3">
      <w:r>
        <w:lastRenderedPageBreak/>
        <w:tab/>
        <w:t>paramStruct.numVarchar = 1;</w:t>
      </w:r>
    </w:p>
    <w:p w14:paraId="5924EB28" w14:textId="77777777" w:rsidR="007E12C3" w:rsidRDefault="007E12C3" w:rsidP="007E12C3"/>
    <w:p w14:paraId="785E3CC3" w14:textId="77777777" w:rsidR="007E12C3" w:rsidRDefault="007E12C3" w:rsidP="007E12C3">
      <w:r>
        <w:tab/>
        <w:t>bind_par(param, &amp;paramStruct);</w:t>
      </w:r>
    </w:p>
    <w:p w14:paraId="524DFFDF" w14:textId="77777777" w:rsidR="007E12C3" w:rsidRDefault="007E12C3" w:rsidP="007E12C3"/>
    <w:p w14:paraId="155DF1BF" w14:textId="77777777" w:rsidR="007E12C3" w:rsidRDefault="007E12C3" w:rsidP="007E12C3">
      <w:r>
        <w:tab/>
        <w:t>if (mysql_stmt_bind_result(ottieni_biblioteca_impiego_procedure, param)) {</w:t>
      </w:r>
    </w:p>
    <w:p w14:paraId="500FD6CC" w14:textId="5EB910B5" w:rsidR="007E12C3" w:rsidRDefault="007E12C3" w:rsidP="00AC596E">
      <w:pPr>
        <w:ind w:left="1440"/>
      </w:pPr>
      <w:r>
        <w:t>finish_with_stmt_error(conn, ottieni_biblioteca_impiego_procedure, "Could not retrieve output parameter\n", true);</w:t>
      </w:r>
    </w:p>
    <w:p w14:paraId="0AB0229C" w14:textId="77777777" w:rsidR="007E12C3" w:rsidRDefault="007E12C3" w:rsidP="007E12C3">
      <w:r>
        <w:tab/>
        <w:t>}</w:t>
      </w:r>
    </w:p>
    <w:p w14:paraId="222C6DA0" w14:textId="77777777" w:rsidR="007E12C3" w:rsidRDefault="007E12C3" w:rsidP="007E12C3"/>
    <w:p w14:paraId="1D765A62" w14:textId="77777777" w:rsidR="007E12C3" w:rsidRDefault="007E12C3" w:rsidP="007E12C3">
      <w:r>
        <w:tab/>
        <w:t>if (mysql_stmt_fetch(ottieni_biblioteca_impiego_procedure)) {</w:t>
      </w:r>
    </w:p>
    <w:p w14:paraId="60763179" w14:textId="7CC2E457" w:rsidR="007E12C3" w:rsidRDefault="007E12C3" w:rsidP="00AC596E">
      <w:pPr>
        <w:ind w:left="1440"/>
      </w:pPr>
      <w:r>
        <w:t>finish_with_stmt_error(conn, ottieni_biblioteca_impiego_procedure, "Could not buffer results\n", true);</w:t>
      </w:r>
    </w:p>
    <w:p w14:paraId="3154E0ED" w14:textId="77777777" w:rsidR="007E12C3" w:rsidRDefault="007E12C3" w:rsidP="007E12C3">
      <w:r>
        <w:tab/>
        <w:t>}</w:t>
      </w:r>
    </w:p>
    <w:p w14:paraId="2045A224" w14:textId="77777777" w:rsidR="007E12C3" w:rsidRDefault="007E12C3" w:rsidP="007E12C3"/>
    <w:p w14:paraId="2A6A01D7" w14:textId="77777777" w:rsidR="007E12C3" w:rsidRDefault="007E12C3" w:rsidP="007E12C3">
      <w:r>
        <w:tab/>
        <w:t>mysql_stmt_close(ottieni_biblioteca_impiego_procedure);</w:t>
      </w:r>
    </w:p>
    <w:p w14:paraId="3FD568E0" w14:textId="77777777" w:rsidR="007E12C3" w:rsidRDefault="007E12C3" w:rsidP="007E12C3">
      <w:r>
        <w:tab/>
        <w:t>return fixString(biblioteca);</w:t>
      </w:r>
    </w:p>
    <w:p w14:paraId="7925360F" w14:textId="77777777" w:rsidR="007E12C3" w:rsidRDefault="007E12C3" w:rsidP="007E12C3">
      <w:r>
        <w:t>}</w:t>
      </w:r>
    </w:p>
    <w:p w14:paraId="2397D1BD" w14:textId="77777777" w:rsidR="007E12C3" w:rsidRDefault="007E12C3" w:rsidP="007E12C3"/>
    <w:p w14:paraId="125615E8" w14:textId="77777777" w:rsidR="007E12C3" w:rsidRDefault="007E12C3" w:rsidP="007E12C3">
      <w:r>
        <w:t>static void add_fav_contact(MYSQL* conn, char cf[17]) {</w:t>
      </w:r>
    </w:p>
    <w:p w14:paraId="0B931B62" w14:textId="77777777" w:rsidR="007E12C3" w:rsidRDefault="007E12C3" w:rsidP="007E12C3">
      <w:r>
        <w:tab/>
        <w:t>MYSQL_STMT* aggiungi_contatto_preferito_procedure;</w:t>
      </w:r>
    </w:p>
    <w:p w14:paraId="258E37A0" w14:textId="77777777" w:rsidR="007E12C3" w:rsidRDefault="007E12C3" w:rsidP="007E12C3">
      <w:r>
        <w:tab/>
        <w:t>MYSQL_BIND param[2];</w:t>
      </w:r>
    </w:p>
    <w:p w14:paraId="5BF8B15E" w14:textId="77777777" w:rsidR="007E12C3" w:rsidRDefault="007E12C3" w:rsidP="007E12C3">
      <w:r>
        <w:tab/>
        <w:t>struct param_type paramStruct;</w:t>
      </w:r>
    </w:p>
    <w:p w14:paraId="6EB93E7C" w14:textId="77777777" w:rsidR="007E12C3" w:rsidRDefault="007E12C3" w:rsidP="007E12C3">
      <w:r>
        <w:tab/>
        <w:t>char options[3] = { '1', '2', '3' };</w:t>
      </w:r>
    </w:p>
    <w:p w14:paraId="539F04FF" w14:textId="77777777" w:rsidR="007E12C3" w:rsidRDefault="007E12C3" w:rsidP="007E12C3">
      <w:r>
        <w:tab/>
        <w:t>char op;</w:t>
      </w:r>
    </w:p>
    <w:p w14:paraId="168F7E7C" w14:textId="77777777" w:rsidR="007E12C3" w:rsidRDefault="007E12C3" w:rsidP="007E12C3"/>
    <w:p w14:paraId="19F41857" w14:textId="77777777" w:rsidR="007E12C3" w:rsidRDefault="007E12C3" w:rsidP="007E12C3">
      <w:r>
        <w:lastRenderedPageBreak/>
        <w:tab/>
        <w:t>char mezzoComPref[45];</w:t>
      </w:r>
    </w:p>
    <w:p w14:paraId="44568B69" w14:textId="77777777" w:rsidR="007E12C3" w:rsidRDefault="007E12C3" w:rsidP="007E12C3">
      <w:r>
        <w:tab/>
        <w:t>printf("\nChoose the favorite type of contact:\n");</w:t>
      </w:r>
    </w:p>
    <w:p w14:paraId="472F11C3" w14:textId="77777777" w:rsidR="007E12C3" w:rsidRDefault="007E12C3" w:rsidP="007E12C3">
      <w:r>
        <w:tab/>
        <w:t>printf("\t1) Telephone\n");</w:t>
      </w:r>
    </w:p>
    <w:p w14:paraId="73C93EC7" w14:textId="77777777" w:rsidR="007E12C3" w:rsidRDefault="007E12C3" w:rsidP="007E12C3">
      <w:r>
        <w:tab/>
        <w:t>printf("\t2) Mobile phone\n");</w:t>
      </w:r>
    </w:p>
    <w:p w14:paraId="0A7A4970" w14:textId="77777777" w:rsidR="007E12C3" w:rsidRDefault="007E12C3" w:rsidP="007E12C3">
      <w:r>
        <w:tab/>
        <w:t>printf("\t3) E-mail\n");</w:t>
      </w:r>
    </w:p>
    <w:p w14:paraId="10600BF5" w14:textId="77777777" w:rsidR="007E12C3" w:rsidRDefault="007E12C3" w:rsidP="007E12C3">
      <w:r>
        <w:tab/>
        <w:t>fflush(stdout);</w:t>
      </w:r>
    </w:p>
    <w:p w14:paraId="4FB7674E" w14:textId="77777777" w:rsidR="007E12C3" w:rsidRDefault="007E12C3" w:rsidP="007E12C3">
      <w:r>
        <w:tab/>
        <w:t>op = multiChoice("Select type of contact", options, 3);</w:t>
      </w:r>
    </w:p>
    <w:p w14:paraId="4A03091B" w14:textId="77777777" w:rsidR="007E12C3" w:rsidRDefault="007E12C3" w:rsidP="007E12C3"/>
    <w:p w14:paraId="71812E9E" w14:textId="77777777" w:rsidR="007E12C3" w:rsidRDefault="007E12C3" w:rsidP="007E12C3">
      <w:r>
        <w:tab/>
        <w:t>switch (op) {</w:t>
      </w:r>
    </w:p>
    <w:p w14:paraId="03E64D20" w14:textId="77777777" w:rsidR="007E12C3" w:rsidRDefault="007E12C3" w:rsidP="007E12C3">
      <w:r>
        <w:tab/>
        <w:t>case '1':</w:t>
      </w:r>
    </w:p>
    <w:p w14:paraId="3529837E" w14:textId="77777777" w:rsidR="007E12C3" w:rsidRDefault="007E12C3" w:rsidP="007E12C3">
      <w:r>
        <w:tab/>
      </w:r>
      <w:r>
        <w:tab/>
        <w:t>strcpy(mezzoComPref, "telefono");</w:t>
      </w:r>
    </w:p>
    <w:p w14:paraId="14A63B76" w14:textId="77777777" w:rsidR="007E12C3" w:rsidRDefault="007E12C3" w:rsidP="007E12C3">
      <w:r>
        <w:tab/>
      </w:r>
      <w:r>
        <w:tab/>
        <w:t>break;</w:t>
      </w:r>
    </w:p>
    <w:p w14:paraId="4843EAAB" w14:textId="77777777" w:rsidR="007E12C3" w:rsidRDefault="007E12C3" w:rsidP="007E12C3"/>
    <w:p w14:paraId="708E82ED" w14:textId="77777777" w:rsidR="007E12C3" w:rsidRDefault="007E12C3" w:rsidP="007E12C3">
      <w:r>
        <w:tab/>
        <w:t>case '2':</w:t>
      </w:r>
    </w:p>
    <w:p w14:paraId="2641B203" w14:textId="77777777" w:rsidR="007E12C3" w:rsidRDefault="007E12C3" w:rsidP="007E12C3">
      <w:r>
        <w:tab/>
      </w:r>
      <w:r>
        <w:tab/>
        <w:t>strcpy(mezzoComPref, "cellulare");</w:t>
      </w:r>
    </w:p>
    <w:p w14:paraId="4156F6EE" w14:textId="77777777" w:rsidR="007E12C3" w:rsidRDefault="007E12C3" w:rsidP="007E12C3">
      <w:r>
        <w:tab/>
      </w:r>
      <w:r>
        <w:tab/>
        <w:t>break;</w:t>
      </w:r>
    </w:p>
    <w:p w14:paraId="404BDA22" w14:textId="77777777" w:rsidR="007E12C3" w:rsidRDefault="007E12C3" w:rsidP="007E12C3"/>
    <w:p w14:paraId="38FC23BE" w14:textId="77777777" w:rsidR="007E12C3" w:rsidRDefault="007E12C3" w:rsidP="007E12C3">
      <w:r>
        <w:tab/>
        <w:t>case '3':</w:t>
      </w:r>
    </w:p>
    <w:p w14:paraId="3BF3FE40" w14:textId="77777777" w:rsidR="007E12C3" w:rsidRDefault="007E12C3" w:rsidP="007E12C3">
      <w:r>
        <w:tab/>
      </w:r>
      <w:r>
        <w:tab/>
        <w:t>strcpy(mezzoComPref, "email");</w:t>
      </w:r>
    </w:p>
    <w:p w14:paraId="1A6DA901" w14:textId="77777777" w:rsidR="007E12C3" w:rsidRDefault="007E12C3" w:rsidP="007E12C3">
      <w:r>
        <w:tab/>
      </w:r>
      <w:r>
        <w:tab/>
        <w:t>break;</w:t>
      </w:r>
    </w:p>
    <w:p w14:paraId="7BF95756" w14:textId="77777777" w:rsidR="007E12C3" w:rsidRDefault="007E12C3" w:rsidP="007E12C3"/>
    <w:p w14:paraId="2798857D" w14:textId="77777777" w:rsidR="007E12C3" w:rsidRDefault="007E12C3" w:rsidP="007E12C3">
      <w:r>
        <w:tab/>
        <w:t>default:</w:t>
      </w:r>
    </w:p>
    <w:p w14:paraId="2145E102" w14:textId="77777777" w:rsidR="007E12C3" w:rsidRDefault="007E12C3" w:rsidP="007E12C3">
      <w:r>
        <w:tab/>
      </w:r>
      <w:r>
        <w:tab/>
        <w:t>fprintf(stderr, "Invalid condition at %s:%d\n", __FILE__, __LINE__);</w:t>
      </w:r>
    </w:p>
    <w:p w14:paraId="10D5BFFA" w14:textId="77777777" w:rsidR="007E12C3" w:rsidRDefault="007E12C3" w:rsidP="007E12C3">
      <w:r>
        <w:tab/>
      </w:r>
      <w:r>
        <w:tab/>
        <w:t>abort();</w:t>
      </w:r>
    </w:p>
    <w:p w14:paraId="7332A0C6" w14:textId="77777777" w:rsidR="007E12C3" w:rsidRDefault="007E12C3" w:rsidP="007E12C3">
      <w:r>
        <w:lastRenderedPageBreak/>
        <w:tab/>
        <w:t>}</w:t>
      </w:r>
    </w:p>
    <w:p w14:paraId="784ECCA7" w14:textId="77777777" w:rsidR="007E12C3" w:rsidRDefault="007E12C3" w:rsidP="007E12C3"/>
    <w:p w14:paraId="020E2546" w14:textId="5530A3D4" w:rsidR="007E12C3" w:rsidRDefault="007E12C3" w:rsidP="00AC596E">
      <w:pPr>
        <w:ind w:left="720"/>
      </w:pPr>
      <w:r>
        <w:t>if(!setup_prepared_stmt(&amp;aggiungi_contatto_preferito_procedure,"call aggiungi_contatto_preferito(?, ?)", conn)) {</w:t>
      </w:r>
    </w:p>
    <w:p w14:paraId="73B8929E" w14:textId="4609CC6A" w:rsidR="007E12C3" w:rsidRDefault="007E12C3" w:rsidP="00AC596E">
      <w:pPr>
        <w:ind w:left="1440"/>
      </w:pPr>
      <w:r>
        <w:t>finish_with_stmt_error(conn, aggiungi_contatto_preferito_procedure, "Unable to initialize favorite contact insertion statement\n", false);</w:t>
      </w:r>
    </w:p>
    <w:p w14:paraId="0ADDAD57" w14:textId="77777777" w:rsidR="007E12C3" w:rsidRDefault="007E12C3" w:rsidP="007E12C3">
      <w:r>
        <w:tab/>
        <w:t>}</w:t>
      </w:r>
    </w:p>
    <w:p w14:paraId="754FA969" w14:textId="77777777" w:rsidR="007E12C3" w:rsidRDefault="007E12C3" w:rsidP="007E12C3"/>
    <w:p w14:paraId="0C2313F0" w14:textId="77777777" w:rsidR="007E12C3" w:rsidRDefault="007E12C3" w:rsidP="007E12C3">
      <w:r>
        <w:tab/>
        <w:t>memset(param, 0, sizeof(param));</w:t>
      </w:r>
    </w:p>
    <w:p w14:paraId="38C09C27" w14:textId="77777777" w:rsidR="007E12C3" w:rsidRDefault="007E12C3" w:rsidP="007E12C3">
      <w:r>
        <w:tab/>
        <w:t>memset(&amp;paramStruct, 0, sizeof(paramStruct));</w:t>
      </w:r>
    </w:p>
    <w:p w14:paraId="50336653" w14:textId="77777777" w:rsidR="007E12C3" w:rsidRDefault="007E12C3" w:rsidP="007E12C3">
      <w:r>
        <w:tab/>
        <w:t>paramStruct.varchar[0] = mezzoComPref;</w:t>
      </w:r>
    </w:p>
    <w:p w14:paraId="5EE9560B" w14:textId="77777777" w:rsidR="007E12C3" w:rsidRDefault="007E12C3" w:rsidP="007E12C3">
      <w:r>
        <w:tab/>
        <w:t>paramStruct.varchar[1] = cf;</w:t>
      </w:r>
    </w:p>
    <w:p w14:paraId="3896C04F" w14:textId="77777777" w:rsidR="007E12C3" w:rsidRDefault="007E12C3" w:rsidP="007E12C3">
      <w:r>
        <w:tab/>
        <w:t>paramStruct.numVarchar = 2;</w:t>
      </w:r>
    </w:p>
    <w:p w14:paraId="0A5C6826" w14:textId="77777777" w:rsidR="007E12C3" w:rsidRDefault="007E12C3" w:rsidP="007E12C3"/>
    <w:p w14:paraId="16143E4B" w14:textId="77777777" w:rsidR="007E12C3" w:rsidRDefault="007E12C3" w:rsidP="007E12C3">
      <w:r>
        <w:tab/>
        <w:t>bind_par(param, &amp;paramStruct);</w:t>
      </w:r>
    </w:p>
    <w:p w14:paraId="21A67779" w14:textId="77777777" w:rsidR="007E12C3" w:rsidRDefault="007E12C3" w:rsidP="007E12C3"/>
    <w:p w14:paraId="0A422797" w14:textId="77777777" w:rsidR="007E12C3" w:rsidRDefault="007E12C3" w:rsidP="007E12C3">
      <w:r>
        <w:tab/>
        <w:t>if (mysql_stmt_bind_param(aggiungi_contatto_preferito_procedure, param) != 0) {</w:t>
      </w:r>
    </w:p>
    <w:p w14:paraId="26F57C09" w14:textId="00F3D488" w:rsidR="007E12C3" w:rsidRDefault="007E12C3" w:rsidP="00AC596E">
      <w:pPr>
        <w:ind w:left="1440"/>
      </w:pPr>
      <w:r>
        <w:t>print_stmt_error(aggiungi_contatto_preferito_procedure, "Could not bind parameters for favorite contact insertion\n");</w:t>
      </w:r>
    </w:p>
    <w:p w14:paraId="32A4373E" w14:textId="77777777" w:rsidR="007E12C3" w:rsidRDefault="007E12C3" w:rsidP="007E12C3">
      <w:r>
        <w:tab/>
      </w:r>
      <w:r>
        <w:tab/>
        <w:t>goto again;</w:t>
      </w:r>
    </w:p>
    <w:p w14:paraId="60E8146C" w14:textId="77777777" w:rsidR="007E12C3" w:rsidRDefault="007E12C3" w:rsidP="007E12C3">
      <w:r>
        <w:tab/>
        <w:t>}</w:t>
      </w:r>
    </w:p>
    <w:p w14:paraId="42645757" w14:textId="77777777" w:rsidR="007E12C3" w:rsidRDefault="007E12C3" w:rsidP="007E12C3"/>
    <w:p w14:paraId="1E7771DC" w14:textId="77777777" w:rsidR="007E12C3" w:rsidRDefault="007E12C3" w:rsidP="007E12C3">
      <w:r>
        <w:tab/>
        <w:t>if (mysql_stmt_execute(aggiungi_contatto_preferito_procedure) != 0) {</w:t>
      </w:r>
    </w:p>
    <w:p w14:paraId="6757C2D0" w14:textId="252D069A" w:rsidR="007E12C3" w:rsidRDefault="007E12C3" w:rsidP="00AC596E">
      <w:pPr>
        <w:ind w:left="1440"/>
      </w:pPr>
      <w:r>
        <w:t>print_stmt_error(aggiungi_contatto_preferito_procedure, "An error occurred while adding the favorite contact\n");</w:t>
      </w:r>
    </w:p>
    <w:p w14:paraId="2CD980C0" w14:textId="77777777" w:rsidR="007E12C3" w:rsidRDefault="007E12C3" w:rsidP="007E12C3">
      <w:r>
        <w:lastRenderedPageBreak/>
        <w:tab/>
      </w:r>
      <w:r>
        <w:tab/>
        <w:t>goto again;</w:t>
      </w:r>
    </w:p>
    <w:p w14:paraId="2F2D21C3" w14:textId="77777777" w:rsidR="007E12C3" w:rsidRDefault="007E12C3" w:rsidP="007E12C3">
      <w:r>
        <w:tab/>
        <w:t>}</w:t>
      </w:r>
    </w:p>
    <w:p w14:paraId="717511C6" w14:textId="77777777" w:rsidR="007E12C3" w:rsidRDefault="007E12C3" w:rsidP="007E12C3">
      <w:r>
        <w:tab/>
        <w:t>else {</w:t>
      </w:r>
    </w:p>
    <w:p w14:paraId="3337D443" w14:textId="77777777" w:rsidR="007E12C3" w:rsidRDefault="007E12C3" w:rsidP="007E12C3">
      <w:r>
        <w:tab/>
      </w:r>
      <w:r>
        <w:tab/>
        <w:t>goto end;</w:t>
      </w:r>
    </w:p>
    <w:p w14:paraId="7FD6E793" w14:textId="77777777" w:rsidR="007E12C3" w:rsidRDefault="007E12C3" w:rsidP="007E12C3">
      <w:r>
        <w:tab/>
        <w:t>}</w:t>
      </w:r>
    </w:p>
    <w:p w14:paraId="727EFF6A" w14:textId="77777777" w:rsidR="007E12C3" w:rsidRDefault="007E12C3" w:rsidP="007E12C3"/>
    <w:p w14:paraId="0D198005" w14:textId="77777777" w:rsidR="007E12C3" w:rsidRDefault="007E12C3" w:rsidP="007E12C3">
      <w:r>
        <w:t>again:</w:t>
      </w:r>
    </w:p>
    <w:p w14:paraId="2650F2B2" w14:textId="77777777" w:rsidR="007E12C3" w:rsidRDefault="007E12C3" w:rsidP="007E12C3">
      <w:r>
        <w:tab/>
        <w:t>mysql_stmt_close(aggiungi_contatto_preferito_procedure);</w:t>
      </w:r>
    </w:p>
    <w:p w14:paraId="0A7B56F5" w14:textId="77777777" w:rsidR="007E12C3" w:rsidRDefault="007E12C3" w:rsidP="007E12C3">
      <w:r>
        <w:tab/>
        <w:t>printf("\nLet's try again!\n");</w:t>
      </w:r>
    </w:p>
    <w:p w14:paraId="38C3A2A3" w14:textId="77777777" w:rsidR="007E12C3" w:rsidRDefault="007E12C3" w:rsidP="007E12C3">
      <w:r>
        <w:tab/>
        <w:t>fflush(stdout);</w:t>
      </w:r>
    </w:p>
    <w:p w14:paraId="44431271" w14:textId="77777777" w:rsidR="007E12C3" w:rsidRDefault="007E12C3" w:rsidP="007E12C3">
      <w:r>
        <w:tab/>
        <w:t>add_fav_contact(conn, cf);</w:t>
      </w:r>
    </w:p>
    <w:p w14:paraId="5C2760FA" w14:textId="77777777" w:rsidR="007E12C3" w:rsidRDefault="007E12C3" w:rsidP="007E12C3">
      <w:r>
        <w:tab/>
        <w:t>return;</w:t>
      </w:r>
    </w:p>
    <w:p w14:paraId="6DC02E2F" w14:textId="77777777" w:rsidR="007E12C3" w:rsidRDefault="007E12C3" w:rsidP="007E12C3"/>
    <w:p w14:paraId="00B8B957" w14:textId="77777777" w:rsidR="007E12C3" w:rsidRDefault="007E12C3" w:rsidP="007E12C3">
      <w:r>
        <w:t>end:</w:t>
      </w:r>
    </w:p>
    <w:p w14:paraId="49AAE03F" w14:textId="77777777" w:rsidR="007E12C3" w:rsidRDefault="007E12C3" w:rsidP="007E12C3">
      <w:r>
        <w:tab/>
        <w:t>printf("Client's information correctly added\n");</w:t>
      </w:r>
    </w:p>
    <w:p w14:paraId="3B69C015" w14:textId="77777777" w:rsidR="007E12C3" w:rsidRDefault="007E12C3" w:rsidP="007E12C3">
      <w:r>
        <w:tab/>
        <w:t>fflush(stdout);</w:t>
      </w:r>
    </w:p>
    <w:p w14:paraId="62FAB9D9" w14:textId="77777777" w:rsidR="007E12C3" w:rsidRDefault="007E12C3" w:rsidP="007E12C3">
      <w:r>
        <w:tab/>
        <w:t>mysql_stmt_close(aggiungi_contatto_preferito_procedure);</w:t>
      </w:r>
    </w:p>
    <w:p w14:paraId="47B899F7" w14:textId="77777777" w:rsidR="007E12C3" w:rsidRDefault="007E12C3" w:rsidP="007E12C3">
      <w:r>
        <w:t>}</w:t>
      </w:r>
    </w:p>
    <w:p w14:paraId="0FF7744C" w14:textId="77777777" w:rsidR="007E12C3" w:rsidRDefault="007E12C3" w:rsidP="007E12C3"/>
    <w:p w14:paraId="233539BD" w14:textId="77777777" w:rsidR="007E12C3" w:rsidRDefault="007E12C3" w:rsidP="007E12C3">
      <w:r>
        <w:t>static void add_contacts(MYSQL* conn, char cf[17], int numContatti) {</w:t>
      </w:r>
    </w:p>
    <w:p w14:paraId="4BF4CEFE" w14:textId="77777777" w:rsidR="007E12C3" w:rsidRDefault="007E12C3" w:rsidP="007E12C3">
      <w:r>
        <w:tab/>
        <w:t>MYSQL_STMT* aggiungi_contatto_procedure;</w:t>
      </w:r>
    </w:p>
    <w:p w14:paraId="09B5BD1E" w14:textId="77777777" w:rsidR="007E12C3" w:rsidRDefault="007E12C3" w:rsidP="007E12C3">
      <w:r>
        <w:tab/>
        <w:t>MYSQL_BIND param[3];</w:t>
      </w:r>
    </w:p>
    <w:p w14:paraId="1C24EF62" w14:textId="77777777" w:rsidR="007E12C3" w:rsidRDefault="007E12C3" w:rsidP="007E12C3">
      <w:r>
        <w:tab/>
        <w:t>struct param_type paramStruct;</w:t>
      </w:r>
    </w:p>
    <w:p w14:paraId="50004104" w14:textId="77777777" w:rsidR="007E12C3" w:rsidRDefault="007E12C3" w:rsidP="007E12C3">
      <w:r>
        <w:tab/>
        <w:t>char options[3] = { '1', '2', '3' };</w:t>
      </w:r>
    </w:p>
    <w:p w14:paraId="34CB1C0F" w14:textId="77777777" w:rsidR="007E12C3" w:rsidRDefault="007E12C3" w:rsidP="007E12C3">
      <w:r>
        <w:lastRenderedPageBreak/>
        <w:tab/>
        <w:t>char op;</w:t>
      </w:r>
    </w:p>
    <w:p w14:paraId="6F002A9C" w14:textId="77777777" w:rsidR="007E12C3" w:rsidRDefault="007E12C3" w:rsidP="007E12C3"/>
    <w:p w14:paraId="746FA798" w14:textId="77777777" w:rsidR="007E12C3" w:rsidRDefault="007E12C3" w:rsidP="007E12C3">
      <w:r>
        <w:tab/>
        <w:t>char recapito[48];</w:t>
      </w:r>
    </w:p>
    <w:p w14:paraId="7A7D550C" w14:textId="77777777" w:rsidR="007E12C3" w:rsidRDefault="007E12C3" w:rsidP="007E12C3">
      <w:r>
        <w:tab/>
        <w:t>char mezzoCom[45];</w:t>
      </w:r>
    </w:p>
    <w:p w14:paraId="35349DAE" w14:textId="77777777" w:rsidR="007E12C3" w:rsidRDefault="007E12C3" w:rsidP="007E12C3"/>
    <w:p w14:paraId="3E91DA7A" w14:textId="77777777" w:rsidR="007E12C3" w:rsidRDefault="007E12C3" w:rsidP="007E12C3">
      <w:r>
        <w:tab/>
        <w:t>for (int i = 0; i &lt; numContatti; i++) {</w:t>
      </w:r>
    </w:p>
    <w:p w14:paraId="7C7751FC" w14:textId="77777777" w:rsidR="007E12C3" w:rsidRDefault="007E12C3" w:rsidP="007E12C3">
      <w:r>
        <w:tab/>
        <w:t>again:</w:t>
      </w:r>
    </w:p>
    <w:p w14:paraId="08911E52" w14:textId="77777777" w:rsidR="007E12C3" w:rsidRDefault="007E12C3" w:rsidP="007E12C3">
      <w:r>
        <w:tab/>
      </w:r>
      <w:r>
        <w:tab/>
        <w:t>printf("\nChoose the type of contact:\n");</w:t>
      </w:r>
    </w:p>
    <w:p w14:paraId="4244E750" w14:textId="77777777" w:rsidR="007E12C3" w:rsidRDefault="007E12C3" w:rsidP="007E12C3">
      <w:r>
        <w:tab/>
      </w:r>
      <w:r>
        <w:tab/>
        <w:t>printf("\t1) Telephone\n");</w:t>
      </w:r>
    </w:p>
    <w:p w14:paraId="686AB264" w14:textId="77777777" w:rsidR="007E12C3" w:rsidRDefault="007E12C3" w:rsidP="007E12C3">
      <w:r>
        <w:tab/>
      </w:r>
      <w:r>
        <w:tab/>
        <w:t>printf("\t2) Mobile phone\n");</w:t>
      </w:r>
    </w:p>
    <w:p w14:paraId="604A875C" w14:textId="77777777" w:rsidR="007E12C3" w:rsidRDefault="007E12C3" w:rsidP="007E12C3">
      <w:r>
        <w:tab/>
      </w:r>
      <w:r>
        <w:tab/>
        <w:t>printf("\t3) E-mail\n");</w:t>
      </w:r>
    </w:p>
    <w:p w14:paraId="2637B6E1" w14:textId="77777777" w:rsidR="007E12C3" w:rsidRDefault="007E12C3" w:rsidP="007E12C3">
      <w:r>
        <w:tab/>
      </w:r>
      <w:r>
        <w:tab/>
        <w:t>fflush(stdout);</w:t>
      </w:r>
    </w:p>
    <w:p w14:paraId="426FA324" w14:textId="77777777" w:rsidR="007E12C3" w:rsidRDefault="007E12C3" w:rsidP="007E12C3">
      <w:r>
        <w:tab/>
      </w:r>
      <w:r>
        <w:tab/>
        <w:t>op = multiChoice("Select type of contact", options, 3);</w:t>
      </w:r>
    </w:p>
    <w:p w14:paraId="4FD267E8" w14:textId="77777777" w:rsidR="007E12C3" w:rsidRDefault="007E12C3" w:rsidP="007E12C3">
      <w:r>
        <w:tab/>
      </w:r>
      <w:r>
        <w:tab/>
      </w:r>
    </w:p>
    <w:p w14:paraId="55E9023A" w14:textId="77777777" w:rsidR="007E12C3" w:rsidRDefault="007E12C3" w:rsidP="007E12C3">
      <w:r>
        <w:tab/>
      </w:r>
      <w:r>
        <w:tab/>
        <w:t>printf("Contact number / e-mail: ");</w:t>
      </w:r>
    </w:p>
    <w:p w14:paraId="670747D4" w14:textId="77777777" w:rsidR="007E12C3" w:rsidRDefault="007E12C3" w:rsidP="007E12C3">
      <w:r>
        <w:tab/>
      </w:r>
      <w:r>
        <w:tab/>
        <w:t>fflush(stdout);</w:t>
      </w:r>
    </w:p>
    <w:p w14:paraId="1D5B8B46" w14:textId="77777777" w:rsidR="007E12C3" w:rsidRDefault="007E12C3" w:rsidP="007E12C3">
      <w:r>
        <w:tab/>
      </w:r>
      <w:r>
        <w:tab/>
        <w:t>fgets(recapito, 48, stdin);</w:t>
      </w:r>
    </w:p>
    <w:p w14:paraId="5BFACE8D" w14:textId="77777777" w:rsidR="007E12C3" w:rsidRDefault="007E12C3" w:rsidP="007E12C3">
      <w:r>
        <w:tab/>
      </w:r>
      <w:r>
        <w:tab/>
        <w:t>recapito[strlen(recapito) - 1] = '\0';</w:t>
      </w:r>
    </w:p>
    <w:p w14:paraId="3FD2D40F" w14:textId="77777777" w:rsidR="007E12C3" w:rsidRDefault="007E12C3" w:rsidP="007E12C3"/>
    <w:p w14:paraId="161E1F50" w14:textId="77777777" w:rsidR="007E12C3" w:rsidRDefault="007E12C3" w:rsidP="007E12C3">
      <w:r>
        <w:tab/>
      </w:r>
      <w:r>
        <w:tab/>
        <w:t>switch (op) {</w:t>
      </w:r>
    </w:p>
    <w:p w14:paraId="1CA40E11" w14:textId="77777777" w:rsidR="007E12C3" w:rsidRDefault="007E12C3" w:rsidP="007E12C3">
      <w:r>
        <w:tab/>
      </w:r>
      <w:r>
        <w:tab/>
        <w:t>case '1':</w:t>
      </w:r>
    </w:p>
    <w:p w14:paraId="5CBC5906" w14:textId="77777777" w:rsidR="007E12C3" w:rsidRDefault="007E12C3" w:rsidP="007E12C3">
      <w:r>
        <w:tab/>
      </w:r>
      <w:r>
        <w:tab/>
      </w:r>
      <w:r>
        <w:tab/>
        <w:t>strcpy(mezzoCom, "telefono");</w:t>
      </w:r>
    </w:p>
    <w:p w14:paraId="40B01385" w14:textId="77777777" w:rsidR="007E12C3" w:rsidRDefault="007E12C3" w:rsidP="007E12C3">
      <w:r>
        <w:tab/>
      </w:r>
      <w:r>
        <w:tab/>
      </w:r>
      <w:r>
        <w:tab/>
        <w:t>break;</w:t>
      </w:r>
    </w:p>
    <w:p w14:paraId="3DE9B513" w14:textId="77777777" w:rsidR="007E12C3" w:rsidRDefault="007E12C3" w:rsidP="007E12C3"/>
    <w:p w14:paraId="49D478FC" w14:textId="77777777" w:rsidR="007E12C3" w:rsidRDefault="007E12C3" w:rsidP="007E12C3">
      <w:r>
        <w:lastRenderedPageBreak/>
        <w:tab/>
      </w:r>
      <w:r>
        <w:tab/>
        <w:t>case '2':</w:t>
      </w:r>
    </w:p>
    <w:p w14:paraId="773248A4" w14:textId="77777777" w:rsidR="007E12C3" w:rsidRDefault="007E12C3" w:rsidP="007E12C3">
      <w:r>
        <w:tab/>
      </w:r>
      <w:r>
        <w:tab/>
      </w:r>
      <w:r>
        <w:tab/>
        <w:t>strcpy(mezzoCom, "cellulare");</w:t>
      </w:r>
    </w:p>
    <w:p w14:paraId="5F19A766" w14:textId="77777777" w:rsidR="007E12C3" w:rsidRDefault="007E12C3" w:rsidP="007E12C3">
      <w:r>
        <w:tab/>
      </w:r>
      <w:r>
        <w:tab/>
      </w:r>
      <w:r>
        <w:tab/>
        <w:t>break;</w:t>
      </w:r>
    </w:p>
    <w:p w14:paraId="7637DC94" w14:textId="77777777" w:rsidR="007E12C3" w:rsidRDefault="007E12C3" w:rsidP="007E12C3"/>
    <w:p w14:paraId="58160284" w14:textId="77777777" w:rsidR="007E12C3" w:rsidRDefault="007E12C3" w:rsidP="007E12C3">
      <w:r>
        <w:tab/>
      </w:r>
      <w:r>
        <w:tab/>
        <w:t>case '3':</w:t>
      </w:r>
    </w:p>
    <w:p w14:paraId="5F6B5965" w14:textId="77777777" w:rsidR="007E12C3" w:rsidRDefault="007E12C3" w:rsidP="007E12C3">
      <w:r>
        <w:tab/>
      </w:r>
      <w:r>
        <w:tab/>
      </w:r>
      <w:r>
        <w:tab/>
        <w:t>strcpy(mezzoCom, "email");</w:t>
      </w:r>
    </w:p>
    <w:p w14:paraId="3451508F" w14:textId="77777777" w:rsidR="007E12C3" w:rsidRDefault="007E12C3" w:rsidP="007E12C3">
      <w:r>
        <w:tab/>
      </w:r>
      <w:r>
        <w:tab/>
      </w:r>
      <w:r>
        <w:tab/>
        <w:t>break;</w:t>
      </w:r>
    </w:p>
    <w:p w14:paraId="2E8C41C3" w14:textId="77777777" w:rsidR="007E12C3" w:rsidRDefault="007E12C3" w:rsidP="007E12C3"/>
    <w:p w14:paraId="55C39813" w14:textId="77777777" w:rsidR="007E12C3" w:rsidRDefault="007E12C3" w:rsidP="007E12C3">
      <w:r>
        <w:tab/>
      </w:r>
      <w:r>
        <w:tab/>
        <w:t>default:</w:t>
      </w:r>
    </w:p>
    <w:p w14:paraId="4BAE009F" w14:textId="77777777" w:rsidR="007E12C3" w:rsidRDefault="007E12C3" w:rsidP="007E12C3">
      <w:r>
        <w:tab/>
      </w:r>
      <w:r>
        <w:tab/>
      </w:r>
      <w:r>
        <w:tab/>
        <w:t>fprintf(stderr, "Invalid condition at %s:%d\n", __FILE__, __LINE__);</w:t>
      </w:r>
    </w:p>
    <w:p w14:paraId="6D5AA6EE" w14:textId="77777777" w:rsidR="007E12C3" w:rsidRDefault="007E12C3" w:rsidP="007E12C3">
      <w:r>
        <w:tab/>
      </w:r>
      <w:r>
        <w:tab/>
      </w:r>
      <w:r>
        <w:tab/>
        <w:t>abort();</w:t>
      </w:r>
    </w:p>
    <w:p w14:paraId="49C2EA20" w14:textId="77777777" w:rsidR="007E12C3" w:rsidRDefault="007E12C3" w:rsidP="007E12C3">
      <w:r>
        <w:tab/>
      </w:r>
      <w:r>
        <w:tab/>
        <w:t>}</w:t>
      </w:r>
    </w:p>
    <w:p w14:paraId="559CBC98" w14:textId="77777777" w:rsidR="007E12C3" w:rsidRDefault="007E12C3" w:rsidP="007E12C3"/>
    <w:p w14:paraId="78FBED6E" w14:textId="2F4DE161" w:rsidR="007E12C3" w:rsidRDefault="007E12C3" w:rsidP="00832E0A">
      <w:pPr>
        <w:ind w:left="1440"/>
      </w:pPr>
      <w:r>
        <w:t>if(!setup_prepared_stmt(&amp;aggiungi_contatto_procedure,</w:t>
      </w:r>
      <w:r w:rsidR="00832E0A">
        <w:t xml:space="preserve"> </w:t>
      </w:r>
      <w:r>
        <w:t>"call aggiungi_contatto</w:t>
      </w:r>
      <w:r w:rsidR="00832E0A">
        <w:br/>
      </w:r>
      <w:r>
        <w:t>(?, ?, ?)", conn)) {</w:t>
      </w:r>
    </w:p>
    <w:p w14:paraId="73D08979" w14:textId="59CC075A" w:rsidR="007E12C3" w:rsidRDefault="007E12C3" w:rsidP="00832E0A">
      <w:pPr>
        <w:ind w:left="2160"/>
      </w:pPr>
      <w:r>
        <w:t>finish_with_stmt_error(conn, aggiungi_contatto_procedure, "Unable to initialize contact insertion statement", false);</w:t>
      </w:r>
    </w:p>
    <w:p w14:paraId="2236D22E" w14:textId="77777777" w:rsidR="007E12C3" w:rsidRDefault="007E12C3" w:rsidP="007E12C3">
      <w:r>
        <w:tab/>
      </w:r>
      <w:r>
        <w:tab/>
        <w:t>}</w:t>
      </w:r>
    </w:p>
    <w:p w14:paraId="2C2A05DB" w14:textId="77777777" w:rsidR="007E12C3" w:rsidRDefault="007E12C3" w:rsidP="007E12C3"/>
    <w:p w14:paraId="632F5F8C" w14:textId="77777777" w:rsidR="007E12C3" w:rsidRDefault="007E12C3" w:rsidP="007E12C3">
      <w:r>
        <w:tab/>
      </w:r>
      <w:r>
        <w:tab/>
        <w:t>memset(param, 0, sizeof(param));</w:t>
      </w:r>
    </w:p>
    <w:p w14:paraId="2B717885" w14:textId="77777777" w:rsidR="007E12C3" w:rsidRDefault="007E12C3" w:rsidP="007E12C3">
      <w:r>
        <w:tab/>
      </w:r>
      <w:r>
        <w:tab/>
        <w:t>memset(&amp;paramStruct, 0, sizeof(paramStruct));</w:t>
      </w:r>
    </w:p>
    <w:p w14:paraId="3B29470E" w14:textId="77777777" w:rsidR="007E12C3" w:rsidRDefault="007E12C3" w:rsidP="007E12C3"/>
    <w:p w14:paraId="3997BB87" w14:textId="77777777" w:rsidR="007E12C3" w:rsidRDefault="007E12C3" w:rsidP="007E12C3">
      <w:r>
        <w:tab/>
      </w:r>
      <w:r>
        <w:tab/>
        <w:t>paramStruct.varchar[0] = recapito;</w:t>
      </w:r>
    </w:p>
    <w:p w14:paraId="0D0202E9" w14:textId="77777777" w:rsidR="007E12C3" w:rsidRDefault="007E12C3" w:rsidP="007E12C3">
      <w:r>
        <w:tab/>
      </w:r>
      <w:r>
        <w:tab/>
        <w:t>paramStruct.varchar[1] = mezzoCom;</w:t>
      </w:r>
    </w:p>
    <w:p w14:paraId="21366875" w14:textId="77777777" w:rsidR="007E12C3" w:rsidRDefault="007E12C3" w:rsidP="007E12C3">
      <w:r>
        <w:tab/>
      </w:r>
      <w:r>
        <w:tab/>
        <w:t>paramStruct.varchar[2] = cf;</w:t>
      </w:r>
    </w:p>
    <w:p w14:paraId="3F5212BE" w14:textId="77777777" w:rsidR="007E12C3" w:rsidRDefault="007E12C3" w:rsidP="007E12C3"/>
    <w:p w14:paraId="4AA5CC61" w14:textId="77777777" w:rsidR="007E12C3" w:rsidRDefault="007E12C3" w:rsidP="007E12C3">
      <w:r>
        <w:tab/>
      </w:r>
      <w:r>
        <w:tab/>
        <w:t>paramStruct.numVarchar = 3;</w:t>
      </w:r>
    </w:p>
    <w:p w14:paraId="559E7868" w14:textId="77777777" w:rsidR="007E12C3" w:rsidRDefault="007E12C3" w:rsidP="007E12C3"/>
    <w:p w14:paraId="3B7E1F73" w14:textId="77777777" w:rsidR="007E12C3" w:rsidRDefault="007E12C3" w:rsidP="007E12C3">
      <w:r>
        <w:tab/>
      </w:r>
      <w:r>
        <w:tab/>
        <w:t>bind_par(param, &amp;paramStruct);</w:t>
      </w:r>
    </w:p>
    <w:p w14:paraId="7089474E" w14:textId="77777777" w:rsidR="007E12C3" w:rsidRDefault="007E12C3" w:rsidP="007E12C3"/>
    <w:p w14:paraId="5D8174F1" w14:textId="77777777" w:rsidR="007E12C3" w:rsidRDefault="007E12C3" w:rsidP="007E12C3">
      <w:r>
        <w:tab/>
      </w:r>
      <w:r>
        <w:tab/>
        <w:t>if (mysql_stmt_bind_param(aggiungi_contatto_procedure, param) != 0) {</w:t>
      </w:r>
    </w:p>
    <w:p w14:paraId="4A703A43" w14:textId="38DC3B62" w:rsidR="007E12C3" w:rsidRDefault="007E12C3" w:rsidP="00832E0A">
      <w:pPr>
        <w:ind w:left="2160"/>
      </w:pPr>
      <w:r>
        <w:t>print_stmt_error(aggiungi_contatto_procedure, "Could not bind parameters for contact insertion\n");</w:t>
      </w:r>
    </w:p>
    <w:p w14:paraId="4E77E7B8" w14:textId="77777777" w:rsidR="007E12C3" w:rsidRDefault="007E12C3" w:rsidP="007E12C3">
      <w:r>
        <w:tab/>
      </w:r>
      <w:r>
        <w:tab/>
      </w:r>
      <w:r>
        <w:tab/>
        <w:t>mysql_stmt_close(aggiungi_contatto_procedure);</w:t>
      </w:r>
    </w:p>
    <w:p w14:paraId="69014D57" w14:textId="77777777" w:rsidR="007E12C3" w:rsidRDefault="007E12C3" w:rsidP="007E12C3">
      <w:r>
        <w:tab/>
      </w:r>
      <w:r>
        <w:tab/>
      </w:r>
      <w:r>
        <w:tab/>
        <w:t>printf("\nLet's try again!\n");</w:t>
      </w:r>
    </w:p>
    <w:p w14:paraId="7200F817" w14:textId="77777777" w:rsidR="007E12C3" w:rsidRDefault="007E12C3" w:rsidP="007E12C3">
      <w:r>
        <w:tab/>
      </w:r>
      <w:r>
        <w:tab/>
      </w:r>
      <w:r>
        <w:tab/>
        <w:t>fflush(stdout);</w:t>
      </w:r>
    </w:p>
    <w:p w14:paraId="2A3A835E" w14:textId="77777777" w:rsidR="007E12C3" w:rsidRDefault="007E12C3" w:rsidP="007E12C3">
      <w:r>
        <w:tab/>
      </w:r>
      <w:r>
        <w:tab/>
      </w:r>
      <w:r>
        <w:tab/>
        <w:t>goto again;</w:t>
      </w:r>
    </w:p>
    <w:p w14:paraId="21CE6E1D" w14:textId="77777777" w:rsidR="007E12C3" w:rsidRDefault="007E12C3" w:rsidP="007E12C3">
      <w:r>
        <w:tab/>
      </w:r>
      <w:r>
        <w:tab/>
        <w:t>}</w:t>
      </w:r>
    </w:p>
    <w:p w14:paraId="07631486" w14:textId="77777777" w:rsidR="007E12C3" w:rsidRDefault="007E12C3" w:rsidP="007E12C3"/>
    <w:p w14:paraId="7F16FED1" w14:textId="77777777" w:rsidR="007E12C3" w:rsidRDefault="007E12C3" w:rsidP="007E12C3">
      <w:r>
        <w:tab/>
      </w:r>
      <w:r>
        <w:tab/>
        <w:t>if (mysql_stmt_execute(aggiungi_contatto_procedure) != 0) {</w:t>
      </w:r>
    </w:p>
    <w:p w14:paraId="303A8339" w14:textId="71634522" w:rsidR="007E12C3" w:rsidRDefault="007E12C3" w:rsidP="00832E0A">
      <w:pPr>
        <w:ind w:left="2160"/>
      </w:pPr>
      <w:r>
        <w:t>print_stmt_error(aggiungi_contatto_procedure, "Could not bind parameters for contact insertion\n");</w:t>
      </w:r>
    </w:p>
    <w:p w14:paraId="4FC8FFBE" w14:textId="77777777" w:rsidR="007E12C3" w:rsidRDefault="007E12C3" w:rsidP="007E12C3">
      <w:r>
        <w:tab/>
      </w:r>
      <w:r>
        <w:tab/>
      </w:r>
      <w:r>
        <w:tab/>
        <w:t>mysql_stmt_close(aggiungi_contatto_procedure);</w:t>
      </w:r>
    </w:p>
    <w:p w14:paraId="6D07F449" w14:textId="77777777" w:rsidR="007E12C3" w:rsidRDefault="007E12C3" w:rsidP="007E12C3">
      <w:r>
        <w:tab/>
      </w:r>
      <w:r>
        <w:tab/>
      </w:r>
      <w:r>
        <w:tab/>
        <w:t>printf("\nLet's try again!\n");</w:t>
      </w:r>
    </w:p>
    <w:p w14:paraId="653393AC" w14:textId="77777777" w:rsidR="007E12C3" w:rsidRDefault="007E12C3" w:rsidP="007E12C3">
      <w:r>
        <w:tab/>
      </w:r>
      <w:r>
        <w:tab/>
      </w:r>
      <w:r>
        <w:tab/>
        <w:t>fflush(stdout);</w:t>
      </w:r>
    </w:p>
    <w:p w14:paraId="06B510C5" w14:textId="77777777" w:rsidR="007E12C3" w:rsidRDefault="007E12C3" w:rsidP="007E12C3">
      <w:r>
        <w:tab/>
      </w:r>
      <w:r>
        <w:tab/>
      </w:r>
      <w:r>
        <w:tab/>
        <w:t>goto again;</w:t>
      </w:r>
    </w:p>
    <w:p w14:paraId="6B50FC87" w14:textId="77777777" w:rsidR="007E12C3" w:rsidRDefault="007E12C3" w:rsidP="007E12C3">
      <w:r>
        <w:tab/>
      </w:r>
      <w:r>
        <w:tab/>
        <w:t>}</w:t>
      </w:r>
    </w:p>
    <w:p w14:paraId="1CF4B245" w14:textId="77777777" w:rsidR="007E12C3" w:rsidRDefault="007E12C3" w:rsidP="007E12C3"/>
    <w:p w14:paraId="7267B1D8" w14:textId="77777777" w:rsidR="007E12C3" w:rsidRDefault="007E12C3" w:rsidP="007E12C3">
      <w:r>
        <w:tab/>
      </w:r>
      <w:r>
        <w:tab/>
        <w:t>mysql_stmt_close(aggiungi_contatto_procedure);</w:t>
      </w:r>
    </w:p>
    <w:p w14:paraId="0F1E8ED4" w14:textId="77777777" w:rsidR="007E12C3" w:rsidRDefault="007E12C3" w:rsidP="007E12C3">
      <w:r>
        <w:tab/>
        <w:t>}</w:t>
      </w:r>
    </w:p>
    <w:p w14:paraId="225A0919" w14:textId="77777777" w:rsidR="007E12C3" w:rsidRDefault="007E12C3" w:rsidP="007E12C3">
      <w:r>
        <w:lastRenderedPageBreak/>
        <w:tab/>
        <w:t>add_fav_contact(conn, cf);</w:t>
      </w:r>
    </w:p>
    <w:p w14:paraId="731BD2C1" w14:textId="77777777" w:rsidR="007E12C3" w:rsidRDefault="007E12C3" w:rsidP="007E12C3">
      <w:r>
        <w:t>}</w:t>
      </w:r>
    </w:p>
    <w:p w14:paraId="0D712BAE" w14:textId="77777777" w:rsidR="007E12C3" w:rsidRDefault="007E12C3" w:rsidP="007E12C3"/>
    <w:p w14:paraId="49A56589" w14:textId="77777777" w:rsidR="007E12C3" w:rsidRDefault="007E12C3" w:rsidP="007E12C3">
      <w:r>
        <w:t>static void add_client(MYSQL* conn) {</w:t>
      </w:r>
    </w:p>
    <w:p w14:paraId="693522DE" w14:textId="77777777" w:rsidR="007E12C3" w:rsidRDefault="007E12C3" w:rsidP="007E12C3">
      <w:r>
        <w:tab/>
        <w:t>MYSQL_STMT* aggiungi_utente_procedure;</w:t>
      </w:r>
    </w:p>
    <w:p w14:paraId="36878048" w14:textId="77777777" w:rsidR="007E12C3" w:rsidRDefault="007E12C3" w:rsidP="007E12C3">
      <w:r>
        <w:tab/>
        <w:t>MYSQL_BIND param[5];</w:t>
      </w:r>
    </w:p>
    <w:p w14:paraId="075117A3" w14:textId="77777777" w:rsidR="007E12C3" w:rsidRDefault="007E12C3" w:rsidP="007E12C3">
      <w:r>
        <w:tab/>
        <w:t>struct param_type paramStruct;</w:t>
      </w:r>
    </w:p>
    <w:p w14:paraId="4D0474A6" w14:textId="77777777" w:rsidR="007E12C3" w:rsidRDefault="007E12C3" w:rsidP="007E12C3"/>
    <w:p w14:paraId="3EFBD321" w14:textId="77777777" w:rsidR="007E12C3" w:rsidRDefault="007E12C3" w:rsidP="007E12C3">
      <w:r>
        <w:tab/>
        <w:t>char cf[24];</w:t>
      </w:r>
    </w:p>
    <w:p w14:paraId="5DDF761F" w14:textId="77777777" w:rsidR="007E12C3" w:rsidRDefault="007E12C3" w:rsidP="007E12C3">
      <w:r>
        <w:tab/>
        <w:t>char nome[48];</w:t>
      </w:r>
    </w:p>
    <w:p w14:paraId="60C37AFF" w14:textId="77777777" w:rsidR="007E12C3" w:rsidRDefault="007E12C3" w:rsidP="007E12C3">
      <w:r>
        <w:tab/>
        <w:t>char cognome[48];</w:t>
      </w:r>
    </w:p>
    <w:p w14:paraId="46526C84" w14:textId="77777777" w:rsidR="007E12C3" w:rsidRDefault="007E12C3" w:rsidP="007E12C3">
      <w:r>
        <w:tab/>
        <w:t>char indirizzo[48];</w:t>
      </w:r>
    </w:p>
    <w:p w14:paraId="6319E2A9" w14:textId="77777777" w:rsidR="007E12C3" w:rsidRDefault="007E12C3" w:rsidP="007E12C3">
      <w:r>
        <w:tab/>
        <w:t>char giornoStr[16];</w:t>
      </w:r>
    </w:p>
    <w:p w14:paraId="73195E02" w14:textId="77777777" w:rsidR="007E12C3" w:rsidRDefault="007E12C3" w:rsidP="007E12C3">
      <w:r>
        <w:tab/>
        <w:t>char meseStr[16];</w:t>
      </w:r>
    </w:p>
    <w:p w14:paraId="2F387328" w14:textId="77777777" w:rsidR="007E12C3" w:rsidRDefault="007E12C3" w:rsidP="007E12C3">
      <w:r>
        <w:tab/>
        <w:t>char annoStr[16];</w:t>
      </w:r>
    </w:p>
    <w:p w14:paraId="23A685E6" w14:textId="77777777" w:rsidR="007E12C3" w:rsidRDefault="007E12C3" w:rsidP="007E12C3">
      <w:r>
        <w:tab/>
        <w:t>char numContattiStr[16];</w:t>
      </w:r>
    </w:p>
    <w:p w14:paraId="466B7D27" w14:textId="77777777" w:rsidR="007E12C3" w:rsidRDefault="007E12C3" w:rsidP="007E12C3"/>
    <w:p w14:paraId="24AD2EA4" w14:textId="77777777" w:rsidR="007E12C3" w:rsidRDefault="007E12C3" w:rsidP="007E12C3">
      <w:r>
        <w:tab/>
        <w:t>printf("\nTax code: ");</w:t>
      </w:r>
    </w:p>
    <w:p w14:paraId="22E30B84" w14:textId="77777777" w:rsidR="007E12C3" w:rsidRDefault="007E12C3" w:rsidP="007E12C3">
      <w:r>
        <w:tab/>
        <w:t>fflush(stdout);</w:t>
      </w:r>
    </w:p>
    <w:p w14:paraId="7B3D9ACB" w14:textId="77777777" w:rsidR="007E12C3" w:rsidRDefault="007E12C3" w:rsidP="007E12C3">
      <w:r>
        <w:tab/>
        <w:t>fgets(cf, 24, stdin);</w:t>
      </w:r>
    </w:p>
    <w:p w14:paraId="056867C5" w14:textId="77777777" w:rsidR="007E12C3" w:rsidRDefault="007E12C3" w:rsidP="007E12C3">
      <w:r>
        <w:tab/>
        <w:t>cf[strlen(cf) - 1] = '\0';</w:t>
      </w:r>
    </w:p>
    <w:p w14:paraId="11619429" w14:textId="77777777" w:rsidR="007E12C3" w:rsidRDefault="007E12C3" w:rsidP="007E12C3">
      <w:r>
        <w:tab/>
        <w:t>printf("Name: ");</w:t>
      </w:r>
    </w:p>
    <w:p w14:paraId="677DA715" w14:textId="77777777" w:rsidR="007E12C3" w:rsidRDefault="007E12C3" w:rsidP="007E12C3">
      <w:r>
        <w:tab/>
        <w:t>fflush(stdout);</w:t>
      </w:r>
    </w:p>
    <w:p w14:paraId="5A7FC7B0" w14:textId="77777777" w:rsidR="007E12C3" w:rsidRDefault="007E12C3" w:rsidP="007E12C3">
      <w:r>
        <w:tab/>
        <w:t>fgets(nome, 48, stdin);</w:t>
      </w:r>
    </w:p>
    <w:p w14:paraId="731C9CD3" w14:textId="77777777" w:rsidR="007E12C3" w:rsidRDefault="007E12C3" w:rsidP="007E12C3">
      <w:r>
        <w:lastRenderedPageBreak/>
        <w:tab/>
        <w:t>nome[strlen(nome) - 1] = '\0';</w:t>
      </w:r>
    </w:p>
    <w:p w14:paraId="2BB94E74" w14:textId="77777777" w:rsidR="007E12C3" w:rsidRDefault="007E12C3" w:rsidP="007E12C3">
      <w:r>
        <w:tab/>
        <w:t>printf("Surname: ");</w:t>
      </w:r>
    </w:p>
    <w:p w14:paraId="7F037F18" w14:textId="77777777" w:rsidR="007E12C3" w:rsidRDefault="007E12C3" w:rsidP="007E12C3">
      <w:r>
        <w:tab/>
        <w:t>fflush(stdout);</w:t>
      </w:r>
    </w:p>
    <w:p w14:paraId="442FBC72" w14:textId="77777777" w:rsidR="007E12C3" w:rsidRDefault="007E12C3" w:rsidP="007E12C3">
      <w:r>
        <w:tab/>
        <w:t>fgets(cognome, 48, stdin);</w:t>
      </w:r>
    </w:p>
    <w:p w14:paraId="765D3DA6" w14:textId="77777777" w:rsidR="007E12C3" w:rsidRDefault="007E12C3" w:rsidP="007E12C3">
      <w:r>
        <w:tab/>
        <w:t>cognome[strlen(cognome) - 1] = '\0';</w:t>
      </w:r>
    </w:p>
    <w:p w14:paraId="7212FA25" w14:textId="77777777" w:rsidR="007E12C3" w:rsidRDefault="007E12C3" w:rsidP="007E12C3">
      <w:r>
        <w:tab/>
        <w:t>printf("Address: ");</w:t>
      </w:r>
    </w:p>
    <w:p w14:paraId="5D134C8F" w14:textId="77777777" w:rsidR="007E12C3" w:rsidRDefault="007E12C3" w:rsidP="007E12C3">
      <w:r>
        <w:tab/>
        <w:t>fflush(stdout);</w:t>
      </w:r>
    </w:p>
    <w:p w14:paraId="486CF22D" w14:textId="77777777" w:rsidR="007E12C3" w:rsidRDefault="007E12C3" w:rsidP="007E12C3">
      <w:r>
        <w:tab/>
        <w:t>fgets(indirizzo, 48, stdin);</w:t>
      </w:r>
    </w:p>
    <w:p w14:paraId="1693753A" w14:textId="77777777" w:rsidR="007E12C3" w:rsidRDefault="007E12C3" w:rsidP="007E12C3">
      <w:r>
        <w:tab/>
        <w:t>indirizzo[strlen(indirizzo) - 1] = '\0';</w:t>
      </w:r>
    </w:p>
    <w:p w14:paraId="3204F37C" w14:textId="77777777" w:rsidR="007E12C3" w:rsidRDefault="007E12C3" w:rsidP="007E12C3">
      <w:r>
        <w:tab/>
        <w:t>printf("Day of birth [1-31]: ");</w:t>
      </w:r>
    </w:p>
    <w:p w14:paraId="02FDA57B" w14:textId="77777777" w:rsidR="007E12C3" w:rsidRDefault="007E12C3" w:rsidP="007E12C3">
      <w:r>
        <w:tab/>
        <w:t>fflush(stdout);</w:t>
      </w:r>
    </w:p>
    <w:p w14:paraId="57C21375" w14:textId="77777777" w:rsidR="007E12C3" w:rsidRDefault="007E12C3" w:rsidP="007E12C3">
      <w:r>
        <w:tab/>
        <w:t>fgets(giornoStr, 16, stdin);</w:t>
      </w:r>
    </w:p>
    <w:p w14:paraId="4B715D0D" w14:textId="77777777" w:rsidR="007E12C3" w:rsidRDefault="007E12C3" w:rsidP="007E12C3">
      <w:r>
        <w:tab/>
        <w:t>printf("Month of birth [1-12]: ");</w:t>
      </w:r>
    </w:p>
    <w:p w14:paraId="570B9BA1" w14:textId="77777777" w:rsidR="007E12C3" w:rsidRDefault="007E12C3" w:rsidP="007E12C3">
      <w:r>
        <w:tab/>
        <w:t>fflush(stdout);</w:t>
      </w:r>
    </w:p>
    <w:p w14:paraId="735E5C82" w14:textId="77777777" w:rsidR="007E12C3" w:rsidRDefault="007E12C3" w:rsidP="007E12C3">
      <w:r>
        <w:tab/>
        <w:t>fgets(meseStr, 16, stdin);</w:t>
      </w:r>
    </w:p>
    <w:p w14:paraId="060FCC15" w14:textId="77777777" w:rsidR="007E12C3" w:rsidRDefault="007E12C3" w:rsidP="007E12C3">
      <w:r>
        <w:tab/>
        <w:t>printf("Year of birth: ");</w:t>
      </w:r>
    </w:p>
    <w:p w14:paraId="271507FD" w14:textId="77777777" w:rsidR="007E12C3" w:rsidRDefault="007E12C3" w:rsidP="007E12C3">
      <w:r>
        <w:tab/>
        <w:t>fflush(stdout);</w:t>
      </w:r>
    </w:p>
    <w:p w14:paraId="6CE03DE3" w14:textId="77777777" w:rsidR="007E12C3" w:rsidRDefault="007E12C3" w:rsidP="007E12C3">
      <w:r>
        <w:tab/>
        <w:t>fgets(annoStr, 16, stdin);</w:t>
      </w:r>
    </w:p>
    <w:p w14:paraId="71B32A84" w14:textId="77777777" w:rsidR="007E12C3" w:rsidRDefault="007E12C3" w:rsidP="007E12C3">
      <w:r>
        <w:tab/>
        <w:t>printf("Number of contacts: ");</w:t>
      </w:r>
    </w:p>
    <w:p w14:paraId="0173104E" w14:textId="77777777" w:rsidR="007E12C3" w:rsidRDefault="007E12C3" w:rsidP="007E12C3">
      <w:r>
        <w:tab/>
        <w:t>fflush(stdout);</w:t>
      </w:r>
    </w:p>
    <w:p w14:paraId="364527AD" w14:textId="77777777" w:rsidR="007E12C3" w:rsidRDefault="007E12C3" w:rsidP="007E12C3">
      <w:r>
        <w:tab/>
        <w:t>fgets(numContattiStr, 16, stdin);</w:t>
      </w:r>
    </w:p>
    <w:p w14:paraId="160FD930" w14:textId="77777777" w:rsidR="007E12C3" w:rsidRDefault="007E12C3" w:rsidP="007E12C3"/>
    <w:p w14:paraId="790BD45C" w14:textId="77777777" w:rsidR="007E12C3" w:rsidRDefault="007E12C3" w:rsidP="007E12C3">
      <w:r>
        <w:tab/>
        <w:t>int giorno = atoi(giornoStr);</w:t>
      </w:r>
    </w:p>
    <w:p w14:paraId="55DECA07" w14:textId="77777777" w:rsidR="007E12C3" w:rsidRDefault="007E12C3" w:rsidP="007E12C3">
      <w:r>
        <w:tab/>
        <w:t>int mese = atoi(meseStr);</w:t>
      </w:r>
    </w:p>
    <w:p w14:paraId="5EF94B14" w14:textId="77777777" w:rsidR="007E12C3" w:rsidRDefault="007E12C3" w:rsidP="007E12C3">
      <w:r>
        <w:lastRenderedPageBreak/>
        <w:tab/>
        <w:t>int anno = atoi(annoStr);</w:t>
      </w:r>
    </w:p>
    <w:p w14:paraId="1CC2249F" w14:textId="77777777" w:rsidR="007E12C3" w:rsidRDefault="007E12C3" w:rsidP="007E12C3">
      <w:r>
        <w:tab/>
        <w:t>int numContatti = atoi(numContattiStr);</w:t>
      </w:r>
    </w:p>
    <w:p w14:paraId="5F039FE2" w14:textId="77777777" w:rsidR="007E12C3" w:rsidRDefault="007E12C3" w:rsidP="007E12C3"/>
    <w:p w14:paraId="29197CD1" w14:textId="77777777" w:rsidR="007E12C3" w:rsidRDefault="007E12C3" w:rsidP="007E12C3">
      <w:r>
        <w:tab/>
        <w:t>struct MYSQL_TIME date;</w:t>
      </w:r>
    </w:p>
    <w:p w14:paraId="51D61DFD" w14:textId="77777777" w:rsidR="007E12C3" w:rsidRDefault="007E12C3" w:rsidP="007E12C3">
      <w:r>
        <w:tab/>
        <w:t>memset(&amp;date, 0, sizeof(date));</w:t>
      </w:r>
    </w:p>
    <w:p w14:paraId="1E49585E" w14:textId="77777777" w:rsidR="007E12C3" w:rsidRDefault="007E12C3" w:rsidP="007E12C3"/>
    <w:p w14:paraId="7ECFBF5F" w14:textId="77777777" w:rsidR="007E12C3" w:rsidRDefault="007E12C3" w:rsidP="007E12C3">
      <w:r>
        <w:tab/>
        <w:t>date.day = giorno;</w:t>
      </w:r>
    </w:p>
    <w:p w14:paraId="02EDACAE" w14:textId="77777777" w:rsidR="007E12C3" w:rsidRDefault="007E12C3" w:rsidP="007E12C3">
      <w:r>
        <w:tab/>
        <w:t>date.month = mese;</w:t>
      </w:r>
    </w:p>
    <w:p w14:paraId="73064AC7" w14:textId="77777777" w:rsidR="007E12C3" w:rsidRDefault="007E12C3" w:rsidP="007E12C3">
      <w:r>
        <w:tab/>
        <w:t>date.year = anno;</w:t>
      </w:r>
    </w:p>
    <w:p w14:paraId="536F9DA5" w14:textId="77777777" w:rsidR="007E12C3" w:rsidRDefault="007E12C3" w:rsidP="007E12C3"/>
    <w:p w14:paraId="7BFF9C54" w14:textId="34851BA2" w:rsidR="007E12C3" w:rsidRDefault="007E12C3" w:rsidP="00832E0A">
      <w:pPr>
        <w:ind w:left="720"/>
      </w:pPr>
      <w:r>
        <w:t>if (!setup_prepared_stmt(&amp;aggiungi_utente_procedure, "call aggiungi_utente(?, ?, ?, ?, ?)", conn)) {</w:t>
      </w:r>
    </w:p>
    <w:p w14:paraId="181D371B" w14:textId="3EF5FEC7" w:rsidR="007E12C3" w:rsidRDefault="007E12C3" w:rsidP="00832E0A">
      <w:pPr>
        <w:ind w:left="1440"/>
      </w:pPr>
      <w:r>
        <w:t>finish_with_stmt_error(conn, aggiungi_utente_procedure, "Unable to initialize client insertion statement\n", false);</w:t>
      </w:r>
    </w:p>
    <w:p w14:paraId="33D7D290" w14:textId="77777777" w:rsidR="007E12C3" w:rsidRDefault="007E12C3" w:rsidP="007E12C3">
      <w:r>
        <w:tab/>
        <w:t>}</w:t>
      </w:r>
    </w:p>
    <w:p w14:paraId="79B5AA49" w14:textId="77777777" w:rsidR="007E12C3" w:rsidRDefault="007E12C3" w:rsidP="007E12C3"/>
    <w:p w14:paraId="4952B9C4" w14:textId="77777777" w:rsidR="007E12C3" w:rsidRDefault="007E12C3" w:rsidP="007E12C3">
      <w:r>
        <w:tab/>
        <w:t>memset(param, 0, sizeof(param));</w:t>
      </w:r>
    </w:p>
    <w:p w14:paraId="05AD68CD" w14:textId="77777777" w:rsidR="007E12C3" w:rsidRDefault="007E12C3" w:rsidP="007E12C3">
      <w:r>
        <w:tab/>
        <w:t>memset(&amp;paramStruct, 0, sizeof(paramStruct));</w:t>
      </w:r>
    </w:p>
    <w:p w14:paraId="689A36B8" w14:textId="77777777" w:rsidR="007E12C3" w:rsidRDefault="007E12C3" w:rsidP="007E12C3"/>
    <w:p w14:paraId="7F321E29" w14:textId="77777777" w:rsidR="007E12C3" w:rsidRDefault="007E12C3" w:rsidP="007E12C3">
      <w:r>
        <w:tab/>
        <w:t>paramStruct.varchar[0] = cf;</w:t>
      </w:r>
    </w:p>
    <w:p w14:paraId="40BC0B9F" w14:textId="77777777" w:rsidR="007E12C3" w:rsidRDefault="007E12C3" w:rsidP="007E12C3">
      <w:r>
        <w:tab/>
        <w:t>paramStruct.varchar[1] = nome;</w:t>
      </w:r>
    </w:p>
    <w:p w14:paraId="0916AF01" w14:textId="77777777" w:rsidR="007E12C3" w:rsidRDefault="007E12C3" w:rsidP="007E12C3">
      <w:r>
        <w:tab/>
        <w:t>paramStruct.varchar[2] = cognome;</w:t>
      </w:r>
    </w:p>
    <w:p w14:paraId="46445D7B" w14:textId="77777777" w:rsidR="007E12C3" w:rsidRDefault="007E12C3" w:rsidP="007E12C3">
      <w:r>
        <w:tab/>
        <w:t>paramStruct.varchar[3] = indirizzo;</w:t>
      </w:r>
    </w:p>
    <w:p w14:paraId="47C3004A" w14:textId="77777777" w:rsidR="007E12C3" w:rsidRDefault="007E12C3" w:rsidP="007E12C3">
      <w:r>
        <w:tab/>
        <w:t>paramStruct.date[0] = &amp;date;</w:t>
      </w:r>
    </w:p>
    <w:p w14:paraId="1EEEF119" w14:textId="77777777" w:rsidR="007E12C3" w:rsidRDefault="007E12C3" w:rsidP="007E12C3"/>
    <w:p w14:paraId="4FA41A3B" w14:textId="77777777" w:rsidR="007E12C3" w:rsidRDefault="007E12C3" w:rsidP="007E12C3">
      <w:r>
        <w:lastRenderedPageBreak/>
        <w:tab/>
        <w:t>paramStruct.numVarchar = 4;</w:t>
      </w:r>
    </w:p>
    <w:p w14:paraId="658F3494" w14:textId="77777777" w:rsidR="007E12C3" w:rsidRDefault="007E12C3" w:rsidP="007E12C3">
      <w:r>
        <w:tab/>
        <w:t>paramStruct.numDate = 1;</w:t>
      </w:r>
    </w:p>
    <w:p w14:paraId="41E1083A" w14:textId="77777777" w:rsidR="007E12C3" w:rsidRDefault="007E12C3" w:rsidP="007E12C3"/>
    <w:p w14:paraId="71057993" w14:textId="77777777" w:rsidR="007E12C3" w:rsidRDefault="007E12C3" w:rsidP="007E12C3">
      <w:r>
        <w:tab/>
        <w:t>bind_par(param, &amp;paramStruct);</w:t>
      </w:r>
    </w:p>
    <w:p w14:paraId="7A15FACE" w14:textId="77777777" w:rsidR="007E12C3" w:rsidRDefault="007E12C3" w:rsidP="007E12C3"/>
    <w:p w14:paraId="38439B29" w14:textId="77777777" w:rsidR="007E12C3" w:rsidRDefault="007E12C3" w:rsidP="007E12C3">
      <w:r>
        <w:tab/>
        <w:t>if (mysql_stmt_bind_param(aggiungi_utente_procedure, param) != 0) {</w:t>
      </w:r>
    </w:p>
    <w:p w14:paraId="14A44425" w14:textId="7E3BE098" w:rsidR="007E12C3" w:rsidRDefault="007E12C3" w:rsidP="00832E0A">
      <w:pPr>
        <w:ind w:left="1440"/>
      </w:pPr>
      <w:r>
        <w:t>finish_with_stmt_error(conn, aggiungi_utente_procedure, "Could not bind parameters for client insertion\n", true);</w:t>
      </w:r>
    </w:p>
    <w:p w14:paraId="7CD70785" w14:textId="77777777" w:rsidR="007E12C3" w:rsidRDefault="007E12C3" w:rsidP="007E12C3">
      <w:r>
        <w:tab/>
        <w:t>}</w:t>
      </w:r>
    </w:p>
    <w:p w14:paraId="60486F7A" w14:textId="77777777" w:rsidR="007E12C3" w:rsidRDefault="007E12C3" w:rsidP="007E12C3"/>
    <w:p w14:paraId="55E98664" w14:textId="77777777" w:rsidR="007E12C3" w:rsidRDefault="007E12C3" w:rsidP="007E12C3">
      <w:r>
        <w:tab/>
        <w:t>if (mysql_stmt_execute(aggiungi_utente_procedure) != 0) {</w:t>
      </w:r>
    </w:p>
    <w:p w14:paraId="7AD599D1" w14:textId="5A243249" w:rsidR="007E12C3" w:rsidRDefault="007E12C3" w:rsidP="00832E0A">
      <w:pPr>
        <w:ind w:left="1440"/>
      </w:pPr>
      <w:r>
        <w:t>print_stmt_error(aggiungi_utente_procedure, "An error occurred while adding the client\n");</w:t>
      </w:r>
    </w:p>
    <w:p w14:paraId="6F7AF1EA" w14:textId="77777777" w:rsidR="007E12C3" w:rsidRDefault="007E12C3" w:rsidP="007E12C3">
      <w:r>
        <w:tab/>
      </w:r>
      <w:r>
        <w:tab/>
        <w:t>mysql_stmt_close(aggiungi_utente_procedure);</w:t>
      </w:r>
    </w:p>
    <w:p w14:paraId="5A9F9C1C" w14:textId="77777777" w:rsidR="007E12C3" w:rsidRDefault="007E12C3" w:rsidP="007E12C3">
      <w:r>
        <w:tab/>
        <w:t>}</w:t>
      </w:r>
    </w:p>
    <w:p w14:paraId="3834D2FC" w14:textId="77777777" w:rsidR="007E12C3" w:rsidRDefault="007E12C3" w:rsidP="007E12C3">
      <w:r>
        <w:tab/>
        <w:t>else {</w:t>
      </w:r>
    </w:p>
    <w:p w14:paraId="5D8EEE34" w14:textId="77777777" w:rsidR="007E12C3" w:rsidRDefault="007E12C3" w:rsidP="007E12C3">
      <w:r>
        <w:tab/>
      </w:r>
      <w:r>
        <w:tab/>
        <w:t>mysql_stmt_close(aggiungi_utente_procedure);</w:t>
      </w:r>
    </w:p>
    <w:p w14:paraId="4F5526DE" w14:textId="77777777" w:rsidR="007E12C3" w:rsidRDefault="007E12C3" w:rsidP="007E12C3">
      <w:r>
        <w:tab/>
      </w:r>
      <w:r>
        <w:tab/>
        <w:t>add_contacts(conn, cf, numContatti);</w:t>
      </w:r>
    </w:p>
    <w:p w14:paraId="10C0F4A8" w14:textId="77777777" w:rsidR="007E12C3" w:rsidRDefault="007E12C3" w:rsidP="007E12C3">
      <w:r>
        <w:tab/>
        <w:t>}</w:t>
      </w:r>
    </w:p>
    <w:p w14:paraId="55769AFC" w14:textId="77777777" w:rsidR="007E12C3" w:rsidRDefault="007E12C3" w:rsidP="007E12C3">
      <w:r>
        <w:t>}</w:t>
      </w:r>
    </w:p>
    <w:p w14:paraId="42249A1A" w14:textId="77777777" w:rsidR="007E12C3" w:rsidRDefault="007E12C3" w:rsidP="007E12C3"/>
    <w:p w14:paraId="1138A825" w14:textId="77777777" w:rsidR="007E12C3" w:rsidRDefault="007E12C3" w:rsidP="007E12C3">
      <w:r>
        <w:t>static void start_transfer(MYSQL* conn, char isbn[14], char bibliotecaImp[16], char cf[17], char durata[46]) {</w:t>
      </w:r>
    </w:p>
    <w:p w14:paraId="45975EF8" w14:textId="77777777" w:rsidR="007E12C3" w:rsidRDefault="007E12C3" w:rsidP="007E12C3">
      <w:r>
        <w:tab/>
        <w:t>MYSQL_STMT* inizia_trasferimento_procedure;</w:t>
      </w:r>
    </w:p>
    <w:p w14:paraId="5B232D87" w14:textId="77777777" w:rsidR="007E12C3" w:rsidRDefault="007E12C3" w:rsidP="007E12C3">
      <w:r>
        <w:tab/>
        <w:t>MYSQL_BIND param[5];</w:t>
      </w:r>
    </w:p>
    <w:p w14:paraId="6F968149" w14:textId="77777777" w:rsidR="007E12C3" w:rsidRDefault="007E12C3" w:rsidP="007E12C3">
      <w:r>
        <w:lastRenderedPageBreak/>
        <w:tab/>
        <w:t>struct param_type paramStruct;</w:t>
      </w:r>
    </w:p>
    <w:p w14:paraId="7BEAC746" w14:textId="77777777" w:rsidR="007E12C3" w:rsidRDefault="007E12C3" w:rsidP="007E12C3"/>
    <w:p w14:paraId="78EBCF13" w14:textId="77777777" w:rsidR="007E12C3" w:rsidRDefault="007E12C3" w:rsidP="007E12C3">
      <w:r>
        <w:tab/>
        <w:t>char bibliotecaPart[24];</w:t>
      </w:r>
    </w:p>
    <w:p w14:paraId="0973F57B" w14:textId="77777777" w:rsidR="007E12C3" w:rsidRDefault="007E12C3" w:rsidP="007E12C3">
      <w:r>
        <w:tab/>
        <w:t>printf("\nChoose a library: ");</w:t>
      </w:r>
    </w:p>
    <w:p w14:paraId="409D209D" w14:textId="77777777" w:rsidR="007E12C3" w:rsidRDefault="007E12C3" w:rsidP="007E12C3">
      <w:r>
        <w:tab/>
        <w:t>fflush(stdout);</w:t>
      </w:r>
    </w:p>
    <w:p w14:paraId="66F8F1F6" w14:textId="77777777" w:rsidR="007E12C3" w:rsidRDefault="007E12C3" w:rsidP="007E12C3">
      <w:r>
        <w:tab/>
        <w:t>fgets(bibliotecaPart, 24, stdin);</w:t>
      </w:r>
    </w:p>
    <w:p w14:paraId="77675CC8" w14:textId="77777777" w:rsidR="007E12C3" w:rsidRDefault="007E12C3" w:rsidP="007E12C3">
      <w:r>
        <w:tab/>
        <w:t>bibliotecaPart[strlen(bibliotecaPart) - 1] = '\0';</w:t>
      </w:r>
    </w:p>
    <w:p w14:paraId="535F4C82" w14:textId="77777777" w:rsidR="007E12C3" w:rsidRDefault="007E12C3" w:rsidP="007E12C3"/>
    <w:p w14:paraId="0A06E7C7" w14:textId="47508558" w:rsidR="007E12C3" w:rsidRDefault="007E12C3" w:rsidP="00832E0A">
      <w:pPr>
        <w:ind w:left="720"/>
      </w:pPr>
      <w:r>
        <w:t>if (!setup_prepared_stmt(&amp;inizia_trasferimento_procedure, "call inizia_trasferimento</w:t>
      </w:r>
      <w:r w:rsidR="00832E0A">
        <w:br/>
      </w:r>
      <w:r>
        <w:t>(?, ?, ?, ?, ?)", conn)) {</w:t>
      </w:r>
    </w:p>
    <w:p w14:paraId="45F67AE2" w14:textId="77186405" w:rsidR="007E12C3" w:rsidRDefault="007E12C3" w:rsidP="00832E0A">
      <w:pPr>
        <w:ind w:left="1440"/>
      </w:pPr>
      <w:r>
        <w:t>finish_with_stmt_error(conn, inizia_trasferimento_procedure, "Unable to initialize transfer start statement\n", false);</w:t>
      </w:r>
    </w:p>
    <w:p w14:paraId="1BD515C8" w14:textId="77777777" w:rsidR="007E12C3" w:rsidRDefault="007E12C3" w:rsidP="007E12C3">
      <w:r>
        <w:tab/>
        <w:t>}</w:t>
      </w:r>
    </w:p>
    <w:p w14:paraId="58B15FCA" w14:textId="77777777" w:rsidR="007E12C3" w:rsidRDefault="007E12C3" w:rsidP="007E12C3"/>
    <w:p w14:paraId="27B4A2D3" w14:textId="77777777" w:rsidR="007E12C3" w:rsidRDefault="007E12C3" w:rsidP="007E12C3">
      <w:r>
        <w:tab/>
        <w:t>memset(param, 0, sizeof(param));</w:t>
      </w:r>
    </w:p>
    <w:p w14:paraId="57D73558" w14:textId="77777777" w:rsidR="007E12C3" w:rsidRDefault="007E12C3" w:rsidP="007E12C3">
      <w:r>
        <w:tab/>
        <w:t>memset(&amp;paramStruct, 0, sizeof(paramStruct));</w:t>
      </w:r>
    </w:p>
    <w:p w14:paraId="76264FC0" w14:textId="77777777" w:rsidR="007E12C3" w:rsidRDefault="007E12C3" w:rsidP="007E12C3"/>
    <w:p w14:paraId="36CE7056" w14:textId="77777777" w:rsidR="007E12C3" w:rsidRDefault="007E12C3" w:rsidP="007E12C3">
      <w:r>
        <w:tab/>
        <w:t>paramStruct.varchar[0] = isbn;</w:t>
      </w:r>
    </w:p>
    <w:p w14:paraId="28B86930" w14:textId="77777777" w:rsidR="007E12C3" w:rsidRDefault="007E12C3" w:rsidP="007E12C3">
      <w:r>
        <w:tab/>
        <w:t>paramStruct.varchar[1] = bibliotecaImp;</w:t>
      </w:r>
    </w:p>
    <w:p w14:paraId="45A81707" w14:textId="77777777" w:rsidR="007E12C3" w:rsidRDefault="007E12C3" w:rsidP="007E12C3">
      <w:r>
        <w:tab/>
        <w:t>paramStruct.varchar[2] = bibliotecaPart;</w:t>
      </w:r>
    </w:p>
    <w:p w14:paraId="5C88310C" w14:textId="77777777" w:rsidR="007E12C3" w:rsidRDefault="007E12C3" w:rsidP="007E12C3">
      <w:r>
        <w:tab/>
        <w:t>paramStruct.varchar[3] = cf;</w:t>
      </w:r>
    </w:p>
    <w:p w14:paraId="6FCE7A77" w14:textId="77777777" w:rsidR="007E12C3" w:rsidRDefault="007E12C3" w:rsidP="007E12C3">
      <w:r>
        <w:tab/>
        <w:t>paramStruct.varchar[4] = durata;</w:t>
      </w:r>
    </w:p>
    <w:p w14:paraId="5F3D10A7" w14:textId="77777777" w:rsidR="007E12C3" w:rsidRDefault="007E12C3" w:rsidP="007E12C3"/>
    <w:p w14:paraId="44B4C663" w14:textId="77777777" w:rsidR="007E12C3" w:rsidRDefault="007E12C3" w:rsidP="007E12C3">
      <w:r>
        <w:tab/>
        <w:t>paramStruct.numVarchar = 5;</w:t>
      </w:r>
    </w:p>
    <w:p w14:paraId="662B9722" w14:textId="77777777" w:rsidR="007E12C3" w:rsidRDefault="007E12C3" w:rsidP="007E12C3"/>
    <w:p w14:paraId="3151E505" w14:textId="77777777" w:rsidR="007E12C3" w:rsidRDefault="007E12C3" w:rsidP="007E12C3">
      <w:r>
        <w:lastRenderedPageBreak/>
        <w:tab/>
        <w:t>bind_par(param, &amp;paramStruct);</w:t>
      </w:r>
    </w:p>
    <w:p w14:paraId="2DCBB959" w14:textId="77777777" w:rsidR="007E12C3" w:rsidRDefault="007E12C3" w:rsidP="007E12C3"/>
    <w:p w14:paraId="7B925E93" w14:textId="77777777" w:rsidR="007E12C3" w:rsidRDefault="007E12C3" w:rsidP="007E12C3">
      <w:r>
        <w:tab/>
        <w:t>if (mysql_stmt_bind_param(inizia_trasferimento_procedure, param) != 0) {</w:t>
      </w:r>
    </w:p>
    <w:p w14:paraId="3943260A" w14:textId="7DC218F6" w:rsidR="007E12C3" w:rsidRDefault="007E12C3" w:rsidP="00832E0A">
      <w:pPr>
        <w:ind w:left="1440"/>
      </w:pPr>
      <w:r>
        <w:t>finish_with_stmt_error(conn, inizia_trasferimento_procedure, "Could not bind parameters for transfer start\n", true);</w:t>
      </w:r>
    </w:p>
    <w:p w14:paraId="60171231" w14:textId="77777777" w:rsidR="007E12C3" w:rsidRDefault="007E12C3" w:rsidP="007E12C3">
      <w:r>
        <w:tab/>
        <w:t>}</w:t>
      </w:r>
    </w:p>
    <w:p w14:paraId="7021C35B" w14:textId="77777777" w:rsidR="007E12C3" w:rsidRDefault="007E12C3" w:rsidP="007E12C3"/>
    <w:p w14:paraId="5A5066EE" w14:textId="77777777" w:rsidR="007E12C3" w:rsidRDefault="007E12C3" w:rsidP="007E12C3">
      <w:r>
        <w:tab/>
        <w:t>if (mysql_stmt_execute(inizia_trasferimento_procedure) != 0) {</w:t>
      </w:r>
    </w:p>
    <w:p w14:paraId="59898F74" w14:textId="1A448D08" w:rsidR="007E12C3" w:rsidRDefault="007E12C3" w:rsidP="00832E0A">
      <w:pPr>
        <w:ind w:left="1440"/>
      </w:pPr>
      <w:r>
        <w:t>print_stmt_error(inizia_trasferimento_procedure, "An error occurred while starting the transfer\n");</w:t>
      </w:r>
    </w:p>
    <w:p w14:paraId="0D512A90" w14:textId="77777777" w:rsidR="007E12C3" w:rsidRDefault="007E12C3" w:rsidP="007E12C3">
      <w:r>
        <w:tab/>
      </w:r>
      <w:r>
        <w:tab/>
        <w:t>mysql_stmt_close(inizia_trasferimento_procedure);</w:t>
      </w:r>
    </w:p>
    <w:p w14:paraId="7DDA8C7B" w14:textId="77777777" w:rsidR="007E12C3" w:rsidRDefault="007E12C3" w:rsidP="007E12C3">
      <w:r>
        <w:tab/>
      </w:r>
      <w:r>
        <w:tab/>
        <w:t>printf("Let's try again!\n");</w:t>
      </w:r>
    </w:p>
    <w:p w14:paraId="444C5766" w14:textId="77777777" w:rsidR="007E12C3" w:rsidRDefault="007E12C3" w:rsidP="007E12C3">
      <w:r>
        <w:tab/>
      </w:r>
      <w:r>
        <w:tab/>
        <w:t>fflush(stdout);</w:t>
      </w:r>
    </w:p>
    <w:p w14:paraId="3FC1C2B1" w14:textId="77777777" w:rsidR="007E12C3" w:rsidRDefault="007E12C3" w:rsidP="007E12C3">
      <w:r>
        <w:tab/>
      </w:r>
      <w:r>
        <w:tab/>
        <w:t>start_loan(conn, bibliotecaImp);</w:t>
      </w:r>
    </w:p>
    <w:p w14:paraId="0756C397" w14:textId="77777777" w:rsidR="007E12C3" w:rsidRDefault="007E12C3" w:rsidP="007E12C3">
      <w:r>
        <w:tab/>
        <w:t>}</w:t>
      </w:r>
    </w:p>
    <w:p w14:paraId="269A2FAE" w14:textId="77777777" w:rsidR="007E12C3" w:rsidRDefault="007E12C3" w:rsidP="007E12C3"/>
    <w:p w14:paraId="0423E60E" w14:textId="52E32287" w:rsidR="007E12C3" w:rsidRDefault="007E12C3" w:rsidP="00832E0A">
      <w:pPr>
        <w:ind w:left="720"/>
      </w:pPr>
      <w:r>
        <w:t>dump_result_set(conn, inizia_trasferimento_procedure, "You are going to lend this copy of selected library:\n");</w:t>
      </w:r>
    </w:p>
    <w:p w14:paraId="703D5145" w14:textId="77777777" w:rsidR="007E12C3" w:rsidRDefault="007E12C3" w:rsidP="007E12C3">
      <w:r>
        <w:tab/>
        <w:t>if (mysql_stmt_next_result(inizia_trasferimento_procedure) &gt; 0) {</w:t>
      </w:r>
    </w:p>
    <w:p w14:paraId="7B63A804" w14:textId="6EB07ED7" w:rsidR="007E12C3" w:rsidRDefault="007E12C3" w:rsidP="00832E0A">
      <w:pPr>
        <w:ind w:left="1440"/>
      </w:pPr>
      <w:r>
        <w:t>finish_with_stmt_error(conn, inizia_trasferimento_procedure, "Unexpected contidion\n", true);</w:t>
      </w:r>
    </w:p>
    <w:p w14:paraId="3931ADA5" w14:textId="77777777" w:rsidR="007E12C3" w:rsidRDefault="007E12C3" w:rsidP="007E12C3">
      <w:r>
        <w:tab/>
        <w:t>}</w:t>
      </w:r>
    </w:p>
    <w:p w14:paraId="41DF6716" w14:textId="77777777" w:rsidR="007E12C3" w:rsidRDefault="007E12C3" w:rsidP="007E12C3"/>
    <w:p w14:paraId="32829028" w14:textId="77777777" w:rsidR="007E12C3" w:rsidRDefault="007E12C3" w:rsidP="007E12C3">
      <w:r>
        <w:tab/>
        <w:t>mysql_stmt_close(inizia_trasferimento_procedure);</w:t>
      </w:r>
    </w:p>
    <w:p w14:paraId="55E12E37" w14:textId="77777777" w:rsidR="007E12C3" w:rsidRDefault="007E12C3" w:rsidP="007E12C3">
      <w:r>
        <w:t>}</w:t>
      </w:r>
    </w:p>
    <w:p w14:paraId="11C0A5F0" w14:textId="77777777" w:rsidR="007E12C3" w:rsidRDefault="007E12C3" w:rsidP="007E12C3">
      <w:r>
        <w:lastRenderedPageBreak/>
        <w:t>static void start_loan(MYSQL* conn, char bibliotecaImp[16]) {</w:t>
      </w:r>
    </w:p>
    <w:p w14:paraId="26AAAD46" w14:textId="77777777" w:rsidR="007E12C3" w:rsidRDefault="007E12C3" w:rsidP="007E12C3">
      <w:r>
        <w:tab/>
        <w:t>MYSQL_STMT* inizia_prestito_procedure;</w:t>
      </w:r>
    </w:p>
    <w:p w14:paraId="7CC61C09" w14:textId="77777777" w:rsidR="007E12C3" w:rsidRDefault="007E12C3" w:rsidP="007E12C3">
      <w:r>
        <w:tab/>
        <w:t>MYSQL_BIND param[4];</w:t>
      </w:r>
    </w:p>
    <w:p w14:paraId="572E7BA8" w14:textId="77777777" w:rsidR="007E12C3" w:rsidRDefault="007E12C3" w:rsidP="007E12C3">
      <w:r>
        <w:tab/>
        <w:t>struct param_type paramStruct;</w:t>
      </w:r>
    </w:p>
    <w:p w14:paraId="2D4AB592" w14:textId="77777777" w:rsidR="007E12C3" w:rsidRDefault="007E12C3" w:rsidP="007E12C3">
      <w:r>
        <w:tab/>
        <w:t>char options[3] = { '1', '2', '3' };</w:t>
      </w:r>
    </w:p>
    <w:p w14:paraId="26247E34" w14:textId="77777777" w:rsidR="007E12C3" w:rsidRDefault="007E12C3" w:rsidP="007E12C3">
      <w:r>
        <w:tab/>
        <w:t>char dur;</w:t>
      </w:r>
    </w:p>
    <w:p w14:paraId="610A5466" w14:textId="77777777" w:rsidR="007E12C3" w:rsidRDefault="007E12C3" w:rsidP="007E12C3"/>
    <w:p w14:paraId="6454C025" w14:textId="77777777" w:rsidR="007E12C3" w:rsidRDefault="007E12C3" w:rsidP="007E12C3">
      <w:r>
        <w:tab/>
        <w:t>char isbn[16];</w:t>
      </w:r>
    </w:p>
    <w:p w14:paraId="225C2548" w14:textId="77777777" w:rsidR="007E12C3" w:rsidRDefault="007E12C3" w:rsidP="007E12C3">
      <w:r>
        <w:tab/>
        <w:t>char cf[24];</w:t>
      </w:r>
    </w:p>
    <w:p w14:paraId="440F0CD4" w14:textId="77777777" w:rsidR="007E12C3" w:rsidRDefault="007E12C3" w:rsidP="007E12C3">
      <w:r>
        <w:tab/>
        <w:t>char durata[48];</w:t>
      </w:r>
    </w:p>
    <w:p w14:paraId="106BFA69" w14:textId="77777777" w:rsidR="007E12C3" w:rsidRDefault="007E12C3" w:rsidP="007E12C3"/>
    <w:p w14:paraId="19723602" w14:textId="77777777" w:rsidR="007E12C3" w:rsidRDefault="007E12C3" w:rsidP="007E12C3">
      <w:r>
        <w:tab/>
        <w:t>printf("\nBook ISBN: ");</w:t>
      </w:r>
    </w:p>
    <w:p w14:paraId="4D8EB67B" w14:textId="77777777" w:rsidR="007E12C3" w:rsidRDefault="007E12C3" w:rsidP="007E12C3">
      <w:r>
        <w:tab/>
        <w:t>fflush(stdout);</w:t>
      </w:r>
    </w:p>
    <w:p w14:paraId="76FB58A8" w14:textId="77777777" w:rsidR="007E12C3" w:rsidRDefault="007E12C3" w:rsidP="007E12C3">
      <w:r>
        <w:tab/>
        <w:t>fgets(isbn, 16, stdin);</w:t>
      </w:r>
    </w:p>
    <w:p w14:paraId="23852C47" w14:textId="77777777" w:rsidR="007E12C3" w:rsidRDefault="007E12C3" w:rsidP="007E12C3">
      <w:r>
        <w:tab/>
        <w:t>isbn[strlen(isbn) - 1] = '\0';</w:t>
      </w:r>
    </w:p>
    <w:p w14:paraId="47007463" w14:textId="77777777" w:rsidR="007E12C3" w:rsidRDefault="007E12C3" w:rsidP="007E12C3">
      <w:r>
        <w:tab/>
        <w:t>printf("Client tax code: ");</w:t>
      </w:r>
    </w:p>
    <w:p w14:paraId="777DD693" w14:textId="77777777" w:rsidR="007E12C3" w:rsidRDefault="007E12C3" w:rsidP="007E12C3">
      <w:r>
        <w:tab/>
        <w:t>fflush(stdout);</w:t>
      </w:r>
    </w:p>
    <w:p w14:paraId="319DB2B9" w14:textId="77777777" w:rsidR="007E12C3" w:rsidRDefault="007E12C3" w:rsidP="007E12C3">
      <w:r>
        <w:tab/>
        <w:t>fgets(cf, 24, stdin);</w:t>
      </w:r>
    </w:p>
    <w:p w14:paraId="09DE3DA6" w14:textId="77777777" w:rsidR="007E12C3" w:rsidRDefault="007E12C3" w:rsidP="007E12C3">
      <w:r>
        <w:tab/>
        <w:t>cf[strlen(cf) - 1] = '\0';</w:t>
      </w:r>
    </w:p>
    <w:p w14:paraId="2DEFC5FF" w14:textId="77777777" w:rsidR="007E12C3" w:rsidRDefault="007E12C3" w:rsidP="007E12C3"/>
    <w:p w14:paraId="628BA66B" w14:textId="77777777" w:rsidR="007E12C3" w:rsidRDefault="007E12C3" w:rsidP="007E12C3">
      <w:r>
        <w:tab/>
        <w:t>printf("\nChoose the expected duration of the loan:\n");</w:t>
      </w:r>
    </w:p>
    <w:p w14:paraId="227C4E75" w14:textId="77777777" w:rsidR="007E12C3" w:rsidRDefault="007E12C3" w:rsidP="007E12C3">
      <w:r>
        <w:tab/>
        <w:t>printf("\t1) One month\n");</w:t>
      </w:r>
    </w:p>
    <w:p w14:paraId="15DAB473" w14:textId="77777777" w:rsidR="007E12C3" w:rsidRDefault="007E12C3" w:rsidP="007E12C3">
      <w:r>
        <w:tab/>
        <w:t>printf("\t2) Two months\n");</w:t>
      </w:r>
    </w:p>
    <w:p w14:paraId="0249605F" w14:textId="77777777" w:rsidR="007E12C3" w:rsidRDefault="007E12C3" w:rsidP="007E12C3">
      <w:r>
        <w:tab/>
        <w:t>printf("\t3) Three months\n");</w:t>
      </w:r>
    </w:p>
    <w:p w14:paraId="5402BFA7" w14:textId="77777777" w:rsidR="007E12C3" w:rsidRDefault="007E12C3" w:rsidP="007E12C3">
      <w:r>
        <w:lastRenderedPageBreak/>
        <w:tab/>
        <w:t>fflush(stdout);</w:t>
      </w:r>
    </w:p>
    <w:p w14:paraId="087F4AC8" w14:textId="77777777" w:rsidR="007E12C3" w:rsidRDefault="007E12C3" w:rsidP="007E12C3">
      <w:r>
        <w:tab/>
        <w:t>dur = multiChoice("Select expected duration", options, 3);</w:t>
      </w:r>
    </w:p>
    <w:p w14:paraId="16648E5C" w14:textId="77777777" w:rsidR="007E12C3" w:rsidRDefault="007E12C3" w:rsidP="007E12C3"/>
    <w:p w14:paraId="2AB61FA3" w14:textId="77777777" w:rsidR="007E12C3" w:rsidRDefault="007E12C3" w:rsidP="007E12C3">
      <w:r>
        <w:tab/>
        <w:t>switch (dur) {</w:t>
      </w:r>
    </w:p>
    <w:p w14:paraId="27E87D3E" w14:textId="77777777" w:rsidR="007E12C3" w:rsidRDefault="007E12C3" w:rsidP="007E12C3">
      <w:r>
        <w:tab/>
        <w:t>case '1':</w:t>
      </w:r>
    </w:p>
    <w:p w14:paraId="1D1982E0" w14:textId="77777777" w:rsidR="007E12C3" w:rsidRDefault="007E12C3" w:rsidP="007E12C3">
      <w:r>
        <w:tab/>
      </w:r>
      <w:r>
        <w:tab/>
        <w:t>strcpy(durata, "1 mese");</w:t>
      </w:r>
    </w:p>
    <w:p w14:paraId="76BE8C8F" w14:textId="77777777" w:rsidR="007E12C3" w:rsidRDefault="007E12C3" w:rsidP="007E12C3">
      <w:r>
        <w:tab/>
      </w:r>
      <w:r>
        <w:tab/>
        <w:t>break;</w:t>
      </w:r>
    </w:p>
    <w:p w14:paraId="07234B34" w14:textId="77777777" w:rsidR="007E12C3" w:rsidRDefault="007E12C3" w:rsidP="007E12C3"/>
    <w:p w14:paraId="7008CA1A" w14:textId="77777777" w:rsidR="007E12C3" w:rsidRDefault="007E12C3" w:rsidP="007E12C3">
      <w:r>
        <w:tab/>
        <w:t>case '2':</w:t>
      </w:r>
    </w:p>
    <w:p w14:paraId="1C3E3AD6" w14:textId="77777777" w:rsidR="007E12C3" w:rsidRDefault="007E12C3" w:rsidP="007E12C3">
      <w:r>
        <w:tab/>
      </w:r>
      <w:r>
        <w:tab/>
        <w:t>strcpy(durata, "2 mesi");</w:t>
      </w:r>
    </w:p>
    <w:p w14:paraId="1A63F318" w14:textId="77777777" w:rsidR="007E12C3" w:rsidRDefault="007E12C3" w:rsidP="007E12C3">
      <w:r>
        <w:tab/>
      </w:r>
      <w:r>
        <w:tab/>
        <w:t>break;</w:t>
      </w:r>
    </w:p>
    <w:p w14:paraId="0771A0E9" w14:textId="77777777" w:rsidR="007E12C3" w:rsidRDefault="007E12C3" w:rsidP="007E12C3"/>
    <w:p w14:paraId="2D36BF2C" w14:textId="77777777" w:rsidR="007E12C3" w:rsidRDefault="007E12C3" w:rsidP="007E12C3">
      <w:r>
        <w:tab/>
        <w:t>case '3':</w:t>
      </w:r>
    </w:p>
    <w:p w14:paraId="2850BB20" w14:textId="77777777" w:rsidR="007E12C3" w:rsidRDefault="007E12C3" w:rsidP="007E12C3">
      <w:r>
        <w:tab/>
      </w:r>
      <w:r>
        <w:tab/>
        <w:t>strcpy(durata, "3 mesi");</w:t>
      </w:r>
    </w:p>
    <w:p w14:paraId="3C2780AF" w14:textId="77777777" w:rsidR="007E12C3" w:rsidRDefault="007E12C3" w:rsidP="007E12C3">
      <w:r>
        <w:tab/>
      </w:r>
      <w:r>
        <w:tab/>
        <w:t>break;</w:t>
      </w:r>
    </w:p>
    <w:p w14:paraId="52808D0B" w14:textId="77777777" w:rsidR="007E12C3" w:rsidRDefault="007E12C3" w:rsidP="007E12C3"/>
    <w:p w14:paraId="28AFC62D" w14:textId="77777777" w:rsidR="007E12C3" w:rsidRDefault="007E12C3" w:rsidP="007E12C3">
      <w:r>
        <w:tab/>
        <w:t>default:</w:t>
      </w:r>
    </w:p>
    <w:p w14:paraId="7A526464" w14:textId="77777777" w:rsidR="007E12C3" w:rsidRDefault="007E12C3" w:rsidP="007E12C3">
      <w:r>
        <w:tab/>
      </w:r>
      <w:r>
        <w:tab/>
        <w:t>fprintf(stderr, "Invalid condition at %s:%d\n", __FILE__, __LINE__);</w:t>
      </w:r>
    </w:p>
    <w:p w14:paraId="45E24B6F" w14:textId="77777777" w:rsidR="007E12C3" w:rsidRDefault="007E12C3" w:rsidP="007E12C3">
      <w:r>
        <w:tab/>
      </w:r>
      <w:r>
        <w:tab/>
        <w:t>abort();</w:t>
      </w:r>
    </w:p>
    <w:p w14:paraId="1574CBF3" w14:textId="77777777" w:rsidR="007E12C3" w:rsidRDefault="007E12C3" w:rsidP="007E12C3">
      <w:r>
        <w:tab/>
        <w:t>}</w:t>
      </w:r>
    </w:p>
    <w:p w14:paraId="3CC0EEF6" w14:textId="77777777" w:rsidR="007E12C3" w:rsidRDefault="007E12C3" w:rsidP="007E12C3"/>
    <w:p w14:paraId="509C2A5C" w14:textId="77777777" w:rsidR="007E12C3" w:rsidRDefault="007E12C3" w:rsidP="007E12C3">
      <w:r>
        <w:tab/>
        <w:t>if (!setup_prepared_stmt(&amp;inizia_prestito_procedure, "call inizia_prestito(?, ?, ?, ?)", conn)) {</w:t>
      </w:r>
    </w:p>
    <w:p w14:paraId="1211E0D8" w14:textId="11079114" w:rsidR="007E12C3" w:rsidRDefault="007E12C3" w:rsidP="00832E0A">
      <w:pPr>
        <w:ind w:left="1440"/>
      </w:pPr>
      <w:r>
        <w:t>finish_with_stmt_error(conn, inizia_prestito_procedure, "Unable to initialize loan start statement\n", false);</w:t>
      </w:r>
    </w:p>
    <w:p w14:paraId="52EB74A4" w14:textId="77777777" w:rsidR="007E12C3" w:rsidRDefault="007E12C3" w:rsidP="007E12C3">
      <w:r>
        <w:lastRenderedPageBreak/>
        <w:tab/>
        <w:t>}</w:t>
      </w:r>
    </w:p>
    <w:p w14:paraId="2DE69DEE" w14:textId="77777777" w:rsidR="007E12C3" w:rsidRDefault="007E12C3" w:rsidP="007E12C3"/>
    <w:p w14:paraId="034591F3" w14:textId="77777777" w:rsidR="007E12C3" w:rsidRDefault="007E12C3" w:rsidP="007E12C3">
      <w:r>
        <w:tab/>
        <w:t>memset(param, 0, sizeof(param));</w:t>
      </w:r>
    </w:p>
    <w:p w14:paraId="1EFCCCA1" w14:textId="77777777" w:rsidR="007E12C3" w:rsidRDefault="007E12C3" w:rsidP="007E12C3">
      <w:r>
        <w:tab/>
        <w:t>memset(&amp;paramStruct, 0, sizeof(paramStruct));</w:t>
      </w:r>
    </w:p>
    <w:p w14:paraId="6342FC8D" w14:textId="77777777" w:rsidR="007E12C3" w:rsidRDefault="007E12C3" w:rsidP="007E12C3"/>
    <w:p w14:paraId="1BDFA9AE" w14:textId="77777777" w:rsidR="007E12C3" w:rsidRDefault="007E12C3" w:rsidP="007E12C3">
      <w:r>
        <w:tab/>
        <w:t>paramStruct.varchar[0] = isbn;</w:t>
      </w:r>
    </w:p>
    <w:p w14:paraId="6E7D46BC" w14:textId="77777777" w:rsidR="007E12C3" w:rsidRDefault="007E12C3" w:rsidP="007E12C3">
      <w:r>
        <w:tab/>
        <w:t>paramStruct.varchar[1] = bibliotecaImp;</w:t>
      </w:r>
    </w:p>
    <w:p w14:paraId="570F81EC" w14:textId="77777777" w:rsidR="007E12C3" w:rsidRDefault="007E12C3" w:rsidP="007E12C3">
      <w:r>
        <w:tab/>
        <w:t>paramStruct.varchar[2] = cf;</w:t>
      </w:r>
    </w:p>
    <w:p w14:paraId="08F81CAB" w14:textId="77777777" w:rsidR="007E12C3" w:rsidRDefault="007E12C3" w:rsidP="007E12C3">
      <w:r>
        <w:tab/>
        <w:t>paramStruct.varchar[3] = durata;</w:t>
      </w:r>
    </w:p>
    <w:p w14:paraId="31708F1C" w14:textId="77777777" w:rsidR="007E12C3" w:rsidRDefault="007E12C3" w:rsidP="007E12C3"/>
    <w:p w14:paraId="462EE77C" w14:textId="77777777" w:rsidR="007E12C3" w:rsidRDefault="007E12C3" w:rsidP="007E12C3">
      <w:r>
        <w:tab/>
        <w:t>paramStruct.numVarchar = 4;</w:t>
      </w:r>
    </w:p>
    <w:p w14:paraId="10735060" w14:textId="77777777" w:rsidR="007E12C3" w:rsidRDefault="007E12C3" w:rsidP="007E12C3"/>
    <w:p w14:paraId="32DF1B90" w14:textId="77777777" w:rsidR="007E12C3" w:rsidRDefault="007E12C3" w:rsidP="007E12C3">
      <w:r>
        <w:tab/>
        <w:t>bind_par(param, &amp;paramStruct);</w:t>
      </w:r>
    </w:p>
    <w:p w14:paraId="34312EFE" w14:textId="77777777" w:rsidR="007E12C3" w:rsidRDefault="007E12C3" w:rsidP="007E12C3"/>
    <w:p w14:paraId="5DE48B48" w14:textId="77777777" w:rsidR="007E12C3" w:rsidRDefault="007E12C3" w:rsidP="007E12C3">
      <w:r>
        <w:tab/>
        <w:t>if (mysql_stmt_bind_param(inizia_prestito_procedure, param) != 0) {</w:t>
      </w:r>
    </w:p>
    <w:p w14:paraId="23C02E29" w14:textId="6A555EB1" w:rsidR="007E12C3" w:rsidRDefault="007E12C3" w:rsidP="00832E0A">
      <w:pPr>
        <w:ind w:left="1440"/>
      </w:pPr>
      <w:r>
        <w:t>finish_with_stmt_error(conn, inizia_prestito_procedure, "Could not bind parameters for loan start\n", true);</w:t>
      </w:r>
    </w:p>
    <w:p w14:paraId="1EB7AF0B" w14:textId="77777777" w:rsidR="007E12C3" w:rsidRDefault="007E12C3" w:rsidP="007E12C3">
      <w:r>
        <w:tab/>
        <w:t>}</w:t>
      </w:r>
    </w:p>
    <w:p w14:paraId="07C2EBCD" w14:textId="77777777" w:rsidR="007E12C3" w:rsidRDefault="007E12C3" w:rsidP="007E12C3"/>
    <w:p w14:paraId="5BDCD0CB" w14:textId="77777777" w:rsidR="007E12C3" w:rsidRDefault="007E12C3" w:rsidP="007E12C3">
      <w:r>
        <w:tab/>
        <w:t>if (mysql_stmt_execute(inizia_prestito_procedure) != 0) {</w:t>
      </w:r>
    </w:p>
    <w:p w14:paraId="4142D3DD" w14:textId="681E8F81" w:rsidR="007E12C3" w:rsidRDefault="007E12C3" w:rsidP="00832E0A">
      <w:pPr>
        <w:ind w:left="1440"/>
      </w:pPr>
      <w:r>
        <w:t>finish_with_stmt_error(conn, inizia_prestito_procedure, "An error occurred while starting the loan\n", true);</w:t>
      </w:r>
    </w:p>
    <w:p w14:paraId="3BC69024" w14:textId="77777777" w:rsidR="007E12C3" w:rsidRDefault="007E12C3" w:rsidP="007E12C3">
      <w:r>
        <w:tab/>
        <w:t>}</w:t>
      </w:r>
    </w:p>
    <w:p w14:paraId="4B947A29" w14:textId="77777777" w:rsidR="007E12C3" w:rsidRDefault="007E12C3" w:rsidP="007E12C3"/>
    <w:p w14:paraId="1A1F62DE" w14:textId="77777777" w:rsidR="007E12C3" w:rsidRDefault="007E12C3" w:rsidP="007E12C3">
      <w:r>
        <w:tab/>
        <w:t>short int trasf = 0;</w:t>
      </w:r>
    </w:p>
    <w:p w14:paraId="4120AEAC" w14:textId="7A83F0E6" w:rsidR="007E12C3" w:rsidRDefault="007E12C3" w:rsidP="00805C46">
      <w:pPr>
        <w:ind w:left="5040" w:hanging="4320"/>
      </w:pPr>
      <w:r>
        <w:lastRenderedPageBreak/>
        <w:t>if (mysql_stmt_store_result(inizia_prestito_procedure)) {</w:t>
      </w:r>
      <w:r>
        <w:tab/>
        <w:t xml:space="preserve"> // Funzione di libreria che estrae il result set corrente per poterlo poi processare</w:t>
      </w:r>
    </w:p>
    <w:p w14:paraId="1DD9D607" w14:textId="77777777" w:rsidR="007E12C3" w:rsidRDefault="007E12C3" w:rsidP="007E12C3">
      <w:r>
        <w:tab/>
      </w:r>
      <w:r>
        <w:tab/>
        <w:t>fprintf(stderr, " mysql_stmt_execute(), 1 failed\n");</w:t>
      </w:r>
    </w:p>
    <w:p w14:paraId="48F48057" w14:textId="77777777" w:rsidR="007E12C3" w:rsidRDefault="007E12C3" w:rsidP="007E12C3">
      <w:r>
        <w:tab/>
      </w:r>
      <w:r>
        <w:tab/>
        <w:t>fprintf(stderr, " %s\n", mysql_stmt_error(inizia_prestito_procedure));</w:t>
      </w:r>
    </w:p>
    <w:p w14:paraId="66EC737A" w14:textId="77777777" w:rsidR="007E12C3" w:rsidRDefault="007E12C3" w:rsidP="007E12C3">
      <w:r>
        <w:tab/>
      </w:r>
      <w:r>
        <w:tab/>
        <w:t>exit(0);</w:t>
      </w:r>
    </w:p>
    <w:p w14:paraId="1817026A" w14:textId="77777777" w:rsidR="007E12C3" w:rsidRDefault="007E12C3" w:rsidP="007E12C3">
      <w:r>
        <w:tab/>
        <w:t>}</w:t>
      </w:r>
    </w:p>
    <w:p w14:paraId="45C44FFC" w14:textId="77777777" w:rsidR="007E12C3" w:rsidRDefault="007E12C3" w:rsidP="007E12C3"/>
    <w:p w14:paraId="173D4839" w14:textId="77777777" w:rsidR="007E12C3" w:rsidRDefault="007E12C3" w:rsidP="007E12C3">
      <w:r>
        <w:tab/>
        <w:t>memset(param, 0, sizeof(param));</w:t>
      </w:r>
    </w:p>
    <w:p w14:paraId="250865BC" w14:textId="77777777" w:rsidR="007E12C3" w:rsidRDefault="007E12C3" w:rsidP="007E12C3">
      <w:r>
        <w:tab/>
        <w:t>memset(&amp;paramStruct, 0, sizeof(paramStruct));</w:t>
      </w:r>
    </w:p>
    <w:p w14:paraId="4E33AB85" w14:textId="77777777" w:rsidR="007E12C3" w:rsidRDefault="007E12C3" w:rsidP="007E12C3">
      <w:r>
        <w:tab/>
        <w:t>paramStruct.b = &amp;trasf;</w:t>
      </w:r>
    </w:p>
    <w:p w14:paraId="2F47FF6F" w14:textId="77777777" w:rsidR="007E12C3" w:rsidRDefault="007E12C3" w:rsidP="007E12C3">
      <w:r>
        <w:tab/>
        <w:t>paramStruct.numBool = 1;</w:t>
      </w:r>
    </w:p>
    <w:p w14:paraId="781F114C" w14:textId="77777777" w:rsidR="007E12C3" w:rsidRDefault="007E12C3" w:rsidP="007E12C3"/>
    <w:p w14:paraId="5AE797DB" w14:textId="77777777" w:rsidR="007E12C3" w:rsidRDefault="007E12C3" w:rsidP="007E12C3">
      <w:r>
        <w:tab/>
        <w:t>bind_par(param, &amp;paramStruct);</w:t>
      </w:r>
    </w:p>
    <w:p w14:paraId="01B98128" w14:textId="77777777" w:rsidR="007E12C3" w:rsidRDefault="007E12C3" w:rsidP="007E12C3"/>
    <w:p w14:paraId="449C91C8" w14:textId="77777777" w:rsidR="007E12C3" w:rsidRDefault="007E12C3" w:rsidP="007E12C3">
      <w:r>
        <w:tab/>
        <w:t>if (mysql_stmt_bind_result(inizia_prestito_procedure, param)) {</w:t>
      </w:r>
    </w:p>
    <w:p w14:paraId="45916C9E" w14:textId="1BA441CB" w:rsidR="007E12C3" w:rsidRDefault="007E12C3" w:rsidP="00805C46">
      <w:pPr>
        <w:ind w:left="1440"/>
      </w:pPr>
      <w:r>
        <w:t>finish_with_stmt_error(conn, inizia_prestito_procedure, "Unable to bind column parameters\n", true);</w:t>
      </w:r>
    </w:p>
    <w:p w14:paraId="7700B466" w14:textId="77777777" w:rsidR="007E12C3" w:rsidRDefault="007E12C3" w:rsidP="007E12C3">
      <w:r>
        <w:tab/>
        <w:t>}</w:t>
      </w:r>
    </w:p>
    <w:p w14:paraId="7115A670" w14:textId="77777777" w:rsidR="007E12C3" w:rsidRDefault="007E12C3" w:rsidP="007E12C3"/>
    <w:p w14:paraId="669EFA6A" w14:textId="77777777" w:rsidR="007E12C3" w:rsidRDefault="007E12C3" w:rsidP="007E12C3">
      <w:r>
        <w:tab/>
        <w:t>if (mysql_stmt_fetch(inizia_prestito_procedure)) {</w:t>
      </w:r>
    </w:p>
    <w:p w14:paraId="7BF9ABB7" w14:textId="077CD866" w:rsidR="007E12C3" w:rsidRDefault="007E12C3" w:rsidP="00805C46">
      <w:pPr>
        <w:ind w:left="1440"/>
      </w:pPr>
      <w:r>
        <w:t>finish_with_stmt_error(conn, inizia_prestito_procedure, "Could not buffer results\n", true);</w:t>
      </w:r>
    </w:p>
    <w:p w14:paraId="343D8B4F" w14:textId="77777777" w:rsidR="007E12C3" w:rsidRDefault="007E12C3" w:rsidP="007E12C3">
      <w:r>
        <w:tab/>
        <w:t>}</w:t>
      </w:r>
    </w:p>
    <w:p w14:paraId="38162B0B" w14:textId="77777777" w:rsidR="007E12C3" w:rsidRDefault="007E12C3" w:rsidP="007E12C3"/>
    <w:p w14:paraId="457E1A90" w14:textId="77777777" w:rsidR="007E12C3" w:rsidRDefault="007E12C3" w:rsidP="007E12C3">
      <w:r>
        <w:tab/>
        <w:t>if (mysql_stmt_next_result(inizia_prestito_procedure) != 0) {</w:t>
      </w:r>
    </w:p>
    <w:p w14:paraId="11CDF0CA" w14:textId="5B8677C0" w:rsidR="007E12C3" w:rsidRDefault="007E12C3" w:rsidP="00805C46">
      <w:pPr>
        <w:ind w:left="1440"/>
      </w:pPr>
      <w:r>
        <w:lastRenderedPageBreak/>
        <w:t>finish_with_stmt_error(conn, inizia_prestito_procedure, "Unexpected condition\n", true);</w:t>
      </w:r>
    </w:p>
    <w:p w14:paraId="249B2D22" w14:textId="77777777" w:rsidR="007E12C3" w:rsidRDefault="007E12C3" w:rsidP="007E12C3">
      <w:r>
        <w:tab/>
        <w:t>}</w:t>
      </w:r>
    </w:p>
    <w:p w14:paraId="701F2A38" w14:textId="77777777" w:rsidR="007E12C3" w:rsidRDefault="007E12C3" w:rsidP="007E12C3"/>
    <w:p w14:paraId="76A3A15F" w14:textId="77777777" w:rsidR="007E12C3" w:rsidRDefault="007E12C3" w:rsidP="007E12C3">
      <w:r>
        <w:tab/>
        <w:t>if (!trasf) {</w:t>
      </w:r>
    </w:p>
    <w:p w14:paraId="7E72C39A" w14:textId="50ACF184" w:rsidR="007E12C3" w:rsidRDefault="007E12C3" w:rsidP="00805C46">
      <w:pPr>
        <w:ind w:left="1440"/>
      </w:pPr>
      <w:r>
        <w:t>dump_result_set(conn, inizia_prestito_procedure, "Required book is available in your library. You are going to lend this copy:\n");</w:t>
      </w:r>
    </w:p>
    <w:p w14:paraId="13C6E229" w14:textId="77777777" w:rsidR="007E12C3" w:rsidRDefault="007E12C3" w:rsidP="007E12C3">
      <w:r>
        <w:tab/>
      </w:r>
      <w:r>
        <w:tab/>
        <w:t>if (mysql_stmt_next_result(inizia_prestito_procedure) &gt; 0) {</w:t>
      </w:r>
    </w:p>
    <w:p w14:paraId="4FDEF212" w14:textId="15BA3CF5" w:rsidR="007E12C3" w:rsidRDefault="007E12C3" w:rsidP="00805C46">
      <w:pPr>
        <w:ind w:left="1440" w:firstLine="720"/>
      </w:pPr>
      <w:r>
        <w:t>finish_with_stmt_error(conn, inizia_prestito_procedure, "Unexpected contidion\n", true);</w:t>
      </w:r>
    </w:p>
    <w:p w14:paraId="36F978B4" w14:textId="77777777" w:rsidR="007E12C3" w:rsidRDefault="007E12C3" w:rsidP="007E12C3">
      <w:r>
        <w:tab/>
      </w:r>
      <w:r>
        <w:tab/>
        <w:t>}</w:t>
      </w:r>
    </w:p>
    <w:p w14:paraId="1B9854E7" w14:textId="77777777" w:rsidR="007E12C3" w:rsidRDefault="007E12C3" w:rsidP="007E12C3">
      <w:r>
        <w:tab/>
      </w:r>
      <w:r>
        <w:tab/>
        <w:t>mysql_stmt_close(inizia_prestito_procedure);</w:t>
      </w:r>
    </w:p>
    <w:p w14:paraId="3DFDEEA5" w14:textId="77777777" w:rsidR="007E12C3" w:rsidRDefault="007E12C3" w:rsidP="007E12C3">
      <w:r>
        <w:tab/>
        <w:t>}</w:t>
      </w:r>
    </w:p>
    <w:p w14:paraId="51B909C8" w14:textId="77777777" w:rsidR="007E12C3" w:rsidRDefault="007E12C3" w:rsidP="007E12C3">
      <w:r>
        <w:tab/>
        <w:t>else {</w:t>
      </w:r>
    </w:p>
    <w:p w14:paraId="42B90F54" w14:textId="77B27DE0" w:rsidR="007E12C3" w:rsidRDefault="007E12C3" w:rsidP="00805C46">
      <w:pPr>
        <w:ind w:left="1440"/>
      </w:pPr>
      <w:r>
        <w:t>dump_result_set(conn, inizia_prestito_procedure, "Required book is not available in your library. Here there are the libraries you can ask a transfer to:\n");</w:t>
      </w:r>
    </w:p>
    <w:p w14:paraId="508DE2E8" w14:textId="77777777" w:rsidR="007E12C3" w:rsidRDefault="007E12C3" w:rsidP="007E12C3">
      <w:r>
        <w:tab/>
      </w:r>
      <w:r>
        <w:tab/>
        <w:t>if (mysql_stmt_next_result(inizia_prestito_procedure) &gt; 0) {</w:t>
      </w:r>
    </w:p>
    <w:p w14:paraId="6E46AC81" w14:textId="1593E813" w:rsidR="007E12C3" w:rsidRDefault="007E12C3" w:rsidP="00805C46">
      <w:pPr>
        <w:ind w:left="2160"/>
      </w:pPr>
      <w:r>
        <w:t>finish_with_stmt_error(conn, inizia_prestito_procedure, "Unexpected contidion\n", true);</w:t>
      </w:r>
    </w:p>
    <w:p w14:paraId="2854C2FB" w14:textId="77777777" w:rsidR="007E12C3" w:rsidRDefault="007E12C3" w:rsidP="007E12C3">
      <w:r>
        <w:tab/>
      </w:r>
      <w:r>
        <w:tab/>
        <w:t>}</w:t>
      </w:r>
    </w:p>
    <w:p w14:paraId="56C8E33C" w14:textId="77777777" w:rsidR="007E12C3" w:rsidRDefault="007E12C3" w:rsidP="007E12C3">
      <w:r>
        <w:tab/>
      </w:r>
      <w:r>
        <w:tab/>
        <w:t>mysql_stmt_close(inizia_prestito_procedure);</w:t>
      </w:r>
    </w:p>
    <w:p w14:paraId="73C25CA5" w14:textId="77777777" w:rsidR="007E12C3" w:rsidRDefault="007E12C3" w:rsidP="007E12C3">
      <w:r>
        <w:tab/>
      </w:r>
      <w:r>
        <w:tab/>
        <w:t>start_transfer(conn, isbn, bibliotecaImp, cf, durata);</w:t>
      </w:r>
    </w:p>
    <w:p w14:paraId="02691CB5" w14:textId="77777777" w:rsidR="007E12C3" w:rsidRDefault="007E12C3" w:rsidP="007E12C3">
      <w:r>
        <w:tab/>
        <w:t>}</w:t>
      </w:r>
    </w:p>
    <w:p w14:paraId="157EFB7C" w14:textId="77777777" w:rsidR="007E12C3" w:rsidRDefault="007E12C3" w:rsidP="007E12C3">
      <w:r>
        <w:t>}</w:t>
      </w:r>
    </w:p>
    <w:p w14:paraId="43829293" w14:textId="2F7B56DF" w:rsidR="007E12C3" w:rsidRDefault="007E12C3" w:rsidP="007E12C3"/>
    <w:p w14:paraId="29C07E35" w14:textId="77777777" w:rsidR="00805C46" w:rsidRDefault="00805C46" w:rsidP="007E12C3"/>
    <w:p w14:paraId="033DE9AC" w14:textId="77777777" w:rsidR="007E12C3" w:rsidRDefault="007E12C3" w:rsidP="007E12C3">
      <w:r>
        <w:lastRenderedPageBreak/>
        <w:t>static void get_isbn(MYSQL* conn) {</w:t>
      </w:r>
    </w:p>
    <w:p w14:paraId="793A1DE8" w14:textId="77777777" w:rsidR="007E12C3" w:rsidRDefault="007E12C3" w:rsidP="007E12C3">
      <w:r>
        <w:tab/>
        <w:t>MYSQL_STMT* ottieni_ISBN_procedure;</w:t>
      </w:r>
    </w:p>
    <w:p w14:paraId="459A56DA" w14:textId="77777777" w:rsidR="007E12C3" w:rsidRDefault="007E12C3" w:rsidP="007E12C3">
      <w:r>
        <w:tab/>
        <w:t>MYSQL_BIND param[2];</w:t>
      </w:r>
    </w:p>
    <w:p w14:paraId="4D02C6A1" w14:textId="77777777" w:rsidR="007E12C3" w:rsidRDefault="007E12C3" w:rsidP="007E12C3">
      <w:r>
        <w:tab/>
        <w:t>struct param_type paramStruct;</w:t>
      </w:r>
    </w:p>
    <w:p w14:paraId="7E8AFBBB" w14:textId="77777777" w:rsidR="007E12C3" w:rsidRDefault="007E12C3" w:rsidP="007E12C3"/>
    <w:p w14:paraId="34E82EB1" w14:textId="77777777" w:rsidR="007E12C3" w:rsidRDefault="007E12C3" w:rsidP="007E12C3">
      <w:r>
        <w:tab/>
        <w:t>char titolo[48];</w:t>
      </w:r>
    </w:p>
    <w:p w14:paraId="4A541C95" w14:textId="77777777" w:rsidR="007E12C3" w:rsidRDefault="007E12C3" w:rsidP="007E12C3">
      <w:r>
        <w:tab/>
        <w:t>char autore[48];</w:t>
      </w:r>
    </w:p>
    <w:p w14:paraId="17D969A1" w14:textId="77777777" w:rsidR="007E12C3" w:rsidRDefault="007E12C3" w:rsidP="007E12C3"/>
    <w:p w14:paraId="0AB615BD" w14:textId="77777777" w:rsidR="007E12C3" w:rsidRDefault="007E12C3" w:rsidP="007E12C3">
      <w:r>
        <w:tab/>
        <w:t>printf("\nTitle: ");</w:t>
      </w:r>
    </w:p>
    <w:p w14:paraId="066CBBBF" w14:textId="77777777" w:rsidR="007E12C3" w:rsidRDefault="007E12C3" w:rsidP="007E12C3">
      <w:r>
        <w:tab/>
        <w:t>fflush(stdout);</w:t>
      </w:r>
    </w:p>
    <w:p w14:paraId="146B37D3" w14:textId="77777777" w:rsidR="007E12C3" w:rsidRDefault="007E12C3" w:rsidP="007E12C3">
      <w:r>
        <w:tab/>
        <w:t>fgets(titolo, 48, stdin);</w:t>
      </w:r>
    </w:p>
    <w:p w14:paraId="70495E49" w14:textId="77777777" w:rsidR="007E12C3" w:rsidRDefault="007E12C3" w:rsidP="007E12C3">
      <w:r>
        <w:tab/>
        <w:t>titolo[strlen(titolo) - 1] = '\0';</w:t>
      </w:r>
    </w:p>
    <w:p w14:paraId="49B2FF0B" w14:textId="77777777" w:rsidR="007E12C3" w:rsidRDefault="007E12C3" w:rsidP="007E12C3">
      <w:r>
        <w:tab/>
        <w:t>printf("Author: ");</w:t>
      </w:r>
    </w:p>
    <w:p w14:paraId="72EF31D1" w14:textId="77777777" w:rsidR="007E12C3" w:rsidRDefault="007E12C3" w:rsidP="007E12C3">
      <w:r>
        <w:tab/>
        <w:t>fflush(stdout);</w:t>
      </w:r>
    </w:p>
    <w:p w14:paraId="5D57238C" w14:textId="77777777" w:rsidR="007E12C3" w:rsidRDefault="007E12C3" w:rsidP="007E12C3">
      <w:r>
        <w:tab/>
        <w:t>fgets(autore, 48, stdin);</w:t>
      </w:r>
    </w:p>
    <w:p w14:paraId="72FB9F2D" w14:textId="77777777" w:rsidR="007E12C3" w:rsidRDefault="007E12C3" w:rsidP="007E12C3">
      <w:r>
        <w:tab/>
        <w:t>autore[strlen(autore) - 1] = '\0';</w:t>
      </w:r>
    </w:p>
    <w:p w14:paraId="3A168213" w14:textId="77777777" w:rsidR="007E12C3" w:rsidRDefault="007E12C3" w:rsidP="007E12C3"/>
    <w:p w14:paraId="0C88EF24" w14:textId="77777777" w:rsidR="007E12C3" w:rsidRDefault="007E12C3" w:rsidP="007E12C3">
      <w:r>
        <w:tab/>
        <w:t>if (!setup_prepared_stmt(&amp;ottieni_ISBN_procedure, "call ottieni_ISBN(?, ?)", conn)) {</w:t>
      </w:r>
    </w:p>
    <w:p w14:paraId="7C4B028E" w14:textId="58B67EE2" w:rsidR="007E12C3" w:rsidRDefault="007E12C3" w:rsidP="00805C46">
      <w:pPr>
        <w:ind w:left="1440"/>
      </w:pPr>
      <w:r>
        <w:t>finish_with_stmt_error(conn, ottieni_ISBN_procedure, "Unable to initialize ISBN query statement\n", false);</w:t>
      </w:r>
    </w:p>
    <w:p w14:paraId="64ADF08E" w14:textId="77777777" w:rsidR="007E12C3" w:rsidRDefault="007E12C3" w:rsidP="007E12C3">
      <w:r>
        <w:tab/>
        <w:t>}</w:t>
      </w:r>
    </w:p>
    <w:p w14:paraId="7FF251DF" w14:textId="77777777" w:rsidR="007E12C3" w:rsidRDefault="007E12C3" w:rsidP="007E12C3"/>
    <w:p w14:paraId="0E3BD37F" w14:textId="77777777" w:rsidR="007E12C3" w:rsidRDefault="007E12C3" w:rsidP="007E12C3">
      <w:r>
        <w:tab/>
        <w:t>memset(param, 0, sizeof(param));</w:t>
      </w:r>
    </w:p>
    <w:p w14:paraId="282D6FCD" w14:textId="77777777" w:rsidR="007E12C3" w:rsidRDefault="007E12C3" w:rsidP="007E12C3">
      <w:r>
        <w:tab/>
        <w:t>memset(&amp;paramStruct, 0, sizeof(paramStruct));</w:t>
      </w:r>
    </w:p>
    <w:p w14:paraId="7226DBF1" w14:textId="77777777" w:rsidR="007E12C3" w:rsidRDefault="007E12C3" w:rsidP="007E12C3">
      <w:r>
        <w:tab/>
        <w:t>paramStruct.varchar[0] = titolo;</w:t>
      </w:r>
    </w:p>
    <w:p w14:paraId="57D0AFE6" w14:textId="77777777" w:rsidR="007E12C3" w:rsidRDefault="007E12C3" w:rsidP="007E12C3">
      <w:r>
        <w:lastRenderedPageBreak/>
        <w:tab/>
        <w:t>paramStruct.varchar[1] = autore;</w:t>
      </w:r>
    </w:p>
    <w:p w14:paraId="7BF8F46D" w14:textId="77777777" w:rsidR="007E12C3" w:rsidRDefault="007E12C3" w:rsidP="007E12C3">
      <w:r>
        <w:tab/>
        <w:t>paramStruct.numVarchar = 2;</w:t>
      </w:r>
    </w:p>
    <w:p w14:paraId="18C5ECB1" w14:textId="77777777" w:rsidR="007E12C3" w:rsidRDefault="007E12C3" w:rsidP="007E12C3"/>
    <w:p w14:paraId="7C15F5C6" w14:textId="77777777" w:rsidR="007E12C3" w:rsidRDefault="007E12C3" w:rsidP="007E12C3">
      <w:r>
        <w:tab/>
        <w:t>bind_par(param, &amp;paramStruct);</w:t>
      </w:r>
    </w:p>
    <w:p w14:paraId="7182A4F6" w14:textId="77777777" w:rsidR="007E12C3" w:rsidRDefault="007E12C3" w:rsidP="007E12C3"/>
    <w:p w14:paraId="3BFF7145" w14:textId="77777777" w:rsidR="007E12C3" w:rsidRDefault="007E12C3" w:rsidP="007E12C3">
      <w:r>
        <w:tab/>
        <w:t>if (mysql_stmt_bind_param(ottieni_ISBN_procedure, param) != 0) {</w:t>
      </w:r>
    </w:p>
    <w:p w14:paraId="51A9404D" w14:textId="6C2E96D0" w:rsidR="007E12C3" w:rsidRDefault="007E12C3" w:rsidP="00805C46">
      <w:pPr>
        <w:ind w:left="1440"/>
      </w:pPr>
      <w:r>
        <w:t>finish_with_stmt_error(conn, ottieni_ISBN_procedure, "Could not bind parameters for ISBN query\n", true);</w:t>
      </w:r>
    </w:p>
    <w:p w14:paraId="6514BAD0" w14:textId="77777777" w:rsidR="007E12C3" w:rsidRDefault="007E12C3" w:rsidP="007E12C3">
      <w:r>
        <w:tab/>
        <w:t>}</w:t>
      </w:r>
    </w:p>
    <w:p w14:paraId="674FAC87" w14:textId="77777777" w:rsidR="007E12C3" w:rsidRDefault="007E12C3" w:rsidP="007E12C3"/>
    <w:p w14:paraId="769AB79E" w14:textId="77777777" w:rsidR="007E12C3" w:rsidRDefault="007E12C3" w:rsidP="007E12C3">
      <w:r>
        <w:tab/>
        <w:t>if (mysql_stmt_execute(ottieni_ISBN_procedure) != 0) {</w:t>
      </w:r>
    </w:p>
    <w:p w14:paraId="28831CEA" w14:textId="525CAD49" w:rsidR="007E12C3" w:rsidRDefault="007E12C3" w:rsidP="00805C46">
      <w:pPr>
        <w:ind w:left="1440"/>
      </w:pPr>
      <w:r>
        <w:t>finish_with_stmt_error(conn, ottieni_ISBN_procedure, "An error occurred while looking for ISBN\n", true);</w:t>
      </w:r>
    </w:p>
    <w:p w14:paraId="48F901DE" w14:textId="77777777" w:rsidR="007E12C3" w:rsidRDefault="007E12C3" w:rsidP="007E12C3">
      <w:r>
        <w:tab/>
        <w:t>}</w:t>
      </w:r>
    </w:p>
    <w:p w14:paraId="13C978B8" w14:textId="77777777" w:rsidR="007E12C3" w:rsidRDefault="007E12C3" w:rsidP="007E12C3"/>
    <w:p w14:paraId="3328E0DE" w14:textId="77777777" w:rsidR="007E12C3" w:rsidRDefault="007E12C3" w:rsidP="007E12C3">
      <w:r>
        <w:tab/>
        <w:t>dump_result_set(conn, ottieni_ISBN_procedure, "");</w:t>
      </w:r>
    </w:p>
    <w:p w14:paraId="42477D10" w14:textId="77777777" w:rsidR="007E12C3" w:rsidRDefault="007E12C3" w:rsidP="007E12C3">
      <w:r>
        <w:tab/>
        <w:t>if (mysql_stmt_next_result(ottieni_ISBN_procedure) &gt; 0) {</w:t>
      </w:r>
    </w:p>
    <w:p w14:paraId="4B95B58A" w14:textId="4870AFF2" w:rsidR="007E12C3" w:rsidRDefault="007E12C3" w:rsidP="00805C46">
      <w:pPr>
        <w:ind w:left="1440"/>
      </w:pPr>
      <w:r>
        <w:t>finish_with_stmt_error(conn, ottieni_ISBN_procedure, "Unexpected contidion\n", true);</w:t>
      </w:r>
    </w:p>
    <w:p w14:paraId="49624A18" w14:textId="77777777" w:rsidR="007E12C3" w:rsidRDefault="007E12C3" w:rsidP="007E12C3">
      <w:r>
        <w:tab/>
        <w:t>}</w:t>
      </w:r>
    </w:p>
    <w:p w14:paraId="5AC16830" w14:textId="77777777" w:rsidR="007E12C3" w:rsidRDefault="007E12C3" w:rsidP="007E12C3"/>
    <w:p w14:paraId="48C6E1BD" w14:textId="77777777" w:rsidR="007E12C3" w:rsidRDefault="007E12C3" w:rsidP="007E12C3">
      <w:r>
        <w:tab/>
        <w:t>mysql_stmt_close(ottieni_ISBN_procedure);</w:t>
      </w:r>
    </w:p>
    <w:p w14:paraId="10CEE382" w14:textId="77777777" w:rsidR="007E12C3" w:rsidRDefault="007E12C3" w:rsidP="007E12C3">
      <w:r>
        <w:t>}</w:t>
      </w:r>
    </w:p>
    <w:p w14:paraId="6BFAAF84" w14:textId="261ABC5E" w:rsidR="007E12C3" w:rsidRDefault="007E12C3" w:rsidP="007E12C3"/>
    <w:p w14:paraId="6AB939BD" w14:textId="77777777" w:rsidR="00805C46" w:rsidRDefault="00805C46" w:rsidP="007E12C3"/>
    <w:p w14:paraId="0B2C4B20" w14:textId="77777777" w:rsidR="007E12C3" w:rsidRDefault="007E12C3" w:rsidP="007E12C3">
      <w:r>
        <w:lastRenderedPageBreak/>
        <w:t>static void show_loans(MYSQL* conn, char bibliotecaImp[16]) {</w:t>
      </w:r>
    </w:p>
    <w:p w14:paraId="3D4ABAF4" w14:textId="77777777" w:rsidR="007E12C3" w:rsidRDefault="007E12C3" w:rsidP="007E12C3">
      <w:r>
        <w:tab/>
        <w:t>MYSQL_STMT* report_prestiti_procedure;</w:t>
      </w:r>
    </w:p>
    <w:p w14:paraId="76F3028C" w14:textId="77777777" w:rsidR="007E12C3" w:rsidRDefault="007E12C3" w:rsidP="007E12C3">
      <w:r>
        <w:tab/>
        <w:t>MYSQL_BIND param[1];</w:t>
      </w:r>
    </w:p>
    <w:p w14:paraId="63B5A1E1" w14:textId="77777777" w:rsidR="007E12C3" w:rsidRDefault="007E12C3" w:rsidP="007E12C3">
      <w:r>
        <w:tab/>
        <w:t>struct param_type paramStruct;</w:t>
      </w:r>
    </w:p>
    <w:p w14:paraId="4A1019AB" w14:textId="77777777" w:rsidR="007E12C3" w:rsidRDefault="007E12C3" w:rsidP="007E12C3"/>
    <w:p w14:paraId="66B5824C" w14:textId="77777777" w:rsidR="007E12C3" w:rsidRDefault="007E12C3" w:rsidP="007E12C3">
      <w:r>
        <w:tab/>
        <w:t>if (!setup_prepared_stmt(&amp;report_prestiti_procedure, "call report_prestiti(?)", conn)) {</w:t>
      </w:r>
    </w:p>
    <w:p w14:paraId="5C547AE5" w14:textId="5EE8EE76" w:rsidR="007E12C3" w:rsidRDefault="007E12C3" w:rsidP="00805C46">
      <w:pPr>
        <w:ind w:left="1440"/>
      </w:pPr>
      <w:r>
        <w:t>finish_with_stmt_error(conn, report_prestiti_procedure, "Unable to initialize loans report statement\n", false);</w:t>
      </w:r>
    </w:p>
    <w:p w14:paraId="2FFB8280" w14:textId="77777777" w:rsidR="007E12C3" w:rsidRDefault="007E12C3" w:rsidP="007E12C3">
      <w:r>
        <w:tab/>
        <w:t>}</w:t>
      </w:r>
    </w:p>
    <w:p w14:paraId="5ECA4423" w14:textId="77777777" w:rsidR="007E12C3" w:rsidRDefault="007E12C3" w:rsidP="007E12C3"/>
    <w:p w14:paraId="10A4D22D" w14:textId="77777777" w:rsidR="007E12C3" w:rsidRDefault="007E12C3" w:rsidP="007E12C3">
      <w:r>
        <w:tab/>
        <w:t>memset(param, 0, sizeof(param));</w:t>
      </w:r>
    </w:p>
    <w:p w14:paraId="1E1FCB90" w14:textId="77777777" w:rsidR="007E12C3" w:rsidRDefault="007E12C3" w:rsidP="007E12C3">
      <w:r>
        <w:tab/>
        <w:t>memset(&amp;paramStruct, 0, sizeof(paramStruct));</w:t>
      </w:r>
    </w:p>
    <w:p w14:paraId="44D1042A" w14:textId="77777777" w:rsidR="007E12C3" w:rsidRDefault="007E12C3" w:rsidP="007E12C3">
      <w:r>
        <w:tab/>
        <w:t>paramStruct.varchar[0] = bibliotecaImp;</w:t>
      </w:r>
    </w:p>
    <w:p w14:paraId="2199A995" w14:textId="77777777" w:rsidR="007E12C3" w:rsidRDefault="007E12C3" w:rsidP="007E12C3">
      <w:r>
        <w:tab/>
        <w:t>paramStruct.numVarchar = 1;</w:t>
      </w:r>
    </w:p>
    <w:p w14:paraId="1F0B894E" w14:textId="77777777" w:rsidR="007E12C3" w:rsidRDefault="007E12C3" w:rsidP="007E12C3"/>
    <w:p w14:paraId="189F3674" w14:textId="77777777" w:rsidR="007E12C3" w:rsidRDefault="007E12C3" w:rsidP="007E12C3">
      <w:r>
        <w:tab/>
        <w:t>bind_par(param, &amp;paramStruct);</w:t>
      </w:r>
    </w:p>
    <w:p w14:paraId="2EF8ADB3" w14:textId="77777777" w:rsidR="007E12C3" w:rsidRDefault="007E12C3" w:rsidP="007E12C3"/>
    <w:p w14:paraId="152C704A" w14:textId="77777777" w:rsidR="007E12C3" w:rsidRDefault="007E12C3" w:rsidP="007E12C3">
      <w:r>
        <w:tab/>
        <w:t>if (mysql_stmt_bind_param(report_prestiti_procedure, param) != 0) {</w:t>
      </w:r>
    </w:p>
    <w:p w14:paraId="64DC8C90" w14:textId="291106CD" w:rsidR="007E12C3" w:rsidRDefault="007E12C3" w:rsidP="00805C46">
      <w:pPr>
        <w:ind w:left="1440"/>
      </w:pPr>
      <w:r>
        <w:t>finish_with_stmt_error(conn, report_prestiti_procedure, "Could not bind parameters for loans report\n", true);</w:t>
      </w:r>
    </w:p>
    <w:p w14:paraId="7C096DAA" w14:textId="77777777" w:rsidR="007E12C3" w:rsidRDefault="007E12C3" w:rsidP="007E12C3">
      <w:r>
        <w:tab/>
        <w:t>}</w:t>
      </w:r>
    </w:p>
    <w:p w14:paraId="10C10E8B" w14:textId="77777777" w:rsidR="007E12C3" w:rsidRDefault="007E12C3" w:rsidP="007E12C3"/>
    <w:p w14:paraId="5957A0AB" w14:textId="77777777" w:rsidR="007E12C3" w:rsidRDefault="007E12C3" w:rsidP="007E12C3">
      <w:r>
        <w:tab/>
        <w:t>if (mysql_stmt_execute(report_prestiti_procedure) != 0) {</w:t>
      </w:r>
    </w:p>
    <w:p w14:paraId="11BBA67A" w14:textId="0D3EA976" w:rsidR="007E12C3" w:rsidRDefault="007E12C3" w:rsidP="00805C46">
      <w:pPr>
        <w:ind w:left="1440"/>
      </w:pPr>
      <w:r>
        <w:t>finish_with_stmt_error(conn, report_prestiti_procedure, "An error occurred while retrieving the loans report\n", true);</w:t>
      </w:r>
    </w:p>
    <w:p w14:paraId="66EE4E71" w14:textId="77777777" w:rsidR="007E12C3" w:rsidRDefault="007E12C3" w:rsidP="007E12C3">
      <w:r>
        <w:lastRenderedPageBreak/>
        <w:tab/>
        <w:t>}</w:t>
      </w:r>
    </w:p>
    <w:p w14:paraId="5F4420C3" w14:textId="77777777" w:rsidR="007E12C3" w:rsidRDefault="007E12C3" w:rsidP="007E12C3">
      <w:r>
        <w:tab/>
      </w:r>
    </w:p>
    <w:p w14:paraId="53A9BF44" w14:textId="77777777" w:rsidR="007E12C3" w:rsidRDefault="007E12C3" w:rsidP="007E12C3">
      <w:r>
        <w:tab/>
        <w:t>dump_result_set(conn, report_prestiti_procedure, "\n\nBooks in loan:\n");</w:t>
      </w:r>
    </w:p>
    <w:p w14:paraId="321B7928" w14:textId="77777777" w:rsidR="007E12C3" w:rsidRDefault="007E12C3" w:rsidP="007E12C3"/>
    <w:p w14:paraId="6303CB1F" w14:textId="77777777" w:rsidR="007E12C3" w:rsidRDefault="007E12C3" w:rsidP="007E12C3">
      <w:r>
        <w:tab/>
        <w:t>if (mysql_stmt_next_result(report_prestiti_procedure)) {</w:t>
      </w:r>
    </w:p>
    <w:p w14:paraId="23944B11" w14:textId="37F7D62E" w:rsidR="007E12C3" w:rsidRDefault="007E12C3" w:rsidP="00805C46">
      <w:pPr>
        <w:ind w:left="1440"/>
      </w:pPr>
      <w:r>
        <w:t>finish_with_stmt_error(conn, report_prestiti_procedure, "Unexpected contidion\n", true);</w:t>
      </w:r>
    </w:p>
    <w:p w14:paraId="0B1086BF" w14:textId="77777777" w:rsidR="007E12C3" w:rsidRDefault="007E12C3" w:rsidP="007E12C3">
      <w:r>
        <w:tab/>
        <w:t>}</w:t>
      </w:r>
    </w:p>
    <w:p w14:paraId="140E1060" w14:textId="7A3908C0" w:rsidR="007E12C3" w:rsidRDefault="007E12C3" w:rsidP="00805C46">
      <w:pPr>
        <w:ind w:left="720"/>
      </w:pPr>
      <w:r>
        <w:t>dump_result_set(conn, report_prestiti_procedure, "\n\nInformation about clients that have the books:\n");</w:t>
      </w:r>
    </w:p>
    <w:p w14:paraId="7A96F52F" w14:textId="77777777" w:rsidR="007E12C3" w:rsidRDefault="007E12C3" w:rsidP="007E12C3"/>
    <w:p w14:paraId="0C4902C4" w14:textId="77777777" w:rsidR="007E12C3" w:rsidRDefault="007E12C3" w:rsidP="007E12C3">
      <w:r>
        <w:tab/>
        <w:t>if (mysql_stmt_next_result(report_prestiti_procedure)) {</w:t>
      </w:r>
    </w:p>
    <w:p w14:paraId="67FBC1E3" w14:textId="7911A0C3" w:rsidR="007E12C3" w:rsidRDefault="007E12C3" w:rsidP="00805C46">
      <w:pPr>
        <w:ind w:left="1440"/>
      </w:pPr>
      <w:r>
        <w:t>finish_with_stmt_error(conn, report_prestiti_procedure, "Unexpected contidion\n", true);</w:t>
      </w:r>
    </w:p>
    <w:p w14:paraId="404A1382" w14:textId="77777777" w:rsidR="007E12C3" w:rsidRDefault="007E12C3" w:rsidP="007E12C3">
      <w:r>
        <w:tab/>
        <w:t>}</w:t>
      </w:r>
    </w:p>
    <w:p w14:paraId="74DB273C" w14:textId="77777777" w:rsidR="007E12C3" w:rsidRDefault="007E12C3" w:rsidP="007E12C3">
      <w:r>
        <w:tab/>
        <w:t>dump_result_set(conn, report_prestiti_procedure, "\n\nClients' contacts:\n");</w:t>
      </w:r>
    </w:p>
    <w:p w14:paraId="167D0DCE" w14:textId="77777777" w:rsidR="007E12C3" w:rsidRDefault="007E12C3" w:rsidP="007E12C3"/>
    <w:p w14:paraId="5687459E" w14:textId="77777777" w:rsidR="007E12C3" w:rsidRDefault="007E12C3" w:rsidP="007E12C3">
      <w:r>
        <w:tab/>
        <w:t>if (mysql_stmt_next_result(report_prestiti_procedure) &gt; 0) {</w:t>
      </w:r>
    </w:p>
    <w:p w14:paraId="1E869791" w14:textId="34515226" w:rsidR="007E12C3" w:rsidRDefault="007E12C3" w:rsidP="00805C46">
      <w:pPr>
        <w:ind w:left="1440"/>
      </w:pPr>
      <w:r>
        <w:t>finish_with_stmt_error(conn, report_prestiti_procedure, "Unexpected contidion\n", true);</w:t>
      </w:r>
    </w:p>
    <w:p w14:paraId="2C714EFF" w14:textId="77777777" w:rsidR="007E12C3" w:rsidRDefault="007E12C3" w:rsidP="007E12C3">
      <w:r>
        <w:tab/>
        <w:t>}</w:t>
      </w:r>
    </w:p>
    <w:p w14:paraId="11F064C1" w14:textId="77777777" w:rsidR="007E12C3" w:rsidRDefault="007E12C3" w:rsidP="007E12C3">
      <w:r>
        <w:tab/>
        <w:t>mysql_stmt_close(report_prestiti_procedure);</w:t>
      </w:r>
    </w:p>
    <w:p w14:paraId="4E560AF7" w14:textId="77777777" w:rsidR="007E12C3" w:rsidRDefault="007E12C3" w:rsidP="007E12C3">
      <w:r>
        <w:t>}</w:t>
      </w:r>
    </w:p>
    <w:p w14:paraId="55EF912D" w14:textId="2EC958A4" w:rsidR="007E12C3" w:rsidRDefault="007E12C3" w:rsidP="007E12C3"/>
    <w:p w14:paraId="7D5A6770" w14:textId="77777777" w:rsidR="00805C46" w:rsidRDefault="00805C46" w:rsidP="007E12C3"/>
    <w:p w14:paraId="62A15751" w14:textId="77777777" w:rsidR="007E12C3" w:rsidRDefault="007E12C3" w:rsidP="007E12C3">
      <w:r>
        <w:lastRenderedPageBreak/>
        <w:t>static void end_loan(MYSQL* conn) {</w:t>
      </w:r>
    </w:p>
    <w:p w14:paraId="629FB4D0" w14:textId="77777777" w:rsidR="007E12C3" w:rsidRDefault="007E12C3" w:rsidP="007E12C3">
      <w:r>
        <w:tab/>
        <w:t>MYSQL_STMT* termina_prestito_procedure;</w:t>
      </w:r>
    </w:p>
    <w:p w14:paraId="23E8691B" w14:textId="77777777" w:rsidR="007E12C3" w:rsidRDefault="007E12C3" w:rsidP="007E12C3">
      <w:r>
        <w:tab/>
        <w:t>MYSQL_BIND param[2];</w:t>
      </w:r>
    </w:p>
    <w:p w14:paraId="2614E69C" w14:textId="77777777" w:rsidR="007E12C3" w:rsidRDefault="007E12C3" w:rsidP="007E12C3">
      <w:r>
        <w:tab/>
        <w:t>struct param_type paramStruct;</w:t>
      </w:r>
    </w:p>
    <w:p w14:paraId="0ADFB230" w14:textId="77777777" w:rsidR="007E12C3" w:rsidRDefault="007E12C3" w:rsidP="007E12C3"/>
    <w:p w14:paraId="42C381CD" w14:textId="77777777" w:rsidR="007E12C3" w:rsidRDefault="007E12C3" w:rsidP="007E12C3">
      <w:r>
        <w:tab/>
        <w:t>char idStr[16];</w:t>
      </w:r>
    </w:p>
    <w:p w14:paraId="61576F4F" w14:textId="77777777" w:rsidR="007E12C3" w:rsidRDefault="007E12C3" w:rsidP="007E12C3">
      <w:r>
        <w:tab/>
        <w:t>printf("\nBook ID: ");</w:t>
      </w:r>
    </w:p>
    <w:p w14:paraId="725621BB" w14:textId="77777777" w:rsidR="007E12C3" w:rsidRDefault="007E12C3" w:rsidP="007E12C3">
      <w:r>
        <w:tab/>
        <w:t>fflush(stdout);</w:t>
      </w:r>
    </w:p>
    <w:p w14:paraId="6D5902AF" w14:textId="77777777" w:rsidR="007E12C3" w:rsidRDefault="007E12C3" w:rsidP="007E12C3">
      <w:r>
        <w:tab/>
        <w:t>fgets(idStr, 16, stdin);</w:t>
      </w:r>
    </w:p>
    <w:p w14:paraId="0AC8E83E" w14:textId="77777777" w:rsidR="007E12C3" w:rsidRDefault="007E12C3" w:rsidP="007E12C3"/>
    <w:p w14:paraId="58823EF4" w14:textId="77777777" w:rsidR="007E12C3" w:rsidRDefault="007E12C3" w:rsidP="007E12C3">
      <w:r>
        <w:tab/>
        <w:t>int id = atoi(idStr);</w:t>
      </w:r>
    </w:p>
    <w:p w14:paraId="17B60BD5" w14:textId="77777777" w:rsidR="007E12C3" w:rsidRDefault="007E12C3" w:rsidP="007E12C3">
      <w:r>
        <w:tab/>
        <w:t>float tar = 0;</w:t>
      </w:r>
    </w:p>
    <w:p w14:paraId="3DF0A127" w14:textId="77777777" w:rsidR="007E12C3" w:rsidRDefault="007E12C3" w:rsidP="007E12C3"/>
    <w:p w14:paraId="5363268A" w14:textId="77777777" w:rsidR="007E12C3" w:rsidRDefault="007E12C3" w:rsidP="007E12C3">
      <w:r>
        <w:tab/>
        <w:t>if (!setup_prepared_stmt(&amp;termina_prestito_procedure, "call termina_prestito(?, ?)", conn)) {</w:t>
      </w:r>
    </w:p>
    <w:p w14:paraId="1DCA6004" w14:textId="103F280E" w:rsidR="007E12C3" w:rsidRDefault="007E12C3" w:rsidP="00805C46">
      <w:pPr>
        <w:ind w:left="1440"/>
      </w:pPr>
      <w:r>
        <w:t>finish_with_stmt_error(conn, termina_prestito_procedure, "Unable to initialize loan end statement\n", false);</w:t>
      </w:r>
    </w:p>
    <w:p w14:paraId="77D231CC" w14:textId="77777777" w:rsidR="007E12C3" w:rsidRDefault="007E12C3" w:rsidP="007E12C3">
      <w:r>
        <w:tab/>
        <w:t>}</w:t>
      </w:r>
    </w:p>
    <w:p w14:paraId="55CD4FBA" w14:textId="77777777" w:rsidR="007E12C3" w:rsidRDefault="007E12C3" w:rsidP="007E12C3"/>
    <w:p w14:paraId="40786CB6" w14:textId="77777777" w:rsidR="007E12C3" w:rsidRDefault="007E12C3" w:rsidP="007E12C3">
      <w:r>
        <w:tab/>
        <w:t>memset(param, 0, sizeof(param));</w:t>
      </w:r>
    </w:p>
    <w:p w14:paraId="66EF494C" w14:textId="77777777" w:rsidR="007E12C3" w:rsidRDefault="007E12C3" w:rsidP="007E12C3">
      <w:r>
        <w:tab/>
        <w:t>memset(&amp;paramStruct, 0, sizeof(paramStruct));</w:t>
      </w:r>
    </w:p>
    <w:p w14:paraId="04DBD7E2" w14:textId="77777777" w:rsidR="007E12C3" w:rsidRDefault="007E12C3" w:rsidP="007E12C3"/>
    <w:p w14:paraId="00F5A277" w14:textId="77777777" w:rsidR="007E12C3" w:rsidRDefault="007E12C3" w:rsidP="007E12C3">
      <w:r>
        <w:tab/>
        <w:t>paramStruct.integer[0] = &amp;id;</w:t>
      </w:r>
    </w:p>
    <w:p w14:paraId="6A666CE5" w14:textId="77777777" w:rsidR="007E12C3" w:rsidRDefault="007E12C3" w:rsidP="007E12C3">
      <w:r>
        <w:tab/>
        <w:t>paramStruct.f = &amp;tar;</w:t>
      </w:r>
    </w:p>
    <w:p w14:paraId="766C79D6" w14:textId="77777777" w:rsidR="007E12C3" w:rsidRDefault="007E12C3" w:rsidP="007E12C3"/>
    <w:p w14:paraId="3A8AFA95" w14:textId="77777777" w:rsidR="007E12C3" w:rsidRDefault="007E12C3" w:rsidP="007E12C3">
      <w:r>
        <w:tab/>
        <w:t>paramStruct.numInt = 1;</w:t>
      </w:r>
    </w:p>
    <w:p w14:paraId="00BBF914" w14:textId="77777777" w:rsidR="007E12C3" w:rsidRDefault="007E12C3" w:rsidP="007E12C3">
      <w:r>
        <w:lastRenderedPageBreak/>
        <w:tab/>
        <w:t>paramStruct.numFloat = 1;</w:t>
      </w:r>
    </w:p>
    <w:p w14:paraId="464F2AAA" w14:textId="77777777" w:rsidR="007E12C3" w:rsidRDefault="007E12C3" w:rsidP="007E12C3"/>
    <w:p w14:paraId="662490A7" w14:textId="77777777" w:rsidR="007E12C3" w:rsidRDefault="007E12C3" w:rsidP="007E12C3">
      <w:r>
        <w:tab/>
        <w:t>bind_par(param, &amp;paramStruct);</w:t>
      </w:r>
    </w:p>
    <w:p w14:paraId="23CE3441" w14:textId="77777777" w:rsidR="007E12C3" w:rsidRDefault="007E12C3" w:rsidP="007E12C3"/>
    <w:p w14:paraId="38B7766F" w14:textId="77777777" w:rsidR="007E12C3" w:rsidRDefault="007E12C3" w:rsidP="007E12C3">
      <w:r>
        <w:tab/>
        <w:t>if (mysql_stmt_bind_param(termina_prestito_procedure, param) != 0) {</w:t>
      </w:r>
    </w:p>
    <w:p w14:paraId="71474B7A" w14:textId="61F05802" w:rsidR="007E12C3" w:rsidRDefault="007E12C3" w:rsidP="00805C46">
      <w:pPr>
        <w:ind w:left="1440"/>
      </w:pPr>
      <w:r>
        <w:t>finish_with_stmt_error(conn, termina_prestito_procedure, "Could not bind parameters for loan end\n", true);</w:t>
      </w:r>
    </w:p>
    <w:p w14:paraId="57276847" w14:textId="77777777" w:rsidR="007E12C3" w:rsidRDefault="007E12C3" w:rsidP="007E12C3">
      <w:r>
        <w:tab/>
        <w:t>}</w:t>
      </w:r>
    </w:p>
    <w:p w14:paraId="1DD8476F" w14:textId="77777777" w:rsidR="007E12C3" w:rsidRDefault="007E12C3" w:rsidP="007E12C3"/>
    <w:p w14:paraId="0D39266C" w14:textId="77777777" w:rsidR="007E12C3" w:rsidRDefault="007E12C3" w:rsidP="007E12C3">
      <w:r>
        <w:tab/>
        <w:t>if (mysql_stmt_execute(termina_prestito_procedure) != 0) {</w:t>
      </w:r>
    </w:p>
    <w:p w14:paraId="6483C071" w14:textId="5C6D2409" w:rsidR="007E12C3" w:rsidRDefault="007E12C3" w:rsidP="00805C46">
      <w:pPr>
        <w:ind w:left="1440"/>
      </w:pPr>
      <w:r>
        <w:t>print_stmt_error(termina_prestito_procedure, "An error occurred while ending the loan\n");</w:t>
      </w:r>
    </w:p>
    <w:p w14:paraId="2D7AACA2" w14:textId="77777777" w:rsidR="007E12C3" w:rsidRDefault="007E12C3" w:rsidP="007E12C3">
      <w:r>
        <w:tab/>
      </w:r>
      <w:r>
        <w:tab/>
        <w:t>goto out;</w:t>
      </w:r>
    </w:p>
    <w:p w14:paraId="563D86CF" w14:textId="77777777" w:rsidR="007E12C3" w:rsidRDefault="007E12C3" w:rsidP="007E12C3">
      <w:r>
        <w:tab/>
        <w:t>}</w:t>
      </w:r>
    </w:p>
    <w:p w14:paraId="1169A9BD" w14:textId="77777777" w:rsidR="007E12C3" w:rsidRDefault="007E12C3" w:rsidP="007E12C3"/>
    <w:p w14:paraId="1DA178C6" w14:textId="77777777" w:rsidR="007E12C3" w:rsidRDefault="007E12C3" w:rsidP="007E12C3">
      <w:r>
        <w:tab/>
        <w:t>memset(param, 0, sizeof(param));</w:t>
      </w:r>
    </w:p>
    <w:p w14:paraId="56A317D9" w14:textId="77777777" w:rsidR="007E12C3" w:rsidRDefault="007E12C3" w:rsidP="007E12C3">
      <w:r>
        <w:tab/>
        <w:t>memset(&amp;paramStruct, 0, sizeof(paramStruct));</w:t>
      </w:r>
    </w:p>
    <w:p w14:paraId="49D6CA74" w14:textId="77777777" w:rsidR="007E12C3" w:rsidRDefault="007E12C3" w:rsidP="007E12C3">
      <w:r>
        <w:tab/>
        <w:t>paramStruct.f = &amp;tar;</w:t>
      </w:r>
    </w:p>
    <w:p w14:paraId="5021B030" w14:textId="77777777" w:rsidR="007E12C3" w:rsidRDefault="007E12C3" w:rsidP="007E12C3">
      <w:r>
        <w:tab/>
        <w:t>paramStruct.numFloat = 1;</w:t>
      </w:r>
    </w:p>
    <w:p w14:paraId="3770F86E" w14:textId="77777777" w:rsidR="007E12C3" w:rsidRDefault="007E12C3" w:rsidP="007E12C3"/>
    <w:p w14:paraId="03F76962" w14:textId="77777777" w:rsidR="007E12C3" w:rsidRDefault="007E12C3" w:rsidP="007E12C3">
      <w:r>
        <w:tab/>
        <w:t>bind_par(param, &amp;paramStruct);</w:t>
      </w:r>
    </w:p>
    <w:p w14:paraId="45928AC6" w14:textId="77777777" w:rsidR="007E12C3" w:rsidRDefault="007E12C3" w:rsidP="007E12C3"/>
    <w:p w14:paraId="21E2B449" w14:textId="77777777" w:rsidR="007E12C3" w:rsidRDefault="007E12C3" w:rsidP="007E12C3">
      <w:r>
        <w:tab/>
        <w:t>if (mysql_stmt_bind_result(termina_prestito_procedure, param)) {</w:t>
      </w:r>
    </w:p>
    <w:p w14:paraId="112B0CA5" w14:textId="620C48E8" w:rsidR="007E12C3" w:rsidRDefault="007E12C3" w:rsidP="00805C46">
      <w:pPr>
        <w:ind w:left="1440"/>
      </w:pPr>
      <w:r>
        <w:t>finish_with_stmt_error(conn, termina_prestito_procedure, "Could not retrieve output parameter\n", true);</w:t>
      </w:r>
    </w:p>
    <w:p w14:paraId="3B90CB4A" w14:textId="77777777" w:rsidR="007E12C3" w:rsidRDefault="007E12C3" w:rsidP="007E12C3">
      <w:r>
        <w:lastRenderedPageBreak/>
        <w:tab/>
        <w:t>}</w:t>
      </w:r>
    </w:p>
    <w:p w14:paraId="3CD3BC4F" w14:textId="77777777" w:rsidR="007E12C3" w:rsidRDefault="007E12C3" w:rsidP="007E12C3"/>
    <w:p w14:paraId="21EC0827" w14:textId="77777777" w:rsidR="007E12C3" w:rsidRDefault="007E12C3" w:rsidP="007E12C3">
      <w:r>
        <w:tab/>
        <w:t>if (mysql_stmt_fetch(termina_prestito_procedure)) {</w:t>
      </w:r>
    </w:p>
    <w:p w14:paraId="770197C2" w14:textId="0C55CBBE" w:rsidR="007E12C3" w:rsidRDefault="007E12C3" w:rsidP="00805C46">
      <w:pPr>
        <w:ind w:left="1440"/>
      </w:pPr>
      <w:r>
        <w:t>finish_with_stmt_error(conn, termina_prestito_procedure, "Could not buffer results\n", true);</w:t>
      </w:r>
    </w:p>
    <w:p w14:paraId="1327D448" w14:textId="77777777" w:rsidR="007E12C3" w:rsidRDefault="007E12C3" w:rsidP="007E12C3">
      <w:r>
        <w:tab/>
        <w:t>}</w:t>
      </w:r>
    </w:p>
    <w:p w14:paraId="7A0789B9" w14:textId="77777777" w:rsidR="007E12C3" w:rsidRDefault="007E12C3" w:rsidP="007E12C3"/>
    <w:p w14:paraId="0E3B678F" w14:textId="77777777" w:rsidR="007E12C3" w:rsidRDefault="007E12C3" w:rsidP="007E12C3">
      <w:r>
        <w:tab/>
        <w:t>printf("Loan correcty terminated. Penalty is: %.02f euros\n", tar);</w:t>
      </w:r>
    </w:p>
    <w:p w14:paraId="18009B6A" w14:textId="77777777" w:rsidR="007E12C3" w:rsidRDefault="007E12C3" w:rsidP="007E12C3">
      <w:r>
        <w:tab/>
        <w:t>fflush(stdout);</w:t>
      </w:r>
    </w:p>
    <w:p w14:paraId="6A56E967" w14:textId="77777777" w:rsidR="007E12C3" w:rsidRDefault="007E12C3" w:rsidP="007E12C3"/>
    <w:p w14:paraId="23450197" w14:textId="77777777" w:rsidR="007E12C3" w:rsidRDefault="007E12C3" w:rsidP="007E12C3">
      <w:r>
        <w:t>out:</w:t>
      </w:r>
    </w:p>
    <w:p w14:paraId="295ACA49" w14:textId="77777777" w:rsidR="007E12C3" w:rsidRDefault="007E12C3" w:rsidP="007E12C3">
      <w:r>
        <w:tab/>
        <w:t>mysql_stmt_close(termina_prestito_procedure);</w:t>
      </w:r>
    </w:p>
    <w:p w14:paraId="1B0F107D" w14:textId="77777777" w:rsidR="007E12C3" w:rsidRDefault="007E12C3" w:rsidP="007E12C3">
      <w:r>
        <w:t>}</w:t>
      </w:r>
    </w:p>
    <w:p w14:paraId="2BF84734" w14:textId="77777777" w:rsidR="007E12C3" w:rsidRDefault="007E12C3" w:rsidP="007E12C3"/>
    <w:p w14:paraId="6ED06DC7" w14:textId="77777777" w:rsidR="007E12C3" w:rsidRDefault="007E12C3" w:rsidP="007E12C3">
      <w:r>
        <w:t>void run_as_librarian(MYSQL* conn) {</w:t>
      </w:r>
    </w:p>
    <w:p w14:paraId="4D106DF8" w14:textId="77777777" w:rsidR="007E12C3" w:rsidRDefault="007E12C3" w:rsidP="007E12C3">
      <w:r>
        <w:tab/>
        <w:t>char options[6] = { '1', '2', '3', '4', '5', '6' };</w:t>
      </w:r>
    </w:p>
    <w:p w14:paraId="0A57948B" w14:textId="77777777" w:rsidR="007E12C3" w:rsidRDefault="007E12C3" w:rsidP="007E12C3">
      <w:r>
        <w:tab/>
        <w:t>char op;</w:t>
      </w:r>
    </w:p>
    <w:p w14:paraId="5CEA5CFB" w14:textId="77777777" w:rsidR="007E12C3" w:rsidRDefault="007E12C3" w:rsidP="007E12C3"/>
    <w:p w14:paraId="25FDE3C6" w14:textId="77777777" w:rsidR="007E12C3" w:rsidRDefault="007E12C3" w:rsidP="007E12C3">
      <w:r>
        <w:tab/>
        <w:t>printf("Switching to librarian role...\n");</w:t>
      </w:r>
    </w:p>
    <w:p w14:paraId="1817ED90" w14:textId="77777777" w:rsidR="007E12C3" w:rsidRDefault="007E12C3" w:rsidP="007E12C3">
      <w:r>
        <w:tab/>
        <w:t>fflush(stdout);</w:t>
      </w:r>
    </w:p>
    <w:p w14:paraId="69015D7D" w14:textId="77777777" w:rsidR="007E12C3" w:rsidRDefault="007E12C3" w:rsidP="007E12C3"/>
    <w:p w14:paraId="746C7CBE" w14:textId="77777777" w:rsidR="007E12C3" w:rsidRDefault="007E12C3" w:rsidP="007E12C3">
      <w:r>
        <w:tab/>
        <w:t>if (!parse_config("users/bibliotecario.json", &amp;conf)) {</w:t>
      </w:r>
    </w:p>
    <w:p w14:paraId="00FA7A4A" w14:textId="77777777" w:rsidR="007E12C3" w:rsidRDefault="007E12C3" w:rsidP="007E12C3">
      <w:r>
        <w:tab/>
      </w:r>
      <w:r>
        <w:tab/>
        <w:t>fprintf(stderr, "Unable to load librarian configuration\n");</w:t>
      </w:r>
    </w:p>
    <w:p w14:paraId="243226B3" w14:textId="77777777" w:rsidR="007E12C3" w:rsidRDefault="007E12C3" w:rsidP="007E12C3">
      <w:r>
        <w:tab/>
      </w:r>
      <w:r>
        <w:tab/>
        <w:t>exit(EXIT_FAILURE);</w:t>
      </w:r>
    </w:p>
    <w:p w14:paraId="33037540" w14:textId="77777777" w:rsidR="007E12C3" w:rsidRDefault="007E12C3" w:rsidP="007E12C3">
      <w:r>
        <w:tab/>
        <w:t>}</w:t>
      </w:r>
    </w:p>
    <w:p w14:paraId="26B5DD86" w14:textId="77777777" w:rsidR="007E12C3" w:rsidRDefault="007E12C3" w:rsidP="007E12C3"/>
    <w:p w14:paraId="2A002187" w14:textId="77777777" w:rsidR="007E12C3" w:rsidRDefault="007E12C3" w:rsidP="007E12C3">
      <w:r>
        <w:tab/>
        <w:t>if (mysql_change_user(conn, conf.db_username, conf.db_password, conf.database)) {</w:t>
      </w:r>
    </w:p>
    <w:p w14:paraId="621310F2" w14:textId="77777777" w:rsidR="007E12C3" w:rsidRDefault="007E12C3" w:rsidP="007E12C3">
      <w:r>
        <w:tab/>
      </w:r>
      <w:r>
        <w:tab/>
        <w:t>fprintf(stderr, "mysql_change_user() failed\n");</w:t>
      </w:r>
    </w:p>
    <w:p w14:paraId="107DEE65" w14:textId="77777777" w:rsidR="007E12C3" w:rsidRDefault="007E12C3" w:rsidP="007E12C3">
      <w:r>
        <w:tab/>
      </w:r>
      <w:r>
        <w:tab/>
        <w:t>exit(EXIT_FAILURE);</w:t>
      </w:r>
    </w:p>
    <w:p w14:paraId="4A2F45A6" w14:textId="77777777" w:rsidR="007E12C3" w:rsidRDefault="007E12C3" w:rsidP="007E12C3">
      <w:r>
        <w:tab/>
        <w:t>}</w:t>
      </w:r>
    </w:p>
    <w:p w14:paraId="128FCA8C" w14:textId="77777777" w:rsidR="007E12C3" w:rsidRDefault="007E12C3" w:rsidP="007E12C3"/>
    <w:p w14:paraId="315A1D26" w14:textId="77777777" w:rsidR="007E12C3" w:rsidRDefault="007E12C3" w:rsidP="007E12C3">
      <w:r>
        <w:tab/>
        <w:t>char* bibliotecaImp = find_library(conn);</w:t>
      </w:r>
    </w:p>
    <w:p w14:paraId="691D0ECC" w14:textId="77777777" w:rsidR="007E12C3" w:rsidRDefault="007E12C3" w:rsidP="007E12C3"/>
    <w:p w14:paraId="1ACD99B4" w14:textId="77777777" w:rsidR="007E12C3" w:rsidRDefault="007E12C3" w:rsidP="007E12C3">
      <w:r>
        <w:tab/>
        <w:t>while (true) {</w:t>
      </w:r>
    </w:p>
    <w:p w14:paraId="5C8E4FF4" w14:textId="77777777" w:rsidR="007E12C3" w:rsidRDefault="007E12C3" w:rsidP="007E12C3">
      <w:r>
        <w:tab/>
      </w:r>
      <w:r>
        <w:tab/>
        <w:t>printf("\033[2J\033[H");</w:t>
      </w:r>
      <w:r>
        <w:tab/>
        <w:t>// Clean the shell</w:t>
      </w:r>
    </w:p>
    <w:p w14:paraId="5A9E1B01" w14:textId="77777777" w:rsidR="007E12C3" w:rsidRDefault="007E12C3" w:rsidP="007E12C3">
      <w:r>
        <w:tab/>
      </w:r>
      <w:r>
        <w:tab/>
        <w:t>printf("*** Telephone number of your library: %s ***\n\n", bibliotecaImp);</w:t>
      </w:r>
    </w:p>
    <w:p w14:paraId="7E7EED9F" w14:textId="77777777" w:rsidR="007E12C3" w:rsidRDefault="007E12C3" w:rsidP="007E12C3">
      <w:r>
        <w:tab/>
      </w:r>
      <w:r>
        <w:tab/>
        <w:t>printf("*** What should I do for you? ***\n\n");</w:t>
      </w:r>
    </w:p>
    <w:p w14:paraId="666EDB0E" w14:textId="77777777" w:rsidR="007E12C3" w:rsidRDefault="007E12C3" w:rsidP="007E12C3">
      <w:r>
        <w:tab/>
      </w:r>
      <w:r>
        <w:tab/>
        <w:t>printf("1) Add a client\n");</w:t>
      </w:r>
    </w:p>
    <w:p w14:paraId="45D69050" w14:textId="77777777" w:rsidR="007E12C3" w:rsidRDefault="007E12C3" w:rsidP="007E12C3">
      <w:r>
        <w:tab/>
      </w:r>
      <w:r>
        <w:tab/>
        <w:t>printf("2) Start a book loan\n");</w:t>
      </w:r>
    </w:p>
    <w:p w14:paraId="536B19F0" w14:textId="77777777" w:rsidR="007E12C3" w:rsidRDefault="007E12C3" w:rsidP="007E12C3">
      <w:r>
        <w:tab/>
      </w:r>
      <w:r>
        <w:tab/>
        <w:t>printf("3) Get the ISBN of a book\n");</w:t>
      </w:r>
    </w:p>
    <w:p w14:paraId="4ECEF3F6" w14:textId="77777777" w:rsidR="007E12C3" w:rsidRDefault="007E12C3" w:rsidP="007E12C3">
      <w:r>
        <w:tab/>
      </w:r>
      <w:r>
        <w:tab/>
        <w:t>printf("4) Show current loans\n");</w:t>
      </w:r>
    </w:p>
    <w:p w14:paraId="74721428" w14:textId="77777777" w:rsidR="007E12C3" w:rsidRDefault="007E12C3" w:rsidP="007E12C3">
      <w:r>
        <w:tab/>
      </w:r>
      <w:r>
        <w:tab/>
        <w:t>printf("5) End a book loan\n");</w:t>
      </w:r>
    </w:p>
    <w:p w14:paraId="577C4308" w14:textId="77777777" w:rsidR="007E12C3" w:rsidRDefault="007E12C3" w:rsidP="007E12C3">
      <w:r>
        <w:tab/>
      </w:r>
      <w:r>
        <w:tab/>
        <w:t>printf("6) Quit\n");</w:t>
      </w:r>
    </w:p>
    <w:p w14:paraId="55247786" w14:textId="77777777" w:rsidR="007E12C3" w:rsidRDefault="007E12C3" w:rsidP="007E12C3">
      <w:r>
        <w:tab/>
      </w:r>
      <w:r>
        <w:tab/>
        <w:t>fflush(stdout);</w:t>
      </w:r>
    </w:p>
    <w:p w14:paraId="730A45EA" w14:textId="77777777" w:rsidR="007E12C3" w:rsidRDefault="007E12C3" w:rsidP="007E12C3"/>
    <w:p w14:paraId="6C2913F9" w14:textId="77777777" w:rsidR="007E12C3" w:rsidRDefault="007E12C3" w:rsidP="007E12C3">
      <w:r>
        <w:tab/>
      </w:r>
      <w:r>
        <w:tab/>
        <w:t>op = multiChoice("Select an option", options, 6);</w:t>
      </w:r>
    </w:p>
    <w:p w14:paraId="7EF01BEF" w14:textId="77777777" w:rsidR="007E12C3" w:rsidRDefault="007E12C3" w:rsidP="007E12C3"/>
    <w:p w14:paraId="5C6C8FFE" w14:textId="77777777" w:rsidR="007E12C3" w:rsidRDefault="007E12C3" w:rsidP="007E12C3">
      <w:r>
        <w:tab/>
      </w:r>
      <w:r>
        <w:tab/>
        <w:t>switch (op) {</w:t>
      </w:r>
    </w:p>
    <w:p w14:paraId="4BDCD9F7" w14:textId="77777777" w:rsidR="007E12C3" w:rsidRDefault="007E12C3" w:rsidP="007E12C3">
      <w:r>
        <w:tab/>
      </w:r>
      <w:r>
        <w:tab/>
        <w:t>case '1':</w:t>
      </w:r>
    </w:p>
    <w:p w14:paraId="72A2B8A3" w14:textId="77777777" w:rsidR="007E12C3" w:rsidRDefault="007E12C3" w:rsidP="007E12C3">
      <w:r>
        <w:lastRenderedPageBreak/>
        <w:tab/>
      </w:r>
      <w:r>
        <w:tab/>
      </w:r>
      <w:r>
        <w:tab/>
        <w:t>add_client(conn);</w:t>
      </w:r>
    </w:p>
    <w:p w14:paraId="6792323C" w14:textId="77777777" w:rsidR="007E12C3" w:rsidRDefault="007E12C3" w:rsidP="007E12C3">
      <w:r>
        <w:tab/>
      </w:r>
      <w:r>
        <w:tab/>
      </w:r>
      <w:r>
        <w:tab/>
        <w:t>break;</w:t>
      </w:r>
    </w:p>
    <w:p w14:paraId="6E9E0CB9" w14:textId="77777777" w:rsidR="007E12C3" w:rsidRDefault="007E12C3" w:rsidP="007E12C3"/>
    <w:p w14:paraId="405B08BF" w14:textId="77777777" w:rsidR="007E12C3" w:rsidRDefault="007E12C3" w:rsidP="007E12C3">
      <w:r>
        <w:tab/>
      </w:r>
      <w:r>
        <w:tab/>
        <w:t>case '2':</w:t>
      </w:r>
    </w:p>
    <w:p w14:paraId="7F6B64D2" w14:textId="77777777" w:rsidR="007E12C3" w:rsidRDefault="007E12C3" w:rsidP="007E12C3">
      <w:r>
        <w:tab/>
      </w:r>
      <w:r>
        <w:tab/>
      </w:r>
      <w:r>
        <w:tab/>
        <w:t>start_loan(conn, bibliotecaImp);</w:t>
      </w:r>
    </w:p>
    <w:p w14:paraId="5607B989" w14:textId="77777777" w:rsidR="007E12C3" w:rsidRDefault="007E12C3" w:rsidP="007E12C3">
      <w:r>
        <w:tab/>
      </w:r>
      <w:r>
        <w:tab/>
      </w:r>
      <w:r>
        <w:tab/>
        <w:t>break;</w:t>
      </w:r>
    </w:p>
    <w:p w14:paraId="01659052" w14:textId="77777777" w:rsidR="007E12C3" w:rsidRDefault="007E12C3" w:rsidP="007E12C3"/>
    <w:p w14:paraId="305E3B35" w14:textId="77777777" w:rsidR="007E12C3" w:rsidRDefault="007E12C3" w:rsidP="007E12C3">
      <w:r>
        <w:tab/>
      </w:r>
      <w:r>
        <w:tab/>
        <w:t>case '3':</w:t>
      </w:r>
    </w:p>
    <w:p w14:paraId="2A123A8C" w14:textId="77777777" w:rsidR="007E12C3" w:rsidRDefault="007E12C3" w:rsidP="007E12C3">
      <w:r>
        <w:tab/>
      </w:r>
      <w:r>
        <w:tab/>
      </w:r>
      <w:r>
        <w:tab/>
        <w:t>get_isbn(conn);</w:t>
      </w:r>
    </w:p>
    <w:p w14:paraId="185CC71E" w14:textId="77777777" w:rsidR="007E12C3" w:rsidRDefault="007E12C3" w:rsidP="007E12C3">
      <w:r>
        <w:tab/>
      </w:r>
      <w:r>
        <w:tab/>
      </w:r>
      <w:r>
        <w:tab/>
        <w:t>break;</w:t>
      </w:r>
    </w:p>
    <w:p w14:paraId="3A4F9936" w14:textId="77777777" w:rsidR="007E12C3" w:rsidRDefault="007E12C3" w:rsidP="007E12C3"/>
    <w:p w14:paraId="1AB57D81" w14:textId="77777777" w:rsidR="007E12C3" w:rsidRDefault="007E12C3" w:rsidP="007E12C3">
      <w:r>
        <w:tab/>
      </w:r>
      <w:r>
        <w:tab/>
        <w:t>case '4':</w:t>
      </w:r>
    </w:p>
    <w:p w14:paraId="3F9C8798" w14:textId="77777777" w:rsidR="007E12C3" w:rsidRDefault="007E12C3" w:rsidP="007E12C3">
      <w:r>
        <w:tab/>
      </w:r>
      <w:r>
        <w:tab/>
      </w:r>
      <w:r>
        <w:tab/>
        <w:t>show_loans(conn, bibliotecaImp);</w:t>
      </w:r>
    </w:p>
    <w:p w14:paraId="730AA1DD" w14:textId="77777777" w:rsidR="007E12C3" w:rsidRDefault="007E12C3" w:rsidP="007E12C3">
      <w:r>
        <w:tab/>
      </w:r>
      <w:r>
        <w:tab/>
      </w:r>
      <w:r>
        <w:tab/>
        <w:t>break;</w:t>
      </w:r>
    </w:p>
    <w:p w14:paraId="79F09EB5" w14:textId="77777777" w:rsidR="007E12C3" w:rsidRDefault="007E12C3" w:rsidP="007E12C3"/>
    <w:p w14:paraId="1F0576AC" w14:textId="77777777" w:rsidR="007E12C3" w:rsidRDefault="007E12C3" w:rsidP="007E12C3">
      <w:r>
        <w:tab/>
      </w:r>
      <w:r>
        <w:tab/>
        <w:t>case '5':</w:t>
      </w:r>
    </w:p>
    <w:p w14:paraId="2FA67422" w14:textId="77777777" w:rsidR="007E12C3" w:rsidRDefault="007E12C3" w:rsidP="007E12C3">
      <w:r>
        <w:tab/>
      </w:r>
      <w:r>
        <w:tab/>
      </w:r>
      <w:r>
        <w:tab/>
        <w:t>end_loan(conn);</w:t>
      </w:r>
    </w:p>
    <w:p w14:paraId="1FC2196A" w14:textId="77777777" w:rsidR="007E12C3" w:rsidRDefault="007E12C3" w:rsidP="007E12C3">
      <w:r>
        <w:tab/>
      </w:r>
      <w:r>
        <w:tab/>
      </w:r>
      <w:r>
        <w:tab/>
        <w:t>break;</w:t>
      </w:r>
    </w:p>
    <w:p w14:paraId="7455C1E9" w14:textId="77777777" w:rsidR="007E12C3" w:rsidRDefault="007E12C3" w:rsidP="007E12C3"/>
    <w:p w14:paraId="18FCEFA6" w14:textId="77777777" w:rsidR="007E12C3" w:rsidRDefault="007E12C3" w:rsidP="007E12C3">
      <w:r>
        <w:tab/>
      </w:r>
      <w:r>
        <w:tab/>
        <w:t>case '6':</w:t>
      </w:r>
    </w:p>
    <w:p w14:paraId="3A826B47" w14:textId="77777777" w:rsidR="007E12C3" w:rsidRDefault="007E12C3" w:rsidP="007E12C3">
      <w:r>
        <w:tab/>
      </w:r>
      <w:r>
        <w:tab/>
      </w:r>
      <w:r>
        <w:tab/>
        <w:t>return;</w:t>
      </w:r>
    </w:p>
    <w:p w14:paraId="385A5092" w14:textId="77777777" w:rsidR="007E12C3" w:rsidRDefault="007E12C3" w:rsidP="007E12C3"/>
    <w:p w14:paraId="7BD1B957" w14:textId="77777777" w:rsidR="007E12C3" w:rsidRDefault="007E12C3" w:rsidP="007E12C3">
      <w:r>
        <w:tab/>
      </w:r>
      <w:r>
        <w:tab/>
        <w:t>default:</w:t>
      </w:r>
    </w:p>
    <w:p w14:paraId="37C049AC" w14:textId="77777777" w:rsidR="007E12C3" w:rsidRDefault="007E12C3" w:rsidP="007E12C3">
      <w:r>
        <w:tab/>
      </w:r>
      <w:r>
        <w:tab/>
      </w:r>
      <w:r>
        <w:tab/>
        <w:t>fprintf(stderr, "Invalid condition at %s:%d\n", __FILE__, __LINE__);</w:t>
      </w:r>
    </w:p>
    <w:p w14:paraId="66D72A1E" w14:textId="77777777" w:rsidR="007E12C3" w:rsidRDefault="007E12C3" w:rsidP="007E12C3">
      <w:r>
        <w:lastRenderedPageBreak/>
        <w:tab/>
      </w:r>
      <w:r>
        <w:tab/>
      </w:r>
      <w:r>
        <w:tab/>
        <w:t>abort();</w:t>
      </w:r>
    </w:p>
    <w:p w14:paraId="6777AA8C" w14:textId="77777777" w:rsidR="007E12C3" w:rsidRDefault="007E12C3" w:rsidP="007E12C3">
      <w:r>
        <w:tab/>
      </w:r>
      <w:r>
        <w:tab/>
        <w:t>}</w:t>
      </w:r>
    </w:p>
    <w:p w14:paraId="74D69B0B" w14:textId="77777777" w:rsidR="007E12C3" w:rsidRDefault="007E12C3" w:rsidP="007E12C3"/>
    <w:p w14:paraId="6806DB32" w14:textId="77777777" w:rsidR="007E12C3" w:rsidRDefault="007E12C3" w:rsidP="007E12C3">
      <w:r>
        <w:tab/>
      </w:r>
      <w:r>
        <w:tab/>
        <w:t>getchar();</w:t>
      </w:r>
    </w:p>
    <w:p w14:paraId="6A140413" w14:textId="77777777" w:rsidR="007E12C3" w:rsidRDefault="007E12C3" w:rsidP="007E12C3">
      <w:r>
        <w:tab/>
        <w:t>}</w:t>
      </w:r>
    </w:p>
    <w:p w14:paraId="61E266EC" w14:textId="5278273C" w:rsidR="007E12C3" w:rsidRDefault="007E12C3" w:rsidP="007E12C3">
      <w:r>
        <w:t>}</w:t>
      </w:r>
    </w:p>
    <w:p w14:paraId="6686154A" w14:textId="5275FB3C" w:rsidR="007E12C3" w:rsidRDefault="007E12C3" w:rsidP="007E12C3"/>
    <w:p w14:paraId="13340404" w14:textId="77777777" w:rsidR="00805C46" w:rsidRDefault="00805C46" w:rsidP="007E12C3"/>
    <w:p w14:paraId="2E18F4A1" w14:textId="4533DC5E" w:rsidR="007E12C3" w:rsidRPr="007E12C3" w:rsidRDefault="007E12C3" w:rsidP="007E12C3">
      <w:pPr>
        <w:rPr>
          <w:b/>
          <w:bCs/>
        </w:rPr>
      </w:pPr>
      <w:r w:rsidRPr="007E12C3">
        <w:rPr>
          <w:b/>
          <w:bCs/>
        </w:rPr>
        <w:t>main.c</w:t>
      </w:r>
    </w:p>
    <w:p w14:paraId="63F0B61B" w14:textId="044ABDB1" w:rsidR="007E12C3" w:rsidRDefault="007E12C3" w:rsidP="007E12C3">
      <w:r>
        <w:t>// Questo file contiene la funzione 'main', in cui inizia e termina l'esecuzione del programma.</w:t>
      </w:r>
    </w:p>
    <w:p w14:paraId="248728D0" w14:textId="77777777" w:rsidR="007E12C3" w:rsidRDefault="007E12C3" w:rsidP="007E12C3">
      <w:r>
        <w:t>#include &lt;stdio.h&gt;</w:t>
      </w:r>
    </w:p>
    <w:p w14:paraId="703588D4" w14:textId="77777777" w:rsidR="007E12C3" w:rsidRDefault="007E12C3" w:rsidP="007E12C3">
      <w:r>
        <w:t>#include &lt;stdlib.h&gt;</w:t>
      </w:r>
    </w:p>
    <w:p w14:paraId="50CF21FA" w14:textId="77777777" w:rsidR="007E12C3" w:rsidRDefault="007E12C3" w:rsidP="007E12C3">
      <w:r>
        <w:t>#include &lt;mysql.h&gt;</w:t>
      </w:r>
    </w:p>
    <w:p w14:paraId="3557627E" w14:textId="77777777" w:rsidR="007E12C3" w:rsidRDefault="007E12C3" w:rsidP="007E12C3">
      <w:r>
        <w:t>#include &lt;string.h&gt;</w:t>
      </w:r>
    </w:p>
    <w:p w14:paraId="746A3A1C" w14:textId="77777777" w:rsidR="007E12C3" w:rsidRDefault="007E12C3" w:rsidP="007E12C3"/>
    <w:p w14:paraId="2A44492C" w14:textId="77777777" w:rsidR="007E12C3" w:rsidRDefault="007E12C3" w:rsidP="007E12C3">
      <w:r>
        <w:t>#include "defines.h"</w:t>
      </w:r>
    </w:p>
    <w:p w14:paraId="18B7E059" w14:textId="77777777" w:rsidR="007E12C3" w:rsidRDefault="007E12C3" w:rsidP="007E12C3"/>
    <w:p w14:paraId="6126751F" w14:textId="77777777" w:rsidR="007E12C3" w:rsidRDefault="007E12C3" w:rsidP="007E12C3">
      <w:r>
        <w:t>typedef enum {</w:t>
      </w:r>
    </w:p>
    <w:p w14:paraId="1B680858" w14:textId="77777777" w:rsidR="007E12C3" w:rsidRDefault="007E12C3" w:rsidP="007E12C3">
      <w:r>
        <w:tab/>
        <w:t>ADMINISTRATOR = 1,</w:t>
      </w:r>
    </w:p>
    <w:p w14:paraId="0114E8E5" w14:textId="77777777" w:rsidR="007E12C3" w:rsidRDefault="007E12C3" w:rsidP="007E12C3">
      <w:r>
        <w:tab/>
        <w:t>LIBRARIAN,</w:t>
      </w:r>
    </w:p>
    <w:p w14:paraId="1A375343" w14:textId="77777777" w:rsidR="007E12C3" w:rsidRDefault="007E12C3" w:rsidP="007E12C3">
      <w:r>
        <w:tab/>
        <w:t>FAILED_LOGIN</w:t>
      </w:r>
    </w:p>
    <w:p w14:paraId="5782026A" w14:textId="77777777" w:rsidR="007E12C3" w:rsidRDefault="007E12C3" w:rsidP="007E12C3">
      <w:r>
        <w:t>} role_t;</w:t>
      </w:r>
    </w:p>
    <w:p w14:paraId="31A37004" w14:textId="77777777" w:rsidR="007E12C3" w:rsidRDefault="007E12C3" w:rsidP="007E12C3"/>
    <w:p w14:paraId="660D20F8" w14:textId="77777777" w:rsidR="007E12C3" w:rsidRDefault="007E12C3" w:rsidP="007E12C3">
      <w:r>
        <w:t>struct configuration conf;</w:t>
      </w:r>
    </w:p>
    <w:p w14:paraId="20B6A9EE" w14:textId="77777777" w:rsidR="007E12C3" w:rsidRDefault="007E12C3" w:rsidP="007E12C3">
      <w:r>
        <w:lastRenderedPageBreak/>
        <w:t>struct param_type paramStruct;</w:t>
      </w:r>
    </w:p>
    <w:p w14:paraId="1AA1CF27" w14:textId="77777777" w:rsidR="007E12C3" w:rsidRDefault="007E12C3" w:rsidP="007E12C3">
      <w:r>
        <w:t>static MYSQL* conn;</w:t>
      </w:r>
    </w:p>
    <w:p w14:paraId="4C94CDC7" w14:textId="77777777" w:rsidR="007E12C3" w:rsidRDefault="007E12C3" w:rsidP="007E12C3"/>
    <w:p w14:paraId="03A7377E" w14:textId="77777777" w:rsidR="007E12C3" w:rsidRDefault="007E12C3" w:rsidP="007E12C3">
      <w:r>
        <w:t>static role_t attempt_login(MYSQL* conn, char* username, char* password) {</w:t>
      </w:r>
    </w:p>
    <w:p w14:paraId="41089B57" w14:textId="77777777" w:rsidR="007E12C3" w:rsidRDefault="007E12C3" w:rsidP="007E12C3">
      <w:r>
        <w:tab/>
        <w:t>MYSQL_STMT* login_procedure;</w:t>
      </w:r>
    </w:p>
    <w:p w14:paraId="023C25C9" w14:textId="77777777" w:rsidR="007E12C3" w:rsidRDefault="007E12C3" w:rsidP="007E12C3">
      <w:r>
        <w:tab/>
        <w:t>MYSQL_BIND param[3];</w:t>
      </w:r>
      <w:r>
        <w:tab/>
        <w:t>// Used both for input and output</w:t>
      </w:r>
    </w:p>
    <w:p w14:paraId="588246F1" w14:textId="77777777" w:rsidR="007E12C3" w:rsidRDefault="007E12C3" w:rsidP="007E12C3">
      <w:r>
        <w:tab/>
        <w:t>int role = 0;</w:t>
      </w:r>
    </w:p>
    <w:p w14:paraId="18E86ADD" w14:textId="77777777" w:rsidR="007E12C3" w:rsidRDefault="007E12C3" w:rsidP="007E12C3"/>
    <w:p w14:paraId="27586C90" w14:textId="77777777" w:rsidR="007E12C3" w:rsidRDefault="007E12C3" w:rsidP="007E12C3">
      <w:r>
        <w:tab/>
        <w:t>if (!setup_prepared_stmt(&amp;login_procedure, "call login(?, ?, ?)", conn)) {</w:t>
      </w:r>
    </w:p>
    <w:p w14:paraId="0649A6B5" w14:textId="77777777" w:rsidR="007E12C3" w:rsidRDefault="007E12C3" w:rsidP="007E12C3">
      <w:r>
        <w:tab/>
      </w:r>
      <w:r>
        <w:tab/>
        <w:t>print_stmt_error(login_procedure, "Unable to initialize login statement\n");</w:t>
      </w:r>
    </w:p>
    <w:p w14:paraId="528D31CA" w14:textId="77777777" w:rsidR="007E12C3" w:rsidRDefault="007E12C3" w:rsidP="007E12C3">
      <w:r>
        <w:tab/>
      </w:r>
      <w:r>
        <w:tab/>
        <w:t>goto err2;</w:t>
      </w:r>
    </w:p>
    <w:p w14:paraId="0DBBE987" w14:textId="77777777" w:rsidR="007E12C3" w:rsidRDefault="007E12C3" w:rsidP="007E12C3">
      <w:r>
        <w:tab/>
        <w:t>}</w:t>
      </w:r>
    </w:p>
    <w:p w14:paraId="7CFA9D08" w14:textId="77777777" w:rsidR="007E12C3" w:rsidRDefault="007E12C3" w:rsidP="007E12C3"/>
    <w:p w14:paraId="35673691" w14:textId="77777777" w:rsidR="007E12C3" w:rsidRDefault="007E12C3" w:rsidP="007E12C3">
      <w:r>
        <w:tab/>
        <w:t>memset(param, 0, sizeof(param));</w:t>
      </w:r>
    </w:p>
    <w:p w14:paraId="53A5197D" w14:textId="77777777" w:rsidR="007E12C3" w:rsidRDefault="007E12C3" w:rsidP="007E12C3">
      <w:r>
        <w:tab/>
        <w:t>memset(&amp;paramStruct, 0, sizeof(paramStruct));</w:t>
      </w:r>
    </w:p>
    <w:p w14:paraId="7FCFAED1" w14:textId="77777777" w:rsidR="007E12C3" w:rsidRDefault="007E12C3" w:rsidP="007E12C3"/>
    <w:p w14:paraId="5D728308" w14:textId="77777777" w:rsidR="007E12C3" w:rsidRDefault="007E12C3" w:rsidP="007E12C3">
      <w:r>
        <w:tab/>
        <w:t>paramStruct.varchar[0] = username;</w:t>
      </w:r>
    </w:p>
    <w:p w14:paraId="0D19B488" w14:textId="77777777" w:rsidR="007E12C3" w:rsidRDefault="007E12C3" w:rsidP="007E12C3">
      <w:r>
        <w:tab/>
        <w:t>paramStruct.varchar[1] = password;</w:t>
      </w:r>
    </w:p>
    <w:p w14:paraId="2E2F8B17" w14:textId="77777777" w:rsidR="007E12C3" w:rsidRDefault="007E12C3" w:rsidP="007E12C3">
      <w:r>
        <w:tab/>
        <w:t>paramStruct.integer[0] = &amp;role;</w:t>
      </w:r>
    </w:p>
    <w:p w14:paraId="70F7C858" w14:textId="77777777" w:rsidR="007E12C3" w:rsidRDefault="007E12C3" w:rsidP="007E12C3"/>
    <w:p w14:paraId="6CCDD3BF" w14:textId="77777777" w:rsidR="007E12C3" w:rsidRDefault="007E12C3" w:rsidP="007E12C3">
      <w:r>
        <w:tab/>
        <w:t>paramStruct.numVarchar = 2;</w:t>
      </w:r>
    </w:p>
    <w:p w14:paraId="2F41494A" w14:textId="77777777" w:rsidR="007E12C3" w:rsidRDefault="007E12C3" w:rsidP="007E12C3">
      <w:r>
        <w:tab/>
        <w:t>paramStruct.numInt = 1;</w:t>
      </w:r>
    </w:p>
    <w:p w14:paraId="76A55BF2" w14:textId="77777777" w:rsidR="007E12C3" w:rsidRDefault="007E12C3" w:rsidP="007E12C3"/>
    <w:p w14:paraId="40C5385E" w14:textId="77777777" w:rsidR="007E12C3" w:rsidRDefault="007E12C3" w:rsidP="007E12C3">
      <w:r>
        <w:tab/>
        <w:t>bind_par(param, &amp;paramStruct);</w:t>
      </w:r>
    </w:p>
    <w:p w14:paraId="691045E3" w14:textId="77777777" w:rsidR="007E12C3" w:rsidRDefault="007E12C3" w:rsidP="007E12C3"/>
    <w:p w14:paraId="30560A34" w14:textId="77777777" w:rsidR="007E12C3" w:rsidRDefault="007E12C3" w:rsidP="007E12C3">
      <w:r>
        <w:tab/>
        <w:t>if (mysql_stmt_bind_param(login_procedure, param) != 0) {</w:t>
      </w:r>
    </w:p>
    <w:p w14:paraId="6FD24694" w14:textId="77777777" w:rsidR="007E12C3" w:rsidRDefault="007E12C3" w:rsidP="007E12C3">
      <w:r>
        <w:tab/>
      </w:r>
      <w:r>
        <w:tab/>
        <w:t>print_stmt_error(login_procedure, "Could not bind parameters for login\n");</w:t>
      </w:r>
    </w:p>
    <w:p w14:paraId="70EA85DD" w14:textId="77777777" w:rsidR="007E12C3" w:rsidRDefault="007E12C3" w:rsidP="007E12C3">
      <w:r>
        <w:tab/>
      </w:r>
      <w:r>
        <w:tab/>
        <w:t>goto err;</w:t>
      </w:r>
    </w:p>
    <w:p w14:paraId="701E50EA" w14:textId="77777777" w:rsidR="007E12C3" w:rsidRDefault="007E12C3" w:rsidP="007E12C3">
      <w:r>
        <w:tab/>
        <w:t>}</w:t>
      </w:r>
    </w:p>
    <w:p w14:paraId="561314EC" w14:textId="77777777" w:rsidR="007E12C3" w:rsidRDefault="007E12C3" w:rsidP="007E12C3"/>
    <w:p w14:paraId="35167B93" w14:textId="77777777" w:rsidR="007E12C3" w:rsidRDefault="007E12C3" w:rsidP="007E12C3">
      <w:r>
        <w:tab/>
        <w:t>if (mysql_stmt_execute(login_procedure) != 0) {</w:t>
      </w:r>
    </w:p>
    <w:p w14:paraId="3A8F8813" w14:textId="77777777" w:rsidR="007E12C3" w:rsidRDefault="007E12C3" w:rsidP="007E12C3">
      <w:r>
        <w:tab/>
      </w:r>
      <w:r>
        <w:tab/>
        <w:t>print_stmt_error(login_procedure, "Could not execute login procedure\n");</w:t>
      </w:r>
    </w:p>
    <w:p w14:paraId="2F641A4B" w14:textId="77777777" w:rsidR="007E12C3" w:rsidRDefault="007E12C3" w:rsidP="007E12C3">
      <w:r>
        <w:tab/>
      </w:r>
      <w:r>
        <w:tab/>
        <w:t>goto err;</w:t>
      </w:r>
    </w:p>
    <w:p w14:paraId="2E517D79" w14:textId="77777777" w:rsidR="007E12C3" w:rsidRDefault="007E12C3" w:rsidP="007E12C3">
      <w:r>
        <w:tab/>
        <w:t>}</w:t>
      </w:r>
    </w:p>
    <w:p w14:paraId="074756B7" w14:textId="77777777" w:rsidR="007E12C3" w:rsidRDefault="007E12C3" w:rsidP="007E12C3"/>
    <w:p w14:paraId="56D65018" w14:textId="77777777" w:rsidR="007E12C3" w:rsidRDefault="007E12C3" w:rsidP="007E12C3">
      <w:r>
        <w:tab/>
        <w:t>memset(param, 0, sizeof(param));</w:t>
      </w:r>
    </w:p>
    <w:p w14:paraId="76CB8999" w14:textId="77777777" w:rsidR="007E12C3" w:rsidRDefault="007E12C3" w:rsidP="007E12C3">
      <w:r>
        <w:tab/>
        <w:t>memset(&amp;paramStruct, 0, sizeof(paramStruct));</w:t>
      </w:r>
    </w:p>
    <w:p w14:paraId="796AAD76" w14:textId="77777777" w:rsidR="007E12C3" w:rsidRDefault="007E12C3" w:rsidP="007E12C3">
      <w:r>
        <w:tab/>
        <w:t>paramStruct.integer[0] = &amp;role;</w:t>
      </w:r>
    </w:p>
    <w:p w14:paraId="0C8D83E1" w14:textId="77777777" w:rsidR="007E12C3" w:rsidRDefault="007E12C3" w:rsidP="007E12C3">
      <w:r>
        <w:tab/>
        <w:t>paramStruct.numInt = 1;</w:t>
      </w:r>
    </w:p>
    <w:p w14:paraId="2C08F388" w14:textId="77777777" w:rsidR="007E12C3" w:rsidRDefault="007E12C3" w:rsidP="007E12C3">
      <w:r>
        <w:tab/>
      </w:r>
    </w:p>
    <w:p w14:paraId="6E7362FF" w14:textId="77777777" w:rsidR="007E12C3" w:rsidRDefault="007E12C3" w:rsidP="007E12C3">
      <w:r>
        <w:tab/>
        <w:t>bind_par(param, &amp;paramStruct);</w:t>
      </w:r>
    </w:p>
    <w:p w14:paraId="5BA9D27C" w14:textId="77777777" w:rsidR="007E12C3" w:rsidRDefault="007E12C3" w:rsidP="007E12C3"/>
    <w:p w14:paraId="1CFCD702" w14:textId="77777777" w:rsidR="007E12C3" w:rsidRDefault="007E12C3" w:rsidP="007E12C3">
      <w:r>
        <w:tab/>
        <w:t>if (mysql_stmt_bind_result(login_procedure, param)) {</w:t>
      </w:r>
    </w:p>
    <w:p w14:paraId="2AD13A26" w14:textId="77777777" w:rsidR="007E12C3" w:rsidRDefault="007E12C3" w:rsidP="007E12C3">
      <w:r>
        <w:tab/>
      </w:r>
      <w:r>
        <w:tab/>
        <w:t>print_stmt_error(login_procedure, "Could not retrieve output parameter\n");</w:t>
      </w:r>
    </w:p>
    <w:p w14:paraId="37B09627" w14:textId="77777777" w:rsidR="007E12C3" w:rsidRDefault="007E12C3" w:rsidP="007E12C3">
      <w:r>
        <w:tab/>
      </w:r>
      <w:r>
        <w:tab/>
        <w:t>goto err;</w:t>
      </w:r>
    </w:p>
    <w:p w14:paraId="0C7D218D" w14:textId="77777777" w:rsidR="007E12C3" w:rsidRDefault="007E12C3" w:rsidP="007E12C3">
      <w:r>
        <w:tab/>
        <w:t>}</w:t>
      </w:r>
    </w:p>
    <w:p w14:paraId="377CC75C" w14:textId="77777777" w:rsidR="007E12C3" w:rsidRDefault="007E12C3" w:rsidP="007E12C3"/>
    <w:p w14:paraId="48F8E38C" w14:textId="77777777" w:rsidR="007E12C3" w:rsidRDefault="007E12C3" w:rsidP="007E12C3">
      <w:r>
        <w:tab/>
        <w:t>if (mysql_stmt_fetch(login_procedure)) {</w:t>
      </w:r>
    </w:p>
    <w:p w14:paraId="0F3E4482" w14:textId="77777777" w:rsidR="007E12C3" w:rsidRDefault="007E12C3" w:rsidP="007E12C3">
      <w:r>
        <w:lastRenderedPageBreak/>
        <w:tab/>
      </w:r>
      <w:r>
        <w:tab/>
        <w:t>print_stmt_error(login_procedure, "Could not buffer results\n");</w:t>
      </w:r>
    </w:p>
    <w:p w14:paraId="62D6F01D" w14:textId="77777777" w:rsidR="007E12C3" w:rsidRDefault="007E12C3" w:rsidP="007E12C3">
      <w:r>
        <w:tab/>
      </w:r>
      <w:r>
        <w:tab/>
        <w:t>goto err;</w:t>
      </w:r>
    </w:p>
    <w:p w14:paraId="6AC66DE9" w14:textId="77777777" w:rsidR="007E12C3" w:rsidRDefault="007E12C3" w:rsidP="007E12C3">
      <w:r>
        <w:tab/>
        <w:t>}</w:t>
      </w:r>
    </w:p>
    <w:p w14:paraId="59737AA1" w14:textId="77777777" w:rsidR="007E12C3" w:rsidRDefault="007E12C3" w:rsidP="007E12C3"/>
    <w:p w14:paraId="3E345D69" w14:textId="77777777" w:rsidR="007E12C3" w:rsidRDefault="007E12C3" w:rsidP="007E12C3">
      <w:r>
        <w:tab/>
        <w:t>mysql_stmt_close(login_procedure);</w:t>
      </w:r>
    </w:p>
    <w:p w14:paraId="79F066B3" w14:textId="77777777" w:rsidR="007E12C3" w:rsidRDefault="007E12C3" w:rsidP="007E12C3">
      <w:r>
        <w:tab/>
        <w:t>return role;</w:t>
      </w:r>
    </w:p>
    <w:p w14:paraId="16A0CDE7" w14:textId="77777777" w:rsidR="007E12C3" w:rsidRDefault="007E12C3" w:rsidP="007E12C3"/>
    <w:p w14:paraId="3207C78C" w14:textId="77777777" w:rsidR="007E12C3" w:rsidRDefault="007E12C3" w:rsidP="007E12C3">
      <w:r>
        <w:t>err:</w:t>
      </w:r>
    </w:p>
    <w:p w14:paraId="6F7F1B46" w14:textId="77777777" w:rsidR="007E12C3" w:rsidRDefault="007E12C3" w:rsidP="007E12C3">
      <w:r>
        <w:tab/>
        <w:t>mysql_stmt_close(login_procedure);</w:t>
      </w:r>
    </w:p>
    <w:p w14:paraId="7A464F54" w14:textId="77777777" w:rsidR="007E12C3" w:rsidRDefault="007E12C3" w:rsidP="007E12C3">
      <w:r>
        <w:t>err2:</w:t>
      </w:r>
    </w:p>
    <w:p w14:paraId="765E2FF1" w14:textId="77777777" w:rsidR="007E12C3" w:rsidRDefault="007E12C3" w:rsidP="007E12C3">
      <w:r>
        <w:tab/>
        <w:t>return FAILED_LOGIN;</w:t>
      </w:r>
    </w:p>
    <w:p w14:paraId="16621615" w14:textId="77777777" w:rsidR="007E12C3" w:rsidRDefault="007E12C3" w:rsidP="007E12C3">
      <w:r>
        <w:t>}</w:t>
      </w:r>
    </w:p>
    <w:p w14:paraId="4BF5DBE6" w14:textId="77777777" w:rsidR="007E12C3" w:rsidRDefault="007E12C3" w:rsidP="007E12C3"/>
    <w:p w14:paraId="3201F034" w14:textId="77777777" w:rsidR="007E12C3" w:rsidRDefault="007E12C3" w:rsidP="007E12C3">
      <w:r>
        <w:t>int main() {</w:t>
      </w:r>
    </w:p>
    <w:p w14:paraId="0F68D914" w14:textId="77777777" w:rsidR="007E12C3" w:rsidRDefault="007E12C3" w:rsidP="007E12C3">
      <w:r>
        <w:tab/>
        <w:t>role_t role;</w:t>
      </w:r>
    </w:p>
    <w:p w14:paraId="445C941B" w14:textId="77777777" w:rsidR="007E12C3" w:rsidRDefault="007E12C3" w:rsidP="007E12C3"/>
    <w:p w14:paraId="2EAAA05C" w14:textId="77777777" w:rsidR="007E12C3" w:rsidRDefault="007E12C3" w:rsidP="007E12C3">
      <w:r>
        <w:tab/>
        <w:t>if (!parse_config((char*)"users/login.json", &amp;conf)) {</w:t>
      </w:r>
    </w:p>
    <w:p w14:paraId="62D6A703" w14:textId="77777777" w:rsidR="007E12C3" w:rsidRDefault="007E12C3" w:rsidP="007E12C3">
      <w:r>
        <w:tab/>
      </w:r>
      <w:r>
        <w:tab/>
        <w:t>fprintf(stderr, "Unable to load login configuration\n");</w:t>
      </w:r>
    </w:p>
    <w:p w14:paraId="5FD203C4" w14:textId="77777777" w:rsidR="007E12C3" w:rsidRDefault="007E12C3" w:rsidP="007E12C3">
      <w:r>
        <w:tab/>
      </w:r>
      <w:r>
        <w:tab/>
        <w:t>exit(EXIT_FAILURE);</w:t>
      </w:r>
    </w:p>
    <w:p w14:paraId="16E762B4" w14:textId="77777777" w:rsidR="007E12C3" w:rsidRDefault="007E12C3" w:rsidP="007E12C3">
      <w:r>
        <w:tab/>
        <w:t>}</w:t>
      </w:r>
    </w:p>
    <w:p w14:paraId="45C24777" w14:textId="77777777" w:rsidR="007E12C3" w:rsidRDefault="007E12C3" w:rsidP="007E12C3"/>
    <w:p w14:paraId="493C8349" w14:textId="77777777" w:rsidR="007E12C3" w:rsidRDefault="007E12C3" w:rsidP="007E12C3">
      <w:r>
        <w:tab/>
        <w:t>conn = mysql_init(NULL);</w:t>
      </w:r>
    </w:p>
    <w:p w14:paraId="3185664E" w14:textId="77777777" w:rsidR="007E12C3" w:rsidRDefault="007E12C3" w:rsidP="007E12C3">
      <w:r>
        <w:tab/>
        <w:t>if (conn == NULL) {</w:t>
      </w:r>
    </w:p>
    <w:p w14:paraId="65B28F8E" w14:textId="77777777" w:rsidR="007E12C3" w:rsidRDefault="007E12C3" w:rsidP="007E12C3">
      <w:r>
        <w:tab/>
      </w:r>
      <w:r>
        <w:tab/>
        <w:t>fprintf(stderr, "mysql_init() failed\n");</w:t>
      </w:r>
    </w:p>
    <w:p w14:paraId="0E3A36E5" w14:textId="77777777" w:rsidR="007E12C3" w:rsidRDefault="007E12C3" w:rsidP="007E12C3">
      <w:r>
        <w:lastRenderedPageBreak/>
        <w:tab/>
      </w:r>
      <w:r>
        <w:tab/>
        <w:t>exit(EXIT_FAILURE);</w:t>
      </w:r>
    </w:p>
    <w:p w14:paraId="6A58AFC7" w14:textId="77777777" w:rsidR="007E12C3" w:rsidRDefault="007E12C3" w:rsidP="007E12C3">
      <w:r>
        <w:tab/>
        <w:t>}</w:t>
      </w:r>
    </w:p>
    <w:p w14:paraId="675C5529" w14:textId="77777777" w:rsidR="007E12C3" w:rsidRDefault="007E12C3" w:rsidP="007E12C3"/>
    <w:p w14:paraId="5C3BE700" w14:textId="425BDCDB" w:rsidR="007E12C3" w:rsidRDefault="007E12C3" w:rsidP="00805C46">
      <w:pPr>
        <w:ind w:left="720"/>
      </w:pPr>
      <w:r>
        <w:t>if (mysql_real_connect(conn, conf.host, conf.db_username, conf.db_password, conf.database, conf.port, NULL, CLIENT_MULTI_STATEMENTS | CLIENT_MULTI_RESULTS) == NULL) {</w:t>
      </w:r>
    </w:p>
    <w:p w14:paraId="0119D46E" w14:textId="77777777" w:rsidR="007E12C3" w:rsidRDefault="007E12C3" w:rsidP="007E12C3">
      <w:r>
        <w:tab/>
      </w:r>
      <w:r>
        <w:tab/>
        <w:t>fprintf(stderr, "mysql_real_connect() failed\n");</w:t>
      </w:r>
    </w:p>
    <w:p w14:paraId="56F722E0" w14:textId="77777777" w:rsidR="007E12C3" w:rsidRDefault="007E12C3" w:rsidP="007E12C3">
      <w:r>
        <w:tab/>
      </w:r>
      <w:r>
        <w:tab/>
        <w:t>mysql_close(conn);</w:t>
      </w:r>
    </w:p>
    <w:p w14:paraId="6201DDF1" w14:textId="77777777" w:rsidR="007E12C3" w:rsidRDefault="007E12C3" w:rsidP="007E12C3">
      <w:r>
        <w:tab/>
      </w:r>
      <w:r>
        <w:tab/>
        <w:t>exit(EXIT_FAILURE);</w:t>
      </w:r>
    </w:p>
    <w:p w14:paraId="7CAC416F" w14:textId="77777777" w:rsidR="007E12C3" w:rsidRDefault="007E12C3" w:rsidP="007E12C3">
      <w:r>
        <w:tab/>
        <w:t>}</w:t>
      </w:r>
    </w:p>
    <w:p w14:paraId="77574C30" w14:textId="77777777" w:rsidR="007E12C3" w:rsidRDefault="007E12C3" w:rsidP="007E12C3"/>
    <w:p w14:paraId="6B12B9DB" w14:textId="77777777" w:rsidR="007E12C3" w:rsidRDefault="007E12C3" w:rsidP="007E12C3">
      <w:r>
        <w:tab/>
        <w:t>printf("Username: ");</w:t>
      </w:r>
    </w:p>
    <w:p w14:paraId="48710077" w14:textId="77777777" w:rsidR="007E12C3" w:rsidRDefault="007E12C3" w:rsidP="007E12C3">
      <w:r>
        <w:tab/>
        <w:t>fflush(stdout);</w:t>
      </w:r>
    </w:p>
    <w:p w14:paraId="322BC373" w14:textId="77777777" w:rsidR="007E12C3" w:rsidRDefault="007E12C3" w:rsidP="007E12C3">
      <w:r>
        <w:tab/>
        <w:t>fgets(conf.username, 128, stdin);</w:t>
      </w:r>
    </w:p>
    <w:p w14:paraId="53F5F409" w14:textId="77777777" w:rsidR="007E12C3" w:rsidRDefault="007E12C3" w:rsidP="007E12C3">
      <w:r>
        <w:tab/>
        <w:t>conf.username[strlen(conf.username) - 1] = '\0';</w:t>
      </w:r>
    </w:p>
    <w:p w14:paraId="1D9FCE45" w14:textId="77777777" w:rsidR="007E12C3" w:rsidRDefault="007E12C3" w:rsidP="007E12C3">
      <w:r>
        <w:tab/>
        <w:t>printf("Password: ");</w:t>
      </w:r>
    </w:p>
    <w:p w14:paraId="16B8EE1B" w14:textId="77777777" w:rsidR="007E12C3" w:rsidRDefault="007E12C3" w:rsidP="007E12C3">
      <w:r>
        <w:tab/>
        <w:t>fflush(stdout);</w:t>
      </w:r>
    </w:p>
    <w:p w14:paraId="4F934EC2" w14:textId="77777777" w:rsidR="007E12C3" w:rsidRDefault="007E12C3" w:rsidP="007E12C3">
      <w:r>
        <w:tab/>
        <w:t>insertPassword(conf.password);</w:t>
      </w:r>
    </w:p>
    <w:p w14:paraId="61415738" w14:textId="77777777" w:rsidR="007E12C3" w:rsidRDefault="007E12C3" w:rsidP="007E12C3"/>
    <w:p w14:paraId="22BBEB05" w14:textId="77777777" w:rsidR="007E12C3" w:rsidRDefault="007E12C3" w:rsidP="007E12C3">
      <w:r>
        <w:tab/>
        <w:t>role = attempt_login(conn, conf.username, conf.password);</w:t>
      </w:r>
    </w:p>
    <w:p w14:paraId="1E33D2F8" w14:textId="77777777" w:rsidR="007E12C3" w:rsidRDefault="007E12C3" w:rsidP="007E12C3"/>
    <w:p w14:paraId="453137C1" w14:textId="77777777" w:rsidR="007E12C3" w:rsidRDefault="007E12C3" w:rsidP="007E12C3">
      <w:r>
        <w:tab/>
        <w:t>switch (role) {</w:t>
      </w:r>
    </w:p>
    <w:p w14:paraId="0C34C1C8" w14:textId="77777777" w:rsidR="007E12C3" w:rsidRDefault="007E12C3" w:rsidP="007E12C3">
      <w:r>
        <w:tab/>
        <w:t>case ADMINISTRATOR:</w:t>
      </w:r>
    </w:p>
    <w:p w14:paraId="5EFAC0E3" w14:textId="77777777" w:rsidR="007E12C3" w:rsidRDefault="007E12C3" w:rsidP="007E12C3">
      <w:r>
        <w:tab/>
      </w:r>
      <w:r>
        <w:tab/>
        <w:t>run_as_administrator(conn);</w:t>
      </w:r>
    </w:p>
    <w:p w14:paraId="54C6BD40" w14:textId="77777777" w:rsidR="007E12C3" w:rsidRDefault="007E12C3" w:rsidP="007E12C3">
      <w:r>
        <w:tab/>
      </w:r>
      <w:r>
        <w:tab/>
        <w:t>break;</w:t>
      </w:r>
    </w:p>
    <w:p w14:paraId="67571298" w14:textId="77777777" w:rsidR="007E12C3" w:rsidRDefault="007E12C3" w:rsidP="007E12C3"/>
    <w:p w14:paraId="127142F7" w14:textId="77777777" w:rsidR="007E12C3" w:rsidRDefault="007E12C3" w:rsidP="007E12C3">
      <w:r>
        <w:tab/>
        <w:t>case LIBRARIAN:</w:t>
      </w:r>
    </w:p>
    <w:p w14:paraId="1E22A6DE" w14:textId="77777777" w:rsidR="007E12C3" w:rsidRDefault="007E12C3" w:rsidP="007E12C3">
      <w:r>
        <w:tab/>
      </w:r>
      <w:r>
        <w:tab/>
        <w:t>run_as_librarian(conn);</w:t>
      </w:r>
    </w:p>
    <w:p w14:paraId="326861C6" w14:textId="77777777" w:rsidR="007E12C3" w:rsidRDefault="007E12C3" w:rsidP="007E12C3">
      <w:r>
        <w:tab/>
      </w:r>
      <w:r>
        <w:tab/>
        <w:t>break;</w:t>
      </w:r>
    </w:p>
    <w:p w14:paraId="697BBB93" w14:textId="77777777" w:rsidR="007E12C3" w:rsidRDefault="007E12C3" w:rsidP="007E12C3"/>
    <w:p w14:paraId="4AD7DDA7" w14:textId="77777777" w:rsidR="007E12C3" w:rsidRDefault="007E12C3" w:rsidP="007E12C3">
      <w:r>
        <w:tab/>
        <w:t>case FAILED_LOGIN:</w:t>
      </w:r>
    </w:p>
    <w:p w14:paraId="565F350B" w14:textId="77777777" w:rsidR="007E12C3" w:rsidRDefault="007E12C3" w:rsidP="007E12C3">
      <w:r>
        <w:tab/>
      </w:r>
      <w:r>
        <w:tab/>
        <w:t>fprintf(stderr, "Invalid credentials\n");</w:t>
      </w:r>
    </w:p>
    <w:p w14:paraId="1D82DDFC" w14:textId="77777777" w:rsidR="007E12C3" w:rsidRDefault="007E12C3" w:rsidP="007E12C3">
      <w:r>
        <w:tab/>
      </w:r>
      <w:r>
        <w:tab/>
        <w:t>exit(EXIT_FAILURE);</w:t>
      </w:r>
    </w:p>
    <w:p w14:paraId="408AD11B" w14:textId="77777777" w:rsidR="007E12C3" w:rsidRDefault="007E12C3" w:rsidP="007E12C3">
      <w:r>
        <w:tab/>
      </w:r>
      <w:r>
        <w:tab/>
        <w:t>break;</w:t>
      </w:r>
    </w:p>
    <w:p w14:paraId="2884DA5E" w14:textId="77777777" w:rsidR="007E12C3" w:rsidRDefault="007E12C3" w:rsidP="007E12C3"/>
    <w:p w14:paraId="0BBA0EA9" w14:textId="77777777" w:rsidR="007E12C3" w:rsidRDefault="007E12C3" w:rsidP="007E12C3">
      <w:r>
        <w:tab/>
        <w:t>default:</w:t>
      </w:r>
    </w:p>
    <w:p w14:paraId="7BD119F2" w14:textId="77777777" w:rsidR="007E12C3" w:rsidRDefault="007E12C3" w:rsidP="007E12C3">
      <w:r>
        <w:tab/>
      </w:r>
      <w:r>
        <w:tab/>
        <w:t>fprintf(stderr, "Invalid condition at %s:%d\n", __FILE__, __LINE__);</w:t>
      </w:r>
    </w:p>
    <w:p w14:paraId="1FDD4DBB" w14:textId="77777777" w:rsidR="007E12C3" w:rsidRDefault="007E12C3" w:rsidP="007E12C3">
      <w:r>
        <w:tab/>
      </w:r>
      <w:r>
        <w:tab/>
        <w:t>abort();</w:t>
      </w:r>
    </w:p>
    <w:p w14:paraId="07FBB94E" w14:textId="77777777" w:rsidR="007E12C3" w:rsidRDefault="007E12C3" w:rsidP="007E12C3">
      <w:r>
        <w:tab/>
        <w:t>}</w:t>
      </w:r>
    </w:p>
    <w:p w14:paraId="5F00ABEB" w14:textId="77777777" w:rsidR="007E12C3" w:rsidRDefault="007E12C3" w:rsidP="007E12C3"/>
    <w:p w14:paraId="37D03442" w14:textId="77777777" w:rsidR="007E12C3" w:rsidRDefault="007E12C3" w:rsidP="007E12C3">
      <w:r>
        <w:tab/>
        <w:t>printf("Bye!\n");</w:t>
      </w:r>
    </w:p>
    <w:p w14:paraId="4971924E" w14:textId="77777777" w:rsidR="007E12C3" w:rsidRDefault="007E12C3" w:rsidP="007E12C3">
      <w:r>
        <w:tab/>
        <w:t>mysql_close(conn);</w:t>
      </w:r>
    </w:p>
    <w:p w14:paraId="25069B5F" w14:textId="77777777" w:rsidR="007E12C3" w:rsidRDefault="007E12C3" w:rsidP="007E12C3">
      <w:r>
        <w:tab/>
        <w:t>return 0;</w:t>
      </w:r>
    </w:p>
    <w:p w14:paraId="4EED3B11" w14:textId="0983479C" w:rsidR="007E12C3" w:rsidRDefault="007E12C3" w:rsidP="007E12C3">
      <w:r>
        <w:t>}</w:t>
      </w:r>
    </w:p>
    <w:sectPr w:rsidR="007E12C3">
      <w:headerReference w:type="default" r:id="rId29"/>
      <w:footerReference w:type="default" r:id="rId30"/>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82FF6" w14:textId="77777777" w:rsidR="00C27270" w:rsidRDefault="00C27270">
      <w:pPr>
        <w:spacing w:line="240" w:lineRule="auto"/>
      </w:pPr>
      <w:r>
        <w:separator/>
      </w:r>
    </w:p>
  </w:endnote>
  <w:endnote w:type="continuationSeparator" w:id="0">
    <w:p w14:paraId="7F482FF7" w14:textId="77777777" w:rsidR="00C27270" w:rsidRDefault="00C272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DejaVu Sans"/>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altName w:val="Minion Pro"/>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2FF9" w14:textId="77777777" w:rsidR="00C27270" w:rsidRDefault="00C27270">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F482FFA" w14:textId="77777777" w:rsidR="00C27270" w:rsidRDefault="00C2727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82FF4" w14:textId="77777777" w:rsidR="00C27270" w:rsidRDefault="00C27270">
      <w:pPr>
        <w:spacing w:line="240" w:lineRule="auto"/>
      </w:pPr>
      <w:r>
        <w:separator/>
      </w:r>
    </w:p>
  </w:footnote>
  <w:footnote w:type="continuationSeparator" w:id="0">
    <w:p w14:paraId="7F482FF5" w14:textId="77777777" w:rsidR="00C27270" w:rsidRDefault="00C27270">
      <w:pPr>
        <w:spacing w:line="240" w:lineRule="auto"/>
      </w:pPr>
      <w:r>
        <w:continuationSeparator/>
      </w:r>
    </w:p>
  </w:footnote>
  <w:footnote w:id="1">
    <w:p w14:paraId="7F482FFB" w14:textId="77777777" w:rsidR="00C27270" w:rsidRDefault="00C27270">
      <w:pPr>
        <w:pStyle w:val="Testonotaapidipagina"/>
        <w:snapToGrid w:val="0"/>
      </w:pPr>
      <w:r>
        <w:rPr>
          <w:rStyle w:val="Rimandonotaapidipagina"/>
        </w:rPr>
        <w:footnoteRef/>
      </w:r>
      <w:r>
        <w:t xml:space="preserve"> Indicare con E le entità, con R le relazioni</w:t>
      </w:r>
    </w:p>
  </w:footnote>
  <w:footnote w:id="2">
    <w:p w14:paraId="7F482FFC" w14:textId="77777777" w:rsidR="00C27270" w:rsidRDefault="00C27270">
      <w:pPr>
        <w:pStyle w:val="Testonotaapidipagina"/>
        <w:snapToGrid w:val="0"/>
      </w:pPr>
      <w:r>
        <w:rPr>
          <w:rStyle w:val="Rimandonotaapidipagina"/>
        </w:rPr>
        <w:footnoteRef/>
      </w:r>
      <w:r>
        <w:t xml:space="preserve"> PK = primary key, NN = not null, UQ = unique, UN = unsigned, AI = auto increment. È ovviamente possibile specificare più di un attributo per ciascuna colonna.</w:t>
      </w:r>
    </w:p>
  </w:footnote>
  <w:footnote w:id="3">
    <w:p w14:paraId="7F482FFD" w14:textId="77777777" w:rsidR="00C27270" w:rsidRDefault="00C27270">
      <w:pPr>
        <w:pStyle w:val="Testonotaapidipagina"/>
        <w:snapToGrid w:val="0"/>
      </w:pPr>
      <w:r>
        <w:rPr>
          <w:rStyle w:val="Rimandonotaapidipagina"/>
        </w:rPr>
        <w:footnoteRef/>
      </w:r>
      <w:r>
        <w:t xml:space="preserve"> IDX = index, UQ = unique, FT = full text, PR = prim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2FF8" w14:textId="76BEF1BD" w:rsidR="00C27270" w:rsidRDefault="00C27270">
    <w:pPr>
      <w:pStyle w:val="Intestazione"/>
      <w:tabs>
        <w:tab w:val="clear" w:pos="4536"/>
        <w:tab w:val="clear" w:pos="9072"/>
        <w:tab w:val="center" w:pos="4800"/>
        <w:tab w:val="right" w:pos="9600"/>
      </w:tabs>
    </w:pPr>
    <w:r>
      <w:rPr>
        <w:i/>
        <w:sz w:val="22"/>
      </w:rPr>
      <w:t>Matricola: 0269082</w:t>
    </w:r>
    <w:r>
      <w:rPr>
        <w:sz w:val="22"/>
      </w:rPr>
      <w:tab/>
      <w:t>Matteo Fanfarillo</w:t>
    </w:r>
    <w:r>
      <w:rPr>
        <w:sz w:val="22"/>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6530E5"/>
    <w:multiLevelType w:val="multilevel"/>
    <w:tmpl w:val="BD6530E5"/>
    <w:lvl w:ilvl="0">
      <w:start w:val="1"/>
      <w:numFmt w:val="decimal"/>
      <w:pStyle w:val="Titolo1"/>
      <w:lvlText w:val="%1."/>
      <w:lvlJc w:val="left"/>
      <w:pPr>
        <w:tabs>
          <w:tab w:val="left" w:pos="425"/>
        </w:tabs>
        <w:ind w:left="425"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5" w15:restartNumberingAfterBreak="0">
    <w:nsid w:val="10EA1083"/>
    <w:multiLevelType w:val="hybridMultilevel"/>
    <w:tmpl w:val="5098701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BCA4A24"/>
    <w:multiLevelType w:val="hybridMultilevel"/>
    <w:tmpl w:val="63681B6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24D11429"/>
    <w:multiLevelType w:val="hybridMultilevel"/>
    <w:tmpl w:val="A740F28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0B67703"/>
    <w:multiLevelType w:val="hybridMultilevel"/>
    <w:tmpl w:val="A17C818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CD566CA"/>
    <w:multiLevelType w:val="hybridMultilevel"/>
    <w:tmpl w:val="008E9FA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2" w15:restartNumberingAfterBreak="0">
    <w:nsid w:val="43E32AE6"/>
    <w:multiLevelType w:val="hybridMultilevel"/>
    <w:tmpl w:val="DE527E1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8FF17CF"/>
    <w:multiLevelType w:val="hybridMultilevel"/>
    <w:tmpl w:val="435A272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49CB3D01"/>
    <w:multiLevelType w:val="hybridMultilevel"/>
    <w:tmpl w:val="CB80775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4AC06AD7"/>
    <w:multiLevelType w:val="hybridMultilevel"/>
    <w:tmpl w:val="973E9E5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7" w15:restartNumberingAfterBreak="0">
    <w:nsid w:val="57935819"/>
    <w:multiLevelType w:val="hybridMultilevel"/>
    <w:tmpl w:val="516025E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921182C"/>
    <w:multiLevelType w:val="hybridMultilevel"/>
    <w:tmpl w:val="F31C2AF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B5D4447"/>
    <w:multiLevelType w:val="hybridMultilevel"/>
    <w:tmpl w:val="40BCEB5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1" w15:restartNumberingAfterBreak="0">
    <w:nsid w:val="75B154C1"/>
    <w:multiLevelType w:val="hybridMultilevel"/>
    <w:tmpl w:val="821AC32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 w:numId="2">
    <w:abstractNumId w:val="16"/>
  </w:num>
  <w:num w:numId="3">
    <w:abstractNumId w:val="2"/>
  </w:num>
  <w:num w:numId="4">
    <w:abstractNumId w:val="3"/>
  </w:num>
  <w:num w:numId="5">
    <w:abstractNumId w:val="20"/>
  </w:num>
  <w:num w:numId="6">
    <w:abstractNumId w:val="11"/>
  </w:num>
  <w:num w:numId="7">
    <w:abstractNumId w:val="4"/>
  </w:num>
  <w:num w:numId="8">
    <w:abstractNumId w:val="10"/>
  </w:num>
  <w:num w:numId="9">
    <w:abstractNumId w:val="1"/>
  </w:num>
  <w:num w:numId="10">
    <w:abstractNumId w:val="15"/>
  </w:num>
  <w:num w:numId="11">
    <w:abstractNumId w:val="9"/>
  </w:num>
  <w:num w:numId="12">
    <w:abstractNumId w:val="8"/>
  </w:num>
  <w:num w:numId="13">
    <w:abstractNumId w:val="21"/>
  </w:num>
  <w:num w:numId="14">
    <w:abstractNumId w:val="5"/>
  </w:num>
  <w:num w:numId="15">
    <w:abstractNumId w:val="6"/>
  </w:num>
  <w:num w:numId="16">
    <w:abstractNumId w:val="13"/>
  </w:num>
  <w:num w:numId="17">
    <w:abstractNumId w:val="18"/>
  </w:num>
  <w:num w:numId="18">
    <w:abstractNumId w:val="7"/>
  </w:num>
  <w:num w:numId="19">
    <w:abstractNumId w:val="19"/>
  </w:num>
  <w:num w:numId="20">
    <w:abstractNumId w:val="12"/>
  </w:num>
  <w:num w:numId="21">
    <w:abstractNumId w:val="17"/>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8192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DA1sLQwMTcyNzBU0lEKTi0uzszPAykwtqwFAMmDkJ0tAAAA"/>
  </w:docVars>
  <w:rsids>
    <w:rsidRoot w:val="00172A27"/>
    <w:rsid w:val="97FF6674"/>
    <w:rsid w:val="9F7FBEC5"/>
    <w:rsid w:val="BEFDA87E"/>
    <w:rsid w:val="DBED4160"/>
    <w:rsid w:val="DD7F0499"/>
    <w:rsid w:val="DEF7332B"/>
    <w:rsid w:val="E9F15C2F"/>
    <w:rsid w:val="EDDF5145"/>
    <w:rsid w:val="EFC7124E"/>
    <w:rsid w:val="F0FE3A4E"/>
    <w:rsid w:val="F27FF5FE"/>
    <w:rsid w:val="FFAB0141"/>
    <w:rsid w:val="FFFE6CDE"/>
    <w:rsid w:val="00004924"/>
    <w:rsid w:val="000066AF"/>
    <w:rsid w:val="00015C80"/>
    <w:rsid w:val="0002501F"/>
    <w:rsid w:val="00026BD8"/>
    <w:rsid w:val="000301B4"/>
    <w:rsid w:val="00034BCD"/>
    <w:rsid w:val="00037185"/>
    <w:rsid w:val="00037EB1"/>
    <w:rsid w:val="00040098"/>
    <w:rsid w:val="0004694B"/>
    <w:rsid w:val="0004715B"/>
    <w:rsid w:val="00051078"/>
    <w:rsid w:val="000516A2"/>
    <w:rsid w:val="000518F4"/>
    <w:rsid w:val="00051C54"/>
    <w:rsid w:val="00056B46"/>
    <w:rsid w:val="00061F30"/>
    <w:rsid w:val="000771E8"/>
    <w:rsid w:val="00084E64"/>
    <w:rsid w:val="00091889"/>
    <w:rsid w:val="0009255A"/>
    <w:rsid w:val="000931C7"/>
    <w:rsid w:val="000A2C9B"/>
    <w:rsid w:val="000E08C1"/>
    <w:rsid w:val="000E0EFD"/>
    <w:rsid w:val="000F0868"/>
    <w:rsid w:val="000F1F53"/>
    <w:rsid w:val="000F5A69"/>
    <w:rsid w:val="00103176"/>
    <w:rsid w:val="00105A20"/>
    <w:rsid w:val="001228D7"/>
    <w:rsid w:val="00123EEF"/>
    <w:rsid w:val="00124A62"/>
    <w:rsid w:val="001259C4"/>
    <w:rsid w:val="00131565"/>
    <w:rsid w:val="0013251D"/>
    <w:rsid w:val="0015477E"/>
    <w:rsid w:val="00163AE1"/>
    <w:rsid w:val="001670F8"/>
    <w:rsid w:val="00172A27"/>
    <w:rsid w:val="001805AB"/>
    <w:rsid w:val="00181D02"/>
    <w:rsid w:val="0018788D"/>
    <w:rsid w:val="00190B8A"/>
    <w:rsid w:val="001A28F5"/>
    <w:rsid w:val="001B57DA"/>
    <w:rsid w:val="001B7CBE"/>
    <w:rsid w:val="001C46DA"/>
    <w:rsid w:val="001C5684"/>
    <w:rsid w:val="001D48C4"/>
    <w:rsid w:val="001D4A15"/>
    <w:rsid w:val="001F0385"/>
    <w:rsid w:val="001F2CCA"/>
    <w:rsid w:val="001F2F7D"/>
    <w:rsid w:val="001F4829"/>
    <w:rsid w:val="002016BE"/>
    <w:rsid w:val="0020284C"/>
    <w:rsid w:val="002250C8"/>
    <w:rsid w:val="00225804"/>
    <w:rsid w:val="002258DA"/>
    <w:rsid w:val="002302D8"/>
    <w:rsid w:val="00232506"/>
    <w:rsid w:val="00241EFF"/>
    <w:rsid w:val="00251CB1"/>
    <w:rsid w:val="002630A5"/>
    <w:rsid w:val="00265463"/>
    <w:rsid w:val="00276613"/>
    <w:rsid w:val="00283D13"/>
    <w:rsid w:val="00287C2D"/>
    <w:rsid w:val="0029333A"/>
    <w:rsid w:val="002938A8"/>
    <w:rsid w:val="002B68A7"/>
    <w:rsid w:val="002C0A4A"/>
    <w:rsid w:val="002D4D2B"/>
    <w:rsid w:val="002E00F1"/>
    <w:rsid w:val="002E05EE"/>
    <w:rsid w:val="002E222D"/>
    <w:rsid w:val="002F170C"/>
    <w:rsid w:val="002F7FAA"/>
    <w:rsid w:val="0030050C"/>
    <w:rsid w:val="003018C9"/>
    <w:rsid w:val="0031024F"/>
    <w:rsid w:val="003125D5"/>
    <w:rsid w:val="003170E7"/>
    <w:rsid w:val="00321A59"/>
    <w:rsid w:val="00321D34"/>
    <w:rsid w:val="003229BC"/>
    <w:rsid w:val="00322F2F"/>
    <w:rsid w:val="0032382E"/>
    <w:rsid w:val="00324D0B"/>
    <w:rsid w:val="00334E9F"/>
    <w:rsid w:val="00336039"/>
    <w:rsid w:val="00337738"/>
    <w:rsid w:val="0034443E"/>
    <w:rsid w:val="00344CEC"/>
    <w:rsid w:val="003612F9"/>
    <w:rsid w:val="00375287"/>
    <w:rsid w:val="00384EAE"/>
    <w:rsid w:val="00386FCE"/>
    <w:rsid w:val="00387A1F"/>
    <w:rsid w:val="00393717"/>
    <w:rsid w:val="0039394D"/>
    <w:rsid w:val="003963AF"/>
    <w:rsid w:val="00397339"/>
    <w:rsid w:val="003A0408"/>
    <w:rsid w:val="003A5CFC"/>
    <w:rsid w:val="003B233A"/>
    <w:rsid w:val="003B4707"/>
    <w:rsid w:val="003B72CE"/>
    <w:rsid w:val="003C30CF"/>
    <w:rsid w:val="003C5107"/>
    <w:rsid w:val="003C51C1"/>
    <w:rsid w:val="003E4BF4"/>
    <w:rsid w:val="003E73F8"/>
    <w:rsid w:val="003F2EFF"/>
    <w:rsid w:val="0040220A"/>
    <w:rsid w:val="00407A61"/>
    <w:rsid w:val="00407AC6"/>
    <w:rsid w:val="00412C31"/>
    <w:rsid w:val="004170A3"/>
    <w:rsid w:val="004305FB"/>
    <w:rsid w:val="00433CD1"/>
    <w:rsid w:val="004421BA"/>
    <w:rsid w:val="00450536"/>
    <w:rsid w:val="004537E4"/>
    <w:rsid w:val="004665A8"/>
    <w:rsid w:val="0047127E"/>
    <w:rsid w:val="00471924"/>
    <w:rsid w:val="0047264A"/>
    <w:rsid w:val="00475C1C"/>
    <w:rsid w:val="00477CEA"/>
    <w:rsid w:val="00480AB2"/>
    <w:rsid w:val="00495FCD"/>
    <w:rsid w:val="004B20DB"/>
    <w:rsid w:val="004B6738"/>
    <w:rsid w:val="004C05FE"/>
    <w:rsid w:val="004E1B38"/>
    <w:rsid w:val="004E5228"/>
    <w:rsid w:val="004E5456"/>
    <w:rsid w:val="004E7220"/>
    <w:rsid w:val="004F20BF"/>
    <w:rsid w:val="004F39F5"/>
    <w:rsid w:val="00514D73"/>
    <w:rsid w:val="00527A9C"/>
    <w:rsid w:val="005341A5"/>
    <w:rsid w:val="005479A8"/>
    <w:rsid w:val="00552BC4"/>
    <w:rsid w:val="00552E92"/>
    <w:rsid w:val="00555CA5"/>
    <w:rsid w:val="00557AF2"/>
    <w:rsid w:val="00563A1F"/>
    <w:rsid w:val="005649C4"/>
    <w:rsid w:val="00564B10"/>
    <w:rsid w:val="00571159"/>
    <w:rsid w:val="005748B6"/>
    <w:rsid w:val="00586087"/>
    <w:rsid w:val="005877A4"/>
    <w:rsid w:val="00597B65"/>
    <w:rsid w:val="005B04F1"/>
    <w:rsid w:val="005C2D4B"/>
    <w:rsid w:val="005C69B4"/>
    <w:rsid w:val="005D1747"/>
    <w:rsid w:val="005D31CF"/>
    <w:rsid w:val="005E1705"/>
    <w:rsid w:val="005E44DC"/>
    <w:rsid w:val="005E7563"/>
    <w:rsid w:val="005F4882"/>
    <w:rsid w:val="005F6957"/>
    <w:rsid w:val="0060267C"/>
    <w:rsid w:val="00605CC9"/>
    <w:rsid w:val="00606531"/>
    <w:rsid w:val="0062108C"/>
    <w:rsid w:val="00622DFA"/>
    <w:rsid w:val="00625C6E"/>
    <w:rsid w:val="006319C8"/>
    <w:rsid w:val="00634CEE"/>
    <w:rsid w:val="0063603C"/>
    <w:rsid w:val="006516AD"/>
    <w:rsid w:val="00654C50"/>
    <w:rsid w:val="006565AD"/>
    <w:rsid w:val="0065723C"/>
    <w:rsid w:val="006610A7"/>
    <w:rsid w:val="00665747"/>
    <w:rsid w:val="006715E5"/>
    <w:rsid w:val="006849EC"/>
    <w:rsid w:val="00691980"/>
    <w:rsid w:val="00691EB1"/>
    <w:rsid w:val="00693DDC"/>
    <w:rsid w:val="006954E1"/>
    <w:rsid w:val="006A2DAF"/>
    <w:rsid w:val="006A4CCE"/>
    <w:rsid w:val="006A7FB9"/>
    <w:rsid w:val="006B066B"/>
    <w:rsid w:val="006B5204"/>
    <w:rsid w:val="006B6055"/>
    <w:rsid w:val="006C0033"/>
    <w:rsid w:val="006C037A"/>
    <w:rsid w:val="006C7116"/>
    <w:rsid w:val="006D02AA"/>
    <w:rsid w:val="006D3FD8"/>
    <w:rsid w:val="006E637C"/>
    <w:rsid w:val="006F0AE5"/>
    <w:rsid w:val="00705BBF"/>
    <w:rsid w:val="00707AC3"/>
    <w:rsid w:val="00713EBE"/>
    <w:rsid w:val="00715F84"/>
    <w:rsid w:val="007160DB"/>
    <w:rsid w:val="00721404"/>
    <w:rsid w:val="00723903"/>
    <w:rsid w:val="007259CA"/>
    <w:rsid w:val="00727C21"/>
    <w:rsid w:val="0073199D"/>
    <w:rsid w:val="00736F12"/>
    <w:rsid w:val="00737322"/>
    <w:rsid w:val="0074279B"/>
    <w:rsid w:val="00753B2E"/>
    <w:rsid w:val="007618B4"/>
    <w:rsid w:val="00762038"/>
    <w:rsid w:val="007638A0"/>
    <w:rsid w:val="00765FB1"/>
    <w:rsid w:val="00774568"/>
    <w:rsid w:val="00777E34"/>
    <w:rsid w:val="00782FE5"/>
    <w:rsid w:val="007878C6"/>
    <w:rsid w:val="00797C37"/>
    <w:rsid w:val="007A6055"/>
    <w:rsid w:val="007A7166"/>
    <w:rsid w:val="007B3517"/>
    <w:rsid w:val="007B61F3"/>
    <w:rsid w:val="007C1672"/>
    <w:rsid w:val="007C3A66"/>
    <w:rsid w:val="007C4F63"/>
    <w:rsid w:val="007C57FA"/>
    <w:rsid w:val="007D44F6"/>
    <w:rsid w:val="007E0972"/>
    <w:rsid w:val="007E12C3"/>
    <w:rsid w:val="007E191D"/>
    <w:rsid w:val="007F2DC7"/>
    <w:rsid w:val="008047EA"/>
    <w:rsid w:val="00805C46"/>
    <w:rsid w:val="0081222F"/>
    <w:rsid w:val="00817DFC"/>
    <w:rsid w:val="0082707D"/>
    <w:rsid w:val="00832E0A"/>
    <w:rsid w:val="00836832"/>
    <w:rsid w:val="00837DB6"/>
    <w:rsid w:val="00840D70"/>
    <w:rsid w:val="008700AA"/>
    <w:rsid w:val="00872653"/>
    <w:rsid w:val="00887A95"/>
    <w:rsid w:val="00887D41"/>
    <w:rsid w:val="008969EE"/>
    <w:rsid w:val="008B0CD6"/>
    <w:rsid w:val="008B287C"/>
    <w:rsid w:val="008B6E95"/>
    <w:rsid w:val="008C194E"/>
    <w:rsid w:val="008D2603"/>
    <w:rsid w:val="008D737E"/>
    <w:rsid w:val="008E2BA0"/>
    <w:rsid w:val="008E4CCC"/>
    <w:rsid w:val="008E6BBC"/>
    <w:rsid w:val="008F5BE5"/>
    <w:rsid w:val="00902BF8"/>
    <w:rsid w:val="00910E2B"/>
    <w:rsid w:val="00916EBB"/>
    <w:rsid w:val="00924F72"/>
    <w:rsid w:val="009274D4"/>
    <w:rsid w:val="009406D5"/>
    <w:rsid w:val="00945365"/>
    <w:rsid w:val="00946A69"/>
    <w:rsid w:val="00947E5C"/>
    <w:rsid w:val="00952326"/>
    <w:rsid w:val="00954EC0"/>
    <w:rsid w:val="0095593D"/>
    <w:rsid w:val="00960559"/>
    <w:rsid w:val="009624C4"/>
    <w:rsid w:val="009702DD"/>
    <w:rsid w:val="00971735"/>
    <w:rsid w:val="009919A7"/>
    <w:rsid w:val="009A4D7C"/>
    <w:rsid w:val="009A795A"/>
    <w:rsid w:val="009B398F"/>
    <w:rsid w:val="009B7B78"/>
    <w:rsid w:val="009C0D61"/>
    <w:rsid w:val="009C6ED6"/>
    <w:rsid w:val="009D4F44"/>
    <w:rsid w:val="009F09D0"/>
    <w:rsid w:val="009F10A5"/>
    <w:rsid w:val="009F556B"/>
    <w:rsid w:val="00A070E5"/>
    <w:rsid w:val="00A10491"/>
    <w:rsid w:val="00A1522D"/>
    <w:rsid w:val="00A24158"/>
    <w:rsid w:val="00A2606B"/>
    <w:rsid w:val="00A27FFE"/>
    <w:rsid w:val="00A3199B"/>
    <w:rsid w:val="00A4514E"/>
    <w:rsid w:val="00A5124E"/>
    <w:rsid w:val="00A52C57"/>
    <w:rsid w:val="00A55E1C"/>
    <w:rsid w:val="00A62D00"/>
    <w:rsid w:val="00A62F6F"/>
    <w:rsid w:val="00A7063D"/>
    <w:rsid w:val="00A777F5"/>
    <w:rsid w:val="00A80639"/>
    <w:rsid w:val="00A91FC0"/>
    <w:rsid w:val="00AA4A74"/>
    <w:rsid w:val="00AA7926"/>
    <w:rsid w:val="00AB0806"/>
    <w:rsid w:val="00AB7E6E"/>
    <w:rsid w:val="00AC2573"/>
    <w:rsid w:val="00AC596E"/>
    <w:rsid w:val="00AC633D"/>
    <w:rsid w:val="00AD0C32"/>
    <w:rsid w:val="00AD20B3"/>
    <w:rsid w:val="00AD4844"/>
    <w:rsid w:val="00AD688A"/>
    <w:rsid w:val="00AF4393"/>
    <w:rsid w:val="00AF54D3"/>
    <w:rsid w:val="00B057DE"/>
    <w:rsid w:val="00B16E90"/>
    <w:rsid w:val="00B17634"/>
    <w:rsid w:val="00B17A33"/>
    <w:rsid w:val="00B17DA5"/>
    <w:rsid w:val="00B23CAA"/>
    <w:rsid w:val="00B424E3"/>
    <w:rsid w:val="00B56D4A"/>
    <w:rsid w:val="00B70776"/>
    <w:rsid w:val="00B7161D"/>
    <w:rsid w:val="00B83F96"/>
    <w:rsid w:val="00B85FF8"/>
    <w:rsid w:val="00B86E86"/>
    <w:rsid w:val="00B91646"/>
    <w:rsid w:val="00B94F31"/>
    <w:rsid w:val="00B95D47"/>
    <w:rsid w:val="00B96591"/>
    <w:rsid w:val="00BA6268"/>
    <w:rsid w:val="00BB1254"/>
    <w:rsid w:val="00BB391C"/>
    <w:rsid w:val="00BD1F8F"/>
    <w:rsid w:val="00BD278B"/>
    <w:rsid w:val="00BD702F"/>
    <w:rsid w:val="00BE0600"/>
    <w:rsid w:val="00BE7FFB"/>
    <w:rsid w:val="00BF0593"/>
    <w:rsid w:val="00BF0660"/>
    <w:rsid w:val="00BF31DF"/>
    <w:rsid w:val="00BF39A5"/>
    <w:rsid w:val="00C04BA3"/>
    <w:rsid w:val="00C16754"/>
    <w:rsid w:val="00C2197E"/>
    <w:rsid w:val="00C25DBA"/>
    <w:rsid w:val="00C2606B"/>
    <w:rsid w:val="00C27270"/>
    <w:rsid w:val="00C30F10"/>
    <w:rsid w:val="00C328DF"/>
    <w:rsid w:val="00C33834"/>
    <w:rsid w:val="00C3494E"/>
    <w:rsid w:val="00C372E2"/>
    <w:rsid w:val="00C42E4A"/>
    <w:rsid w:val="00C43295"/>
    <w:rsid w:val="00C4689E"/>
    <w:rsid w:val="00C50204"/>
    <w:rsid w:val="00C5468E"/>
    <w:rsid w:val="00C6018B"/>
    <w:rsid w:val="00C65347"/>
    <w:rsid w:val="00C71B44"/>
    <w:rsid w:val="00C75533"/>
    <w:rsid w:val="00C92CCD"/>
    <w:rsid w:val="00C97F37"/>
    <w:rsid w:val="00CA2F6C"/>
    <w:rsid w:val="00CA5843"/>
    <w:rsid w:val="00CB7873"/>
    <w:rsid w:val="00CC52FF"/>
    <w:rsid w:val="00CC67FD"/>
    <w:rsid w:val="00CD23EB"/>
    <w:rsid w:val="00CD5C8B"/>
    <w:rsid w:val="00CD6258"/>
    <w:rsid w:val="00CE2E7D"/>
    <w:rsid w:val="00CE4C9F"/>
    <w:rsid w:val="00D0140A"/>
    <w:rsid w:val="00D02C16"/>
    <w:rsid w:val="00D110D9"/>
    <w:rsid w:val="00D1244B"/>
    <w:rsid w:val="00D12BA8"/>
    <w:rsid w:val="00D151C9"/>
    <w:rsid w:val="00D22034"/>
    <w:rsid w:val="00D25A19"/>
    <w:rsid w:val="00D306F0"/>
    <w:rsid w:val="00D4006C"/>
    <w:rsid w:val="00D40A34"/>
    <w:rsid w:val="00D43762"/>
    <w:rsid w:val="00D55A00"/>
    <w:rsid w:val="00D560AC"/>
    <w:rsid w:val="00D6214E"/>
    <w:rsid w:val="00D650AC"/>
    <w:rsid w:val="00D75625"/>
    <w:rsid w:val="00D8260E"/>
    <w:rsid w:val="00D85385"/>
    <w:rsid w:val="00DA492C"/>
    <w:rsid w:val="00DA5487"/>
    <w:rsid w:val="00DB73A9"/>
    <w:rsid w:val="00DC3CB4"/>
    <w:rsid w:val="00DC4978"/>
    <w:rsid w:val="00DC7004"/>
    <w:rsid w:val="00DC76BB"/>
    <w:rsid w:val="00DD1628"/>
    <w:rsid w:val="00DE267E"/>
    <w:rsid w:val="00DE5776"/>
    <w:rsid w:val="00DF7CDC"/>
    <w:rsid w:val="00E247B5"/>
    <w:rsid w:val="00E30F75"/>
    <w:rsid w:val="00E41717"/>
    <w:rsid w:val="00E4625F"/>
    <w:rsid w:val="00E46854"/>
    <w:rsid w:val="00E556F9"/>
    <w:rsid w:val="00E5615D"/>
    <w:rsid w:val="00E724B4"/>
    <w:rsid w:val="00E72BB5"/>
    <w:rsid w:val="00E778CA"/>
    <w:rsid w:val="00E80E63"/>
    <w:rsid w:val="00E84AE1"/>
    <w:rsid w:val="00E84FB4"/>
    <w:rsid w:val="00E91AAE"/>
    <w:rsid w:val="00E953E8"/>
    <w:rsid w:val="00EB30D6"/>
    <w:rsid w:val="00EB41FF"/>
    <w:rsid w:val="00EB6432"/>
    <w:rsid w:val="00EC03CD"/>
    <w:rsid w:val="00EC3493"/>
    <w:rsid w:val="00ED08BD"/>
    <w:rsid w:val="00ED2B29"/>
    <w:rsid w:val="00EF4592"/>
    <w:rsid w:val="00F04EBC"/>
    <w:rsid w:val="00F057A5"/>
    <w:rsid w:val="00F06F5F"/>
    <w:rsid w:val="00F119EC"/>
    <w:rsid w:val="00F2611C"/>
    <w:rsid w:val="00F30683"/>
    <w:rsid w:val="00F32066"/>
    <w:rsid w:val="00F320F1"/>
    <w:rsid w:val="00F35C3A"/>
    <w:rsid w:val="00F4520C"/>
    <w:rsid w:val="00F541D0"/>
    <w:rsid w:val="00F56036"/>
    <w:rsid w:val="00F63052"/>
    <w:rsid w:val="00F63F98"/>
    <w:rsid w:val="00F64BD1"/>
    <w:rsid w:val="00F72A07"/>
    <w:rsid w:val="00F74CF4"/>
    <w:rsid w:val="00F764C7"/>
    <w:rsid w:val="00F84804"/>
    <w:rsid w:val="00F913BD"/>
    <w:rsid w:val="00F9496C"/>
    <w:rsid w:val="00F95B40"/>
    <w:rsid w:val="00FA01EE"/>
    <w:rsid w:val="00FA2D83"/>
    <w:rsid w:val="00FB1C8C"/>
    <w:rsid w:val="00FC4432"/>
    <w:rsid w:val="00FC65D3"/>
    <w:rsid w:val="00FC75E1"/>
    <w:rsid w:val="00FD5344"/>
    <w:rsid w:val="00FE3FB4"/>
    <w:rsid w:val="00FE59C0"/>
    <w:rsid w:val="00FE7BB6"/>
    <w:rsid w:val="1F672DBA"/>
    <w:rsid w:val="37F631B8"/>
    <w:rsid w:val="37F80620"/>
    <w:rsid w:val="497DF945"/>
    <w:rsid w:val="4BFFB332"/>
    <w:rsid w:val="5D7C9CCA"/>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21"/>
    <o:shapelayout v:ext="edit">
      <o:idmap v:ext="edit" data="1"/>
    </o:shapelayout>
  </w:shapeDefaults>
  <w:decimalSymbol w:val=","/>
  <w:listSeparator w:val=";"/>
  <w14:docId w14:val="7F482F26"/>
  <w15:docId w15:val="{2DEEBFE8-EA46-4F07-BF23-6B644A30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1" w:count="376">
    <w:lsdException w:name="Normal" w:uiPriority="0"/>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toc 1" w:unhideWhenUsed="1"/>
    <w:lsdException w:name="toc 2" w:unhideWhenUsed="1"/>
    <w:lsdException w:name="toc 3" w:unhideWhenUsed="1"/>
    <w:lsdException w:name="toc 4" w:uiPriority="39"/>
    <w:lsdException w:name="toc 5" w:uiPriority="39"/>
    <w:lsdException w:name="toc 6" w:uiPriority="39"/>
    <w:lsdException w:name="toc 7" w:uiPriority="39"/>
    <w:lsdException w:name="toc 8" w:uiPriority="39"/>
    <w:lsdException w:name="toc 9" w:uiPriority="39"/>
    <w:lsdException w:name="footnote text" w:unhideWhenUsed="1"/>
    <w:lsdException w:name="annotation text" w:unhideWhenUsed="1"/>
    <w:lsdException w:name="header" w:unhideWhenUsed="1"/>
    <w:lsdException w:name="footer" w:unhideWhenUsed="1"/>
    <w:lsdException w:name="caption" w:uiPriority="35"/>
    <w:lsdException w:name="footnote reference" w:unhideWhenUsed="1"/>
    <w:lsdException w:name="annotation reference" w:unhideWhenUsed="1"/>
    <w:lsdException w:name="page number"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Bullet 2" w:unhideWhenUsed="1"/>
    <w:lsdException w:name="List Bullet 3" w:unhideWhenUsed="1"/>
    <w:lsdException w:name="Title" w:unhideWhenUsed="1"/>
    <w:lsdException w:name="Default Paragraph Font" w:unhideWhenUsed="1"/>
    <w:lsdException w:name="Body Text" w:unhideWhenUsed="1"/>
    <w:lsdException w:name="Body Text Indent" w:unhideWhenUsed="1"/>
    <w:lsdException w:name="List Continue" w:unhideWhenUsed="1"/>
    <w:lsdException w:name="Body Text First Indent 2" w:unhideWhenUsed="1"/>
    <w:lsdException w:name="Hyperlink" w:unhideWhenUsed="1"/>
    <w:lsdException w:name="FollowedHyperlink" w:unhideWhenUsed="1"/>
    <w:lsdException w:name="Emphasis" w:uiPriority="20"/>
    <w:lsdException w:name="HTML Top of Form" w:semiHidden="1" w:unhideWhenUsed="1" w:qFormat="0"/>
    <w:lsdException w:name="HTML Bottom of Form" w:semiHidden="1" w:unhideWhenUsed="1" w:qFormat="0"/>
    <w:lsdException w:name="Normal (Web)" w:unhideWhenUsed="1"/>
    <w:lsdException w:name="HTML Preformatted" w:unhideWhenUsed="1"/>
    <w:lsdException w:name="Normal Table" w:semiHidden="1" w:unhideWhenUsed="1"/>
    <w:lsdException w:name="annotation subject" w:unhideWhenUsed="1"/>
    <w:lsdException w:name="No List" w:semiHidden="1" w:unhideWhenUsed="1" w:qFormat="0"/>
    <w:lsdException w:name="Outline List 1" w:semiHidden="1" w:unhideWhenUsed="1" w:qFormat="0"/>
    <w:lsdException w:name="Outline List 2" w:semiHidden="1" w:unhideWhenUsed="1" w:qFormat="0"/>
    <w:lsdException w:name="Outline List 3" w:semiHidden="1"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qFormat="0"/>
    <w:lsdException w:name="No Spacing" w:qFormat="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0"/>
    <w:lsdException w:name="List Paragraph" w:qFormat="0"/>
    <w:lsdException w:name="Quote" w:qFormat="0"/>
    <w:lsdException w:name="Intense Quote" w:qFormat="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nhideWhenUsed="1" w:qFormat="0"/>
    <w:lsdException w:name="Smart Hyperlink" w:semiHidden="1" w:unhideWhenUsed="1" w:qFormat="0"/>
    <w:lsdException w:name="Hashtag" w:semiHidden="1" w:unhideWhenUsed="1" w:qFormat="0"/>
    <w:lsdException w:name="Unresolved Mention" w:semiHidden="1" w:unhideWhenUsed="1" w:qFormat="0"/>
    <w:lsdException w:name="Smart Link" w:semiHidden="1" w:unhideWhenUsed="1" w:qFormat="0"/>
  </w:latentStyles>
  <w:style w:type="paragraph" w:default="1" w:styleId="Normale">
    <w:name w:val="Normal"/>
    <w:unhideWhenUsed/>
    <w:qFormat/>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tabs>
        <w:tab w:val="clear" w:pos="425"/>
      </w:tabs>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paragraph" w:styleId="Pidipagina">
    <w:name w:val="footer"/>
    <w:basedOn w:val="Normale"/>
    <w:link w:val="PidipaginaCarattere"/>
    <w:uiPriority w:val="99"/>
    <w:unhideWhenUsed/>
    <w:qFormat/>
    <w:pPr>
      <w:tabs>
        <w:tab w:val="center" w:pos="4536"/>
        <w:tab w:val="right" w:pos="9072"/>
      </w:tabs>
    </w:p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DA5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848571">
      <w:bodyDiv w:val="1"/>
      <w:marLeft w:val="0"/>
      <w:marRight w:val="0"/>
      <w:marTop w:val="0"/>
      <w:marBottom w:val="0"/>
      <w:divBdr>
        <w:top w:val="none" w:sz="0" w:space="0" w:color="auto"/>
        <w:left w:val="none" w:sz="0" w:space="0" w:color="auto"/>
        <w:bottom w:val="none" w:sz="0" w:space="0" w:color="auto"/>
        <w:right w:val="none" w:sz="0" w:space="0" w:color="auto"/>
      </w:divBdr>
    </w:div>
    <w:div w:id="1725830055">
      <w:bodyDiv w:val="1"/>
      <w:marLeft w:val="0"/>
      <w:marRight w:val="0"/>
      <w:marTop w:val="0"/>
      <w:marBottom w:val="0"/>
      <w:divBdr>
        <w:top w:val="none" w:sz="0" w:space="0" w:color="auto"/>
        <w:left w:val="none" w:sz="0" w:space="0" w:color="auto"/>
        <w:bottom w:val="none" w:sz="0" w:space="0" w:color="auto"/>
        <w:right w:val="none" w:sz="0" w:space="0" w:color="auto"/>
      </w:divBdr>
    </w:div>
    <w:div w:id="19176650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059</TotalTime>
  <Pages>241</Pages>
  <Words>32455</Words>
  <Characters>184997</Characters>
  <Application>Microsoft Office Word</Application>
  <DocSecurity>0</DocSecurity>
  <Lines>1541</Lines>
  <Paragraphs>43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1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llegrini</dc:creator>
  <cp:lastModifiedBy>Matteo Fanfarillo</cp:lastModifiedBy>
  <cp:revision>256</cp:revision>
  <dcterms:created xsi:type="dcterms:W3CDTF">2018-10-27T03:51:00Z</dcterms:created>
  <dcterms:modified xsi:type="dcterms:W3CDTF">2021-06-1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0-11.1.0.9711</vt:lpwstr>
  </property>
</Properties>
</file>